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77777777" w:rsidR="00971633" w:rsidRPr="00BF640D" w:rsidRDefault="00971633" w:rsidP="00971633">
      <w:pPr>
        <w:shd w:val="clear" w:color="auto" w:fill="FFFFFF" w:themeFill="background1"/>
        <w:spacing w:after="0" w:line="360" w:lineRule="auto"/>
        <w:jc w:val="center"/>
        <w:rPr>
          <w:rFonts w:cs="Times New Roman"/>
          <w:b/>
          <w:sz w:val="22"/>
        </w:rPr>
      </w:pPr>
      <w:bookmarkStart w:id="0" w:name="_Hlk483150523"/>
      <w:bookmarkEnd w:id="0"/>
      <w:r w:rsidRPr="00BF640D">
        <w:rPr>
          <w:rFonts w:cs="Times New Roman"/>
          <w:b/>
          <w:sz w:val="22"/>
        </w:rPr>
        <w:t>Forecasting Retailer Product Sales in The Presence of Structural Change</w:t>
      </w:r>
    </w:p>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1"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2"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67FAE7F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3"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that</w:t>
      </w:r>
      <w:r w:rsidRPr="00A37575">
        <w:rPr>
          <w:rFonts w:cs="Times New Roman"/>
          <w:sz w:val="22"/>
        </w:rPr>
        <w:t xml:space="preserve"> the effect of </w:t>
      </w:r>
      <w:r w:rsidR="00237F60" w:rsidRPr="00A37575">
        <w:rPr>
          <w:rFonts w:cs="Times New Roman"/>
          <w:sz w:val="22"/>
        </w:rPr>
        <w:t>th</w:t>
      </w:r>
      <w:ins w:id="4" w:author="Didier Soopramanien" w:date="2018-10-23T10:15:00Z">
        <w:r w:rsidR="00810A6D" w:rsidRPr="00A37575">
          <w:rPr>
            <w:rFonts w:cs="Times New Roman"/>
            <w:sz w:val="22"/>
          </w:rPr>
          <w:t xml:space="preserve">ese </w:t>
        </w:r>
      </w:ins>
      <w:del w:id="5" w:author="Didier Soopramanien" w:date="2018-10-23T10:15:00Z">
        <w:r w:rsidR="00237F60" w:rsidRPr="00A37575" w:rsidDel="00810A6D">
          <w:rPr>
            <w:rFonts w:cs="Times New Roman"/>
            <w:sz w:val="22"/>
          </w:rPr>
          <w:delText>e</w:delText>
        </w:r>
        <w:r w:rsidRPr="00A37575" w:rsidDel="00810A6D">
          <w:rPr>
            <w:rFonts w:cs="Times New Roman"/>
            <w:sz w:val="22"/>
          </w:rPr>
          <w:delText xml:space="preserve"> </w:delText>
        </w:r>
      </w:del>
      <w:r w:rsidRPr="00A37575">
        <w:rPr>
          <w:rFonts w:cs="Times New Roman"/>
          <w:sz w:val="22"/>
        </w:rPr>
        <w:t xml:space="preserve">marketing activities on product sales </w:t>
      </w:r>
      <w:r w:rsidR="00237F60" w:rsidRPr="00A37575">
        <w:rPr>
          <w:rFonts w:cs="Times New Roman"/>
          <w:sz w:val="22"/>
        </w:rPr>
        <w:t>may change</w:t>
      </w:r>
      <w:r w:rsidRPr="00A37575">
        <w:rPr>
          <w:rFonts w:cs="Times New Roman"/>
          <w:sz w:val="22"/>
        </w:rPr>
        <w:t xml:space="preserve"> over time. </w:t>
      </w:r>
      <w:ins w:id="6" w:author="tao huang" w:date="2018-10-25T22:05:00Z">
        <w:r w:rsidR="00A40C8A" w:rsidRPr="00A37575">
          <w:rPr>
            <w:rFonts w:cs="Times New Roman"/>
            <w:sz w:val="22"/>
          </w:rPr>
          <w:t xml:space="preserve">As a result, </w:t>
        </w:r>
      </w:ins>
      <w:del w:id="7" w:author="tao huang" w:date="2018-10-25T22:05:00Z">
        <w:r w:rsidR="004C05B5" w:rsidRPr="00A37575" w:rsidDel="00A40C8A">
          <w:rPr>
            <w:rFonts w:cs="Times New Roman"/>
            <w:sz w:val="22"/>
          </w:rPr>
          <w:delText>T</w:delText>
        </w:r>
      </w:del>
      <w:ins w:id="8" w:author="tao huang" w:date="2018-10-25T22:05:00Z">
        <w:r w:rsidR="00A40C8A" w:rsidRPr="00A37575">
          <w:rPr>
            <w:rFonts w:cs="Times New Roman"/>
            <w:sz w:val="22"/>
          </w:rPr>
          <w:t>they</w:t>
        </w:r>
      </w:ins>
      <w:del w:id="9" w:author="tao huang" w:date="2018-10-25T22:05:00Z">
        <w:r w:rsidR="004C05B5" w:rsidRPr="00A37575" w:rsidDel="00A40C8A">
          <w:rPr>
            <w:rFonts w:cs="Times New Roman"/>
            <w:sz w:val="22"/>
          </w:rPr>
          <w:delText>hese methods</w:delText>
        </w:r>
      </w:del>
      <w:r w:rsidR="00A93B49" w:rsidRPr="00A37575">
        <w:rPr>
          <w:rFonts w:cs="Times New Roman"/>
          <w:sz w:val="22"/>
        </w:rPr>
        <w:t xml:space="preserve"> may potentially be</w:t>
      </w:r>
      <w:r w:rsidRPr="00A37575">
        <w:rPr>
          <w:rFonts w:cs="Times New Roman"/>
          <w:sz w:val="22"/>
        </w:rPr>
        <w:t xml:space="preserve"> subject to </w:t>
      </w:r>
      <w:del w:id="10" w:author="Didier Soopramanien" w:date="2018-10-23T10:19:00Z">
        <w:r w:rsidRPr="00A37575" w:rsidDel="002D4C12">
          <w:rPr>
            <w:rFonts w:cs="Times New Roman"/>
            <w:sz w:val="22"/>
          </w:rPr>
          <w:delText>the</w:delText>
        </w:r>
      </w:del>
      <w:ins w:id="11" w:author="tao huang" w:date="2018-10-25T22:05:00Z">
        <w:r w:rsidR="00A40C8A" w:rsidRPr="00A37575">
          <w:rPr>
            <w:rFonts w:cs="Times New Roman"/>
            <w:sz w:val="22"/>
          </w:rPr>
          <w:t>the pro</w:t>
        </w:r>
      </w:ins>
      <w:ins w:id="12" w:author="tao huang" w:date="2018-10-25T22:06:00Z">
        <w:r w:rsidR="00A40C8A" w:rsidRPr="00A37575">
          <w:rPr>
            <w:rFonts w:cs="Times New Roman"/>
            <w:sz w:val="22"/>
          </w:rPr>
          <w:t>blem of</w:t>
        </w:r>
      </w:ins>
      <w:ins w:id="13" w:author="Didier Soopramanien" w:date="2018-10-23T10:19:00Z">
        <w:del w:id="14" w:author="tao huang" w:date="2018-10-25T22:05:00Z">
          <w:r w:rsidR="002D4C12" w:rsidRPr="00A37575" w:rsidDel="00A40C8A">
            <w:rPr>
              <w:rFonts w:cs="Times New Roman"/>
              <w:sz w:val="22"/>
            </w:rPr>
            <w:delText>a</w:delText>
          </w:r>
        </w:del>
      </w:ins>
      <w:r w:rsidRPr="00A37575">
        <w:rPr>
          <w:rFonts w:cs="Times New Roman"/>
          <w:sz w:val="22"/>
        </w:rPr>
        <w:t xml:space="preserve"> structural </w:t>
      </w:r>
      <w:r w:rsidRPr="00A37575">
        <w:rPr>
          <w:rFonts w:cs="Times New Roman"/>
          <w:noProof/>
          <w:sz w:val="22"/>
        </w:rPr>
        <w:t>change</w:t>
      </w:r>
      <w:ins w:id="15" w:author="tao huang" w:date="2018-10-25T22:06:00Z">
        <w:r w:rsidR="00A40C8A" w:rsidRPr="00A37575">
          <w:rPr>
            <w:rFonts w:cs="Times New Roman"/>
            <w:sz w:val="22"/>
          </w:rPr>
          <w:t xml:space="preserve"> </w:t>
        </w:r>
      </w:ins>
      <w:del w:id="16" w:author="tao huang" w:date="2018-10-25T22:06:00Z">
        <w:r w:rsidRPr="00A37575" w:rsidDel="00A40C8A">
          <w:rPr>
            <w:rFonts w:cs="Times New Roman"/>
            <w:sz w:val="22"/>
          </w:rPr>
          <w:delText xml:space="preserve"> </w:delText>
        </w:r>
        <w:r w:rsidR="00A93B49" w:rsidRPr="00A37575" w:rsidDel="00A40C8A">
          <w:rPr>
            <w:rFonts w:cs="Times New Roman"/>
            <w:sz w:val="22"/>
          </w:rPr>
          <w:delText>problem</w:delText>
        </w:r>
      </w:del>
      <w:del w:id="17" w:author="tao huang" w:date="2018-10-25T22:05:00Z">
        <w:r w:rsidR="00A93B49" w:rsidRPr="00A37575" w:rsidDel="00A40C8A">
          <w:rPr>
            <w:rFonts w:cs="Times New Roman"/>
            <w:sz w:val="22"/>
          </w:rPr>
          <w:delText xml:space="preserve"> as they </w:delText>
        </w:r>
        <w:r w:rsidRPr="00A37575" w:rsidDel="00A40C8A">
          <w:rPr>
            <w:rFonts w:cs="Times New Roman"/>
            <w:sz w:val="22"/>
          </w:rPr>
          <w:delText>are unable to capture the</w:delText>
        </w:r>
      </w:del>
      <w:ins w:id="18" w:author="Didier Soopramanien" w:date="2018-10-23T10:19:00Z">
        <w:del w:id="19" w:author="tao huang" w:date="2018-10-25T22:05:00Z">
          <w:r w:rsidR="002D4C12" w:rsidRPr="00A37575" w:rsidDel="00A40C8A">
            <w:rPr>
              <w:rFonts w:cs="Times New Roman"/>
              <w:sz w:val="22"/>
            </w:rPr>
            <w:delText>the time</w:delText>
          </w:r>
        </w:del>
      </w:ins>
      <w:del w:id="20" w:author="tao huang" w:date="2018-10-25T22:05:00Z">
        <w:r w:rsidRPr="00A37575" w:rsidDel="00A40C8A">
          <w:rPr>
            <w:rFonts w:cs="Times New Roman"/>
            <w:sz w:val="22"/>
          </w:rPr>
          <w:delText xml:space="preserve"> varying effect</w:delText>
        </w:r>
      </w:del>
      <w:ins w:id="21" w:author="Didier Soopramanien" w:date="2018-10-23T10:19:00Z">
        <w:del w:id="22" w:author="tao huang" w:date="2018-10-25T22:05:00Z">
          <w:r w:rsidR="00507AF0" w:rsidRPr="00A37575" w:rsidDel="00A40C8A">
            <w:rPr>
              <w:rFonts w:cs="Times New Roman"/>
              <w:sz w:val="22"/>
            </w:rPr>
            <w:delText>s</w:delText>
          </w:r>
        </w:del>
      </w:ins>
      <w:del w:id="23" w:author="tao huang" w:date="2018-10-25T22:05:00Z">
        <w:r w:rsidRPr="00A37575" w:rsidDel="00A40C8A">
          <w:rPr>
            <w:rFonts w:cs="Times New Roman"/>
            <w:sz w:val="22"/>
          </w:rPr>
          <w:delText xml:space="preserve"> of the marketi</w:delText>
        </w:r>
        <w:r w:rsidR="007D0127" w:rsidRPr="00A37575" w:rsidDel="00A40C8A">
          <w:rPr>
            <w:rFonts w:cs="Times New Roman"/>
            <w:sz w:val="22"/>
          </w:rPr>
          <w:delText>ng activities</w:delText>
        </w:r>
      </w:del>
      <w:ins w:id="24" w:author="Didier Soopramanien" w:date="2018-10-23T10:19:00Z">
        <w:del w:id="25" w:author="tao huang" w:date="2018-10-25T22:05:00Z">
          <w:r w:rsidR="00507AF0" w:rsidRPr="00A37575" w:rsidDel="00A40C8A">
            <w:rPr>
              <w:rFonts w:cs="Times New Roman"/>
              <w:sz w:val="22"/>
            </w:rPr>
            <w:delText xml:space="preserve"> on sales</w:delText>
          </w:r>
        </w:del>
      </w:ins>
      <w:ins w:id="26" w:author="tao huang" w:date="2018-10-25T22:05:00Z">
        <w:r w:rsidR="00A40C8A" w:rsidRPr="00A37575">
          <w:rPr>
            <w:rFonts w:cs="Times New Roman"/>
            <w:sz w:val="22"/>
          </w:rPr>
          <w:t xml:space="preserve">and </w:t>
        </w:r>
      </w:ins>
      <w:ins w:id="27" w:author="tao huang" w:date="2018-10-25T22:06:00Z">
        <w:r w:rsidR="00A40C8A" w:rsidRPr="00A37575">
          <w:rPr>
            <w:rFonts w:cs="Times New Roman"/>
            <w:sz w:val="22"/>
          </w:rPr>
          <w:t xml:space="preserve">thus </w:t>
        </w:r>
      </w:ins>
      <w:del w:id="28" w:author="tao huang" w:date="2018-10-25T22:05:00Z">
        <w:r w:rsidR="007D0127" w:rsidRPr="00A37575" w:rsidDel="00A40C8A">
          <w:rPr>
            <w:rFonts w:cs="Times New Roman"/>
            <w:sz w:val="22"/>
          </w:rPr>
          <w:delText xml:space="preserve">. </w:delText>
        </w:r>
      </w:del>
      <w:ins w:id="29" w:author="Didier Soopramanien" w:date="2018-10-23T10:21:00Z">
        <w:del w:id="30" w:author="tao huang" w:date="2018-10-25T22:05:00Z">
          <w:r w:rsidR="00674F23" w:rsidRPr="00A37575" w:rsidDel="00A40C8A">
            <w:rPr>
              <w:rFonts w:cs="Times New Roman"/>
              <w:sz w:val="22"/>
            </w:rPr>
            <w:delText xml:space="preserve">Consequently, </w:delText>
          </w:r>
        </w:del>
      </w:ins>
      <w:del w:id="31" w:author="tao huang" w:date="2018-10-25T22:05:00Z">
        <w:r w:rsidR="007D0127" w:rsidRPr="00A37575" w:rsidDel="00A40C8A">
          <w:rPr>
            <w:rFonts w:cs="Times New Roman"/>
            <w:sz w:val="22"/>
          </w:rPr>
          <w:delText xml:space="preserve">As a result, </w:delText>
        </w:r>
      </w:del>
      <w:ins w:id="32" w:author="Didier Soopramanien" w:date="2018-10-23T10:21:00Z">
        <w:del w:id="33" w:author="tao huang" w:date="2018-10-25T22:05:00Z">
          <w:r w:rsidR="00674F23" w:rsidRPr="00A37575" w:rsidDel="00A40C8A">
            <w:rPr>
              <w:rFonts w:cs="Times New Roman"/>
              <w:sz w:val="22"/>
            </w:rPr>
            <w:delText>s</w:delText>
          </w:r>
        </w:del>
      </w:ins>
      <w:ins w:id="34" w:author="Didier Soopramanien" w:date="2018-10-23T10:16:00Z">
        <w:del w:id="35" w:author="tao huang" w:date="2018-10-25T22:05:00Z">
          <w:r w:rsidR="00A84D51" w:rsidRPr="00A37575" w:rsidDel="00A40C8A">
            <w:rPr>
              <w:rFonts w:cs="Times New Roman"/>
              <w:sz w:val="22"/>
            </w:rPr>
            <w:delText>uch approaches</w:delText>
          </w:r>
        </w:del>
      </w:ins>
      <w:del w:id="36" w:author="tao huang" w:date="2018-10-25T22:05:00Z">
        <w:r w:rsidR="007D0127" w:rsidRPr="00A37575" w:rsidDel="00A40C8A">
          <w:rPr>
            <w:rFonts w:cs="Times New Roman"/>
            <w:sz w:val="22"/>
          </w:rPr>
          <w:delText xml:space="preserve">they </w:delText>
        </w:r>
      </w:del>
      <w:del w:id="37" w:author="Didier Soopramanien" w:date="2018-10-23T10:16:00Z">
        <w:r w:rsidR="007D0127" w:rsidRPr="00A37575" w:rsidDel="00A84D51">
          <w:rPr>
            <w:rFonts w:cs="Times New Roman"/>
            <w:sz w:val="22"/>
          </w:rPr>
          <w:delText xml:space="preserve">could </w:delText>
        </w:r>
      </w:del>
      <w:r w:rsidR="007D0127" w:rsidRPr="00A37575">
        <w:rPr>
          <w:rFonts w:cs="Times New Roman"/>
          <w:sz w:val="22"/>
        </w:rPr>
        <w:t xml:space="preserve">generate </w:t>
      </w:r>
      <w:r w:rsidRPr="00A37575">
        <w:rPr>
          <w:rFonts w:cs="Times New Roman"/>
          <w:sz w:val="22"/>
        </w:rPr>
        <w:t>biased and less accurate</w:t>
      </w:r>
      <w:r w:rsidR="007D0127" w:rsidRPr="00A37575">
        <w:rPr>
          <w:rFonts w:cs="Times New Roman"/>
          <w:sz w:val="22"/>
        </w:rPr>
        <w:t xml:space="preserve"> forecasts</w:t>
      </w:r>
      <w:ins w:id="38" w:author="Didier Soopramanien" w:date="2018-10-23T10:15:00Z">
        <w:del w:id="39" w:author="tao huang" w:date="2018-10-25T22:06:00Z">
          <w:r w:rsidR="00810A6D" w:rsidRPr="00A37575" w:rsidDel="00A40C8A">
            <w:rPr>
              <w:rFonts w:cs="Times New Roman"/>
              <w:sz w:val="22"/>
            </w:rPr>
            <w:delText xml:space="preserve"> which</w:delText>
          </w:r>
        </w:del>
      </w:ins>
      <w:ins w:id="40" w:author="Didier Soopramanien" w:date="2018-10-23T10:20:00Z">
        <w:del w:id="41" w:author="tao huang" w:date="2018-10-25T22:06:00Z">
          <w:r w:rsidR="00DA625A" w:rsidRPr="00A37575" w:rsidDel="00A40C8A">
            <w:rPr>
              <w:rFonts w:cs="Times New Roman"/>
              <w:sz w:val="22"/>
            </w:rPr>
            <w:delText>, importantly</w:delText>
          </w:r>
        </w:del>
      </w:ins>
      <w:ins w:id="42" w:author="Didier Soopramanien" w:date="2018-10-23T10:21:00Z">
        <w:del w:id="43" w:author="tao huang" w:date="2018-10-25T22:06:00Z">
          <w:r w:rsidR="00674F23" w:rsidRPr="00A37575" w:rsidDel="00A40C8A">
            <w:rPr>
              <w:rFonts w:cs="Times New Roman"/>
              <w:sz w:val="22"/>
            </w:rPr>
            <w:delText>,</w:delText>
          </w:r>
        </w:del>
      </w:ins>
      <w:ins w:id="44" w:author="Didier Soopramanien" w:date="2018-10-23T10:20:00Z">
        <w:del w:id="45" w:author="tao huang" w:date="2018-10-25T22:06:00Z">
          <w:r w:rsidR="00DA625A" w:rsidRPr="00A37575" w:rsidDel="00A40C8A">
            <w:rPr>
              <w:rFonts w:cs="Times New Roman"/>
              <w:sz w:val="22"/>
            </w:rPr>
            <w:delText xml:space="preserve"> from an operational </w:delText>
          </w:r>
        </w:del>
      </w:ins>
      <w:ins w:id="46" w:author="Didier Soopramanien" w:date="2018-10-23T10:21:00Z">
        <w:del w:id="47" w:author="tao huang" w:date="2018-10-25T22:06:00Z">
          <w:r w:rsidR="00674F23" w:rsidRPr="00A37575" w:rsidDel="00A40C8A">
            <w:rPr>
              <w:rFonts w:cs="Times New Roman"/>
              <w:sz w:val="22"/>
            </w:rPr>
            <w:delText>decision</w:delText>
          </w:r>
        </w:del>
      </w:ins>
      <w:ins w:id="48" w:author="Didier Soopramanien" w:date="2018-10-23T10:51:00Z">
        <w:del w:id="49" w:author="tao huang" w:date="2018-10-25T22:06:00Z">
          <w:r w:rsidR="003047EF" w:rsidRPr="00A37575" w:rsidDel="00A40C8A">
            <w:rPr>
              <w:rFonts w:cs="Times New Roman"/>
              <w:sz w:val="22"/>
            </w:rPr>
            <w:delText>-</w:delText>
          </w:r>
        </w:del>
      </w:ins>
      <w:ins w:id="50" w:author="Didier Soopramanien" w:date="2018-10-23T10:21:00Z">
        <w:del w:id="51" w:author="tao huang" w:date="2018-10-25T22:06:00Z">
          <w:r w:rsidR="00674F23" w:rsidRPr="00A37575" w:rsidDel="00A40C8A">
            <w:rPr>
              <w:rFonts w:cs="Times New Roman"/>
              <w:sz w:val="22"/>
            </w:rPr>
            <w:delText xml:space="preserve">making </w:delText>
          </w:r>
        </w:del>
      </w:ins>
      <w:ins w:id="52" w:author="Didier Soopramanien" w:date="2018-10-23T10:20:00Z">
        <w:del w:id="53" w:author="tao huang" w:date="2018-10-25T22:06:00Z">
          <w:r w:rsidR="00DA625A" w:rsidRPr="00A37575" w:rsidDel="00A40C8A">
            <w:rPr>
              <w:rFonts w:cs="Times New Roman"/>
              <w:sz w:val="22"/>
            </w:rPr>
            <w:delText>perspective</w:delText>
          </w:r>
        </w:del>
      </w:ins>
      <w:ins w:id="54" w:author="Didier Soopramanien" w:date="2018-10-23T10:21:00Z">
        <w:del w:id="55" w:author="tao huang" w:date="2018-10-25T22:06:00Z">
          <w:r w:rsidR="00674F23" w:rsidRPr="00A37575" w:rsidDel="00A40C8A">
            <w:rPr>
              <w:rFonts w:cs="Times New Roman"/>
              <w:sz w:val="22"/>
            </w:rPr>
            <w:delText>,</w:delText>
          </w:r>
        </w:del>
      </w:ins>
      <w:ins w:id="56" w:author="Didier Soopramanien" w:date="2018-10-23T10:15:00Z">
        <w:del w:id="57" w:author="tao huang" w:date="2018-10-25T22:06:00Z">
          <w:r w:rsidR="00810A6D" w:rsidRPr="00A37575" w:rsidDel="00A40C8A">
            <w:rPr>
              <w:rFonts w:cs="Times New Roman"/>
              <w:sz w:val="22"/>
            </w:rPr>
            <w:delText xml:space="preserve"> </w:delText>
          </w:r>
        </w:del>
      </w:ins>
      <w:ins w:id="58" w:author="Didier Soopramanien" w:date="2018-10-23T10:16:00Z">
        <w:del w:id="59" w:author="tao huang" w:date="2018-10-25T22:06:00Z">
          <w:r w:rsidR="00A84D51" w:rsidRPr="00A37575" w:rsidDel="00A40C8A">
            <w:rPr>
              <w:rFonts w:cs="Times New Roman"/>
              <w:sz w:val="22"/>
            </w:rPr>
            <w:delText>impacts</w:delText>
          </w:r>
        </w:del>
      </w:ins>
      <w:ins w:id="60" w:author="Didier Soopramanien" w:date="2018-10-23T10:15:00Z">
        <w:del w:id="61" w:author="tao huang" w:date="2018-10-25T22:06:00Z">
          <w:r w:rsidR="00810A6D" w:rsidRPr="00A37575" w:rsidDel="00A40C8A">
            <w:rPr>
              <w:rFonts w:cs="Times New Roman"/>
              <w:sz w:val="22"/>
            </w:rPr>
            <w:delText xml:space="preserve"> </w:delText>
          </w:r>
        </w:del>
      </w:ins>
      <w:ins w:id="62" w:author="Didier Soopramanien" w:date="2018-10-23T10:20:00Z">
        <w:del w:id="63" w:author="tao huang" w:date="2018-10-25T22:06:00Z">
          <w:r w:rsidR="00507AF0" w:rsidRPr="00A37575" w:rsidDel="00A40C8A">
            <w:rPr>
              <w:rFonts w:cs="Times New Roman"/>
              <w:sz w:val="22"/>
            </w:rPr>
            <w:delText>the</w:delText>
          </w:r>
        </w:del>
      </w:ins>
      <w:ins w:id="64" w:author="Didier Soopramanien" w:date="2018-10-23T10:15:00Z">
        <w:del w:id="65" w:author="tao huang" w:date="2018-10-25T22:06:00Z">
          <w:r w:rsidR="00810A6D" w:rsidRPr="00A37575" w:rsidDel="00A40C8A">
            <w:rPr>
              <w:rFonts w:cs="Times New Roman"/>
              <w:sz w:val="22"/>
            </w:rPr>
            <w:delText xml:space="preserve"> inventory management</w:delText>
          </w:r>
        </w:del>
      </w:ins>
      <w:ins w:id="66" w:author="Didier Soopramanien" w:date="2018-10-23T10:17:00Z">
        <w:del w:id="67" w:author="tao huang" w:date="2018-10-25T22:06:00Z">
          <w:r w:rsidR="00C70B48" w:rsidRPr="00A37575" w:rsidDel="00A40C8A">
            <w:rPr>
              <w:rFonts w:cs="Times New Roman"/>
              <w:sz w:val="22"/>
            </w:rPr>
            <w:delText xml:space="preserve"> </w:delText>
          </w:r>
        </w:del>
      </w:ins>
      <w:ins w:id="68" w:author="Didier Soopramanien" w:date="2018-10-23T10:15:00Z">
        <w:del w:id="69" w:author="tao huang" w:date="2018-10-25T22:06:00Z">
          <w:r w:rsidR="00810A6D" w:rsidRPr="00A37575" w:rsidDel="00A40C8A">
            <w:rPr>
              <w:rFonts w:cs="Times New Roman"/>
              <w:sz w:val="22"/>
            </w:rPr>
            <w:delText xml:space="preserve">of </w:delText>
          </w:r>
        </w:del>
      </w:ins>
      <w:ins w:id="70" w:author="Didier Soopramanien" w:date="2018-10-23T10:16:00Z">
        <w:del w:id="71" w:author="tao huang" w:date="2018-10-25T22:06:00Z">
          <w:r w:rsidR="00810A6D" w:rsidRPr="00A37575" w:rsidDel="00A40C8A">
            <w:rPr>
              <w:rFonts w:cs="Times New Roman"/>
              <w:sz w:val="22"/>
            </w:rPr>
            <w:delText>retailers</w:delText>
          </w:r>
        </w:del>
      </w:ins>
      <w:r w:rsidRPr="00A37575">
        <w:rPr>
          <w:rFonts w:cs="Times New Roman"/>
          <w:sz w:val="22"/>
        </w:rPr>
        <w:t xml:space="preserve">. In this study, we propose new forecasting methods </w:t>
      </w:r>
      <w:del w:id="72"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73" w:author="Didier Soopramanien" w:date="2018-10-23T10:17:00Z">
        <w:r w:rsidR="00F62C19" w:rsidRPr="00A37575">
          <w:rPr>
            <w:rFonts w:cs="Times New Roman"/>
            <w:sz w:val="22"/>
          </w:rPr>
          <w:t xml:space="preserve">for </w:t>
        </w:r>
      </w:ins>
      <w:ins w:id="74" w:author="tao huang" w:date="2018-10-25T22:06:00Z">
        <w:r w:rsidR="00A40C8A" w:rsidRPr="00A37575">
          <w:rPr>
            <w:rFonts w:cs="Times New Roman"/>
            <w:noProof/>
            <w:sz w:val="22"/>
          </w:rPr>
          <w:t>retailer</w:t>
        </w:r>
        <w:r w:rsidR="00A40C8A" w:rsidRPr="00A37575">
          <w:rPr>
            <w:rFonts w:cs="Times New Roman"/>
            <w:sz w:val="22"/>
          </w:rPr>
          <w:t xml:space="preserve"> </w:t>
        </w:r>
      </w:ins>
      <w:ins w:id="75" w:author="Didier Soopramanien" w:date="2018-10-23T10:17:00Z">
        <w:r w:rsidR="00F62C19" w:rsidRPr="00A37575">
          <w:rPr>
            <w:rFonts w:cs="Times New Roman"/>
            <w:sz w:val="22"/>
          </w:rPr>
          <w:t xml:space="preserve">product sales </w:t>
        </w:r>
      </w:ins>
      <w:del w:id="76"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77"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78" w:author="Didier Soopramanien" w:date="2018-10-23T10:18:00Z">
        <w:del w:id="79" w:author="tao huang" w:date="2018-10-25T22:06:00Z">
          <w:r w:rsidR="00F62C19" w:rsidRPr="00A37575" w:rsidDel="00A40C8A">
            <w:rPr>
              <w:rFonts w:cs="Times New Roman"/>
              <w:sz w:val="22"/>
            </w:rPr>
            <w:delText>considers</w:delText>
          </w:r>
        </w:del>
      </w:ins>
      <w:proofErr w:type="gramStart"/>
      <w:ins w:id="80" w:author="tao huang" w:date="2018-10-25T22:06:00Z">
        <w:r w:rsidR="00A40C8A" w:rsidRPr="00A37575">
          <w:rPr>
            <w:rFonts w:cs="Times New Roman"/>
            <w:sz w:val="22"/>
          </w:rPr>
          <w:t>take into account</w:t>
        </w:r>
      </w:ins>
      <w:proofErr w:type="gramEnd"/>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generate more accurate forecasts compared to </w:t>
      </w:r>
      <w:del w:id="81"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82" w:author="Didier Soopramanien" w:date="2018-10-23T10:18:00Z">
        <w:r w:rsidR="001B1EDD" w:rsidRPr="00A37575">
          <w:rPr>
            <w:rFonts w:cs="Times New Roman"/>
            <w:sz w:val="22"/>
          </w:rPr>
          <w:t xml:space="preserve"> that do not account for structur</w:t>
        </w:r>
      </w:ins>
      <w:ins w:id="83" w:author="Didier Soopramanien" w:date="2018-10-23T10:19:00Z">
        <w:r w:rsidR="001B1EDD" w:rsidRPr="00A37575">
          <w:rPr>
            <w:rFonts w:cs="Times New Roman"/>
            <w:sz w:val="22"/>
          </w:rPr>
          <w:t>al change</w:t>
        </w:r>
      </w:ins>
      <w:ins w:id="84" w:author="Didier Soopramanien" w:date="2018-10-23T15:16:00Z">
        <w:r w:rsidR="000A55CA" w:rsidRPr="00A37575">
          <w:rPr>
            <w:rFonts w:cs="Times New Roman"/>
            <w:sz w:val="22"/>
          </w:rPr>
          <w:t>s</w:t>
        </w:r>
      </w:ins>
      <w:r w:rsidRPr="00A37575">
        <w:rPr>
          <w:rFonts w:cs="Times New Roman"/>
          <w:sz w:val="22"/>
        </w:rPr>
        <w:t>.</w:t>
      </w:r>
    </w:p>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77777777" w:rsidR="00971633" w:rsidRPr="00A37575" w:rsidRDefault="00971633" w:rsidP="00971633">
      <w:pPr>
        <w:shd w:val="clear" w:color="auto" w:fill="FFFFFF" w:themeFill="background1"/>
        <w:spacing w:after="0" w:line="360" w:lineRule="auto"/>
        <w:rPr>
          <w:rFonts w:cs="Times New Roman"/>
          <w:sz w:val="22"/>
        </w:rPr>
      </w:pPr>
    </w:p>
    <w:p w14:paraId="271CF30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62E5A1CD" w:rsidR="00971633" w:rsidRPr="00A37575" w:rsidRDefault="00971633" w:rsidP="00971633">
      <w:pPr>
        <w:spacing w:after="160" w:line="360" w:lineRule="auto"/>
        <w:rPr>
          <w:rFonts w:cs="Times New Roman"/>
          <w:sz w:val="22"/>
        </w:rPr>
      </w:pPr>
      <w:r w:rsidRPr="00A37575">
        <w:rPr>
          <w:rFonts w:cs="Times New Roman"/>
          <w:sz w:val="22"/>
        </w:rPr>
        <w:t xml:space="preserve">Forecasting, OR in marketing, </w:t>
      </w:r>
      <w:del w:id="85" w:author="tao huang" w:date="2018-10-25T22:07:00Z">
        <w:r w:rsidRPr="00A37575" w:rsidDel="0094651E">
          <w:rPr>
            <w:rFonts w:cs="Times New Roman"/>
            <w:sz w:val="22"/>
          </w:rPr>
          <w:delText xml:space="preserve">Analytics, </w:delText>
        </w:r>
      </w:del>
      <w:r w:rsidRPr="00A37575">
        <w:rPr>
          <w:rFonts w:cs="Times New Roman"/>
          <w:sz w:val="22"/>
        </w:rPr>
        <w:t>Retailing</w:t>
      </w:r>
      <w:r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13DC425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A6E72">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A37575">
        <w:rPr>
          <w:rFonts w:cs="Times New Roman"/>
          <w:sz w:val="22"/>
          <w:rPrChange w:id="8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A37575">
        <w:rPr>
          <w:rFonts w:cs="Times New Roman"/>
          <w:sz w:val="22"/>
          <w:rPrChange w:id="87" w:author="tao huang" w:date="2018-10-28T22:39:00Z">
            <w:rPr>
              <w:rFonts w:cs="Times New Roman"/>
              <w:sz w:val="22"/>
            </w:rPr>
          </w:rPrChange>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88" w:author="tao huang" w:date="2018-10-28T22:39:00Z">
            <w:rPr>
              <w:rFonts w:cs="Times New Roman"/>
              <w:sz w:val="22"/>
            </w:rPr>
          </w:rPrChange>
        </w:rPr>
        <w:t>or</w:t>
      </w:r>
      <w:del w:id="89" w:author="tao huang" w:date="2018-10-28T22:17:00Z">
        <w:r w:rsidRPr="00A37575" w:rsidDel="001B17C9">
          <w:rPr>
            <w:rFonts w:cs="Times New Roman"/>
            <w:noProof/>
            <w:sz w:val="22"/>
            <w:rPrChange w:id="90"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91" w:author="Didier Soopramanien" w:date="2018-10-23T10:23:00Z">
        <w:r w:rsidR="006D7A15" w:rsidRPr="00A37575">
          <w:rPr>
            <w:rFonts w:cs="Times New Roman"/>
            <w:sz w:val="22"/>
          </w:rPr>
          <w:t xml:space="preserve">Out of stocks situations </w:t>
        </w:r>
      </w:ins>
      <w:del w:id="92"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93"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94" w:author="Didier Soopramanien" w:date="2018-10-23T10:23:00Z">
        <w:r w:rsidR="006D7A15" w:rsidRPr="00A37575">
          <w:rPr>
            <w:rFonts w:cs="Times New Roman"/>
            <w:sz w:val="22"/>
          </w:rPr>
          <w:t>t</w:t>
        </w:r>
      </w:ins>
      <w:ins w:id="95"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96" w:author="Didier Soopramanien" w:date="2018-10-23T10:24:00Z">
        <w:r w:rsidR="00F42F2E" w:rsidRPr="00A37575">
          <w:rPr>
            <w:rFonts w:cs="Times New Roman"/>
            <w:sz w:val="22"/>
          </w:rPr>
          <w:t xml:space="preserve"> which</w:t>
        </w:r>
      </w:ins>
      <w:del w:id="97" w:author="Didier Soopramanien" w:date="2018-10-23T10:24:00Z">
        <w:r w:rsidRPr="00A37575" w:rsidDel="00F42F2E">
          <w:rPr>
            <w:rFonts w:cs="Times New Roman"/>
            <w:sz w:val="22"/>
          </w:rPr>
          <w:delText>.</w:delText>
        </w:r>
      </w:del>
      <w:ins w:id="98" w:author="Didier Soopramanien" w:date="2018-10-23T10:24:00Z">
        <w:r w:rsidR="00F42F2E" w:rsidRPr="00A37575">
          <w:rPr>
            <w:rFonts w:cs="Times New Roman"/>
            <w:sz w:val="22"/>
          </w:rPr>
          <w:t xml:space="preserve">, </w:t>
        </w:r>
      </w:ins>
      <w:del w:id="99" w:author="Didier Soopramanien" w:date="2018-10-23T10:24:00Z">
        <w:r w:rsidRPr="00A37575" w:rsidDel="00F42F2E">
          <w:rPr>
            <w:rFonts w:cs="Times New Roman"/>
            <w:sz w:val="22"/>
          </w:rPr>
          <w:delText xml:space="preserve"> I</w:delText>
        </w:r>
      </w:del>
      <w:ins w:id="100" w:author="Didier Soopramanien" w:date="2018-10-23T10:24:00Z">
        <w:r w:rsidR="00F42F2E" w:rsidRPr="00A37575">
          <w:rPr>
            <w:rFonts w:cs="Times New Roman"/>
            <w:sz w:val="22"/>
          </w:rPr>
          <w:t>i</w:t>
        </w:r>
      </w:ins>
      <w:r w:rsidRPr="00A37575">
        <w:rPr>
          <w:rFonts w:cs="Times New Roman"/>
          <w:sz w:val="22"/>
        </w:rPr>
        <w:t xml:space="preserve">n the long term, </w:t>
      </w:r>
      <w:del w:id="101" w:author="Didier Soopramanien" w:date="2018-10-23T10:24:00Z">
        <w:r w:rsidRPr="00A37575" w:rsidDel="00F42F2E">
          <w:rPr>
            <w:rFonts w:cs="Times New Roman"/>
            <w:sz w:val="22"/>
          </w:rPr>
          <w:delText xml:space="preserve">retailers may see </w:delText>
        </w:r>
      </w:del>
      <w:ins w:id="102"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A37575">
        <w:rPr>
          <w:rFonts w:cs="Times New Roman"/>
          <w:sz w:val="22"/>
          <w:rPrChange w:id="103"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04" w:author="tao huang" w:date="2018-10-28T22:17:00Z">
        <w:r w:rsidR="001B17C9" w:rsidRPr="00A37575">
          <w:rPr>
            <w:rFonts w:cs="Times New Roman"/>
            <w:sz w:val="22"/>
            <w:rPrChange w:id="105"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06" w:author="tao huang" w:date="2018-10-28T22:39:00Z">
            <w:rPr>
              <w:rFonts w:cs="Times New Roman"/>
              <w:sz w:val="22"/>
            </w:rPr>
          </w:rPrChange>
        </w:rPr>
        <w:t>etc.</w:t>
      </w:r>
      <w:r w:rsidRPr="00A37575">
        <w:rPr>
          <w:rFonts w:cs="Times New Roman"/>
          <w:sz w:val="22"/>
        </w:rPr>
        <w:t xml:space="preserve">) and reduces profits </w:t>
      </w:r>
      <w:r w:rsidRPr="001A6E72">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07"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A37575">
        <w:rPr>
          <w:rFonts w:cs="Times New Roman"/>
          <w:sz w:val="22"/>
          <w:rPrChange w:id="108" w:author="tao huang" w:date="2018-10-28T22:39:00Z">
            <w:rPr>
              <w:rFonts w:cs="Times New Roman"/>
              <w:sz w:val="22"/>
            </w:rPr>
          </w:rPrChange>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A37575">
        <w:rPr>
          <w:rFonts w:cs="Times New Roman"/>
          <w:sz w:val="22"/>
          <w:rPrChange w:id="109"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10" w:author="Didier Soopramanien" w:date="2018-10-23T10:25:00Z">
        <w:r w:rsidR="009C7013" w:rsidRPr="00A37575">
          <w:rPr>
            <w:rFonts w:cs="Times New Roman"/>
            <w:sz w:val="22"/>
          </w:rPr>
          <w:t>is</w:t>
        </w:r>
      </w:ins>
      <w:del w:id="111"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12"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13"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1A6E72">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A37575">
        <w:rPr>
          <w:rFonts w:cs="Times New Roman"/>
          <w:sz w:val="22"/>
          <w:rPrChange w:id="114"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A37575">
        <w:rPr>
          <w:rFonts w:cs="Times New Roman"/>
          <w:sz w:val="22"/>
          <w:rPrChange w:id="115" w:author="tao huang" w:date="2018-10-28T22:39:00Z">
            <w:rPr>
              <w:rFonts w:cs="Times New Roman"/>
              <w:sz w:val="22"/>
            </w:rPr>
          </w:rPrChange>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4EE5E614" w:rsidR="00971633" w:rsidRPr="00A37575" w:rsidRDefault="00971633" w:rsidP="00971633">
      <w:pPr>
        <w:shd w:val="clear" w:color="auto" w:fill="FFFFFF" w:themeFill="background1"/>
        <w:spacing w:after="0" w:line="360" w:lineRule="auto"/>
        <w:rPr>
          <w:rFonts w:cs="Times New Roman"/>
          <w:sz w:val="22"/>
        </w:rPr>
      </w:pPr>
      <w:del w:id="116"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17" w:author="Didier Soopramanien" w:date="2018-10-23T10:25:00Z">
        <w:del w:id="118" w:author="tao huang" w:date="2018-10-25T22:16:00Z">
          <w:r w:rsidR="00D9338F" w:rsidRPr="00A37575" w:rsidDel="007D16B2">
            <w:rPr>
              <w:rFonts w:cs="Times New Roman"/>
              <w:sz w:val="22"/>
            </w:rPr>
            <w:delText xml:space="preserve">the </w:delText>
          </w:r>
        </w:del>
      </w:ins>
      <w:del w:id="119" w:author="tao huang" w:date="2018-10-25T22:16:00Z">
        <w:r w:rsidRPr="00A37575" w:rsidDel="007D16B2">
          <w:rPr>
            <w:rFonts w:cs="Times New Roman"/>
            <w:sz w:val="22"/>
          </w:rPr>
          <w:delText>SKU level using a two-stage ‘</w:delText>
        </w:r>
      </w:del>
      <w:del w:id="120" w:author="tao huang" w:date="2018-10-25T22:10:00Z">
        <w:r w:rsidRPr="00A37575" w:rsidDel="007D16B2">
          <w:rPr>
            <w:rFonts w:cs="Times New Roman"/>
            <w:sz w:val="22"/>
          </w:rPr>
          <w:delText>b</w:delText>
        </w:r>
      </w:del>
      <w:del w:id="121"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22" w:author="Didier Soopramanien" w:date="2018-10-23T10:30:00Z">
        <w:del w:id="123" w:author="tao huang" w:date="2018-10-25T22:16:00Z">
          <w:r w:rsidR="00AA518A" w:rsidRPr="00A37575" w:rsidDel="007D16B2">
            <w:rPr>
              <w:rFonts w:cs="Times New Roman"/>
              <w:sz w:val="22"/>
            </w:rPr>
            <w:delText xml:space="preserve"> is </w:delText>
          </w:r>
        </w:del>
      </w:ins>
      <w:del w:id="124" w:author="tao huang" w:date="2018-10-25T22:16:00Z">
        <w:r w:rsidR="008273E0" w:rsidRPr="00A37575" w:rsidDel="007D16B2">
          <w:rPr>
            <w:rFonts w:cs="Times New Roman"/>
            <w:sz w:val="22"/>
          </w:rPr>
          <w:delText xml:space="preserve"> effect</w:delText>
        </w:r>
      </w:del>
      <w:ins w:id="125" w:author="Didier Soopramanien" w:date="2018-10-23T10:30:00Z">
        <w:del w:id="126" w:author="tao huang" w:date="2018-10-25T22:16:00Z">
          <w:r w:rsidR="00AA518A" w:rsidRPr="00A37575" w:rsidDel="007D16B2">
            <w:rPr>
              <w:rFonts w:cs="Times New Roman"/>
              <w:sz w:val="22"/>
            </w:rPr>
            <w:delText xml:space="preserve">effectively to account for </w:delText>
          </w:r>
        </w:del>
      </w:ins>
      <w:del w:id="127" w:author="tao huang" w:date="2018-10-25T22:16:00Z">
        <w:r w:rsidR="008273E0" w:rsidRPr="00A37575" w:rsidDel="007D16B2">
          <w:rPr>
            <w:rFonts w:cs="Times New Roman"/>
            <w:sz w:val="22"/>
          </w:rPr>
          <w:delText xml:space="preserve"> is caused by</w:delText>
        </w:r>
      </w:del>
      <w:ins w:id="128" w:author="Didier Soopramanien" w:date="2018-10-23T10:30:00Z">
        <w:del w:id="129" w:author="tao huang" w:date="2018-10-25T22:16:00Z">
          <w:r w:rsidR="00AA518A" w:rsidRPr="00A37575" w:rsidDel="007D16B2">
            <w:rPr>
              <w:rFonts w:cs="Times New Roman"/>
              <w:sz w:val="22"/>
            </w:rPr>
            <w:delText xml:space="preserve">the impact of </w:delText>
          </w:r>
        </w:del>
      </w:ins>
      <w:del w:id="130"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31" w:author="Didier Soopramanien" w:date="2018-10-23T10:30:00Z">
        <w:del w:id="132" w:author="tao huang" w:date="2018-10-25T22:16:00Z">
          <w:r w:rsidR="009C44F4" w:rsidRPr="00A37575" w:rsidDel="007D16B2">
            <w:rPr>
              <w:rFonts w:cs="Times New Roman"/>
              <w:sz w:val="22"/>
            </w:rPr>
            <w:delText>previous</w:delText>
          </w:r>
        </w:del>
      </w:ins>
      <w:del w:id="133"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34" w:author="Didier Soopramanien" w:date="2018-10-23T10:30:00Z">
        <w:del w:id="135" w:author="tao huang" w:date="2018-10-25T22:16:00Z">
          <w:r w:rsidR="009C44F4" w:rsidRPr="00A37575" w:rsidDel="007D16B2">
            <w:rPr>
              <w:rFonts w:cs="Times New Roman"/>
              <w:sz w:val="22"/>
            </w:rPr>
            <w:delText>ve</w:delText>
          </w:r>
        </w:del>
      </w:ins>
      <w:del w:id="136"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1A6E72"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37"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38" w:author="tao huang" w:date="2018-10-28T22:39:00Z">
              <w:rPr>
                <w:rFonts w:cs="Times New Roman"/>
                <w:sz w:val="22"/>
              </w:rPr>
            </w:rPrChange>
          </w:rPr>
        </w:r>
        <w:r w:rsidR="00380BD4" w:rsidRPr="00A37575" w:rsidDel="007D16B2">
          <w:rPr>
            <w:rFonts w:cs="Times New Roman"/>
            <w:sz w:val="22"/>
            <w:rPrChange w:id="139" w:author="tao huang" w:date="2018-10-28T22:39:00Z">
              <w:rPr>
                <w:rFonts w:cs="Times New Roman"/>
                <w:sz w:val="22"/>
              </w:rPr>
            </w:rPrChange>
          </w:rPr>
          <w:fldChar w:fldCharType="end"/>
        </w:r>
        <w:r w:rsidRPr="00A37575" w:rsidDel="007D16B2">
          <w:rPr>
            <w:rFonts w:cs="Times New Roman"/>
            <w:sz w:val="22"/>
            <w:rPrChange w:id="140" w:author="tao huang" w:date="2018-10-28T22:39:00Z">
              <w:rPr>
                <w:rFonts w:cs="Times New Roman"/>
                <w:sz w:val="22"/>
              </w:rPr>
            </w:rPrChange>
          </w:rPr>
        </w:r>
        <w:r w:rsidRPr="00A37575" w:rsidDel="007D16B2">
          <w:rPr>
            <w:rFonts w:cs="Times New Roman"/>
            <w:sz w:val="22"/>
            <w:rPrChange w:id="141"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A37575" w:rsidDel="007D16B2">
          <w:rPr>
            <w:rFonts w:cs="Times New Roman"/>
            <w:sz w:val="22"/>
            <w:rPrChange w:id="142" w:author="tao huang" w:date="2018-10-28T22:39:00Z">
              <w:rPr>
                <w:rFonts w:cs="Times New Roman"/>
                <w:sz w:val="22"/>
              </w:rPr>
            </w:rPrChange>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1A6E72"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43"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44" w:author="tao huang" w:date="2018-10-28T22:39:00Z">
              <w:rPr>
                <w:rFonts w:cs="Times New Roman"/>
                <w:sz w:val="22"/>
              </w:rPr>
            </w:rPrChange>
          </w:rPr>
        </w:r>
        <w:r w:rsidR="00380BD4" w:rsidRPr="00A37575" w:rsidDel="007D16B2">
          <w:rPr>
            <w:rFonts w:cs="Times New Roman"/>
            <w:sz w:val="22"/>
            <w:rPrChange w:id="145" w:author="tao huang" w:date="2018-10-28T22:39:00Z">
              <w:rPr>
                <w:rFonts w:cs="Times New Roman"/>
                <w:sz w:val="22"/>
              </w:rPr>
            </w:rPrChange>
          </w:rPr>
          <w:fldChar w:fldCharType="end"/>
        </w:r>
        <w:r w:rsidRPr="00A37575" w:rsidDel="007D16B2">
          <w:rPr>
            <w:rFonts w:cs="Times New Roman"/>
            <w:sz w:val="22"/>
            <w:rPrChange w:id="146" w:author="tao huang" w:date="2018-10-28T22:39:00Z">
              <w:rPr>
                <w:rFonts w:cs="Times New Roman"/>
                <w:sz w:val="22"/>
              </w:rPr>
            </w:rPrChange>
          </w:rPr>
        </w:r>
        <w:r w:rsidRPr="00A37575" w:rsidDel="007D16B2">
          <w:rPr>
            <w:rFonts w:cs="Times New Roman"/>
            <w:sz w:val="22"/>
            <w:rPrChange w:id="147"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A37575" w:rsidDel="007D16B2">
          <w:rPr>
            <w:rFonts w:cs="Times New Roman"/>
            <w:sz w:val="22"/>
            <w:rPrChange w:id="148" w:author="tao huang" w:date="2018-10-28T22:39:00Z">
              <w:rPr>
                <w:rFonts w:cs="Times New Roman"/>
                <w:sz w:val="22"/>
              </w:rPr>
            </w:rPrChange>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49" w:author="Didier Soopramanien" w:date="2018-10-23T10:52:00Z">
        <w:del w:id="150" w:author="tao huang" w:date="2018-10-25T22:16:00Z">
          <w:r w:rsidR="00D871B6" w:rsidRPr="00A37575" w:rsidDel="007D16B2">
            <w:rPr>
              <w:rFonts w:cs="Times New Roman"/>
              <w:sz w:val="22"/>
            </w:rPr>
            <w:delText xml:space="preserve">that </w:delText>
          </w:r>
        </w:del>
      </w:ins>
      <w:del w:id="151" w:author="tao huang" w:date="2018-10-25T22:16:00Z">
        <w:r w:rsidRPr="00A37575" w:rsidDel="007D16B2">
          <w:rPr>
            <w:rFonts w:cs="Times New Roman"/>
            <w:sz w:val="22"/>
          </w:rPr>
          <w:delText>to d</w:delText>
        </w:r>
      </w:del>
      <w:ins w:id="152" w:author="Didier Soopramanien" w:date="2018-10-23T10:52:00Z">
        <w:del w:id="153" w:author="tao huang" w:date="2018-10-25T22:16:00Z">
          <w:r w:rsidR="00D871B6" w:rsidRPr="00A37575" w:rsidDel="007D16B2">
            <w:rPr>
              <w:rFonts w:cs="Times New Roman"/>
              <w:sz w:val="22"/>
            </w:rPr>
            <w:delText>d</w:delText>
          </w:r>
        </w:del>
      </w:ins>
      <w:del w:id="154" w:author="tao huang" w:date="2018-10-25T22:16:00Z">
        <w:r w:rsidRPr="00A37575" w:rsidDel="007D16B2">
          <w:rPr>
            <w:rFonts w:cs="Times New Roman"/>
            <w:sz w:val="22"/>
          </w:rPr>
          <w:delText>irectly generate the final forecasts of the product sales. For example</w:delText>
        </w:r>
      </w:del>
      <w:ins w:id="155" w:author="tao huang" w:date="2018-10-25T22:16:00Z">
        <w:r w:rsidR="007D16B2" w:rsidRPr="00A37575">
          <w:rPr>
            <w:rFonts w:cs="Times New Roman"/>
            <w:sz w:val="22"/>
          </w:rPr>
          <w:t xml:space="preserve">Some recent studies </w:t>
        </w:r>
      </w:ins>
      <w:ins w:id="156" w:author="tao huang" w:date="2018-10-25T22:17:00Z">
        <w:r w:rsidR="007D16B2" w:rsidRPr="00A37575">
          <w:rPr>
            <w:rFonts w:cs="Times New Roman"/>
            <w:sz w:val="22"/>
          </w:rPr>
          <w:t xml:space="preserve">have proposed </w:t>
        </w:r>
        <w:r w:rsidR="007D16B2" w:rsidRPr="00A37575">
          <w:rPr>
            <w:rFonts w:cs="Times New Roman"/>
            <w:noProof/>
            <w:sz w:val="22"/>
            <w:rPrChange w:id="157" w:author="tao huang" w:date="2018-10-28T22:39:00Z">
              <w:rPr>
                <w:rFonts w:cs="Times New Roman"/>
                <w:sz w:val="22"/>
              </w:rPr>
            </w:rPrChange>
          </w:rPr>
          <w:t>effective</w:t>
        </w:r>
        <w:r w:rsidR="007D16B2" w:rsidRPr="00A37575">
          <w:rPr>
            <w:rFonts w:cs="Times New Roman"/>
            <w:sz w:val="22"/>
          </w:rPr>
          <w:t xml:space="preserve"> method</w:t>
        </w:r>
      </w:ins>
      <w:ins w:id="158" w:author="tao huang" w:date="2018-10-28T22:17:00Z">
        <w:r w:rsidR="001B17C9" w:rsidRPr="00A37575">
          <w:rPr>
            <w:rFonts w:cs="Times New Roman"/>
            <w:sz w:val="22"/>
            <w:rPrChange w:id="159" w:author="tao huang" w:date="2018-10-28T22:39:00Z">
              <w:rPr>
                <w:rFonts w:cs="Times New Roman"/>
                <w:color w:val="833C0B" w:themeColor="accent2" w:themeShade="80"/>
                <w:sz w:val="22"/>
              </w:rPr>
            </w:rPrChange>
          </w:rPr>
          <w:t>s</w:t>
        </w:r>
      </w:ins>
      <w:ins w:id="160"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61" w:author="tao huang" w:date="2018-10-28T22:39:00Z">
              <w:rPr>
                <w:rFonts w:cs="Times New Roman"/>
                <w:sz w:val="22"/>
              </w:rPr>
            </w:rPrChange>
          </w:rPr>
          <w:t>SKU</w:t>
        </w:r>
        <w:r w:rsidR="007D16B2" w:rsidRPr="00A37575">
          <w:rPr>
            <w:rFonts w:cs="Times New Roman"/>
            <w:sz w:val="22"/>
          </w:rPr>
          <w:t xml:space="preserve"> level. For example, </w:t>
        </w:r>
      </w:ins>
      <w:del w:id="162" w:author="tao huang" w:date="2018-10-25T22:17:00Z">
        <w:r w:rsidRPr="00A37575" w:rsidDel="007D16B2">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A37575">
        <w:rPr>
          <w:rFonts w:cs="Times New Roman"/>
          <w:sz w:val="22"/>
          <w:rPrChange w:id="163"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A37575">
        <w:rPr>
          <w:rFonts w:cs="Times New Roman"/>
          <w:sz w:val="22"/>
          <w:rPrChange w:id="164" w:author="tao huang" w:date="2018-10-28T22:39:00Z">
            <w:rPr>
              <w:rFonts w:cs="Times New Roman"/>
              <w:sz w:val="22"/>
            </w:rPr>
          </w:rPrChange>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65"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Pr>
          <w:rFonts w:cs="Times New Roman"/>
          <w:sz w:val="22"/>
          <w:rPrChange w:id="166"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167"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168" w:author="tao huang" w:date="2018-10-25T22:17:00Z">
        <w:r w:rsidR="00322431" w:rsidRPr="00A37575" w:rsidDel="007D16B2">
          <w:rPr>
            <w:rFonts w:cs="Times New Roman"/>
            <w:sz w:val="22"/>
          </w:rPr>
          <w:delText>The</w:delText>
        </w:r>
      </w:del>
      <w:ins w:id="169" w:author="Didier Soopramanien" w:date="2018-10-23T10:53:00Z">
        <w:del w:id="170" w:author="tao huang" w:date="2018-10-25T22:17:00Z">
          <w:r w:rsidR="002D5CCC" w:rsidRPr="00A37575" w:rsidDel="007D16B2">
            <w:rPr>
              <w:rFonts w:cs="Times New Roman"/>
              <w:sz w:val="22"/>
            </w:rPr>
            <w:delText>se</w:delText>
          </w:r>
        </w:del>
      </w:ins>
      <w:del w:id="171" w:author="tao huang" w:date="2018-10-25T22:17:00Z">
        <w:r w:rsidR="00322431" w:rsidRPr="00A37575" w:rsidDel="007D16B2">
          <w:rPr>
            <w:rFonts w:cs="Times New Roman"/>
            <w:sz w:val="22"/>
          </w:rPr>
          <w:delText xml:space="preserve"> </w:delText>
        </w:r>
      </w:del>
      <w:ins w:id="172"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173"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174" w:author="Didier Soopramanien" w:date="2018-10-23T10:54:00Z">
        <w:r w:rsidRPr="00A37575" w:rsidDel="00606F09">
          <w:rPr>
            <w:rFonts w:cs="Times New Roman"/>
            <w:sz w:val="22"/>
          </w:rPr>
          <w:delText xml:space="preserve">but also </w:delText>
        </w:r>
      </w:del>
      <w:del w:id="175" w:author="Didier Soopramanien" w:date="2018-10-23T10:53:00Z">
        <w:r w:rsidRPr="00A37575" w:rsidDel="002D5CCC">
          <w:rPr>
            <w:rFonts w:cs="Times New Roman"/>
            <w:sz w:val="22"/>
          </w:rPr>
          <w:delText>of</w:delText>
        </w:r>
      </w:del>
      <w:ins w:id="176" w:author="Didier Soopramanien" w:date="2018-10-23T10:54:00Z">
        <w:r w:rsidR="00AB70E4" w:rsidRPr="00A37575">
          <w:rPr>
            <w:rFonts w:cs="Times New Roman"/>
            <w:sz w:val="22"/>
          </w:rPr>
          <w:t xml:space="preserve">but also of the promotional effect of </w:t>
        </w:r>
      </w:ins>
      <w:del w:id="177"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178" w:author="Didier Soopramanien" w:date="2018-10-23T10:53:00Z">
        <w:r w:rsidRPr="00A37575" w:rsidDel="00606F09">
          <w:rPr>
            <w:rFonts w:cs="Times New Roman"/>
            <w:sz w:val="22"/>
          </w:rPr>
          <w:delText>tive</w:delText>
        </w:r>
      </w:del>
      <w:ins w:id="179"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180" w:author="Didier Soopramanien" w:date="2018-10-23T15:17:00Z">
        <w:r w:rsidR="002F7711" w:rsidRPr="00A37575">
          <w:rPr>
            <w:rFonts w:cs="Times New Roman"/>
            <w:sz w:val="22"/>
          </w:rPr>
          <w:t xml:space="preserve">. </w:t>
        </w:r>
      </w:ins>
      <w:del w:id="181"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182"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183"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184"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30D73D78" w:rsidR="00971633" w:rsidRPr="00A37575" w:rsidRDefault="00BD2785" w:rsidP="00971633">
      <w:pPr>
        <w:shd w:val="clear" w:color="auto" w:fill="FFFFFF" w:themeFill="background1"/>
        <w:spacing w:after="0" w:line="360" w:lineRule="auto"/>
        <w:rPr>
          <w:rFonts w:cs="Times New Roman"/>
          <w:sz w:val="22"/>
        </w:rPr>
      </w:pPr>
      <w:ins w:id="185" w:author="Didier Soopramanien" w:date="2018-10-23T10:55:00Z">
        <w:del w:id="186" w:author="tao huang" w:date="2018-10-25T22:18:00Z">
          <w:r w:rsidRPr="00A37575" w:rsidDel="005054D8">
            <w:delText xml:space="preserve">Generally, </w:delText>
          </w:r>
        </w:del>
      </w:ins>
      <w:del w:id="187" w:author="Didier Soopramanien" w:date="2018-10-23T10:55:00Z">
        <w:r w:rsidR="008A6109" w:rsidRPr="001A6E72" w:rsidDel="00BD2785">
          <w:fldChar w:fldCharType="begin"/>
        </w:r>
        <w:r w:rsidR="008A6109" w:rsidRPr="00A37575" w:rsidDel="00BD2785">
          <w:delInstrText xml:space="preserve"> HYPERLINK \l "_ENREF_41" \o "Huang, 2014 #732" </w:delInstrText>
        </w:r>
        <w:r w:rsidR="008A6109" w:rsidRPr="00A37575" w:rsidDel="00BD2785">
          <w:rPr>
            <w:rPrChange w:id="188"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189" w:author="Didier Soopramanien" w:date="2018-10-23T10:55:00Z">
        <w:r w:rsidRPr="001A6E72">
          <w:fldChar w:fldCharType="begin"/>
        </w:r>
        <w:r w:rsidRPr="00A37575">
          <w:instrText xml:space="preserve"> HYPERLINK \l "_ENREF_41" \o "Huang, 2014 #732" </w:instrText>
        </w:r>
        <w:r w:rsidRPr="00A37575">
          <w:rPr>
            <w:rPrChange w:id="190" w:author="tao huang" w:date="2018-10-28T22:39:00Z">
              <w:rPr/>
            </w:rPrChange>
          </w:rPr>
          <w:fldChar w:fldCharType="end"/>
        </w:r>
        <w:del w:id="191" w:author="tao huang" w:date="2018-10-25T22:18:00Z">
          <w:r w:rsidRPr="00A37575" w:rsidDel="005054D8">
            <w:delText>a</w:delText>
          </w:r>
          <w:r w:rsidRPr="00A37575" w:rsidDel="005054D8">
            <w:rPr>
              <w:rFonts w:cs="Times New Roman"/>
              <w:sz w:val="22"/>
            </w:rPr>
            <w:delText xml:space="preserve">ll </w:delText>
          </w:r>
        </w:del>
      </w:ins>
      <w:del w:id="192" w:author="tao huang" w:date="2018-10-25T22:18:00Z">
        <w:r w:rsidR="00971633" w:rsidRPr="00A37575" w:rsidDel="005054D8">
          <w:rPr>
            <w:rFonts w:cs="Times New Roman"/>
            <w:sz w:val="22"/>
          </w:rPr>
          <w:delText>t</w:delText>
        </w:r>
      </w:del>
      <w:ins w:id="193"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194"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195" w:author="Didier Soopramanien" w:date="2018-10-23T15:18:00Z">
        <w:r w:rsidR="00971633" w:rsidRPr="00A37575" w:rsidDel="0043370A">
          <w:rPr>
            <w:rFonts w:cs="Times New Roman"/>
            <w:sz w:val="22"/>
          </w:rPr>
          <w:delText>change</w:delText>
        </w:r>
      </w:del>
      <w:ins w:id="196"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197" w:author="tao huang" w:date="2018-10-28T22:39:00Z">
              <w:rPr>
                <w:rFonts w:cs="Times New Roman"/>
                <w:sz w:val="22"/>
              </w:rPr>
            </w:rPrChange>
          </w:rPr>
          <w:t>of</w:t>
        </w:r>
        <w:del w:id="198" w:author="tao huang" w:date="2018-10-28T22:18:00Z">
          <w:r w:rsidR="0021711D" w:rsidRPr="00A37575" w:rsidDel="001B17C9">
            <w:rPr>
              <w:rFonts w:cs="Times New Roman"/>
              <w:noProof/>
              <w:sz w:val="22"/>
              <w:rPrChange w:id="199" w:author="tao huang" w:date="2018-10-28T22:39:00Z">
                <w:rPr>
                  <w:rFonts w:cs="Times New Roman"/>
                  <w:sz w:val="22"/>
                </w:rPr>
              </w:rPrChange>
            </w:rPr>
            <w:delText xml:space="preserve"> </w:delText>
          </w:r>
        </w:del>
      </w:ins>
      <w:del w:id="200" w:author="Didier Soopramanien" w:date="2018-10-23T15:18:00Z">
        <w:r w:rsidR="00971633" w:rsidRPr="00A37575" w:rsidDel="0021711D">
          <w:rPr>
            <w:rFonts w:cs="Times New Roman"/>
            <w:noProof/>
            <w:sz w:val="22"/>
            <w:rPrChange w:id="201" w:author="tao huang" w:date="2018-10-28T22:39:00Z">
              <w:rPr>
                <w:rFonts w:cs="Times New Roman"/>
                <w:sz w:val="22"/>
              </w:rPr>
            </w:rPrChange>
          </w:rPr>
          <w:delText xml:space="preserve"> </w:delText>
        </w:r>
        <w:r w:rsidR="00971633" w:rsidRPr="00A37575" w:rsidDel="0043370A">
          <w:rPr>
            <w:rFonts w:cs="Times New Roman"/>
            <w:noProof/>
            <w:sz w:val="22"/>
            <w:rPrChange w:id="202" w:author="tao huang" w:date="2018-10-28T22:39:00Z">
              <w:rPr>
                <w:rFonts w:cs="Times New Roman"/>
                <w:sz w:val="22"/>
              </w:rPr>
            </w:rPrChange>
          </w:rPr>
          <w:delText>due to the</w:delText>
        </w:r>
      </w:del>
      <w:r w:rsidR="00971633" w:rsidRPr="00A37575">
        <w:rPr>
          <w:rFonts w:cs="Times New Roman"/>
          <w:noProof/>
          <w:sz w:val="22"/>
          <w:rPrChange w:id="203" w:author="tao huang" w:date="2018-10-28T22:39:00Z">
            <w:rPr>
              <w:rFonts w:cs="Times New Roman"/>
              <w:sz w:val="22"/>
            </w:rPr>
          </w:rPrChange>
        </w:rPr>
        <w:t xml:space="preserve"> </w:t>
      </w:r>
      <w:ins w:id="204" w:author="tao huang" w:date="2018-10-25T22:19:00Z">
        <w:r w:rsidR="005054D8" w:rsidRPr="00A37575">
          <w:rPr>
            <w:rFonts w:cs="Times New Roman"/>
            <w:noProof/>
            <w:sz w:val="22"/>
            <w:rPrChange w:id="205" w:author="tao huang" w:date="2018-10-28T22:39:00Z">
              <w:rPr>
                <w:rFonts w:cs="Times New Roman"/>
                <w:sz w:val="22"/>
              </w:rPr>
            </w:rPrChange>
          </w:rPr>
          <w:t>external</w:t>
        </w:r>
        <w:r w:rsidR="005054D8" w:rsidRPr="00A37575">
          <w:rPr>
            <w:rFonts w:cs="Times New Roman"/>
            <w:sz w:val="22"/>
          </w:rPr>
          <w:t xml:space="preserve"> </w:t>
        </w:r>
      </w:ins>
      <w:del w:id="206" w:author="Didier Soopramanien" w:date="2018-10-23T15:18:00Z">
        <w:r w:rsidR="00971633" w:rsidRPr="00A37575" w:rsidDel="0021711D">
          <w:rPr>
            <w:rFonts w:cs="Times New Roman"/>
            <w:sz w:val="22"/>
          </w:rPr>
          <w:delText>m</w:delText>
        </w:r>
      </w:del>
      <w:del w:id="207" w:author="Didier Soopramanien" w:date="2018-10-23T15:19:00Z">
        <w:r w:rsidR="00971633" w:rsidRPr="00A37575" w:rsidDel="0021711D">
          <w:rPr>
            <w:rFonts w:cs="Times New Roman"/>
            <w:sz w:val="22"/>
          </w:rPr>
          <w:delText>any n</w:delText>
        </w:r>
      </w:del>
      <w:ins w:id="208"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09"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10" w:author="tao huang" w:date="2018-10-28T22:18:00Z">
        <w:r w:rsidR="001B17C9" w:rsidRPr="00A37575">
          <w:rPr>
            <w:rFonts w:cs="Times New Roman"/>
            <w:sz w:val="22"/>
            <w:rPrChange w:id="211" w:author="tao huang" w:date="2018-10-28T22:39:00Z">
              <w:rPr>
                <w:rFonts w:cs="Times New Roman"/>
                <w:color w:val="833C0B" w:themeColor="accent2" w:themeShade="80"/>
                <w:sz w:val="22"/>
              </w:rPr>
            </w:rPrChange>
          </w:rPr>
          <w:t>,</w:t>
        </w:r>
      </w:ins>
      <w:r w:rsidR="00971633" w:rsidRPr="00A37575">
        <w:rPr>
          <w:rFonts w:cs="Times New Roman"/>
          <w:sz w:val="22"/>
        </w:rPr>
        <w:t xml:space="preserve"> </w:t>
      </w:r>
      <w:r w:rsidR="00971633" w:rsidRPr="00A37575">
        <w:rPr>
          <w:rFonts w:cs="Times New Roman"/>
          <w:noProof/>
          <w:sz w:val="22"/>
          <w:rPrChange w:id="212" w:author="tao huang" w:date="2018-10-28T22:39:00Z">
            <w:rPr>
              <w:rFonts w:cs="Times New Roman"/>
              <w:sz w:val="22"/>
            </w:rPr>
          </w:rPrChange>
        </w:rPr>
        <w:t>etc</w:t>
      </w:r>
      <w:ins w:id="213" w:author="Didier Soopramanien" w:date="2018-10-23T15:19:00Z">
        <w:r w:rsidR="00A907F2" w:rsidRPr="00A37575">
          <w:rPr>
            <w:rFonts w:cs="Times New Roman"/>
            <w:sz w:val="22"/>
          </w:rPr>
          <w:t xml:space="preserve">. Some of these effects </w:t>
        </w:r>
      </w:ins>
      <w:del w:id="214" w:author="Didier Soopramanien" w:date="2018-10-23T15:19:00Z">
        <w:r w:rsidR="00971633" w:rsidRPr="00A37575" w:rsidDel="00A907F2">
          <w:rPr>
            <w:rFonts w:cs="Times New Roman"/>
            <w:sz w:val="22"/>
          </w:rPr>
          <w:delText>., some of which are</w:delText>
        </w:r>
      </w:del>
      <w:ins w:id="215" w:author="Didier Soopramanien" w:date="2018-10-23T15:19:00Z">
        <w:r w:rsidR="00A907F2" w:rsidRPr="00A37575">
          <w:rPr>
            <w:rFonts w:cs="Times New Roman"/>
            <w:sz w:val="22"/>
          </w:rPr>
          <w:t xml:space="preserve">are also </w:t>
        </w:r>
      </w:ins>
      <w:del w:id="216"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A37575">
        <w:rPr>
          <w:rFonts w:cs="Times New Roman"/>
          <w:sz w:val="22"/>
          <w:rPrChange w:id="217"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18" w:author="Didier Soopramanien" w:date="2018-10-23T15:19:00Z">
        <w:r w:rsidR="00A907F2" w:rsidRPr="00A37575">
          <w:rPr>
            <w:rFonts w:cs="Times New Roman"/>
            <w:sz w:val="22"/>
          </w:rPr>
          <w:t xml:space="preserve">For example, </w:t>
        </w:r>
      </w:ins>
      <w:del w:id="219" w:author="Didier Soopramanien" w:date="2018-10-23T15:19:00Z">
        <w:r w:rsidR="00971633" w:rsidRPr="00A37575" w:rsidDel="00A907F2">
          <w:rPr>
            <w:rFonts w:cs="Times New Roman"/>
            <w:sz w:val="22"/>
          </w:rPr>
          <w:delText>C</w:delText>
        </w:r>
      </w:del>
      <w:ins w:id="220" w:author="Didier Soopramanien" w:date="2018-10-23T15:19:00Z">
        <w:r w:rsidR="00A907F2" w:rsidRPr="00A37575">
          <w:rPr>
            <w:rFonts w:cs="Times New Roman"/>
            <w:sz w:val="22"/>
          </w:rPr>
          <w:t>c</w:t>
        </w:r>
      </w:ins>
      <w:r w:rsidR="00971633" w:rsidRPr="00A37575">
        <w:rPr>
          <w:rFonts w:cs="Times New Roman"/>
          <w:sz w:val="22"/>
        </w:rPr>
        <w:t xml:space="preserve">ustomers </w:t>
      </w:r>
      <w:ins w:id="221" w:author="tao huang" w:date="2018-10-25T22:20:00Z">
        <w:r w:rsidR="005054D8" w:rsidRPr="00A37575">
          <w:rPr>
            <w:rFonts w:cs="Times New Roman"/>
            <w:sz w:val="22"/>
          </w:rPr>
          <w:t xml:space="preserve">can </w:t>
        </w:r>
      </w:ins>
      <w:del w:id="222"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23" w:author="tao huang" w:date="2018-10-25T22:20:00Z">
        <w:r w:rsidR="00971633" w:rsidRPr="00A37575" w:rsidDel="005054D8">
          <w:rPr>
            <w:rFonts w:cs="Times New Roman"/>
            <w:sz w:val="22"/>
          </w:rPr>
          <w:delText>cr</w:delText>
        </w:r>
      </w:del>
      <w:ins w:id="224" w:author="Didier Soopramanien" w:date="2018-10-23T15:20:00Z">
        <w:del w:id="225" w:author="tao huang" w:date="2018-10-25T22:20:00Z">
          <w:r w:rsidR="00A907F2" w:rsidRPr="00A37575" w:rsidDel="005054D8">
            <w:rPr>
              <w:rFonts w:cs="Times New Roman"/>
              <w:sz w:val="22"/>
            </w:rPr>
            <w:delText>isis</w:delText>
          </w:r>
        </w:del>
      </w:ins>
      <w:ins w:id="226" w:author="tao huang" w:date="2018-10-25T22:20:00Z">
        <w:r w:rsidR="005054D8" w:rsidRPr="00A37575">
          <w:rPr>
            <w:rFonts w:cs="Times New Roman"/>
            <w:sz w:val="22"/>
          </w:rPr>
          <w:t>crunch</w:t>
        </w:r>
      </w:ins>
      <w:del w:id="227"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28" w:author="Didier Soopramanien" w:date="2018-10-23T15:20:00Z">
        <w:r w:rsidR="00971633" w:rsidRPr="00A37575" w:rsidDel="00EF1FD4">
          <w:rPr>
            <w:rFonts w:cs="Times New Roman"/>
            <w:bCs/>
            <w:sz w:val="22"/>
          </w:rPr>
          <w:delText>They</w:delText>
        </w:r>
      </w:del>
      <w:ins w:id="229" w:author="Didier Soopramanien" w:date="2018-10-23T15:20:00Z">
        <w:r w:rsidR="00EF1FD4" w:rsidRPr="00A37575">
          <w:rPr>
            <w:rFonts w:cs="Times New Roman"/>
            <w:bCs/>
            <w:sz w:val="22"/>
          </w:rPr>
          <w:t xml:space="preserve">Customers </w:t>
        </w:r>
      </w:ins>
      <w:del w:id="230" w:author="Didier Soopramanien" w:date="2018-10-23T15:20:00Z">
        <w:r w:rsidR="00971633" w:rsidRPr="00A37575" w:rsidDel="00EF1FD4">
          <w:rPr>
            <w:rFonts w:cs="Times New Roman"/>
            <w:bCs/>
            <w:sz w:val="22"/>
          </w:rPr>
          <w:delText xml:space="preserve"> may</w:delText>
        </w:r>
      </w:del>
      <w:ins w:id="231" w:author="Didier Soopramanien" w:date="2018-10-23T15:20:00Z">
        <w:del w:id="232" w:author="tao huang" w:date="2018-10-25T22:20:00Z">
          <w:r w:rsidR="00EF1FD4" w:rsidRPr="00A37575" w:rsidDel="005054D8">
            <w:rPr>
              <w:rFonts w:cs="Times New Roman"/>
              <w:bCs/>
              <w:sz w:val="22"/>
            </w:rPr>
            <w:delText>can</w:delText>
          </w:r>
        </w:del>
      </w:ins>
      <w:ins w:id="233" w:author="tao huang" w:date="2018-10-25T22:20:00Z">
        <w:r w:rsidR="005054D8" w:rsidRPr="00A37575">
          <w:rPr>
            <w:rFonts w:cs="Times New Roman"/>
            <w:bCs/>
            <w:sz w:val="22"/>
          </w:rPr>
          <w:t>may</w:t>
        </w:r>
      </w:ins>
      <w:ins w:id="234" w:author="Didier Soopramanien" w:date="2018-10-23T15:20:00Z">
        <w:r w:rsidR="00EF1FD4" w:rsidRPr="00A37575">
          <w:rPr>
            <w:rFonts w:cs="Times New Roman"/>
            <w:bCs/>
            <w:sz w:val="22"/>
          </w:rPr>
          <w:t xml:space="preserve"> also </w:t>
        </w:r>
      </w:ins>
      <w:del w:id="235"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36"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37"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38"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1A6E72">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A37575">
        <w:rPr>
          <w:rFonts w:cs="Times New Roman"/>
          <w:bCs/>
          <w:sz w:val="22"/>
          <w:rPrChange w:id="239"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A37575">
        <w:rPr>
          <w:rFonts w:cs="Times New Roman"/>
          <w:bCs/>
          <w:sz w:val="22"/>
          <w:rPrChange w:id="240" w:author="tao huang" w:date="2018-10-28T22:39:00Z">
            <w:rPr>
              <w:rFonts w:cs="Times New Roman"/>
              <w:bCs/>
              <w:sz w:val="22"/>
            </w:rPr>
          </w:rPrChange>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41" w:author="tao huang" w:date="2018-10-25T22:22:00Z">
        <w:r w:rsidR="005054D8" w:rsidRPr="00A37575">
          <w:rPr>
            <w:rFonts w:cs="Times New Roman"/>
            <w:sz w:val="22"/>
          </w:rPr>
          <w:t xml:space="preserve">of </w:t>
        </w:r>
      </w:ins>
      <w:r w:rsidR="00971633" w:rsidRPr="00A37575">
        <w:rPr>
          <w:rFonts w:cs="Times New Roman"/>
          <w:sz w:val="22"/>
        </w:rPr>
        <w:t xml:space="preserve">the </w:t>
      </w:r>
      <w:ins w:id="242" w:author="tao huang" w:date="2018-10-25T22:22:00Z">
        <w:r w:rsidR="005054D8" w:rsidRPr="00A37575">
          <w:rPr>
            <w:rFonts w:cs="Times New Roman"/>
            <w:sz w:val="22"/>
          </w:rPr>
          <w:t xml:space="preserve">marketing activities launched by the </w:t>
        </w:r>
      </w:ins>
      <w:r w:rsidR="00971633" w:rsidRPr="00A37575">
        <w:rPr>
          <w:rFonts w:cs="Times New Roman"/>
          <w:sz w:val="22"/>
        </w:rPr>
        <w:t xml:space="preserve">new </w:t>
      </w:r>
      <w:r w:rsidR="00971633" w:rsidRPr="00A37575">
        <w:rPr>
          <w:rFonts w:cs="Times New Roman"/>
          <w:noProof/>
          <w:sz w:val="22"/>
          <w:rPrChange w:id="243" w:author="tao huang" w:date="2018-10-28T22:39:00Z">
            <w:rPr>
              <w:rFonts w:cs="Times New Roman"/>
              <w:sz w:val="22"/>
            </w:rPr>
          </w:rPrChange>
        </w:rPr>
        <w:t>competitor</w:t>
      </w:r>
      <w:ins w:id="244" w:author="tao huang" w:date="2018-10-25T22:22:00Z">
        <w:r w:rsidR="005054D8" w:rsidRPr="00A37575">
          <w:rPr>
            <w:rFonts w:cs="Times New Roman"/>
            <w:sz w:val="22"/>
          </w:rPr>
          <w:t xml:space="preserve"> </w:t>
        </w:r>
      </w:ins>
      <w:del w:id="245"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customers seek variety. In the year of 2014, the German </w:t>
      </w:r>
      <w:del w:id="246" w:author="Didier Soopramanien" w:date="2018-10-23T15:21:00Z">
        <w:r w:rsidR="00971633" w:rsidRPr="00A37575" w:rsidDel="00057EDF">
          <w:rPr>
            <w:rFonts w:cs="Times New Roman"/>
            <w:sz w:val="22"/>
          </w:rPr>
          <w:delText>low-price</w:delText>
        </w:r>
      </w:del>
      <w:ins w:id="247"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w:t>
      </w:r>
      <w:r w:rsidR="00971633" w:rsidRPr="00A37575">
        <w:rPr>
          <w:rFonts w:cs="Times New Roman"/>
          <w:sz w:val="22"/>
        </w:rPr>
        <w:lastRenderedPageBreak/>
        <w:t>than 400 stores in the United States, leading to changes in customer grocery purchasing habits</w:t>
      </w:r>
      <w:ins w:id="248" w:author="Didier Soopramanien" w:date="2018-10-23T15:21:00Z">
        <w:r w:rsidR="001A3D69" w:rsidRPr="00A37575">
          <w:rPr>
            <w:rFonts w:cs="Times New Roman"/>
            <w:sz w:val="22"/>
          </w:rPr>
          <w:t xml:space="preserve"> wh</w:t>
        </w:r>
      </w:ins>
      <w:ins w:id="249" w:author="Didier Soopramanien" w:date="2018-10-23T15:22:00Z">
        <w:r w:rsidR="001A3D69" w:rsidRPr="00A37575">
          <w:rPr>
            <w:rFonts w:cs="Times New Roman"/>
            <w:sz w:val="22"/>
          </w:rPr>
          <w:t xml:space="preserve">ich exerted severe competitive pressure on </w:t>
        </w:r>
        <w:del w:id="250" w:author="tao huang" w:date="2018-10-25T22:23:00Z">
          <w:r w:rsidR="001A3D69" w:rsidRPr="00A37575" w:rsidDel="00CA60BF">
            <w:rPr>
              <w:rFonts w:cs="Times New Roman"/>
              <w:sz w:val="22"/>
            </w:rPr>
            <w:delText>their</w:delText>
          </w:r>
        </w:del>
      </w:ins>
      <w:ins w:id="251" w:author="tao huang" w:date="2018-10-25T22:23:00Z">
        <w:r w:rsidR="00CA60BF" w:rsidRPr="00A37575">
          <w:rPr>
            <w:rFonts w:cs="Times New Roman"/>
            <w:sz w:val="22"/>
          </w:rPr>
          <w:t>other</w:t>
        </w:r>
      </w:ins>
      <w:ins w:id="252" w:author="Didier Soopramanien" w:date="2018-10-23T15:22:00Z">
        <w:r w:rsidR="001A3D69" w:rsidRPr="00A37575">
          <w:rPr>
            <w:rFonts w:cs="Times New Roman"/>
            <w:sz w:val="22"/>
          </w:rPr>
          <w:t xml:space="preserve"> </w:t>
        </w:r>
        <w:del w:id="253" w:author="tao huang" w:date="2018-10-25T22:23:00Z">
          <w:r w:rsidR="001A3D69" w:rsidRPr="00A37575" w:rsidDel="00CA60BF">
            <w:rPr>
              <w:rFonts w:cs="Times New Roman"/>
              <w:sz w:val="22"/>
            </w:rPr>
            <w:delText>competitors</w:delText>
          </w:r>
        </w:del>
      </w:ins>
      <w:del w:id="254" w:author="tao huang" w:date="2018-10-25T22:23:00Z">
        <w:r w:rsidR="00971633" w:rsidRPr="00A37575" w:rsidDel="00CA60BF">
          <w:rPr>
            <w:rFonts w:cs="Times New Roman"/>
            <w:sz w:val="22"/>
          </w:rPr>
          <w:delText>, which then put pressures on existing retail chains</w:delText>
        </w:r>
      </w:del>
      <w:ins w:id="255"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A37575">
        <w:rPr>
          <w:rFonts w:cs="Times New Roman"/>
          <w:sz w:val="22"/>
          <w:rPrChange w:id="256"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D48948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57" w:author="Didier Soopramanien" w:date="2018-10-23T10:56:00Z">
        <w:del w:id="258"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59" w:author="tao huang" w:date="2018-10-28T22:39:00Z">
                <w:rPr>
                  <w:rFonts w:cs="Times New Roman"/>
                  <w:sz w:val="22"/>
                </w:rPr>
              </w:rPrChange>
            </w:rPr>
            <w:delText xml:space="preserve">been </w:delText>
          </w:r>
        </w:del>
      </w:ins>
      <w:r w:rsidRPr="00A37575">
        <w:rPr>
          <w:rFonts w:cs="Times New Roman"/>
          <w:noProof/>
          <w:sz w:val="22"/>
          <w:rPrChange w:id="260" w:author="tao huang" w:date="2018-10-28T22:39:00Z">
            <w:rPr>
              <w:rFonts w:cs="Times New Roman"/>
              <w:sz w:val="22"/>
            </w:rPr>
          </w:rPrChange>
        </w:rPr>
        <w:t>described</w:t>
      </w:r>
      <w:r w:rsidRPr="00A37575">
        <w:rPr>
          <w:rFonts w:cs="Times New Roman"/>
          <w:sz w:val="22"/>
        </w:rPr>
        <w:t xml:space="preserve"> above, </w:t>
      </w:r>
      <w:del w:id="261" w:author="Didier Soopramanien" w:date="2018-10-23T10:56:00Z">
        <w:r w:rsidRPr="00A37575" w:rsidDel="00EF1BF2">
          <w:rPr>
            <w:rFonts w:cs="Times New Roman"/>
            <w:sz w:val="22"/>
          </w:rPr>
          <w:delText xml:space="preserve">conventional </w:delText>
        </w:r>
      </w:del>
      <w:ins w:id="262"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63" w:author="Didier Soopramanien" w:date="2018-10-23T15:23:00Z">
        <w:r w:rsidRPr="00A37575" w:rsidDel="00253021">
          <w:rPr>
            <w:rFonts w:cs="Times New Roman"/>
            <w:sz w:val="22"/>
          </w:rPr>
          <w:delText xml:space="preserve">which </w:delText>
        </w:r>
      </w:del>
      <w:del w:id="264" w:author="Didier Soopramanien" w:date="2018-10-23T15:22:00Z">
        <w:r w:rsidRPr="00A37575" w:rsidDel="001A3D69">
          <w:rPr>
            <w:rFonts w:cs="Times New Roman"/>
            <w:sz w:val="22"/>
          </w:rPr>
          <w:delText>use</w:delText>
        </w:r>
      </w:del>
      <w:ins w:id="265" w:author="Didier Soopramanien" w:date="2018-10-23T15:22:00Z">
        <w:del w:id="266" w:author="tao huang" w:date="2018-10-25T22:24:00Z">
          <w:r w:rsidR="001A3D69" w:rsidRPr="00A37575" w:rsidDel="00C514B6">
            <w:rPr>
              <w:rFonts w:cs="Times New Roman"/>
              <w:sz w:val="22"/>
            </w:rPr>
            <w:delText>the</w:delText>
          </w:r>
        </w:del>
      </w:ins>
      <w:ins w:id="267" w:author="tao huang" w:date="2018-10-25T22:24:00Z">
        <w:r w:rsidR="00C514B6" w:rsidRPr="00A37575">
          <w:rPr>
            <w:rFonts w:cs="Times New Roman"/>
            <w:sz w:val="22"/>
          </w:rPr>
          <w:t xml:space="preserve">assuming </w:t>
        </w:r>
      </w:ins>
      <w:ins w:id="268" w:author="tao huang" w:date="2018-10-25T22:25:00Z">
        <w:r w:rsidR="00C514B6" w:rsidRPr="00A37575">
          <w:rPr>
            <w:rFonts w:cs="Times New Roman"/>
            <w:sz w:val="22"/>
          </w:rPr>
          <w:t>constant</w:t>
        </w:r>
      </w:ins>
      <w:ins w:id="269" w:author="Didier Soopramanien" w:date="2018-10-23T15:22:00Z">
        <w:del w:id="270" w:author="tao huang" w:date="2018-10-25T22:24:00Z">
          <w:r w:rsidR="001A3D69" w:rsidRPr="00A37575" w:rsidDel="00C514B6">
            <w:rPr>
              <w:rFonts w:cs="Times New Roman"/>
              <w:sz w:val="22"/>
            </w:rPr>
            <w:delText xml:space="preserve"> </w:delText>
          </w:r>
        </w:del>
      </w:ins>
      <w:del w:id="271" w:author="tao huang" w:date="2018-10-25T22:25:00Z">
        <w:r w:rsidRPr="00A37575" w:rsidDel="00C514B6">
          <w:rPr>
            <w:rFonts w:cs="Times New Roman"/>
            <w:sz w:val="22"/>
          </w:rPr>
          <w:delText xml:space="preserve"> constant parameters</w:delText>
        </w:r>
      </w:del>
      <w:ins w:id="272" w:author="Didier Soopramanien" w:date="2018-10-23T15:22:00Z">
        <w:del w:id="273" w:author="tao huang" w:date="2018-10-25T22:25:00Z">
          <w:r w:rsidR="001A3D69" w:rsidRPr="00A37575" w:rsidDel="00C514B6">
            <w:rPr>
              <w:rFonts w:cs="Times New Roman"/>
              <w:sz w:val="22"/>
            </w:rPr>
            <w:delText xml:space="preserve"> </w:delText>
          </w:r>
        </w:del>
      </w:ins>
      <w:del w:id="274" w:author="tao huang" w:date="2018-10-25T22:25:00Z">
        <w:r w:rsidRPr="00A37575" w:rsidDel="00C514B6">
          <w:rPr>
            <w:rFonts w:cs="Times New Roman"/>
            <w:sz w:val="22"/>
          </w:rPr>
          <w:delText xml:space="preserve"> to </w:delText>
        </w:r>
      </w:del>
      <w:ins w:id="275" w:author="Didier Soopramanien" w:date="2018-10-23T15:23:00Z">
        <w:del w:id="276" w:author="tao huang" w:date="2018-10-25T22:24:00Z">
          <w:r w:rsidR="00253021" w:rsidRPr="00A37575" w:rsidDel="00C514B6">
            <w:rPr>
              <w:rFonts w:cs="Times New Roman"/>
              <w:sz w:val="22"/>
            </w:rPr>
            <w:delText>of</w:delText>
          </w:r>
        </w:del>
        <w:del w:id="277"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278"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279" w:author="Didier Soopramanien" w:date="2018-10-23T15:23:00Z">
        <w:r w:rsidR="00253021" w:rsidRPr="00A37575">
          <w:rPr>
            <w:rFonts w:cs="Times New Roman"/>
            <w:sz w:val="22"/>
          </w:rPr>
          <w:t>s</w:t>
        </w:r>
      </w:ins>
      <w:r w:rsidRPr="00A37575">
        <w:rPr>
          <w:rFonts w:cs="Times New Roman"/>
          <w:sz w:val="22"/>
        </w:rPr>
        <w:t xml:space="preserve"> of the price and promotions </w:t>
      </w:r>
      <w:del w:id="280" w:author="Didier Soopramanien" w:date="2018-10-23T15:23:00Z">
        <w:r w:rsidRPr="00A37575" w:rsidDel="00253021">
          <w:rPr>
            <w:rFonts w:cs="Times New Roman"/>
            <w:sz w:val="22"/>
          </w:rPr>
          <w:delText>may</w:delText>
        </w:r>
      </w:del>
      <w:ins w:id="281" w:author="Didier Soopramanien" w:date="2018-10-23T15:23:00Z">
        <w:del w:id="282" w:author="tao huang" w:date="2018-10-25T22:09:00Z">
          <w:r w:rsidR="00253021" w:rsidRPr="00A37575" w:rsidDel="00172FA2">
            <w:rPr>
              <w:rFonts w:cs="Times New Roman"/>
              <w:sz w:val="22"/>
            </w:rPr>
            <w:delText>can</w:delText>
          </w:r>
        </w:del>
      </w:ins>
      <w:ins w:id="283" w:author="tao huang" w:date="2018-10-25T22:09:00Z">
        <w:r w:rsidR="00172FA2" w:rsidRPr="00A37575">
          <w:rPr>
            <w:rFonts w:cs="Times New Roman"/>
            <w:sz w:val="22"/>
          </w:rPr>
          <w:t>may</w:t>
        </w:r>
      </w:ins>
      <w:r w:rsidRPr="00A37575">
        <w:rPr>
          <w:rFonts w:cs="Times New Roman"/>
          <w:sz w:val="22"/>
        </w:rPr>
        <w:t xml:space="preserve"> potentially be subject to </w:t>
      </w:r>
      <w:ins w:id="284" w:author="tao huang" w:date="2018-10-25T22:25:00Z">
        <w:r w:rsidR="00C514B6" w:rsidRPr="00A37575">
          <w:rPr>
            <w:rFonts w:cs="Times New Roman"/>
            <w:sz w:val="22"/>
          </w:rPr>
          <w:t xml:space="preserve">the problem of </w:t>
        </w:r>
      </w:ins>
      <w:del w:id="285" w:author="Didier Soopramanien" w:date="2018-10-23T15:23:00Z">
        <w:r w:rsidRPr="00A37575" w:rsidDel="00253021">
          <w:rPr>
            <w:rFonts w:cs="Times New Roman"/>
            <w:sz w:val="22"/>
          </w:rPr>
          <w:delText>the</w:delText>
        </w:r>
      </w:del>
      <w:ins w:id="286" w:author="Didier Soopramanien" w:date="2018-10-23T15:23:00Z">
        <w:del w:id="287" w:author="tao huang" w:date="2018-10-25T22:09:00Z">
          <w:r w:rsidR="00EC01AC" w:rsidRPr="00A37575" w:rsidDel="00172FA2">
            <w:rPr>
              <w:rFonts w:cs="Times New Roman"/>
              <w:sz w:val="22"/>
            </w:rPr>
            <w:delText xml:space="preserve">a </w:delText>
          </w:r>
        </w:del>
      </w:ins>
      <w:del w:id="288" w:author="Didier Soopramanien" w:date="2018-10-23T15:23:00Z">
        <w:r w:rsidRPr="00A37575" w:rsidDel="00EC01AC">
          <w:rPr>
            <w:rFonts w:cs="Times New Roman"/>
            <w:sz w:val="22"/>
          </w:rPr>
          <w:delText xml:space="preserve"> </w:delText>
        </w:r>
      </w:del>
      <w:r w:rsidRPr="00A37575">
        <w:rPr>
          <w:rFonts w:cs="Times New Roman"/>
          <w:sz w:val="22"/>
        </w:rPr>
        <w:t>structural change</w:t>
      </w:r>
      <w:ins w:id="289" w:author="tao huang" w:date="2018-10-25T22:09:00Z">
        <w:r w:rsidR="00172FA2" w:rsidRPr="00A37575">
          <w:rPr>
            <w:rFonts w:cs="Times New Roman"/>
            <w:sz w:val="22"/>
          </w:rPr>
          <w:t>s</w:t>
        </w:r>
      </w:ins>
      <w:r w:rsidRPr="00A37575">
        <w:rPr>
          <w:rFonts w:cs="Times New Roman"/>
          <w:sz w:val="22"/>
        </w:rPr>
        <w:t xml:space="preserve"> </w:t>
      </w:r>
      <w:del w:id="290" w:author="Didier Soopramanien" w:date="2018-10-23T15:23:00Z">
        <w:r w:rsidRPr="00A37575" w:rsidDel="00EC01AC">
          <w:rPr>
            <w:rFonts w:cs="Times New Roman"/>
            <w:sz w:val="22"/>
          </w:rPr>
          <w:delText xml:space="preserve">problem </w:delText>
        </w:r>
      </w:del>
      <w:r w:rsidRPr="001A6E72">
        <w:rPr>
          <w:rFonts w:cs="Times New Roman"/>
          <w:sz w:val="22"/>
        </w:rPr>
        <w:fldChar w:fldCharType="begin"/>
      </w:r>
      <w:r w:rsidR="00380BD4" w:rsidRPr="00A37575">
        <w:rPr>
          <w:rFonts w:cs="Times New Roman"/>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A37575">
        <w:rPr>
          <w:rFonts w:cs="Times New Roman"/>
          <w:sz w:val="22"/>
          <w:rPrChange w:id="291"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Pr="001A6E72">
        <w:rPr>
          <w:rFonts w:cs="Times New Roman"/>
          <w:sz w:val="22"/>
        </w:rPr>
        <w:fldChar w:fldCharType="end"/>
      </w:r>
      <w:r w:rsidRPr="00A37575">
        <w:rPr>
          <w:rFonts w:cs="Times New Roman"/>
          <w:sz w:val="22"/>
        </w:rPr>
        <w:t xml:space="preserve">. </w:t>
      </w:r>
      <w:r w:rsidR="000B009D" w:rsidRPr="00A37575">
        <w:rPr>
          <w:rFonts w:cs="Times New Roman"/>
          <w:sz w:val="22"/>
        </w:rPr>
        <w:t xml:space="preserve">As a result, </w:t>
      </w:r>
      <w:ins w:id="292" w:author="tao huang" w:date="2018-10-25T22:27:00Z">
        <w:r w:rsidR="00BA58CE" w:rsidRPr="00A37575">
          <w:rPr>
            <w:rFonts w:cs="Times New Roman"/>
            <w:sz w:val="22"/>
          </w:rPr>
          <w:t xml:space="preserve">the forecasts generated by </w:t>
        </w:r>
      </w:ins>
      <w:ins w:id="293" w:author="tao huang" w:date="2018-10-25T22:26:00Z">
        <w:r w:rsidR="00BA58CE" w:rsidRPr="00A37575">
          <w:rPr>
            <w:rFonts w:cs="Times New Roman"/>
            <w:sz w:val="22"/>
          </w:rPr>
          <w:t>the</w:t>
        </w:r>
      </w:ins>
      <w:ins w:id="294" w:author="tao huang" w:date="2018-10-25T22:27:00Z">
        <w:r w:rsidR="00BA58CE" w:rsidRPr="00A37575">
          <w:rPr>
            <w:rFonts w:cs="Times New Roman"/>
            <w:sz w:val="22"/>
          </w:rPr>
          <w:t>se</w:t>
        </w:r>
      </w:ins>
      <w:ins w:id="295" w:author="tao huang" w:date="2018-10-25T22:26:00Z">
        <w:r w:rsidR="00BA58CE" w:rsidRPr="00A37575">
          <w:rPr>
            <w:rFonts w:cs="Times New Roman"/>
            <w:sz w:val="22"/>
          </w:rPr>
          <w:t xml:space="preserve"> models will </w:t>
        </w:r>
      </w:ins>
      <w:ins w:id="296" w:author="tao huang" w:date="2018-10-25T22:27:00Z">
        <w:r w:rsidR="00BA58CE" w:rsidRPr="00A37575">
          <w:rPr>
            <w:rFonts w:cs="Times New Roman"/>
            <w:sz w:val="22"/>
          </w:rPr>
          <w:t>potentially be</w:t>
        </w:r>
      </w:ins>
      <w:ins w:id="297" w:author="tao huang" w:date="2018-10-25T22:26:00Z">
        <w:r w:rsidR="00BA58CE" w:rsidRPr="00A37575">
          <w:rPr>
            <w:rFonts w:cs="Times New Roman"/>
            <w:sz w:val="22"/>
          </w:rPr>
          <w:t xml:space="preserve"> biased and less accurate</w:t>
        </w:r>
      </w:ins>
      <w:del w:id="298" w:author="tao huang" w:date="2018-10-25T22:27:00Z">
        <w:r w:rsidR="000B009D" w:rsidRPr="00A37575" w:rsidDel="00BA58CE">
          <w:rPr>
            <w:rFonts w:cs="Times New Roman"/>
            <w:sz w:val="22"/>
          </w:rPr>
          <w:delText xml:space="preserve">the forecasts generated by </w:delText>
        </w:r>
      </w:del>
      <w:ins w:id="299" w:author="Didier Soopramanien" w:date="2018-10-23T15:23:00Z">
        <w:del w:id="300" w:author="tao huang" w:date="2018-10-25T22:27:00Z">
          <w:r w:rsidR="00EC01AC" w:rsidRPr="00A37575" w:rsidDel="00BA58CE">
            <w:rPr>
              <w:rFonts w:cs="Times New Roman"/>
              <w:sz w:val="22"/>
            </w:rPr>
            <w:delText>models t</w:delText>
          </w:r>
        </w:del>
      </w:ins>
      <w:ins w:id="301" w:author="Didier Soopramanien" w:date="2018-10-23T15:24:00Z">
        <w:del w:id="302"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03"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04" w:author="Didier Soopramanien" w:date="2018-10-23T15:24:00Z">
        <w:del w:id="305" w:author="tao huang" w:date="2018-10-25T22:27:00Z">
          <w:r w:rsidR="009302CE" w:rsidRPr="00A37575" w:rsidDel="00BA58CE">
            <w:rPr>
              <w:rFonts w:cs="Times New Roman"/>
              <w:sz w:val="22"/>
            </w:rPr>
            <w:delText>le</w:delText>
          </w:r>
        </w:del>
      </w:ins>
      <w:del w:id="306"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380BD4" w:rsidRPr="00A37575">
        <w:rPr>
          <w:rFonts w:cs="Times New Roman"/>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A37575">
        <w:rPr>
          <w:rFonts w:cs="Times New Roman"/>
          <w:sz w:val="22"/>
          <w:rPrChange w:id="307" w:author="tao huang" w:date="2018-10-28T22:39:00Z">
            <w:rPr>
              <w:rFonts w:cs="Times New Roman"/>
              <w:sz w:val="22"/>
            </w:rPr>
          </w:rPrChange>
        </w:rPr>
        <w:fldChar w:fldCharType="separate"/>
      </w:r>
      <w:r w:rsidR="00380BD4" w:rsidRPr="00A37575">
        <w:rPr>
          <w:rFonts w:cs="Times New Roman"/>
          <w:noProof/>
          <w:sz w:val="22"/>
        </w:rPr>
        <w:t>(see a summary in M. P. Clements &amp; Hendry, 1999)</w:t>
      </w:r>
      <w:r w:rsidR="000B009D" w:rsidRPr="001A6E72">
        <w:rPr>
          <w:rFonts w:cs="Times New Roman"/>
          <w:sz w:val="22"/>
        </w:rPr>
        <w:fldChar w:fldCharType="end"/>
      </w:r>
      <w:del w:id="308"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09" w:author="tao huang" w:date="2018-10-28T22:19:00Z">
        <w:r w:rsidRPr="00A37575" w:rsidDel="001B17C9">
          <w:rPr>
            <w:rFonts w:cs="Times New Roman"/>
            <w:sz w:val="22"/>
          </w:rPr>
          <w:delText xml:space="preserve">has </w:delText>
        </w:r>
        <w:r w:rsidRPr="00A37575" w:rsidDel="001B17C9">
          <w:rPr>
            <w:rFonts w:cs="Times New Roman"/>
            <w:noProof/>
            <w:sz w:val="22"/>
            <w:rPrChange w:id="310" w:author="tao huang" w:date="2018-10-28T22:39:00Z">
              <w:rPr>
                <w:rFonts w:cs="Times New Roman"/>
                <w:sz w:val="22"/>
              </w:rPr>
            </w:rPrChange>
          </w:rPr>
          <w:delText xml:space="preserve">been </w:delText>
        </w:r>
      </w:del>
      <w:del w:id="311" w:author="Didier Soopramanien" w:date="2018-10-23T10:57:00Z">
        <w:r w:rsidRPr="00A37575" w:rsidDel="00705855">
          <w:rPr>
            <w:rFonts w:cs="Times New Roman"/>
            <w:noProof/>
            <w:sz w:val="22"/>
            <w:rPrChange w:id="312" w:author="tao huang" w:date="2018-10-28T22:39:00Z">
              <w:rPr>
                <w:rFonts w:cs="Times New Roman"/>
                <w:sz w:val="22"/>
              </w:rPr>
            </w:rPrChange>
          </w:rPr>
          <w:delText>overlooked</w:delText>
        </w:r>
      </w:del>
      <w:ins w:id="313" w:author="Didier Soopramanien" w:date="2018-10-23T10:57:00Z">
        <w:r w:rsidR="00705855" w:rsidRPr="00A37575">
          <w:rPr>
            <w:rFonts w:cs="Times New Roman"/>
            <w:noProof/>
            <w:sz w:val="22"/>
            <w:rPrChange w:id="314" w:author="tao huang" w:date="2018-10-28T22:39:00Z">
              <w:rPr>
                <w:rFonts w:cs="Times New Roman"/>
                <w:sz w:val="22"/>
              </w:rPr>
            </w:rPrChange>
          </w:rPr>
          <w:t>overlooked</w:t>
        </w:r>
        <w:r w:rsidR="00705855" w:rsidRPr="00A37575">
          <w:rPr>
            <w:rFonts w:cs="Times New Roman"/>
            <w:sz w:val="22"/>
          </w:rPr>
          <w:t xml:space="preserve"> </w:t>
        </w:r>
      </w:ins>
      <w:del w:id="315"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16"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17" w:author="Didier Soopramanien" w:date="2018-10-23T10:57:00Z">
        <w:r w:rsidR="007A06FF" w:rsidRPr="00A37575" w:rsidDel="004659F8">
          <w:rPr>
            <w:rFonts w:cs="Times New Roman"/>
            <w:sz w:val="22"/>
          </w:rPr>
          <w:delText>r</w:delText>
        </w:r>
      </w:del>
      <w:ins w:id="318"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r w:rsidR="008251BB" w:rsidRPr="00A37575">
        <w:rPr>
          <w:rFonts w:cs="Times New Roman"/>
          <w:sz w:val="22"/>
        </w:rPr>
        <w:t>new</w:t>
      </w:r>
      <w:r w:rsidR="000B009D" w:rsidRPr="00A37575">
        <w:rPr>
          <w:rFonts w:cs="Times New Roman"/>
          <w:sz w:val="22"/>
        </w:rPr>
        <w:t xml:space="preserve"> methods </w:t>
      </w:r>
      <w:del w:id="319"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w:t>
      </w:r>
      <w:proofErr w:type="gramStart"/>
      <w:r w:rsidR="000B009D" w:rsidRPr="00A37575">
        <w:rPr>
          <w:rFonts w:cs="Times New Roman"/>
          <w:sz w:val="22"/>
        </w:rPr>
        <w:t>taking into account</w:t>
      </w:r>
      <w:proofErr w:type="gramEnd"/>
      <w:r w:rsidR="000B009D" w:rsidRPr="00A37575">
        <w:rPr>
          <w:rFonts w:cs="Times New Roman"/>
          <w:sz w:val="22"/>
        </w:rPr>
        <w:t xml:space="preserve"> the problem of structural change. Specifically, we propose the </w:t>
      </w:r>
      <w:r w:rsidRPr="00A37575">
        <w:rPr>
          <w:rFonts w:cs="Times New Roman"/>
          <w:sz w:val="22"/>
        </w:rPr>
        <w:t xml:space="preserve">Autoregressive Distributed Lag (ADL) models </w:t>
      </w:r>
      <w:ins w:id="320" w:author="tao huang" w:date="2018-10-25T22:29:00Z">
        <w:r w:rsidR="00BA58CE" w:rsidRPr="00A37575">
          <w:rPr>
            <w:rFonts w:cs="Times New Roman"/>
            <w:sz w:val="22"/>
          </w:rPr>
          <w:t xml:space="preserve">with the Estimation Window Combining method </w:t>
        </w:r>
      </w:ins>
      <w:del w:id="321"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22" w:author="tao huang" w:date="2018-10-25T22:29:00Z">
        <w:r w:rsidR="00BA58CE" w:rsidRPr="00A37575">
          <w:rPr>
            <w:rFonts w:cs="Times New Roman"/>
            <w:sz w:val="22"/>
          </w:rPr>
          <w:t xml:space="preserve"> with the Intercept Correction method</w:t>
        </w:r>
      </w:ins>
      <w:del w:id="323"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24" w:author="tao huang" w:date="2018-10-25T22:30:00Z">
        <w:r w:rsidR="00BA58CE" w:rsidRPr="00A37575">
          <w:rPr>
            <w:rFonts w:cs="Times New Roman"/>
            <w:sz w:val="22"/>
          </w:rPr>
          <w:t>combines different sets of forecasts generated by the same ADL model but with different estimation windows.</w:t>
        </w:r>
      </w:ins>
      <w:ins w:id="325" w:author="tao huang" w:date="2018-10-25T22:31:00Z">
        <w:r w:rsidR="00BA58CE" w:rsidRPr="00A37575">
          <w:rPr>
            <w:rFonts w:cs="Times New Roman"/>
            <w:sz w:val="22"/>
          </w:rPr>
          <w:t xml:space="preserve"> The latter </w:t>
        </w:r>
      </w:ins>
      <w:ins w:id="326" w:author="tao huang" w:date="2018-10-25T22:32:00Z">
        <w:r w:rsidR="00BA58CE" w:rsidRPr="00A37575">
          <w:rPr>
            <w:rFonts w:cs="Times New Roman"/>
            <w:sz w:val="22"/>
          </w:rPr>
          <w:t>adjusts the final forecasts using the estimate of the forecast bias.</w:t>
        </w:r>
      </w:ins>
      <w:del w:id="327" w:author="tao huang" w:date="2018-10-25T22:32:00Z">
        <w:r w:rsidR="008251BB" w:rsidRPr="00A37575" w:rsidDel="00BA58CE">
          <w:rPr>
            <w:rFonts w:cs="Times New Roman"/>
            <w:sz w:val="22"/>
          </w:rPr>
          <w:delText>estimates and offset</w:delText>
        </w:r>
      </w:del>
      <w:ins w:id="328" w:author="Didier Soopramanien" w:date="2018-10-23T10:58:00Z">
        <w:del w:id="329" w:author="tao huang" w:date="2018-10-25T22:32:00Z">
          <w:r w:rsidR="000D776C" w:rsidRPr="00A37575" w:rsidDel="00BA58CE">
            <w:rPr>
              <w:rFonts w:cs="Times New Roman"/>
              <w:sz w:val="22"/>
            </w:rPr>
            <w:delText>s</w:delText>
          </w:r>
        </w:del>
      </w:ins>
      <w:del w:id="330" w:author="tao huang" w:date="2018-10-25T22:32:00Z">
        <w:r w:rsidR="008251BB" w:rsidRPr="00A37575" w:rsidDel="00BA58CE">
          <w:rPr>
            <w:rFonts w:cs="Times New Roman"/>
            <w:sz w:val="22"/>
          </w:rPr>
          <w:delText xml:space="preserve"> the bias, and the latter </w:delText>
        </w:r>
      </w:del>
      <w:ins w:id="331" w:author="Didier Soopramanien" w:date="2018-10-23T10:59:00Z">
        <w:del w:id="332" w:author="tao huang" w:date="2018-10-25T22:30:00Z">
          <w:r w:rsidR="00951E97" w:rsidRPr="00A37575" w:rsidDel="00BA58CE">
            <w:rPr>
              <w:rFonts w:cs="Times New Roman"/>
              <w:sz w:val="22"/>
            </w:rPr>
            <w:delText xml:space="preserve">provides </w:delText>
          </w:r>
        </w:del>
      </w:ins>
      <w:del w:id="333"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34" w:author="Didier Soopramanien" w:date="2018-10-23T10:59:00Z">
        <w:del w:id="335" w:author="tao huang" w:date="2018-10-25T22:30:00Z">
          <w:r w:rsidR="00951E97" w:rsidRPr="00A37575" w:rsidDel="00BA58CE">
            <w:rPr>
              <w:rFonts w:cs="Times New Roman"/>
              <w:sz w:val="22"/>
            </w:rPr>
            <w:delText>ed forecast</w:delText>
          </w:r>
        </w:del>
      </w:ins>
      <w:del w:id="336" w:author="tao huang" w:date="2018-10-25T22:30:00Z">
        <w:r w:rsidR="007A06FF" w:rsidRPr="00A37575" w:rsidDel="00BA58CE">
          <w:rPr>
            <w:rFonts w:cs="Times New Roman"/>
            <w:sz w:val="22"/>
          </w:rPr>
          <w:delText xml:space="preserve"> to</w:delText>
        </w:r>
      </w:del>
      <w:ins w:id="337" w:author="Didier Soopramanien" w:date="2018-10-23T10:59:00Z">
        <w:del w:id="338" w:author="tao huang" w:date="2018-10-25T22:30:00Z">
          <w:r w:rsidR="00951E97" w:rsidRPr="00A37575" w:rsidDel="00BA58CE">
            <w:rPr>
              <w:rFonts w:cs="Times New Roman"/>
              <w:sz w:val="22"/>
            </w:rPr>
            <w:delText xml:space="preserve">in order to </w:delText>
          </w:r>
        </w:del>
      </w:ins>
      <w:del w:id="339"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40" w:author="tao huang" w:date="2018-10-25T22:29:00Z">
        <w:r w:rsidRPr="00A37575">
          <w:rPr>
            <w:rFonts w:cs="Times New Roman"/>
            <w:sz w:val="22"/>
          </w:rPr>
          <w:t xml:space="preserve"> </w:t>
        </w:r>
      </w:ins>
    </w:p>
    <w:p w14:paraId="61EC4AA0" w14:textId="2DD58F2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41" w:author="Didier Soopramanien" w:date="2018-10-23T11:02:00Z">
        <w:r w:rsidR="000169D7" w:rsidRPr="00A37575">
          <w:rPr>
            <w:rFonts w:cs="Times New Roman"/>
            <w:sz w:val="22"/>
          </w:rPr>
          <w:t>fall</w:t>
        </w:r>
      </w:ins>
      <w:ins w:id="342"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43" w:author="Didier Soopramanien" w:date="2018-10-23T11:00:00Z">
        <w:r w:rsidR="008146BC" w:rsidRPr="00A37575">
          <w:rPr>
            <w:rFonts w:cs="Times New Roman"/>
            <w:sz w:val="22"/>
          </w:rPr>
          <w:t xml:space="preserve"> </w:t>
        </w:r>
      </w:ins>
      <w:ins w:id="344" w:author="tao huang" w:date="2018-10-25T22:33:00Z">
        <w:r w:rsidR="00FC054D" w:rsidRPr="00A37575">
          <w:rPr>
            <w:rFonts w:cs="Times New Roman"/>
            <w:sz w:val="22"/>
          </w:rPr>
          <w:t xml:space="preserve">and </w:t>
        </w:r>
      </w:ins>
      <w:del w:id="345" w:author="Didier Soopramanien" w:date="2018-10-23T11:01:00Z">
        <w:r w:rsidRPr="00A37575" w:rsidDel="003B08AB">
          <w:rPr>
            <w:rFonts w:cs="Times New Roman"/>
            <w:sz w:val="22"/>
          </w:rPr>
          <w:delText xml:space="preserve"> in particular at SKU level </w:delText>
        </w:r>
      </w:del>
      <w:del w:id="346" w:author="Didier Soopramanien" w:date="2018-10-23T11:03:00Z">
        <w:r w:rsidRPr="00A37575" w:rsidDel="000169D7">
          <w:rPr>
            <w:rFonts w:cs="Times New Roman"/>
            <w:sz w:val="22"/>
          </w:rPr>
          <w:delText>is significant for the following reasons.</w:delText>
        </w:r>
      </w:del>
      <w:ins w:id="347" w:author="Didier Soopramanien" w:date="2018-10-23T11:03:00Z">
        <w:r w:rsidR="00F2418B" w:rsidRPr="00A37575">
          <w:rPr>
            <w:rFonts w:cs="Times New Roman"/>
            <w:sz w:val="22"/>
          </w:rPr>
          <w:t>makes the following contri</w:t>
        </w:r>
      </w:ins>
      <w:ins w:id="348" w:author="Didier Soopramanien" w:date="2018-10-23T11:04:00Z">
        <w:r w:rsidR="00F2418B" w:rsidRPr="00A37575">
          <w:rPr>
            <w:rFonts w:cs="Times New Roman"/>
            <w:sz w:val="22"/>
          </w:rPr>
          <w:t xml:space="preserve">butions. </w:t>
        </w:r>
      </w:ins>
      <w:del w:id="349"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50" w:author="tao huang" w:date="2018-10-25T22:33:00Z">
        <w:r w:rsidR="00FC054D" w:rsidRPr="00A37575">
          <w:rPr>
            <w:rFonts w:cs="Times New Roman"/>
            <w:sz w:val="22"/>
          </w:rPr>
          <w:t xml:space="preserve">o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351" w:author="tao huang" w:date="2018-10-25T22:34:00Z">
        <w:r w:rsidR="00FC054D" w:rsidRPr="00A37575">
          <w:rPr>
            <w:rFonts w:cs="Times New Roman"/>
            <w:sz w:val="22"/>
          </w:rPr>
          <w:t>problem</w:t>
        </w:r>
      </w:ins>
      <w:ins w:id="352" w:author="tao huang" w:date="2018-10-25T22:33:00Z">
        <w:r w:rsidR="00FC054D" w:rsidRPr="00A37575">
          <w:rPr>
            <w:rFonts w:cs="Times New Roman"/>
            <w:sz w:val="22"/>
          </w:rPr>
          <w:t xml:space="preserve"> of structural change</w:t>
        </w:r>
      </w:ins>
      <w:ins w:id="353" w:author="tao huang" w:date="2018-10-25T22:34:00Z">
        <w:r w:rsidR="00FC054D" w:rsidRPr="00A37575">
          <w:rPr>
            <w:rFonts w:cs="Times New Roman"/>
            <w:sz w:val="22"/>
          </w:rPr>
          <w:t xml:space="preserve">. </w:t>
        </w:r>
      </w:ins>
      <w:del w:id="354" w:author="tao huang" w:date="2018-10-25T22:34:00Z">
        <w:r w:rsidRPr="00A37575" w:rsidDel="00FC054D">
          <w:rPr>
            <w:rFonts w:cs="Times New Roman"/>
            <w:sz w:val="22"/>
          </w:rPr>
          <w:delText>o</w:delText>
        </w:r>
      </w:del>
      <w:ins w:id="355" w:author="tao huang" w:date="2018-10-25T22:34:00Z">
        <w:r w:rsidR="00FC054D" w:rsidRPr="00A37575">
          <w:rPr>
            <w:rFonts w:cs="Times New Roman"/>
            <w:sz w:val="22"/>
          </w:rPr>
          <w:t>O</w:t>
        </w:r>
      </w:ins>
      <w:r w:rsidRPr="00A37575">
        <w:rPr>
          <w:rFonts w:cs="Times New Roman"/>
          <w:sz w:val="22"/>
        </w:rPr>
        <w:t>ur research is</w:t>
      </w:r>
      <w:ins w:id="356" w:author="Didier Soopramanien" w:date="2018-10-23T11:04:00Z">
        <w:r w:rsidR="00F2418B" w:rsidRPr="00A37575">
          <w:rPr>
            <w:rFonts w:cs="Times New Roman"/>
            <w:sz w:val="22"/>
          </w:rPr>
          <w:t xml:space="preserve">, as far as we are aware, the first </w:t>
        </w:r>
      </w:ins>
      <w:del w:id="357" w:author="Didier Soopramanien" w:date="2018-10-23T11:04:00Z">
        <w:r w:rsidRPr="00A37575" w:rsidDel="00F2418B">
          <w:rPr>
            <w:rFonts w:cs="Times New Roman"/>
            <w:sz w:val="22"/>
          </w:rPr>
          <w:delText xml:space="preserve"> the first research which investigates the</w:delText>
        </w:r>
      </w:del>
      <w:ins w:id="358" w:author="Didier Soopramanien" w:date="2018-10-23T11:04:00Z">
        <w:r w:rsidR="00F2418B" w:rsidRPr="00A37575">
          <w:rPr>
            <w:rFonts w:cs="Times New Roman"/>
            <w:sz w:val="22"/>
          </w:rPr>
          <w:t xml:space="preserve">to investigate the problem of </w:t>
        </w:r>
      </w:ins>
      <w:del w:id="359" w:author="Didier Soopramanien" w:date="2018-10-23T11:04:00Z">
        <w:r w:rsidRPr="00A37575" w:rsidDel="00F2418B">
          <w:rPr>
            <w:rFonts w:cs="Times New Roman"/>
            <w:sz w:val="22"/>
          </w:rPr>
          <w:delText xml:space="preserve"> </w:delText>
        </w:r>
      </w:del>
      <w:r w:rsidRPr="00A37575">
        <w:rPr>
          <w:rFonts w:cs="Times New Roman"/>
          <w:sz w:val="22"/>
        </w:rPr>
        <w:t xml:space="preserve">structural change </w:t>
      </w:r>
      <w:del w:id="360" w:author="Didier Soopramanien" w:date="2018-10-23T11:04:00Z">
        <w:r w:rsidRPr="00A37575" w:rsidDel="00F2418B">
          <w:rPr>
            <w:rFonts w:cs="Times New Roman"/>
            <w:sz w:val="22"/>
          </w:rPr>
          <w:delText>problem in</w:delText>
        </w:r>
      </w:del>
      <w:ins w:id="361" w:author="Didier Soopramanien" w:date="2018-10-23T11:04:00Z">
        <w:del w:id="362" w:author="tao huang" w:date="2018-10-25T22:33:00Z">
          <w:r w:rsidR="00655074" w:rsidRPr="00A37575" w:rsidDel="00FC054D">
            <w:rPr>
              <w:rFonts w:cs="Times New Roman"/>
              <w:sz w:val="22"/>
            </w:rPr>
            <w:delText>for</w:delText>
          </w:r>
        </w:del>
      </w:ins>
      <w:ins w:id="363" w:author="tao huang" w:date="2018-10-25T22:33:00Z">
        <w:r w:rsidR="00FC054D" w:rsidRPr="00A37575">
          <w:rPr>
            <w:rFonts w:cs="Times New Roman"/>
            <w:sz w:val="22"/>
          </w:rPr>
          <w:t>in</w:t>
        </w:r>
      </w:ins>
      <w:r w:rsidRPr="00A37575">
        <w:rPr>
          <w:rFonts w:cs="Times New Roman"/>
          <w:sz w:val="22"/>
        </w:rPr>
        <w:t xml:space="preserve"> forecasting retailer product sales</w:t>
      </w:r>
      <w:del w:id="364"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365" w:author="Didier Soopramanien" w:date="2018-10-23T11:05:00Z">
        <w:del w:id="366" w:author="tao huang" w:date="2018-10-25T22:33:00Z">
          <w:r w:rsidR="00B81E6A" w:rsidRPr="00A37575" w:rsidDel="00FC054D">
            <w:rPr>
              <w:rFonts w:cs="Times New Roman"/>
              <w:sz w:val="22"/>
            </w:rPr>
            <w:delText>Our</w:delText>
          </w:r>
        </w:del>
      </w:ins>
      <w:del w:id="367"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368" w:author="Didier Soopramanien" w:date="2018-10-23T11:05:00Z">
        <w:del w:id="369"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370" w:author="tao huang" w:date="2018-10-25T22:34:00Z">
        <w:r w:rsidRPr="00A37575" w:rsidDel="00FC054D">
          <w:rPr>
            <w:rFonts w:cs="Times New Roman"/>
            <w:sz w:val="22"/>
          </w:rPr>
          <w:delText>. Second</w:delText>
        </w:r>
      </w:del>
      <w:ins w:id="371" w:author="tao huang" w:date="2018-10-25T22:34:00Z">
        <w:r w:rsidR="00FC054D" w:rsidRPr="00A37575">
          <w:rPr>
            <w:rFonts w:cs="Times New Roman"/>
            <w:sz w:val="22"/>
          </w:rPr>
          <w:t>. 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372" w:author="tao huang" w:date="2018-10-25T22:34:00Z">
        <w:r w:rsidRPr="00A37575" w:rsidDel="00FC054D">
          <w:rPr>
            <w:rFonts w:cs="Times New Roman"/>
            <w:sz w:val="22"/>
          </w:rPr>
          <w:delText>Third</w:delText>
        </w:r>
      </w:del>
      <w:ins w:id="373" w:author="tao huang" w:date="2018-10-25T22:34:00Z">
        <w:r w:rsidR="00FC054D" w:rsidRPr="00A37575">
          <w:rPr>
            <w:rFonts w:cs="Times New Roman"/>
            <w:sz w:val="22"/>
          </w:rPr>
          <w:t>Thus</w:t>
        </w:r>
      </w:ins>
      <w:r w:rsidRPr="00A37575">
        <w:rPr>
          <w:rFonts w:cs="Times New Roman"/>
          <w:sz w:val="22"/>
        </w:rPr>
        <w:t xml:space="preserve">, our research provides an evaluation of various forecasting methods which offers operational guidance to not only retailers but also to manufacturers when competitive promotional information is unavailable. </w:t>
      </w:r>
      <w:del w:id="374" w:author="tao huang" w:date="2018-10-25T22:35:00Z">
        <w:r w:rsidRPr="00A37575" w:rsidDel="00FC054D">
          <w:rPr>
            <w:rFonts w:cs="Times New Roman"/>
            <w:noProof/>
            <w:sz w:val="22"/>
          </w:rPr>
          <w:delText>Fourth</w:delText>
        </w:r>
      </w:del>
      <w:ins w:id="375" w:author="tao huang" w:date="2018-10-25T22:35:00Z">
        <w:r w:rsidR="00FC054D" w:rsidRPr="00A37575">
          <w:rPr>
            <w:rFonts w:cs="Times New Roman"/>
            <w:noProof/>
            <w:sz w:val="22"/>
          </w:rPr>
          <w:t>Third</w:t>
        </w:r>
      </w:ins>
      <w:r w:rsidRPr="00A37575">
        <w:rPr>
          <w:rFonts w:cs="Times New Roman"/>
          <w:sz w:val="22"/>
        </w:rPr>
        <w:t>, the methods we propose are fully automatic and easy to implement</w:t>
      </w:r>
      <w:ins w:id="376" w:author="tao huang" w:date="2018-10-25T11:46:00Z">
        <w:r w:rsidR="00881E92" w:rsidRPr="00A37575">
          <w:rPr>
            <w:rFonts w:cs="Times New Roman"/>
            <w:sz w:val="22"/>
          </w:rPr>
          <w:t>.</w:t>
        </w:r>
      </w:ins>
      <w:del w:id="377" w:author="tao huang" w:date="2018-10-25T11:46:00Z">
        <w:r w:rsidRPr="00A37575" w:rsidDel="00881E92">
          <w:rPr>
            <w:rFonts w:cs="Times New Roman"/>
            <w:sz w:val="22"/>
          </w:rPr>
          <w:delText xml:space="preserve"> </w:delText>
        </w:r>
      </w:del>
      <w:del w:id="378" w:author="tao huang" w:date="2018-10-25T11:45:00Z">
        <w:r w:rsidRPr="00A37575" w:rsidDel="00881E92">
          <w:rPr>
            <w:rFonts w:cs="Times New Roman"/>
            <w:sz w:val="22"/>
          </w:rPr>
          <w:delText xml:space="preserve">compared to </w:delText>
        </w:r>
        <w:r w:rsidRPr="001A6E72"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A37575" w:rsidDel="00881E92">
          <w:rPr>
            <w:rFonts w:cs="Times New Roman"/>
            <w:sz w:val="22"/>
            <w:rPrChange w:id="379"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A37575" w:rsidDel="00881E92">
          <w:rPr>
            <w:rFonts w:cs="Times New Roman"/>
            <w:sz w:val="22"/>
            <w:rPrChange w:id="380" w:author="tao huang" w:date="2018-10-28T22:39:00Z">
              <w:rPr>
                <w:rFonts w:cs="Times New Roman"/>
                <w:sz w:val="22"/>
              </w:rPr>
            </w:rPrChange>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381" w:author="tao huang" w:date="2018-10-28T22:39:00Z">
            <w:rPr>
              <w:rFonts w:cs="Times New Roman"/>
              <w:sz w:val="22"/>
            </w:rPr>
          </w:rPrChange>
        </w:rPr>
        <w:t>is organi</w:t>
      </w:r>
      <w:ins w:id="382" w:author="tao huang" w:date="2018-10-28T22:19:00Z">
        <w:r w:rsidR="001B17C9" w:rsidRPr="00A37575">
          <w:rPr>
            <w:rFonts w:cs="Times New Roman"/>
            <w:noProof/>
            <w:sz w:val="22"/>
            <w:rPrChange w:id="383" w:author="tao huang" w:date="2018-10-28T22:39:00Z">
              <w:rPr>
                <w:rFonts w:cs="Times New Roman"/>
                <w:noProof/>
                <w:color w:val="833C0B" w:themeColor="accent2" w:themeShade="80"/>
                <w:sz w:val="22"/>
                <w:u w:val="thick" w:color="28B473"/>
              </w:rPr>
            </w:rPrChange>
          </w:rPr>
          <w:t>z</w:t>
        </w:r>
      </w:ins>
      <w:del w:id="384" w:author="tao huang" w:date="2018-10-28T22:19:00Z">
        <w:r w:rsidRPr="00A37575" w:rsidDel="001B17C9">
          <w:rPr>
            <w:rFonts w:cs="Times New Roman"/>
            <w:noProof/>
            <w:sz w:val="22"/>
            <w:rPrChange w:id="385" w:author="tao huang" w:date="2018-10-28T22:39:00Z">
              <w:rPr>
                <w:rFonts w:cs="Times New Roman"/>
                <w:sz w:val="22"/>
              </w:rPr>
            </w:rPrChange>
          </w:rPr>
          <w:delText>s</w:delText>
        </w:r>
      </w:del>
      <w:r w:rsidRPr="00A37575">
        <w:rPr>
          <w:rFonts w:cs="Times New Roman"/>
          <w:noProof/>
          <w:sz w:val="22"/>
          <w:rPrChange w:id="386"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387"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388" w:author="tao huang" w:date="2018-10-27T15:46:00Z">
        <w:r w:rsidRPr="00A37575" w:rsidDel="00B41CDE">
          <w:rPr>
            <w:rFonts w:cs="Times New Roman"/>
            <w:sz w:val="22"/>
          </w:rPr>
          <w:delText xml:space="preserve">to </w:delText>
        </w:r>
      </w:del>
      <w:ins w:id="389" w:author="tao huang" w:date="2018-10-27T15:46:00Z">
        <w:r w:rsidR="00B41CDE" w:rsidRPr="00A37575">
          <w:rPr>
            <w:rFonts w:cs="Times New Roman"/>
            <w:sz w:val="22"/>
            <w:rPrChange w:id="390" w:author="tao huang" w:date="2018-10-28T22:39:00Z">
              <w:rPr>
                <w:rFonts w:cs="Times New Roman"/>
                <w:sz w:val="22"/>
                <w:highlight w:val="yellow"/>
              </w:rPr>
            </w:rPrChange>
          </w:rPr>
          <w:t xml:space="preserve">which forecast </w:t>
        </w:r>
      </w:ins>
      <w:del w:id="391"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392" w:author="tao huang" w:date="2018-10-27T15:46:00Z">
        <w:r w:rsidR="00B41CDE" w:rsidRPr="00A37575">
          <w:rPr>
            <w:rFonts w:cs="Times New Roman"/>
            <w:sz w:val="22"/>
            <w:rPrChange w:id="393" w:author="tao huang" w:date="2018-10-28T22:39:00Z">
              <w:rPr>
                <w:rFonts w:cs="Times New Roman"/>
                <w:sz w:val="22"/>
                <w:highlight w:val="yellow"/>
              </w:rPr>
            </w:rPrChange>
          </w:rPr>
          <w:t xml:space="preserve">at SKU level </w:t>
        </w:r>
      </w:ins>
      <w:r w:rsidRPr="00A37575">
        <w:rPr>
          <w:rFonts w:cs="Times New Roman"/>
          <w:sz w:val="22"/>
        </w:rPr>
        <w:t xml:space="preserve">and </w:t>
      </w:r>
      <w:ins w:id="394" w:author="tao huang" w:date="2018-10-28T22:20:00Z">
        <w:r w:rsidR="001B17C9" w:rsidRPr="00A37575">
          <w:rPr>
            <w:rFonts w:cs="Times New Roman"/>
            <w:sz w:val="22"/>
            <w:rPrChange w:id="395" w:author="tao huang" w:date="2018-10-28T22:39:00Z">
              <w:rPr>
                <w:rFonts w:cs="Times New Roman"/>
                <w:color w:val="833C0B" w:themeColor="accent2" w:themeShade="80"/>
                <w:sz w:val="22"/>
              </w:rPr>
            </w:rPrChange>
          </w:rPr>
          <w:t xml:space="preserve">also </w:t>
        </w:r>
      </w:ins>
      <w:del w:id="396" w:author="tao huang" w:date="2018-10-28T22:20:00Z">
        <w:r w:rsidRPr="00A37575" w:rsidDel="001B17C9">
          <w:rPr>
            <w:rFonts w:cs="Times New Roman"/>
            <w:sz w:val="22"/>
          </w:rPr>
          <w:delText>the</w:delText>
        </w:r>
      </w:del>
      <w:ins w:id="397" w:author="tao huang" w:date="2018-10-27T15:46:00Z">
        <w:r w:rsidR="00B41CDE" w:rsidRPr="00A37575">
          <w:rPr>
            <w:rFonts w:cs="Times New Roman"/>
            <w:noProof/>
            <w:sz w:val="22"/>
            <w:rPrChange w:id="398" w:author="tao huang" w:date="2018-10-28T22:39:00Z">
              <w:rPr>
                <w:rFonts w:cs="Times New Roman"/>
                <w:sz w:val="22"/>
                <w:highlight w:val="yellow"/>
              </w:rPr>
            </w:rPrChange>
          </w:rPr>
          <w:t>summarize</w:t>
        </w:r>
      </w:ins>
      <w:r w:rsidRPr="00A37575">
        <w:rPr>
          <w:rFonts w:cs="Times New Roman"/>
          <w:sz w:val="22"/>
        </w:rPr>
        <w:t xml:space="preserve"> </w:t>
      </w:r>
      <w:del w:id="399" w:author="tao huang" w:date="2018-10-27T15:46:00Z">
        <w:r w:rsidRPr="00A37575" w:rsidDel="00B41CDE">
          <w:rPr>
            <w:rFonts w:cs="Times New Roman"/>
            <w:sz w:val="22"/>
          </w:rPr>
          <w:delText xml:space="preserve">change </w:delText>
        </w:r>
      </w:del>
      <w:del w:id="400"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01" w:author="tao huang" w:date="2018-10-27T15:46:00Z">
        <w:r w:rsidR="00B41CDE" w:rsidRPr="00A37575">
          <w:rPr>
            <w:rFonts w:cs="Times New Roman"/>
            <w:sz w:val="22"/>
            <w:rPrChange w:id="402"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03" w:author="tao huang" w:date="2018-10-27T15:47:00Z">
        <w:r w:rsidR="0061136D" w:rsidRPr="00A37575" w:rsidDel="00B41CDE">
          <w:rPr>
            <w:rFonts w:cs="Times New Roman"/>
            <w:sz w:val="22"/>
          </w:rPr>
          <w:delText>we propose to apply</w:delText>
        </w:r>
      </w:del>
      <w:ins w:id="404"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05" w:author="tao huang" w:date="2018-10-27T15:47:00Z">
        <w:r w:rsidRPr="00A37575" w:rsidDel="00B41CDE">
          <w:rPr>
            <w:rFonts w:cs="Times New Roman"/>
            <w:sz w:val="22"/>
          </w:rPr>
          <w:delText xml:space="preserve">propose </w:delText>
        </w:r>
      </w:del>
      <w:ins w:id="406"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07" w:author="tao huang" w:date="2018-10-27T15:47:00Z">
        <w:r w:rsidRPr="00A37575" w:rsidDel="00B41CDE">
          <w:rPr>
            <w:rFonts w:cs="Times New Roman"/>
            <w:sz w:val="22"/>
          </w:rPr>
          <w:delText xml:space="preserve">describes </w:delText>
        </w:r>
      </w:del>
      <w:ins w:id="408"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09" w:author="tao huang" w:date="2018-10-28T22:20:00Z">
        <w:r w:rsidRPr="00A37575" w:rsidDel="001B17C9">
          <w:rPr>
            <w:rFonts w:cs="Times New Roman"/>
            <w:noProof/>
            <w:sz w:val="22"/>
            <w:rPrChange w:id="410" w:author="tao huang" w:date="2018-10-28T22:39:00Z">
              <w:rPr>
                <w:rFonts w:cs="Times New Roman"/>
                <w:sz w:val="22"/>
              </w:rPr>
            </w:rPrChange>
          </w:rPr>
          <w:delText xml:space="preserve">in order </w:delText>
        </w:r>
      </w:del>
      <w:r w:rsidRPr="00A37575">
        <w:rPr>
          <w:rFonts w:cs="Times New Roman"/>
          <w:noProof/>
          <w:sz w:val="22"/>
          <w:rPrChange w:id="411"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B6A500A" w14:textId="77777777" w:rsidR="00971633" w:rsidRPr="00A37575" w:rsidRDefault="00971633" w:rsidP="00971633">
      <w:pPr>
        <w:shd w:val="clear" w:color="auto" w:fill="FFFFFF" w:themeFill="background1"/>
        <w:spacing w:after="0" w:line="360" w:lineRule="auto"/>
        <w:rPr>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12" w:author="tao huang" w:date="2018-10-27T15:49:00Z">
        <w:r w:rsidRPr="00A37575" w:rsidDel="00301DAC">
          <w:rPr>
            <w:rFonts w:cs="Times New Roman"/>
            <w:sz w:val="22"/>
            <w:szCs w:val="22"/>
          </w:rPr>
          <w:delText>review</w:delText>
        </w:r>
      </w:del>
      <w:ins w:id="413" w:author="tao huang" w:date="2018-10-27T15:49:00Z">
        <w:r w:rsidR="00301DAC" w:rsidRPr="00A37575">
          <w:rPr>
            <w:rFonts w:cs="Times New Roman"/>
            <w:sz w:val="22"/>
            <w:szCs w:val="22"/>
          </w:rPr>
          <w:t>review</w:t>
        </w:r>
      </w:ins>
    </w:p>
    <w:p w14:paraId="72F4A58F" w14:textId="77777777" w:rsidR="00971633" w:rsidRPr="00A37575" w:rsidRDefault="00971633">
      <w:pPr>
        <w:shd w:val="clear" w:color="auto" w:fill="FFFFFF" w:themeFill="background1"/>
        <w:spacing w:after="0" w:line="360" w:lineRule="auto"/>
        <w:jc w:val="center"/>
        <w:rPr>
          <w:rFonts w:cs="Times New Roman"/>
          <w:sz w:val="22"/>
        </w:rPr>
        <w:pPrChange w:id="414" w:author="tao huang" w:date="2018-10-25T22:25:00Z">
          <w:pPr>
            <w:shd w:val="clear" w:color="auto" w:fill="FFFFFF" w:themeFill="background1"/>
            <w:spacing w:after="0" w:line="360" w:lineRule="auto"/>
          </w:pPr>
        </w:pPrChange>
      </w:pPr>
    </w:p>
    <w:p w14:paraId="1BE4BF49" w14:textId="593C7815" w:rsidR="00AC0C11" w:rsidRPr="00A37575" w:rsidRDefault="00AC0C11" w:rsidP="00971633">
      <w:pPr>
        <w:shd w:val="clear" w:color="auto" w:fill="FFFFFF" w:themeFill="background1"/>
        <w:spacing w:after="0" w:line="360" w:lineRule="auto"/>
        <w:rPr>
          <w:ins w:id="415" w:author="tao huang" w:date="2018-10-25T22:36:00Z"/>
          <w:rFonts w:cs="Times New Roman"/>
          <w:sz w:val="22"/>
        </w:rPr>
      </w:pPr>
      <w:ins w:id="416" w:author="tao huang" w:date="2018-10-25T22:36:00Z">
        <w:r w:rsidRPr="00A37575">
          <w:rPr>
            <w:rFonts w:cs="Times New Roman"/>
            <w:sz w:val="22"/>
          </w:rPr>
          <w:lastRenderedPageBreak/>
          <w:t>2.1</w:t>
        </w:r>
        <w:r w:rsidRPr="00A37575">
          <w:rPr>
            <w:rFonts w:cs="Times New Roman"/>
            <w:sz w:val="22"/>
          </w:rPr>
          <w:tab/>
          <w:t xml:space="preserve">Forecasting retailer product sales at </w:t>
        </w:r>
      </w:ins>
      <w:ins w:id="417"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418" w:author="tao huang" w:date="2018-10-25T22:16:00Z"/>
          <w:rFonts w:cs="Times New Roman"/>
          <w:sz w:val="22"/>
        </w:rPr>
      </w:pPr>
    </w:p>
    <w:p w14:paraId="2E8054D0" w14:textId="02A27486" w:rsidR="000E39FC" w:rsidRPr="00A37575" w:rsidRDefault="00971633">
      <w:pPr>
        <w:spacing w:after="0" w:line="360" w:lineRule="auto"/>
        <w:rPr>
          <w:rFonts w:cs="Times New Roman"/>
          <w:sz w:val="22"/>
        </w:rPr>
        <w:pPrChange w:id="419"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forecast their product sales at </w:t>
      </w:r>
      <w:ins w:id="420"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421" w:author="tao huang" w:date="2018-10-25T22:38:00Z">
        <w:r w:rsidR="00F35FC9" w:rsidRPr="00A37575">
          <w:rPr>
            <w:rFonts w:cs="Times New Roman"/>
            <w:sz w:val="22"/>
          </w:rPr>
          <w:t>B</w:t>
        </w:r>
      </w:ins>
      <w:del w:id="422" w:author="tao huang" w:date="2018-10-25T22:38:00Z">
        <w:r w:rsidRPr="00A37575" w:rsidDel="00F35FC9">
          <w:rPr>
            <w:rFonts w:cs="Times New Roman"/>
            <w:sz w:val="22"/>
          </w:rPr>
          <w:delText>b</w:delText>
        </w:r>
      </w:del>
      <w:r w:rsidRPr="00A37575">
        <w:rPr>
          <w:rFonts w:cs="Times New Roman"/>
          <w:sz w:val="22"/>
        </w:rPr>
        <w:t xml:space="preserve">ase-lift’ method. </w:t>
      </w:r>
      <w:ins w:id="423" w:author="tao huang" w:date="2018-10-25T22:42:00Z">
        <w:r w:rsidR="00F35FC9" w:rsidRPr="00A37575">
          <w:rPr>
            <w:rFonts w:cs="Times New Roman"/>
            <w:sz w:val="22"/>
          </w:rPr>
          <w:t xml:space="preserve">Specifically, </w:t>
        </w:r>
      </w:ins>
      <w:del w:id="424" w:author="tao huang" w:date="2018-10-25T22:39:00Z">
        <w:r w:rsidRPr="00A37575" w:rsidDel="00F35FC9">
          <w:rPr>
            <w:rFonts w:cs="Times New Roman"/>
            <w:sz w:val="22"/>
          </w:rPr>
          <w:delText>The method entails dividing</w:delText>
        </w:r>
      </w:del>
      <w:ins w:id="425" w:author="tao huang" w:date="2018-10-25T22:42:00Z">
        <w:r w:rsidR="00F35FC9" w:rsidRPr="00A37575">
          <w:rPr>
            <w:rFonts w:cs="Times New Roman"/>
            <w:sz w:val="22"/>
          </w:rPr>
          <w:t>t</w:t>
        </w:r>
      </w:ins>
      <w:ins w:id="426" w:author="tao huang" w:date="2018-10-25T22:39:00Z">
        <w:r w:rsidR="00F35FC9" w:rsidRPr="00A37575">
          <w:rPr>
            <w:rFonts w:cs="Times New Roman"/>
            <w:sz w:val="22"/>
          </w:rPr>
          <w:t xml:space="preserve">hey </w:t>
        </w:r>
      </w:ins>
      <w:ins w:id="427" w:author="tao huang" w:date="2018-10-25T22:45:00Z">
        <w:r w:rsidR="00F35FC9" w:rsidRPr="00A37575">
          <w:rPr>
            <w:rFonts w:cs="Times New Roman"/>
            <w:sz w:val="22"/>
          </w:rPr>
          <w:t xml:space="preserve">use simple univariate methods to </w:t>
        </w:r>
      </w:ins>
      <w:del w:id="428" w:author="tao huang" w:date="2018-10-25T22:42:00Z">
        <w:r w:rsidRPr="00A37575" w:rsidDel="00F35FC9">
          <w:rPr>
            <w:rFonts w:cs="Times New Roman"/>
            <w:sz w:val="22"/>
          </w:rPr>
          <w:delText xml:space="preserve"> the data into promoted and non-promoted periods based on whether the focal SKU is being promoted. </w:delText>
        </w:r>
      </w:del>
      <w:ins w:id="429" w:author="tao huang" w:date="2018-10-25T22:39:00Z">
        <w:r w:rsidR="00F35FC9" w:rsidRPr="00A37575">
          <w:rPr>
            <w:rFonts w:cs="Times New Roman"/>
            <w:sz w:val="22"/>
          </w:rPr>
          <w:t xml:space="preserve">generate the ‘baseline’ forecasts for the time periods when the focal product is not </w:t>
        </w:r>
        <w:r w:rsidR="00F35FC9" w:rsidRPr="00A37575">
          <w:rPr>
            <w:rFonts w:cs="Times New Roman"/>
            <w:noProof/>
            <w:sz w:val="22"/>
            <w:rPrChange w:id="430" w:author="tao huang" w:date="2018-10-28T22:39:00Z">
              <w:rPr>
                <w:rFonts w:cs="Times New Roman"/>
                <w:sz w:val="22"/>
              </w:rPr>
            </w:rPrChange>
          </w:rPr>
          <w:t>being promoted</w:t>
        </w:r>
      </w:ins>
      <w:ins w:id="431" w:author="tao huang" w:date="2018-10-25T22:46:00Z">
        <w:r w:rsidR="00F35FC9" w:rsidRPr="00A37575">
          <w:rPr>
            <w:rFonts w:cs="Times New Roman"/>
            <w:sz w:val="22"/>
          </w:rPr>
          <w:t xml:space="preserve"> </w:t>
        </w:r>
      </w:ins>
      <w:ins w:id="432" w:author="tao huang" w:date="2018-10-25T22:42:00Z">
        <w:r w:rsidR="00F35FC9" w:rsidRPr="00A37575">
          <w:rPr>
            <w:rFonts w:cs="Times New Roman"/>
            <w:sz w:val="22"/>
          </w:rPr>
          <w:t>and then make adjustment</w:t>
        </w:r>
      </w:ins>
      <w:ins w:id="433" w:author="tao huang" w:date="2018-10-25T22:46:00Z">
        <w:r w:rsidR="00F35FC9" w:rsidRPr="00A37575">
          <w:rPr>
            <w:rFonts w:cs="Times New Roman"/>
            <w:sz w:val="22"/>
          </w:rPr>
          <w:t>s</w:t>
        </w:r>
      </w:ins>
      <w:ins w:id="434" w:author="tao huang" w:date="2018-10-25T22:42:00Z">
        <w:r w:rsidR="00F35FC9" w:rsidRPr="00A37575">
          <w:rPr>
            <w:rFonts w:cs="Times New Roman"/>
            <w:sz w:val="22"/>
          </w:rPr>
          <w:t xml:space="preserve"> </w:t>
        </w:r>
      </w:ins>
      <w:ins w:id="435" w:author="tao huang" w:date="2018-10-25T22:43:00Z">
        <w:r w:rsidR="00F35FC9" w:rsidRPr="00A37575">
          <w:rPr>
            <w:rFonts w:cs="Times New Roman"/>
            <w:sz w:val="22"/>
          </w:rPr>
          <w:t>to account for the ‘lift’ effect of</w:t>
        </w:r>
      </w:ins>
      <w:ins w:id="436" w:author="tao huang" w:date="2018-10-25T22:42:00Z">
        <w:r w:rsidR="00F35FC9" w:rsidRPr="00A37575">
          <w:rPr>
            <w:rFonts w:cs="Times New Roman"/>
            <w:sz w:val="22"/>
          </w:rPr>
          <w:t xml:space="preserve"> any incoming promotional events</w:t>
        </w:r>
      </w:ins>
      <w:ins w:id="437" w:author="tao huang" w:date="2018-10-25T22:43:00Z">
        <w:r w:rsidR="00F35FC9" w:rsidRPr="00A37575">
          <w:rPr>
            <w:rFonts w:cs="Times New Roman"/>
            <w:sz w:val="22"/>
          </w:rPr>
          <w:t xml:space="preserve">. They estimate the ‘lift’ effect </w:t>
        </w:r>
      </w:ins>
      <w:ins w:id="438" w:author="tao huang" w:date="2018-10-25T22:46:00Z">
        <w:r w:rsidR="00F35FC9" w:rsidRPr="00A37575">
          <w:rPr>
            <w:rFonts w:cs="Times New Roman"/>
            <w:sz w:val="22"/>
          </w:rPr>
          <w:t xml:space="preserve">of the promotional events </w:t>
        </w:r>
      </w:ins>
      <w:ins w:id="439" w:author="tao huang" w:date="2018-10-25T22:44:00Z">
        <w:r w:rsidR="00F35FC9" w:rsidRPr="00A37575">
          <w:rPr>
            <w:rFonts w:cs="Times New Roman"/>
            <w:sz w:val="22"/>
          </w:rPr>
          <w:t xml:space="preserve">relying on the experience of </w:t>
        </w:r>
      </w:ins>
      <w:ins w:id="440" w:author="tao huang" w:date="2018-10-25T22:39:00Z">
        <w:r w:rsidR="00F35FC9" w:rsidRPr="00A37575">
          <w:rPr>
            <w:rFonts w:cs="Times New Roman"/>
            <w:sz w:val="22"/>
          </w:rPr>
          <w:t>the brand/category managers</w:t>
        </w:r>
      </w:ins>
      <w:ins w:id="441" w:author="tao huang" w:date="2018-10-25T22:44:00Z">
        <w:r w:rsidR="00F35FC9" w:rsidRPr="00A37575">
          <w:rPr>
            <w:rFonts w:cs="Times New Roman"/>
            <w:sz w:val="22"/>
          </w:rPr>
          <w:t xml:space="preserve"> </w:t>
        </w:r>
      </w:ins>
      <w:del w:id="442"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443" w:author="Didier Soopramanien" w:date="2018-10-23T15:25:00Z">
        <w:del w:id="444" w:author="tao huang" w:date="2018-10-25T22:44:00Z">
          <w:r w:rsidR="00C240C6" w:rsidRPr="00A37575" w:rsidDel="00F35FC9">
            <w:rPr>
              <w:rFonts w:cs="Times New Roman"/>
              <w:sz w:val="22"/>
            </w:rPr>
            <w:delText>al a</w:delText>
          </w:r>
        </w:del>
      </w:ins>
      <w:ins w:id="445" w:author="Didier Soopramanien" w:date="2018-10-23T15:26:00Z">
        <w:del w:id="446" w:author="tao huang" w:date="2018-10-25T22:44:00Z">
          <w:r w:rsidR="00C240C6" w:rsidRPr="00A37575" w:rsidDel="00F35FC9">
            <w:rPr>
              <w:rFonts w:cs="Times New Roman"/>
              <w:sz w:val="22"/>
            </w:rPr>
            <w:delText>djustments</w:delText>
          </w:r>
        </w:del>
      </w:ins>
      <w:del w:id="447" w:author="tao huang" w:date="2018-10-25T22:44:00Z">
        <w:r w:rsidRPr="00A37575" w:rsidDel="00F35FC9">
          <w:rPr>
            <w:rFonts w:cs="Times New Roman"/>
            <w:sz w:val="22"/>
          </w:rPr>
          <w:delText xml:space="preserve">s by brand/category managers </w:delText>
        </w:r>
      </w:del>
      <w:r w:rsidRPr="001A6E72">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448" w:author="tao huang" w:date="2018-10-28T22:39:00Z">
            <w:rPr>
              <w:rFonts w:cs="Times New Roman"/>
              <w:sz w:val="22"/>
              <w:highlight w:val="yellow"/>
            </w:rPr>
          </w:rPrChange>
        </w:rPr>
        <w:instrText xml:space="preserve"> ADDIN EN.CITE </w:instrText>
      </w:r>
      <w:r w:rsidR="005D1C47" w:rsidRPr="00A37575">
        <w:rPr>
          <w:rFonts w:cs="Times New Roman"/>
          <w:sz w:val="22"/>
          <w:rPrChange w:id="449" w:author="tao huang" w:date="2018-10-28T22:39:00Z">
            <w:rPr>
              <w:rFonts w:cs="Times New Roman"/>
              <w:sz w:val="22"/>
              <w:highlight w:val="yellow"/>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450" w:author="tao huang" w:date="2018-10-28T22:39:00Z">
            <w:rPr>
              <w:rFonts w:cs="Times New Roman"/>
              <w:sz w:val="22"/>
              <w:highlight w:val="yellow"/>
            </w:rPr>
          </w:rPrChange>
        </w:rPr>
        <w:instrText xml:space="preserve"> ADDIN EN.CITE.DATA </w:instrText>
      </w:r>
      <w:r w:rsidR="005D1C47" w:rsidRPr="00A37575">
        <w:rPr>
          <w:rFonts w:cs="Times New Roman"/>
          <w:sz w:val="22"/>
          <w:rPrChange w:id="451" w:author="tao huang" w:date="2018-10-28T22:39:00Z">
            <w:rPr>
              <w:rFonts w:cs="Times New Roman"/>
              <w:sz w:val="22"/>
            </w:rPr>
          </w:rPrChange>
        </w:rPr>
      </w:r>
      <w:r w:rsidR="005D1C47" w:rsidRPr="00A37575">
        <w:rPr>
          <w:rFonts w:cs="Times New Roman"/>
          <w:sz w:val="22"/>
          <w:rPrChange w:id="452" w:author="tao huang" w:date="2018-10-28T22:39:00Z">
            <w:rPr>
              <w:rFonts w:cs="Times New Roman"/>
              <w:sz w:val="22"/>
              <w:highlight w:val="yellow"/>
            </w:rPr>
          </w:rPrChange>
        </w:rPr>
        <w:fldChar w:fldCharType="end"/>
      </w:r>
      <w:r w:rsidRPr="00A37575">
        <w:rPr>
          <w:rFonts w:cs="Times New Roman"/>
          <w:sz w:val="22"/>
          <w:rPrChange w:id="453" w:author="tao huang" w:date="2018-10-28T22:39:00Z">
            <w:rPr>
              <w:rFonts w:cs="Times New Roman"/>
              <w:sz w:val="22"/>
            </w:rPr>
          </w:rPrChange>
        </w:rPr>
      </w:r>
      <w:r w:rsidRPr="00A37575">
        <w:rPr>
          <w:rFonts w:cs="Times New Roman"/>
          <w:sz w:val="22"/>
          <w:rPrChange w:id="454" w:author="tao huang" w:date="2018-10-28T22:39:00Z">
            <w:rPr>
              <w:rFonts w:cs="Times New Roman"/>
              <w:sz w:val="22"/>
            </w:rPr>
          </w:rPrChange>
        </w:rPr>
        <w:fldChar w:fldCharType="separate"/>
      </w:r>
      <w:r w:rsidR="005D1C47" w:rsidRPr="00A37575">
        <w:rPr>
          <w:rFonts w:cs="Times New Roman"/>
          <w:noProof/>
          <w:sz w:val="22"/>
          <w:rPrChange w:id="455" w:author="tao huang" w:date="2018-10-28T22:39:00Z">
            <w:rPr>
              <w:rFonts w:cs="Times New Roman"/>
              <w:noProof/>
              <w:sz w:val="22"/>
              <w:highlight w:val="yellow"/>
            </w:rPr>
          </w:rPrChange>
        </w:rPr>
        <w:t>(Fildes, Goodwin, Lawrence, &amp; Nikolopoulos, 2009; Fildes, Nikolopoulos, Crone, &amp; Syntetos, 2008)</w:t>
      </w:r>
      <w:r w:rsidRPr="00A37575">
        <w:rPr>
          <w:rFonts w:cs="Times New Roman"/>
          <w:sz w:val="22"/>
          <w:rPrChange w:id="456" w:author="tao huang" w:date="2018-10-28T22:39:00Z">
            <w:rPr>
              <w:rFonts w:cs="Times New Roman"/>
              <w:sz w:val="22"/>
            </w:rPr>
          </w:rPrChange>
        </w:rPr>
        <w:fldChar w:fldCharType="end"/>
      </w:r>
      <w:r w:rsidRPr="00A37575">
        <w:rPr>
          <w:rFonts w:cs="Times New Roman"/>
          <w:sz w:val="22"/>
        </w:rPr>
        <w:t xml:space="preserve">. </w:t>
      </w:r>
      <w:ins w:id="457" w:author="Didier Soopramanien" w:date="2018-10-23T15:26:00Z">
        <w:del w:id="458" w:author="tao huang" w:date="2018-10-25T22:47:00Z">
          <w:r w:rsidR="00A73478" w:rsidRPr="00A37575" w:rsidDel="00F35FC9">
            <w:rPr>
              <w:rFonts w:cs="Times New Roman"/>
              <w:sz w:val="22"/>
            </w:rPr>
            <w:delText xml:space="preserve">These adjustments by managers can be biased and </w:delText>
          </w:r>
        </w:del>
      </w:ins>
      <w:del w:id="459" w:author="Didier Soopramanien" w:date="2018-10-23T15:26:00Z">
        <w:r w:rsidRPr="00A37575" w:rsidDel="00A73478">
          <w:rPr>
            <w:rFonts w:cs="Times New Roman"/>
            <w:sz w:val="22"/>
          </w:rPr>
          <w:delText>A</w:delText>
        </w:r>
      </w:del>
      <w:ins w:id="460" w:author="Didier Soopramanien" w:date="2018-10-23T15:26:00Z">
        <w:del w:id="461" w:author="tao huang" w:date="2018-10-25T22:47:00Z">
          <w:r w:rsidR="00A73478" w:rsidRPr="00A37575" w:rsidDel="00F35FC9">
            <w:rPr>
              <w:rFonts w:cs="Times New Roman"/>
              <w:sz w:val="22"/>
            </w:rPr>
            <w:delText>a</w:delText>
          </w:r>
        </w:del>
      </w:ins>
      <w:ins w:id="462" w:author="tao huang" w:date="2018-10-25T22:47:00Z">
        <w:r w:rsidR="00F35FC9" w:rsidRPr="00A37575">
          <w:rPr>
            <w:rFonts w:cs="Times New Roman"/>
            <w:sz w:val="22"/>
          </w:rPr>
          <w:t>A</w:t>
        </w:r>
      </w:ins>
      <w:r w:rsidRPr="00A37575">
        <w:rPr>
          <w:rFonts w:cs="Times New Roman"/>
          <w:sz w:val="22"/>
        </w:rPr>
        <w:t xml:space="preserve"> </w:t>
      </w:r>
      <w:del w:id="463" w:author="tao huang" w:date="2018-10-25T22:47:00Z">
        <w:r w:rsidRPr="00A37575" w:rsidDel="00F35FC9">
          <w:rPr>
            <w:rFonts w:cs="Times New Roman"/>
            <w:sz w:val="22"/>
          </w:rPr>
          <w:delText xml:space="preserve">number </w:delText>
        </w:r>
      </w:del>
      <w:ins w:id="464"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465" w:author="tao huang" w:date="2018-10-28T22:39:00Z">
            <w:rPr>
              <w:rFonts w:cs="Times New Roman"/>
              <w:sz w:val="22"/>
            </w:rPr>
          </w:rPrChange>
        </w:rPr>
        <w:t>ha</w:t>
      </w:r>
      <w:ins w:id="466" w:author="tao huang" w:date="2018-10-28T22:21:00Z">
        <w:r w:rsidR="001B17C9" w:rsidRPr="00A37575">
          <w:rPr>
            <w:rFonts w:cs="Times New Roman"/>
            <w:noProof/>
            <w:sz w:val="22"/>
            <w:rPrChange w:id="467" w:author="tao huang" w:date="2018-10-28T22:39:00Z">
              <w:rPr>
                <w:rFonts w:cs="Times New Roman"/>
                <w:noProof/>
                <w:color w:val="833C0B" w:themeColor="accent2" w:themeShade="80"/>
                <w:sz w:val="22"/>
              </w:rPr>
            </w:rPrChange>
          </w:rPr>
          <w:t>s</w:t>
        </w:r>
      </w:ins>
      <w:del w:id="468" w:author="tao huang" w:date="2018-10-28T22:21:00Z">
        <w:r w:rsidRPr="00A37575" w:rsidDel="001B17C9">
          <w:rPr>
            <w:rFonts w:cs="Times New Roman"/>
            <w:noProof/>
            <w:sz w:val="22"/>
            <w:rPrChange w:id="469" w:author="tao huang" w:date="2018-10-28T22:39:00Z">
              <w:rPr>
                <w:rFonts w:cs="Times New Roman"/>
                <w:sz w:val="22"/>
              </w:rPr>
            </w:rPrChange>
          </w:rPr>
          <w:delText>s</w:delText>
        </w:r>
      </w:del>
      <w:ins w:id="470" w:author="Didier Soopramanien" w:date="2018-10-23T15:26:00Z">
        <w:del w:id="471" w:author="tao huang" w:date="2018-10-28T22:21:00Z">
          <w:r w:rsidR="00C240C6" w:rsidRPr="00A37575" w:rsidDel="001B17C9">
            <w:rPr>
              <w:rFonts w:cs="Times New Roman"/>
              <w:noProof/>
              <w:sz w:val="22"/>
              <w:rPrChange w:id="472" w:author="tao huang" w:date="2018-10-28T22:39:00Z">
                <w:rPr>
                  <w:rFonts w:cs="Times New Roman"/>
                  <w:sz w:val="22"/>
                </w:rPr>
              </w:rPrChange>
            </w:rPr>
            <w:delText>ve</w:delText>
          </w:r>
        </w:del>
      </w:ins>
      <w:r w:rsidRPr="00A37575">
        <w:rPr>
          <w:rFonts w:cs="Times New Roman"/>
          <w:sz w:val="22"/>
        </w:rPr>
        <w:t xml:space="preserve"> </w:t>
      </w:r>
      <w:r w:rsidRPr="00A37575">
        <w:rPr>
          <w:rFonts w:cs="Times New Roman"/>
          <w:noProof/>
          <w:sz w:val="22"/>
          <w:rPrChange w:id="473" w:author="tao huang" w:date="2018-10-28T22:39:00Z">
            <w:rPr>
              <w:rFonts w:cs="Times New Roman"/>
              <w:sz w:val="22"/>
            </w:rPr>
          </w:rPrChange>
        </w:rPr>
        <w:t>been devoted</w:t>
      </w:r>
      <w:r w:rsidRPr="00A37575">
        <w:rPr>
          <w:rFonts w:cs="Times New Roman"/>
          <w:sz w:val="22"/>
        </w:rPr>
        <w:t xml:space="preserve"> to helping managers </w:t>
      </w:r>
      <w:del w:id="474" w:author="Didier Soopramanien" w:date="2018-10-23T15:26:00Z">
        <w:r w:rsidRPr="00A37575" w:rsidDel="00A73478">
          <w:rPr>
            <w:rFonts w:cs="Times New Roman"/>
            <w:sz w:val="22"/>
          </w:rPr>
          <w:delText xml:space="preserve">with better adjustment procedures by </w:delText>
        </w:r>
      </w:del>
      <w:ins w:id="475" w:author="tao huang" w:date="2018-10-25T22:47:00Z">
        <w:r w:rsidR="00F35FC9" w:rsidRPr="00A37575">
          <w:rPr>
            <w:rFonts w:cs="Times New Roman"/>
            <w:sz w:val="22"/>
          </w:rPr>
          <w:t xml:space="preserve">to </w:t>
        </w:r>
      </w:ins>
      <w:ins w:id="476" w:author="Didier Soopramanien" w:date="2018-10-23T15:26:00Z">
        <w:del w:id="477" w:author="tao huang" w:date="2018-10-25T22:47:00Z">
          <w:r w:rsidR="00A73478" w:rsidRPr="00A37575" w:rsidDel="00F35FC9">
            <w:rPr>
              <w:rFonts w:cs="Times New Roman"/>
              <w:sz w:val="22"/>
            </w:rPr>
            <w:delText xml:space="preserve">with that </w:delText>
          </w:r>
        </w:del>
      </w:ins>
      <w:ins w:id="478" w:author="Didier Soopramanien" w:date="2018-10-23T15:27:00Z">
        <w:del w:id="479"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480"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481" w:author="Didier Soopramanien" w:date="2018-10-23T15:27:00Z">
        <w:r w:rsidRPr="00A37575" w:rsidDel="00FB2477">
          <w:rPr>
            <w:rFonts w:cs="Times New Roman"/>
            <w:sz w:val="22"/>
          </w:rPr>
          <w:delText xml:space="preserve">overcoming their </w:delText>
        </w:r>
      </w:del>
      <w:ins w:id="482" w:author="Didier Soopramanien" w:date="2018-10-23T15:27:00Z">
        <w:r w:rsidR="00FB2477" w:rsidRPr="00A37575">
          <w:rPr>
            <w:rFonts w:cs="Times New Roman"/>
            <w:sz w:val="22"/>
          </w:rPr>
          <w:t>own</w:t>
        </w:r>
      </w:ins>
      <w:del w:id="483" w:author="Didier Soopramanien" w:date="2018-10-23T15:27:00Z">
        <w:r w:rsidRPr="00A37575" w:rsidDel="00FB2477">
          <w:rPr>
            <w:rFonts w:cs="Times New Roman"/>
            <w:sz w:val="22"/>
          </w:rPr>
          <w:delText>cognitive</w:delText>
        </w:r>
      </w:del>
      <w:r w:rsidRPr="00A37575">
        <w:rPr>
          <w:rFonts w:cs="Times New Roman"/>
          <w:sz w:val="22"/>
        </w:rPr>
        <w:t xml:space="preserve"> biases</w:t>
      </w:r>
      <w:ins w:id="484"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485" w:author="tao huang" w:date="2018-10-28T22:21:00Z">
          <w:r w:rsidR="00A62FF3" w:rsidRPr="00A37575" w:rsidDel="001B17C9">
            <w:rPr>
              <w:rFonts w:cs="Times New Roman"/>
              <w:noProof/>
              <w:sz w:val="22"/>
              <w:rPrChange w:id="486"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1A6E72">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487"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488" w:author="tao huang" w:date="2018-10-28T22:39:00Z">
            <w:rPr>
              <w:rFonts w:cs="Times New Roman"/>
              <w:sz w:val="22"/>
            </w:rPr>
          </w:rPrChange>
        </w:rPr>
      </w:r>
      <w:r w:rsidR="00380BD4" w:rsidRPr="00A37575">
        <w:rPr>
          <w:rFonts w:cs="Times New Roman"/>
          <w:sz w:val="22"/>
          <w:rPrChange w:id="489" w:author="tao huang" w:date="2018-10-28T22:39:00Z">
            <w:rPr>
              <w:rFonts w:cs="Times New Roman"/>
              <w:sz w:val="22"/>
            </w:rPr>
          </w:rPrChange>
        </w:rPr>
        <w:fldChar w:fldCharType="end"/>
      </w:r>
      <w:r w:rsidRPr="00A37575">
        <w:rPr>
          <w:rFonts w:cs="Times New Roman"/>
          <w:sz w:val="22"/>
          <w:rPrChange w:id="490" w:author="tao huang" w:date="2018-10-28T22:39:00Z">
            <w:rPr>
              <w:rFonts w:cs="Times New Roman"/>
              <w:sz w:val="22"/>
            </w:rPr>
          </w:rPrChange>
        </w:rPr>
      </w:r>
      <w:r w:rsidRPr="00A37575">
        <w:rPr>
          <w:rFonts w:cs="Times New Roman"/>
          <w:sz w:val="22"/>
          <w:rPrChange w:id="491"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A37575">
        <w:rPr>
          <w:rFonts w:cs="Times New Roman"/>
          <w:sz w:val="22"/>
          <w:rPrChange w:id="492" w:author="tao huang" w:date="2018-10-28T22:39:00Z">
            <w:rPr>
              <w:rFonts w:cs="Times New Roman"/>
              <w:sz w:val="22"/>
            </w:rPr>
          </w:rPrChange>
        </w:rPr>
        <w:fldChar w:fldCharType="end"/>
      </w:r>
      <w:r w:rsidRPr="00A37575">
        <w:rPr>
          <w:rFonts w:cs="Times New Roman"/>
          <w:sz w:val="22"/>
        </w:rPr>
        <w:t xml:space="preserve">. Other studies try to </w:t>
      </w:r>
      <w:del w:id="493" w:author="tao huang" w:date="2018-10-26T10:45:00Z">
        <w:r w:rsidRPr="00A37575" w:rsidDel="00C140DD">
          <w:rPr>
            <w:rFonts w:cs="Times New Roman"/>
            <w:sz w:val="22"/>
          </w:rPr>
          <w:delText>improve the</w:delText>
        </w:r>
      </w:del>
      <w:ins w:id="494" w:author="Didier Soopramanien" w:date="2018-10-23T15:28:00Z">
        <w:del w:id="495" w:author="tao huang" w:date="2018-10-26T10:45:00Z">
          <w:r w:rsidR="00A62FF3" w:rsidRPr="00A37575" w:rsidDel="00C140DD">
            <w:rPr>
              <w:rFonts w:cs="Times New Roman"/>
              <w:sz w:val="22"/>
            </w:rPr>
            <w:delText>se</w:delText>
          </w:r>
        </w:del>
      </w:ins>
      <w:del w:id="496" w:author="tao huang" w:date="2018-10-26T10:45:00Z">
        <w:r w:rsidRPr="00A37575" w:rsidDel="00C140DD">
          <w:rPr>
            <w:rFonts w:cs="Times New Roman"/>
            <w:sz w:val="22"/>
          </w:rPr>
          <w:delText xml:space="preserve"> adjustment</w:delText>
        </w:r>
      </w:del>
      <w:ins w:id="497" w:author="Didier Soopramanien" w:date="2018-10-23T15:37:00Z">
        <w:del w:id="498" w:author="tao huang" w:date="2018-10-26T10:45:00Z">
          <w:r w:rsidR="00346EC6" w:rsidRPr="00A37575" w:rsidDel="00C140DD">
            <w:rPr>
              <w:rFonts w:cs="Times New Roman"/>
              <w:sz w:val="22"/>
            </w:rPr>
            <w:delText>s</w:delText>
          </w:r>
        </w:del>
      </w:ins>
      <w:ins w:id="499" w:author="tao huang" w:date="2018-10-26T10:45:00Z">
        <w:r w:rsidR="00C140DD" w:rsidRPr="00A37575">
          <w:rPr>
            <w:rFonts w:cs="Times New Roman"/>
            <w:sz w:val="22"/>
          </w:rPr>
          <w:t xml:space="preserve">estimate </w:t>
        </w:r>
      </w:ins>
      <w:ins w:id="500"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01" w:author="tao huang" w:date="2018-10-26T11:46:00Z">
        <w:r w:rsidRPr="00A37575" w:rsidDel="006E1849">
          <w:rPr>
            <w:rFonts w:cs="Times New Roman"/>
            <w:sz w:val="22"/>
          </w:rPr>
          <w:delText>e.g.,</w:delText>
        </w:r>
      </w:del>
      <w:ins w:id="502" w:author="tao huang" w:date="2018-10-26T11:46:00Z">
        <w:r w:rsidR="006E1849" w:rsidRPr="00A37575">
          <w:rPr>
            <w:rFonts w:cs="Times New Roman"/>
            <w:sz w:val="22"/>
            <w:rPrChange w:id="503" w:author="tao huang" w:date="2018-10-28T22:39:00Z">
              <w:rPr>
                <w:rFonts w:cs="Times New Roman"/>
                <w:color w:val="833C0B" w:themeColor="accent2" w:themeShade="80"/>
                <w:sz w:val="22"/>
              </w:rPr>
            </w:rPrChange>
          </w:rPr>
          <w:t xml:space="preserve">For example, </w:t>
        </w:r>
      </w:ins>
      <w:del w:id="504" w:author="tao huang" w:date="2018-10-26T11:46:00Z">
        <w:r w:rsidRPr="00A37575" w:rsidDel="006E1849">
          <w:rPr>
            <w:rFonts w:cs="Times New Roman"/>
            <w:sz w:val="22"/>
          </w:rPr>
          <w:delText xml:space="preserve"> </w:delText>
        </w:r>
      </w:del>
      <w:r w:rsidRPr="00A37575">
        <w:rPr>
          <w:rFonts w:cs="Times New Roman"/>
          <w:sz w:val="22"/>
        </w:rPr>
        <w:t>the</w:t>
      </w:r>
      <w:ins w:id="505" w:author="tao huang" w:date="2018-10-26T10:46:00Z">
        <w:r w:rsidR="00C140DD" w:rsidRPr="00A37575">
          <w:rPr>
            <w:rFonts w:cs="Times New Roman"/>
            <w:sz w:val="22"/>
          </w:rPr>
          <w:t xml:space="preserve"> </w:t>
        </w:r>
        <w:proofErr w:type="spellStart"/>
        <w:r w:rsidR="00C140DD" w:rsidRPr="00A37575">
          <w:rPr>
            <w:rFonts w:cs="Times New Roman"/>
            <w:sz w:val="22"/>
          </w:rPr>
          <w:t>Promo</w:t>
        </w:r>
      </w:ins>
      <w:ins w:id="506" w:author="tao huang" w:date="2018-10-26T10:47:00Z">
        <w:r w:rsidR="00C140DD" w:rsidRPr="00A37575">
          <w:rPr>
            <w:rFonts w:cs="Times New Roman"/>
            <w:sz w:val="22"/>
          </w:rPr>
          <w:t>C</w:t>
        </w:r>
      </w:ins>
      <w:ins w:id="507" w:author="tao huang" w:date="2018-10-26T10:46:00Z">
        <w:r w:rsidR="00C140DD" w:rsidRPr="00A37575">
          <w:rPr>
            <w:rFonts w:cs="Times New Roman"/>
            <w:sz w:val="22"/>
          </w:rPr>
          <w:t>ast</w:t>
        </w:r>
      </w:ins>
      <w:proofErr w:type="spellEnd"/>
      <w:ins w:id="508" w:author="tao huang" w:date="2018-10-26T10:47:00Z">
        <w:r w:rsidR="00C140DD" w:rsidRPr="00A37575">
          <w:rPr>
            <w:rFonts w:cs="Times New Roman"/>
            <w:sz w:val="22"/>
          </w:rPr>
          <w:t>™</w:t>
        </w:r>
      </w:ins>
      <w:ins w:id="509" w:author="tao huang" w:date="2018-10-26T10:46:00Z">
        <w:r w:rsidR="00C140DD" w:rsidRPr="00A37575">
          <w:rPr>
            <w:rFonts w:cs="Times New Roman"/>
            <w:sz w:val="22"/>
          </w:rPr>
          <w:t xml:space="preserve"> </w:t>
        </w:r>
      </w:ins>
      <w:ins w:id="510" w:author="tao huang" w:date="2018-10-26T10:47:00Z">
        <w:r w:rsidR="00C140DD" w:rsidRPr="00A37575">
          <w:rPr>
            <w:rFonts w:cs="Times New Roman"/>
            <w:sz w:val="22"/>
          </w:rPr>
          <w:t xml:space="preserve">system </w:t>
        </w:r>
      </w:ins>
      <w:del w:id="511" w:author="tao huang" w:date="2018-10-26T10:46:00Z">
        <w:r w:rsidRPr="00A37575" w:rsidDel="00C140DD">
          <w:rPr>
            <w:rFonts w:cs="Times New Roman"/>
            <w:sz w:val="22"/>
          </w:rPr>
          <w:delText xml:space="preserve">y estimate the ‘lift’ effect by the promotional event based on </w:delText>
        </w:r>
      </w:del>
      <w:del w:id="512" w:author="tao huang" w:date="2018-10-26T10:47:00Z">
        <w:r w:rsidRPr="00A37575" w:rsidDel="00C140DD">
          <w:rPr>
            <w:rFonts w:cs="Times New Roman"/>
            <w:sz w:val="22"/>
          </w:rPr>
          <w:delText>information</w:delText>
        </w:r>
      </w:del>
      <w:ins w:id="513" w:author="tao huang" w:date="2018-10-26T10:47:00Z">
        <w:r w:rsidR="00C140DD" w:rsidRPr="00A37575">
          <w:rPr>
            <w:rFonts w:cs="Times New Roman"/>
            <w:sz w:val="22"/>
          </w:rPr>
          <w:t xml:space="preserve">estimate </w:t>
        </w:r>
      </w:ins>
      <w:del w:id="514" w:author="tao huang" w:date="2018-10-26T10:47:00Z">
        <w:r w:rsidRPr="00A37575" w:rsidDel="00C140DD">
          <w:rPr>
            <w:rFonts w:cs="Times New Roman"/>
            <w:sz w:val="22"/>
          </w:rPr>
          <w:delText xml:space="preserve"> </w:delText>
        </w:r>
      </w:del>
      <w:r w:rsidRPr="00A37575">
        <w:rPr>
          <w:rFonts w:cs="Times New Roman"/>
          <w:sz w:val="22"/>
        </w:rPr>
        <w:t>relate</w:t>
      </w:r>
      <w:ins w:id="515" w:author="tao huang" w:date="2018-10-26T10:48:00Z">
        <w:r w:rsidR="00C140DD" w:rsidRPr="00A37575">
          <w:rPr>
            <w:rFonts w:cs="Times New Roman"/>
            <w:sz w:val="22"/>
          </w:rPr>
          <w:t xml:space="preserve">s the ‘lift’ effect </w:t>
        </w:r>
      </w:ins>
      <w:del w:id="516" w:author="tao huang" w:date="2018-10-26T10:48:00Z">
        <w:r w:rsidRPr="00A37575" w:rsidDel="00C140DD">
          <w:rPr>
            <w:rFonts w:cs="Times New Roman"/>
            <w:sz w:val="22"/>
          </w:rPr>
          <w:delText xml:space="preserve">d </w:delText>
        </w:r>
      </w:del>
      <w:r w:rsidRPr="00A37575">
        <w:rPr>
          <w:rFonts w:cs="Times New Roman"/>
          <w:sz w:val="22"/>
        </w:rPr>
        <w:t>to previous promotions</w:t>
      </w:r>
      <w:ins w:id="517" w:author="tao huang" w:date="2018-10-26T10:48:00Z">
        <w:r w:rsidR="00C140DD" w:rsidRPr="00A37575">
          <w:rPr>
            <w:rFonts w:cs="Times New Roman"/>
            <w:sz w:val="22"/>
          </w:rPr>
          <w:t xml:space="preserve"> of the focal product</w:t>
        </w:r>
      </w:ins>
      <w:r w:rsidRPr="00A37575">
        <w:rPr>
          <w:rFonts w:cs="Times New Roman"/>
          <w:sz w:val="22"/>
        </w:rPr>
        <w:t xml:space="preserve">, </w:t>
      </w:r>
      <w:ins w:id="518" w:author="tao huang" w:date="2018-10-26T10:48:00Z">
        <w:r w:rsidR="00C140DD" w:rsidRPr="00A37575">
          <w:rPr>
            <w:rFonts w:cs="Times New Roman"/>
            <w:sz w:val="22"/>
          </w:rPr>
          <w:t xml:space="preserve">the </w:t>
        </w:r>
      </w:ins>
      <w:del w:id="519" w:author="tao huang" w:date="2018-10-26T10:48:00Z">
        <w:r w:rsidRPr="00A37575" w:rsidDel="00C140DD">
          <w:rPr>
            <w:rFonts w:cs="Times New Roman"/>
            <w:sz w:val="22"/>
          </w:rPr>
          <w:delText>store/category features</w:delText>
        </w:r>
      </w:del>
      <w:ins w:id="520"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521"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 </w:instrText>
      </w:r>
      <w:r w:rsidR="005D1C47" w:rsidRPr="00A37575">
        <w:rPr>
          <w:rFonts w:cs="Times New Roman"/>
          <w:sz w:val="22"/>
          <w:rPrChange w:id="522"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DATA </w:instrText>
      </w:r>
      <w:r w:rsidR="005D1C47" w:rsidRPr="00A37575">
        <w:rPr>
          <w:rFonts w:cs="Times New Roman"/>
          <w:sz w:val="22"/>
          <w:rPrChange w:id="523" w:author="tao huang" w:date="2018-10-28T22:39:00Z">
            <w:rPr>
              <w:rFonts w:cs="Times New Roman"/>
              <w:sz w:val="22"/>
            </w:rPr>
          </w:rPrChange>
        </w:rPr>
      </w:r>
      <w:r w:rsidR="005D1C47" w:rsidRPr="00A37575">
        <w:rPr>
          <w:rFonts w:cs="Times New Roman"/>
          <w:sz w:val="22"/>
          <w:rPrChange w:id="524" w:author="tao huang" w:date="2018-10-28T22:39:00Z">
            <w:rPr>
              <w:rFonts w:cs="Times New Roman"/>
              <w:sz w:val="22"/>
            </w:rPr>
          </w:rPrChange>
        </w:rPr>
        <w:fldChar w:fldCharType="end"/>
      </w:r>
      <w:r w:rsidRPr="00A37575">
        <w:rPr>
          <w:rFonts w:cs="Times New Roman"/>
          <w:sz w:val="22"/>
          <w:rPrChange w:id="525" w:author="tao huang" w:date="2018-10-28T22:39:00Z">
            <w:rPr>
              <w:rFonts w:cs="Times New Roman"/>
              <w:sz w:val="22"/>
            </w:rPr>
          </w:rPrChange>
        </w:rPr>
      </w:r>
      <w:r w:rsidRPr="00A37575">
        <w:rPr>
          <w:rFonts w:cs="Times New Roman"/>
          <w:sz w:val="22"/>
          <w:rPrChange w:id="526" w:author="tao huang" w:date="2018-10-28T22:39:00Z">
            <w:rPr>
              <w:rFonts w:cs="Times New Roman"/>
              <w:sz w:val="22"/>
            </w:rPr>
          </w:rPrChange>
        </w:rPr>
        <w:fldChar w:fldCharType="separate"/>
      </w:r>
      <w:r w:rsidR="005D1C47" w:rsidRPr="00A37575">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527" w:author="tao huang" w:date="2018-10-26T11:46:00Z">
        <w:r w:rsidR="006E1849" w:rsidRPr="00A37575">
          <w:rPr>
            <w:sz w:val="22"/>
            <w:rPrChange w:id="528" w:author="tao huang" w:date="2018-10-28T22:39:00Z">
              <w:rPr>
                <w:color w:val="000000"/>
                <w:szCs w:val="24"/>
              </w:rPr>
            </w:rPrChange>
          </w:rPr>
          <w:fldChar w:fldCharType="begin"/>
        </w:r>
        <w:r w:rsidR="006E1849" w:rsidRPr="00A37575">
          <w:rPr>
            <w:sz w:val="22"/>
            <w:rPrChange w:id="529"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530" w:author="tao huang" w:date="2018-10-28T22:39:00Z">
              <w:rPr>
                <w:color w:val="000000"/>
                <w:szCs w:val="24"/>
              </w:rPr>
            </w:rPrChange>
          </w:rPr>
          <w:fldChar w:fldCharType="separate"/>
        </w:r>
        <w:r w:rsidR="006E1849" w:rsidRPr="00A37575">
          <w:rPr>
            <w:noProof/>
            <w:sz w:val="22"/>
            <w:rPrChange w:id="531" w:author="tao huang" w:date="2018-10-28T22:39:00Z">
              <w:rPr>
                <w:noProof/>
                <w:color w:val="000000"/>
                <w:szCs w:val="24"/>
              </w:rPr>
            </w:rPrChange>
          </w:rPr>
          <w:t>Aburto and Weber (2007)</w:t>
        </w:r>
        <w:r w:rsidR="006E1849" w:rsidRPr="00A37575">
          <w:rPr>
            <w:sz w:val="22"/>
            <w:rPrChange w:id="532" w:author="tao huang" w:date="2018-10-28T22:39:00Z">
              <w:rPr>
                <w:color w:val="000000"/>
                <w:szCs w:val="24"/>
              </w:rPr>
            </w:rPrChange>
          </w:rPr>
          <w:fldChar w:fldCharType="end"/>
        </w:r>
        <w:r w:rsidR="006E1849" w:rsidRPr="00A37575">
          <w:rPr>
            <w:sz w:val="22"/>
            <w:rPrChange w:id="533"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534"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535"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536" w:author="tao huang" w:date="2018-10-28T22:39:00Z">
            <w:rPr>
              <w:rFonts w:cs="Times New Roman"/>
              <w:sz w:val="22"/>
            </w:rPr>
          </w:rPrChange>
        </w:rPr>
        <w:t>to</w:t>
      </w:r>
      <w:r w:rsidR="00690040" w:rsidRPr="00A37575">
        <w:rPr>
          <w:rFonts w:cs="Times New Roman"/>
          <w:noProof/>
          <w:sz w:val="22"/>
          <w:rPrChange w:id="537" w:author="tao huang" w:date="2018-10-28T22:39:00Z">
            <w:rPr>
              <w:rFonts w:cs="Times New Roman"/>
              <w:sz w:val="22"/>
            </w:rPr>
          </w:rPrChange>
        </w:rPr>
        <w:t xml:space="preserve"> directly</w:t>
      </w:r>
      <w:r w:rsidRPr="00A37575">
        <w:rPr>
          <w:rFonts w:cs="Times New Roman"/>
          <w:noProof/>
          <w:sz w:val="22"/>
          <w:rPrChange w:id="538" w:author="tao huang" w:date="2018-10-28T22:39:00Z">
            <w:rPr>
              <w:rFonts w:cs="Times New Roman"/>
              <w:sz w:val="22"/>
            </w:rPr>
          </w:rPrChange>
        </w:rPr>
        <w:t xml:space="preserve"> generate the </w:t>
      </w:r>
      <w:r w:rsidR="00690040" w:rsidRPr="00A37575">
        <w:rPr>
          <w:rFonts w:cs="Times New Roman"/>
          <w:noProof/>
          <w:sz w:val="22"/>
          <w:rPrChange w:id="539" w:author="tao huang" w:date="2018-10-28T22:39:00Z">
            <w:rPr>
              <w:rFonts w:cs="Times New Roman"/>
              <w:sz w:val="22"/>
            </w:rPr>
          </w:rPrChange>
        </w:rPr>
        <w:t xml:space="preserve">final </w:t>
      </w:r>
      <w:r w:rsidRPr="00A37575">
        <w:rPr>
          <w:rFonts w:cs="Times New Roman"/>
          <w:noProof/>
          <w:sz w:val="22"/>
          <w:rPrChange w:id="540" w:author="tao huang" w:date="2018-10-28T22:39:00Z">
            <w:rPr>
              <w:rFonts w:cs="Times New Roman"/>
              <w:sz w:val="22"/>
            </w:rPr>
          </w:rPrChange>
        </w:rPr>
        <w:t>forecasts</w:t>
      </w:r>
      <w:r w:rsidRPr="00A37575">
        <w:rPr>
          <w:rFonts w:cs="Times New Roman"/>
          <w:sz w:val="22"/>
        </w:rPr>
        <w:t>.</w:t>
      </w:r>
      <w:ins w:id="541" w:author="tao huang" w:date="2018-10-26T11:46:00Z">
        <w:r w:rsidR="006E1849" w:rsidRPr="00A37575">
          <w:rPr>
            <w:rFonts w:cs="Times New Roman"/>
            <w:sz w:val="22"/>
            <w:rPrChange w:id="542" w:author="tao huang" w:date="2018-10-28T22:39:00Z">
              <w:rPr>
                <w:rFonts w:cs="Times New Roman"/>
                <w:color w:val="833C0B" w:themeColor="accent2" w:themeShade="80"/>
                <w:sz w:val="22"/>
              </w:rPr>
            </w:rPrChange>
          </w:rPr>
          <w:t xml:space="preserve"> </w:t>
        </w:r>
      </w:ins>
      <w:ins w:id="543" w:author="tao huang" w:date="2018-10-26T11:42:00Z">
        <w:r w:rsidR="006E1849" w:rsidRPr="00A37575">
          <w:rPr>
            <w:sz w:val="22"/>
            <w:rPrChange w:id="544" w:author="tao huang" w:date="2018-10-28T22:39:00Z">
              <w:rPr>
                <w:color w:val="000000"/>
                <w:szCs w:val="24"/>
              </w:rPr>
            </w:rPrChange>
          </w:rPr>
          <w:fldChar w:fldCharType="begin"/>
        </w:r>
        <w:r w:rsidR="006E1849" w:rsidRPr="00A37575">
          <w:rPr>
            <w:sz w:val="22"/>
            <w:rPrChange w:id="545" w:author="tao huang" w:date="2018-10-28T22:39: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A37575">
          <w:rPr>
            <w:sz w:val="22"/>
            <w:rPrChange w:id="546" w:author="tao huang" w:date="2018-10-28T22:39:00Z">
              <w:rPr>
                <w:color w:val="000000"/>
                <w:szCs w:val="24"/>
              </w:rPr>
            </w:rPrChange>
          </w:rPr>
          <w:fldChar w:fldCharType="separate"/>
        </w:r>
        <w:r w:rsidR="006E1849" w:rsidRPr="00A37575">
          <w:rPr>
            <w:noProof/>
            <w:sz w:val="22"/>
            <w:rPrChange w:id="547" w:author="tao huang" w:date="2018-10-28T22:39:00Z">
              <w:rPr>
                <w:noProof/>
                <w:color w:val="000000"/>
                <w:szCs w:val="24"/>
              </w:rPr>
            </w:rPrChange>
          </w:rPr>
          <w:t>Kuo (2001)</w:t>
        </w:r>
        <w:r w:rsidR="006E1849" w:rsidRPr="00A37575">
          <w:rPr>
            <w:sz w:val="22"/>
            <w:rPrChange w:id="548" w:author="tao huang" w:date="2018-10-28T22:39:00Z">
              <w:rPr>
                <w:color w:val="000000"/>
                <w:szCs w:val="24"/>
              </w:rPr>
            </w:rPrChange>
          </w:rPr>
          <w:fldChar w:fldCharType="end"/>
        </w:r>
        <w:r w:rsidR="006E1849" w:rsidRPr="00A37575">
          <w:rPr>
            <w:sz w:val="22"/>
            <w:rPrChange w:id="549" w:author="tao huang" w:date="2018-10-28T22:39:00Z">
              <w:rPr>
                <w:color w:val="000000"/>
                <w:szCs w:val="24"/>
              </w:rPr>
            </w:rPrChange>
          </w:rPr>
          <w:t xml:space="preserve"> </w:t>
        </w:r>
      </w:ins>
      <w:ins w:id="550" w:author="tao huang" w:date="2018-10-26T11:43:00Z">
        <w:r w:rsidR="006E1849" w:rsidRPr="00A37575">
          <w:rPr>
            <w:sz w:val="22"/>
            <w:rPrChange w:id="551" w:author="tao huang" w:date="2018-10-28T22:39:00Z">
              <w:rPr>
                <w:color w:val="000000"/>
                <w:szCs w:val="24"/>
              </w:rPr>
            </w:rPrChange>
          </w:rPr>
          <w:t>used the</w:t>
        </w:r>
      </w:ins>
      <w:ins w:id="552" w:author="tao huang" w:date="2018-10-26T11:42:00Z">
        <w:r w:rsidR="006E1849" w:rsidRPr="00A37575">
          <w:rPr>
            <w:sz w:val="22"/>
            <w:rPrChange w:id="553" w:author="tao huang" w:date="2018-10-28T22:39:00Z">
              <w:rPr>
                <w:color w:val="000000"/>
                <w:szCs w:val="24"/>
              </w:rPr>
            </w:rPrChange>
          </w:rPr>
          <w:t xml:space="preserve"> neural network model to forecast </w:t>
        </w:r>
      </w:ins>
      <w:ins w:id="554" w:author="tao huang" w:date="2018-10-26T11:43:00Z">
        <w:r w:rsidR="006E1849" w:rsidRPr="00A37575">
          <w:rPr>
            <w:sz w:val="22"/>
            <w:rPrChange w:id="555" w:author="tao huang" w:date="2018-10-28T22:39:00Z">
              <w:rPr>
                <w:color w:val="000000"/>
                <w:szCs w:val="24"/>
              </w:rPr>
            </w:rPrChange>
          </w:rPr>
          <w:t xml:space="preserve">product sales of </w:t>
        </w:r>
      </w:ins>
      <w:ins w:id="556" w:author="tao huang" w:date="2018-10-26T11:42:00Z">
        <w:r w:rsidR="006E1849" w:rsidRPr="00A37575">
          <w:rPr>
            <w:sz w:val="22"/>
            <w:rPrChange w:id="557" w:author="tao huang" w:date="2018-10-28T22:39:00Z">
              <w:rPr>
                <w:color w:val="000000"/>
                <w:szCs w:val="24"/>
              </w:rPr>
            </w:rPrChange>
          </w:rPr>
          <w:t xml:space="preserve">daily milk </w:t>
        </w:r>
      </w:ins>
      <w:ins w:id="558" w:author="tao huang" w:date="2018-10-26T11:44:00Z">
        <w:r w:rsidR="006E1849" w:rsidRPr="00A37575">
          <w:rPr>
            <w:sz w:val="22"/>
            <w:rPrChange w:id="559" w:author="tao huang" w:date="2018-10-28T22:39:00Z">
              <w:rPr>
                <w:color w:val="000000"/>
                <w:szCs w:val="24"/>
              </w:rPr>
            </w:rPrChange>
          </w:rPr>
          <w:t>in convenience stores</w:t>
        </w:r>
      </w:ins>
      <w:ins w:id="560" w:author="tao huang" w:date="2018-10-26T11:42:00Z">
        <w:r w:rsidR="006E1849" w:rsidRPr="00A37575">
          <w:rPr>
            <w:sz w:val="22"/>
            <w:rPrChange w:id="561" w:author="tao huang" w:date="2018-10-28T22:39:00Z">
              <w:rPr>
                <w:color w:val="000000"/>
                <w:szCs w:val="24"/>
              </w:rPr>
            </w:rPrChange>
          </w:rPr>
          <w:t xml:space="preserve">. </w:t>
        </w:r>
      </w:ins>
      <w:del w:id="562" w:author="tao huang" w:date="2018-10-26T11:42:00Z">
        <w:r w:rsidRPr="00A37575" w:rsidDel="006E1849">
          <w:rPr>
            <w:rFonts w:cs="Times New Roman"/>
            <w:sz w:val="22"/>
          </w:rPr>
          <w:delText xml:space="preserve"> </w:delText>
        </w:r>
      </w:del>
      <w:ins w:id="563" w:author="tao huang" w:date="2018-10-26T10:56:00Z">
        <w:r w:rsidR="0081490C" w:rsidRPr="00A37575">
          <w:rPr>
            <w:sz w:val="22"/>
            <w:rPrChange w:id="564" w:author="tao huang" w:date="2018-10-28T22:39:00Z">
              <w:rPr>
                <w:color w:val="000000"/>
                <w:szCs w:val="24"/>
              </w:rPr>
            </w:rPrChange>
          </w:rPr>
          <w:fldChar w:fldCharType="begin"/>
        </w:r>
      </w:ins>
      <w:r w:rsidR="00626D79" w:rsidRPr="00A37575">
        <w:rPr>
          <w:sz w:val="22"/>
          <w:rPrChange w:id="565" w:author="tao huang" w:date="2018-10-28T22:39: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566" w:author="tao huang" w:date="2018-10-26T10:56:00Z">
        <w:r w:rsidR="0081490C" w:rsidRPr="00A37575">
          <w:rPr>
            <w:sz w:val="22"/>
            <w:rPrChange w:id="567" w:author="tao huang" w:date="2018-10-28T22:39:00Z">
              <w:rPr>
                <w:color w:val="000000"/>
                <w:szCs w:val="24"/>
              </w:rPr>
            </w:rPrChange>
          </w:rPr>
          <w:fldChar w:fldCharType="separate"/>
        </w:r>
      </w:ins>
      <w:r w:rsidR="00626D79" w:rsidRPr="00A37575">
        <w:rPr>
          <w:noProof/>
          <w:sz w:val="22"/>
          <w:rPrChange w:id="568" w:author="tao huang" w:date="2018-10-28T22:39:00Z">
            <w:rPr>
              <w:noProof/>
              <w:color w:val="000000"/>
              <w:sz w:val="22"/>
            </w:rPr>
          </w:rPrChange>
        </w:rPr>
        <w:t>Gür Ali et al. (2009)</w:t>
      </w:r>
      <w:ins w:id="569" w:author="tao huang" w:date="2018-10-26T10:56:00Z">
        <w:r w:rsidR="0081490C" w:rsidRPr="00A37575">
          <w:rPr>
            <w:sz w:val="22"/>
            <w:rPrChange w:id="570" w:author="tao huang" w:date="2018-10-28T22:39:00Z">
              <w:rPr>
                <w:color w:val="000000"/>
                <w:szCs w:val="24"/>
              </w:rPr>
            </w:rPrChange>
          </w:rPr>
          <w:fldChar w:fldCharType="end"/>
        </w:r>
        <w:r w:rsidR="0081490C" w:rsidRPr="00A37575">
          <w:rPr>
            <w:sz w:val="22"/>
            <w:rPrChange w:id="571" w:author="tao huang" w:date="2018-10-28T22:39:00Z">
              <w:rPr>
                <w:color w:val="000000"/>
                <w:szCs w:val="24"/>
              </w:rPr>
            </w:rPrChange>
          </w:rPr>
          <w:t xml:space="preserve"> </w:t>
        </w:r>
      </w:ins>
      <w:ins w:id="572" w:author="tao huang" w:date="2018-10-26T10:57:00Z">
        <w:r w:rsidR="0081490C" w:rsidRPr="00A37575">
          <w:rPr>
            <w:sz w:val="22"/>
            <w:rPrChange w:id="573" w:author="tao huang" w:date="2018-10-28T22:39:00Z">
              <w:rPr>
                <w:color w:val="000000"/>
                <w:sz w:val="22"/>
              </w:rPr>
            </w:rPrChange>
          </w:rPr>
          <w:t xml:space="preserve">proposed </w:t>
        </w:r>
      </w:ins>
      <w:ins w:id="574" w:author="tao huang" w:date="2018-10-26T11:05:00Z">
        <w:r w:rsidR="00B32C17" w:rsidRPr="00A37575">
          <w:rPr>
            <w:sz w:val="22"/>
            <w:rPrChange w:id="575" w:author="tao huang" w:date="2018-10-28T22:39:00Z">
              <w:rPr>
                <w:color w:val="000000"/>
                <w:sz w:val="22"/>
              </w:rPr>
            </w:rPrChange>
          </w:rPr>
          <w:t xml:space="preserve">the regression tree methods and the support vector regression (SVR) method </w:t>
        </w:r>
      </w:ins>
      <w:ins w:id="576" w:author="tao huang" w:date="2018-10-26T10:58:00Z">
        <w:r w:rsidR="0081490C" w:rsidRPr="00A37575">
          <w:rPr>
            <w:sz w:val="22"/>
            <w:rPrChange w:id="577" w:author="tao huang" w:date="2018-10-28T22:39:00Z">
              <w:rPr>
                <w:color w:val="000000"/>
                <w:sz w:val="22"/>
              </w:rPr>
            </w:rPrChange>
          </w:rPr>
          <w:t>to forecast</w:t>
        </w:r>
      </w:ins>
      <w:ins w:id="578" w:author="tao huang" w:date="2018-10-26T10:56:00Z">
        <w:r w:rsidR="0081490C" w:rsidRPr="00A37575">
          <w:rPr>
            <w:sz w:val="22"/>
            <w:rPrChange w:id="579" w:author="tao huang" w:date="2018-10-28T22:39:00Z">
              <w:rPr>
                <w:color w:val="000000"/>
                <w:szCs w:val="24"/>
              </w:rPr>
            </w:rPrChange>
          </w:rPr>
          <w:t xml:space="preserve"> retailer </w:t>
        </w:r>
      </w:ins>
      <w:ins w:id="580" w:author="tao huang" w:date="2018-10-26T10:58:00Z">
        <w:r w:rsidR="0081490C" w:rsidRPr="00A37575">
          <w:rPr>
            <w:sz w:val="22"/>
            <w:rPrChange w:id="581" w:author="tao huang" w:date="2018-10-28T22:39:00Z">
              <w:rPr>
                <w:color w:val="000000"/>
                <w:sz w:val="22"/>
              </w:rPr>
            </w:rPrChange>
          </w:rPr>
          <w:t xml:space="preserve">product </w:t>
        </w:r>
      </w:ins>
      <w:ins w:id="582" w:author="tao huang" w:date="2018-10-26T10:56:00Z">
        <w:r w:rsidR="0081490C" w:rsidRPr="00A37575">
          <w:rPr>
            <w:sz w:val="22"/>
            <w:rPrChange w:id="583" w:author="tao huang" w:date="2018-10-28T22:39:00Z">
              <w:rPr>
                <w:color w:val="000000"/>
                <w:szCs w:val="24"/>
              </w:rPr>
            </w:rPrChange>
          </w:rPr>
          <w:t>sales</w:t>
        </w:r>
      </w:ins>
      <w:ins w:id="584" w:author="tao huang" w:date="2018-10-26T11:02:00Z">
        <w:r w:rsidR="0081490C" w:rsidRPr="00A37575">
          <w:rPr>
            <w:sz w:val="22"/>
            <w:rPrChange w:id="585" w:author="tao huang" w:date="2018-10-28T22:39:00Z">
              <w:rPr>
                <w:color w:val="000000"/>
                <w:sz w:val="22"/>
              </w:rPr>
            </w:rPrChange>
          </w:rPr>
          <w:t xml:space="preserve"> for the</w:t>
        </w:r>
      </w:ins>
      <w:ins w:id="586" w:author="tao huang" w:date="2018-10-26T10:56:00Z">
        <w:r w:rsidR="0081490C" w:rsidRPr="00A37575">
          <w:rPr>
            <w:sz w:val="22"/>
            <w:rPrChange w:id="587" w:author="tao huang" w:date="2018-10-28T22:39:00Z">
              <w:rPr>
                <w:color w:val="000000"/>
                <w:szCs w:val="24"/>
              </w:rPr>
            </w:rPrChange>
          </w:rPr>
          <w:t xml:space="preserve"> </w:t>
        </w:r>
      </w:ins>
      <w:ins w:id="588" w:author="tao huang" w:date="2018-10-26T11:02:00Z">
        <w:r w:rsidR="0081490C" w:rsidRPr="00A37575">
          <w:rPr>
            <w:sz w:val="22"/>
            <w:rPrChange w:id="589" w:author="tao huang" w:date="2018-10-28T22:39:00Z">
              <w:rPr>
                <w:color w:val="000000"/>
                <w:sz w:val="22"/>
              </w:rPr>
            </w:rPrChange>
          </w:rPr>
          <w:t xml:space="preserve">non-perishable food categories </w:t>
        </w:r>
      </w:ins>
      <w:ins w:id="590" w:author="tao huang" w:date="2018-10-26T10:56:00Z">
        <w:r w:rsidR="0081490C" w:rsidRPr="00A37575">
          <w:rPr>
            <w:sz w:val="22"/>
            <w:rPrChange w:id="591" w:author="tao huang" w:date="2018-10-28T22:39:00Z">
              <w:rPr>
                <w:color w:val="000000"/>
                <w:szCs w:val="24"/>
              </w:rPr>
            </w:rPrChange>
          </w:rPr>
          <w:t xml:space="preserve">at SKU level. </w:t>
        </w:r>
      </w:ins>
      <w:ins w:id="592" w:author="tao huang" w:date="2018-10-26T11:05:00Z">
        <w:r w:rsidR="00B32C17" w:rsidRPr="00A37575">
          <w:rPr>
            <w:sz w:val="22"/>
            <w:rPrChange w:id="593" w:author="tao huang" w:date="2018-10-28T22:39:00Z">
              <w:rPr>
                <w:color w:val="000000"/>
                <w:sz w:val="22"/>
              </w:rPr>
            </w:rPrChange>
          </w:rPr>
          <w:t>Their models incorporate</w:t>
        </w:r>
      </w:ins>
      <w:ins w:id="594" w:author="tao huang" w:date="2018-10-26T10:56:00Z">
        <w:r w:rsidR="0081490C" w:rsidRPr="00A37575">
          <w:rPr>
            <w:sz w:val="22"/>
            <w:rPrChange w:id="595" w:author="tao huang" w:date="2018-10-28T22:39:00Z">
              <w:rPr>
                <w:color w:val="000000"/>
                <w:szCs w:val="24"/>
              </w:rPr>
            </w:rPrChange>
          </w:rPr>
          <w:t xml:space="preserve"> </w:t>
        </w:r>
      </w:ins>
      <w:ins w:id="596" w:author="tao huang" w:date="2018-10-26T10:59:00Z">
        <w:r w:rsidR="0081490C" w:rsidRPr="00A37575">
          <w:rPr>
            <w:sz w:val="22"/>
            <w:rPrChange w:id="597" w:author="tao huang" w:date="2018-10-28T22:39:00Z">
              <w:rPr>
                <w:color w:val="000000"/>
                <w:sz w:val="22"/>
              </w:rPr>
            </w:rPrChange>
          </w:rPr>
          <w:t xml:space="preserve">variables </w:t>
        </w:r>
      </w:ins>
      <w:ins w:id="598" w:author="tao huang" w:date="2018-10-26T11:06:00Z">
        <w:r w:rsidR="00B32C17" w:rsidRPr="00A37575">
          <w:rPr>
            <w:sz w:val="22"/>
            <w:rPrChange w:id="599" w:author="tao huang" w:date="2018-10-28T22:39:00Z">
              <w:rPr>
                <w:color w:val="000000"/>
                <w:sz w:val="22"/>
              </w:rPr>
            </w:rPrChange>
          </w:rPr>
          <w:t xml:space="preserve">constructed </w:t>
        </w:r>
      </w:ins>
      <w:ins w:id="600" w:author="tao huang" w:date="2018-10-26T10:59:00Z">
        <w:r w:rsidR="0081490C" w:rsidRPr="00A37575">
          <w:rPr>
            <w:sz w:val="22"/>
            <w:rPrChange w:id="601" w:author="tao huang" w:date="2018-10-28T22:39:00Z">
              <w:rPr>
                <w:color w:val="000000"/>
                <w:sz w:val="22"/>
              </w:rPr>
            </w:rPrChange>
          </w:rPr>
          <w:t>based on</w:t>
        </w:r>
      </w:ins>
      <w:ins w:id="602" w:author="tao huang" w:date="2018-10-26T10:56:00Z">
        <w:r w:rsidR="0081490C" w:rsidRPr="00A37575">
          <w:rPr>
            <w:sz w:val="22"/>
            <w:rPrChange w:id="603" w:author="tao huang" w:date="2018-10-28T22:39:00Z">
              <w:rPr>
                <w:color w:val="000000"/>
                <w:szCs w:val="24"/>
              </w:rPr>
            </w:rPrChange>
          </w:rPr>
          <w:t xml:space="preserve"> statistics of </w:t>
        </w:r>
      </w:ins>
      <w:ins w:id="604" w:author="tao huang" w:date="2018-10-26T10:59:00Z">
        <w:r w:rsidR="0081490C" w:rsidRPr="00A37575">
          <w:rPr>
            <w:sz w:val="22"/>
            <w:rPrChange w:id="605" w:author="tao huang" w:date="2018-10-28T22:39:00Z">
              <w:rPr>
                <w:color w:val="000000"/>
                <w:sz w:val="22"/>
              </w:rPr>
            </w:rPrChange>
          </w:rPr>
          <w:t xml:space="preserve">past </w:t>
        </w:r>
      </w:ins>
      <w:ins w:id="606" w:author="tao huang" w:date="2018-10-26T10:56:00Z">
        <w:r w:rsidR="0081490C" w:rsidRPr="00A37575">
          <w:rPr>
            <w:sz w:val="22"/>
            <w:rPrChange w:id="607" w:author="tao huang" w:date="2018-10-28T22:39:00Z">
              <w:rPr>
                <w:color w:val="000000"/>
                <w:szCs w:val="24"/>
              </w:rPr>
            </w:rPrChange>
          </w:rPr>
          <w:t>information</w:t>
        </w:r>
      </w:ins>
      <w:ins w:id="608" w:author="tao huang" w:date="2018-10-26T11:02:00Z">
        <w:r w:rsidR="0081490C" w:rsidRPr="00A37575">
          <w:rPr>
            <w:sz w:val="22"/>
            <w:rPrChange w:id="609" w:author="tao huang" w:date="2018-10-28T22:39:00Z">
              <w:rPr>
                <w:color w:val="000000"/>
                <w:sz w:val="22"/>
              </w:rPr>
            </w:rPrChange>
          </w:rPr>
          <w:t xml:space="preserve"> </w:t>
        </w:r>
      </w:ins>
      <w:ins w:id="610" w:author="tao huang" w:date="2018-10-26T11:08:00Z">
        <w:r w:rsidR="00094570" w:rsidRPr="00A37575">
          <w:rPr>
            <w:sz w:val="22"/>
            <w:rPrChange w:id="611" w:author="tao huang" w:date="2018-10-28T22:39:00Z">
              <w:rPr>
                <w:color w:val="000000"/>
                <w:sz w:val="22"/>
              </w:rPr>
            </w:rPrChange>
          </w:rPr>
          <w:t xml:space="preserve">(e.g., </w:t>
        </w:r>
      </w:ins>
      <w:ins w:id="612" w:author="tao huang" w:date="2018-10-26T11:02:00Z">
        <w:r w:rsidR="0081490C" w:rsidRPr="00A37575">
          <w:rPr>
            <w:sz w:val="22"/>
            <w:rPrChange w:id="613" w:author="tao huang" w:date="2018-10-28T22:39:00Z">
              <w:rPr>
                <w:color w:val="000000"/>
                <w:sz w:val="22"/>
              </w:rPr>
            </w:rPrChange>
          </w:rPr>
          <w:t>about the product sales, prices, and promotions</w:t>
        </w:r>
      </w:ins>
      <w:ins w:id="614" w:author="tao huang" w:date="2018-10-26T11:08:00Z">
        <w:r w:rsidR="00094570" w:rsidRPr="00A37575">
          <w:rPr>
            <w:sz w:val="22"/>
            <w:rPrChange w:id="615" w:author="tao huang" w:date="2018-10-28T22:39:00Z">
              <w:rPr>
                <w:color w:val="000000"/>
                <w:sz w:val="22"/>
              </w:rPr>
            </w:rPrChange>
          </w:rPr>
          <w:t xml:space="preserve">). </w:t>
        </w:r>
      </w:ins>
      <w:ins w:id="616" w:author="tao huang" w:date="2018-10-26T10:56:00Z">
        <w:r w:rsidR="0081490C" w:rsidRPr="00A37575">
          <w:rPr>
            <w:sz w:val="22"/>
            <w:rPrChange w:id="617" w:author="tao huang" w:date="2018-10-28T22:39:00Z">
              <w:rPr>
                <w:color w:val="000000"/>
                <w:szCs w:val="24"/>
              </w:rPr>
            </w:rPrChange>
          </w:rPr>
          <w:t>The</w:t>
        </w:r>
      </w:ins>
      <w:ins w:id="618" w:author="tao huang" w:date="2018-10-26T11:06:00Z">
        <w:r w:rsidR="00B32C17" w:rsidRPr="00A37575">
          <w:rPr>
            <w:sz w:val="22"/>
            <w:rPrChange w:id="619" w:author="tao huang" w:date="2018-10-28T22:39:00Z">
              <w:rPr>
                <w:color w:val="000000"/>
                <w:sz w:val="22"/>
              </w:rPr>
            </w:rPrChange>
          </w:rPr>
          <w:t>ir</w:t>
        </w:r>
      </w:ins>
      <w:ins w:id="620" w:author="tao huang" w:date="2018-10-26T10:56:00Z">
        <w:r w:rsidR="0081490C" w:rsidRPr="00A37575">
          <w:rPr>
            <w:sz w:val="22"/>
            <w:rPrChange w:id="621" w:author="tao huang" w:date="2018-10-28T22:39:00Z">
              <w:rPr>
                <w:color w:val="000000"/>
                <w:szCs w:val="24"/>
              </w:rPr>
            </w:rPrChange>
          </w:rPr>
          <w:t xml:space="preserve"> regression tree method</w:t>
        </w:r>
      </w:ins>
      <w:ins w:id="622" w:author="tao huang" w:date="2018-10-26T11:06:00Z">
        <w:r w:rsidR="00B32C17" w:rsidRPr="00A37575">
          <w:rPr>
            <w:sz w:val="22"/>
            <w:rPrChange w:id="623" w:author="tao huang" w:date="2018-10-28T22:39:00Z">
              <w:rPr>
                <w:color w:val="000000"/>
                <w:sz w:val="22"/>
              </w:rPr>
            </w:rPrChange>
          </w:rPr>
          <w:t xml:space="preserve"> </w:t>
        </w:r>
      </w:ins>
      <w:ins w:id="624" w:author="tao huang" w:date="2018-10-26T10:56:00Z">
        <w:r w:rsidR="0081490C" w:rsidRPr="00A37575">
          <w:rPr>
            <w:sz w:val="22"/>
            <w:rPrChange w:id="625" w:author="tao huang" w:date="2018-10-28T22:39:00Z">
              <w:rPr>
                <w:color w:val="000000"/>
                <w:szCs w:val="24"/>
              </w:rPr>
            </w:rPrChange>
          </w:rPr>
          <w:t>has the best forecasting performance</w:t>
        </w:r>
      </w:ins>
      <w:ins w:id="626" w:author="tao huang" w:date="2018-10-26T11:09:00Z">
        <w:r w:rsidR="00094570" w:rsidRPr="00A37575">
          <w:rPr>
            <w:sz w:val="22"/>
            <w:rPrChange w:id="627" w:author="tao huang" w:date="2018-10-28T22:39:00Z">
              <w:rPr>
                <w:color w:val="000000"/>
                <w:sz w:val="22"/>
              </w:rPr>
            </w:rPrChange>
          </w:rPr>
          <w:t>. However, it gets beaten by the Base-lift method for the time periods</w:t>
        </w:r>
      </w:ins>
      <w:ins w:id="628" w:author="tao huang" w:date="2018-10-26T10:56:00Z">
        <w:r w:rsidR="0081490C" w:rsidRPr="00A37575">
          <w:rPr>
            <w:sz w:val="22"/>
            <w:rPrChange w:id="629" w:author="tao huang" w:date="2018-10-28T22:39:00Z">
              <w:rPr>
                <w:color w:val="000000"/>
                <w:szCs w:val="24"/>
              </w:rPr>
            </w:rPrChange>
          </w:rPr>
          <w:t xml:space="preserve"> when the focal product </w:t>
        </w:r>
      </w:ins>
      <w:ins w:id="630" w:author="tao huang" w:date="2018-10-26T11:07:00Z">
        <w:r w:rsidR="00B32C17" w:rsidRPr="00A37575">
          <w:rPr>
            <w:sz w:val="22"/>
            <w:rPrChange w:id="631" w:author="tao huang" w:date="2018-10-28T22:39:00Z">
              <w:rPr>
                <w:color w:val="000000"/>
                <w:sz w:val="22"/>
              </w:rPr>
            </w:rPrChange>
          </w:rPr>
          <w:t xml:space="preserve">is not </w:t>
        </w:r>
        <w:r w:rsidR="00B32C17" w:rsidRPr="00A37575">
          <w:rPr>
            <w:noProof/>
            <w:sz w:val="22"/>
            <w:rPrChange w:id="632" w:author="tao huang" w:date="2018-10-28T22:39:00Z">
              <w:rPr>
                <w:color w:val="000000"/>
                <w:sz w:val="22"/>
              </w:rPr>
            </w:rPrChange>
          </w:rPr>
          <w:t>being promoted</w:t>
        </w:r>
        <w:r w:rsidR="00B32C17" w:rsidRPr="00A37575">
          <w:rPr>
            <w:sz w:val="22"/>
            <w:rPrChange w:id="633" w:author="tao huang" w:date="2018-10-28T22:39:00Z">
              <w:rPr>
                <w:color w:val="000000"/>
                <w:sz w:val="22"/>
              </w:rPr>
            </w:rPrChange>
          </w:rPr>
          <w:t xml:space="preserve">. </w:t>
        </w:r>
      </w:ins>
      <w:ins w:id="634" w:author="tao huang" w:date="2018-10-26T11:10:00Z">
        <w:r w:rsidR="00094570" w:rsidRPr="00A37575">
          <w:rPr>
            <w:sz w:val="22"/>
            <w:rPrChange w:id="635" w:author="tao huang" w:date="2018-10-28T22:39:00Z">
              <w:rPr>
                <w:color w:val="000000"/>
                <w:sz w:val="22"/>
              </w:rPr>
            </w:rPrChange>
          </w:rPr>
          <w:t xml:space="preserve">One of the limitations for the model is that it </w:t>
        </w:r>
      </w:ins>
      <w:ins w:id="636" w:author="tao huang" w:date="2018-10-26T10:56:00Z">
        <w:r w:rsidR="0081490C" w:rsidRPr="00A37575">
          <w:rPr>
            <w:sz w:val="22"/>
            <w:rPrChange w:id="637" w:author="tao huang" w:date="2018-10-28T22:39:00Z">
              <w:rPr>
                <w:color w:val="000000"/>
                <w:szCs w:val="24"/>
              </w:rPr>
            </w:rPrChange>
          </w:rPr>
          <w:t>overlook</w:t>
        </w:r>
      </w:ins>
      <w:ins w:id="638" w:author="tao huang" w:date="2018-10-26T11:10:00Z">
        <w:r w:rsidR="00094570" w:rsidRPr="00A37575">
          <w:rPr>
            <w:sz w:val="22"/>
            <w:rPrChange w:id="639" w:author="tao huang" w:date="2018-10-28T22:39:00Z">
              <w:rPr>
                <w:color w:val="000000"/>
                <w:sz w:val="22"/>
              </w:rPr>
            </w:rPrChange>
          </w:rPr>
          <w:t>s</w:t>
        </w:r>
      </w:ins>
      <w:ins w:id="640" w:author="tao huang" w:date="2018-10-26T10:56:00Z">
        <w:r w:rsidR="0081490C" w:rsidRPr="00A37575">
          <w:rPr>
            <w:sz w:val="22"/>
            <w:rPrChange w:id="641" w:author="tao huang" w:date="2018-10-28T22:39:00Z">
              <w:rPr>
                <w:color w:val="000000"/>
                <w:szCs w:val="24"/>
              </w:rPr>
            </w:rPrChange>
          </w:rPr>
          <w:t xml:space="preserve"> the </w:t>
        </w:r>
      </w:ins>
      <w:ins w:id="642" w:author="tao huang" w:date="2018-10-26T11:07:00Z">
        <w:r w:rsidR="00B32C17" w:rsidRPr="00A37575">
          <w:rPr>
            <w:sz w:val="22"/>
            <w:rPrChange w:id="643" w:author="tao huang" w:date="2018-10-28T22:39:00Z">
              <w:rPr>
                <w:color w:val="000000"/>
                <w:sz w:val="22"/>
              </w:rPr>
            </w:rPrChange>
          </w:rPr>
          <w:t>effect</w:t>
        </w:r>
      </w:ins>
      <w:ins w:id="644" w:author="tao huang" w:date="2018-10-26T10:56:00Z">
        <w:r w:rsidR="0081490C" w:rsidRPr="00A37575">
          <w:rPr>
            <w:sz w:val="22"/>
            <w:rPrChange w:id="645" w:author="tao huang" w:date="2018-10-28T22:39:00Z">
              <w:rPr>
                <w:color w:val="000000"/>
                <w:szCs w:val="24"/>
              </w:rPr>
            </w:rPrChange>
          </w:rPr>
          <w:t xml:space="preserve"> of competitive promotion</w:t>
        </w:r>
      </w:ins>
      <w:ins w:id="646" w:author="tao huang" w:date="2018-10-26T11:07:00Z">
        <w:r w:rsidR="00B32C17" w:rsidRPr="00A37575">
          <w:rPr>
            <w:sz w:val="22"/>
            <w:rPrChange w:id="647" w:author="tao huang" w:date="2018-10-28T22:39:00Z">
              <w:rPr>
                <w:color w:val="000000"/>
                <w:sz w:val="22"/>
              </w:rPr>
            </w:rPrChange>
          </w:rPr>
          <w:t xml:space="preserve">s </w:t>
        </w:r>
      </w:ins>
      <w:ins w:id="648" w:author="tao huang" w:date="2018-10-26T10:56:00Z">
        <w:r w:rsidR="0081490C" w:rsidRPr="00A37575">
          <w:rPr>
            <w:sz w:val="22"/>
            <w:rPrChange w:id="649"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650"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651" w:author="tao huang" w:date="2018-10-26T10:51:00Z">
        <w:r w:rsidR="00F87D6D" w:rsidRPr="00A37575">
          <w:rPr>
            <w:rFonts w:cs="Times New Roman"/>
            <w:sz w:val="22"/>
          </w:rPr>
          <w:t xml:space="preserve">proposed </w:t>
        </w:r>
      </w:ins>
      <w:ins w:id="652" w:author="tao huang" w:date="2018-10-26T10:52:00Z">
        <w:r w:rsidR="00F87D6D" w:rsidRPr="00A37575">
          <w:rPr>
            <w:rFonts w:cs="Times New Roman"/>
            <w:sz w:val="22"/>
          </w:rPr>
          <w:t xml:space="preserve">the CHAN4CAST </w:t>
        </w:r>
      </w:ins>
      <w:ins w:id="653" w:author="tao huang" w:date="2018-10-26T11:11:00Z">
        <w:r w:rsidR="004D0A41" w:rsidRPr="00A37575">
          <w:rPr>
            <w:rFonts w:cs="Times New Roman"/>
            <w:sz w:val="22"/>
          </w:rPr>
          <w:t>method</w:t>
        </w:r>
      </w:ins>
      <w:ins w:id="654" w:author="tao huang" w:date="2018-10-26T10:52:00Z">
        <w:r w:rsidR="0081490C" w:rsidRPr="00A37575">
          <w:rPr>
            <w:rFonts w:cs="Times New Roman"/>
            <w:sz w:val="22"/>
          </w:rPr>
          <w:t xml:space="preserve"> </w:t>
        </w:r>
      </w:ins>
      <w:ins w:id="655" w:author="tao huang" w:date="2018-10-26T11:11:00Z">
        <w:r w:rsidR="004D0A41" w:rsidRPr="00A37575">
          <w:rPr>
            <w:rFonts w:cs="Times New Roman"/>
            <w:sz w:val="22"/>
          </w:rPr>
          <w:t xml:space="preserve">to forecast product volume sales for beverage manufacturers. </w:t>
        </w:r>
      </w:ins>
      <w:ins w:id="656" w:author="tao huang" w:date="2018-10-26T11:26:00Z">
        <w:r w:rsidR="00293D33" w:rsidRPr="00A37575">
          <w:rPr>
            <w:rFonts w:cs="Times New Roman"/>
            <w:sz w:val="22"/>
          </w:rPr>
          <w:t>The model</w:t>
        </w:r>
      </w:ins>
      <w:ins w:id="657" w:author="tao huang" w:date="2018-10-26T11:12:00Z">
        <w:r w:rsidR="004D0A41" w:rsidRPr="00A37575">
          <w:rPr>
            <w:rFonts w:cs="Times New Roman"/>
            <w:sz w:val="22"/>
          </w:rPr>
          <w:t xml:space="preserve"> </w:t>
        </w:r>
      </w:ins>
      <w:ins w:id="658" w:author="tao huang" w:date="2018-10-26T10:54:00Z">
        <w:r w:rsidR="0081490C" w:rsidRPr="00A37575">
          <w:rPr>
            <w:rFonts w:cs="Times New Roman"/>
            <w:sz w:val="22"/>
          </w:rPr>
          <w:t>incorporates</w:t>
        </w:r>
      </w:ins>
      <w:ins w:id="659" w:author="tao huang" w:date="2018-10-26T10:51:00Z">
        <w:r w:rsidR="00F87D6D" w:rsidRPr="00A37575">
          <w:rPr>
            <w:rFonts w:cs="Times New Roman"/>
            <w:sz w:val="22"/>
          </w:rPr>
          <w:t xml:space="preserve"> </w:t>
        </w:r>
      </w:ins>
      <w:ins w:id="660" w:author="tao huang" w:date="2018-10-26T11:26:00Z">
        <w:r w:rsidR="00293D33" w:rsidRPr="00A37575">
          <w:rPr>
            <w:rFonts w:cs="Times New Roman"/>
            <w:sz w:val="22"/>
          </w:rPr>
          <w:t xml:space="preserve">the promotional </w:t>
        </w:r>
      </w:ins>
      <w:ins w:id="661" w:author="tao huang" w:date="2018-10-26T11:27:00Z">
        <w:r w:rsidR="00293D33" w:rsidRPr="00A37575">
          <w:rPr>
            <w:rFonts w:cs="Times New Roman"/>
            <w:sz w:val="22"/>
          </w:rPr>
          <w:t>information</w:t>
        </w:r>
      </w:ins>
      <w:ins w:id="662" w:author="tao huang" w:date="2018-10-26T10:55:00Z">
        <w:r w:rsidR="0081490C" w:rsidRPr="00A37575">
          <w:rPr>
            <w:rFonts w:cs="Times New Roman"/>
            <w:sz w:val="22"/>
          </w:rPr>
          <w:t xml:space="preserve"> of the </w:t>
        </w:r>
      </w:ins>
      <w:ins w:id="663" w:author="tao huang" w:date="2018-10-26T11:27:00Z">
        <w:r w:rsidR="00293D33" w:rsidRPr="00A37575">
          <w:rPr>
            <w:rFonts w:cs="Times New Roman"/>
            <w:sz w:val="22"/>
          </w:rPr>
          <w:t>main competitors of the focal product</w:t>
        </w:r>
      </w:ins>
      <w:ins w:id="664" w:author="tao huang" w:date="2018-10-28T20:19:00Z">
        <w:r w:rsidR="00393F91" w:rsidRPr="00A37575">
          <w:rPr>
            <w:rFonts w:cs="Times New Roman"/>
            <w:sz w:val="22"/>
            <w:rPrChange w:id="665" w:author="tao huang" w:date="2018-10-28T22:39:00Z">
              <w:rPr>
                <w:rFonts w:cs="Times New Roman"/>
                <w:color w:val="833C0B" w:themeColor="accent2" w:themeShade="80"/>
                <w:sz w:val="22"/>
              </w:rPr>
            </w:rPrChange>
          </w:rPr>
          <w:t xml:space="preserve">. However, their method is only applicable when there are a small number </w:t>
        </w:r>
      </w:ins>
      <w:ins w:id="666" w:author="tao huang" w:date="2018-10-28T20:20:00Z">
        <w:r w:rsidR="00393F91" w:rsidRPr="00A37575">
          <w:rPr>
            <w:rFonts w:cs="Times New Roman"/>
            <w:sz w:val="22"/>
            <w:rPrChange w:id="667" w:author="tao huang" w:date="2018-10-28T22:39:00Z">
              <w:rPr>
                <w:rFonts w:cs="Times New Roman"/>
                <w:color w:val="833C0B" w:themeColor="accent2" w:themeShade="80"/>
                <w:sz w:val="22"/>
              </w:rPr>
            </w:rPrChange>
          </w:rPr>
          <w:t xml:space="preserve">of </w:t>
        </w:r>
      </w:ins>
      <w:ins w:id="668" w:author="tao huang" w:date="2018-10-28T20:19:00Z">
        <w:r w:rsidR="00393F91" w:rsidRPr="00A37575">
          <w:rPr>
            <w:rFonts w:cs="Times New Roman"/>
            <w:sz w:val="22"/>
            <w:rPrChange w:id="669" w:author="tao huang" w:date="2018-10-28T22:39:00Z">
              <w:rPr>
                <w:rFonts w:cs="Times New Roman"/>
                <w:color w:val="833C0B" w:themeColor="accent2" w:themeShade="80"/>
                <w:sz w:val="22"/>
              </w:rPr>
            </w:rPrChange>
          </w:rPr>
          <w:t>competitors</w:t>
        </w:r>
      </w:ins>
      <w:ins w:id="670" w:author="tao huang" w:date="2018-10-28T20:21:00Z">
        <w:r w:rsidR="00393F91" w:rsidRPr="00A37575">
          <w:rPr>
            <w:rFonts w:cs="Times New Roman"/>
            <w:sz w:val="22"/>
            <w:rPrChange w:id="671"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672" w:author="tao huang" w:date="2018-10-28T22:39:00Z">
              <w:rPr>
                <w:rFonts w:cs="Times New Roman"/>
                <w:noProof/>
                <w:color w:val="833C0B" w:themeColor="accent2" w:themeShade="80"/>
                <w:sz w:val="22"/>
              </w:rPr>
            </w:rPrChange>
          </w:rPr>
          <w:t>e.g.</w:t>
        </w:r>
      </w:ins>
      <w:ins w:id="673" w:author="tao huang" w:date="2018-10-28T22:21:00Z">
        <w:r w:rsidR="001B17C9" w:rsidRPr="00A37575">
          <w:rPr>
            <w:rFonts w:cs="Times New Roman"/>
            <w:noProof/>
            <w:sz w:val="22"/>
            <w:rPrChange w:id="674" w:author="tao huang" w:date="2018-10-28T22:39:00Z">
              <w:rPr>
                <w:rFonts w:cs="Times New Roman"/>
                <w:noProof/>
                <w:color w:val="833C0B" w:themeColor="accent2" w:themeShade="80"/>
                <w:sz w:val="22"/>
              </w:rPr>
            </w:rPrChange>
          </w:rPr>
          <w:t>,</w:t>
        </w:r>
      </w:ins>
      <w:ins w:id="675" w:author="tao huang" w:date="2018-10-28T20:21:00Z">
        <w:r w:rsidR="00393F91" w:rsidRPr="00A37575">
          <w:rPr>
            <w:rFonts w:cs="Times New Roman"/>
            <w:sz w:val="22"/>
            <w:rPrChange w:id="676" w:author="tao huang" w:date="2018-10-28T22:39:00Z">
              <w:rPr>
                <w:rFonts w:cs="Times New Roman"/>
                <w:color w:val="833C0B" w:themeColor="accent2" w:themeShade="80"/>
                <w:sz w:val="22"/>
              </w:rPr>
            </w:rPrChange>
          </w:rPr>
          <w:t xml:space="preserve"> just with Coca and Pepsi)</w:t>
        </w:r>
      </w:ins>
      <w:ins w:id="677" w:author="tao huang" w:date="2018-10-28T20:20:00Z">
        <w:r w:rsidR="00393F91" w:rsidRPr="00A37575">
          <w:rPr>
            <w:rFonts w:cs="Times New Roman"/>
            <w:sz w:val="22"/>
            <w:rPrChange w:id="678" w:author="tao huang" w:date="2018-10-28T22:39:00Z">
              <w:rPr>
                <w:rFonts w:cs="Times New Roman"/>
                <w:color w:val="833C0B" w:themeColor="accent2" w:themeShade="80"/>
                <w:sz w:val="22"/>
              </w:rPr>
            </w:rPrChange>
          </w:rPr>
          <w:t xml:space="preserve">. </w:t>
        </w:r>
      </w:ins>
      <w:moveToRangeStart w:id="679" w:author="tao huang" w:date="2018-10-26T11:13:00Z" w:name="move528315735"/>
      <w:moveTo w:id="680"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A37575">
          <w:rPr>
            <w:rFonts w:cs="Times New Roman"/>
            <w:sz w:val="22"/>
            <w:rPrChange w:id="681"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682" w:author="tao huang" w:date="2018-10-26T11:39:00Z">
        <w:r w:rsidR="00263131" w:rsidRPr="00A37575">
          <w:rPr>
            <w:rFonts w:cs="Times New Roman"/>
            <w:sz w:val="22"/>
          </w:rPr>
          <w:t xml:space="preserve">proposed two-stage ADL </w:t>
        </w:r>
      </w:ins>
      <w:ins w:id="683" w:author="tao huang" w:date="2018-10-28T20:21:00Z">
        <w:r w:rsidR="00393F91" w:rsidRPr="00A37575">
          <w:rPr>
            <w:rFonts w:cs="Times New Roman"/>
            <w:sz w:val="22"/>
            <w:rPrChange w:id="684" w:author="tao huang" w:date="2018-10-28T22:39:00Z">
              <w:rPr>
                <w:rFonts w:cs="Times New Roman"/>
                <w:color w:val="833C0B" w:themeColor="accent2" w:themeShade="80"/>
                <w:sz w:val="22"/>
              </w:rPr>
            </w:rPrChange>
          </w:rPr>
          <w:t>methods</w:t>
        </w:r>
      </w:ins>
      <w:ins w:id="685"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686" w:author="tao huang" w:date="2018-10-28T22:39:00Z">
              <w:rPr>
                <w:rFonts w:cs="Times New Roman"/>
                <w:sz w:val="22"/>
              </w:rPr>
            </w:rPrChange>
          </w:rPr>
          <w:t>SKU</w:t>
        </w:r>
        <w:r w:rsidR="00263131" w:rsidRPr="00A37575">
          <w:rPr>
            <w:rFonts w:cs="Times New Roman"/>
            <w:sz w:val="22"/>
          </w:rPr>
          <w:t xml:space="preserve"> level. Their </w:t>
        </w:r>
      </w:ins>
      <w:ins w:id="687" w:author="tao huang" w:date="2018-10-28T20:21:00Z">
        <w:r w:rsidR="00393F91" w:rsidRPr="00A37575">
          <w:rPr>
            <w:rFonts w:cs="Times New Roman"/>
            <w:sz w:val="22"/>
            <w:rPrChange w:id="688" w:author="tao huang" w:date="2018-10-28T22:39:00Z">
              <w:rPr>
                <w:rFonts w:cs="Times New Roman"/>
                <w:color w:val="833C0B" w:themeColor="accent2" w:themeShade="80"/>
                <w:sz w:val="22"/>
              </w:rPr>
            </w:rPrChange>
          </w:rPr>
          <w:t xml:space="preserve">methods were the first to </w:t>
        </w:r>
      </w:ins>
      <w:ins w:id="689" w:author="tao huang" w:date="2018-10-26T11:31:00Z">
        <w:r w:rsidR="00293D33" w:rsidRPr="00A37575">
          <w:rPr>
            <w:rFonts w:cs="Times New Roman"/>
            <w:sz w:val="22"/>
            <w:rPrChange w:id="690" w:author="tao huang" w:date="2018-10-28T22:39:00Z">
              <w:rPr>
                <w:rFonts w:cs="Times New Roman"/>
                <w:sz w:val="22"/>
                <w:highlight w:val="yellow"/>
              </w:rPr>
            </w:rPrChange>
          </w:rPr>
          <w:t xml:space="preserve">account for the competitive </w:t>
        </w:r>
      </w:ins>
      <w:ins w:id="691" w:author="tao huang" w:date="2018-10-26T11:32:00Z">
        <w:r w:rsidR="00293D33" w:rsidRPr="00A37575">
          <w:rPr>
            <w:rFonts w:cs="Times New Roman"/>
            <w:sz w:val="22"/>
            <w:rPrChange w:id="692" w:author="tao huang" w:date="2018-10-28T22:39:00Z">
              <w:rPr>
                <w:rFonts w:cs="Times New Roman"/>
                <w:sz w:val="22"/>
                <w:highlight w:val="yellow"/>
              </w:rPr>
            </w:rPrChange>
          </w:rPr>
          <w:t xml:space="preserve">promotional information for the whole product category. They initially </w:t>
        </w:r>
      </w:ins>
      <w:ins w:id="693" w:author="tao huang" w:date="2018-10-28T20:22:00Z">
        <w:r w:rsidR="00393F91" w:rsidRPr="00A37575">
          <w:rPr>
            <w:rFonts w:cs="Times New Roman"/>
            <w:sz w:val="22"/>
            <w:rPrChange w:id="694" w:author="tao huang" w:date="2018-10-28T22:39:00Z">
              <w:rPr>
                <w:rFonts w:cs="Times New Roman"/>
                <w:color w:val="833C0B" w:themeColor="accent2" w:themeShade="80"/>
                <w:sz w:val="22"/>
              </w:rPr>
            </w:rPrChange>
          </w:rPr>
          <w:t>implemented</w:t>
        </w:r>
      </w:ins>
      <w:ins w:id="695" w:author="tao huang" w:date="2018-10-26T11:32:00Z">
        <w:r w:rsidR="00293D33" w:rsidRPr="00A37575">
          <w:rPr>
            <w:rFonts w:cs="Times New Roman"/>
            <w:sz w:val="22"/>
            <w:rPrChange w:id="696" w:author="tao huang" w:date="2018-10-28T22:39:00Z">
              <w:rPr>
                <w:rFonts w:cs="Times New Roman"/>
                <w:sz w:val="22"/>
                <w:highlight w:val="yellow"/>
              </w:rPr>
            </w:rPrChange>
          </w:rPr>
          <w:t xml:space="preserve"> a variable selection </w:t>
        </w:r>
      </w:ins>
      <w:ins w:id="697" w:author="tao huang" w:date="2018-10-28T20:22:00Z">
        <w:r w:rsidR="00393F91" w:rsidRPr="00A37575">
          <w:rPr>
            <w:rFonts w:cs="Times New Roman"/>
            <w:sz w:val="22"/>
            <w:rPrChange w:id="698" w:author="tao huang" w:date="2018-10-28T22:39:00Z">
              <w:rPr>
                <w:rFonts w:cs="Times New Roman"/>
                <w:color w:val="833C0B" w:themeColor="accent2" w:themeShade="80"/>
                <w:sz w:val="22"/>
              </w:rPr>
            </w:rPrChange>
          </w:rPr>
          <w:t>procedure</w:t>
        </w:r>
      </w:ins>
      <w:ins w:id="699" w:author="tao huang" w:date="2018-10-26T11:32:00Z">
        <w:r w:rsidR="00293D33" w:rsidRPr="00A37575">
          <w:rPr>
            <w:rFonts w:cs="Times New Roman"/>
            <w:sz w:val="22"/>
            <w:rPrChange w:id="700" w:author="tao huang" w:date="2018-10-28T22:39:00Z">
              <w:rPr>
                <w:rFonts w:cs="Times New Roman"/>
                <w:sz w:val="22"/>
                <w:highlight w:val="yellow"/>
              </w:rPr>
            </w:rPrChange>
          </w:rPr>
          <w:t xml:space="preserve"> to identify the most important variables for the competitive activities</w:t>
        </w:r>
      </w:ins>
      <w:ins w:id="701" w:author="tao huang" w:date="2018-10-28T20:23:00Z">
        <w:r w:rsidR="00393F91" w:rsidRPr="00A37575">
          <w:rPr>
            <w:rFonts w:cs="Times New Roman"/>
            <w:sz w:val="22"/>
            <w:rPrChange w:id="702" w:author="tao huang" w:date="2018-10-28T22:39:00Z">
              <w:rPr>
                <w:rFonts w:cs="Times New Roman"/>
                <w:color w:val="833C0B" w:themeColor="accent2" w:themeShade="80"/>
                <w:sz w:val="22"/>
              </w:rPr>
            </w:rPrChange>
          </w:rPr>
          <w:t xml:space="preserve"> within the product category</w:t>
        </w:r>
      </w:ins>
      <w:ins w:id="703" w:author="tao huang" w:date="2018-10-26T11:32:00Z">
        <w:r w:rsidR="00293D33" w:rsidRPr="00A37575">
          <w:rPr>
            <w:rFonts w:cs="Times New Roman"/>
            <w:sz w:val="22"/>
            <w:rPrChange w:id="704" w:author="tao huang" w:date="2018-10-28T22:39:00Z">
              <w:rPr>
                <w:rFonts w:cs="Times New Roman"/>
                <w:sz w:val="22"/>
                <w:highlight w:val="yellow"/>
              </w:rPr>
            </w:rPrChange>
          </w:rPr>
          <w:t xml:space="preserve">. </w:t>
        </w:r>
      </w:ins>
      <w:ins w:id="705" w:author="tao huang" w:date="2018-10-28T20:23:00Z">
        <w:r w:rsidR="00393F91" w:rsidRPr="00A37575">
          <w:rPr>
            <w:rFonts w:cs="Times New Roman"/>
            <w:sz w:val="22"/>
            <w:rPrChange w:id="706" w:author="tao huang" w:date="2018-10-28T22:39:00Z">
              <w:rPr>
                <w:rFonts w:cs="Times New Roman"/>
                <w:color w:val="833C0B" w:themeColor="accent2" w:themeShade="80"/>
                <w:sz w:val="22"/>
              </w:rPr>
            </w:rPrChange>
          </w:rPr>
          <w:t>T</w:t>
        </w:r>
      </w:ins>
      <w:ins w:id="707" w:author="tao huang" w:date="2018-10-26T11:32:00Z">
        <w:r w:rsidR="00293D33" w:rsidRPr="00A37575">
          <w:rPr>
            <w:rFonts w:cs="Times New Roman"/>
            <w:sz w:val="22"/>
            <w:rPrChange w:id="708" w:author="tao huang" w:date="2018-10-28T22:39:00Z">
              <w:rPr>
                <w:rFonts w:cs="Times New Roman"/>
                <w:sz w:val="22"/>
                <w:highlight w:val="yellow"/>
              </w:rPr>
            </w:rPrChange>
          </w:rPr>
          <w:t xml:space="preserve">hey </w:t>
        </w:r>
      </w:ins>
      <w:ins w:id="709" w:author="tao huang" w:date="2018-10-28T20:23:00Z">
        <w:r w:rsidR="00393F91" w:rsidRPr="00A37575">
          <w:rPr>
            <w:rFonts w:cs="Times New Roman"/>
            <w:sz w:val="22"/>
            <w:rPrChange w:id="710" w:author="tao huang" w:date="2018-10-28T22:39:00Z">
              <w:rPr>
                <w:rFonts w:cs="Times New Roman"/>
                <w:color w:val="833C0B" w:themeColor="accent2" w:themeShade="80"/>
                <w:sz w:val="22"/>
              </w:rPr>
            </w:rPrChange>
          </w:rPr>
          <w:t xml:space="preserve">then </w:t>
        </w:r>
      </w:ins>
      <w:ins w:id="711" w:author="tao huang" w:date="2018-10-26T11:33:00Z">
        <w:r w:rsidR="00293D33" w:rsidRPr="00A37575">
          <w:rPr>
            <w:rFonts w:cs="Times New Roman"/>
            <w:sz w:val="22"/>
            <w:rPrChange w:id="712" w:author="tao huang" w:date="2018-10-28T22:39:00Z">
              <w:rPr>
                <w:rFonts w:cs="Times New Roman"/>
                <w:sz w:val="22"/>
                <w:highlight w:val="yellow"/>
              </w:rPr>
            </w:rPrChange>
          </w:rPr>
          <w:t>specified</w:t>
        </w:r>
      </w:ins>
      <w:ins w:id="713" w:author="tao huang" w:date="2018-10-26T11:32:00Z">
        <w:r w:rsidR="00293D33" w:rsidRPr="00A37575">
          <w:rPr>
            <w:rFonts w:cs="Times New Roman"/>
            <w:sz w:val="22"/>
            <w:rPrChange w:id="714" w:author="tao huang" w:date="2018-10-28T22:39:00Z">
              <w:rPr>
                <w:rFonts w:cs="Times New Roman"/>
                <w:sz w:val="22"/>
                <w:highlight w:val="yellow"/>
              </w:rPr>
            </w:rPrChange>
          </w:rPr>
          <w:t xml:space="preserve"> </w:t>
        </w:r>
      </w:ins>
      <w:moveTo w:id="715" w:author="tao huang" w:date="2018-10-26T11:13:00Z">
        <w:del w:id="716"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717" w:author="tao huang" w:date="2018-10-26T11:33:00Z">
        <w:r w:rsidR="00293D33" w:rsidRPr="00A37575">
          <w:rPr>
            <w:rFonts w:cs="Times New Roman"/>
            <w:sz w:val="22"/>
            <w:rPrChange w:id="718" w:author="tao huang" w:date="2018-10-28T22:39:00Z">
              <w:rPr>
                <w:rFonts w:cs="Times New Roman"/>
                <w:sz w:val="22"/>
                <w:highlight w:val="yellow"/>
              </w:rPr>
            </w:rPrChange>
          </w:rPr>
          <w:t>based on the</w:t>
        </w:r>
      </w:ins>
      <w:ins w:id="719" w:author="tao huang" w:date="2018-10-28T20:23:00Z">
        <w:r w:rsidR="00393F91" w:rsidRPr="00A37575">
          <w:rPr>
            <w:rFonts w:cs="Times New Roman"/>
            <w:sz w:val="22"/>
            <w:rPrChange w:id="720" w:author="tao huang" w:date="2018-10-28T22:39:00Z">
              <w:rPr>
                <w:rFonts w:cs="Times New Roman"/>
                <w:color w:val="833C0B" w:themeColor="accent2" w:themeShade="80"/>
                <w:sz w:val="22"/>
              </w:rPr>
            </w:rPrChange>
          </w:rPr>
          <w:t>se</w:t>
        </w:r>
      </w:ins>
      <w:ins w:id="721" w:author="tao huang" w:date="2018-10-26T11:33:00Z">
        <w:r w:rsidR="00293D33" w:rsidRPr="00A37575">
          <w:rPr>
            <w:rFonts w:cs="Times New Roman"/>
            <w:sz w:val="22"/>
            <w:rPrChange w:id="722" w:author="tao huang" w:date="2018-10-28T22:39:00Z">
              <w:rPr>
                <w:rFonts w:cs="Times New Roman"/>
                <w:sz w:val="22"/>
                <w:highlight w:val="yellow"/>
              </w:rPr>
            </w:rPrChange>
          </w:rPr>
          <w:t xml:space="preserve"> selected variables. Their </w:t>
        </w:r>
      </w:ins>
      <w:ins w:id="723" w:author="tao huang" w:date="2018-10-28T20:23:00Z">
        <w:r w:rsidR="007A4011" w:rsidRPr="00A37575">
          <w:rPr>
            <w:rFonts w:cs="Times New Roman"/>
            <w:sz w:val="22"/>
            <w:rPrChange w:id="724" w:author="tao huang" w:date="2018-10-28T22:39:00Z">
              <w:rPr>
                <w:rFonts w:cs="Times New Roman"/>
                <w:color w:val="833C0B" w:themeColor="accent2" w:themeShade="80"/>
                <w:sz w:val="22"/>
              </w:rPr>
            </w:rPrChange>
          </w:rPr>
          <w:t>methods</w:t>
        </w:r>
      </w:ins>
      <w:ins w:id="725" w:author="tao huang" w:date="2018-10-26T11:33:00Z">
        <w:r w:rsidR="00293D33" w:rsidRPr="00A37575">
          <w:rPr>
            <w:rFonts w:cs="Times New Roman"/>
            <w:sz w:val="22"/>
            <w:rPrChange w:id="726" w:author="tao huang" w:date="2018-10-28T22:39:00Z">
              <w:rPr>
                <w:rFonts w:cs="Times New Roman"/>
                <w:sz w:val="22"/>
                <w:highlight w:val="yellow"/>
              </w:rPr>
            </w:rPrChange>
          </w:rPr>
          <w:t xml:space="preserve"> </w:t>
        </w:r>
      </w:ins>
      <w:ins w:id="727" w:author="tao huang" w:date="2018-10-26T11:38:00Z">
        <w:r w:rsidR="00263131" w:rsidRPr="00A37575">
          <w:rPr>
            <w:rFonts w:cs="Times New Roman"/>
            <w:noProof/>
            <w:sz w:val="22"/>
            <w:rPrChange w:id="728"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729" w:author="tao huang" w:date="2018-10-28T22:39:00Z">
              <w:rPr>
                <w:rFonts w:cs="Times New Roman"/>
                <w:sz w:val="22"/>
              </w:rPr>
            </w:rPrChange>
          </w:rPr>
          <w:t>been 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730" w:author="tao huang" w:date="2018-10-28T22:39:00Z">
              <w:rPr>
                <w:rFonts w:cs="Times New Roman"/>
                <w:sz w:val="22"/>
              </w:rPr>
            </w:rPrChange>
          </w:rPr>
          <w:t>etc</w:t>
        </w:r>
      </w:ins>
      <w:ins w:id="731" w:author="tao huang" w:date="2018-10-28T20:18:00Z">
        <w:r w:rsidR="00F342A1" w:rsidRPr="00A37575">
          <w:rPr>
            <w:rFonts w:cs="Times New Roman"/>
            <w:sz w:val="22"/>
            <w:rPrChange w:id="732" w:author="tao huang" w:date="2018-10-28T22:39:00Z">
              <w:rPr>
                <w:rFonts w:cs="Times New Roman"/>
                <w:color w:val="833C0B" w:themeColor="accent2" w:themeShade="80"/>
                <w:sz w:val="22"/>
              </w:rPr>
            </w:rPrChange>
          </w:rPr>
          <w:t>.</w:t>
        </w:r>
      </w:ins>
      <w:ins w:id="733" w:author="tao huang" w:date="2018-10-26T11:38:00Z">
        <w:r w:rsidR="00263131" w:rsidRPr="00A37575">
          <w:rPr>
            <w:rFonts w:cs="Times New Roman"/>
            <w:sz w:val="22"/>
          </w:rPr>
          <w:t xml:space="preserve"> and found with </w:t>
        </w:r>
      </w:ins>
      <w:ins w:id="734" w:author="tao huang" w:date="2018-10-26T11:34:00Z">
        <w:r w:rsidR="00293D33" w:rsidRPr="00A37575">
          <w:rPr>
            <w:rFonts w:cs="Times New Roman"/>
            <w:sz w:val="22"/>
            <w:rPrChange w:id="735" w:author="tao huang" w:date="2018-10-28T22:39:00Z">
              <w:rPr>
                <w:rFonts w:cs="Times New Roman"/>
                <w:sz w:val="22"/>
                <w:highlight w:val="yellow"/>
              </w:rPr>
            </w:rPrChange>
          </w:rPr>
          <w:t xml:space="preserve">the best forecasting </w:t>
        </w:r>
      </w:ins>
      <w:ins w:id="736" w:author="tao huang" w:date="2018-10-26T11:39:00Z">
        <w:r w:rsidR="00263131" w:rsidRPr="00A37575">
          <w:rPr>
            <w:rFonts w:cs="Times New Roman"/>
            <w:sz w:val="22"/>
          </w:rPr>
          <w:t xml:space="preserve">performance. </w:t>
        </w:r>
      </w:ins>
      <w:moveTo w:id="737" w:author="tao huang" w:date="2018-10-26T11:13:00Z">
        <w:del w:id="738" w:author="tao huang" w:date="2018-10-26T11:35:00Z">
          <w:r w:rsidR="00626D79" w:rsidRPr="00A37575" w:rsidDel="00293D33">
            <w:rPr>
              <w:rFonts w:cs="Times New Roman"/>
              <w:sz w:val="22"/>
            </w:rPr>
            <w:delText xml:space="preserve">to forecast grocery sales </w:delText>
          </w:r>
        </w:del>
        <w:del w:id="739" w:author="tao huang" w:date="2018-10-26T11:38:00Z">
          <w:r w:rsidR="00626D79" w:rsidRPr="00A37575" w:rsidDel="00263131">
            <w:rPr>
              <w:rFonts w:cs="Times New Roman"/>
              <w:sz w:val="22"/>
            </w:rPr>
            <w:delText>for</w:delText>
          </w:r>
        </w:del>
        <w:del w:id="740" w:author="tao huang" w:date="2018-10-26T11:39:00Z">
          <w:r w:rsidR="00626D79" w:rsidRPr="00A37575" w:rsidDel="00263131">
            <w:rPr>
              <w:rFonts w:cs="Times New Roman"/>
              <w:sz w:val="22"/>
            </w:rPr>
            <w:delText xml:space="preserve"> five categories</w:delText>
          </w:r>
        </w:del>
        <w:del w:id="741"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742" w:author="tao huang" w:date="2018-10-26T11:39:00Z">
          <w:r w:rsidR="00626D79" w:rsidRPr="00A37575" w:rsidDel="00263131">
            <w:rPr>
              <w:rFonts w:cs="Times New Roman"/>
              <w:sz w:val="22"/>
            </w:rPr>
            <w:delText xml:space="preserve">. </w:delText>
          </w:r>
        </w:del>
        <w:del w:id="743" w:author="tao huang" w:date="2018-10-26T11:32:00Z">
          <w:r w:rsidR="00626D79" w:rsidRPr="00A37575" w:rsidDel="00293D33">
            <w:rPr>
              <w:rFonts w:cs="Times New Roman"/>
              <w:sz w:val="22"/>
            </w:rPr>
            <w:delText>The</w:delText>
          </w:r>
        </w:del>
        <w:del w:id="744"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679"/>
      <w:del w:id="745"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A37575" w:rsidDel="00626D79">
          <w:rPr>
            <w:rFonts w:cs="Times New Roman"/>
            <w:sz w:val="22"/>
            <w:rPrChange w:id="746"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747" w:author="tao huang" w:date="2018-10-26T11:13:00Z" w:name="move528315735"/>
      <w:moveFrom w:id="748"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sidDel="00626D79">
          <w:rPr>
            <w:rFonts w:cs="Times New Roman"/>
            <w:sz w:val="22"/>
            <w:rPrChange w:id="749"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747"/>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750"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751" w:author="tao huang" w:date="2018-10-26T11:36:00Z">
        <w:r w:rsidR="00330276" w:rsidRPr="00A37575">
          <w:rPr>
            <w:rFonts w:cs="Times New Roman"/>
            <w:sz w:val="22"/>
          </w:rPr>
          <w:t>proposed</w:t>
        </w:r>
        <w:r w:rsidR="005B48F2" w:rsidRPr="00A37575">
          <w:rPr>
            <w:rFonts w:cs="Times New Roman"/>
            <w:sz w:val="22"/>
          </w:rPr>
          <w:t xml:space="preserve"> three-stage ADL </w:t>
        </w:r>
      </w:ins>
      <w:ins w:id="752" w:author="tao huang" w:date="2018-10-28T20:24:00Z">
        <w:r w:rsidR="0061626F" w:rsidRPr="00A37575">
          <w:rPr>
            <w:rFonts w:cs="Times New Roman"/>
            <w:sz w:val="22"/>
            <w:rPrChange w:id="753" w:author="tao huang" w:date="2018-10-28T22:39:00Z">
              <w:rPr>
                <w:rFonts w:cs="Times New Roman"/>
                <w:color w:val="833C0B" w:themeColor="accent2" w:themeShade="80"/>
                <w:sz w:val="22"/>
              </w:rPr>
            </w:rPrChange>
          </w:rPr>
          <w:t>methods</w:t>
        </w:r>
      </w:ins>
      <w:ins w:id="754" w:author="tao huang" w:date="2018-10-26T11:36:00Z">
        <w:r w:rsidR="005B48F2" w:rsidRPr="00A37575">
          <w:rPr>
            <w:rFonts w:cs="Times New Roman"/>
            <w:sz w:val="22"/>
          </w:rPr>
          <w:t xml:space="preserve"> which </w:t>
        </w:r>
      </w:ins>
      <w:r w:rsidRPr="00A37575">
        <w:rPr>
          <w:rFonts w:cs="Times New Roman"/>
          <w:sz w:val="22"/>
        </w:rPr>
        <w:t>further integrate</w:t>
      </w:r>
      <w:del w:id="755" w:author="tao huang" w:date="2018-10-26T11:36:00Z">
        <w:r w:rsidRPr="00A37575" w:rsidDel="005B48F2">
          <w:rPr>
            <w:rFonts w:cs="Times New Roman"/>
            <w:sz w:val="22"/>
          </w:rPr>
          <w:delText>d</w:delText>
        </w:r>
      </w:del>
      <w:r w:rsidRPr="00A37575">
        <w:rPr>
          <w:rFonts w:cs="Times New Roman"/>
          <w:sz w:val="22"/>
        </w:rPr>
        <w:t xml:space="preserve"> </w:t>
      </w:r>
      <w:r w:rsidRPr="00A37575">
        <w:rPr>
          <w:rFonts w:cs="Times New Roman"/>
          <w:sz w:val="22"/>
        </w:rPr>
        <w:lastRenderedPageBreak/>
        <w:t xml:space="preserve">the promotional information not only from the same </w:t>
      </w:r>
      <w:ins w:id="756"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757" w:author="tao huang" w:date="2018-10-26T11:36:00Z">
        <w:r w:rsidR="00330276" w:rsidRPr="00A37575">
          <w:rPr>
            <w:rFonts w:cs="Times New Roman"/>
            <w:sz w:val="22"/>
          </w:rPr>
          <w:t xml:space="preserve">product </w:t>
        </w:r>
      </w:ins>
      <w:r w:rsidRPr="00A37575">
        <w:rPr>
          <w:rFonts w:cs="Times New Roman"/>
          <w:sz w:val="22"/>
        </w:rPr>
        <w:t xml:space="preserve">categories. </w:t>
      </w:r>
      <w:ins w:id="758" w:author="tao huang" w:date="2018-10-28T20:24:00Z">
        <w:r w:rsidR="0061626F" w:rsidRPr="00A37575">
          <w:rPr>
            <w:rFonts w:cs="Times New Roman"/>
            <w:sz w:val="22"/>
            <w:rPrChange w:id="759" w:author="tao huang" w:date="2018-10-28T22:39:00Z">
              <w:rPr>
                <w:rFonts w:cs="Times New Roman"/>
                <w:color w:val="833C0B" w:themeColor="accent2" w:themeShade="80"/>
                <w:sz w:val="22"/>
              </w:rPr>
            </w:rPrChange>
          </w:rPr>
          <w:t xml:space="preserve">Their </w:t>
        </w:r>
      </w:ins>
      <w:ins w:id="760" w:author="tao huang" w:date="2018-10-28T20:25:00Z">
        <w:r w:rsidR="0061626F" w:rsidRPr="00A37575">
          <w:rPr>
            <w:rFonts w:cs="Times New Roman"/>
            <w:sz w:val="22"/>
            <w:rPrChange w:id="761" w:author="tao huang" w:date="2018-10-28T22:39:00Z">
              <w:rPr>
                <w:rFonts w:cs="Times New Roman"/>
                <w:color w:val="833C0B" w:themeColor="accent2" w:themeShade="80"/>
                <w:sz w:val="22"/>
              </w:rPr>
            </w:rPrChange>
          </w:rPr>
          <w:t xml:space="preserve">methods </w:t>
        </w:r>
      </w:ins>
      <w:ins w:id="762" w:author="tao huang" w:date="2018-10-28T20:27:00Z">
        <w:r w:rsidR="0061626F" w:rsidRPr="00A37575">
          <w:rPr>
            <w:rFonts w:cs="Times New Roman"/>
            <w:sz w:val="22"/>
            <w:rPrChange w:id="763" w:author="tao huang" w:date="2018-10-28T22:39:00Z">
              <w:rPr>
                <w:rFonts w:cs="Times New Roman"/>
                <w:color w:val="833C0B" w:themeColor="accent2" w:themeShade="80"/>
                <w:sz w:val="22"/>
              </w:rPr>
            </w:rPrChange>
          </w:rPr>
          <w:t>are extensions of those in</w:t>
        </w:r>
      </w:ins>
      <w:ins w:id="764" w:author="tao huang" w:date="2018-10-28T20:25:00Z">
        <w:r w:rsidR="0061626F" w:rsidRPr="00A37575">
          <w:rPr>
            <w:rFonts w:cs="Times New Roman"/>
            <w:sz w:val="22"/>
            <w:rPrChange w:id="765" w:author="tao huang" w:date="2018-10-28T22:39:00Z">
              <w:rPr>
                <w:rFonts w:cs="Times New Roman"/>
                <w:color w:val="833C0B" w:themeColor="accent2" w:themeShade="80"/>
                <w:sz w:val="22"/>
              </w:rPr>
            </w:rPrChange>
          </w:rPr>
          <w:t xml:space="preserve"> </w:t>
        </w:r>
        <w:r w:rsidR="0061626F" w:rsidRPr="00A37575">
          <w:rPr>
            <w:rFonts w:cs="Times New Roman"/>
            <w:sz w:val="22"/>
            <w:rPrChange w:id="766" w:author="tao huang" w:date="2018-10-28T22:39:00Z">
              <w:rPr>
                <w:rFonts w:cs="Times New Roman"/>
                <w:color w:val="833C0B" w:themeColor="accent2" w:themeShade="80"/>
                <w:sz w:val="22"/>
              </w:rPr>
            </w:rPrChange>
          </w:rPr>
          <w:fldChar w:fldCharType="begin"/>
        </w:r>
        <w:r w:rsidR="0061626F" w:rsidRPr="00A37575">
          <w:rPr>
            <w:rFonts w:cs="Times New Roman"/>
            <w:sz w:val="22"/>
            <w:rPrChange w:id="767"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768"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769"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770" w:author="tao huang" w:date="2018-10-28T22:39:00Z">
              <w:rPr>
                <w:rFonts w:cs="Times New Roman"/>
                <w:color w:val="833C0B" w:themeColor="accent2" w:themeShade="80"/>
                <w:sz w:val="22"/>
              </w:rPr>
            </w:rPrChange>
          </w:rPr>
          <w:fldChar w:fldCharType="end"/>
        </w:r>
        <w:r w:rsidR="0061626F" w:rsidRPr="00A37575">
          <w:rPr>
            <w:rFonts w:cs="Times New Roman"/>
            <w:sz w:val="22"/>
            <w:rPrChange w:id="771" w:author="tao huang" w:date="2018-10-28T22:39:00Z">
              <w:rPr>
                <w:rFonts w:cs="Times New Roman"/>
                <w:color w:val="833C0B" w:themeColor="accent2" w:themeShade="80"/>
                <w:sz w:val="22"/>
              </w:rPr>
            </w:rPrChange>
          </w:rPr>
          <w:t xml:space="preserve"> </w:t>
        </w:r>
      </w:ins>
      <w:ins w:id="772" w:author="tao huang" w:date="2018-10-28T20:27:00Z">
        <w:r w:rsidR="0061626F" w:rsidRPr="00A37575">
          <w:rPr>
            <w:rFonts w:cs="Times New Roman"/>
            <w:sz w:val="22"/>
            <w:rPrChange w:id="773" w:author="tao huang" w:date="2018-10-28T22:39:00Z">
              <w:rPr>
                <w:rFonts w:cs="Times New Roman"/>
                <w:color w:val="833C0B" w:themeColor="accent2" w:themeShade="80"/>
                <w:sz w:val="22"/>
              </w:rPr>
            </w:rPrChange>
          </w:rPr>
          <w:t xml:space="preserve">and also benefit from </w:t>
        </w:r>
      </w:ins>
      <w:ins w:id="774" w:author="tao huang" w:date="2018-10-28T20:26:00Z">
        <w:r w:rsidR="0061626F" w:rsidRPr="00A37575">
          <w:rPr>
            <w:rFonts w:cs="Times New Roman"/>
            <w:sz w:val="22"/>
            <w:rPrChange w:id="775" w:author="tao huang" w:date="2018-10-28T22:39:00Z">
              <w:rPr>
                <w:rFonts w:cs="Times New Roman"/>
                <w:color w:val="833C0B" w:themeColor="accent2" w:themeShade="80"/>
                <w:sz w:val="22"/>
              </w:rPr>
            </w:rPrChange>
          </w:rPr>
          <w:t xml:space="preserve">an automatic model specification procedure. </w:t>
        </w:r>
      </w:ins>
      <w:ins w:id="776" w:author="tao huang" w:date="2018-10-28T20:17:00Z">
        <w:r w:rsidR="00F342A1" w:rsidRPr="00A37575">
          <w:rPr>
            <w:rFonts w:cs="Times New Roman"/>
            <w:sz w:val="22"/>
            <w:rPrChange w:id="777" w:author="tao huang" w:date="2018-10-28T22:39:00Z">
              <w:rPr>
                <w:rFonts w:cs="Times New Roman"/>
                <w:color w:val="833C0B" w:themeColor="accent2" w:themeShade="80"/>
                <w:sz w:val="22"/>
              </w:rPr>
            </w:rPrChange>
          </w:rPr>
          <w:t xml:space="preserve">Their </w:t>
        </w:r>
      </w:ins>
      <w:ins w:id="778" w:author="tao huang" w:date="2018-10-28T20:28:00Z">
        <w:r w:rsidR="0061626F" w:rsidRPr="00A37575">
          <w:rPr>
            <w:rFonts w:cs="Times New Roman"/>
            <w:sz w:val="22"/>
            <w:rPrChange w:id="779" w:author="tao huang" w:date="2018-10-28T22:39:00Z">
              <w:rPr>
                <w:rFonts w:cs="Times New Roman"/>
                <w:color w:val="833C0B" w:themeColor="accent2" w:themeShade="80"/>
                <w:sz w:val="22"/>
              </w:rPr>
            </w:rPrChange>
          </w:rPr>
          <w:t>methods</w:t>
        </w:r>
      </w:ins>
      <w:ins w:id="780" w:author="tao huang" w:date="2018-10-28T20:17:00Z">
        <w:r w:rsidR="00F342A1" w:rsidRPr="00A37575">
          <w:rPr>
            <w:rFonts w:cs="Times New Roman"/>
            <w:sz w:val="22"/>
            <w:rPrChange w:id="781" w:author="tao huang" w:date="2018-10-28T22:39:00Z">
              <w:rPr>
                <w:rFonts w:cs="Times New Roman"/>
                <w:color w:val="833C0B" w:themeColor="accent2" w:themeShade="80"/>
                <w:sz w:val="22"/>
              </w:rPr>
            </w:rPrChange>
          </w:rPr>
          <w:t xml:space="preserve"> outperform the Base-lift benchmark model for 15 food product categories.</w:t>
        </w:r>
      </w:ins>
      <w:ins w:id="782" w:author="tao huang" w:date="2018-10-28T20:30:00Z">
        <w:r w:rsidR="00F60228" w:rsidRPr="00A37575">
          <w:rPr>
            <w:rFonts w:cs="Times New Roman"/>
            <w:sz w:val="22"/>
            <w:rPrChange w:id="783" w:author="tao huang" w:date="2018-10-28T22:39:00Z">
              <w:rPr>
                <w:rFonts w:cs="Times New Roman"/>
                <w:color w:val="833C0B" w:themeColor="accent2" w:themeShade="80"/>
                <w:sz w:val="22"/>
              </w:rPr>
            </w:rPrChange>
          </w:rPr>
          <w:t xml:space="preserve"> </w:t>
        </w:r>
      </w:ins>
      <w:ins w:id="784" w:author="tao huang" w:date="2018-10-28T20:31:00Z">
        <w:r w:rsidR="00F60228" w:rsidRPr="00A37575">
          <w:rPr>
            <w:rFonts w:cs="Times New Roman"/>
            <w:sz w:val="22"/>
            <w:rPrChange w:id="785" w:author="tao huang" w:date="2018-10-28T22:39:00Z">
              <w:rPr>
                <w:rFonts w:cs="Times New Roman"/>
                <w:color w:val="833C0B" w:themeColor="accent2" w:themeShade="80"/>
                <w:sz w:val="22"/>
              </w:rPr>
            </w:rPrChange>
          </w:rPr>
          <w:t>A</w:t>
        </w:r>
      </w:ins>
      <w:ins w:id="786" w:author="tao huang" w:date="2018-10-28T20:30:00Z">
        <w:r w:rsidR="00F60228" w:rsidRPr="00A37575">
          <w:rPr>
            <w:rFonts w:cs="Times New Roman"/>
            <w:sz w:val="22"/>
            <w:rPrChange w:id="787" w:author="tao huang" w:date="2018-10-28T22:39:00Z">
              <w:rPr>
                <w:rFonts w:cs="Times New Roman"/>
                <w:color w:val="833C0B" w:themeColor="accent2" w:themeShade="80"/>
                <w:sz w:val="22"/>
              </w:rPr>
            </w:rPrChange>
          </w:rPr>
          <w:t xml:space="preserve">ll </w:t>
        </w:r>
      </w:ins>
      <w:ins w:id="788" w:author="tao huang" w:date="2018-10-28T20:31:00Z">
        <w:r w:rsidR="00F60228" w:rsidRPr="00A37575">
          <w:rPr>
            <w:rFonts w:cs="Times New Roman"/>
            <w:sz w:val="22"/>
            <w:rPrChange w:id="789" w:author="tao huang" w:date="2018-10-28T22:39:00Z">
              <w:rPr>
                <w:rFonts w:cs="Times New Roman"/>
                <w:color w:val="833C0B" w:themeColor="accent2" w:themeShade="80"/>
                <w:sz w:val="22"/>
              </w:rPr>
            </w:rPrChange>
          </w:rPr>
          <w:t xml:space="preserve">the studies here </w:t>
        </w:r>
      </w:ins>
      <w:ins w:id="790" w:author="tao huang" w:date="2018-10-28T20:30:00Z">
        <w:r w:rsidR="00F60228" w:rsidRPr="00A37575">
          <w:rPr>
            <w:rFonts w:cs="Times New Roman"/>
            <w:sz w:val="22"/>
            <w:rPrChange w:id="791" w:author="tao huang" w:date="2018-10-28T22:39:00Z">
              <w:rPr>
                <w:rFonts w:cs="Times New Roman"/>
                <w:color w:val="833C0B" w:themeColor="accent2" w:themeShade="80"/>
                <w:sz w:val="22"/>
              </w:rPr>
            </w:rPrChange>
          </w:rPr>
          <w:t>assume constant effect</w:t>
        </w:r>
      </w:ins>
      <w:ins w:id="792" w:author="tao huang" w:date="2018-10-28T20:31:00Z">
        <w:r w:rsidR="00F60228" w:rsidRPr="00A37575">
          <w:rPr>
            <w:rFonts w:cs="Times New Roman"/>
            <w:sz w:val="22"/>
            <w:rPrChange w:id="793" w:author="tao huang" w:date="2018-10-28T22:39:00Z">
              <w:rPr>
                <w:rFonts w:cs="Times New Roman"/>
                <w:color w:val="833C0B" w:themeColor="accent2" w:themeShade="80"/>
                <w:sz w:val="22"/>
              </w:rPr>
            </w:rPrChange>
          </w:rPr>
          <w:t>s</w:t>
        </w:r>
      </w:ins>
      <w:ins w:id="794" w:author="tao huang" w:date="2018-10-28T20:30:00Z">
        <w:r w:rsidR="00F60228" w:rsidRPr="00A37575">
          <w:rPr>
            <w:rFonts w:cs="Times New Roman"/>
            <w:sz w:val="22"/>
            <w:rPrChange w:id="795"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796" w:author="tao huang" w:date="2018-10-28T22:39:00Z">
              <w:rPr>
                <w:rFonts w:cs="Times New Roman"/>
                <w:bCs/>
                <w:noProof/>
                <w:color w:val="833C0B" w:themeColor="accent2" w:themeShade="80"/>
                <w:sz w:val="22"/>
              </w:rPr>
            </w:rPrChange>
          </w:rPr>
          <w:t xml:space="preserve">. </w:t>
        </w:r>
      </w:ins>
    </w:p>
    <w:p w14:paraId="0C427EC4" w14:textId="77777777" w:rsidR="000E39FC" w:rsidRPr="00A37575" w:rsidRDefault="000E39FC" w:rsidP="00971633">
      <w:pPr>
        <w:shd w:val="clear" w:color="auto" w:fill="FFFFFF" w:themeFill="background1"/>
        <w:spacing w:after="0" w:line="360" w:lineRule="auto"/>
        <w:rPr>
          <w:rFonts w:cs="Times New Roman"/>
          <w:sz w:val="22"/>
        </w:rPr>
      </w:pPr>
    </w:p>
    <w:p w14:paraId="0D9E1F7A" w14:textId="0E9B1638" w:rsidR="00AC0C11" w:rsidRPr="00A37575" w:rsidRDefault="00AC0C11" w:rsidP="004D70F0">
      <w:pPr>
        <w:shd w:val="clear" w:color="auto" w:fill="FFFFFF" w:themeFill="background1"/>
        <w:spacing w:after="0" w:line="360" w:lineRule="auto"/>
        <w:rPr>
          <w:ins w:id="797" w:author="tao huang" w:date="2018-10-25T22:37:00Z"/>
          <w:rFonts w:cs="Times New Roman"/>
          <w:sz w:val="22"/>
        </w:rPr>
      </w:pPr>
      <w:ins w:id="798" w:author="tao huang" w:date="2018-10-25T22:37:00Z">
        <w:r w:rsidRPr="00A37575">
          <w:rPr>
            <w:rFonts w:cs="Times New Roman"/>
            <w:sz w:val="22"/>
          </w:rPr>
          <w:t>2.2</w:t>
        </w:r>
        <w:r w:rsidRPr="00A37575">
          <w:rPr>
            <w:rFonts w:cs="Times New Roman"/>
            <w:sz w:val="22"/>
          </w:rPr>
          <w:tab/>
          <w:t>The effect of marketing activiti</w:t>
        </w:r>
      </w:ins>
      <w:ins w:id="799"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800" w:author="tao huang" w:date="2018-10-26T12:57:00Z"/>
          <w:rFonts w:cs="Times New Roman"/>
          <w:sz w:val="22"/>
        </w:rPr>
      </w:pPr>
      <w:del w:id="801"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802"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A37575" w:rsidDel="009456DA">
          <w:rPr>
            <w:rFonts w:cs="Times New Roman"/>
            <w:sz w:val="22"/>
            <w:rPrChange w:id="803"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804"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805"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A37575" w:rsidDel="005D1B8D">
          <w:rPr>
            <w:rFonts w:cs="Times New Roman"/>
            <w:sz w:val="22"/>
            <w:rPrChange w:id="806"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807"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808" w:author="tao huang" w:date="2018-10-26T12:55:00Z" w:name="move528321832"/>
      <w:moveFrom w:id="809" w:author="tao huang" w:date="2018-10-26T12:55:00Z">
        <w:del w:id="810"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1A6E72"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A37575" w:rsidDel="0032151C">
            <w:rPr>
              <w:sz w:val="22"/>
              <w:rPrChange w:id="811"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A37575" w:rsidDel="0032151C">
            <w:rPr>
              <w:sz w:val="22"/>
              <w:rPrChange w:id="812" w:author="tao huang" w:date="2018-10-28T22:39:00Z">
                <w:rPr>
                  <w:sz w:val="22"/>
                </w:rPr>
              </w:rPrChange>
            </w:rPr>
            <w:fldChar w:fldCharType="end"/>
          </w:r>
          <w:r w:rsidR="00D976B2" w:rsidRPr="00A37575" w:rsidDel="0032151C">
            <w:rPr>
              <w:sz w:val="22"/>
            </w:rPr>
            <w:delText>.</w:delText>
          </w:r>
          <w:r w:rsidR="002A54AC" w:rsidRPr="00A37575" w:rsidDel="0032151C">
            <w:rPr>
              <w:sz w:val="22"/>
            </w:rPr>
            <w:delText xml:space="preserve"> </w:delText>
          </w:r>
        </w:del>
      </w:moveFrom>
      <w:moveFromRangeEnd w:id="808"/>
    </w:p>
    <w:p w14:paraId="00C5936B" w14:textId="77777777" w:rsidR="00EC2C3A" w:rsidRPr="00A37575" w:rsidRDefault="00EC2C3A" w:rsidP="004D70F0">
      <w:pPr>
        <w:shd w:val="clear" w:color="auto" w:fill="FFFFFF" w:themeFill="background1"/>
        <w:spacing w:after="0" w:line="360" w:lineRule="auto"/>
        <w:rPr>
          <w:ins w:id="813" w:author="tao huang" w:date="2018-10-26T12:57:00Z"/>
          <w:sz w:val="22"/>
        </w:rPr>
      </w:pPr>
    </w:p>
    <w:p w14:paraId="36665E39" w14:textId="265C4575" w:rsidR="00565DBB" w:rsidRPr="00A37575" w:rsidRDefault="00A7059B">
      <w:pPr>
        <w:shd w:val="clear" w:color="auto" w:fill="FFFFFF" w:themeFill="background1"/>
        <w:spacing w:after="0" w:line="360" w:lineRule="auto"/>
        <w:rPr>
          <w:ins w:id="814" w:author="tao huang" w:date="2018-10-26T12:35:00Z"/>
          <w:rFonts w:cs="Times New Roman"/>
          <w:sz w:val="22"/>
          <w:rPrChange w:id="815" w:author="tao huang" w:date="2018-10-28T22:39:00Z">
            <w:rPr>
              <w:ins w:id="816" w:author="tao huang" w:date="2018-10-26T12:35:00Z"/>
              <w:color w:val="000000"/>
              <w:szCs w:val="24"/>
            </w:rPr>
          </w:rPrChange>
        </w:rPr>
        <w:pPrChange w:id="817" w:author="tao huang" w:date="2018-10-26T12:54:00Z">
          <w:pPr>
            <w:spacing w:after="0" w:line="360" w:lineRule="auto"/>
          </w:pPr>
        </w:pPrChange>
      </w:pPr>
      <w:ins w:id="818" w:author="tao huang" w:date="2018-10-26T12:58:00Z">
        <w:r w:rsidRPr="00A37575">
          <w:rPr>
            <w:rFonts w:cs="Times New Roman"/>
            <w:sz w:val="22"/>
          </w:rPr>
          <w:t>Previous studies have summarized the</w:t>
        </w:r>
      </w:ins>
      <w:ins w:id="819" w:author="tao huang" w:date="2018-10-26T12:43:00Z">
        <w:r w:rsidR="009456DA" w:rsidRPr="00A37575">
          <w:rPr>
            <w:rFonts w:cs="Times New Roman"/>
            <w:sz w:val="22"/>
          </w:rPr>
          <w:t xml:space="preserve"> effect </w:t>
        </w:r>
      </w:ins>
      <w:ins w:id="820" w:author="tao huang" w:date="2018-10-26T12:58:00Z">
        <w:r w:rsidRPr="00A37575">
          <w:rPr>
            <w:rFonts w:cs="Times New Roman"/>
            <w:sz w:val="22"/>
          </w:rPr>
          <w:t xml:space="preserve">of marketing activities </w:t>
        </w:r>
      </w:ins>
      <w:ins w:id="821" w:author="tao huang" w:date="2018-10-26T12:43:00Z">
        <w:r w:rsidR="009456DA" w:rsidRPr="00A37575">
          <w:rPr>
            <w:rFonts w:cs="Times New Roman"/>
            <w:sz w:val="22"/>
          </w:rPr>
          <w:t>on product sales</w:t>
        </w:r>
      </w:ins>
      <w:ins w:id="822" w:author="tao huang" w:date="2018-10-26T12:38:00Z">
        <w:r w:rsidR="009456DA" w:rsidRPr="00A37575">
          <w:rPr>
            <w:rFonts w:cs="Times New Roman"/>
            <w:sz w:val="22"/>
          </w:rPr>
          <w:t>.</w:t>
        </w:r>
      </w:ins>
      <w:ins w:id="823" w:author="tao huang" w:date="2018-10-26T12:43:00Z">
        <w:r w:rsidR="009456DA" w:rsidRPr="00A37575">
          <w:rPr>
            <w:rFonts w:cs="Times New Roman"/>
            <w:sz w:val="22"/>
          </w:rPr>
          <w:t xml:space="preserve"> For example, </w:t>
        </w:r>
      </w:ins>
      <w:ins w:id="824" w:author="tao huang" w:date="2018-10-26T12:49:00Z">
        <w:r w:rsidR="005D1B8D" w:rsidRPr="00A37575">
          <w:rPr>
            <w:rFonts w:cs="Times New Roman"/>
            <w:sz w:val="22"/>
          </w:rPr>
          <w:t xml:space="preserve">early </w:t>
        </w:r>
      </w:ins>
      <w:ins w:id="825" w:author="tao huang" w:date="2018-10-26T12:48:00Z">
        <w:r w:rsidR="005D1B8D" w:rsidRPr="00A37575">
          <w:rPr>
            <w:rFonts w:cs="Times New Roman"/>
            <w:sz w:val="22"/>
          </w:rPr>
          <w:t xml:space="preserve">studies </w:t>
        </w:r>
      </w:ins>
      <w:ins w:id="826" w:author="tao huang" w:date="2018-10-26T12:51:00Z">
        <w:r w:rsidR="005D1B8D" w:rsidRPr="00A37575">
          <w:rPr>
            <w:rFonts w:cs="Times New Roman"/>
            <w:sz w:val="22"/>
          </w:rPr>
          <w:t>have</w:t>
        </w:r>
      </w:ins>
      <w:ins w:id="827" w:author="tao huang" w:date="2018-10-26T12:49:00Z">
        <w:r w:rsidR="005D1B8D" w:rsidRPr="00A37575">
          <w:rPr>
            <w:rFonts w:cs="Times New Roman"/>
            <w:sz w:val="22"/>
          </w:rPr>
          <w:t xml:space="preserve"> found</w:t>
        </w:r>
      </w:ins>
      <w:ins w:id="828" w:author="tao huang" w:date="2018-10-26T12:48:00Z">
        <w:r w:rsidR="005D1B8D" w:rsidRPr="00A37575">
          <w:rPr>
            <w:rFonts w:cs="Times New Roman"/>
            <w:sz w:val="22"/>
          </w:rPr>
          <w:t xml:space="preserve"> that</w:t>
        </w:r>
      </w:ins>
      <w:ins w:id="829" w:author="tao huang" w:date="2018-10-26T12:39:00Z">
        <w:r w:rsidR="009456DA" w:rsidRPr="00A37575">
          <w:rPr>
            <w:rFonts w:cs="Times New Roman"/>
            <w:sz w:val="22"/>
          </w:rPr>
          <w:t xml:space="preserve"> product sales </w:t>
        </w:r>
      </w:ins>
      <w:ins w:id="830" w:author="tao huang" w:date="2018-10-26T12:50:00Z">
        <w:r w:rsidR="005D1B8D" w:rsidRPr="00A37575">
          <w:rPr>
            <w:rFonts w:cs="Times New Roman"/>
            <w:sz w:val="22"/>
          </w:rPr>
          <w:t>can be increased</w:t>
        </w:r>
      </w:ins>
      <w:ins w:id="831" w:author="tao huang" w:date="2018-10-26T12:49:00Z">
        <w:r w:rsidR="005D1B8D" w:rsidRPr="00A37575">
          <w:rPr>
            <w:rFonts w:cs="Times New Roman"/>
            <w:sz w:val="22"/>
          </w:rPr>
          <w:t xml:space="preserve"> </w:t>
        </w:r>
      </w:ins>
      <w:ins w:id="832" w:author="tao huang" w:date="2018-10-26T12:51:00Z">
        <w:r w:rsidR="005D1B8D" w:rsidRPr="00A37575">
          <w:rPr>
            <w:rFonts w:cs="Times New Roman"/>
            <w:sz w:val="22"/>
          </w:rPr>
          <w:t xml:space="preserve">in the short term </w:t>
        </w:r>
      </w:ins>
      <w:ins w:id="833" w:author="tao huang" w:date="2018-10-26T12:40:00Z">
        <w:r w:rsidR="009456DA" w:rsidRPr="00A37575">
          <w:rPr>
            <w:rFonts w:cs="Times New Roman"/>
            <w:sz w:val="22"/>
          </w:rPr>
          <w:t>by</w:t>
        </w:r>
      </w:ins>
      <w:ins w:id="834" w:author="tao huang" w:date="2018-10-26T12:39:00Z">
        <w:r w:rsidR="009456DA" w:rsidRPr="00A37575">
          <w:rPr>
            <w:rFonts w:cs="Times New Roman"/>
            <w:sz w:val="22"/>
          </w:rPr>
          <w:t xml:space="preserve"> </w:t>
        </w:r>
      </w:ins>
      <w:ins w:id="835" w:author="tao huang" w:date="2018-10-26T12:50:00Z">
        <w:r w:rsidR="005D1B8D" w:rsidRPr="00A37575">
          <w:rPr>
            <w:rFonts w:cs="Times New Roman"/>
            <w:sz w:val="22"/>
          </w:rPr>
          <w:t>price reductions</w:t>
        </w:r>
      </w:ins>
      <w:ins w:id="836" w:author="tao huang" w:date="2018-10-26T12:39:00Z">
        <w:r w:rsidR="009456DA" w:rsidRPr="00A37575">
          <w:rPr>
            <w:rFonts w:cs="Times New Roman"/>
            <w:sz w:val="22"/>
          </w:rPr>
          <w:t xml:space="preserve"> and promotions </w:t>
        </w:r>
      </w:ins>
      <w:ins w:id="837" w:author="tao huang" w:date="2018-10-26T12:41:00Z">
        <w:r w:rsidR="009456DA" w:rsidRPr="00A37575">
          <w:rPr>
            <w:sz w:val="22"/>
            <w:szCs w:val="24"/>
            <w:rPrChange w:id="838"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9456DA" w:rsidRPr="00A37575">
        <w:rPr>
          <w:sz w:val="22"/>
          <w:szCs w:val="24"/>
          <w:rPrChange w:id="839" w:author="tao huang" w:date="2018-10-28T22:39:00Z">
            <w:rPr>
              <w:color w:val="000000"/>
              <w:sz w:val="22"/>
              <w:szCs w:val="24"/>
            </w:rPr>
          </w:rPrChange>
        </w:rPr>
        <w:instrText xml:space="preserve"> ADDIN EN.CITE </w:instrText>
      </w:r>
      <w:r w:rsidR="009456DA" w:rsidRPr="00A37575">
        <w:rPr>
          <w:sz w:val="22"/>
          <w:szCs w:val="24"/>
          <w:rPrChange w:id="840"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A37575">
        <w:rPr>
          <w:sz w:val="22"/>
          <w:szCs w:val="24"/>
          <w:rPrChange w:id="841" w:author="tao huang" w:date="2018-10-28T22:39:00Z">
            <w:rPr>
              <w:color w:val="000000"/>
              <w:sz w:val="22"/>
              <w:szCs w:val="24"/>
            </w:rPr>
          </w:rPrChange>
        </w:rPr>
        <w:instrText xml:space="preserve"> ADDIN EN.CITE.DATA </w:instrText>
      </w:r>
      <w:r w:rsidR="009456DA" w:rsidRPr="00A37575">
        <w:rPr>
          <w:sz w:val="22"/>
          <w:szCs w:val="24"/>
          <w:rPrChange w:id="842" w:author="tao huang" w:date="2018-10-28T22:39:00Z">
            <w:rPr>
              <w:sz w:val="22"/>
              <w:szCs w:val="24"/>
            </w:rPr>
          </w:rPrChange>
        </w:rPr>
      </w:r>
      <w:r w:rsidR="009456DA" w:rsidRPr="00A37575">
        <w:rPr>
          <w:sz w:val="22"/>
          <w:szCs w:val="24"/>
          <w:rPrChange w:id="843" w:author="tao huang" w:date="2018-10-28T22:39:00Z">
            <w:rPr>
              <w:color w:val="000000"/>
              <w:sz w:val="22"/>
              <w:szCs w:val="24"/>
            </w:rPr>
          </w:rPrChange>
        </w:rPr>
        <w:fldChar w:fldCharType="end"/>
      </w:r>
      <w:ins w:id="844" w:author="tao huang" w:date="2018-10-26T12:41:00Z">
        <w:r w:rsidR="009456DA" w:rsidRPr="00A37575">
          <w:rPr>
            <w:sz w:val="22"/>
            <w:szCs w:val="24"/>
            <w:rPrChange w:id="845" w:author="tao huang" w:date="2018-10-28T22:39:00Z">
              <w:rPr>
                <w:sz w:val="22"/>
                <w:szCs w:val="24"/>
              </w:rPr>
            </w:rPrChange>
          </w:rPr>
        </w:r>
        <w:r w:rsidR="009456DA" w:rsidRPr="00A37575">
          <w:rPr>
            <w:sz w:val="22"/>
            <w:szCs w:val="24"/>
            <w:rPrChange w:id="846" w:author="tao huang" w:date="2018-10-28T22:39:00Z">
              <w:rPr>
                <w:color w:val="000000"/>
                <w:sz w:val="22"/>
                <w:szCs w:val="24"/>
              </w:rPr>
            </w:rPrChange>
          </w:rPr>
          <w:fldChar w:fldCharType="separate"/>
        </w:r>
      </w:ins>
      <w:r w:rsidR="009456DA" w:rsidRPr="00A37575">
        <w:rPr>
          <w:noProof/>
          <w:sz w:val="22"/>
          <w:szCs w:val="24"/>
          <w:rPrChange w:id="847" w:author="tao huang" w:date="2018-10-28T22:39:00Z">
            <w:rPr>
              <w:noProof/>
              <w:color w:val="000000"/>
              <w:sz w:val="22"/>
              <w:szCs w:val="24"/>
            </w:rPr>
          </w:rPrChange>
        </w:rPr>
        <w:t>(e.g., Blattberg, Briesch, &amp; Fox, 1995; Christen, Gupta, Porter, Staelin, &amp; Wittink, 1997; L. Cooper et al., 1999; Gupta, 1988; Gür Ali et al., 2009; Lattin &amp; Bucklin, 1989; Mulhern &amp; Leone, 1991)</w:t>
      </w:r>
      <w:ins w:id="848" w:author="tao huang" w:date="2018-10-26T12:41:00Z">
        <w:r w:rsidR="009456DA" w:rsidRPr="00A37575">
          <w:rPr>
            <w:sz w:val="22"/>
            <w:szCs w:val="24"/>
            <w:rPrChange w:id="849" w:author="tao huang" w:date="2018-10-28T22:39:00Z">
              <w:rPr>
                <w:color w:val="000000"/>
                <w:sz w:val="22"/>
                <w:szCs w:val="24"/>
              </w:rPr>
            </w:rPrChange>
          </w:rPr>
          <w:fldChar w:fldCharType="end"/>
        </w:r>
      </w:ins>
      <w:ins w:id="850" w:author="tao huang" w:date="2018-10-26T12:42:00Z">
        <w:r w:rsidR="009456DA" w:rsidRPr="00A37575">
          <w:rPr>
            <w:sz w:val="22"/>
            <w:szCs w:val="24"/>
            <w:rPrChange w:id="851" w:author="tao huang" w:date="2018-10-28T22:39:00Z">
              <w:rPr>
                <w:color w:val="000000"/>
                <w:sz w:val="22"/>
                <w:szCs w:val="24"/>
              </w:rPr>
            </w:rPrChange>
          </w:rPr>
          <w:t>.</w:t>
        </w:r>
      </w:ins>
      <w:ins w:id="852" w:author="tao huang" w:date="2018-10-26T12:44:00Z">
        <w:r w:rsidR="009456DA" w:rsidRPr="00A37575">
          <w:rPr>
            <w:sz w:val="22"/>
            <w:szCs w:val="24"/>
            <w:rPrChange w:id="853" w:author="tao huang" w:date="2018-10-28T22:39:00Z">
              <w:rPr>
                <w:color w:val="000000"/>
                <w:sz w:val="22"/>
                <w:szCs w:val="24"/>
              </w:rPr>
            </w:rPrChange>
          </w:rPr>
          <w:t xml:space="preserve"> </w:t>
        </w:r>
      </w:ins>
      <w:ins w:id="854" w:author="tao huang" w:date="2018-10-26T12:51:00Z">
        <w:r w:rsidR="005D1B8D" w:rsidRPr="00A37575">
          <w:rPr>
            <w:sz w:val="22"/>
            <w:szCs w:val="24"/>
            <w:rPrChange w:id="855" w:author="tao huang" w:date="2018-10-28T22:39:00Z">
              <w:rPr>
                <w:color w:val="000000"/>
                <w:sz w:val="22"/>
                <w:szCs w:val="24"/>
              </w:rPr>
            </w:rPrChange>
          </w:rPr>
          <w:t>Product sa</w:t>
        </w:r>
      </w:ins>
      <w:ins w:id="856" w:author="tao huang" w:date="2018-10-26T12:52:00Z">
        <w:r w:rsidR="005D1B8D" w:rsidRPr="00A37575">
          <w:rPr>
            <w:sz w:val="22"/>
            <w:szCs w:val="24"/>
            <w:rPrChange w:id="857" w:author="tao huang" w:date="2018-10-28T22:39:00Z">
              <w:rPr>
                <w:color w:val="000000"/>
                <w:sz w:val="22"/>
                <w:szCs w:val="24"/>
              </w:rPr>
            </w:rPrChange>
          </w:rPr>
          <w:t xml:space="preserve">les after the price reduction and promotions may decrease because </w:t>
        </w:r>
      </w:ins>
      <w:ins w:id="858"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r w:rsidR="005D1B8D" w:rsidRPr="00A37575">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A37575">
          <w:rPr>
            <w:rFonts w:cs="Times New Roman"/>
            <w:sz w:val="22"/>
            <w:rPrChange w:id="859" w:author="tao huang" w:date="2018-10-28T22:39:00Z">
              <w:rPr>
                <w:rFonts w:cs="Times New Roman"/>
                <w:sz w:val="22"/>
              </w:rPr>
            </w:rPrChange>
          </w:rPr>
          <w:fldChar w:fldCharType="separate"/>
        </w:r>
        <w:r w:rsidR="005D1B8D" w:rsidRPr="00A37575">
          <w:rPr>
            <w:rFonts w:cs="Times New Roman"/>
            <w:noProof/>
            <w:sz w:val="22"/>
          </w:rPr>
          <w:t>(Mace &amp; Neslin, 2004; Van Heerde, Gupta, &amp; Wittink, 2003)</w:t>
        </w:r>
        <w:r w:rsidR="005D1B8D" w:rsidRPr="001A6E72">
          <w:rPr>
            <w:rFonts w:cs="Times New Roman"/>
            <w:sz w:val="22"/>
          </w:rPr>
          <w:fldChar w:fldCharType="end"/>
        </w:r>
        <w:r w:rsidR="005D1B8D" w:rsidRPr="00A37575">
          <w:rPr>
            <w:rFonts w:cs="Times New Roman"/>
            <w:sz w:val="22"/>
          </w:rPr>
          <w:t xml:space="preserve">. </w:t>
        </w:r>
      </w:ins>
      <w:ins w:id="860" w:author="tao huang" w:date="2018-10-26T12:46:00Z">
        <w:r w:rsidR="005D1B8D" w:rsidRPr="00A37575">
          <w:rPr>
            <w:sz w:val="22"/>
            <w:szCs w:val="24"/>
            <w:rPrChange w:id="861" w:author="tao huang" w:date="2018-10-28T22:39:00Z">
              <w:rPr>
                <w:color w:val="000000"/>
                <w:sz w:val="22"/>
                <w:szCs w:val="24"/>
              </w:rPr>
            </w:rPrChange>
          </w:rPr>
          <w:t xml:space="preserve">Product sales may </w:t>
        </w:r>
      </w:ins>
      <w:ins w:id="862" w:author="tao huang" w:date="2018-10-26T12:47:00Z">
        <w:r w:rsidR="005D1B8D" w:rsidRPr="00A37575">
          <w:rPr>
            <w:sz w:val="22"/>
            <w:szCs w:val="24"/>
            <w:rPrChange w:id="863" w:author="tao huang" w:date="2018-10-28T22:39:00Z">
              <w:rPr>
                <w:color w:val="000000"/>
                <w:sz w:val="22"/>
                <w:szCs w:val="24"/>
              </w:rPr>
            </w:rPrChange>
          </w:rPr>
          <w:t xml:space="preserve">be </w:t>
        </w:r>
      </w:ins>
      <w:ins w:id="864" w:author="tao huang" w:date="2018-10-26T12:46:00Z">
        <w:r w:rsidR="005D1B8D" w:rsidRPr="00A37575">
          <w:rPr>
            <w:sz w:val="22"/>
            <w:szCs w:val="24"/>
            <w:rPrChange w:id="865" w:author="tao huang" w:date="2018-10-28T22:39:00Z">
              <w:rPr>
                <w:color w:val="000000"/>
                <w:sz w:val="22"/>
                <w:szCs w:val="24"/>
              </w:rPr>
            </w:rPrChange>
          </w:rPr>
          <w:t xml:space="preserve">negatively affected by the </w:t>
        </w:r>
      </w:ins>
      <w:ins w:id="866" w:author="tao huang" w:date="2018-10-26T12:53:00Z">
        <w:r w:rsidR="005D1B8D" w:rsidRPr="00A37575">
          <w:rPr>
            <w:sz w:val="22"/>
            <w:szCs w:val="24"/>
            <w:rPrChange w:id="867" w:author="tao huang" w:date="2018-10-28T22:39:00Z">
              <w:rPr>
                <w:color w:val="000000"/>
                <w:sz w:val="22"/>
                <w:szCs w:val="24"/>
              </w:rPr>
            </w:rPrChange>
          </w:rPr>
          <w:t>marketing activities</w:t>
        </w:r>
      </w:ins>
      <w:ins w:id="868" w:author="tao huang" w:date="2018-10-26T12:46:00Z">
        <w:r w:rsidR="005D1B8D" w:rsidRPr="00A37575">
          <w:rPr>
            <w:sz w:val="22"/>
            <w:szCs w:val="24"/>
            <w:rPrChange w:id="869" w:author="tao huang" w:date="2018-10-28T22:39:00Z">
              <w:rPr>
                <w:color w:val="000000"/>
                <w:sz w:val="22"/>
                <w:szCs w:val="24"/>
              </w:rPr>
            </w:rPrChange>
          </w:rPr>
          <w:t xml:space="preserve"> of </w:t>
        </w:r>
      </w:ins>
      <w:ins w:id="870" w:author="tao huang" w:date="2018-10-26T12:47:00Z">
        <w:r w:rsidR="005D1B8D" w:rsidRPr="00A37575">
          <w:rPr>
            <w:sz w:val="22"/>
            <w:szCs w:val="24"/>
            <w:rPrChange w:id="871" w:author="tao huang" w:date="2018-10-28T22:39:00Z">
              <w:rPr>
                <w:color w:val="000000"/>
                <w:sz w:val="22"/>
                <w:szCs w:val="24"/>
              </w:rPr>
            </w:rPrChange>
          </w:rPr>
          <w:t>competitive products</w:t>
        </w:r>
      </w:ins>
      <w:ins w:id="872" w:author="tao huang" w:date="2018-10-26T12:44:00Z">
        <w:r w:rsidR="009456DA" w:rsidRPr="00A37575">
          <w:rPr>
            <w:rFonts w:cs="Times New Roman"/>
            <w:sz w:val="22"/>
          </w:rPr>
          <w:t xml:space="preserve"> </w:t>
        </w:r>
      </w:ins>
      <w:ins w:id="873" w:author="tao huang" w:date="2018-10-26T12:35:00Z">
        <w:r w:rsidR="00565DBB" w:rsidRPr="00A37575">
          <w:rPr>
            <w:sz w:val="22"/>
            <w:szCs w:val="24"/>
            <w:rPrChange w:id="874"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875" w:author="tao huang" w:date="2018-10-28T22:39:00Z">
            <w:rPr>
              <w:color w:val="000000"/>
              <w:sz w:val="22"/>
              <w:szCs w:val="24"/>
            </w:rPr>
          </w:rPrChange>
        </w:rPr>
        <w:instrText xml:space="preserve"> ADDIN EN.CITE </w:instrText>
      </w:r>
      <w:r w:rsidR="009456DA" w:rsidRPr="00A37575">
        <w:rPr>
          <w:sz w:val="22"/>
          <w:szCs w:val="24"/>
          <w:rPrChange w:id="876"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877" w:author="tao huang" w:date="2018-10-28T22:39:00Z">
            <w:rPr>
              <w:color w:val="000000"/>
              <w:sz w:val="22"/>
              <w:szCs w:val="24"/>
            </w:rPr>
          </w:rPrChange>
        </w:rPr>
        <w:instrText xml:space="preserve"> ADDIN EN.CITE.DATA </w:instrText>
      </w:r>
      <w:r w:rsidR="009456DA" w:rsidRPr="00A37575">
        <w:rPr>
          <w:sz w:val="22"/>
          <w:szCs w:val="24"/>
          <w:rPrChange w:id="878" w:author="tao huang" w:date="2018-10-28T22:39:00Z">
            <w:rPr>
              <w:sz w:val="22"/>
              <w:szCs w:val="24"/>
            </w:rPr>
          </w:rPrChange>
        </w:rPr>
      </w:r>
      <w:r w:rsidR="009456DA" w:rsidRPr="00A37575">
        <w:rPr>
          <w:sz w:val="22"/>
          <w:szCs w:val="24"/>
          <w:rPrChange w:id="879" w:author="tao huang" w:date="2018-10-28T22:39:00Z">
            <w:rPr>
              <w:color w:val="000000"/>
              <w:sz w:val="22"/>
              <w:szCs w:val="24"/>
            </w:rPr>
          </w:rPrChange>
        </w:rPr>
        <w:fldChar w:fldCharType="end"/>
      </w:r>
      <w:ins w:id="880" w:author="tao huang" w:date="2018-10-26T12:35:00Z">
        <w:r w:rsidR="00565DBB" w:rsidRPr="00A37575">
          <w:rPr>
            <w:sz w:val="22"/>
            <w:szCs w:val="24"/>
            <w:rPrChange w:id="881" w:author="tao huang" w:date="2018-10-28T22:39:00Z">
              <w:rPr>
                <w:sz w:val="22"/>
                <w:szCs w:val="24"/>
              </w:rPr>
            </w:rPrChange>
          </w:rPr>
        </w:r>
        <w:r w:rsidR="00565DBB" w:rsidRPr="00A37575">
          <w:rPr>
            <w:sz w:val="22"/>
            <w:szCs w:val="24"/>
            <w:rPrChange w:id="882" w:author="tao huang" w:date="2018-10-28T22:39:00Z">
              <w:rPr>
                <w:color w:val="000000"/>
                <w:szCs w:val="24"/>
              </w:rPr>
            </w:rPrChange>
          </w:rPr>
          <w:fldChar w:fldCharType="separate"/>
        </w:r>
      </w:ins>
      <w:r w:rsidR="009456DA" w:rsidRPr="00A37575">
        <w:rPr>
          <w:noProof/>
          <w:sz w:val="22"/>
          <w:szCs w:val="24"/>
          <w:rPrChange w:id="883" w:author="tao huang" w:date="2018-10-28T22:39:00Z">
            <w:rPr>
              <w:noProof/>
              <w:color w:val="000000"/>
              <w:sz w:val="22"/>
              <w:szCs w:val="24"/>
            </w:rPr>
          </w:rPrChange>
        </w:rPr>
        <w:t>(Demirag, Keskinocak, &amp; Swann, 2011; Rudolph W. Struse, 1987; Walters, 1991; Walters &amp; Rinne, 1986)</w:t>
      </w:r>
      <w:ins w:id="884" w:author="tao huang" w:date="2018-10-26T12:35:00Z">
        <w:r w:rsidR="00565DBB" w:rsidRPr="00A37575">
          <w:rPr>
            <w:sz w:val="22"/>
            <w:szCs w:val="24"/>
            <w:rPrChange w:id="885" w:author="tao huang" w:date="2018-10-28T22:39:00Z">
              <w:rPr>
                <w:color w:val="000000"/>
                <w:szCs w:val="24"/>
              </w:rPr>
            </w:rPrChange>
          </w:rPr>
          <w:fldChar w:fldCharType="end"/>
        </w:r>
      </w:ins>
      <w:ins w:id="886" w:author="tao huang" w:date="2018-10-26T12:44:00Z">
        <w:r w:rsidR="009456DA" w:rsidRPr="00A37575">
          <w:rPr>
            <w:sz w:val="22"/>
            <w:szCs w:val="24"/>
            <w:rPrChange w:id="887" w:author="tao huang" w:date="2018-10-28T22:39:00Z">
              <w:rPr>
                <w:color w:val="000000"/>
                <w:sz w:val="22"/>
                <w:szCs w:val="24"/>
              </w:rPr>
            </w:rPrChange>
          </w:rPr>
          <w:t>.</w:t>
        </w:r>
      </w:ins>
      <w:ins w:id="888" w:author="tao huang" w:date="2018-10-26T12:57:00Z">
        <w:r w:rsidR="0032151C" w:rsidRPr="00A37575">
          <w:rPr>
            <w:sz w:val="22"/>
            <w:szCs w:val="24"/>
            <w:rPrChange w:id="889" w:author="tao huang" w:date="2018-10-28T22:39:00Z">
              <w:rPr>
                <w:color w:val="000000"/>
                <w:sz w:val="22"/>
                <w:szCs w:val="24"/>
              </w:rPr>
            </w:rPrChange>
          </w:rPr>
          <w:t xml:space="preserve"> </w:t>
        </w:r>
      </w:ins>
      <w:ins w:id="890" w:author="tao huang" w:date="2018-10-26T12:59:00Z">
        <w:r w:rsidRPr="00A37575">
          <w:rPr>
            <w:sz w:val="22"/>
            <w:szCs w:val="24"/>
            <w:rPrChange w:id="891" w:author="tao huang" w:date="2018-10-28T22:39:00Z">
              <w:rPr>
                <w:color w:val="000000"/>
                <w:sz w:val="22"/>
                <w:szCs w:val="24"/>
              </w:rPr>
            </w:rPrChange>
          </w:rPr>
          <w:t>T</w:t>
        </w:r>
      </w:ins>
      <w:ins w:id="892" w:author="tao huang" w:date="2018-10-26T12:55:00Z">
        <w:r w:rsidR="005D1B8D" w:rsidRPr="00A37575">
          <w:rPr>
            <w:sz w:val="22"/>
            <w:szCs w:val="24"/>
            <w:rPrChange w:id="893" w:author="tao huang" w:date="2018-10-28T22:39:00Z">
              <w:rPr>
                <w:color w:val="000000"/>
                <w:sz w:val="22"/>
                <w:szCs w:val="24"/>
              </w:rPr>
            </w:rPrChange>
          </w:rPr>
          <w:t>he effect of competitive marketing activities may not come from</w:t>
        </w:r>
      </w:ins>
      <w:ins w:id="894" w:author="tao huang" w:date="2018-10-26T12:56:00Z">
        <w:r w:rsidR="0032151C" w:rsidRPr="00A37575">
          <w:rPr>
            <w:sz w:val="22"/>
            <w:szCs w:val="24"/>
            <w:rPrChange w:id="895" w:author="tao huang" w:date="2018-10-28T22:39:00Z">
              <w:rPr>
                <w:color w:val="000000"/>
                <w:sz w:val="22"/>
                <w:szCs w:val="24"/>
              </w:rPr>
            </w:rPrChange>
          </w:rPr>
          <w:t xml:space="preserve"> products</w:t>
        </w:r>
      </w:ins>
      <w:ins w:id="896" w:author="tao huang" w:date="2018-10-26T12:55:00Z">
        <w:r w:rsidR="005D1B8D" w:rsidRPr="00A37575">
          <w:rPr>
            <w:sz w:val="22"/>
            <w:szCs w:val="24"/>
            <w:rPrChange w:id="897" w:author="tao huang" w:date="2018-10-28T22:39:00Z">
              <w:rPr>
                <w:color w:val="000000"/>
                <w:sz w:val="22"/>
                <w:szCs w:val="24"/>
              </w:rPr>
            </w:rPrChange>
          </w:rPr>
          <w:t xml:space="preserve"> </w:t>
        </w:r>
      </w:ins>
      <w:moveToRangeStart w:id="898" w:author="tao huang" w:date="2018-10-26T12:55:00Z" w:name="move528321832"/>
      <w:moveTo w:id="899" w:author="tao huang" w:date="2018-10-26T12:55:00Z">
        <w:del w:id="900"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01" w:author="tao huang" w:date="2018-10-26T12:55:00Z">
        <w:r w:rsidR="005D1B8D" w:rsidRPr="00A37575">
          <w:rPr>
            <w:sz w:val="22"/>
          </w:rPr>
          <w:t xml:space="preserve"> t</w:t>
        </w:r>
      </w:ins>
      <w:ins w:id="902" w:author="tao huang" w:date="2018-10-26T12:56:00Z">
        <w:r w:rsidR="005D1B8D" w:rsidRPr="00A37575">
          <w:rPr>
            <w:sz w:val="22"/>
          </w:rPr>
          <w:t xml:space="preserve">he </w:t>
        </w:r>
      </w:ins>
      <w:ins w:id="903" w:author="tao huang" w:date="2018-10-26T12:57:00Z">
        <w:r w:rsidR="0032151C" w:rsidRPr="00A37575">
          <w:rPr>
            <w:sz w:val="22"/>
          </w:rPr>
          <w:t>same</w:t>
        </w:r>
      </w:ins>
      <w:ins w:id="904" w:author="tao huang" w:date="2018-10-26T12:56:00Z">
        <w:r w:rsidR="005D1B8D" w:rsidRPr="00A37575">
          <w:rPr>
            <w:sz w:val="22"/>
          </w:rPr>
          <w:t xml:space="preserve"> category but also </w:t>
        </w:r>
      </w:ins>
      <w:moveTo w:id="905" w:author="tao huang" w:date="2018-10-26T12:55:00Z">
        <w:del w:id="906" w:author="tao huang" w:date="2018-10-26T12:56:00Z">
          <w:r w:rsidR="005D1B8D" w:rsidRPr="00A37575" w:rsidDel="005D1B8D">
            <w:rPr>
              <w:sz w:val="22"/>
            </w:rPr>
            <w:delText xml:space="preserve"> and across </w:delText>
          </w:r>
        </w:del>
      </w:moveTo>
      <w:ins w:id="907" w:author="tao huang" w:date="2018-10-26T12:56:00Z">
        <w:r w:rsidR="005D1B8D" w:rsidRPr="00A37575">
          <w:rPr>
            <w:sz w:val="22"/>
          </w:rPr>
          <w:t xml:space="preserve">from related </w:t>
        </w:r>
      </w:ins>
      <w:moveTo w:id="908" w:author="tao huang" w:date="2018-10-26T12:55:00Z">
        <w:del w:id="909"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r w:rsidR="005D1B8D" w:rsidRPr="00A37575">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A37575">
          <w:rPr>
            <w:sz w:val="22"/>
            <w:rPrChange w:id="910" w:author="tao huang" w:date="2018-10-28T22:39:00Z">
              <w:rPr>
                <w:sz w:val="22"/>
              </w:rPr>
            </w:rPrChange>
          </w:rPr>
          <w:fldChar w:fldCharType="separate"/>
        </w:r>
        <w:r w:rsidR="005D1B8D" w:rsidRPr="00A37575">
          <w:rPr>
            <w:noProof/>
            <w:sz w:val="22"/>
          </w:rPr>
          <w:t>(R. L. Andrews, Currim, Leeflang, &amp; Lim, 2008; Wedel &amp; Zhang, 2004)</w:t>
        </w:r>
        <w:r w:rsidR="005D1B8D" w:rsidRPr="001A6E72">
          <w:rPr>
            <w:sz w:val="22"/>
          </w:rPr>
          <w:fldChar w:fldCharType="end"/>
        </w:r>
        <w:r w:rsidR="005D1B8D" w:rsidRPr="00A37575">
          <w:rPr>
            <w:sz w:val="22"/>
          </w:rPr>
          <w:t>.</w:t>
        </w:r>
      </w:moveTo>
      <w:moveToRangeEnd w:id="898"/>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4E62E5E5" w14:textId="132B273C" w:rsidR="004D70F0" w:rsidRPr="00A37575" w:rsidRDefault="009456DA" w:rsidP="004D70F0">
      <w:pPr>
        <w:shd w:val="clear" w:color="auto" w:fill="FFFFFF" w:themeFill="background1"/>
        <w:spacing w:after="0" w:line="360" w:lineRule="auto"/>
        <w:rPr>
          <w:rFonts w:cs="Times New Roman"/>
          <w:bCs/>
          <w:noProof/>
          <w:sz w:val="22"/>
        </w:rPr>
      </w:pPr>
      <w:ins w:id="911" w:author="tao huang" w:date="2018-10-26T12:37:00Z">
        <w:r w:rsidRPr="00A37575">
          <w:rPr>
            <w:rFonts w:cs="Times New Roman"/>
            <w:sz w:val="22"/>
          </w:rPr>
          <w:t xml:space="preserve">Further </w:t>
        </w:r>
      </w:ins>
      <w:del w:id="912" w:author="tao huang" w:date="2018-10-26T12:37:00Z">
        <w:r w:rsidR="000F3A7A" w:rsidRPr="00A37575" w:rsidDel="009456DA">
          <w:rPr>
            <w:rFonts w:cs="Times New Roman"/>
            <w:sz w:val="22"/>
          </w:rPr>
          <w:delText>E</w:delText>
        </w:r>
      </w:del>
      <w:ins w:id="913"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914"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A37575">
        <w:rPr>
          <w:rFonts w:cs="Times New Roman"/>
          <w:bCs/>
          <w:sz w:val="22"/>
          <w:rPrChange w:id="915"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A37575">
        <w:rPr>
          <w:rFonts w:cs="Times New Roman"/>
          <w:bCs/>
          <w:sz w:val="22"/>
          <w:rPrChange w:id="916"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917" w:author="tao huang" w:date="2018-10-26T13:00:00Z">
        <w:r w:rsidR="00D57216" w:rsidRPr="00A37575">
          <w:rPr>
            <w:rFonts w:cs="Times New Roman"/>
            <w:sz w:val="22"/>
          </w:rPr>
          <w:t>at the</w:t>
        </w:r>
      </w:ins>
      <w:del w:id="918"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919" w:author="tao huang" w:date="2018-10-28T22:21:00Z">
        <w:r w:rsidR="001B17C9" w:rsidRPr="00A37575">
          <w:rPr>
            <w:rFonts w:cs="Times New Roman"/>
            <w:sz w:val="22"/>
            <w:rPrChange w:id="920" w:author="tao huang" w:date="2018-10-28T22:39:00Z">
              <w:rPr>
                <w:rFonts w:cs="Times New Roman"/>
                <w:color w:val="833C0B" w:themeColor="accent2" w:themeShade="80"/>
                <w:sz w:val="22"/>
              </w:rPr>
            </w:rPrChange>
          </w:rPr>
          <w:t>,</w:t>
        </w:r>
      </w:ins>
      <w:ins w:id="921" w:author="tao huang" w:date="2018-10-26T13:01:00Z">
        <w:r w:rsidR="00D57216" w:rsidRPr="00A37575">
          <w:rPr>
            <w:rFonts w:cs="Times New Roman"/>
            <w:sz w:val="22"/>
          </w:rPr>
          <w:t xml:space="preserve"> </w:t>
        </w:r>
        <w:r w:rsidR="00D57216" w:rsidRPr="00A37575">
          <w:rPr>
            <w:rFonts w:cs="Times New Roman"/>
            <w:noProof/>
            <w:sz w:val="22"/>
            <w:rPrChange w:id="922"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A37575">
        <w:rPr>
          <w:rFonts w:cs="Times New Roman"/>
          <w:bCs/>
          <w:sz w:val="22"/>
          <w:rPrChange w:id="923"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A37575">
        <w:rPr>
          <w:rFonts w:cs="Times New Roman"/>
          <w:bCs/>
          <w:sz w:val="22"/>
          <w:rPrChange w:id="924" w:author="tao huang" w:date="2018-10-28T22:39:00Z">
            <w:rPr>
              <w:rFonts w:cs="Times New Roman"/>
              <w:bCs/>
              <w:sz w:val="22"/>
            </w:rPr>
          </w:rPrChange>
        </w:rPr>
        <w:fldChar w:fldCharType="end"/>
      </w:r>
      <w:r w:rsidR="00BE72D8" w:rsidRPr="00A37575">
        <w:rPr>
          <w:rFonts w:cs="Times New Roman"/>
          <w:bCs/>
          <w:sz w:val="22"/>
        </w:rPr>
        <w:t xml:space="preserve"> </w:t>
      </w:r>
      <w:del w:id="925"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A37575">
        <w:rPr>
          <w:rFonts w:cs="Times New Roman"/>
          <w:bCs/>
          <w:sz w:val="22"/>
          <w:rPrChange w:id="926"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927" w:author="tao huang" w:date="2018-10-28T22:21:00Z">
        <w:r w:rsidR="004D70F0" w:rsidRPr="00A37575" w:rsidDel="001B17C9">
          <w:rPr>
            <w:rFonts w:cs="Times New Roman"/>
            <w:bCs/>
            <w:noProof/>
            <w:sz w:val="22"/>
            <w:rPrChange w:id="928" w:author="tao huang" w:date="2018-10-28T22:39:00Z">
              <w:rPr>
                <w:rFonts w:cs="Times New Roman"/>
                <w:bCs/>
                <w:sz w:val="22"/>
              </w:rPr>
            </w:rPrChange>
          </w:rPr>
          <w:delText xml:space="preserve">the </w:delText>
        </w:r>
      </w:del>
      <w:r w:rsidR="004D70F0" w:rsidRPr="00A37575">
        <w:rPr>
          <w:rFonts w:cs="Times New Roman"/>
          <w:bCs/>
          <w:noProof/>
          <w:sz w:val="22"/>
          <w:rPrChange w:id="929"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930" w:author="tao huang" w:date="2018-10-26T13:02:00Z">
        <w:r w:rsidR="00722ECF" w:rsidRPr="00A37575" w:rsidDel="00D57216">
          <w:rPr>
            <w:rFonts w:cs="Times New Roman"/>
            <w:bCs/>
            <w:sz w:val="22"/>
          </w:rPr>
          <w:delText xml:space="preserve">Previous </w:delText>
        </w:r>
      </w:del>
      <w:ins w:id="931" w:author="tao huang" w:date="2018-10-26T13:04:00Z">
        <w:r w:rsidR="009644F9" w:rsidRPr="00A37575">
          <w:rPr>
            <w:rFonts w:cs="Times New Roman"/>
            <w:bCs/>
            <w:sz w:val="22"/>
          </w:rPr>
          <w:t>Other studies</w:t>
        </w:r>
      </w:ins>
      <w:del w:id="932" w:author="tao huang" w:date="2018-10-26T13:04:00Z">
        <w:r w:rsidR="00722ECF" w:rsidRPr="00A37575" w:rsidDel="009644F9">
          <w:rPr>
            <w:rFonts w:cs="Times New Roman"/>
            <w:bCs/>
            <w:sz w:val="22"/>
          </w:rPr>
          <w:delText xml:space="preserve">studies </w:delText>
        </w:r>
      </w:del>
      <w:del w:id="933" w:author="tao huang" w:date="2018-10-26T13:02:00Z">
        <w:r w:rsidR="00722ECF" w:rsidRPr="00A37575" w:rsidDel="00D57216">
          <w:rPr>
            <w:rFonts w:cs="Times New Roman"/>
            <w:bCs/>
            <w:sz w:val="22"/>
          </w:rPr>
          <w:delText xml:space="preserve">found </w:delText>
        </w:r>
      </w:del>
      <w:ins w:id="934"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1A6E72">
        <w:rPr>
          <w:rFonts w:cs="Times New Roman"/>
          <w:sz w:val="22"/>
        </w:rPr>
        <w:fldChar w:fldCharType="begin"/>
      </w:r>
      <w:r w:rsidR="00C54849" w:rsidRPr="00A37575">
        <w:rPr>
          <w:rFonts w:cs="Times New Roman"/>
          <w:sz w:val="22"/>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A37575">
        <w:rPr>
          <w:rFonts w:cs="Times New Roman"/>
          <w:sz w:val="22"/>
          <w:rPrChange w:id="935" w:author="tao huang" w:date="2018-10-28T22:39:00Z">
            <w:rPr>
              <w:rFonts w:cs="Times New Roman"/>
              <w:sz w:val="22"/>
            </w:rPr>
          </w:rPrChange>
        </w:rPr>
        <w:fldChar w:fldCharType="separate"/>
      </w:r>
      <w:r w:rsidR="00C54849" w:rsidRPr="00A37575">
        <w:rPr>
          <w:rFonts w:cs="Times New Roman"/>
          <w:noProof/>
          <w:sz w:val="22"/>
        </w:rPr>
        <w:t>(e.g., Nijs, Dekimpe, Steenkamps, &amp; Hanssens, 2001; Van Heerde, Srinivasan, &amp; Dekimpe, 2008)</w:t>
      </w:r>
      <w:r w:rsidR="004D70F0" w:rsidRPr="00A37575">
        <w:rPr>
          <w:rFonts w:cs="Times New Roman"/>
          <w:sz w:val="22"/>
          <w:rPrChange w:id="936" w:author="tao huang" w:date="2018-10-28T22:39:00Z">
            <w:rPr>
              <w:rFonts w:cs="Times New Roman"/>
              <w:sz w:val="22"/>
            </w:rPr>
          </w:rPrChange>
        </w:rPr>
        <w:fldChar w:fldCharType="end"/>
      </w:r>
      <w:r w:rsidR="004D70F0" w:rsidRPr="00A37575">
        <w:rPr>
          <w:rFonts w:cs="Times New Roman"/>
          <w:sz w:val="22"/>
        </w:rPr>
        <w:t>.</w:t>
      </w:r>
      <w:r w:rsidR="004D70F0" w:rsidRPr="00A37575">
        <w:rPr>
          <w:rFonts w:cs="Times New Roman"/>
          <w:bCs/>
          <w:sz w:val="22"/>
        </w:rPr>
        <w:t xml:space="preserve"> </w:t>
      </w:r>
      <w:del w:id="937" w:author="tao huang" w:date="2018-10-28T20:30:00Z">
        <w:r w:rsidR="00C36036" w:rsidRPr="00A37575" w:rsidDel="00F60228">
          <w:rPr>
            <w:rFonts w:cs="Times New Roman"/>
            <w:bCs/>
            <w:sz w:val="22"/>
          </w:rPr>
          <w:delText xml:space="preserve">However, </w:delText>
        </w:r>
      </w:del>
      <w:del w:id="938"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939"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940" w:author="tao huang" w:date="2018-10-27T15:50:00Z"/>
          <w:rFonts w:cs="Times New Roman"/>
          <w:sz w:val="22"/>
          <w:rPrChange w:id="941" w:author="tao huang" w:date="2018-10-28T22:39:00Z">
            <w:rPr>
              <w:ins w:id="942"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943" w:author="tao huang" w:date="2018-10-26T15:52:00Z"/>
          <w:rFonts w:cs="Times New Roman"/>
          <w:noProof/>
          <w:sz w:val="22"/>
          <w:rPrChange w:id="944" w:author="tao huang" w:date="2018-10-28T22:39:00Z">
            <w:rPr>
              <w:del w:id="945" w:author="tao huang" w:date="2018-10-26T15:52:00Z"/>
              <w:rFonts w:cs="Times New Roman"/>
              <w:sz w:val="22"/>
            </w:rPr>
          </w:rPrChange>
        </w:rPr>
      </w:pPr>
    </w:p>
    <w:p w14:paraId="7D877858" w14:textId="4AE629EA" w:rsidR="00971633" w:rsidRPr="00A37575" w:rsidRDefault="00DE12B5" w:rsidP="00971633">
      <w:pPr>
        <w:shd w:val="clear" w:color="auto" w:fill="FFFFFF" w:themeFill="background1"/>
        <w:spacing w:after="0" w:line="360" w:lineRule="auto"/>
        <w:rPr>
          <w:rFonts w:cs="Times New Roman"/>
          <w:sz w:val="22"/>
        </w:rPr>
      </w:pPr>
      <w:moveToRangeStart w:id="946" w:author="tao huang" w:date="2018-10-26T15:51:00Z" w:name="move528332423"/>
      <w:moveTo w:id="947" w:author="tao huang" w:date="2018-10-26T15:51:00Z">
        <w:del w:id="948" w:author="tao huang" w:date="2018-10-26T15:51:00Z">
          <w:r w:rsidRPr="00A37575" w:rsidDel="00DE12B5">
            <w:rPr>
              <w:rFonts w:cs="Times New Roman"/>
              <w:noProof/>
              <w:sz w:val="22"/>
              <w:rPrChange w:id="949" w:author="tao huang" w:date="2018-10-28T22:39:00Z">
                <w:rPr>
                  <w:rFonts w:cs="Times New Roman"/>
                  <w:sz w:val="22"/>
                </w:rPr>
              </w:rPrChange>
            </w:rPr>
            <w:delText>This</w:delText>
          </w:r>
        </w:del>
      </w:moveTo>
      <w:ins w:id="950" w:author="tao huang" w:date="2018-10-26T15:51:00Z">
        <w:r w:rsidRPr="00A37575">
          <w:rPr>
            <w:rFonts w:cs="Times New Roman"/>
            <w:noProof/>
            <w:sz w:val="22"/>
            <w:rPrChange w:id="951" w:author="tao huang" w:date="2018-10-28T22:39:00Z">
              <w:rPr>
                <w:rFonts w:cs="Times New Roman"/>
                <w:sz w:val="22"/>
              </w:rPr>
            </w:rPrChange>
          </w:rPr>
          <w:t>The problem of structural change</w:t>
        </w:r>
      </w:ins>
      <w:moveTo w:id="952" w:author="tao huang" w:date="2018-10-26T15:51:00Z">
        <w:r w:rsidRPr="00A37575">
          <w:rPr>
            <w:rFonts w:cs="Times New Roman"/>
            <w:noProof/>
            <w:sz w:val="22"/>
            <w:rPrChange w:id="953" w:author="tao huang" w:date="2018-10-28T22:39:00Z">
              <w:rPr>
                <w:rFonts w:cs="Times New Roman"/>
                <w:sz w:val="22"/>
              </w:rPr>
            </w:rPrChange>
          </w:rPr>
          <w:t xml:space="preserve"> has been addressed by previous </w:t>
        </w:r>
      </w:moveTo>
      <w:ins w:id="954" w:author="tao huang" w:date="2018-10-26T15:52:00Z">
        <w:r w:rsidR="0034714B" w:rsidRPr="00A37575">
          <w:rPr>
            <w:rFonts w:cs="Times New Roman"/>
            <w:noProof/>
            <w:sz w:val="22"/>
            <w:rPrChange w:id="955" w:author="tao huang" w:date="2018-10-28T22:39:00Z">
              <w:rPr>
                <w:rFonts w:cs="Times New Roman"/>
                <w:sz w:val="22"/>
              </w:rPr>
            </w:rPrChange>
          </w:rPr>
          <w:t xml:space="preserve">forecasting </w:t>
        </w:r>
      </w:ins>
      <w:moveTo w:id="956" w:author="tao huang" w:date="2018-10-26T15:51:00Z">
        <w:r w:rsidRPr="00A37575">
          <w:rPr>
            <w:rFonts w:cs="Times New Roman"/>
            <w:noProof/>
            <w:sz w:val="22"/>
            <w:rPrChange w:id="957" w:author="tao huang" w:date="2018-10-28T22:39:00Z">
              <w:rPr>
                <w:rFonts w:cs="Times New Roman"/>
                <w:sz w:val="22"/>
              </w:rPr>
            </w:rPrChange>
          </w:rPr>
          <w:t>studies</w:t>
        </w:r>
        <w:del w:id="958"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1A6E72">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A37575">
          <w:rPr>
            <w:rFonts w:cs="Times New Roman"/>
            <w:sz w:val="22"/>
          </w:rPr>
          <w:instrText xml:space="preserve"> ADDIN EN.CITE </w:instrText>
        </w:r>
        <w:r w:rsidRPr="00A37575">
          <w:rPr>
            <w:rFonts w:cs="Times New Roman"/>
            <w:sz w:val="22"/>
            <w:rPrChange w:id="961" w:author="tao huang" w:date="2018-10-28T22:39:00Z">
              <w:rPr>
                <w:rFonts w:cs="Times New Roman"/>
                <w:sz w:val="22"/>
              </w:rPr>
            </w:rPrChange>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A37575">
          <w:rPr>
            <w:rFonts w:cs="Times New Roman"/>
            <w:sz w:val="22"/>
          </w:rPr>
          <w:instrText xml:space="preserve"> ADDIN EN.CITE.DATA </w:instrText>
        </w:r>
      </w:moveTo>
      <w:ins w:id="962" w:author="tao huang" w:date="2018-10-26T15:51:00Z">
        <w:r w:rsidRPr="00A37575">
          <w:rPr>
            <w:rFonts w:cs="Times New Roman"/>
            <w:sz w:val="22"/>
            <w:rPrChange w:id="963" w:author="tao huang" w:date="2018-10-28T22:39:00Z">
              <w:rPr>
                <w:rFonts w:cs="Times New Roman"/>
                <w:sz w:val="22"/>
              </w:rPr>
            </w:rPrChange>
          </w:rPr>
        </w:r>
      </w:ins>
      <w:moveTo w:id="964" w:author="tao huang" w:date="2018-10-26T15:51:00Z">
        <w:r w:rsidRPr="00A37575">
          <w:rPr>
            <w:rFonts w:cs="Times New Roman"/>
            <w:sz w:val="22"/>
            <w:rPrChange w:id="965" w:author="tao huang" w:date="2018-10-28T22:39:00Z">
              <w:rPr>
                <w:rFonts w:cs="Times New Roman"/>
                <w:sz w:val="22"/>
              </w:rPr>
            </w:rPrChange>
          </w:rPr>
          <w:fldChar w:fldCharType="end"/>
        </w:r>
      </w:moveTo>
      <w:ins w:id="966" w:author="tao huang" w:date="2018-10-26T15:51:00Z">
        <w:r w:rsidRPr="00A37575">
          <w:rPr>
            <w:rFonts w:cs="Times New Roman"/>
            <w:sz w:val="22"/>
            <w:rPrChange w:id="967" w:author="tao huang" w:date="2018-10-28T22:39:00Z">
              <w:rPr>
                <w:rFonts w:cs="Times New Roman"/>
                <w:sz w:val="22"/>
              </w:rPr>
            </w:rPrChange>
          </w:rPr>
        </w:r>
      </w:ins>
      <w:moveTo w:id="968" w:author="tao huang" w:date="2018-10-26T15:51:00Z">
        <w:r w:rsidRPr="00A37575">
          <w:rPr>
            <w:rFonts w:cs="Times New Roman"/>
            <w:sz w:val="22"/>
            <w:rPrChange w:id="969" w:author="tao huang" w:date="2018-10-28T22:39:00Z">
              <w:rPr>
                <w:rFonts w:cs="Times New Roman"/>
                <w:sz w:val="22"/>
              </w:rPr>
            </w:rPrChange>
          </w:rPr>
          <w:fldChar w:fldCharType="separate"/>
        </w:r>
        <w:r w:rsidRPr="00A37575">
          <w:rPr>
            <w:rFonts w:cs="Times New Roman"/>
            <w:noProof/>
            <w:sz w:val="22"/>
          </w:rPr>
          <w:t>(e.g., Castle, Doornik, &amp; Hendry, 2008; Hendry, 2018; H. M. Pesaran &amp; Timmermann, 2007)</w:t>
        </w:r>
        <w:r w:rsidRPr="00A37575">
          <w:rPr>
            <w:rFonts w:cs="Times New Roman"/>
            <w:sz w:val="22"/>
            <w:rPrChange w:id="970" w:author="tao huang" w:date="2018-10-28T22:39:00Z">
              <w:rPr>
                <w:rFonts w:cs="Times New Roman"/>
                <w:sz w:val="22"/>
              </w:rPr>
            </w:rPrChange>
          </w:rPr>
          <w:fldChar w:fldCharType="end"/>
        </w:r>
        <w:r w:rsidRPr="00A37575">
          <w:rPr>
            <w:rFonts w:cs="Times New Roman"/>
            <w:sz w:val="22"/>
          </w:rPr>
          <w:t>.</w:t>
        </w:r>
      </w:moveTo>
      <w:moveToRangeEnd w:id="946"/>
      <w:ins w:id="971" w:author="tao huang" w:date="2018-10-26T15:52:00Z">
        <w:r w:rsidR="0034714B" w:rsidRPr="00A37575">
          <w:rPr>
            <w:rFonts w:cs="Times New Roman"/>
            <w:sz w:val="22"/>
          </w:rPr>
          <w:t xml:space="preserve"> </w:t>
        </w:r>
      </w:ins>
      <w:del w:id="972"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ins w:id="973" w:author="tao huang" w:date="2018-10-26T15:53:00Z">
        <w:r w:rsidR="0034714B" w:rsidRPr="00A37575">
          <w:rPr>
            <w:rFonts w:cs="Times New Roman"/>
            <w:sz w:val="22"/>
          </w:rPr>
          <w:t xml:space="preserve">For example, </w:t>
        </w:r>
      </w:ins>
      <w:r w:rsidR="00C36036" w:rsidRPr="00A37575">
        <w:rPr>
          <w:rFonts w:cs="Times New Roman"/>
          <w:sz w:val="22"/>
        </w:rPr>
        <w:t>forecasting methods</w:t>
      </w:r>
      <w:r w:rsidR="00971633" w:rsidRPr="00A37575">
        <w:rPr>
          <w:rFonts w:cs="Times New Roman"/>
          <w:sz w:val="22"/>
        </w:rPr>
        <w:t xml:space="preserve"> </w:t>
      </w:r>
      <w:ins w:id="974" w:author="tao huang" w:date="2018-10-26T15:54:00Z">
        <w:r w:rsidR="0034714B" w:rsidRPr="00A37575">
          <w:rPr>
            <w:rFonts w:cs="Times New Roman"/>
            <w:sz w:val="22"/>
          </w:rPr>
          <w:t xml:space="preserve">which assume constant parameters </w:t>
        </w:r>
      </w:ins>
      <w:del w:id="975"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ins w:id="976" w:author="tao huang" w:date="2018-10-26T15:53:00Z">
        <w:r w:rsidR="0034714B" w:rsidRPr="00A37575">
          <w:rPr>
            <w:rFonts w:cs="Times New Roman"/>
            <w:sz w:val="22"/>
          </w:rPr>
          <w:t xml:space="preserve">tend to </w:t>
        </w:r>
      </w:ins>
      <w:r w:rsidR="00971633" w:rsidRPr="00A37575">
        <w:rPr>
          <w:rFonts w:cs="Times New Roman"/>
          <w:sz w:val="22"/>
        </w:rPr>
        <w:t xml:space="preserve">overlook the </w:t>
      </w:r>
      <w:r w:rsidR="00971633" w:rsidRPr="00A37575">
        <w:rPr>
          <w:rFonts w:cs="Times New Roman"/>
          <w:bCs/>
          <w:sz w:val="22"/>
        </w:rPr>
        <w:t xml:space="preserve">change in the effect of the </w:t>
      </w:r>
      <w:del w:id="977" w:author="tao huang" w:date="2018-10-26T15:54:00Z">
        <w:r w:rsidR="00971633" w:rsidRPr="00A37575" w:rsidDel="0034714B">
          <w:rPr>
            <w:rFonts w:cs="Times New Roman"/>
            <w:bCs/>
            <w:sz w:val="22"/>
          </w:rPr>
          <w:delText>marketing activities</w:delText>
        </w:r>
      </w:del>
      <w:ins w:id="978" w:author="tao huang" w:date="2018-10-26T15:54:00Z">
        <w:r w:rsidR="0034714B" w:rsidRPr="00A37575">
          <w:rPr>
            <w:rFonts w:cs="Times New Roman"/>
            <w:bCs/>
            <w:sz w:val="22"/>
          </w:rPr>
          <w:t>explanatory variables</w:t>
        </w:r>
      </w:ins>
      <w:r w:rsidR="00971633" w:rsidRPr="00A37575">
        <w:rPr>
          <w:rFonts w:cs="Times New Roman"/>
          <w:bCs/>
          <w:noProof/>
          <w:sz w:val="22"/>
        </w:rPr>
        <w:t xml:space="preserve">. </w:t>
      </w:r>
      <w:r w:rsidR="00971633" w:rsidRPr="00A37575">
        <w:rPr>
          <w:rFonts w:cs="Times New Roman"/>
          <w:sz w:val="22"/>
        </w:rPr>
        <w:t xml:space="preserve">As a result, </w:t>
      </w:r>
      <w:r w:rsidR="00C36036" w:rsidRPr="00A37575">
        <w:rPr>
          <w:rFonts w:cs="Times New Roman"/>
          <w:sz w:val="22"/>
        </w:rPr>
        <w:t>the</w:t>
      </w:r>
      <w:r w:rsidR="00AB384D" w:rsidRPr="00A37575">
        <w:rPr>
          <w:rFonts w:cs="Times New Roman"/>
          <w:sz w:val="22"/>
        </w:rPr>
        <w:t xml:space="preserve">ir generated </w:t>
      </w:r>
      <w:r w:rsidR="00971633" w:rsidRPr="00A37575">
        <w:rPr>
          <w:rFonts w:cs="Times New Roman"/>
          <w:sz w:val="22"/>
        </w:rPr>
        <w:t xml:space="preserve">forecasts </w:t>
      </w:r>
      <w:r w:rsidR="00C36036" w:rsidRPr="00A37575">
        <w:rPr>
          <w:rFonts w:cs="Times New Roman"/>
          <w:sz w:val="22"/>
        </w:rPr>
        <w:t>may</w:t>
      </w:r>
      <w:r w:rsidR="00971633" w:rsidRPr="00A37575">
        <w:rPr>
          <w:rFonts w:cs="Times New Roman"/>
          <w:sz w:val="22"/>
        </w:rPr>
        <w:t xml:space="preserve"> potentially </w:t>
      </w:r>
      <w:r w:rsidR="00C36036" w:rsidRPr="00A37575">
        <w:rPr>
          <w:rFonts w:cs="Times New Roman"/>
          <w:sz w:val="22"/>
        </w:rPr>
        <w:t>be</w:t>
      </w:r>
      <w:r w:rsidR="00052EAB" w:rsidRPr="00A37575">
        <w:rPr>
          <w:rFonts w:cs="Times New Roman"/>
          <w:sz w:val="22"/>
        </w:rPr>
        <w:t xml:space="preserve"> </w:t>
      </w:r>
      <w:r w:rsidR="00971633" w:rsidRPr="00A37575">
        <w:rPr>
          <w:rFonts w:cs="Times New Roman"/>
          <w:sz w:val="22"/>
        </w:rPr>
        <w:t>bias</w:t>
      </w:r>
      <w:r w:rsidR="00C36036" w:rsidRPr="00A37575">
        <w:rPr>
          <w:rFonts w:cs="Times New Roman"/>
          <w:sz w:val="22"/>
        </w:rPr>
        <w:t>ed</w:t>
      </w:r>
      <w:r w:rsidR="00052EAB" w:rsidRPr="00A37575">
        <w:rPr>
          <w:rFonts w:cs="Times New Roman"/>
          <w:sz w:val="22"/>
        </w:rPr>
        <w:t xml:space="preserve"> and </w:t>
      </w:r>
      <w:r w:rsidR="00971633" w:rsidRPr="00A37575">
        <w:rPr>
          <w:rFonts w:cs="Times New Roman"/>
          <w:sz w:val="22"/>
        </w:rPr>
        <w:t xml:space="preserve">less accurate </w:t>
      </w:r>
      <w:r w:rsidR="00971633" w:rsidRPr="001A6E72">
        <w:rPr>
          <w:rFonts w:cs="Times New Roman"/>
          <w:sz w:val="22"/>
        </w:rPr>
        <w:fldChar w:fldCharType="begin"/>
      </w:r>
      <w:r w:rsidR="00380BD4" w:rsidRPr="00A37575">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A37575">
        <w:rPr>
          <w:rFonts w:cs="Times New Roman"/>
          <w:sz w:val="22"/>
          <w:rPrChange w:id="979"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00971633" w:rsidRPr="001A6E72">
        <w:rPr>
          <w:rFonts w:cs="Times New Roman"/>
          <w:sz w:val="22"/>
        </w:rPr>
        <w:fldChar w:fldCharType="end"/>
      </w:r>
      <w:r w:rsidR="00971633" w:rsidRPr="00A37575">
        <w:rPr>
          <w:rFonts w:cs="Times New Roman"/>
          <w:sz w:val="22"/>
        </w:rPr>
        <w:t xml:space="preserve">. </w:t>
      </w:r>
      <w:moveFromRangeStart w:id="980" w:author="tao huang" w:date="2018-10-26T15:51:00Z" w:name="move528332423"/>
      <w:moveFrom w:id="981"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r w:rsidR="00380BD4" w:rsidRPr="00A37575" w:rsidDel="00DE12B5">
          <w:rPr>
            <w:rFonts w:cs="Times New Roman"/>
            <w:sz w:val="22"/>
          </w:rPr>
          <w:instrText xml:space="preserve"> ADDIN EN.CITE </w:instrText>
        </w:r>
        <w:r w:rsidR="00380BD4" w:rsidRPr="00A37575" w:rsidDel="00DE12B5">
          <w:rPr>
            <w:rFonts w:cs="Times New Roman"/>
            <w:sz w:val="22"/>
            <w:rPrChange w:id="990" w:author="tao huang" w:date="2018-10-28T22:39:00Z">
              <w:rPr>
                <w:rFonts w:cs="Times New Roman"/>
                <w:sz w:val="22"/>
              </w:rPr>
            </w:rPrChange>
          </w:rPr>
          <w:fldChar w:fldCharType="begin"/>
        </w:r>
        <w:r w:rsidR="00380BD4" w:rsidRPr="00A37575" w:rsidDel="00DE12B5">
          <w:rPr>
            <w:rFonts w:cs="Times New Roman"/>
            <w:sz w:val="22"/>
          </w:rPr>
          <w:instrText xml:space="preserve"> ADDIN EN.CITE.DATA </w:instrText>
        </w:r>
        <w:r w:rsidR="00380BD4" w:rsidRPr="00A37575" w:rsidDel="00DE12B5">
          <w:rPr>
            <w:rFonts w:cs="Times New Roman"/>
            <w:sz w:val="22"/>
            <w:rPrChange w:id="991" w:author="tao huang" w:date="2018-10-28T22:39:00Z">
              <w:rPr>
                <w:rFonts w:cs="Times New Roman"/>
                <w:sz w:val="22"/>
              </w:rPr>
            </w:rPrChange>
          </w:rPr>
          <w:fldChar w:fldCharType="end"/>
        </w:r>
        <w:r w:rsidR="00971633" w:rsidRPr="00A37575" w:rsidDel="00DE12B5">
          <w:rPr>
            <w:rFonts w:cs="Times New Roman"/>
            <w:sz w:val="22"/>
            <w:rPrChange w:id="992" w:author="tao huang" w:date="2018-10-28T22:39:00Z">
              <w:rPr>
                <w:rFonts w:cs="Times New Roman"/>
                <w:sz w:val="22"/>
              </w:rPr>
            </w:rPrChange>
          </w:rPr>
          <w:fldChar w:fldCharType="separate"/>
        </w:r>
        <w:r w:rsidR="00380BD4" w:rsidRPr="00A37575" w:rsidDel="00DE12B5">
          <w:rPr>
            <w:rFonts w:cs="Times New Roman"/>
            <w:noProof/>
            <w:sz w:val="22"/>
          </w:rPr>
          <w:t>(e.g., Castle, Doornik, &amp; Hendry, 2008; Hendry, 2018; H. M. Pesaran &amp; Timmermann, 2007)</w:t>
        </w:r>
        <w:r w:rsidR="00971633" w:rsidRPr="001A6E72" w:rsidDel="00DE12B5">
          <w:rPr>
            <w:rFonts w:cs="Times New Roman"/>
            <w:sz w:val="22"/>
          </w:rPr>
          <w:fldChar w:fldCharType="end"/>
        </w:r>
        <w:r w:rsidR="00971633" w:rsidRPr="00A37575" w:rsidDel="00DE12B5">
          <w:rPr>
            <w:rFonts w:cs="Times New Roman"/>
            <w:sz w:val="22"/>
          </w:rPr>
          <w:t xml:space="preserve">. </w:t>
        </w:r>
      </w:moveFrom>
      <w:moveFromRangeEnd w:id="980"/>
      <w:r w:rsidR="00971633" w:rsidRPr="001A6E72">
        <w:rPr>
          <w:rFonts w:cs="Times New Roman"/>
          <w:sz w:val="22"/>
        </w:rPr>
        <w:fldChar w:fldCharType="begin"/>
      </w:r>
      <w:r w:rsidR="00380BD4" w:rsidRPr="00A37575">
        <w:rPr>
          <w:rFonts w:cs="Times New Roman"/>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A37575">
        <w:rPr>
          <w:rFonts w:cs="Times New Roman"/>
          <w:sz w:val="22"/>
          <w:rPrChange w:id="993" w:author="tao huang" w:date="2018-10-28T22:39:00Z">
            <w:rPr>
              <w:rFonts w:cs="Times New Roman"/>
              <w:sz w:val="22"/>
            </w:rPr>
          </w:rPrChange>
        </w:rPr>
        <w:fldChar w:fldCharType="separate"/>
      </w:r>
      <w:r w:rsidR="00380BD4" w:rsidRPr="00A37575">
        <w:rPr>
          <w:rFonts w:cs="Times New Roman"/>
          <w:noProof/>
          <w:sz w:val="22"/>
        </w:rPr>
        <w:t>H. M. 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994" w:author="Didier Soopramanien" w:date="2018-10-23T15:38:00Z">
        <w:r w:rsidR="00CC1BFB" w:rsidRPr="00A37575">
          <w:rPr>
            <w:rFonts w:cs="Times New Roman"/>
            <w:sz w:val="22"/>
          </w:rPr>
          <w:t xml:space="preserve">biased </w:t>
        </w:r>
      </w:ins>
      <w:r w:rsidR="00971633" w:rsidRPr="00A37575">
        <w:rPr>
          <w:rFonts w:cs="Times New Roman"/>
          <w:sz w:val="22"/>
        </w:rPr>
        <w:t>forecast</w:t>
      </w:r>
      <w:ins w:id="995" w:author="Didier Soopramanien" w:date="2018-10-23T15:38:00Z">
        <w:r w:rsidR="00CC1BFB" w:rsidRPr="00A37575">
          <w:rPr>
            <w:rFonts w:cs="Times New Roman"/>
            <w:sz w:val="22"/>
          </w:rPr>
          <w:t>s</w:t>
        </w:r>
      </w:ins>
      <w:r w:rsidR="00971633" w:rsidRPr="00A37575">
        <w:rPr>
          <w:rFonts w:cs="Times New Roman"/>
          <w:sz w:val="22"/>
        </w:rPr>
        <w:t xml:space="preserve"> </w:t>
      </w:r>
      <w:del w:id="996"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997" w:author="tao huang" w:date="2018-10-26T15:55:00Z">
        <w:r w:rsidR="006679C7" w:rsidRPr="00A37575" w:rsidDel="0034714B">
          <w:rPr>
            <w:rFonts w:cs="Times New Roman"/>
            <w:sz w:val="22"/>
          </w:rPr>
          <w:delText>we may de</w:delText>
        </w:r>
      </w:del>
      <w:ins w:id="998" w:author="Didier Soopramanien" w:date="2018-10-23T15:39:00Z">
        <w:del w:id="999" w:author="tao huang" w:date="2018-10-26T15:55:00Z">
          <w:r w:rsidR="00A15B38" w:rsidRPr="00A37575" w:rsidDel="0034714B">
            <w:rPr>
              <w:rFonts w:cs="Times New Roman"/>
              <w:sz w:val="22"/>
            </w:rPr>
            <w:delText>scribe</w:delText>
          </w:r>
        </w:del>
      </w:ins>
      <w:del w:id="1000"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001" w:author="tao huang" w:date="2018-10-26T15:55:00Z">
        <w:r w:rsidR="0034714B" w:rsidRPr="00A37575">
          <w:rPr>
            <w:rFonts w:cs="Times New Roman"/>
            <w:sz w:val="22"/>
          </w:rPr>
          <w:t>suppose that</w:t>
        </w:r>
      </w:ins>
      <w:r w:rsidR="00EB7E34" w:rsidRPr="00A37575">
        <w:rPr>
          <w:rFonts w:cs="Times New Roman"/>
          <w:sz w:val="22"/>
        </w:rPr>
        <w:t xml:space="preserve"> </w:t>
      </w:r>
      <w:ins w:id="1002"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r>
          <w:rPr>
            <w:rFonts w:ascii="Cambria Math" w:hAnsi="Cambria Math" w:cs="Times New Roman"/>
            <w:sz w:val="22"/>
            <w:rPrChange w:id="1003" w:author="tao huang" w:date="2018-10-28T22:39:00Z">
              <w:rPr>
                <w:rFonts w:ascii="Cambria Math" w:hAnsi="Cambria Math" w:cs="Times New Roman"/>
                <w:sz w:val="22"/>
              </w:rPr>
            </w:rPrChange>
          </w:rPr>
          <m:t>]</m:t>
        </m:r>
      </m:oMath>
      <w:ins w:id="1004" w:author="tao huang" w:date="2018-10-26T15:55:00Z">
        <w:r w:rsidR="0034714B" w:rsidRPr="00A37575">
          <w:rPr>
            <w:rFonts w:cs="Times New Roman"/>
            <w:sz w:val="22"/>
          </w:rPr>
          <w:t xml:space="preserve">, </w:t>
        </w:r>
      </w:ins>
      <w:ins w:id="1005" w:author="Didier Soopramanien" w:date="2018-10-23T15:39:00Z">
        <w:del w:id="1006" w:author="tao huang" w:date="2018-10-26T15:55:00Z">
          <w:r w:rsidR="00A15B38" w:rsidRPr="00A37575" w:rsidDel="0034714B">
            <w:rPr>
              <w:rFonts w:cs="Times New Roman"/>
              <w:sz w:val="22"/>
            </w:rPr>
            <w:delText xml:space="preserve"> and </w:delText>
          </w:r>
        </w:del>
      </w:ins>
      <w:del w:id="1007"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323A4DFA" w:rsidR="00971633" w:rsidRPr="00A37575" w:rsidRDefault="0074021D"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m:rPr>
                <m:sty m:val="p"/>
              </m:rP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m:rPr>
                <m:sty m:val="p"/>
              </m:rP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008" w:author="tao huang" w:date="2018-10-26T15:56:00Z">
        <w:r w:rsidR="0034714B" w:rsidRPr="00A37575">
          <w:rPr>
            <w:rFonts w:cs="Times New Roman"/>
            <w:sz w:val="22"/>
          </w:rPr>
          <w:tab/>
        </w:r>
        <w:r w:rsidR="0034714B" w:rsidRPr="00A37575">
          <w:rPr>
            <w:rFonts w:cs="Times New Roman"/>
            <w:sz w:val="22"/>
          </w:rPr>
          <w:tab/>
        </w:r>
      </w:ins>
      <w:del w:id="1009" w:author="tao huang" w:date="2018-10-26T15:56:00Z">
        <w:r w:rsidR="00971633" w:rsidRPr="00A37575" w:rsidDel="0034714B">
          <w:rPr>
            <w:rFonts w:cs="Times New Roman"/>
            <w:sz w:val="22"/>
          </w:rPr>
          <w:tab/>
        </w:r>
      </w:del>
      <w:r w:rsidR="00971633" w:rsidRPr="00A37575">
        <w:rPr>
          <w:rFonts w:cs="Times New Roman"/>
          <w:sz w:val="22"/>
        </w:rPr>
        <w:t>(1)</w:t>
      </w:r>
    </w:p>
    <w:p w14:paraId="6F6D2B98" w14:textId="480EA632" w:rsidR="00971633" w:rsidRPr="00A37575" w:rsidRDefault="00971633" w:rsidP="00971633">
      <w:pPr>
        <w:shd w:val="clear" w:color="auto" w:fill="FFFFFF" w:themeFill="background1"/>
        <w:spacing w:after="0" w:line="360" w:lineRule="auto"/>
        <w:rPr>
          <w:rFonts w:cs="Times New Roman"/>
          <w:sz w:val="22"/>
        </w:rPr>
      </w:pPr>
      <w:bookmarkStart w:id="1010"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011" w:author="tao huang" w:date="2018-10-28T22:39:00Z">
            <w:rPr>
              <w:rFonts w:cs="Times New Roman"/>
              <w:sz w:val="22"/>
            </w:rPr>
          </w:rPrChange>
        </w:rPr>
        <w:t xml:space="preserve"> </w:t>
      </w:r>
      <w:r w:rsidR="002A1A5B" w:rsidRPr="00A37575">
        <w:rPr>
          <w:rFonts w:cs="Times New Roman"/>
          <w:noProof/>
          <w:sz w:val="22"/>
          <w:rPrChange w:id="1012"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013" w:author="Didier Soopramanien" w:date="2018-10-23T15:40:00Z">
        <w:r w:rsidR="002A6EFE" w:rsidRPr="00A37575">
          <w:rPr>
            <w:rFonts w:cs="Times New Roman"/>
            <w:sz w:val="22"/>
          </w:rPr>
          <w:t xml:space="preserve"> can</w:t>
        </w:r>
      </w:ins>
      <w:del w:id="1014"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m:rPr>
                <m:sty m:val="p"/>
              </m:rPr>
              <w:rPr>
                <w:rFonts w:ascii="Cambria Math" w:hAnsi="Cambria Math" w:cs="Times New Roman" w:hint="eastAsia"/>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015" w:author="tao huang" w:date="2018-10-26T15:58:00Z">
                    <w:rPr>
                      <w:rFonts w:ascii="Cambria Math" w:hAnsi="Cambria Math" w:cs="Times New Roman"/>
                      <w:i/>
                      <w:sz w:val="22"/>
                    </w:rPr>
                  </w:ins>
                </m:ctrlPr>
              </m:accPr>
              <m:e>
                <m:r>
                  <w:ins w:id="1016" w:author="tao huang" w:date="2018-10-26T15:58:00Z">
                    <w:rPr>
                      <w:rFonts w:ascii="Cambria Math" w:hAnsi="Cambria Math" w:cs="Times New Roman"/>
                      <w:sz w:val="22"/>
                    </w:rPr>
                    <m:t>u</m:t>
                  </w:ins>
                </m:r>
              </m:e>
            </m:acc>
            <m:r>
              <w:del w:id="1017"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m:t>
        </m:r>
        <m:r>
          <w:rPr>
            <w:rFonts w:ascii="Cambria Math" w:hAnsi="Cambria Math" w:cs="Times New Roman"/>
            <w:sz w:val="22"/>
            <w:rPrChange w:id="1018" w:author="tao huang" w:date="2018-10-28T22:39:00Z">
              <w:rPr>
                <w:rFonts w:ascii="Cambria Math" w:hAnsi="Cambria Math" w:cs="Times New Roman"/>
                <w:sz w:val="22"/>
              </w:rPr>
            </w:rPrChange>
          </w:rPr>
          <m:t>:T]</m:t>
        </m:r>
      </m:oMath>
      <w:r w:rsidRPr="00A37575">
        <w:rPr>
          <w:rFonts w:cs="Times New Roman"/>
          <w:sz w:val="22"/>
        </w:rPr>
        <w:t>,</w:t>
      </w:r>
      <m:oMath>
        <m:r>
          <w:rPr>
            <w:rFonts w:ascii="Cambria Math" w:hAnsi="Cambria Math" w:cs="Times New Roman"/>
            <w:sz w:val="22"/>
          </w:rPr>
          <m:t xml:space="preserve"> w</m:t>
        </m:r>
        <m:r>
          <w:rPr>
            <w:rFonts w:ascii="Cambria Math" w:hAnsi="Cambria Math" w:cs="Times New Roman"/>
            <w:sz w:val="22"/>
            <w:rPrChange w:id="1019" w:author="tao huang" w:date="2018-10-28T22:39:00Z">
              <w:rPr>
                <w:rFonts w:ascii="Cambria Math" w:hAnsi="Cambria Math" w:cs="Times New Roman"/>
                <w:sz w:val="22"/>
              </w:rPr>
            </w:rPrChange>
          </w:rPr>
          <m:t xml:space="preserve">here </m:t>
        </m:r>
        <m:r>
          <m:rPr>
            <m:sty m:val="p"/>
          </m:rPr>
          <w:rPr>
            <w:rFonts w:ascii="Cambria Math" w:hAnsi="Cambria Math" w:cs="Times New Roman"/>
            <w:sz w:val="22"/>
            <w:rPrChange w:id="1020" w:author="tao huang" w:date="2018-10-28T22:39:00Z">
              <w:rPr>
                <w:rFonts w:ascii="Cambria Math" w:hAnsi="Cambria Math" w:cs="Times New Roman"/>
                <w:sz w:val="22"/>
              </w:rPr>
            </w:rPrChange>
          </w:rPr>
          <m:t>1</m:t>
        </m:r>
        <m:r>
          <w:rPr>
            <w:rFonts w:ascii="Cambria Math" w:hAnsi="Cambria Math" w:cs="Times New Roman" w:hint="eastAsia"/>
            <w:sz w:val="22"/>
            <w:rPrChange w:id="1021" w:author="tao huang" w:date="2018-10-28T22:39:00Z">
              <w:rPr>
                <w:rFonts w:ascii="Cambria Math" w:hAnsi="Cambria Math" w:cs="Times New Roman" w:hint="eastAsia"/>
                <w:sz w:val="22"/>
              </w:rPr>
            </w:rPrChange>
          </w:rPr>
          <m:t>≤</m:t>
        </m:r>
        <m:r>
          <w:rPr>
            <w:rFonts w:ascii="Cambria Math" w:hAnsi="Cambria Math" w:cs="Times New Roman"/>
            <w:sz w:val="22"/>
            <w:rPrChange w:id="1022" w:author="tao huang" w:date="2018-10-28T22:39:00Z">
              <w:rPr>
                <w:rFonts w:ascii="Cambria Math" w:hAnsi="Cambria Math" w:cs="Times New Roman"/>
                <w:sz w:val="22"/>
              </w:rPr>
            </w:rPrChange>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del w:id="1023" w:author="tao huang" w:date="2018-10-26T15:58:00Z">
        <w:r w:rsidRPr="00A37575" w:rsidDel="009B1170">
          <w:rPr>
            <w:rFonts w:cs="Times New Roman"/>
            <w:sz w:val="22"/>
          </w:rPr>
          <w:delText xml:space="preserve">of </w:delText>
        </w:r>
      </w:del>
      <w:ins w:id="1024"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77777777" w:rsidR="00971633" w:rsidRPr="00A37575" w:rsidRDefault="0074021D"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5" w:author="tao huang" w:date="2018-10-28T22:39:00Z">
                      <w:rPr>
                        <w:rFonts w:ascii="Cambria Math" w:hAnsi="Cambria Math" w:cs="Times New Roman"/>
                        <w:sz w:val="22"/>
                      </w:rPr>
                    </w:rPrChange>
                  </w:rPr>
                  <m:t>T</m:t>
                </m:r>
                <m:ctrlPr>
                  <w:rPr>
                    <w:rFonts w:ascii="Cambria Math" w:hAnsi="Cambria Math" w:cs="Times New Roman"/>
                    <w:i/>
                    <w:noProof/>
                    <w:sz w:val="22"/>
                  </w:rPr>
                </m:ctrlPr>
              </m:sub>
              <m:sup>
                <m:r>
                  <w:rPr>
                    <w:rFonts w:ascii="Cambria Math" w:hAnsi="Cambria Math" w:cs="Times New Roman" w:hint="eastAsia"/>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6" w:author="tao huang" w:date="2018-10-28T22:39:00Z">
                      <w:rPr>
                        <w:rFonts w:ascii="Cambria Math" w:hAnsi="Cambria Math" w:cs="Times New Roman"/>
                        <w:sz w:val="22"/>
                      </w:rPr>
                    </w:rPrChange>
                  </w:rPr>
                  <m:t>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7" w:author="tao huang" w:date="2018-10-28T22:39:00Z">
                  <w:rPr>
                    <w:rFonts w:ascii="Cambria Math" w:hAnsi="Cambria Math" w:cs="Times New Roman"/>
                    <w:sz w:val="22"/>
                  </w:rPr>
                </w:rPrChange>
              </w:rPr>
              <m:t>T</m:t>
            </m:r>
            <m:ctrlPr>
              <w:rPr>
                <w:rFonts w:ascii="Cambria Math" w:hAnsi="Cambria Math" w:cs="Times New Roman"/>
                <w:i/>
                <w:noProof/>
                <w:sz w:val="22"/>
              </w:rPr>
            </m:ctrlPr>
          </m:sub>
          <m:sup>
            <m:r>
              <w:rPr>
                <w:rFonts w:ascii="Cambria Math" w:hAnsi="Cambria Math" w:cs="Times New Roman" w:hint="eastAsia"/>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m:t>
            </m:r>
            <m:r>
              <w:rPr>
                <w:rFonts w:ascii="Cambria Math" w:hAnsi="Cambria Math" w:cs="Times New Roman"/>
                <w:sz w:val="22"/>
                <w:rPrChange w:id="1028" w:author="tao huang" w:date="2018-10-28T22:39:00Z">
                  <w:rPr>
                    <w:rFonts w:ascii="Cambria Math" w:hAnsi="Cambria Math" w:cs="Times New Roman"/>
                    <w:sz w:val="22"/>
                  </w:rPr>
                </w:rPrChange>
              </w:rPr>
              <m:t>T</m:t>
            </m:r>
            <m:ctrlPr>
              <w:rPr>
                <w:rFonts w:ascii="Cambria Math" w:hAnsi="Cambria Math" w:cs="Times New Roman"/>
                <w:i/>
                <w:noProof/>
                <w:sz w:val="22"/>
              </w:rPr>
            </m:ctrlPr>
          </m:sub>
        </m:sSub>
      </m:oMath>
      <w:r w:rsidR="00971633" w:rsidRPr="00A37575">
        <w:rPr>
          <w:rFonts w:cs="Times New Roman"/>
          <w:noProof/>
          <w:sz w:val="22"/>
        </w:rPr>
        <w:tab/>
        <w:t>(2)</w:t>
      </w:r>
    </w:p>
    <w:p w14:paraId="6F1F45F2" w14:textId="3EB2C9A5"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029" w:author="tao huang" w:date="2018-10-26T15:59:00Z">
        <w:moveFromRangeStart w:id="1030"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31" w:author="tao huang" w:date="2018-10-28T22:39:00Z">
                    <w:rPr>
                      <w:rFonts w:ascii="Cambria Math" w:hAnsi="Cambria Math" w:cs="Times New Roman"/>
                      <w:noProof/>
                      <w:sz w:val="22"/>
                    </w:rPr>
                  </w:rPrChange>
                </w:rPr>
                <m:t>T</m:t>
              </m:r>
            </m:sub>
          </m:sSub>
        </m:oMath>
      </w:moveFrom>
      <w:moveFromRangeEnd w:id="1030"/>
      <w:del w:id="1032"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033" w:author="tao huang" w:date="2018-10-28T22:39:00Z">
                  <w:rPr>
                    <w:rFonts w:ascii="Cambria Math" w:hAnsi="Cambria Math" w:cs="Times New Roman"/>
                    <w:noProof/>
                    <w:sz w:val="22"/>
                  </w:rPr>
                </w:rPrChange>
              </w:rPr>
              <m:t>T</m:t>
            </m:r>
          </m:sub>
        </m:sSub>
      </m:oMath>
      <w:r w:rsidRPr="00A37575">
        <w:rPr>
          <w:rFonts w:cs="Times New Roman"/>
          <w:sz w:val="22"/>
        </w:rPr>
        <w:t xml:space="preserve"> </w:t>
      </w:r>
      <w:ins w:id="1034" w:author="tao huang" w:date="2018-10-26T15:59:00Z">
        <w:r w:rsidR="009B1170" w:rsidRPr="00A37575">
          <w:rPr>
            <w:rFonts w:cs="Times New Roman"/>
            <w:sz w:val="22"/>
          </w:rPr>
          <w:t xml:space="preserve">and </w:t>
        </w:r>
      </w:ins>
      <w:moveTo w:id="1035" w:author="tao huang" w:date="2018-10-26T15:59:00Z">
        <w:moveToRangeStart w:id="1036"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37" w:author="tao huang" w:date="2018-10-28T22:39:00Z">
                    <w:rPr>
                      <w:rFonts w:ascii="Cambria Math" w:hAnsi="Cambria Math" w:cs="Times New Roman"/>
                      <w:noProof/>
                      <w:sz w:val="22"/>
                    </w:rPr>
                  </w:rPrChange>
                </w:rPr>
                <m:t>T</m:t>
              </m:r>
            </m:sub>
          </m:sSub>
        </m:oMath>
      </w:moveTo>
      <w:moveToRangeEnd w:id="1036"/>
      <w:ins w:id="1038"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039" w:author="tao huang" w:date="2018-10-26T15:59:00Z">
        <w:r w:rsidRPr="00A37575" w:rsidDel="009B1170">
          <w:rPr>
            <w:rFonts w:cs="Times New Roman"/>
            <w:sz w:val="22"/>
          </w:rPr>
          <w:delText>in</w:delText>
        </w:r>
      </w:del>
      <w:r w:rsidRPr="00A37575">
        <w:rPr>
          <w:rFonts w:cs="Times New Roman"/>
          <w:sz w:val="22"/>
        </w:rPr>
        <w:t xml:space="preserve">dependent variable and </w:t>
      </w:r>
      <w:ins w:id="1040"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041"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m:t>
        </m:r>
        <m:r>
          <w:rPr>
            <w:rFonts w:ascii="Cambria Math" w:hAnsi="Cambria Math" w:cs="Times New Roman"/>
            <w:sz w:val="22"/>
            <w:rPrChange w:id="1042" w:author="tao huang" w:date="2018-10-28T22:39:00Z">
              <w:rPr>
                <w:rFonts w:ascii="Cambria Math" w:hAnsi="Cambria Math" w:cs="Times New Roman"/>
                <w:sz w:val="22"/>
              </w:rPr>
            </w:rPrChange>
          </w:rPr>
          <m:t>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043"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044"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77777777" w:rsidR="00971633" w:rsidRPr="00A37575" w:rsidRDefault="0074021D"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hint="eastAsia"/>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7777777"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hint="eastAsia"/>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045" w:author="tao huang" w:date="2018-10-28T22:39:00Z">
                            <w:rPr>
                              <w:rFonts w:ascii="Cambria Math" w:hAnsi="Cambria Math" w:cs="Times New Roman"/>
                              <w:noProof/>
                              <w:sz w:val="22"/>
                            </w:rPr>
                          </w:rPrChange>
                        </w:rPr>
                        <m:t>T</m:t>
                      </m:r>
                    </m:sub>
                    <m:sup>
                      <m:r>
                        <w:rPr>
                          <w:rFonts w:ascii="Cambria Math" w:hAnsi="Cambria Math" w:cs="Times New Roman" w:hint="eastAsia"/>
                          <w:sz w:val="22"/>
                        </w:rPr>
                        <m:t>'</m:t>
                      </m:r>
                    </m:sup>
                  </m:sSubSup>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6" w:author="tao huang" w:date="2018-10-28T22:39:00Z">
                        <w:rPr>
                          <w:rFonts w:ascii="Cambria Math" w:hAnsi="Cambria Math" w:cs="Times New Roman"/>
                          <w:noProof/>
                          <w:sz w:val="22"/>
                        </w:rPr>
                      </w:rPrChange>
                    </w:rPr>
                    <m:t>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7" w:author="tao huang" w:date="2018-10-28T22:39:00Z">
                            <w:rPr>
                              <w:rFonts w:ascii="Cambria Math" w:hAnsi="Cambria Math" w:cs="Times New Roman"/>
                              <w:noProof/>
                              <w:sz w:val="22"/>
                            </w:rPr>
                          </w:rPrChange>
                        </w:rPr>
                        <m:t>T</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8" w:author="tao huang" w:date="2018-10-28T22:39:00Z">
                            <w:rPr>
                              <w:rFonts w:ascii="Cambria Math" w:hAnsi="Cambria Math" w:cs="Times New Roman"/>
                              <w:noProof/>
                              <w:sz w:val="22"/>
                            </w:rPr>
                          </w:rPrChange>
                        </w:rPr>
                        <m:t>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7777777"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049" w:author="tao huang" w:date="2018-10-28T22:39:00Z">
                  <w:rPr>
                    <w:rFonts w:ascii="Cambria Math" w:hAnsi="Cambria Math" w:cs="Times New Roman"/>
                    <w:sz w:val="22"/>
                  </w:rPr>
                </w:rPrChange>
              </w:rPr>
              <m:t>T</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50" w:author="tao huang" w:date="2018-10-28T22:39:00Z">
                  <w:rPr>
                    <w:rFonts w:ascii="Cambria Math" w:hAnsi="Cambria Math" w:cs="Times New Roman"/>
                    <w:sz w:val="22"/>
                  </w:rPr>
                </w:rPrChange>
              </w:rPr>
              <m:t>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051" w:author="tao huang" w:date="2018-10-28T22:39:00Z">
                  <w:rPr>
                    <w:rFonts w:ascii="Cambria Math" w:hAnsi="Cambria Math" w:cs="Times New Roman"/>
                    <w:sz w:val="22"/>
                  </w:rPr>
                </w:rPrChange>
              </w:rPr>
              <m:t>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052"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053" w:author="tao huang" w:date="2018-10-26T16:01:00Z">
        <w:r w:rsidR="0073625F" w:rsidRPr="00A37575">
          <w:rPr>
            <w:rFonts w:cs="Times New Roman"/>
            <w:sz w:val="22"/>
          </w:rPr>
          <w:t>:</w:t>
        </w:r>
      </w:ins>
      <w:r w:rsidRPr="00A37575">
        <w:rPr>
          <w:rFonts w:cs="Times New Roman"/>
          <w:sz w:val="22"/>
        </w:rPr>
        <w:t xml:space="preserve"> </w:t>
      </w:r>
      <w:moveFromRangeStart w:id="1054" w:author="tao huang" w:date="2018-10-26T16:02:00Z" w:name="move528333048"/>
      <w:moveFrom w:id="1055" w:author="tao huang" w:date="2018-10-26T16:02:00Z">
        <w:r w:rsidRPr="00A37575" w:rsidDel="0073625F">
          <w:rPr>
            <w:rFonts w:cs="Times New Roman"/>
            <w:sz w:val="22"/>
          </w:rPr>
          <w:t>unequal to zero. e.g.,</w:t>
        </w:r>
      </w:moveFrom>
      <w:moveFromRangeEnd w:id="1054"/>
    </w:p>
    <w:p w14:paraId="61BB13BF" w14:textId="770FC363" w:rsidR="00CC0415" w:rsidRPr="00A37575" w:rsidRDefault="00971633" w:rsidP="00CC0415">
      <w:pPr>
        <w:shd w:val="clear" w:color="auto" w:fill="FFFFFF" w:themeFill="background1"/>
        <w:spacing w:after="0" w:line="360" w:lineRule="auto"/>
        <w:jc w:val="center"/>
        <w:rPr>
          <w:ins w:id="1056"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057" w:author="tao huang" w:date="2018-10-26T16:02:00Z"/>
          <w:rFonts w:cs="Times New Roman"/>
          <w:szCs w:val="24"/>
        </w:rPr>
        <w:pPrChange w:id="1058" w:author="tao huang" w:date="2018-10-26T16:01:00Z">
          <w:pPr>
            <w:shd w:val="clear" w:color="auto" w:fill="FFFFFF" w:themeFill="background1"/>
            <w:spacing w:after="0" w:line="360" w:lineRule="auto"/>
            <w:jc w:val="center"/>
          </w:pPr>
        </w:pPrChange>
      </w:pPr>
      <w:ins w:id="1059" w:author="tao huang" w:date="2018-10-26T16:02:00Z">
        <w:r w:rsidRPr="00A37575">
          <w:rPr>
            <w:rFonts w:cs="Times New Roman"/>
            <w:sz w:val="22"/>
          </w:rPr>
          <w:lastRenderedPageBreak/>
          <w:t>Equation (</w:t>
        </w:r>
      </w:ins>
      <w:ins w:id="1060" w:author="tao huang" w:date="2018-10-28T22:50:00Z">
        <w:r w:rsidR="00895E51">
          <w:rPr>
            <w:rFonts w:cs="Times New Roman"/>
            <w:sz w:val="22"/>
          </w:rPr>
          <w:t>4</w:t>
        </w:r>
      </w:ins>
      <w:ins w:id="1061" w:author="tao huang" w:date="2018-10-26T16:02:00Z">
        <w:r w:rsidRPr="00A37575">
          <w:rPr>
            <w:rFonts w:cs="Times New Roman"/>
            <w:sz w:val="22"/>
          </w:rPr>
          <w:t xml:space="preserve">) is </w:t>
        </w:r>
      </w:ins>
      <w:moveToRangeStart w:id="1062" w:author="tao huang" w:date="2018-10-26T16:02:00Z" w:name="move528333048"/>
      <w:r w:rsidRPr="00A37575">
        <w:rPr>
          <w:rFonts w:cs="Times New Roman"/>
          <w:sz w:val="22"/>
        </w:rPr>
        <w:t>unequal to zero</w:t>
      </w:r>
      <w:ins w:id="1063"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064" w:author="tao huang" w:date="2018-10-26T16:02:00Z">
        <w:r w:rsidR="000264FE" w:rsidRPr="00A37575">
          <w:rPr>
            <w:rFonts w:cs="Times New Roman"/>
            <w:sz w:val="22"/>
          </w:rPr>
          <w:t xml:space="preserve"> indicates that the </w:t>
        </w:r>
      </w:ins>
      <w:del w:id="1065" w:author="tao huang" w:date="2018-10-26T16:02:00Z">
        <w:r w:rsidRPr="00A37575" w:rsidDel="000264FE">
          <w:rPr>
            <w:rFonts w:cs="Times New Roman"/>
            <w:sz w:val="22"/>
          </w:rPr>
          <w:delText>. e.g.,</w:delText>
        </w:r>
      </w:del>
      <w:moveToRangeEnd w:id="1062"/>
      <w:ins w:id="1066"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067" w:author="tao huang" w:date="2018-10-26T16:02:00Z">
        <w:r w:rsidR="000264FE" w:rsidRPr="00A37575">
          <w:rPr>
            <w:rFonts w:cs="Times New Roman"/>
            <w:sz w:val="22"/>
          </w:rPr>
          <w:t xml:space="preserve">. </w:t>
        </w:r>
      </w:ins>
    </w:p>
    <w:p w14:paraId="60F167CB" w14:textId="4AA5841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variables, the forecast bias can be demonstrated using Monte Carlo simulation </w:t>
      </w:r>
      <w:r w:rsidRPr="001A6E72">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A37575">
        <w:rPr>
          <w:rFonts w:cs="Times New Roman"/>
          <w:sz w:val="22"/>
        </w:rPr>
        <w:instrText xml:space="preserve"> ADDIN EN.CITE </w:instrText>
      </w:r>
      <w:r w:rsidR="00380BD4" w:rsidRPr="00A37575">
        <w:rPr>
          <w:rFonts w:cs="Times New Roman"/>
          <w:sz w:val="22"/>
          <w:rPrChange w:id="1068" w:author="tao huang" w:date="2018-10-28T22:39:00Z">
            <w:rPr>
              <w:rFonts w:cs="Times New Roman"/>
              <w:sz w:val="22"/>
            </w:rPr>
          </w:rPrChange>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A37575">
        <w:rPr>
          <w:rFonts w:cs="Times New Roman"/>
          <w:sz w:val="22"/>
        </w:rPr>
        <w:instrText xml:space="preserve"> ADDIN EN.CITE.DATA </w:instrText>
      </w:r>
      <w:r w:rsidR="00380BD4" w:rsidRPr="00A37575">
        <w:rPr>
          <w:rFonts w:cs="Times New Roman"/>
          <w:sz w:val="22"/>
          <w:rPrChange w:id="1069" w:author="tao huang" w:date="2018-10-28T22:39:00Z">
            <w:rPr>
              <w:rFonts w:cs="Times New Roman"/>
              <w:sz w:val="22"/>
            </w:rPr>
          </w:rPrChange>
        </w:rPr>
      </w:r>
      <w:r w:rsidR="00380BD4" w:rsidRPr="00A37575">
        <w:rPr>
          <w:rFonts w:cs="Times New Roman"/>
          <w:sz w:val="22"/>
          <w:rPrChange w:id="1070" w:author="tao huang" w:date="2018-10-28T22:39:00Z">
            <w:rPr>
              <w:rFonts w:cs="Times New Roman"/>
              <w:sz w:val="22"/>
            </w:rPr>
          </w:rPrChange>
        </w:rPr>
        <w:fldChar w:fldCharType="end"/>
      </w:r>
      <w:r w:rsidRPr="00A37575">
        <w:rPr>
          <w:rFonts w:cs="Times New Roman"/>
          <w:sz w:val="22"/>
          <w:rPrChange w:id="1071" w:author="tao huang" w:date="2018-10-28T22:39:00Z">
            <w:rPr>
              <w:rFonts w:cs="Times New Roman"/>
              <w:sz w:val="22"/>
            </w:rPr>
          </w:rPrChange>
        </w:rPr>
      </w:r>
      <w:r w:rsidRPr="00A37575">
        <w:rPr>
          <w:rFonts w:cs="Times New Roman"/>
          <w:sz w:val="22"/>
          <w:rPrChange w:id="1072" w:author="tao huang" w:date="2018-10-28T22:39:00Z">
            <w:rPr>
              <w:rFonts w:cs="Times New Roman"/>
              <w:sz w:val="22"/>
            </w:rPr>
          </w:rPrChange>
        </w:rPr>
        <w:fldChar w:fldCharType="separate"/>
      </w:r>
      <w:r w:rsidR="00380BD4" w:rsidRPr="00A37575">
        <w:rPr>
          <w:rFonts w:cs="Times New Roman"/>
          <w:noProof/>
          <w:sz w:val="22"/>
        </w:rPr>
        <w:t>(see M. P. Clements &amp; Hendry, 1999; H. M. Pesaran &amp; Timmermann, 2005, 2007)</w:t>
      </w:r>
      <w:r w:rsidRPr="00A37575">
        <w:rPr>
          <w:rFonts w:cs="Times New Roman"/>
          <w:sz w:val="22"/>
          <w:rPrChange w:id="1073" w:author="tao huang" w:date="2018-10-28T22:39:00Z">
            <w:rPr>
              <w:rFonts w:cs="Times New Roman"/>
              <w:sz w:val="22"/>
            </w:rPr>
          </w:rPrChange>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2827CCAF" w14:textId="77777777" w:rsidR="00987A55" w:rsidRPr="00A37575" w:rsidRDefault="00987A55" w:rsidP="00971633">
      <w:pPr>
        <w:shd w:val="clear" w:color="auto" w:fill="FFFFFF" w:themeFill="background1"/>
        <w:spacing w:after="0" w:line="360" w:lineRule="auto"/>
        <w:rPr>
          <w:rFonts w:cs="Times New Roman"/>
          <w:sz w:val="22"/>
        </w:rPr>
      </w:pPr>
    </w:p>
    <w:bookmarkEnd w:id="1010"/>
    <w:p w14:paraId="19E42BAB" w14:textId="65BB8BEC"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083" w:author="Didier Soopramanien" w:date="2018-10-23T15:40:00Z">
        <w:r w:rsidRPr="00A37575" w:rsidDel="00953F15">
          <w:rPr>
            <w:rFonts w:cs="Times New Roman"/>
            <w:sz w:val="22"/>
          </w:rPr>
          <w:delText>to</w:delText>
        </w:r>
      </w:del>
      <w:ins w:id="1084" w:author="Didier Soopramanien" w:date="2018-10-23T15:40:00Z">
        <w:r w:rsidR="00953F15" w:rsidRPr="00A37575">
          <w:rPr>
            <w:rFonts w:cs="Times New Roman"/>
            <w:sz w:val="22"/>
          </w:rPr>
          <w:t xml:space="preserve">to </w:t>
        </w:r>
        <w:del w:id="1085" w:author="tao huang" w:date="2018-10-26T16:06:00Z">
          <w:r w:rsidR="00953F15" w:rsidRPr="00A37575" w:rsidDel="00934A5C">
            <w:rPr>
              <w:rFonts w:cs="Times New Roman"/>
              <w:sz w:val="22"/>
            </w:rPr>
            <w:delText>address</w:delText>
          </w:r>
        </w:del>
      </w:ins>
      <w:ins w:id="1086" w:author="tao huang" w:date="2018-10-26T16:06:00Z">
        <w:r w:rsidR="00934A5C" w:rsidRPr="00A37575">
          <w:rPr>
            <w:rFonts w:cs="Times New Roman"/>
            <w:sz w:val="22"/>
          </w:rPr>
          <w:t>mitigate</w:t>
        </w:r>
      </w:ins>
      <w:ins w:id="1087" w:author="Didier Soopramanien" w:date="2018-10-23T15:40:00Z">
        <w:r w:rsidR="00953F15" w:rsidRPr="00A37575">
          <w:rPr>
            <w:rFonts w:cs="Times New Roman"/>
            <w:sz w:val="22"/>
          </w:rPr>
          <w:t xml:space="preserve"> </w:t>
        </w:r>
      </w:ins>
      <w:del w:id="1088"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089" w:author="Didier Soopramanien" w:date="2018-10-23T15:41:00Z">
        <w:r w:rsidR="00953F15" w:rsidRPr="00A37575">
          <w:rPr>
            <w:rFonts w:cs="Times New Roman"/>
            <w:sz w:val="22"/>
          </w:rPr>
          <w:t xml:space="preserve"> The first </w:t>
        </w:r>
      </w:ins>
      <w:ins w:id="1090" w:author="tao huang" w:date="2018-10-26T16:11:00Z">
        <w:r w:rsidR="006E043F" w:rsidRPr="00A37575">
          <w:rPr>
            <w:rFonts w:cs="Times New Roman"/>
            <w:sz w:val="22"/>
          </w:rPr>
          <w:t xml:space="preserve">method </w:t>
        </w:r>
      </w:ins>
      <w:ins w:id="1091" w:author="Didier Soopramanien" w:date="2018-10-23T15:41:00Z">
        <w:del w:id="1092" w:author="tao huang" w:date="2018-10-26T16:06:00Z">
          <w:r w:rsidR="00953F15" w:rsidRPr="00A37575" w:rsidDel="00934A5C">
            <w:rPr>
              <w:rFonts w:cs="Times New Roman"/>
              <w:sz w:val="22"/>
            </w:rPr>
            <w:delText xml:space="preserve">one </w:delText>
          </w:r>
        </w:del>
      </w:ins>
      <w:del w:id="1093" w:author="tao huang" w:date="2018-10-26T16:06:00Z">
        <w:r w:rsidR="00CB376C" w:rsidRPr="00A37575" w:rsidDel="00934A5C">
          <w:rPr>
            <w:rFonts w:cs="Times New Roman"/>
            <w:sz w:val="22"/>
          </w:rPr>
          <w:delText xml:space="preserve"> </w:delText>
        </w:r>
      </w:del>
      <w:del w:id="1094" w:author="Didier Soopramanien" w:date="2018-10-23T15:41:00Z">
        <w:r w:rsidR="0025060A" w:rsidRPr="00A37575" w:rsidDel="00953F15">
          <w:rPr>
            <w:rFonts w:cs="Times New Roman"/>
            <w:sz w:val="22"/>
          </w:rPr>
          <w:delText xml:space="preserve">O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095" w:author="tao huang" w:date="2018-10-26T16:07:00Z">
        <w:r w:rsidR="00934A5C" w:rsidRPr="00A37575">
          <w:rPr>
            <w:rFonts w:cs="Times New Roman"/>
            <w:sz w:val="22"/>
          </w:rPr>
          <w:t>t</w:t>
        </w:r>
      </w:ins>
      <w:del w:id="1096"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1A6E72">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1097" w:author="tao huang" w:date="2018-10-28T22:39:00Z">
            <w:rPr>
              <w:rFonts w:cs="Times New Roman"/>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1098" w:author="tao huang" w:date="2018-10-28T22:39:00Z">
            <w:rPr>
              <w:rFonts w:cs="Times New Roman"/>
              <w:sz w:val="22"/>
            </w:rPr>
          </w:rPrChange>
        </w:rPr>
      </w:r>
      <w:r w:rsidR="00380BD4" w:rsidRPr="00A37575">
        <w:rPr>
          <w:rFonts w:cs="Times New Roman"/>
          <w:sz w:val="22"/>
          <w:rPrChange w:id="1099" w:author="tao huang" w:date="2018-10-28T22:39:00Z">
            <w:rPr>
              <w:rFonts w:cs="Times New Roman"/>
              <w:sz w:val="22"/>
            </w:rPr>
          </w:rPrChange>
        </w:rPr>
        <w:fldChar w:fldCharType="end"/>
      </w:r>
      <w:r w:rsidR="00971633" w:rsidRPr="00A37575">
        <w:rPr>
          <w:rFonts w:cs="Times New Roman"/>
          <w:sz w:val="22"/>
          <w:rPrChange w:id="1100" w:author="tao huang" w:date="2018-10-28T22:39:00Z">
            <w:rPr>
              <w:rFonts w:cs="Times New Roman"/>
              <w:sz w:val="22"/>
            </w:rPr>
          </w:rPrChange>
        </w:rPr>
      </w:r>
      <w:r w:rsidR="00971633" w:rsidRPr="00A37575">
        <w:rPr>
          <w:rFonts w:cs="Times New Roman"/>
          <w:sz w:val="22"/>
          <w:rPrChange w:id="1101" w:author="tao huang" w:date="2018-10-28T22:39:00Z">
            <w:rPr>
              <w:rFonts w:cs="Times New Roman"/>
              <w:sz w:val="22"/>
            </w:rPr>
          </w:rPrChange>
        </w:rPr>
        <w:fldChar w:fldCharType="separate"/>
      </w:r>
      <w:r w:rsidR="00380BD4" w:rsidRPr="00A37575">
        <w:rPr>
          <w:rFonts w:cs="Times New Roman"/>
          <w:noProof/>
          <w:sz w:val="22"/>
        </w:rPr>
        <w:t>(Clark &amp; McCracken, 2007; M. B. Clements &amp; Hendry, 1994; M. P. Clements &amp; Hendry, 1999)</w:t>
      </w:r>
      <w:r w:rsidR="00971633" w:rsidRPr="00A37575">
        <w:rPr>
          <w:rFonts w:cs="Times New Roman"/>
          <w:sz w:val="22"/>
          <w:rPrChange w:id="1102" w:author="tao huang" w:date="2018-10-28T22:39:00Z">
            <w:rPr>
              <w:rFonts w:cs="Times New Roman"/>
              <w:sz w:val="22"/>
            </w:rPr>
          </w:rPrChange>
        </w:rPr>
        <w:fldChar w:fldCharType="end"/>
      </w:r>
      <w:r w:rsidR="00971633" w:rsidRPr="00A37575">
        <w:rPr>
          <w:rFonts w:cs="Times New Roman"/>
          <w:sz w:val="22"/>
        </w:rPr>
        <w:t xml:space="preserve">. </w:t>
      </w:r>
      <w:del w:id="1103" w:author="tao huang" w:date="2018-10-26T16:07:00Z">
        <w:r w:rsidRPr="00A37575" w:rsidDel="00F2162B">
          <w:rPr>
            <w:rFonts w:cs="Times New Roman"/>
            <w:sz w:val="22"/>
          </w:rPr>
          <w:delText>For example, i</w:delText>
        </w:r>
      </w:del>
      <w:ins w:id="1104"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r w:rsidR="0025060A" w:rsidRPr="00A37575">
        <w:rPr>
          <w:rFonts w:cs="Times New Roman"/>
          <w:sz w:val="22"/>
        </w:rPr>
        <w:t>can</w:t>
      </w:r>
      <w:r w:rsidR="00971633" w:rsidRPr="00A37575">
        <w:rPr>
          <w:rFonts w:cs="Times New Roman"/>
          <w:sz w:val="22"/>
        </w:rPr>
        <w:t xml:space="preserve"> estimate the </w:t>
      </w:r>
      <w:r w:rsidRPr="00A37575">
        <w:rPr>
          <w:rFonts w:cs="Times New Roman"/>
          <w:sz w:val="22"/>
        </w:rPr>
        <w:t xml:space="preserve">forecast </w:t>
      </w:r>
      <w:r w:rsidR="00971633" w:rsidRPr="00A37575">
        <w:rPr>
          <w:rFonts w:cs="Times New Roman"/>
          <w:sz w:val="22"/>
        </w:rPr>
        <w:t xml:space="preserve">bias </w:t>
      </w:r>
      <w:r w:rsidR="00B77F49" w:rsidRPr="00A37575">
        <w:rPr>
          <w:rFonts w:cs="Times New Roman"/>
          <w:sz w:val="22"/>
        </w:rPr>
        <w:t>by taking</w:t>
      </w:r>
      <w:r w:rsidR="00971633" w:rsidRPr="00A37575">
        <w:rPr>
          <w:rFonts w:cs="Times New Roman"/>
          <w:sz w:val="22"/>
        </w:rPr>
        <w:t xml:space="preserve"> the average value of </w:t>
      </w:r>
      <w:ins w:id="1105" w:author="tao huang" w:date="2018-10-26T16:08:00Z">
        <w:r w:rsidR="00F2162B" w:rsidRPr="00A37575">
          <w:rPr>
            <w:rFonts w:cs="Times New Roman"/>
            <w:sz w:val="22"/>
          </w:rPr>
          <w:t xml:space="preserve">those </w:t>
        </w:r>
      </w:ins>
      <w:del w:id="1106"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107" w:author="tao huang" w:date="2018-10-28T22:39:00Z">
                      <w:rPr>
                        <w:rFonts w:ascii="Cambria Math" w:hAnsi="Cambria Math" w:cs="Times New Roman"/>
                        <w:sz w:val="22"/>
                      </w:rPr>
                    </w:rPrChange>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108" w:author="tao huang" w:date="2018-10-28T22:39:00Z">
                  <w:rPr>
                    <w:rFonts w:ascii="Cambria Math" w:hAnsi="Cambria Math" w:cs="Times New Roman"/>
                    <w:sz w:val="22"/>
                  </w:rPr>
                </w:rPrChange>
              </w:rPr>
              <m:t>1</m:t>
            </m:r>
          </m:sub>
        </m:sSub>
      </m:oMath>
      <w:r w:rsidR="00971633" w:rsidRPr="00A37575">
        <w:rPr>
          <w:rFonts w:cs="Times New Roman"/>
          <w:sz w:val="22"/>
        </w:rPr>
        <w:t xml:space="preserve">, which is the residual at the forecast origin </w:t>
      </w:r>
      <w:r w:rsidR="00971633" w:rsidRPr="001A6E72">
        <w:rPr>
          <w:rFonts w:cs="Times New Roman"/>
          <w:sz w:val="22"/>
        </w:rPr>
        <w:fldChar w:fldCharType="begin"/>
      </w:r>
      <w:r w:rsidR="00380BD4" w:rsidRPr="00A37575">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A37575">
        <w:rPr>
          <w:rFonts w:cs="Times New Roman"/>
          <w:sz w:val="22"/>
          <w:rPrChange w:id="1109" w:author="tao huang" w:date="2018-10-28T22:39:00Z">
            <w:rPr>
              <w:rFonts w:cs="Times New Roman"/>
              <w:sz w:val="22"/>
            </w:rPr>
          </w:rPrChange>
        </w:rPr>
        <w:fldChar w:fldCharType="separate"/>
      </w:r>
      <w:r w:rsidR="00380BD4" w:rsidRPr="00A37575">
        <w:rPr>
          <w:rFonts w:cs="Times New Roman"/>
          <w:noProof/>
          <w:sz w:val="22"/>
        </w:rPr>
        <w:t>(e.g., Chevillon, 2016)</w:t>
      </w:r>
      <w:r w:rsidR="00971633" w:rsidRPr="00A37575">
        <w:rPr>
          <w:rFonts w:cs="Times New Roman"/>
          <w:sz w:val="22"/>
          <w:rPrChange w:id="1110" w:author="tao huang" w:date="2018-10-28T22:39:00Z">
            <w:rPr>
              <w:rFonts w:cs="Times New Roman"/>
              <w:sz w:val="22"/>
            </w:rPr>
          </w:rPrChange>
        </w:rPr>
        <w:fldChar w:fldCharType="end"/>
      </w:r>
      <w:r w:rsidR="00971633" w:rsidRPr="00A37575">
        <w:rPr>
          <w:rFonts w:cs="Times New Roman"/>
          <w:sz w:val="22"/>
        </w:rPr>
        <w:t>.</w:t>
      </w:r>
      <w:r w:rsidR="00B77F49" w:rsidRPr="00A37575">
        <w:rPr>
          <w:rFonts w:cs="Times New Roman"/>
          <w:sz w:val="22"/>
        </w:rPr>
        <w:t xml:space="preserve"> W</w:t>
      </w:r>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r w:rsidR="00B77F49" w:rsidRPr="00A37575">
        <w:rPr>
          <w:rFonts w:cs="Times New Roman"/>
          <w:sz w:val="22"/>
        </w:rPr>
        <w:t xml:space="preserve">then </w:t>
      </w:r>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del w:id="1111"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112" w:author="Didier Soopramanien" w:date="2018-10-23T15:43:00Z">
        <w:r w:rsidR="00706551" w:rsidRPr="00A37575">
          <w:rPr>
            <w:rFonts w:cs="Times New Roman"/>
            <w:sz w:val="22"/>
          </w:rPr>
          <w:t xml:space="preserve">In the </w:t>
        </w:r>
        <w:del w:id="1113" w:author="tao huang" w:date="2018-10-26T16:10:00Z">
          <w:r w:rsidR="00706551" w:rsidRPr="00A37575" w:rsidDel="00F2162B">
            <w:rPr>
              <w:rFonts w:cs="Times New Roman"/>
              <w:sz w:val="22"/>
            </w:rPr>
            <w:delText>context of our research of retail forecast</w:delText>
          </w:r>
        </w:del>
      </w:ins>
      <w:ins w:id="1114" w:author="tao huang" w:date="2018-10-26T16:10:00Z">
        <w:r w:rsidR="00F2162B" w:rsidRPr="00A37575">
          <w:rPr>
            <w:rFonts w:cs="Times New Roman"/>
            <w:sz w:val="22"/>
          </w:rPr>
          <w:t>retailer context</w:t>
        </w:r>
      </w:ins>
      <w:r w:rsidR="00971633" w:rsidRPr="00A37575">
        <w:rPr>
          <w:rFonts w:cs="Times New Roman"/>
          <w:sz w:val="22"/>
        </w:rPr>
        <w:t xml:space="preserve">, </w:t>
      </w:r>
      <w:del w:id="1115"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sales at SKU level often exhibit large variations, unexpected outliers</w:t>
      </w:r>
      <w:del w:id="1116" w:author="Didier Soopramanien" w:date="2018-10-23T15:43:00Z">
        <w:r w:rsidR="00971633" w:rsidRPr="00A37575" w:rsidDel="00181410">
          <w:rPr>
            <w:rFonts w:cs="Times New Roman"/>
            <w:sz w:val="22"/>
          </w:rPr>
          <w:delText>,</w:delText>
        </w:r>
      </w:del>
      <w:ins w:id="1117" w:author="tao huang" w:date="2018-10-26T16:10:00Z">
        <w:r w:rsidR="00F2162B" w:rsidRPr="00A37575">
          <w:rPr>
            <w:rFonts w:cs="Times New Roman"/>
            <w:sz w:val="22"/>
          </w:rPr>
          <w:t xml:space="preserve">, </w:t>
        </w:r>
      </w:ins>
      <w:del w:id="1118" w:author="tao huang" w:date="2018-10-26T16:10:00Z">
        <w:r w:rsidR="00971633" w:rsidRPr="00A37575" w:rsidDel="00F2162B">
          <w:rPr>
            <w:rFonts w:cs="Times New Roman"/>
            <w:sz w:val="22"/>
          </w:rPr>
          <w:delText xml:space="preserve"> </w:delText>
        </w:r>
      </w:del>
      <w:r w:rsidR="00971633" w:rsidRPr="00A37575">
        <w:rPr>
          <w:rFonts w:cs="Times New Roman"/>
          <w:sz w:val="22"/>
        </w:rPr>
        <w:t>and missing values</w:t>
      </w:r>
      <w:del w:id="1119" w:author="Didier Soopramanien" w:date="2018-10-23T15:43:00Z">
        <w:r w:rsidR="00971633" w:rsidRPr="00A37575" w:rsidDel="00181410">
          <w:rPr>
            <w:rFonts w:cs="Times New Roman"/>
            <w:sz w:val="22"/>
          </w:rPr>
          <w:delText>,</w:delText>
        </w:r>
      </w:del>
      <w:ins w:id="1120" w:author="tao huang" w:date="2018-10-26T16:10:00Z">
        <w:r w:rsidR="00F2162B" w:rsidRPr="00A37575">
          <w:rPr>
            <w:rFonts w:cs="Times New Roman"/>
            <w:sz w:val="22"/>
          </w:rPr>
          <w:t xml:space="preserve">, </w:t>
        </w:r>
      </w:ins>
      <w:del w:id="1121"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122" w:author="Didier Soopramanien" w:date="2018-10-23T15:44:00Z">
        <w:r w:rsidR="00181410" w:rsidRPr="00A37575">
          <w:rPr>
            <w:rFonts w:cs="Times New Roman"/>
            <w:sz w:val="22"/>
          </w:rPr>
          <w:t xml:space="preserve"> renders the task of </w:t>
        </w:r>
      </w:ins>
      <w:del w:id="1123" w:author="Didier Soopramanien" w:date="2018-10-23T15:43:00Z">
        <w:r w:rsidR="00971633" w:rsidRPr="00A37575" w:rsidDel="00181410">
          <w:rPr>
            <w:rFonts w:cs="Times New Roman"/>
            <w:sz w:val="22"/>
          </w:rPr>
          <w:delText xml:space="preserve"> makes</w:delText>
        </w:r>
      </w:del>
      <w:del w:id="1124"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125" w:author="Didier Soopramanien" w:date="2018-10-23T15:44:00Z">
        <w:r w:rsidR="00971633" w:rsidRPr="00A37575" w:rsidDel="00181410">
          <w:rPr>
            <w:rFonts w:cs="Times New Roman"/>
            <w:sz w:val="22"/>
          </w:rPr>
          <w:delText xml:space="preserve">a </w:delText>
        </w:r>
      </w:del>
      <w:r w:rsidR="00971633" w:rsidRPr="00A37575">
        <w:rPr>
          <w:rFonts w:cs="Times New Roman"/>
          <w:sz w:val="22"/>
        </w:rPr>
        <w:t>difficult</w:t>
      </w:r>
      <w:del w:id="1126"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r w:rsidR="00E25F53" w:rsidRPr="00A37575">
        <w:rPr>
          <w:rFonts w:cs="Times New Roman"/>
          <w:sz w:val="22"/>
        </w:rPr>
        <w:t xml:space="preserve">Also, by adding the estimated bias back to the out-of-sample forecasts, we inevitably </w:t>
      </w:r>
      <w:del w:id="1127" w:author="Didier Soopramanien" w:date="2018-10-23T15:44:00Z">
        <w:r w:rsidR="00E25F53" w:rsidRPr="00A37575" w:rsidDel="00235EE3">
          <w:rPr>
            <w:rFonts w:cs="Times New Roman"/>
            <w:sz w:val="22"/>
          </w:rPr>
          <w:delText>bear</w:delText>
        </w:r>
      </w:del>
      <w:ins w:id="1128"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129" w:author="tao huang" w:date="2018-10-26T16:37:00Z">
        <w:r w:rsidR="00E25F53" w:rsidRPr="00A37575" w:rsidDel="008C4B2B">
          <w:rPr>
            <w:rFonts w:cs="Times New Roman"/>
            <w:sz w:val="22"/>
          </w:rPr>
          <w:delText>forecasting error variance</w:delText>
        </w:r>
      </w:del>
      <w:ins w:id="1130"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380BD4" w:rsidRPr="00A37575">
        <w:rPr>
          <w:rFonts w:cs="Times New Roman"/>
          <w:sz w:val="22"/>
        </w:rPr>
        <w:instrText xml:space="preserve"> ADDIN EN.CITE &lt;EndNote&gt;&lt;Cite&gt;&lt;Author&gt;Clements&lt;/Author&gt;&lt;Year&gt;1999&lt;/Year&gt;&lt;RecNum&gt;199&lt;/RecNum&gt;&lt;Prefix&gt;see the analytical evidence in &lt;/Prefix&gt;&lt;DisplayText&gt;(see the analytical evidence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A37575">
        <w:rPr>
          <w:rFonts w:cs="Times New Roman"/>
          <w:sz w:val="22"/>
          <w:rPrChange w:id="1131" w:author="tao huang" w:date="2018-10-28T22:39:00Z">
            <w:rPr>
              <w:rFonts w:cs="Times New Roman"/>
              <w:sz w:val="22"/>
            </w:rPr>
          </w:rPrChange>
        </w:rPr>
        <w:fldChar w:fldCharType="separate"/>
      </w:r>
      <w:r w:rsidR="00380BD4" w:rsidRPr="00A37575">
        <w:rPr>
          <w:rFonts w:cs="Times New Roman"/>
          <w:noProof/>
          <w:sz w:val="22"/>
        </w:rPr>
        <w:t>(see the analytical evidence in M. P.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132" w:author="Didier Soopramanien" w:date="2018-10-23T16:09:00Z">
        <w:r w:rsidR="009428A9" w:rsidRPr="00A37575">
          <w:rPr>
            <w:rFonts w:cs="Times New Roman"/>
            <w:sz w:val="22"/>
          </w:rPr>
          <w:t>e second</w:t>
        </w:r>
      </w:ins>
      <w:del w:id="1133"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134" w:author="Didier Soopramanien" w:date="2018-10-23T16:09:00Z">
        <w:r w:rsidR="00D70261" w:rsidRPr="00A37575" w:rsidDel="009428A9">
          <w:rPr>
            <w:rFonts w:cs="Times New Roman"/>
            <w:sz w:val="22"/>
          </w:rPr>
          <w:delText xml:space="preserve">method </w:delText>
        </w:r>
      </w:del>
      <w:ins w:id="1135" w:author="Didier Soopramanien" w:date="2018-10-23T16:09:00Z">
        <w:del w:id="1136" w:author="tao huang" w:date="2018-10-26T16:11:00Z">
          <w:r w:rsidR="009428A9" w:rsidRPr="00A37575" w:rsidDel="006E043F">
            <w:rPr>
              <w:rFonts w:cs="Times New Roman"/>
              <w:sz w:val="22"/>
            </w:rPr>
            <w:delText>approach</w:delText>
          </w:r>
        </w:del>
      </w:ins>
      <w:ins w:id="1137" w:author="tao huang" w:date="2018-10-26T16:11:00Z">
        <w:r w:rsidR="006E043F" w:rsidRPr="00A37575">
          <w:rPr>
            <w:rFonts w:cs="Times New Roman"/>
            <w:sz w:val="22"/>
          </w:rPr>
          <w:t>method</w:t>
        </w:r>
      </w:ins>
      <w:ins w:id="1138"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1A6E72">
        <w:rPr>
          <w:rFonts w:cs="Times New Roman"/>
          <w:sz w:val="22"/>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A37575">
        <w:rPr>
          <w:rFonts w:cs="Times New Roman"/>
          <w:sz w:val="22"/>
        </w:rPr>
        <w:instrText xml:space="preserve"> ADDIN EN.CITE </w:instrText>
      </w:r>
      <w:r w:rsidR="006E043F" w:rsidRPr="00A37575">
        <w:rPr>
          <w:rFonts w:cs="Times New Roman"/>
          <w:sz w:val="22"/>
          <w:rPrChange w:id="1139" w:author="tao huang" w:date="2018-10-28T22:39:00Z">
            <w:rPr>
              <w:rFonts w:cs="Times New Roman"/>
              <w:sz w:val="22"/>
            </w:rPr>
          </w:rPrChange>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A37575">
        <w:rPr>
          <w:rFonts w:cs="Times New Roman"/>
          <w:sz w:val="22"/>
        </w:rPr>
        <w:instrText xml:space="preserve"> ADDIN EN.CITE.DATA </w:instrText>
      </w:r>
      <w:r w:rsidR="006E043F" w:rsidRPr="00A37575">
        <w:rPr>
          <w:rFonts w:cs="Times New Roman"/>
          <w:sz w:val="22"/>
          <w:rPrChange w:id="1140" w:author="tao huang" w:date="2018-10-28T22:39:00Z">
            <w:rPr>
              <w:rFonts w:cs="Times New Roman"/>
              <w:sz w:val="22"/>
            </w:rPr>
          </w:rPrChange>
        </w:rPr>
      </w:r>
      <w:r w:rsidR="006E043F" w:rsidRPr="00A37575">
        <w:rPr>
          <w:rFonts w:cs="Times New Roman"/>
          <w:sz w:val="22"/>
          <w:rPrChange w:id="1141" w:author="tao huang" w:date="2018-10-28T22:39:00Z">
            <w:rPr>
              <w:rFonts w:cs="Times New Roman"/>
              <w:sz w:val="22"/>
            </w:rPr>
          </w:rPrChange>
        </w:rPr>
        <w:fldChar w:fldCharType="end"/>
      </w:r>
      <w:r w:rsidR="00971633" w:rsidRPr="00A37575">
        <w:rPr>
          <w:rFonts w:cs="Times New Roman"/>
          <w:sz w:val="22"/>
          <w:rPrChange w:id="1142" w:author="tao huang" w:date="2018-10-28T22:39:00Z">
            <w:rPr>
              <w:rFonts w:cs="Times New Roman"/>
              <w:sz w:val="22"/>
            </w:rPr>
          </w:rPrChange>
        </w:rPr>
      </w:r>
      <w:r w:rsidR="00971633" w:rsidRPr="00A37575">
        <w:rPr>
          <w:rFonts w:cs="Times New Roman"/>
          <w:sz w:val="22"/>
          <w:rPrChange w:id="1143" w:author="tao huang" w:date="2018-10-28T22:39:00Z">
            <w:rPr>
              <w:rFonts w:cs="Times New Roman"/>
              <w:sz w:val="22"/>
            </w:rPr>
          </w:rPrChange>
        </w:rPr>
        <w:fldChar w:fldCharType="separate"/>
      </w:r>
      <w:r w:rsidR="006E043F" w:rsidRPr="00A37575">
        <w:rPr>
          <w:rFonts w:cs="Times New Roman"/>
          <w:noProof/>
          <w:sz w:val="22"/>
        </w:rPr>
        <w:t>(e.g., H. M. Pesaran &amp; Timmermann, 2005; M. H. Pesaran &amp; Pick, 2011; M. H. Pesaran, Schuermann, &amp; Smith, 2009)</w:t>
      </w:r>
      <w:r w:rsidR="00971633" w:rsidRPr="00A37575">
        <w:rPr>
          <w:rFonts w:cs="Times New Roman"/>
          <w:sz w:val="22"/>
          <w:rPrChange w:id="1144" w:author="tao huang" w:date="2018-10-28T22:39:00Z">
            <w:rPr>
              <w:rFonts w:cs="Times New Roman"/>
              <w:sz w:val="22"/>
            </w:rPr>
          </w:rPrChange>
        </w:rPr>
        <w:fldChar w:fldCharType="end"/>
      </w:r>
      <w:r w:rsidR="00971633" w:rsidRPr="00A37575">
        <w:rPr>
          <w:rFonts w:cs="Times New Roman"/>
          <w:sz w:val="22"/>
        </w:rPr>
        <w:t xml:space="preserve">. </w:t>
      </w:r>
      <w:ins w:id="1145" w:author="Didier Soopramanien" w:date="2018-10-23T16:10:00Z">
        <w:r w:rsidR="009428A9" w:rsidRPr="00A37575">
          <w:rPr>
            <w:rFonts w:cs="Times New Roman"/>
            <w:sz w:val="22"/>
          </w:rPr>
          <w:t xml:space="preserve">More specifically, </w:t>
        </w:r>
      </w:ins>
      <w:del w:id="1146"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147" w:author="Didier Soopramanien" w:date="2018-10-23T16:10:00Z">
        <w:r w:rsidR="00820026" w:rsidRPr="00A37575" w:rsidDel="009428A9">
          <w:rPr>
            <w:rFonts w:cs="Times New Roman"/>
            <w:sz w:val="22"/>
          </w:rPr>
          <w:delText>may</w:delText>
        </w:r>
      </w:del>
      <w:ins w:id="1148" w:author="Didier Soopramanien" w:date="2018-10-23T16:10:00Z">
        <w:r w:rsidR="009428A9" w:rsidRPr="00A37575">
          <w:rPr>
            <w:rFonts w:cs="Times New Roman"/>
            <w:sz w:val="22"/>
          </w:rPr>
          <w:t>can</w:t>
        </w:r>
      </w:ins>
      <w:r w:rsidR="00820026" w:rsidRPr="00A37575">
        <w:rPr>
          <w:rFonts w:cs="Times New Roman"/>
          <w:sz w:val="22"/>
        </w:rPr>
        <w:t xml:space="preserve"> combine th</w:t>
      </w:r>
      <w:ins w:id="1149" w:author="tao huang" w:date="2018-10-26T16:12:00Z">
        <w:r w:rsidR="006E043F" w:rsidRPr="00A37575">
          <w:rPr>
            <w:rFonts w:cs="Times New Roman"/>
            <w:sz w:val="22"/>
          </w:rPr>
          <w:t>ose</w:t>
        </w:r>
      </w:ins>
      <w:del w:id="1150"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1A6E72">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A37575">
        <w:rPr>
          <w:rFonts w:cs="Times New Roman"/>
          <w:sz w:val="22"/>
        </w:rPr>
        <w:instrText xml:space="preserve"> ADDIN EN.CITE </w:instrText>
      </w:r>
      <w:r w:rsidR="00380BD4" w:rsidRPr="00A37575">
        <w:rPr>
          <w:rFonts w:cs="Times New Roman"/>
          <w:sz w:val="22"/>
          <w:rPrChange w:id="1151" w:author="tao huang" w:date="2018-10-28T22:39:00Z">
            <w:rPr>
              <w:rFonts w:cs="Times New Roman"/>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A37575">
        <w:rPr>
          <w:rFonts w:cs="Times New Roman"/>
          <w:sz w:val="22"/>
        </w:rPr>
        <w:instrText xml:space="preserve"> ADDIN EN.CITE.DATA </w:instrText>
      </w:r>
      <w:r w:rsidR="00380BD4" w:rsidRPr="00A37575">
        <w:rPr>
          <w:rFonts w:cs="Times New Roman"/>
          <w:sz w:val="22"/>
          <w:rPrChange w:id="1152" w:author="tao huang" w:date="2018-10-28T22:39:00Z">
            <w:rPr>
              <w:rFonts w:cs="Times New Roman"/>
              <w:sz w:val="22"/>
            </w:rPr>
          </w:rPrChange>
        </w:rPr>
      </w:r>
      <w:r w:rsidR="00380BD4" w:rsidRPr="00A37575">
        <w:rPr>
          <w:rFonts w:cs="Times New Roman"/>
          <w:sz w:val="22"/>
          <w:rPrChange w:id="1153" w:author="tao huang" w:date="2018-10-28T22:39:00Z">
            <w:rPr>
              <w:rFonts w:cs="Times New Roman"/>
              <w:sz w:val="22"/>
            </w:rPr>
          </w:rPrChange>
        </w:rPr>
        <w:fldChar w:fldCharType="end"/>
      </w:r>
      <w:r w:rsidR="00820026" w:rsidRPr="00A37575">
        <w:rPr>
          <w:rFonts w:cs="Times New Roman"/>
          <w:sz w:val="22"/>
          <w:rPrChange w:id="1154" w:author="tao huang" w:date="2018-10-28T22:39:00Z">
            <w:rPr>
              <w:rFonts w:cs="Times New Roman"/>
              <w:sz w:val="22"/>
            </w:rPr>
          </w:rPrChange>
        </w:rPr>
      </w:r>
      <w:r w:rsidR="00820026" w:rsidRPr="00A37575">
        <w:rPr>
          <w:rFonts w:cs="Times New Roman"/>
          <w:sz w:val="22"/>
          <w:rPrChange w:id="1155" w:author="tao huang" w:date="2018-10-28T22:39:00Z">
            <w:rPr>
              <w:rFonts w:cs="Times New Roman"/>
              <w:sz w:val="22"/>
            </w:rPr>
          </w:rPrChange>
        </w:rPr>
        <w:fldChar w:fldCharType="separate"/>
      </w:r>
      <w:r w:rsidR="00380BD4" w:rsidRPr="00A37575">
        <w:rPr>
          <w:rFonts w:cs="Times New Roman"/>
          <w:noProof/>
          <w:sz w:val="22"/>
        </w:rPr>
        <w:t>(M. Clements &amp; Hendry, 1998; Dekker, van Donselaar, &amp; Ouwehand, 2004; Fildes &amp; Stekler, 2002; M. H. Pesaran et al., 2009)</w:t>
      </w:r>
      <w:r w:rsidR="00820026" w:rsidRPr="00A37575">
        <w:rPr>
          <w:rFonts w:cs="Times New Roman"/>
          <w:sz w:val="22"/>
          <w:rPrChange w:id="1156" w:author="tao huang" w:date="2018-10-28T22:39:00Z">
            <w:rPr>
              <w:rFonts w:cs="Times New Roman"/>
              <w:sz w:val="22"/>
            </w:rPr>
          </w:rPrChange>
        </w:rPr>
        <w:fldChar w:fldCharType="end"/>
      </w:r>
      <w:r w:rsidR="00820026" w:rsidRPr="00A37575">
        <w:rPr>
          <w:rFonts w:cs="Times New Roman"/>
          <w:sz w:val="22"/>
        </w:rPr>
        <w:t xml:space="preserve">. </w:t>
      </w:r>
      <w:del w:id="1157" w:author="Didier Soopramanien" w:date="2018-10-23T16:10:00Z">
        <w:r w:rsidR="00D70261" w:rsidRPr="00A37575" w:rsidDel="009428A9">
          <w:rPr>
            <w:rFonts w:cs="Times New Roman"/>
            <w:sz w:val="22"/>
          </w:rPr>
          <w:delText>For</w:delText>
        </w:r>
      </w:del>
      <w:ins w:id="1158"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159" w:author="tao huang" w:date="2018-10-26T16:12:00Z">
        <w:r w:rsidR="000A08C3" w:rsidRPr="00A37575">
          <w:rPr>
            <w:rFonts w:cs="Times New Roman"/>
            <w:sz w:val="22"/>
          </w:rPr>
          <w:t xml:space="preserve"> </w:t>
        </w:r>
      </w:ins>
      <w:ins w:id="1160" w:author="tao huang" w:date="2018-10-26T16:13:00Z">
        <w:r w:rsidR="000A08C3" w:rsidRPr="00A37575">
          <w:rPr>
            <w:rFonts w:cs="Times New Roman"/>
            <w:sz w:val="22"/>
          </w:rPr>
          <w:t>demonstrated</w:t>
        </w:r>
      </w:ins>
      <w:ins w:id="1161" w:author="tao huang" w:date="2018-10-26T16:12:00Z">
        <w:r w:rsidR="000A08C3" w:rsidRPr="00A37575">
          <w:rPr>
            <w:rFonts w:cs="Times New Roman"/>
            <w:sz w:val="22"/>
          </w:rPr>
          <w:t xml:space="preserve"> </w:t>
        </w:r>
      </w:ins>
      <w:ins w:id="1162" w:author="Didier Soopramanien" w:date="2018-10-23T15:44:00Z">
        <w:del w:id="1163" w:author="tao huang" w:date="2018-10-26T16:12:00Z">
          <w:r w:rsidR="00235EE3" w:rsidRPr="00A37575" w:rsidDel="000A08C3">
            <w:rPr>
              <w:rFonts w:cs="Times New Roman"/>
              <w:sz w:val="22"/>
            </w:rPr>
            <w:delText xml:space="preserve">, as </w:delText>
          </w:r>
        </w:del>
      </w:ins>
      <w:del w:id="1164" w:author="tao huang" w:date="2018-10-26T16:12:00Z">
        <w:r w:rsidR="00D70261" w:rsidRPr="00A37575" w:rsidDel="000A08C3">
          <w:rPr>
            <w:rFonts w:cs="Times New Roman"/>
            <w:sz w:val="22"/>
          </w:rPr>
          <w:delText xml:space="preserve"> shown i</w:delText>
        </w:r>
      </w:del>
      <w:ins w:id="1165"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Change w:id="1166" w:author="tao huang" w:date="2018-10-28T22:39:00Z">
                  <w:rPr>
                    <w:rFonts w:ascii="Cambria Math" w:hAnsi="Cambria Math" w:cs="Times New Roman"/>
                    <w:sz w:val="22"/>
                  </w:rPr>
                </w:rPrChange>
              </w:rPr>
              <m:t>,1</m:t>
            </m:r>
          </m:sub>
        </m:sSub>
        <m:r>
          <w:rPr>
            <w:rFonts w:ascii="Cambria Math" w:hAnsi="Cambria Math" w:cs="Times New Roman"/>
            <w:sz w:val="22"/>
          </w:rPr>
          <m:t>=</m:t>
        </m:r>
        <m:sSubSup>
          <m:sSubSupPr>
            <m:ctrlPr>
              <w:del w:id="1167" w:author="tao huang" w:date="2018-10-26T16:14:00Z">
                <w:rPr>
                  <w:rFonts w:ascii="Cambria Math" w:hAnsi="Cambria Math" w:cs="Times New Roman"/>
                  <w:i/>
                  <w:sz w:val="22"/>
                </w:rPr>
              </w:del>
            </m:ctrlPr>
          </m:sSubSupPr>
          <m:e>
            <m:r>
              <w:del w:id="1168" w:author="tao huang" w:date="2018-10-26T16:14:00Z">
                <w:rPr>
                  <w:rFonts w:ascii="Cambria Math" w:hAnsi="Cambria Math" w:cs="Times New Roman"/>
                  <w:sz w:val="22"/>
                </w:rPr>
                <m:t>X</m:t>
              </w:del>
            </m:r>
          </m:e>
          <m:sub>
            <m:r>
              <w:del w:id="1169" w:author="tao huang" w:date="2018-10-26T16:14:00Z">
                <w:rPr>
                  <w:rFonts w:ascii="Cambria Math" w:hAnsi="Cambria Math" w:cs="Times New Roman"/>
                  <w:sz w:val="22"/>
                </w:rPr>
                <m:t>T+</m:t>
              </w:del>
            </m:r>
            <m:r>
              <w:del w:id="1170" w:author="tao huang" w:date="2018-10-26T16:14:00Z">
                <m:rPr>
                  <m:sty m:val="p"/>
                </m:rPr>
                <w:rPr>
                  <w:rFonts w:ascii="Cambria Math" w:hAnsi="Cambria Math" w:cs="Times New Roman"/>
                  <w:sz w:val="22"/>
                  <w:rPrChange w:id="1171" w:author="tao huang" w:date="2018-10-28T22:39:00Z">
                    <w:rPr>
                      <w:rFonts w:ascii="Cambria Math" w:hAnsi="Cambria Math" w:cs="Times New Roman"/>
                      <w:sz w:val="22"/>
                    </w:rPr>
                  </w:rPrChange>
                </w:rPr>
                <m:t>1</m:t>
              </w:del>
            </m:r>
          </m:sub>
          <m:sup>
            <m:r>
              <w:del w:id="1172"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173" w:author="tao huang" w:date="2018-10-28T22:39:00Z">
                  <w:rPr>
                    <w:rFonts w:ascii="Cambria Math" w:hAnsi="Cambria Math" w:cs="Times New Roman"/>
                    <w:sz w:val="22"/>
                  </w:rPr>
                </w:rPrChange>
              </w:rPr>
              <m:t xml:space="preserve"> </m:t>
            </m:r>
            <m:r>
              <w:rPr>
                <w:rFonts w:ascii="Cambria Math" w:hAnsi="Cambria Math" w:cs="Times New Roman"/>
                <w:sz w:val="22"/>
                <w:rPrChange w:id="1174" w:author="tao huang" w:date="2018-10-28T22:39:00Z">
                  <w:rPr>
                    <w:rFonts w:ascii="Cambria Math" w:hAnsi="Cambria Math" w:cs="Times New Roman"/>
                    <w:sz w:val="22"/>
                  </w:rPr>
                </w:rPrChange>
              </w:rPr>
              <m:t>ω</m:t>
            </m:r>
            <m:r>
              <w:ins w:id="1175" w:author="tao huang" w:date="2018-10-26T16:29:00Z">
                <w:rPr>
                  <w:rFonts w:ascii="Cambria Math" w:hAnsi="Cambria Math" w:cs="Times New Roman"/>
                  <w:sz w:val="22"/>
                  <w:rPrChange w:id="1176" w:author="tao huang" w:date="2018-10-28T22:39:00Z">
                    <w:rPr>
                      <w:rFonts w:ascii="Cambria Math" w:hAnsi="Cambria Math" w:cs="Times New Roman"/>
                      <w:sz w:val="22"/>
                    </w:rPr>
                  </w:rPrChange>
                </w:rPr>
                <m:t>+1</m:t>
              </w:ins>
            </m:r>
            <m:r>
              <w:ins w:id="1177" w:author="tao huang" w:date="2018-10-26T16:18:00Z">
                <w:rPr>
                  <w:rFonts w:ascii="Cambria Math" w:hAnsi="Cambria Math" w:cs="Times New Roman"/>
                  <w:sz w:val="22"/>
                  <w:rPrChange w:id="1178" w:author="tao huang" w:date="2018-10-28T22:39:00Z">
                    <w:rPr>
                      <w:rFonts w:ascii="Cambria Math" w:hAnsi="Cambria Math" w:cs="Times New Roman"/>
                      <w:sz w:val="22"/>
                    </w:rPr>
                  </w:rPrChange>
                </w:rPr>
                <m:t>,</m:t>
              </w:ins>
            </m:r>
            <m:r>
              <w:del w:id="1179" w:author="tao huang" w:date="2018-10-26T16:18:00Z">
                <w:rPr>
                  <w:rFonts w:ascii="Cambria Math" w:hAnsi="Cambria Math" w:cs="Times New Roman"/>
                  <w:sz w:val="22"/>
                  <w:rPrChange w:id="1180" w:author="tao huang" w:date="2018-10-28T22:39:00Z">
                    <w:rPr>
                      <w:rFonts w:ascii="Cambria Math" w:hAnsi="Cambria Math" w:cs="Times New Roman"/>
                      <w:sz w:val="22"/>
                    </w:rPr>
                  </w:rPrChange>
                </w:rPr>
                <m:t>:</m:t>
              </w:del>
            </m:r>
            <m:r>
              <w:rPr>
                <w:rFonts w:ascii="Cambria Math" w:hAnsi="Cambria Math" w:cs="Times New Roman"/>
                <w:sz w:val="22"/>
                <w:rPrChange w:id="1181" w:author="tao huang" w:date="2018-10-28T22:39:00Z">
                  <w:rPr>
                    <w:rFonts w:ascii="Cambria Math" w:hAnsi="Cambria Math" w:cs="Times New Roman"/>
                    <w:sz w:val="22"/>
                  </w:rPr>
                </w:rPrChange>
              </w:rPr>
              <m:t>T</m:t>
            </m:r>
          </m:sub>
        </m:sSub>
        <m:sSub>
          <m:sSubPr>
            <m:ctrlPr>
              <w:ins w:id="1182" w:author="tao huang" w:date="2018-10-26T16:14:00Z">
                <w:rPr>
                  <w:rFonts w:ascii="Cambria Math" w:hAnsi="Cambria Math" w:cs="Times New Roman"/>
                  <w:i/>
                  <w:sz w:val="22"/>
                </w:rPr>
              </w:ins>
            </m:ctrlPr>
          </m:sSubPr>
          <m:e>
            <m:r>
              <w:ins w:id="1183" w:author="tao huang" w:date="2018-10-26T16:14:00Z">
                <w:rPr>
                  <w:rFonts w:ascii="Cambria Math" w:hAnsi="Cambria Math" w:cs="Times New Roman"/>
                  <w:sz w:val="22"/>
                  <w:rPrChange w:id="1184" w:author="tao huang" w:date="2018-10-28T22:39:00Z">
                    <w:rPr>
                      <w:rFonts w:ascii="Cambria Math" w:hAnsi="Cambria Math" w:cs="Times New Roman"/>
                      <w:color w:val="833C0B" w:themeColor="accent2" w:themeShade="80"/>
                      <w:sz w:val="22"/>
                    </w:rPr>
                  </w:rPrChange>
                </w:rPr>
                <m:t>x</m:t>
              </w:ins>
            </m:r>
          </m:e>
          <m:sub>
            <m:r>
              <w:ins w:id="1185"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186" w:author="tao huang" w:date="2018-10-28T22:39:00Z">
                  <w:rPr>
                    <w:rFonts w:ascii="Cambria Math" w:hAnsi="Cambria Math" w:cs="Times New Roman"/>
                    <w:sz w:val="22"/>
                  </w:rPr>
                </w:rPrChange>
              </w:rPr>
              <m:t xml:space="preserve"> </m:t>
            </m:r>
            <m:r>
              <w:rPr>
                <w:rFonts w:ascii="Cambria Math" w:hAnsi="Cambria Math" w:cs="Times New Roman"/>
                <w:sz w:val="22"/>
                <w:rPrChange w:id="1187" w:author="tao huang" w:date="2018-10-28T22:39:00Z">
                  <w:rPr>
                    <w:rFonts w:ascii="Cambria Math" w:hAnsi="Cambria Math" w:cs="Times New Roman"/>
                    <w:sz w:val="22"/>
                  </w:rPr>
                </w:rPrChange>
              </w:rPr>
              <m:t>ω</m:t>
            </m:r>
            <m:r>
              <w:ins w:id="1188" w:author="tao huang" w:date="2018-10-26T16:29:00Z">
                <w:rPr>
                  <w:rFonts w:ascii="Cambria Math" w:hAnsi="Cambria Math" w:cs="Times New Roman"/>
                  <w:sz w:val="22"/>
                  <w:rPrChange w:id="1189" w:author="tao huang" w:date="2018-10-28T22:39:00Z">
                    <w:rPr>
                      <w:rFonts w:ascii="Cambria Math" w:hAnsi="Cambria Math" w:cs="Times New Roman"/>
                      <w:sz w:val="22"/>
                    </w:rPr>
                  </w:rPrChange>
                </w:rPr>
                <m:t>+1</m:t>
              </w:ins>
            </m:r>
            <m:r>
              <w:ins w:id="1190" w:author="tao huang" w:date="2018-10-26T16:18:00Z">
                <w:rPr>
                  <w:rFonts w:ascii="Cambria Math" w:hAnsi="Cambria Math" w:cs="Times New Roman"/>
                  <w:sz w:val="22"/>
                  <w:rPrChange w:id="1191" w:author="tao huang" w:date="2018-10-28T22:39:00Z">
                    <w:rPr>
                      <w:rFonts w:ascii="Cambria Math" w:hAnsi="Cambria Math" w:cs="Times New Roman"/>
                      <w:sz w:val="22"/>
                    </w:rPr>
                  </w:rPrChange>
                </w:rPr>
                <m:t>,</m:t>
              </w:ins>
            </m:r>
            <m:r>
              <w:del w:id="1192" w:author="tao huang" w:date="2018-10-26T16:18:00Z">
                <w:rPr>
                  <w:rFonts w:ascii="Cambria Math" w:hAnsi="Cambria Math" w:cs="Times New Roman"/>
                  <w:sz w:val="22"/>
                  <w:rPrChange w:id="1193" w:author="tao huang" w:date="2018-10-28T22:39:00Z">
                    <w:rPr>
                      <w:rFonts w:ascii="Cambria Math" w:hAnsi="Cambria Math" w:cs="Times New Roman"/>
                      <w:sz w:val="22"/>
                    </w:rPr>
                  </w:rPrChange>
                </w:rPr>
                <m:t>:</m:t>
              </w:del>
            </m:r>
            <m:r>
              <w:rPr>
                <w:rFonts w:ascii="Cambria Math" w:hAnsi="Cambria Math" w:cs="Times New Roman"/>
                <w:sz w:val="22"/>
                <w:rPrChange w:id="1194" w:author="tao huang" w:date="2018-10-28T22:39:00Z">
                  <w:rPr>
                    <w:rFonts w:ascii="Cambria Math" w:hAnsi="Cambria Math" w:cs="Times New Roman"/>
                    <w:sz w:val="22"/>
                  </w:rPr>
                </w:rPrChange>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w:rPr>
            <w:rFonts w:ascii="Cambria Math" w:hAnsi="Cambria Math" w:cs="Times New Roman"/>
            <w:sz w:val="22"/>
            <w:rPrChange w:id="1195" w:author="tao huang" w:date="2018-10-28T22:39:00Z">
              <w:rPr>
                <w:rFonts w:ascii="Cambria Math" w:hAnsi="Cambria Math" w:cs="Times New Roman"/>
                <w:sz w:val="22"/>
              </w:rPr>
            </w:rPrChange>
          </w:rPr>
          <m:t>-</m:t>
        </m:r>
        <m:r>
          <m:rPr>
            <m:sty m:val="p"/>
          </m:rPr>
          <w:rPr>
            <w:rFonts w:ascii="Cambria Math" w:hAnsi="Cambria Math" w:cs="Times New Roman"/>
            <w:sz w:val="22"/>
            <w:rPrChange w:id="1196" w:author="tao huang" w:date="2018-10-28T22:39:00Z">
              <w:rPr>
                <w:rFonts w:ascii="Cambria Math" w:hAnsi="Cambria Math" w:cs="Times New Roman"/>
                <w:sz w:val="22"/>
              </w:rPr>
            </w:rPrChange>
          </w:rPr>
          <m:t xml:space="preserve"> </m:t>
        </m:r>
        <m:r>
          <w:rPr>
            <w:rFonts w:ascii="Cambria Math" w:hAnsi="Cambria Math" w:cs="Times New Roman"/>
            <w:sz w:val="22"/>
            <w:rPrChange w:id="1197" w:author="tao huang" w:date="2018-10-28T22:39:00Z">
              <w:rPr>
                <w:rFonts w:ascii="Cambria Math" w:hAnsi="Cambria Math" w:cs="Times New Roman"/>
                <w:sz w:val="22"/>
              </w:rPr>
            </w:rPrChange>
          </w:rPr>
          <m:t>ω</m:t>
        </m:r>
        <m:r>
          <w:ins w:id="1198" w:author="tao huang" w:date="2018-10-26T16:30:00Z">
            <w:rPr>
              <w:rFonts w:ascii="Cambria Math" w:hAnsi="Cambria Math" w:cs="Times New Roman"/>
              <w:sz w:val="22"/>
              <w:rPrChange w:id="1199" w:author="tao huang" w:date="2018-10-28T22:39:00Z">
                <w:rPr>
                  <w:rFonts w:ascii="Cambria Math" w:hAnsi="Cambria Math" w:cs="Times New Roman"/>
                  <w:sz w:val="22"/>
                </w:rPr>
              </w:rPrChange>
            </w:rPr>
            <m:t>+1</m:t>
          </w:ins>
        </m:r>
        <m:r>
          <w:rPr>
            <w:rFonts w:ascii="Cambria Math" w:hAnsi="Cambria Math" w:cs="Times New Roman"/>
            <w:sz w:val="22"/>
            <w:rPrChange w:id="1200" w:author="tao huang" w:date="2018-10-28T22:39:00Z">
              <w:rPr>
                <w:rFonts w:ascii="Cambria Math" w:hAnsi="Cambria Math" w:cs="Times New Roman"/>
                <w:sz w:val="22"/>
              </w:rPr>
            </w:rPrChange>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201" w:author="tao huang" w:date="2018-10-26T16:16:00Z">
        <w:r w:rsidR="000A08C3" w:rsidRPr="00A37575">
          <w:rPr>
            <w:rFonts w:cs="Times New Roman"/>
            <w:sz w:val="22"/>
          </w:rPr>
          <w:t>y</w:t>
        </w:r>
      </w:ins>
      <w:del w:id="1202"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203"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204"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05" w:author="tao huang" w:date="2018-10-28T22:39:00Z">
                  <w:rPr>
                    <w:rFonts w:ascii="Cambria Math" w:hAnsi="Cambria Math" w:cs="Times New Roman"/>
                    <w:sz w:val="22"/>
                  </w:rPr>
                </w:rPrChange>
              </w:rPr>
              <m:t>1,2</m:t>
            </m:r>
          </m:sub>
        </m:sSub>
        <m:r>
          <w:rPr>
            <w:rFonts w:ascii="Cambria Math" w:hAnsi="Cambria Math" w:cs="Times New Roman"/>
            <w:sz w:val="22"/>
          </w:rPr>
          <m:t>=</m:t>
        </m:r>
        <m:sSubSup>
          <m:sSubSupPr>
            <m:ctrlPr>
              <w:del w:id="1206" w:author="tao huang" w:date="2018-10-26T16:17:00Z">
                <w:rPr>
                  <w:rFonts w:ascii="Cambria Math" w:hAnsi="Cambria Math" w:cs="Times New Roman"/>
                  <w:i/>
                  <w:sz w:val="22"/>
                </w:rPr>
              </w:del>
            </m:ctrlPr>
          </m:sSubSupPr>
          <m:e>
            <m:r>
              <w:del w:id="1207" w:author="tao huang" w:date="2018-10-26T16:17:00Z">
                <w:rPr>
                  <w:rFonts w:ascii="Cambria Math" w:hAnsi="Cambria Math" w:cs="Times New Roman"/>
                  <w:sz w:val="22"/>
                </w:rPr>
                <m:t>X</m:t>
              </w:del>
            </m:r>
          </m:e>
          <m:sub>
            <m:r>
              <w:del w:id="1208" w:author="tao huang" w:date="2018-10-26T16:17:00Z">
                <w:rPr>
                  <w:rFonts w:ascii="Cambria Math" w:hAnsi="Cambria Math" w:cs="Times New Roman"/>
                  <w:sz w:val="22"/>
                </w:rPr>
                <m:t>T+</m:t>
              </w:del>
            </m:r>
            <m:r>
              <w:del w:id="1209" w:author="tao huang" w:date="2018-10-26T16:17:00Z">
                <m:rPr>
                  <m:sty m:val="p"/>
                </m:rPr>
                <w:rPr>
                  <w:rFonts w:ascii="Cambria Math" w:hAnsi="Cambria Math" w:cs="Times New Roman"/>
                  <w:sz w:val="22"/>
                  <w:rPrChange w:id="1210" w:author="tao huang" w:date="2018-10-28T22:39:00Z">
                    <w:rPr>
                      <w:rFonts w:ascii="Cambria Math" w:hAnsi="Cambria Math" w:cs="Times New Roman"/>
                      <w:sz w:val="22"/>
                    </w:rPr>
                  </w:rPrChange>
                </w:rPr>
                <m:t>1</m:t>
              </w:del>
            </m:r>
          </m:sub>
          <m:sup>
            <m:r>
              <w:del w:id="1211"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212" w:author="tao huang" w:date="2018-10-28T22:39:00Z">
                  <w:rPr>
                    <w:rFonts w:ascii="Cambria Math" w:hAnsi="Cambria Math" w:cs="Times New Roman"/>
                    <w:sz w:val="22"/>
                  </w:rPr>
                </w:rPrChange>
              </w:rPr>
              <m:t xml:space="preserve"> </m:t>
            </m:r>
            <m:r>
              <w:rPr>
                <w:rFonts w:ascii="Cambria Math" w:hAnsi="Cambria Math" w:cs="Times New Roman"/>
                <w:sz w:val="22"/>
                <w:rPrChange w:id="1213" w:author="tao huang" w:date="2018-10-28T22:39:00Z">
                  <w:rPr>
                    <w:rFonts w:ascii="Cambria Math" w:hAnsi="Cambria Math" w:cs="Times New Roman"/>
                    <w:sz w:val="22"/>
                  </w:rPr>
                </w:rPrChange>
              </w:rPr>
              <m:t>ω</m:t>
            </m:r>
            <m:r>
              <w:del w:id="1214" w:author="tao huang" w:date="2018-10-26T16:30:00Z">
                <w:rPr>
                  <w:rFonts w:ascii="Cambria Math" w:hAnsi="Cambria Math" w:cs="Times New Roman"/>
                  <w:sz w:val="22"/>
                  <w:rPrChange w:id="1215" w:author="tao huang" w:date="2018-10-28T22:39:00Z">
                    <w:rPr>
                      <w:rFonts w:ascii="Cambria Math" w:hAnsi="Cambria Math" w:cs="Times New Roman"/>
                      <w:sz w:val="22"/>
                    </w:rPr>
                  </w:rPrChange>
                </w:rPr>
                <m:t>-1</m:t>
              </w:del>
            </m:r>
            <m:r>
              <w:ins w:id="1216" w:author="tao huang" w:date="2018-10-26T16:18:00Z">
                <w:rPr>
                  <w:rFonts w:ascii="Cambria Math" w:hAnsi="Cambria Math" w:cs="Times New Roman"/>
                  <w:sz w:val="22"/>
                  <w:rPrChange w:id="1217" w:author="tao huang" w:date="2018-10-28T22:39:00Z">
                    <w:rPr>
                      <w:rFonts w:ascii="Cambria Math" w:hAnsi="Cambria Math" w:cs="Times New Roman"/>
                      <w:sz w:val="22"/>
                    </w:rPr>
                  </w:rPrChange>
                </w:rPr>
                <m:t>,</m:t>
              </w:ins>
            </m:r>
            <m:r>
              <w:del w:id="1218" w:author="tao huang" w:date="2018-10-26T16:18:00Z">
                <w:rPr>
                  <w:rFonts w:ascii="Cambria Math" w:hAnsi="Cambria Math" w:cs="Times New Roman"/>
                  <w:sz w:val="22"/>
                  <w:rPrChange w:id="1219" w:author="tao huang" w:date="2018-10-28T22:39:00Z">
                    <w:rPr>
                      <w:rFonts w:ascii="Cambria Math" w:hAnsi="Cambria Math" w:cs="Times New Roman"/>
                      <w:sz w:val="22"/>
                    </w:rPr>
                  </w:rPrChange>
                </w:rPr>
                <m:t>:</m:t>
              </w:del>
            </m:r>
            <m:r>
              <w:rPr>
                <w:rFonts w:ascii="Cambria Math" w:hAnsi="Cambria Math" w:cs="Times New Roman"/>
                <w:sz w:val="22"/>
                <w:rPrChange w:id="1220" w:author="tao huang" w:date="2018-10-28T22:39:00Z">
                  <w:rPr>
                    <w:rFonts w:ascii="Cambria Math" w:hAnsi="Cambria Math" w:cs="Times New Roman"/>
                    <w:sz w:val="22"/>
                  </w:rPr>
                </w:rPrChange>
              </w:rPr>
              <m:t>T</m:t>
            </m:r>
          </m:sub>
        </m:sSub>
      </m:oMath>
      <w:r w:rsidR="00820026" w:rsidRPr="00A37575">
        <w:rPr>
          <w:rFonts w:cs="Times New Roman"/>
          <w:sz w:val="22"/>
        </w:rPr>
        <w:t xml:space="preserve"> </w:t>
      </w:r>
      <m:oMath>
        <m:sSub>
          <m:sSubPr>
            <m:ctrlPr>
              <w:ins w:id="1221" w:author="tao huang" w:date="2018-10-26T16:17:00Z">
                <w:rPr>
                  <w:rFonts w:ascii="Cambria Math" w:hAnsi="Cambria Math" w:cs="Times New Roman"/>
                  <w:i/>
                  <w:sz w:val="22"/>
                </w:rPr>
              </w:ins>
            </m:ctrlPr>
          </m:sSubPr>
          <m:e>
            <m:r>
              <w:ins w:id="1222" w:author="tao huang" w:date="2018-10-26T16:17:00Z">
                <w:rPr>
                  <w:rFonts w:ascii="Cambria Math" w:hAnsi="Cambria Math" w:cs="Times New Roman"/>
                  <w:sz w:val="22"/>
                </w:rPr>
                <m:t>x</m:t>
              </w:ins>
            </m:r>
          </m:e>
          <m:sub>
            <m:r>
              <w:ins w:id="1223" w:author="tao huang" w:date="2018-10-26T16:17:00Z">
                <w:rPr>
                  <w:rFonts w:ascii="Cambria Math" w:hAnsi="Cambria Math" w:cs="Times New Roman"/>
                  <w:sz w:val="22"/>
                </w:rPr>
                <m:t>T</m:t>
              </w:ins>
            </m:r>
          </m:sub>
        </m:sSub>
      </m:oMath>
      <w:ins w:id="1224" w:author="tao huang" w:date="2018-10-26T16:30:00Z">
        <w:r w:rsidR="009B7B02" w:rsidRPr="00A37575">
          <w:rPr>
            <w:rFonts w:cs="Times New Roman"/>
            <w:sz w:val="22"/>
          </w:rPr>
          <w:t xml:space="preserve">, </w:t>
        </w:r>
      </w:ins>
      <w:r w:rsidR="00820026" w:rsidRPr="00A37575">
        <w:rPr>
          <w:rFonts w:cs="Times New Roman"/>
          <w:sz w:val="22"/>
        </w:rPr>
        <w:t>and so forth</w:t>
      </w:r>
      <w:ins w:id="1225" w:author="tao huang" w:date="2018-10-26T16:24:00Z">
        <w:r w:rsidR="00E30AFA" w:rsidRPr="00A37575">
          <w:rPr>
            <w:rFonts w:cs="Times New Roman"/>
            <w:sz w:val="22"/>
          </w:rPr>
          <w:t>, until we generate the</w:t>
        </w:r>
      </w:ins>
      <m:oMath>
        <m:sSup>
          <m:sSupPr>
            <m:ctrlPr>
              <w:ins w:id="1226" w:author="tao huang" w:date="2018-10-26T16:25:00Z">
                <w:rPr>
                  <w:rFonts w:ascii="Cambria Math" w:hAnsi="Cambria Math" w:cs="Times New Roman"/>
                  <w:i/>
                  <w:sz w:val="22"/>
                </w:rPr>
              </w:ins>
            </m:ctrlPr>
          </m:sSupPr>
          <m:e>
            <m:r>
              <w:ins w:id="1227" w:author="tao huang" w:date="2018-10-26T16:25:00Z">
                <m:rPr>
                  <m:sty m:val="p"/>
                </m:rPr>
                <w:rPr>
                  <w:rFonts w:ascii="Cambria Math" w:hAnsi="Cambria Math" w:cs="Times New Roman"/>
                  <w:sz w:val="22"/>
                </w:rPr>
                <m:t xml:space="preserve"> </m:t>
              </w:ins>
            </m:r>
            <m:r>
              <w:ins w:id="1228" w:author="tao huang" w:date="2018-10-26T16:25:00Z">
                <w:rPr>
                  <w:rFonts w:ascii="Cambria Math" w:hAnsi="Cambria Math" w:cs="Times New Roman"/>
                  <w:sz w:val="22"/>
                </w:rPr>
                <m:t>(</m:t>
              </w:ins>
            </m:r>
            <m:r>
              <w:ins w:id="1229" w:author="tao huang" w:date="2018-10-26T16:25:00Z">
                <w:rPr>
                  <w:rFonts w:ascii="Cambria Math" w:hAnsi="Cambria Math" w:cs="Times New Roman"/>
                  <w:sz w:val="22"/>
                  <w:rPrChange w:id="1230" w:author="tao huang" w:date="2018-10-28T22:39:00Z">
                    <w:rPr>
                      <w:rFonts w:ascii="Cambria Math" w:hAnsi="Cambria Math" w:cs="Times New Roman"/>
                      <w:sz w:val="22"/>
                    </w:rPr>
                  </w:rPrChange>
                </w:rPr>
                <m:t>T-ω+1)</m:t>
              </w:ins>
            </m:r>
          </m:e>
          <m:sup>
            <m:r>
              <w:ins w:id="1231" w:author="tao huang" w:date="2018-10-26T16:25:00Z">
                <w:rPr>
                  <w:rFonts w:ascii="Cambria Math" w:hAnsi="Cambria Math" w:cs="Times New Roman"/>
                  <w:sz w:val="22"/>
                </w:rPr>
                <m:t>th</m:t>
              </w:ins>
            </m:r>
          </m:sup>
        </m:sSup>
      </m:oMath>
      <w:ins w:id="1232" w:author="tao huang" w:date="2018-10-26T16:25:00Z">
        <w:r w:rsidR="00E30AFA" w:rsidRPr="00A37575">
          <w:rPr>
            <w:rFonts w:cs="Times New Roman"/>
            <w:sz w:val="22"/>
          </w:rPr>
          <w:t xml:space="preserve"> </w:t>
        </w:r>
      </w:ins>
      <w:ins w:id="1233" w:author="tao huang" w:date="2018-10-26T16:24:00Z">
        <w:r w:rsidR="00E30AFA" w:rsidRPr="00A37575">
          <w:rPr>
            <w:rFonts w:cs="Times New Roman"/>
            <w:sz w:val="22"/>
          </w:rPr>
          <w:t>set of forecasts</w:t>
        </w:r>
      </w:ins>
      <w:ins w:id="1234"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235" w:author="tao huang" w:date="2018-10-26T16:26:00Z">
            <w:rPr>
              <w:rFonts w:ascii="Cambria Math" w:hAnsi="Cambria Math" w:cs="Times New Roman"/>
              <w:sz w:val="22"/>
            </w:rPr>
            <m:t>1</m:t>
          </w:ins>
        </m:r>
        <m:r>
          <w:ins w:id="1236" w:author="tao huang" w:date="2018-10-26T16:25:00Z">
            <w:rPr>
              <w:rFonts w:ascii="Cambria Math" w:hAnsi="Cambria Math" w:cs="Times New Roman"/>
              <w:sz w:val="22"/>
              <w:rPrChange w:id="1237" w:author="tao huang" w:date="2018-10-28T22:39:00Z">
                <w:rPr>
                  <w:rFonts w:ascii="Cambria Math" w:hAnsi="Cambria Math" w:cs="Times New Roman"/>
                  <w:sz w:val="22"/>
                </w:rPr>
              </w:rPrChange>
            </w:rPr>
            <m:t>,T]</m:t>
          </w:ins>
        </m:r>
      </m:oMath>
      <w:ins w:id="1238" w:author="tao huang" w:date="2018-10-26T16:26:00Z">
        <w:r w:rsidR="00E30AFA" w:rsidRPr="00A37575">
          <w:rPr>
            <w:rFonts w:cs="Times New Roman"/>
            <w:sz w:val="22"/>
          </w:rPr>
          <w:t xml:space="preserve">. </w:t>
        </w:r>
      </w:ins>
      <w:del w:id="1239" w:author="tao huang" w:date="2018-10-26T16:24:00Z">
        <w:r w:rsidR="00820026" w:rsidRPr="00A37575" w:rsidDel="00E30AFA">
          <w:rPr>
            <w:rFonts w:cs="Times New Roman"/>
            <w:sz w:val="22"/>
          </w:rPr>
          <w:delText>.</w:delText>
        </w:r>
      </w:del>
      <w:del w:id="1240" w:author="tao huang" w:date="2018-10-26T16:26:00Z">
        <w:r w:rsidR="00820026" w:rsidRPr="00A37575" w:rsidDel="00E30AFA">
          <w:rPr>
            <w:rFonts w:cs="Times New Roman"/>
            <w:sz w:val="22"/>
          </w:rPr>
          <w:delText xml:space="preserve"> </w:delText>
        </w:r>
      </w:del>
      <w:ins w:id="1241" w:author="tao huang" w:date="2018-10-26T16:20:00Z">
        <w:r w:rsidR="001A10C9" w:rsidRPr="00A37575">
          <w:rPr>
            <w:rFonts w:cs="Times New Roman"/>
            <w:sz w:val="22"/>
          </w:rPr>
          <w:t xml:space="preserve">Thus, </w:t>
        </w:r>
      </w:ins>
      <w:del w:id="1242" w:author="tao huang" w:date="2018-10-26T16:20:00Z">
        <w:r w:rsidR="00820026" w:rsidRPr="00A37575" w:rsidDel="001A10C9">
          <w:rPr>
            <w:rFonts w:cs="Times New Roman"/>
            <w:sz w:val="22"/>
          </w:rPr>
          <w:delText>W</w:delText>
        </w:r>
      </w:del>
      <w:ins w:id="1243" w:author="tao huang" w:date="2018-10-26T16:20:00Z">
        <w:r w:rsidR="001A10C9" w:rsidRPr="00A37575">
          <w:rPr>
            <w:rFonts w:cs="Times New Roman"/>
            <w:sz w:val="22"/>
          </w:rPr>
          <w:t>w</w:t>
        </w:r>
      </w:ins>
      <w:r w:rsidR="00820026" w:rsidRPr="00A37575">
        <w:rPr>
          <w:rFonts w:cs="Times New Roman"/>
          <w:sz w:val="22"/>
        </w:rPr>
        <w:t xml:space="preserve">e </w:t>
      </w:r>
      <w:ins w:id="1244" w:author="tao huang" w:date="2018-10-26T16:18:00Z">
        <w:r w:rsidR="001A10C9" w:rsidRPr="00A37575">
          <w:rPr>
            <w:rFonts w:cs="Times New Roman"/>
            <w:sz w:val="22"/>
          </w:rPr>
          <w:t xml:space="preserve">may </w:t>
        </w:r>
      </w:ins>
      <w:ins w:id="1245"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246" w:author="tao huang" w:date="2018-10-26T16:26:00Z">
        <w:r w:rsidR="00E30AFA" w:rsidRPr="00A37575">
          <w:rPr>
            <w:rFonts w:cs="Times New Roman"/>
            <w:sz w:val="22"/>
          </w:rPr>
          <w:t>those forecasts</w:t>
        </w:r>
      </w:ins>
      <w:ins w:id="1247" w:author="tao huang" w:date="2018-10-26T16:20:00Z">
        <w:r w:rsidR="001A10C9" w:rsidRPr="00A37575">
          <w:rPr>
            <w:rFonts w:cs="Times New Roman"/>
            <w:sz w:val="22"/>
          </w:rPr>
          <w:t xml:space="preserve"> </w:t>
        </w:r>
      </w:ins>
      <w:ins w:id="1248" w:author="tao huang" w:date="2018-10-26T16:21:00Z">
        <w:r w:rsidR="001A10C9" w:rsidRPr="00A37575">
          <w:rPr>
            <w:rFonts w:cs="Times New Roman"/>
            <w:sz w:val="22"/>
          </w:rPr>
          <w:t xml:space="preserve">to </w:t>
        </w:r>
      </w:ins>
      <w:del w:id="1249" w:author="Didier Soopramanien" w:date="2018-10-23T16:11:00Z">
        <w:r w:rsidR="00820026" w:rsidRPr="00A37575" w:rsidDel="002B4FF6">
          <w:rPr>
            <w:rFonts w:cs="Times New Roman"/>
            <w:sz w:val="22"/>
          </w:rPr>
          <w:delText xml:space="preserve">may </w:delText>
        </w:r>
      </w:del>
      <w:del w:id="1250" w:author="tao huang" w:date="2018-10-26T16:18:00Z">
        <w:r w:rsidR="00820026" w:rsidRPr="00A37575" w:rsidDel="001A10C9">
          <w:rPr>
            <w:rFonts w:cs="Times New Roman"/>
            <w:sz w:val="22"/>
          </w:rPr>
          <w:delText>have</w:delText>
        </w:r>
      </w:del>
      <w:ins w:id="1251" w:author="tao huang" w:date="2018-10-26T16:18:00Z">
        <w:r w:rsidR="001A10C9" w:rsidRPr="00A37575">
          <w:rPr>
            <w:rFonts w:cs="Times New Roman"/>
            <w:sz w:val="22"/>
          </w:rPr>
          <w:t>generate</w:t>
        </w:r>
      </w:ins>
      <w:ins w:id="1252" w:author="tao huang" w:date="2018-10-26T16:19:00Z">
        <w:r w:rsidR="001A10C9" w:rsidRPr="00A37575">
          <w:rPr>
            <w:rFonts w:cs="Times New Roman"/>
            <w:sz w:val="22"/>
          </w:rPr>
          <w:t xml:space="preserve"> the final forecasts</w:t>
        </w:r>
      </w:ins>
      <w:ins w:id="1253" w:author="tao huang" w:date="2018-10-26T16:21:00Z">
        <w:r w:rsidR="001A10C9" w:rsidRPr="00A37575">
          <w:rPr>
            <w:rFonts w:cs="Times New Roman"/>
            <w:sz w:val="22"/>
          </w:rPr>
          <w:t>:</w:t>
        </w:r>
      </w:ins>
      <w:del w:id="1254" w:author="tao huang" w:date="2018-10-26T16:20:00Z">
        <w:r w:rsidR="00820026" w:rsidRPr="00A37575" w:rsidDel="001A10C9">
          <w:rPr>
            <w:rFonts w:cs="Times New Roman"/>
            <w:sz w:val="22"/>
          </w:rPr>
          <w:delText xml:space="preserve"> </w:delText>
        </w:r>
      </w:del>
      <m:oMath>
        <m:r>
          <w:del w:id="1255" w:author="tao huang" w:date="2018-10-26T16:21:00Z">
            <w:rPr>
              <w:rFonts w:ascii="Cambria Math" w:hAnsi="Cambria Math" w:cs="Times New Roman"/>
              <w:sz w:val="22"/>
            </w:rPr>
            <m:t>(T</m:t>
          </w:del>
        </m:r>
        <m:r>
          <w:del w:id="1256" w:author="tao huang" w:date="2018-10-26T16:21:00Z">
            <w:rPr>
              <w:rFonts w:ascii="Cambria Math" w:hAnsi="Cambria Math" w:cs="Times New Roman"/>
              <w:sz w:val="22"/>
              <w:rPrChange w:id="1257" w:author="tao huang" w:date="2018-10-28T22:39:00Z">
                <w:rPr>
                  <w:rFonts w:ascii="Cambria Math" w:hAnsi="Cambria Math" w:cs="Times New Roman"/>
                  <w:sz w:val="22"/>
                </w:rPr>
              </w:rPrChange>
            </w:rPr>
            <m:t>-ω+1)</m:t>
          </w:del>
        </m:r>
      </m:oMath>
      <w:del w:id="1258" w:author="tao huang" w:date="2018-10-26T16:21:00Z">
        <w:r w:rsidR="00820026" w:rsidRPr="00A37575" w:rsidDel="001A10C9">
          <w:rPr>
            <w:rFonts w:cs="Times New Roman"/>
            <w:sz w:val="22"/>
          </w:rPr>
          <w:delText xml:space="preserve"> sets of </w:delText>
        </w:r>
      </w:del>
      <w:del w:id="1259" w:author="tao huang" w:date="2018-10-26T16:19:00Z">
        <w:r w:rsidR="00820026" w:rsidRPr="00A37575" w:rsidDel="001A10C9">
          <w:rPr>
            <w:rFonts w:cs="Times New Roman"/>
            <w:sz w:val="22"/>
          </w:rPr>
          <w:delText xml:space="preserve">the </w:delText>
        </w:r>
      </w:del>
      <w:del w:id="1260"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261"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262" w:author="Didier Soopramanien" w:date="2018-10-23T16:11:00Z">
        <w:del w:id="1263" w:author="tao huang" w:date="2018-10-26T16:19:00Z">
          <w:r w:rsidR="002B4FF6" w:rsidRPr="00A37575" w:rsidDel="001A10C9">
            <w:rPr>
              <w:rFonts w:cs="Times New Roman"/>
              <w:sz w:val="22"/>
            </w:rPr>
            <w:delText xml:space="preserve">is </w:delText>
          </w:r>
        </w:del>
      </w:ins>
      <w:del w:id="1264" w:author="tao huang" w:date="2018-10-26T16:19:00Z">
        <w:r w:rsidR="009503D7" w:rsidRPr="00A37575" w:rsidDel="001A10C9">
          <w:rPr>
            <w:rFonts w:cs="Times New Roman"/>
            <w:sz w:val="22"/>
          </w:rPr>
          <w:delText xml:space="preserve"> calculated</w:delText>
        </w:r>
      </w:del>
      <w:ins w:id="1265" w:author="Didier Soopramanien" w:date="2018-10-23T16:11:00Z">
        <w:del w:id="1266" w:author="tao huang" w:date="2018-10-26T16:19:00Z">
          <w:r w:rsidR="002B4FF6" w:rsidRPr="00A37575" w:rsidDel="001A10C9">
            <w:rPr>
              <w:rFonts w:cs="Times New Roman"/>
              <w:sz w:val="22"/>
            </w:rPr>
            <w:delText xml:space="preserve">omputed </w:delText>
          </w:r>
        </w:del>
      </w:ins>
      <w:del w:id="1267" w:author="tao huang" w:date="2018-10-26T16:19:00Z">
        <w:r w:rsidR="009503D7" w:rsidRPr="00A37575" w:rsidDel="001A10C9">
          <w:rPr>
            <w:rFonts w:cs="Times New Roman"/>
            <w:sz w:val="22"/>
          </w:rPr>
          <w:delText xml:space="preserve"> as the</w:delText>
        </w:r>
      </w:del>
      <w:ins w:id="1268" w:author="Didier Soopramanien" w:date="2018-10-23T16:11:00Z">
        <w:del w:id="1269" w:author="tao huang" w:date="2018-10-26T16:19:00Z">
          <w:r w:rsidR="002B4FF6" w:rsidRPr="00A37575" w:rsidDel="001A10C9">
            <w:rPr>
              <w:rFonts w:cs="Times New Roman"/>
              <w:sz w:val="22"/>
            </w:rPr>
            <w:delText xml:space="preserve">is effectively an </w:delText>
          </w:r>
        </w:del>
      </w:ins>
      <w:del w:id="1270"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271" w:author="Didier Soopramanien" w:date="2018-10-23T16:11:00Z">
        <w:del w:id="1272" w:author="tao huang" w:date="2018-10-26T16:19:00Z">
          <w:r w:rsidR="002B4FF6" w:rsidRPr="00A37575" w:rsidDel="001A10C9">
            <w:rPr>
              <w:rFonts w:cs="Times New Roman"/>
              <w:sz w:val="22"/>
            </w:rPr>
            <w:delText>a</w:delText>
          </w:r>
        </w:del>
      </w:ins>
      <w:del w:id="1273" w:author="tao huang" w:date="2018-10-26T16:19:00Z">
        <w:r w:rsidR="00820026" w:rsidRPr="00A37575" w:rsidDel="001A10C9">
          <w:rPr>
            <w:rFonts w:cs="Times New Roman"/>
            <w:sz w:val="22"/>
          </w:rPr>
          <w:delText>verage</w:delText>
        </w:r>
      </w:del>
      <w:ins w:id="1274" w:author="Didier Soopramanien" w:date="2018-10-23T16:11:00Z">
        <w:del w:id="1275" w:author="tao huang" w:date="2018-10-26T16:19:00Z">
          <w:r w:rsidR="002B4FF6" w:rsidRPr="00A37575" w:rsidDel="001A10C9">
            <w:rPr>
              <w:rFonts w:cs="Times New Roman"/>
              <w:sz w:val="22"/>
            </w:rPr>
            <w:delText xml:space="preserve"> forecast as follows</w:delText>
          </w:r>
        </w:del>
      </w:ins>
      <w:del w:id="1276" w:author="tao huang" w:date="2018-10-26T16:19:00Z">
        <w:r w:rsidR="00820026" w:rsidRPr="00A37575" w:rsidDel="001A10C9">
          <w:rPr>
            <w:rFonts w:cs="Times New Roman"/>
            <w:sz w:val="22"/>
          </w:rPr>
          <w:delText xml:space="preserve"> value:</w:delText>
        </w:r>
      </w:del>
      <w:ins w:id="1277" w:author="tao huang" w:date="2018-10-26T16:19:00Z">
        <w:r w:rsidR="001A10C9" w:rsidRPr="00A37575">
          <w:rPr>
            <w:rFonts w:cs="Times New Roman"/>
            <w:sz w:val="22"/>
          </w:rPr>
          <w:t xml:space="preserve"> </w:t>
        </w:r>
      </w:ins>
    </w:p>
    <w:p w14:paraId="616C0DA5" w14:textId="7F458D85" w:rsidR="00820026" w:rsidRPr="00A37575" w:rsidRDefault="0074021D"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78" w:author="tao huang" w:date="2018-10-28T22:39:00Z">
                    <w:rPr>
                      <w:rFonts w:ascii="Cambria Math" w:hAnsi="Cambria Math" w:cs="Times New Roman"/>
                      <w:sz w:val="22"/>
                    </w:rPr>
                  </w:rPrChange>
                </w:rPr>
                <m:t>1</m:t>
              </m:r>
            </m:sub>
          </m:sSub>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79" w:author="tao huang" w:date="2018-10-28T22:39:00Z">
                    <w:rPr>
                      <w:rFonts w:ascii="Cambria Math" w:hAnsi="Cambria Math" w:cs="Times New Roman"/>
                      <w:sz w:val="22"/>
                    </w:rPr>
                  </w:rPrChange>
                </w:rPr>
                <m: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80"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281" w:author="tao huang" w:date="2018-10-28T22:39:00Z">
                    <w:rPr>
                      <w:rFonts w:ascii="Cambria Math" w:hAnsi="Cambria Math" w:cs="Times New Roman"/>
                      <w:sz w:val="22"/>
                    </w:rPr>
                  </w:rPrChange>
                </w:rPr>
                <m: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82" w:author="tao huang" w:date="2018-10-28T22:39:00Z">
                        <w:rPr>
                          <w:rFonts w:ascii="Cambria Math" w:hAnsi="Cambria Math" w:cs="Times New Roman"/>
                          <w:sz w:val="22"/>
                        </w:rPr>
                      </w:rPrChange>
                    </w:rPr>
                    <m:t>1,</m:t>
                  </m:r>
                  <m:r>
                    <w:rPr>
                      <w:rFonts w:ascii="Cambria Math" w:hAnsi="Cambria Math" w:cs="Times New Roman"/>
                      <w:sz w:val="22"/>
                      <w:rPrChange w:id="1283" w:author="tao huang" w:date="2018-10-28T22:39:00Z">
                        <w:rPr>
                          <w:rFonts w:ascii="Cambria Math" w:hAnsi="Cambria Math" w:cs="Times New Roman"/>
                          <w:sz w:val="22"/>
                        </w:rPr>
                      </w:rPrChange>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84"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285" w:author="tao huang" w:date="2018-10-28T22:39:00Z">
                    <w:rPr>
                      <w:rFonts w:ascii="Cambria Math" w:hAnsi="Cambria Math" w:cs="Times New Roman"/>
                      <w:sz w:val="22"/>
                    </w:rPr>
                  </w:rPrChange>
                </w:rPr>
                <m:t>ω+1</m:t>
              </m:r>
            </m:sup>
            <m:e>
              <m:sSubSup>
                <m:sSubSupPr>
                  <m:ctrlPr>
                    <w:del w:id="1286" w:author="tao huang" w:date="2018-10-26T16:27:00Z">
                      <w:rPr>
                        <w:rFonts w:ascii="Cambria Math" w:hAnsi="Cambria Math" w:cs="Times New Roman"/>
                        <w:i/>
                        <w:sz w:val="22"/>
                      </w:rPr>
                    </w:del>
                  </m:ctrlPr>
                </m:sSubSupPr>
                <m:e>
                  <m:r>
                    <w:del w:id="1287" w:author="tao huang" w:date="2018-10-26T16:27:00Z">
                      <w:rPr>
                        <w:rFonts w:ascii="Cambria Math" w:hAnsi="Cambria Math" w:cs="Times New Roman"/>
                        <w:sz w:val="22"/>
                      </w:rPr>
                      <m:t>X</m:t>
                    </w:del>
                  </m:r>
                </m:e>
                <m:sub>
                  <m:r>
                    <w:del w:id="1288" w:author="tao huang" w:date="2018-10-26T16:27:00Z">
                      <w:rPr>
                        <w:rFonts w:ascii="Cambria Math" w:hAnsi="Cambria Math" w:cs="Times New Roman"/>
                        <w:sz w:val="22"/>
                      </w:rPr>
                      <m:t>T+1</m:t>
                    </w:del>
                  </m:r>
                </m:sub>
                <m:sup>
                  <m:r>
                    <w:del w:id="1289"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290" w:author="tao huang" w:date="2018-10-26T16:27:00Z">
                      <w:rPr>
                        <w:rFonts w:ascii="Cambria Math" w:hAnsi="Cambria Math" w:cs="Times New Roman"/>
                        <w:sz w:val="22"/>
                      </w:rPr>
                      <m:t xml:space="preserve">m, </m:t>
                    </w:ins>
                  </m:r>
                  <m:r>
                    <w:del w:id="1291" w:author="tao huang" w:date="2018-10-26T16:27:00Z">
                      <w:rPr>
                        <w:rFonts w:ascii="Cambria Math" w:hAnsi="Cambria Math" w:cs="Times New Roman"/>
                        <w:sz w:val="22"/>
                        <w:rPrChange w:id="1292" w:author="tao huang" w:date="2018-10-28T22:39:00Z">
                          <w:rPr>
                            <w:rFonts w:ascii="Cambria Math" w:hAnsi="Cambria Math" w:cs="Times New Roman"/>
                            <w:sz w:val="22"/>
                          </w:rPr>
                        </w:rPrChange>
                      </w:rPr>
                      <m:t>m:</m:t>
                    </w:del>
                  </m:r>
                  <m:r>
                    <w:rPr>
                      <w:rFonts w:ascii="Cambria Math" w:hAnsi="Cambria Math" w:cs="Times New Roman"/>
                      <w:sz w:val="22"/>
                      <w:rPrChange w:id="1293" w:author="tao huang" w:date="2018-10-28T22:39:00Z">
                        <w:rPr>
                          <w:rFonts w:ascii="Cambria Math" w:hAnsi="Cambria Math" w:cs="Times New Roman"/>
                          <w:sz w:val="22"/>
                        </w:rPr>
                      </w:rPrChange>
                    </w:rPr>
                    <m:t>T</m:t>
                  </m:r>
                </m:sub>
              </m:sSub>
              <m:sSub>
                <m:sSubPr>
                  <m:ctrlPr>
                    <w:ins w:id="1294" w:author="tao huang" w:date="2018-10-26T16:27:00Z">
                      <w:rPr>
                        <w:rFonts w:ascii="Cambria Math" w:hAnsi="Cambria Math" w:cs="Times New Roman"/>
                        <w:i/>
                        <w:sz w:val="22"/>
                      </w:rPr>
                    </w:ins>
                  </m:ctrlPr>
                </m:sSubPr>
                <m:e>
                  <m:r>
                    <w:ins w:id="1295" w:author="tao huang" w:date="2018-10-26T16:27:00Z">
                      <w:rPr>
                        <w:rFonts w:ascii="Cambria Math" w:hAnsi="Cambria Math" w:cs="Times New Roman"/>
                        <w:sz w:val="22"/>
                      </w:rPr>
                      <m:t>x</m:t>
                    </w:ins>
                  </m:r>
                </m:e>
                <m:sub>
                  <m:r>
                    <w:ins w:id="1296"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7DD786C0"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lastRenderedPageBreak/>
        <w:fldChar w:fldCharType="begin"/>
      </w:r>
      <w:r w:rsidR="00380BD4" w:rsidRPr="00A37575">
        <w:rPr>
          <w:rFonts w:cs="Times New Roman"/>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A37575">
        <w:rPr>
          <w:rFonts w:cs="Times New Roman"/>
          <w:sz w:val="22"/>
          <w:rPrChange w:id="1297" w:author="tao huang" w:date="2018-10-28T22:39:00Z">
            <w:rPr>
              <w:rFonts w:cs="Times New Roman"/>
              <w:sz w:val="22"/>
            </w:rPr>
          </w:rPrChange>
        </w:rPr>
        <w:fldChar w:fldCharType="separate"/>
      </w:r>
      <w:r w:rsidR="00380BD4" w:rsidRPr="00A37575">
        <w:rPr>
          <w:rFonts w:cs="Times New Roman"/>
          <w:noProof/>
          <w:sz w:val="22"/>
        </w:rPr>
        <w:t>H. M. Pesaran and Timmermann (2007)</w:t>
      </w:r>
      <w:r w:rsidRPr="001A6E72">
        <w:rPr>
          <w:rFonts w:cs="Times New Roman"/>
          <w:sz w:val="22"/>
        </w:rPr>
        <w:fldChar w:fldCharType="end"/>
      </w:r>
      <w:r w:rsidRPr="00A37575">
        <w:rPr>
          <w:rFonts w:cs="Times New Roman"/>
          <w:sz w:val="22"/>
        </w:rPr>
        <w:t xml:space="preserve"> show </w:t>
      </w:r>
      <w:del w:id="1298" w:author="tao huang" w:date="2018-10-28T22:22:00Z">
        <w:r w:rsidRPr="00A37575" w:rsidDel="001B17C9">
          <w:rPr>
            <w:rFonts w:cs="Times New Roman"/>
            <w:noProof/>
            <w:sz w:val="22"/>
            <w:rPrChange w:id="1299"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300" w:author="tao huang" w:date="2018-10-28T22:22:00Z">
        <w:r w:rsidR="001B17C9" w:rsidRPr="00A37575">
          <w:rPr>
            <w:rFonts w:cs="Times New Roman"/>
            <w:noProof/>
            <w:sz w:val="22"/>
            <w:rPrChange w:id="1301"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302" w:author="tao huang" w:date="2018-10-28T22:39:00Z">
            <w:rPr>
              <w:rFonts w:cs="Times New Roman"/>
              <w:sz w:val="22"/>
            </w:rPr>
          </w:rPrChange>
        </w:rPr>
        <w:t>that</w:t>
      </w:r>
      <w:ins w:id="1303" w:author="tao huang" w:date="2018-10-26T16:32:00Z">
        <w:r w:rsidR="00136481" w:rsidRPr="00A37575">
          <w:rPr>
            <w:rFonts w:cs="Times New Roman"/>
            <w:noProof/>
            <w:sz w:val="22"/>
            <w:rPrChange w:id="1304"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305" w:author="tao huang" w:date="2018-10-28T22:39:00Z">
              <w:rPr>
                <w:rFonts w:cs="Times New Roman"/>
                <w:sz w:val="22"/>
              </w:rPr>
            </w:rPrChange>
          </w:rPr>
          <w:t xml:space="preserve">for the </w:t>
        </w:r>
        <w:r w:rsidR="008C4B2B" w:rsidRPr="00A37575">
          <w:rPr>
            <w:rFonts w:cs="Times New Roman"/>
            <w:noProof/>
            <w:sz w:val="22"/>
            <w:rPrChange w:id="1306"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307" w:author="tao huang" w:date="2018-10-26T16:44:00Z">
        <w:r w:rsidR="00943A50" w:rsidRPr="00A37575">
          <w:rPr>
            <w:rFonts w:cs="Times New Roman"/>
            <w:sz w:val="22"/>
          </w:rPr>
          <w:t xml:space="preserve">the </w:t>
        </w:r>
      </w:ins>
      <w:del w:id="1308" w:author="Didier Soopramanien" w:date="2018-10-23T16:12:00Z">
        <w:r w:rsidR="009B6721" w:rsidRPr="00A37575" w:rsidDel="00D952B9">
          <w:rPr>
            <w:rFonts w:cs="Times New Roman"/>
            <w:sz w:val="22"/>
          </w:rPr>
          <w:delText>the</w:delText>
        </w:r>
      </w:del>
      <w:ins w:id="1309" w:author="Didier Soopramanien" w:date="2018-10-23T16:12:00Z">
        <w:del w:id="1310" w:author="tao huang" w:date="2018-10-26T16:32:00Z">
          <w:r w:rsidR="00D952B9" w:rsidRPr="00A37575" w:rsidDel="009B7B02">
            <w:rPr>
              <w:rFonts w:cs="Times New Roman"/>
              <w:sz w:val="22"/>
            </w:rPr>
            <w:delText>a</w:delText>
          </w:r>
        </w:del>
      </w:ins>
      <w:del w:id="1311"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312"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313" w:author="tao huang" w:date="2018-10-26T16:34:00Z">
        <w:r w:rsidR="008C4B2B" w:rsidRPr="00A37575">
          <w:rPr>
            <w:rFonts w:cs="Times New Roman"/>
            <w:sz w:val="22"/>
          </w:rPr>
          <w:t xml:space="preserve"> </w:t>
        </w:r>
      </w:ins>
      <w:ins w:id="1314" w:author="tao huang" w:date="2018-10-26T16:40:00Z">
        <w:r w:rsidR="00574B56" w:rsidRPr="00A37575">
          <w:rPr>
            <w:rFonts w:cs="Times New Roman"/>
            <w:sz w:val="22"/>
          </w:rPr>
          <w:t>(e.g., the models will utilize fewer observations before the structural change)</w:t>
        </w:r>
      </w:ins>
      <w:ins w:id="1315" w:author="tao huang" w:date="2018-10-26T16:47:00Z">
        <w:r w:rsidR="00E41E10" w:rsidRPr="00A37575">
          <w:rPr>
            <w:rFonts w:cs="Times New Roman"/>
            <w:sz w:val="22"/>
          </w:rPr>
          <w:t xml:space="preserve">. </w:t>
        </w:r>
        <w:r w:rsidR="00E41E10" w:rsidRPr="00A37575">
          <w:rPr>
            <w:rFonts w:cs="Times New Roman"/>
            <w:noProof/>
            <w:sz w:val="22"/>
            <w:rPrChange w:id="1316" w:author="tao huang" w:date="2018-10-28T22:39:00Z">
              <w:rPr>
                <w:rFonts w:cs="Times New Roman"/>
                <w:sz w:val="22"/>
              </w:rPr>
            </w:rPrChange>
          </w:rPr>
          <w:t xml:space="preserve">However, </w:t>
        </w:r>
      </w:ins>
      <w:ins w:id="1317" w:author="tao huang" w:date="2018-10-28T22:24:00Z">
        <w:r w:rsidR="001B17C9" w:rsidRPr="00A37575">
          <w:rPr>
            <w:rFonts w:cs="Times New Roman"/>
            <w:noProof/>
            <w:sz w:val="22"/>
            <w:rPrChange w:id="1318" w:author="tao huang" w:date="2018-10-28T22:39:00Z">
              <w:rPr>
                <w:rFonts w:cs="Times New Roman"/>
                <w:noProof/>
                <w:color w:val="833C0B" w:themeColor="accent2" w:themeShade="80"/>
                <w:sz w:val="22"/>
              </w:rPr>
            </w:rPrChange>
          </w:rPr>
          <w:t>th</w:t>
        </w:r>
        <w:r w:rsidR="001B17C9" w:rsidRPr="00A37575">
          <w:rPr>
            <w:rFonts w:cs="Times New Roman"/>
            <w:noProof/>
            <w:sz w:val="22"/>
            <w:rPrChange w:id="1319" w:author="tao huang" w:date="2018-10-28T22:39:00Z">
              <w:rPr>
                <w:rFonts w:cs="Times New Roman"/>
                <w:noProof/>
                <w:color w:val="833C0B" w:themeColor="accent2" w:themeShade="80"/>
                <w:sz w:val="22"/>
                <w:u w:val="thick" w:color="239E66"/>
              </w:rPr>
            </w:rPrChange>
          </w:rPr>
          <w:t>ese</w:t>
        </w:r>
      </w:ins>
      <w:ins w:id="1320" w:author="tao huang" w:date="2018-10-26T16:47:00Z">
        <w:r w:rsidR="00E41E10" w:rsidRPr="00A37575">
          <w:rPr>
            <w:rFonts w:cs="Times New Roman"/>
            <w:noProof/>
            <w:sz w:val="22"/>
            <w:rPrChange w:id="1321" w:author="tao huang" w:date="2018-10-28T22:39:00Z">
              <w:rPr>
                <w:rFonts w:cs="Times New Roman"/>
                <w:sz w:val="22"/>
              </w:rPr>
            </w:rPrChange>
          </w:rPr>
          <w:t xml:space="preserve"> forecasts inevitably bear </w:t>
        </w:r>
      </w:ins>
      <w:ins w:id="1322" w:author="tao huang" w:date="2018-10-26T16:39:00Z">
        <w:r w:rsidR="00574B56" w:rsidRPr="00A37575">
          <w:rPr>
            <w:rFonts w:cs="Times New Roman"/>
            <w:noProof/>
            <w:sz w:val="22"/>
            <w:rPrChange w:id="1323" w:author="tao huang" w:date="2018-10-28T22:39:00Z">
              <w:rPr>
                <w:rFonts w:cs="Times New Roman"/>
                <w:sz w:val="22"/>
              </w:rPr>
            </w:rPrChange>
          </w:rPr>
          <w:t xml:space="preserve">a cost of </w:t>
        </w:r>
      </w:ins>
      <w:del w:id="1324" w:author="tao huang" w:date="2018-10-26T16:33:00Z">
        <w:r w:rsidR="009B6721" w:rsidRPr="00A37575" w:rsidDel="008C4B2B">
          <w:rPr>
            <w:rFonts w:cs="Times New Roman"/>
            <w:noProof/>
            <w:sz w:val="22"/>
            <w:rPrChange w:id="1325" w:author="tao huang" w:date="2018-10-28T22:39:00Z">
              <w:rPr>
                <w:rFonts w:cs="Times New Roman"/>
                <w:sz w:val="22"/>
              </w:rPr>
            </w:rPrChange>
          </w:rPr>
          <w:delText xml:space="preserve"> but </w:delText>
        </w:r>
      </w:del>
      <w:del w:id="1326" w:author="tao huang" w:date="2018-10-26T16:31:00Z">
        <w:r w:rsidR="009B6721" w:rsidRPr="00A37575" w:rsidDel="009B7B02">
          <w:rPr>
            <w:rFonts w:cs="Times New Roman"/>
            <w:noProof/>
            <w:sz w:val="22"/>
            <w:rPrChange w:id="1327" w:author="tao huang" w:date="2018-10-28T22:39:00Z">
              <w:rPr>
                <w:rFonts w:cs="Times New Roman"/>
                <w:sz w:val="22"/>
              </w:rPr>
            </w:rPrChange>
          </w:rPr>
          <w:delText>could</w:delText>
        </w:r>
      </w:del>
      <w:ins w:id="1328" w:author="Didier Soopramanien" w:date="2018-10-23T16:12:00Z">
        <w:del w:id="1329" w:author="tao huang" w:date="2018-10-26T16:31:00Z">
          <w:r w:rsidR="00D952B9" w:rsidRPr="00A37575" w:rsidDel="009B7B02">
            <w:rPr>
              <w:rFonts w:cs="Times New Roman"/>
              <w:noProof/>
              <w:sz w:val="22"/>
              <w:rPrChange w:id="1330" w:author="tao huang" w:date="2018-10-28T22:39:00Z">
                <w:rPr>
                  <w:rFonts w:cs="Times New Roman"/>
                  <w:sz w:val="22"/>
                </w:rPr>
              </w:rPrChange>
            </w:rPr>
            <w:delText xml:space="preserve"> also</w:delText>
          </w:r>
        </w:del>
      </w:ins>
      <w:del w:id="1331" w:author="tao huang" w:date="2018-10-26T16:31:00Z">
        <w:r w:rsidR="009B6721" w:rsidRPr="00A37575" w:rsidDel="009B7B02">
          <w:rPr>
            <w:rFonts w:cs="Times New Roman"/>
            <w:noProof/>
            <w:sz w:val="22"/>
            <w:rPrChange w:id="1332" w:author="tao huang" w:date="2018-10-28T22:39:00Z">
              <w:rPr>
                <w:rFonts w:cs="Times New Roman"/>
                <w:sz w:val="22"/>
              </w:rPr>
            </w:rPrChange>
          </w:rPr>
          <w:delText xml:space="preserve"> be</w:delText>
        </w:r>
      </w:del>
      <w:del w:id="1333" w:author="tao huang" w:date="2018-10-26T16:34:00Z">
        <w:r w:rsidR="009B6721" w:rsidRPr="00A37575" w:rsidDel="008C4B2B">
          <w:rPr>
            <w:rFonts w:cs="Times New Roman"/>
            <w:noProof/>
            <w:sz w:val="22"/>
            <w:rPrChange w:id="1334" w:author="tao huang" w:date="2018-10-28T22:39:00Z">
              <w:rPr>
                <w:rFonts w:cs="Times New Roman"/>
                <w:sz w:val="22"/>
              </w:rPr>
            </w:rPrChange>
          </w:rPr>
          <w:delText xml:space="preserve"> associated with </w:delText>
        </w:r>
      </w:del>
      <w:del w:id="1335" w:author="tao huang" w:date="2018-10-26T16:38:00Z">
        <w:r w:rsidR="009B6721" w:rsidRPr="00A37575" w:rsidDel="00574B56">
          <w:rPr>
            <w:rFonts w:cs="Times New Roman"/>
            <w:noProof/>
            <w:sz w:val="22"/>
            <w:rPrChange w:id="1336" w:author="tao huang" w:date="2018-10-28T22:39:00Z">
              <w:rPr>
                <w:rFonts w:cs="Times New Roman"/>
                <w:sz w:val="22"/>
              </w:rPr>
            </w:rPrChange>
          </w:rPr>
          <w:delText>i</w:delText>
        </w:r>
      </w:del>
      <w:ins w:id="1337" w:author="tao huang" w:date="2018-10-26T16:38:00Z">
        <w:r w:rsidR="00574B56" w:rsidRPr="00A37575">
          <w:rPr>
            <w:rFonts w:cs="Times New Roman"/>
            <w:noProof/>
            <w:sz w:val="22"/>
            <w:rPrChange w:id="1338" w:author="tao huang" w:date="2018-10-28T22:39:00Z">
              <w:rPr>
                <w:rFonts w:cs="Times New Roman"/>
                <w:sz w:val="22"/>
              </w:rPr>
            </w:rPrChange>
          </w:rPr>
          <w:t>i</w:t>
        </w:r>
      </w:ins>
      <w:r w:rsidR="009B6721" w:rsidRPr="00A37575">
        <w:rPr>
          <w:rFonts w:cs="Times New Roman"/>
          <w:noProof/>
          <w:sz w:val="22"/>
          <w:rPrChange w:id="1339" w:author="tao huang" w:date="2018-10-28T22:39:00Z">
            <w:rPr>
              <w:rFonts w:cs="Times New Roman"/>
              <w:sz w:val="22"/>
            </w:rPr>
          </w:rPrChange>
        </w:rPr>
        <w:t>nflated forecast</w:t>
      </w:r>
      <w:del w:id="1340" w:author="tao huang" w:date="2018-10-26T16:32:00Z">
        <w:r w:rsidR="009B6721" w:rsidRPr="00A37575" w:rsidDel="009B7B02">
          <w:rPr>
            <w:rFonts w:cs="Times New Roman"/>
            <w:noProof/>
            <w:sz w:val="22"/>
            <w:rPrChange w:id="1341" w:author="tao huang" w:date="2018-10-28T22:39:00Z">
              <w:rPr>
                <w:rFonts w:cs="Times New Roman"/>
                <w:sz w:val="22"/>
              </w:rPr>
            </w:rPrChange>
          </w:rPr>
          <w:delText>ing</w:delText>
        </w:r>
      </w:del>
      <w:r w:rsidR="009B6721" w:rsidRPr="00A37575">
        <w:rPr>
          <w:rFonts w:cs="Times New Roman"/>
          <w:noProof/>
          <w:sz w:val="22"/>
          <w:rPrChange w:id="1342" w:author="tao huang" w:date="2018-10-28T22:39:00Z">
            <w:rPr>
              <w:rFonts w:cs="Times New Roman"/>
              <w:sz w:val="22"/>
            </w:rPr>
          </w:rPrChange>
        </w:rPr>
        <w:t xml:space="preserve"> error variance</w:t>
      </w:r>
      <w:ins w:id="1343" w:author="tao huang" w:date="2018-10-28T22:25:00Z">
        <w:r w:rsidR="00D20EFB" w:rsidRPr="00A37575">
          <w:rPr>
            <w:rFonts w:cs="Times New Roman"/>
            <w:noProof/>
            <w:sz w:val="22"/>
            <w:rPrChange w:id="1344" w:author="tao huang" w:date="2018-10-28T22:39:00Z">
              <w:rPr>
                <w:rFonts w:cs="Times New Roman"/>
                <w:noProof/>
                <w:color w:val="833C0B" w:themeColor="accent2" w:themeShade="80"/>
                <w:sz w:val="22"/>
                <w:u w:val="thick" w:color="28B473"/>
                <w:shd w:val="clear" w:color="auto" w:fill="BFEEDE"/>
              </w:rPr>
            </w:rPrChange>
          </w:rPr>
          <w:t>. This is</w:t>
        </w:r>
      </w:ins>
      <w:ins w:id="1345" w:author="tao huang" w:date="2018-10-26T16:34:00Z">
        <w:r w:rsidR="008C4B2B" w:rsidRPr="00A37575">
          <w:rPr>
            <w:rFonts w:cs="Times New Roman"/>
            <w:noProof/>
            <w:sz w:val="22"/>
            <w:rPrChange w:id="1346" w:author="tao huang" w:date="2018-10-28T22:39:00Z">
              <w:rPr>
                <w:rFonts w:cs="Times New Roman"/>
                <w:sz w:val="22"/>
              </w:rPr>
            </w:rPrChange>
          </w:rPr>
          <w:t xml:space="preserve"> because </w:t>
        </w:r>
      </w:ins>
      <w:ins w:id="1347" w:author="tao huang" w:date="2018-10-28T22:24:00Z">
        <w:r w:rsidR="001B17C9" w:rsidRPr="00A37575">
          <w:rPr>
            <w:rFonts w:cs="Times New Roman"/>
            <w:noProof/>
            <w:sz w:val="22"/>
            <w:rPrChange w:id="1348" w:author="tao huang" w:date="2018-10-28T22:39:00Z">
              <w:rPr>
                <w:rFonts w:cs="Times New Roman"/>
                <w:noProof/>
                <w:color w:val="833C0B" w:themeColor="accent2" w:themeShade="80"/>
                <w:sz w:val="22"/>
              </w:rPr>
            </w:rPrChange>
          </w:rPr>
          <w:t xml:space="preserve">they </w:t>
        </w:r>
      </w:ins>
      <w:ins w:id="1349" w:author="tao huang" w:date="2018-10-28T22:27:00Z">
        <w:r w:rsidR="00D20EFB" w:rsidRPr="00A37575">
          <w:rPr>
            <w:rFonts w:cs="Times New Roman"/>
            <w:noProof/>
            <w:sz w:val="22"/>
            <w:rPrChange w:id="1350" w:author="tao huang" w:date="2018-10-28T22:39:00Z">
              <w:rPr>
                <w:rFonts w:cs="Times New Roman"/>
                <w:noProof/>
                <w:color w:val="833C0B" w:themeColor="accent2" w:themeShade="80"/>
                <w:sz w:val="22"/>
              </w:rPr>
            </w:rPrChange>
          </w:rPr>
          <w:t>are</w:t>
        </w:r>
      </w:ins>
      <w:ins w:id="1351" w:author="tao huang" w:date="2018-10-28T22:24:00Z">
        <w:r w:rsidR="001B17C9" w:rsidRPr="00A37575">
          <w:rPr>
            <w:rFonts w:cs="Times New Roman"/>
            <w:noProof/>
            <w:sz w:val="22"/>
            <w:rPrChange w:id="1352" w:author="tao huang" w:date="2018-10-28T22:39:00Z">
              <w:rPr>
                <w:rFonts w:cs="Times New Roman"/>
                <w:noProof/>
                <w:color w:val="833C0B" w:themeColor="accent2" w:themeShade="80"/>
                <w:sz w:val="22"/>
              </w:rPr>
            </w:rPrChange>
          </w:rPr>
          <w:t xml:space="preserve"> generated w</w:t>
        </w:r>
      </w:ins>
      <w:ins w:id="1353" w:author="tao huang" w:date="2018-10-28T22:26:00Z">
        <w:r w:rsidR="00D20EFB" w:rsidRPr="00A37575">
          <w:rPr>
            <w:rFonts w:cs="Times New Roman"/>
            <w:noProof/>
            <w:sz w:val="22"/>
            <w:rPrChange w:id="1354" w:author="tao huang" w:date="2018-10-28T22:39:00Z">
              <w:rPr>
                <w:rFonts w:cs="Times New Roman"/>
                <w:noProof/>
                <w:color w:val="833C0B" w:themeColor="accent2" w:themeShade="80"/>
                <w:sz w:val="22"/>
              </w:rPr>
            </w:rPrChange>
          </w:rPr>
          <w:t xml:space="preserve">hen the </w:t>
        </w:r>
      </w:ins>
      <w:ins w:id="1355" w:author="tao huang" w:date="2018-10-28T22:27:00Z">
        <w:r w:rsidR="00D20EFB" w:rsidRPr="00A37575">
          <w:rPr>
            <w:rFonts w:cs="Times New Roman"/>
            <w:noProof/>
            <w:sz w:val="22"/>
            <w:rPrChange w:id="1356" w:author="tao huang" w:date="2018-10-28T22:39:00Z">
              <w:rPr>
                <w:rFonts w:cs="Times New Roman"/>
                <w:noProof/>
                <w:color w:val="833C0B" w:themeColor="accent2" w:themeShade="80"/>
                <w:sz w:val="22"/>
              </w:rPr>
            </w:rPrChange>
          </w:rPr>
          <w:t>model is estimated with less data</w:t>
        </w:r>
      </w:ins>
      <w:ins w:id="1357" w:author="tao huang" w:date="2018-10-28T22:26:00Z">
        <w:r w:rsidR="00D20EFB" w:rsidRPr="00A37575">
          <w:rPr>
            <w:rFonts w:cs="Times New Roman"/>
            <w:noProof/>
            <w:sz w:val="22"/>
            <w:rPrChange w:id="1358" w:author="tao huang" w:date="2018-10-28T22:39:00Z">
              <w:rPr>
                <w:rFonts w:cs="Times New Roman"/>
                <w:noProof/>
                <w:color w:val="833C0B" w:themeColor="accent2" w:themeShade="80"/>
                <w:sz w:val="22"/>
              </w:rPr>
            </w:rPrChange>
          </w:rPr>
          <w:t xml:space="preserve"> </w:t>
        </w:r>
      </w:ins>
      <w:ins w:id="1359" w:author="tao huang" w:date="2018-10-26T16:48:00Z">
        <w:r w:rsidR="00E41E10" w:rsidRPr="00A37575">
          <w:rPr>
            <w:rFonts w:cs="Times New Roman"/>
            <w:noProof/>
            <w:sz w:val="22"/>
            <w:rPrChange w:id="1360" w:author="tao huang" w:date="2018-10-28T22:39:00Z">
              <w:rPr>
                <w:rFonts w:cs="Times New Roman"/>
                <w:sz w:val="22"/>
              </w:rPr>
            </w:rPrChange>
          </w:rPr>
          <w:t xml:space="preserve">especially </w:t>
        </w:r>
      </w:ins>
      <w:ins w:id="1361" w:author="tao huang" w:date="2018-10-26T16:49:00Z">
        <w:r w:rsidR="00E41E10" w:rsidRPr="00A37575">
          <w:rPr>
            <w:rFonts w:cs="Times New Roman"/>
            <w:noProof/>
            <w:sz w:val="22"/>
            <w:rPrChange w:id="1362" w:author="tao huang" w:date="2018-10-28T22:39:00Z">
              <w:rPr>
                <w:rFonts w:cs="Times New Roman"/>
                <w:sz w:val="22"/>
              </w:rPr>
            </w:rPrChange>
          </w:rPr>
          <w:t>if</w:t>
        </w:r>
      </w:ins>
      <w:ins w:id="1363" w:author="tao huang" w:date="2018-10-26T16:48:00Z">
        <w:r w:rsidR="00E41E10" w:rsidRPr="00A37575">
          <w:rPr>
            <w:rFonts w:cs="Times New Roman"/>
            <w:noProof/>
            <w:sz w:val="22"/>
            <w:rPrChange w:id="1364" w:author="tao huang" w:date="2018-10-28T22:39:00Z">
              <w:rPr>
                <w:rFonts w:cs="Times New Roman"/>
                <w:sz w:val="22"/>
              </w:rPr>
            </w:rPrChange>
          </w:rPr>
          <w:t xml:space="preserve"> </w:t>
        </w:r>
      </w:ins>
      <w:ins w:id="1365" w:author="tao huang" w:date="2018-10-26T16:49:00Z">
        <w:r w:rsidR="00E41E10" w:rsidRPr="00A37575">
          <w:rPr>
            <w:rFonts w:cs="Times New Roman"/>
            <w:noProof/>
            <w:sz w:val="22"/>
            <w:rPrChange w:id="1366" w:author="tao huang" w:date="2018-10-28T22:39:00Z">
              <w:rPr>
                <w:rFonts w:cs="Times New Roman"/>
                <w:sz w:val="22"/>
              </w:rPr>
            </w:rPrChange>
          </w:rPr>
          <w:t>the data before</w:t>
        </w:r>
      </w:ins>
      <w:ins w:id="1367" w:author="tao huang" w:date="2018-10-26T16:48:00Z">
        <w:r w:rsidR="00E41E10" w:rsidRPr="00A37575">
          <w:rPr>
            <w:rFonts w:cs="Times New Roman"/>
            <w:noProof/>
            <w:sz w:val="22"/>
            <w:rPrChange w:id="1368" w:author="tao huang" w:date="2018-10-28T22:39:00Z">
              <w:rPr>
                <w:rFonts w:cs="Times New Roman"/>
                <w:sz w:val="22"/>
              </w:rPr>
            </w:rPrChange>
          </w:rPr>
          <w:t xml:space="preserve"> the structural change</w:t>
        </w:r>
      </w:ins>
      <w:ins w:id="1369" w:author="tao huang" w:date="2018-10-26T16:49:00Z">
        <w:r w:rsidR="00E41E10" w:rsidRPr="00A37575">
          <w:rPr>
            <w:rFonts w:cs="Times New Roman"/>
            <w:noProof/>
            <w:sz w:val="22"/>
            <w:rPrChange w:id="1370" w:author="tao huang" w:date="2018-10-28T22:39:00Z">
              <w:rPr>
                <w:rFonts w:cs="Times New Roman"/>
                <w:sz w:val="22"/>
              </w:rPr>
            </w:rPrChange>
          </w:rPr>
          <w:t xml:space="preserve"> are more informative</w:t>
        </w:r>
      </w:ins>
      <w:ins w:id="1371" w:author="tao huang" w:date="2018-10-26T16:48:00Z">
        <w:r w:rsidR="00E41E10" w:rsidRPr="00A37575">
          <w:rPr>
            <w:rFonts w:cs="Times New Roman"/>
            <w:noProof/>
            <w:sz w:val="22"/>
            <w:rPrChange w:id="1372" w:author="tao huang" w:date="2018-10-28T22:39:00Z">
              <w:rPr>
                <w:rFonts w:cs="Times New Roman"/>
                <w:sz w:val="22"/>
              </w:rPr>
            </w:rPrChange>
          </w:rPr>
          <w:t>.</w:t>
        </w:r>
        <w:r w:rsidR="00E41E10" w:rsidRPr="00A37575">
          <w:rPr>
            <w:rFonts w:cs="Times New Roman"/>
            <w:sz w:val="22"/>
          </w:rPr>
          <w:t xml:space="preserve"> </w:t>
        </w:r>
      </w:ins>
      <w:del w:id="1373" w:author="tao huang" w:date="2018-10-26T16:48:00Z">
        <w:r w:rsidR="009B6721" w:rsidRPr="00A37575" w:rsidDel="00E41E10">
          <w:rPr>
            <w:rFonts w:cs="Times New Roman"/>
            <w:sz w:val="22"/>
          </w:rPr>
          <w:delText xml:space="preserve">. </w:delText>
        </w:r>
      </w:del>
      <w:del w:id="1374"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375" w:author="tao huang" w:date="2018-10-26T16:39:00Z">
        <w:r w:rsidR="00D9134F" w:rsidRPr="00A37575" w:rsidDel="00574B56">
          <w:rPr>
            <w:sz w:val="22"/>
          </w:rPr>
          <w:delText>but</w:delText>
        </w:r>
      </w:del>
      <w:ins w:id="1376" w:author="tao huang" w:date="2018-10-26T16:41:00Z">
        <w:r w:rsidR="00574B56" w:rsidRPr="00A37575">
          <w:rPr>
            <w:sz w:val="22"/>
          </w:rPr>
          <w:t>T</w:t>
        </w:r>
      </w:ins>
      <w:ins w:id="1377" w:author="tao huang" w:date="2018-10-26T16:39:00Z">
        <w:r w:rsidR="00574B56" w:rsidRPr="00A37575">
          <w:rPr>
            <w:rFonts w:cs="Times New Roman"/>
            <w:sz w:val="22"/>
          </w:rPr>
          <w:t>h</w:t>
        </w:r>
      </w:ins>
      <w:ins w:id="1378" w:author="tao huang" w:date="2018-10-26T16:49:00Z">
        <w:r w:rsidR="00E41E10" w:rsidRPr="00A37575">
          <w:rPr>
            <w:rFonts w:cs="Times New Roman"/>
            <w:sz w:val="22"/>
          </w:rPr>
          <w:t xml:space="preserve">e </w:t>
        </w:r>
      </w:ins>
      <w:ins w:id="1379" w:author="tao huang" w:date="2018-10-26T16:39:00Z">
        <w:r w:rsidR="00574B56" w:rsidRPr="00A37575">
          <w:rPr>
            <w:sz w:val="22"/>
          </w:rPr>
          <w:t xml:space="preserve">EWC method </w:t>
        </w:r>
      </w:ins>
      <w:ins w:id="1380" w:author="tao huang" w:date="2018-10-26T16:50:00Z">
        <w:r w:rsidR="00E41E10" w:rsidRPr="00A37575">
          <w:rPr>
            <w:sz w:val="22"/>
          </w:rPr>
          <w:t xml:space="preserve">thus </w:t>
        </w:r>
      </w:ins>
      <w:ins w:id="1381" w:author="tao huang" w:date="2018-10-26T16:42:00Z">
        <w:r w:rsidR="00574B56" w:rsidRPr="00A37575">
          <w:rPr>
            <w:sz w:val="22"/>
          </w:rPr>
          <w:t>tries to</w:t>
        </w:r>
      </w:ins>
      <w:ins w:id="1382" w:author="tao huang" w:date="2018-10-26T16:39:00Z">
        <w:r w:rsidR="00574B56" w:rsidRPr="00A37575">
          <w:rPr>
            <w:sz w:val="22"/>
          </w:rPr>
          <w:t xml:space="preserve"> </w:t>
        </w:r>
      </w:ins>
      <w:del w:id="1383" w:author="tao huang" w:date="2018-10-26T16:40:00Z">
        <w:r w:rsidR="00D9134F" w:rsidRPr="00A37575" w:rsidDel="00574B56">
          <w:rPr>
            <w:sz w:val="22"/>
          </w:rPr>
          <w:delText xml:space="preserve"> </w:delText>
        </w:r>
      </w:del>
      <w:ins w:id="1384" w:author="tao huang" w:date="2018-10-26T16:36:00Z">
        <w:r w:rsidR="008C4B2B" w:rsidRPr="00A37575">
          <w:rPr>
            <w:sz w:val="22"/>
          </w:rPr>
          <w:t xml:space="preserve">generate more accurate forecasts by taking </w:t>
        </w:r>
      </w:ins>
      <w:del w:id="1385" w:author="tao huang" w:date="2018-10-26T16:36:00Z">
        <w:r w:rsidR="00947DBD" w:rsidRPr="00A37575" w:rsidDel="008C4B2B">
          <w:rPr>
            <w:sz w:val="22"/>
          </w:rPr>
          <w:delText>take</w:delText>
        </w:r>
        <w:r w:rsidRPr="00A37575" w:rsidDel="008C4B2B">
          <w:rPr>
            <w:sz w:val="22"/>
          </w:rPr>
          <w:delText xml:space="preserve"> a</w:delText>
        </w:r>
      </w:del>
      <w:ins w:id="1386" w:author="tao huang" w:date="2018-10-26T16:36:00Z">
        <w:r w:rsidR="008C4B2B" w:rsidRPr="00A37575">
          <w:rPr>
            <w:sz w:val="22"/>
          </w:rPr>
          <w:t>a</w:t>
        </w:r>
      </w:ins>
      <w:ins w:id="1387" w:author="tao huang" w:date="2018-10-26T16:46:00Z">
        <w:r w:rsidR="00943A50" w:rsidRPr="00A37575">
          <w:rPr>
            <w:sz w:val="22"/>
          </w:rPr>
          <w:t xml:space="preserve">n effective </w:t>
        </w:r>
      </w:ins>
      <w:del w:id="1388" w:author="tao huang" w:date="2018-10-26T16:42:00Z">
        <w:r w:rsidRPr="00A37575" w:rsidDel="00574B56">
          <w:rPr>
            <w:sz w:val="22"/>
          </w:rPr>
          <w:delText xml:space="preserve"> </w:delText>
        </w:r>
      </w:del>
      <w:r w:rsidRPr="00A37575">
        <w:rPr>
          <w:sz w:val="22"/>
        </w:rPr>
        <w:t xml:space="preserve">trade-off between the reduced forecast bias and the inflated </w:t>
      </w:r>
      <w:del w:id="1389" w:author="tao huang" w:date="2018-10-26T16:37:00Z">
        <w:r w:rsidRPr="00A37575" w:rsidDel="008C4B2B">
          <w:rPr>
            <w:sz w:val="22"/>
          </w:rPr>
          <w:delText>forecasting error variance</w:delText>
        </w:r>
      </w:del>
      <w:ins w:id="1390" w:author="tao huang" w:date="2018-10-26T16:37:00Z">
        <w:r w:rsidR="008C4B2B" w:rsidRPr="00A37575">
          <w:rPr>
            <w:sz w:val="22"/>
          </w:rPr>
          <w:t>forecast error variance</w:t>
        </w:r>
      </w:ins>
      <w:r w:rsidRPr="00A37575">
        <w:rPr>
          <w:sz w:val="22"/>
        </w:rPr>
        <w:t>.</w:t>
      </w:r>
      <w:r w:rsidR="00947DBD" w:rsidRPr="00A37575">
        <w:rPr>
          <w:sz w:val="22"/>
        </w:rPr>
        <w:t xml:space="preserve"> </w:t>
      </w:r>
      <w:ins w:id="1391"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r w:rsidR="00947DBD" w:rsidRPr="00A37575">
        <w:rPr>
          <w:sz w:val="22"/>
        </w:rPr>
        <w:t xml:space="preserve">For </w:t>
      </w:r>
      <w:del w:id="1392" w:author="tao huang" w:date="2018-10-26T16:43:00Z">
        <w:r w:rsidR="00947DBD" w:rsidRPr="00A37575" w:rsidDel="00C175C0">
          <w:rPr>
            <w:sz w:val="22"/>
          </w:rPr>
          <w:delText xml:space="preserve">the </w:delText>
        </w:r>
      </w:del>
      <w:r w:rsidR="00947DBD" w:rsidRPr="00A37575">
        <w:rPr>
          <w:sz w:val="22"/>
        </w:rPr>
        <w:t>retailer product sales, whether the IC method and the EWC method could generate more accurate forecasts becomes</w:t>
      </w:r>
      <w:r w:rsidR="005B1C8C" w:rsidRPr="00A37575">
        <w:rPr>
          <w:sz w:val="22"/>
        </w:rPr>
        <w:t xml:space="preserve"> </w:t>
      </w:r>
      <w:ins w:id="1393" w:author="Didier Soopramanien" w:date="2018-10-23T15:45:00Z">
        <w:del w:id="1394" w:author="tao huang" w:date="2018-10-26T16:50:00Z">
          <w:r w:rsidR="008A28A1" w:rsidRPr="00A37575" w:rsidDel="00E41E10">
            <w:rPr>
              <w:sz w:val="22"/>
            </w:rPr>
            <w:delText xml:space="preserve">an </w:delText>
          </w:r>
        </w:del>
      </w:ins>
      <w:r w:rsidR="005B1C8C" w:rsidRPr="00A37575">
        <w:rPr>
          <w:sz w:val="22"/>
        </w:rPr>
        <w:t>empirical question</w:t>
      </w:r>
      <w:ins w:id="1395" w:author="tao huang" w:date="2018-10-26T16:50:00Z">
        <w:r w:rsidR="00E41E10" w:rsidRPr="00A37575">
          <w:rPr>
            <w:sz w:val="22"/>
          </w:rPr>
          <w:t>s</w:t>
        </w:r>
      </w:ins>
      <w:ins w:id="1396" w:author="tao huang" w:date="2018-10-26T16:44:00Z">
        <w:r w:rsidR="00995A6E" w:rsidRPr="00A37575">
          <w:rPr>
            <w:sz w:val="22"/>
          </w:rPr>
          <w:t xml:space="preserve"> </w:t>
        </w:r>
      </w:ins>
      <w:del w:id="1397" w:author="Didier Soopramanien" w:date="2018-10-23T15:45:00Z">
        <w:r w:rsidR="00295BA9" w:rsidRPr="00A37575" w:rsidDel="008A28A1">
          <w:rPr>
            <w:sz w:val="22"/>
          </w:rPr>
          <w:delText>s</w:delText>
        </w:r>
      </w:del>
      <w:del w:id="1398" w:author="tao huang" w:date="2018-10-26T16:44:00Z">
        <w:r w:rsidR="005B1C8C" w:rsidRPr="00A37575" w:rsidDel="00995A6E">
          <w:rPr>
            <w:sz w:val="22"/>
          </w:rPr>
          <w:delText>.</w:delText>
        </w:r>
      </w:del>
      <w:ins w:id="1399" w:author="Didier Soopramanien" w:date="2018-10-23T15:45:00Z">
        <w:del w:id="1400" w:author="tao huang" w:date="2018-10-26T16:44:00Z">
          <w:r w:rsidR="008A28A1" w:rsidRPr="00A37575" w:rsidDel="00995A6E">
            <w:rPr>
              <w:sz w:val="22"/>
            </w:rPr>
            <w:delText xml:space="preserve"> [can we say that which of the two is better ultimately </w:delText>
          </w:r>
        </w:del>
        <w:r w:rsidR="008A28A1" w:rsidRPr="00A37575">
          <w:rPr>
            <w:sz w:val="22"/>
          </w:rPr>
          <w:t>depend</w:t>
        </w:r>
      </w:ins>
      <w:ins w:id="1401" w:author="tao huang" w:date="2018-10-26T16:44:00Z">
        <w:r w:rsidR="00995A6E" w:rsidRPr="00A37575">
          <w:rPr>
            <w:sz w:val="22"/>
          </w:rPr>
          <w:t>ing</w:t>
        </w:r>
      </w:ins>
      <w:ins w:id="1402" w:author="Didier Soopramanien" w:date="2018-10-23T15:45:00Z">
        <w:del w:id="1403" w:author="tao huang" w:date="2018-10-26T16:44:00Z">
          <w:r w:rsidR="008A28A1" w:rsidRPr="00A37575" w:rsidDel="00995A6E">
            <w:rPr>
              <w:sz w:val="22"/>
            </w:rPr>
            <w:delText>s</w:delText>
          </w:r>
        </w:del>
        <w:r w:rsidR="008A28A1" w:rsidRPr="00A37575">
          <w:rPr>
            <w:sz w:val="22"/>
          </w:rPr>
          <w:t xml:space="preserve"> on the </w:t>
        </w:r>
        <w:del w:id="1404" w:author="tao huang" w:date="2018-10-26T16:44:00Z">
          <w:r w:rsidR="008A28A1" w:rsidRPr="00A37575" w:rsidDel="00995A6E">
            <w:rPr>
              <w:sz w:val="22"/>
            </w:rPr>
            <w:delText>data</w:delText>
          </w:r>
        </w:del>
      </w:ins>
      <w:ins w:id="1405" w:author="Didier Soopramanien" w:date="2018-10-23T16:12:00Z">
        <w:del w:id="1406" w:author="tao huang" w:date="2018-10-26T16:44:00Z">
          <w:r w:rsidR="00D952B9" w:rsidRPr="00A37575" w:rsidDel="00995A6E">
            <w:rPr>
              <w:sz w:val="22"/>
            </w:rPr>
            <w:delText xml:space="preserve"> or the type</w:delText>
          </w:r>
        </w:del>
      </w:ins>
      <w:ins w:id="1407" w:author="tao huang" w:date="2018-10-26T16:44:00Z">
        <w:r w:rsidR="00995A6E" w:rsidRPr="00A37575">
          <w:rPr>
            <w:sz w:val="22"/>
          </w:rPr>
          <w:t>characteristics</w:t>
        </w:r>
      </w:ins>
      <w:ins w:id="1408" w:author="Didier Soopramanien" w:date="2018-10-23T16:12:00Z">
        <w:r w:rsidR="00D952B9" w:rsidRPr="00A37575">
          <w:rPr>
            <w:sz w:val="22"/>
          </w:rPr>
          <w:t xml:space="preserve"> of </w:t>
        </w:r>
      </w:ins>
      <w:ins w:id="1409" w:author="tao huang" w:date="2018-10-26T16:44:00Z">
        <w:r w:rsidR="00995A6E" w:rsidRPr="00A37575">
          <w:rPr>
            <w:sz w:val="22"/>
          </w:rPr>
          <w:t>the data.</w:t>
        </w:r>
      </w:ins>
      <w:ins w:id="1410" w:author="Didier Soopramanien" w:date="2018-10-23T16:12:00Z">
        <w:del w:id="1411" w:author="tao huang" w:date="2018-10-26T16:44:00Z">
          <w:r w:rsidR="00D952B9" w:rsidRPr="00A37575" w:rsidDel="00995A6E">
            <w:rPr>
              <w:sz w:val="22"/>
            </w:rPr>
            <w:delText>data</w:delText>
          </w:r>
        </w:del>
      </w:ins>
      <w:ins w:id="1412" w:author="Didier Soopramanien" w:date="2018-10-23T16:13:00Z">
        <w:del w:id="1413" w:author="tao huang" w:date="2018-10-26T16:44:00Z">
          <w:r w:rsidR="00881612" w:rsidRPr="00A37575" w:rsidDel="00995A6E">
            <w:rPr>
              <w:sz w:val="22"/>
            </w:rPr>
            <w:delText>]</w:delText>
          </w:r>
        </w:del>
      </w:ins>
      <w:ins w:id="1414" w:author="Didier Soopramanien" w:date="2018-10-23T16:12:00Z">
        <w:del w:id="1415" w:author="tao huang" w:date="2018-10-26T16:44:00Z">
          <w:r w:rsidR="00D952B9" w:rsidRPr="00A37575" w:rsidDel="00995A6E">
            <w:rPr>
              <w:sz w:val="22"/>
            </w:rPr>
            <w:delText xml:space="preserve"> </w:delText>
          </w:r>
        </w:del>
      </w:ins>
    </w:p>
    <w:p w14:paraId="598899C9" w14:textId="77777777" w:rsidR="00CB376C" w:rsidRPr="00A37575" w:rsidRDefault="00CB376C"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32A56C52" w:rsidR="00971633" w:rsidRPr="00A37575" w:rsidRDefault="00971633" w:rsidP="00971633">
      <w:pPr>
        <w:shd w:val="clear" w:color="auto" w:fill="FFFFFF" w:themeFill="background1"/>
        <w:spacing w:after="0" w:line="360" w:lineRule="auto"/>
        <w:rPr>
          <w:rFonts w:cs="Times New Roman"/>
          <w:sz w:val="22"/>
        </w:rPr>
      </w:pPr>
      <w:del w:id="1416" w:author="tao huang" w:date="2018-10-26T16:55:00Z">
        <w:r w:rsidRPr="00A37575" w:rsidDel="009B236B">
          <w:rPr>
            <w:rFonts w:cs="Times New Roman"/>
            <w:sz w:val="22"/>
          </w:rPr>
          <w:delText>In this study, w</w:delText>
        </w:r>
      </w:del>
      <w:ins w:id="1417"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418" w:author="Didier Soopramanien" w:date="2018-10-23T16:17:00Z">
        <w:del w:id="1419" w:author="tao huang" w:date="2018-10-26T16:51:00Z">
          <w:r w:rsidR="00C64395" w:rsidRPr="00A37575" w:rsidDel="00A240CD">
            <w:rPr>
              <w:rFonts w:cs="Times New Roman"/>
              <w:sz w:val="22"/>
            </w:rPr>
            <w:delText>which is made open access</w:delText>
          </w:r>
        </w:del>
      </w:ins>
      <w:ins w:id="1420" w:author="tao huang" w:date="2018-10-26T16:51:00Z">
        <w:r w:rsidR="00A240CD" w:rsidRPr="00A37575">
          <w:rPr>
            <w:rFonts w:cs="Times New Roman"/>
            <w:sz w:val="22"/>
          </w:rPr>
          <w:t>made available</w:t>
        </w:r>
      </w:ins>
      <w:ins w:id="1421" w:author="Didier Soopramanien" w:date="2018-10-23T16:17:00Z">
        <w:r w:rsidR="00C64395" w:rsidRPr="00A37575">
          <w:rPr>
            <w:rFonts w:cs="Times New Roman"/>
            <w:sz w:val="22"/>
          </w:rPr>
          <w:t xml:space="preserve"> </w:t>
        </w:r>
      </w:ins>
      <w:del w:id="1422"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423"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424" w:author="tao huang" w:date="2018-10-28T22:39:00Z">
            <w:rPr>
              <w:rFonts w:cs="Times New Roman"/>
              <w:sz w:val="22"/>
            </w:rPr>
          </w:rPrChange>
        </w:rPr>
        <w:t>be found</w:t>
      </w:r>
      <w:r w:rsidRPr="00A37575">
        <w:rPr>
          <w:rFonts w:cs="Times New Roman"/>
          <w:sz w:val="22"/>
        </w:rPr>
        <w:t xml:space="preserve"> in </w:t>
      </w:r>
      <w:r w:rsidRPr="001A6E72">
        <w:rPr>
          <w:rFonts w:cs="Times New Roman"/>
          <w:sz w:val="22"/>
        </w:rPr>
        <w:fldChar w:fldCharType="begin"/>
      </w:r>
      <w:r w:rsidR="00380BD4" w:rsidRPr="00A37575">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A37575">
        <w:rPr>
          <w:rFonts w:cs="Times New Roman"/>
          <w:sz w:val="22"/>
          <w:rPrChange w:id="1425" w:author="tao huang" w:date="2018-10-28T22:39:00Z">
            <w:rPr>
              <w:rFonts w:cs="Times New Roman"/>
              <w:sz w:val="22"/>
            </w:rPr>
          </w:rPrChange>
        </w:rPr>
        <w:fldChar w:fldCharType="separate"/>
      </w:r>
      <w:r w:rsidR="00380BD4" w:rsidRPr="00A37575">
        <w:rPr>
          <w:rFonts w:cs="Times New Roman"/>
          <w:noProof/>
          <w:sz w:val="22"/>
        </w:rPr>
        <w:t>Bronnenberg, Kruger, and Mela (2008)</w:t>
      </w:r>
      <w:r w:rsidRPr="00A37575">
        <w:rPr>
          <w:rFonts w:cs="Times New Roman"/>
          <w:sz w:val="22"/>
          <w:rPrChange w:id="1426" w:author="tao huang" w:date="2018-10-28T22:39:00Z">
            <w:rPr>
              <w:rFonts w:cs="Times New Roman"/>
              <w:sz w:val="22"/>
            </w:rPr>
          </w:rPrChange>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427" w:author="tao huang" w:date="2018-10-28T22:28:00Z">
        <w:r w:rsidR="00941EFB" w:rsidRPr="00A37575">
          <w:rPr>
            <w:rFonts w:cs="Times New Roman"/>
            <w:sz w:val="22"/>
            <w:rPrChange w:id="1428"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29" w:author="tao huang" w:date="2018-10-28T22:39:00Z">
            <w:rPr>
              <w:rFonts w:cs="Times New Roman"/>
              <w:sz w:val="22"/>
            </w:rPr>
          </w:rPrChange>
        </w:rPr>
        <w:t>etc</w:t>
      </w:r>
      <w:r w:rsidRPr="00A37575">
        <w:rPr>
          <w:rFonts w:cs="Times New Roman"/>
          <w:sz w:val="22"/>
        </w:rPr>
        <w:t xml:space="preserve">. We initially conduct our evaluation based on 1831 SKU’s for 28 product categories from 28 different stores. Table 1 shows the basic statistics of the selected SKU’s during a </w:t>
      </w:r>
      <w:r w:rsidRPr="00A37575">
        <w:rPr>
          <w:rFonts w:cs="Times New Roman"/>
          <w:noProof/>
          <w:sz w:val="22"/>
          <w:rPrChange w:id="1430" w:author="tao huang" w:date="2018-10-28T22:39:00Z">
            <w:rPr>
              <w:rFonts w:cs="Times New Roman"/>
              <w:sz w:val="22"/>
            </w:rPr>
          </w:rPrChange>
        </w:rPr>
        <w:t>period</w:t>
      </w:r>
      <w:r w:rsidRPr="00A37575">
        <w:rPr>
          <w:rFonts w:cs="Times New Roman"/>
          <w:sz w:val="22"/>
        </w:rPr>
        <w:t xml:space="preserve"> of 202 weeks for each product category</w:t>
      </w:r>
      <w:r w:rsidRPr="00A37575">
        <w:rPr>
          <w:rStyle w:val="FootnoteReference"/>
          <w:rFonts w:cs="Times New Roman"/>
          <w:sz w:val="22"/>
        </w:rPr>
        <w:footnoteReference w:id="5"/>
      </w:r>
      <w:r w:rsidRPr="00A37575">
        <w:rPr>
          <w:rFonts w:cs="Times New Roman"/>
          <w:sz w:val="22"/>
        </w:rPr>
        <w:t xml:space="preserve">. 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431" w:author="tao huang" w:date="2018-10-28T22:39:00Z">
            <w:rPr>
              <w:rFonts w:cs="Times New Roman"/>
              <w:sz w:val="22"/>
            </w:rPr>
          </w:rPrChange>
        </w:rPr>
        <w:t>are usually associated</w:t>
      </w:r>
      <w:r w:rsidRPr="00A37575">
        <w:rPr>
          <w:rFonts w:cs="Times New Roman"/>
          <w:sz w:val="22"/>
        </w:rPr>
        <w:t xml:space="preserve"> with </w:t>
      </w:r>
      <w:ins w:id="1432" w:author="tao huang" w:date="2018-10-26T16:53:00Z">
        <w:r w:rsidR="00972F62" w:rsidRPr="00A37575">
          <w:rPr>
            <w:rFonts w:cs="Times New Roman"/>
            <w:sz w:val="22"/>
          </w:rPr>
          <w:t xml:space="preserve">the </w:t>
        </w:r>
      </w:ins>
      <w:del w:id="1433"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434"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435" w:author="tao huang" w:date="2018-10-26T17:00:00Z">
        <w:r w:rsidR="005376AA" w:rsidRPr="00A37575">
          <w:rPr>
            <w:rFonts w:cs="Times New Roman"/>
            <w:sz w:val="22"/>
          </w:rPr>
          <w:t>feature</w:t>
        </w:r>
      </w:ins>
      <w:r w:rsidRPr="00A37575">
        <w:rPr>
          <w:rFonts w:cs="Times New Roman"/>
          <w:sz w:val="22"/>
        </w:rPr>
        <w:t>/</w:t>
      </w:r>
      <w:del w:id="1436"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437"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438" w:author="tao huang" w:date="2018-10-28T22:28:00Z">
        <w:r w:rsidR="00941EFB" w:rsidRPr="00A37575">
          <w:rPr>
            <w:rFonts w:cs="Times New Roman"/>
            <w:sz w:val="22"/>
            <w:rPrChange w:id="1439"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40" w:author="tao huang" w:date="2018-10-28T22:39:00Z">
            <w:rPr>
              <w:rFonts w:cs="Times New Roman"/>
              <w:sz w:val="22"/>
            </w:rPr>
          </w:rPrChange>
        </w:rPr>
        <w:t>etc.</w:t>
      </w:r>
      <w:r w:rsidRPr="00A37575">
        <w:rPr>
          <w:rFonts w:cs="Times New Roman"/>
          <w:sz w:val="22"/>
        </w:rPr>
        <w:t>).</w:t>
      </w:r>
    </w:p>
    <w:p w14:paraId="4E432432" w14:textId="77777777"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 of</w:t>
      </w:r>
      <w:r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353"/>
        <w:gridCol w:w="1463"/>
        <w:gridCol w:w="1129"/>
      </w:tblGrid>
      <w:tr w:rsidR="00A37575" w:rsidRPr="00A37575"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A37575" w:rsidRDefault="00971633" w:rsidP="00AE69AD">
            <w:pPr>
              <w:spacing w:after="0" w:line="240" w:lineRule="auto"/>
              <w:jc w:val="center"/>
              <w:rPr>
                <w:rFonts w:eastAsia="Times New Roman" w:cs="Times New Roman"/>
                <w:b w:val="0"/>
                <w:sz w:val="22"/>
              </w:rPr>
            </w:pPr>
            <w:r w:rsidRPr="00A37575">
              <w:rPr>
                <w:rFonts w:eastAsia="Times New Roman" w:cs="Times New Roman"/>
                <w:sz w:val="22"/>
              </w:rPr>
              <w:t>Category</w:t>
            </w:r>
          </w:p>
        </w:tc>
        <w:tc>
          <w:tcPr>
            <w:tcW w:w="960" w:type="dxa"/>
            <w:shd w:val="clear" w:color="auto" w:fill="auto"/>
            <w:noWrap/>
            <w:hideMark/>
          </w:tcPr>
          <w:p w14:paraId="5924F901"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Price mean</w:t>
            </w:r>
          </w:p>
        </w:tc>
        <w:tc>
          <w:tcPr>
            <w:tcW w:w="960" w:type="dxa"/>
            <w:shd w:val="clear" w:color="auto" w:fill="auto"/>
            <w:noWrap/>
            <w:hideMark/>
          </w:tcPr>
          <w:p w14:paraId="7A7189CE"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Sales mean</w:t>
            </w:r>
          </w:p>
        </w:tc>
        <w:tc>
          <w:tcPr>
            <w:tcW w:w="1169" w:type="dxa"/>
            <w:shd w:val="clear" w:color="auto" w:fill="auto"/>
            <w:noWrap/>
            <w:hideMark/>
          </w:tcPr>
          <w:p w14:paraId="70C0A576"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Display percentage</w:t>
            </w:r>
            <w:r w:rsidR="006A4247" w:rsidRPr="00A37575">
              <w:rPr>
                <w:rFonts w:eastAsia="Times New Roman" w:cs="Times New Roman"/>
                <w:sz w:val="22"/>
              </w:rPr>
              <w:t>*</w:t>
            </w:r>
          </w:p>
        </w:tc>
        <w:tc>
          <w:tcPr>
            <w:tcW w:w="1169" w:type="dxa"/>
            <w:shd w:val="clear" w:color="auto" w:fill="auto"/>
            <w:noWrap/>
            <w:hideMark/>
          </w:tcPr>
          <w:p w14:paraId="29988300"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Feature percentage</w:t>
            </w:r>
            <w:r w:rsidR="006A4247" w:rsidRPr="00A37575">
              <w:rPr>
                <w:rFonts w:eastAsia="Times New Roman" w:cs="Times New Roman"/>
                <w:sz w:val="22"/>
              </w:rPr>
              <w:t>**</w:t>
            </w:r>
          </w:p>
        </w:tc>
        <w:tc>
          <w:tcPr>
            <w:tcW w:w="1129" w:type="dxa"/>
            <w:shd w:val="clear" w:color="auto" w:fill="auto"/>
            <w:noWrap/>
            <w:hideMark/>
          </w:tcPr>
          <w:p w14:paraId="5AE65677"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Number of SKU's</w:t>
            </w:r>
          </w:p>
        </w:tc>
      </w:tr>
      <w:tr w:rsidR="00A37575" w:rsidRPr="00A37575"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Beer</w:t>
            </w:r>
          </w:p>
        </w:tc>
        <w:tc>
          <w:tcPr>
            <w:tcW w:w="960" w:type="dxa"/>
            <w:shd w:val="clear" w:color="auto" w:fill="auto"/>
            <w:noWrap/>
            <w:hideMark/>
          </w:tcPr>
          <w:p w14:paraId="311C206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3</w:t>
            </w:r>
          </w:p>
        </w:tc>
        <w:tc>
          <w:tcPr>
            <w:tcW w:w="960" w:type="dxa"/>
            <w:shd w:val="clear" w:color="auto" w:fill="auto"/>
            <w:noWrap/>
            <w:hideMark/>
          </w:tcPr>
          <w:p w14:paraId="1F14CD5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0.6</w:t>
            </w:r>
          </w:p>
        </w:tc>
        <w:tc>
          <w:tcPr>
            <w:tcW w:w="1169" w:type="dxa"/>
            <w:shd w:val="clear" w:color="auto" w:fill="auto"/>
            <w:noWrap/>
            <w:hideMark/>
          </w:tcPr>
          <w:p w14:paraId="7C1650FA"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3.90%</w:t>
            </w:r>
          </w:p>
        </w:tc>
        <w:tc>
          <w:tcPr>
            <w:tcW w:w="1169" w:type="dxa"/>
            <w:shd w:val="clear" w:color="auto" w:fill="auto"/>
            <w:noWrap/>
            <w:hideMark/>
          </w:tcPr>
          <w:p w14:paraId="7F2D86D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00%</w:t>
            </w:r>
          </w:p>
        </w:tc>
        <w:tc>
          <w:tcPr>
            <w:tcW w:w="1129" w:type="dxa"/>
            <w:shd w:val="clear" w:color="auto" w:fill="auto"/>
            <w:noWrap/>
            <w:hideMark/>
          </w:tcPr>
          <w:p w14:paraId="109C0330"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69</w:t>
            </w:r>
          </w:p>
        </w:tc>
      </w:tr>
      <w:tr w:rsidR="00A37575" w:rsidRPr="00A37575"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Blades</w:t>
            </w:r>
          </w:p>
        </w:tc>
        <w:tc>
          <w:tcPr>
            <w:tcW w:w="960" w:type="dxa"/>
            <w:shd w:val="clear" w:color="auto" w:fill="auto"/>
            <w:noWrap/>
            <w:hideMark/>
          </w:tcPr>
          <w:p w14:paraId="1DE3FFF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1</w:t>
            </w:r>
          </w:p>
        </w:tc>
        <w:tc>
          <w:tcPr>
            <w:tcW w:w="960" w:type="dxa"/>
            <w:shd w:val="clear" w:color="auto" w:fill="auto"/>
            <w:noWrap/>
            <w:hideMark/>
          </w:tcPr>
          <w:p w14:paraId="4EDEFF5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6</w:t>
            </w:r>
          </w:p>
        </w:tc>
        <w:tc>
          <w:tcPr>
            <w:tcW w:w="1169" w:type="dxa"/>
            <w:shd w:val="clear" w:color="auto" w:fill="auto"/>
            <w:noWrap/>
            <w:hideMark/>
          </w:tcPr>
          <w:p w14:paraId="5BF5B1C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40%</w:t>
            </w:r>
          </w:p>
        </w:tc>
        <w:tc>
          <w:tcPr>
            <w:tcW w:w="1169" w:type="dxa"/>
            <w:shd w:val="clear" w:color="auto" w:fill="auto"/>
            <w:noWrap/>
            <w:hideMark/>
          </w:tcPr>
          <w:p w14:paraId="7BB2C41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0%</w:t>
            </w:r>
          </w:p>
        </w:tc>
        <w:tc>
          <w:tcPr>
            <w:tcW w:w="1129" w:type="dxa"/>
            <w:shd w:val="clear" w:color="auto" w:fill="auto"/>
            <w:noWrap/>
            <w:hideMark/>
          </w:tcPr>
          <w:p w14:paraId="141A60A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arbonated Beverages</w:t>
            </w:r>
          </w:p>
        </w:tc>
        <w:tc>
          <w:tcPr>
            <w:tcW w:w="960" w:type="dxa"/>
            <w:shd w:val="clear" w:color="auto" w:fill="auto"/>
            <w:noWrap/>
            <w:hideMark/>
          </w:tcPr>
          <w:p w14:paraId="2F6AD5F5"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309EE33C"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13.6</w:t>
            </w:r>
          </w:p>
        </w:tc>
        <w:tc>
          <w:tcPr>
            <w:tcW w:w="1169" w:type="dxa"/>
            <w:shd w:val="clear" w:color="auto" w:fill="auto"/>
            <w:noWrap/>
            <w:hideMark/>
          </w:tcPr>
          <w:p w14:paraId="5A80365C"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6.80%</w:t>
            </w:r>
          </w:p>
        </w:tc>
        <w:tc>
          <w:tcPr>
            <w:tcW w:w="1169" w:type="dxa"/>
            <w:shd w:val="clear" w:color="auto" w:fill="auto"/>
            <w:noWrap/>
            <w:hideMark/>
          </w:tcPr>
          <w:p w14:paraId="03B23ECB"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5.60%</w:t>
            </w:r>
          </w:p>
        </w:tc>
        <w:tc>
          <w:tcPr>
            <w:tcW w:w="1129" w:type="dxa"/>
            <w:shd w:val="clear" w:color="auto" w:fill="auto"/>
            <w:noWrap/>
            <w:hideMark/>
          </w:tcPr>
          <w:p w14:paraId="681F9D4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2</w:t>
            </w:r>
          </w:p>
        </w:tc>
      </w:tr>
      <w:tr w:rsidR="00A37575" w:rsidRPr="00A37575"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igarette</w:t>
            </w:r>
          </w:p>
        </w:tc>
        <w:tc>
          <w:tcPr>
            <w:tcW w:w="960" w:type="dxa"/>
            <w:shd w:val="clear" w:color="auto" w:fill="auto"/>
            <w:noWrap/>
            <w:hideMark/>
          </w:tcPr>
          <w:p w14:paraId="1441C83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3</w:t>
            </w:r>
          </w:p>
        </w:tc>
        <w:tc>
          <w:tcPr>
            <w:tcW w:w="960" w:type="dxa"/>
            <w:shd w:val="clear" w:color="auto" w:fill="auto"/>
            <w:noWrap/>
            <w:hideMark/>
          </w:tcPr>
          <w:p w14:paraId="3AAAF41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2</w:t>
            </w:r>
          </w:p>
        </w:tc>
        <w:tc>
          <w:tcPr>
            <w:tcW w:w="1169" w:type="dxa"/>
            <w:shd w:val="clear" w:color="auto" w:fill="auto"/>
            <w:noWrap/>
            <w:hideMark/>
          </w:tcPr>
          <w:p w14:paraId="4B6412B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w:t>
            </w:r>
          </w:p>
        </w:tc>
        <w:tc>
          <w:tcPr>
            <w:tcW w:w="1169" w:type="dxa"/>
            <w:shd w:val="clear" w:color="auto" w:fill="auto"/>
            <w:noWrap/>
            <w:hideMark/>
          </w:tcPr>
          <w:p w14:paraId="592DEA70"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80%</w:t>
            </w:r>
          </w:p>
        </w:tc>
        <w:tc>
          <w:tcPr>
            <w:tcW w:w="1129" w:type="dxa"/>
            <w:shd w:val="clear" w:color="auto" w:fill="auto"/>
            <w:noWrap/>
            <w:hideMark/>
          </w:tcPr>
          <w:p w14:paraId="5187B83B"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03</w:t>
            </w:r>
          </w:p>
        </w:tc>
      </w:tr>
      <w:tr w:rsidR="00A37575" w:rsidRPr="00A37575"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offee</w:t>
            </w:r>
          </w:p>
        </w:tc>
        <w:tc>
          <w:tcPr>
            <w:tcW w:w="960" w:type="dxa"/>
            <w:shd w:val="clear" w:color="auto" w:fill="auto"/>
            <w:noWrap/>
            <w:hideMark/>
          </w:tcPr>
          <w:p w14:paraId="39084F9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w:t>
            </w:r>
          </w:p>
        </w:tc>
        <w:tc>
          <w:tcPr>
            <w:tcW w:w="960" w:type="dxa"/>
            <w:shd w:val="clear" w:color="auto" w:fill="auto"/>
            <w:noWrap/>
            <w:hideMark/>
          </w:tcPr>
          <w:p w14:paraId="0EE133F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4.5</w:t>
            </w:r>
          </w:p>
        </w:tc>
        <w:tc>
          <w:tcPr>
            <w:tcW w:w="1169" w:type="dxa"/>
            <w:shd w:val="clear" w:color="auto" w:fill="auto"/>
            <w:noWrap/>
            <w:hideMark/>
          </w:tcPr>
          <w:p w14:paraId="7093266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0%</w:t>
            </w:r>
          </w:p>
        </w:tc>
        <w:tc>
          <w:tcPr>
            <w:tcW w:w="1169" w:type="dxa"/>
            <w:shd w:val="clear" w:color="auto" w:fill="auto"/>
            <w:noWrap/>
            <w:hideMark/>
          </w:tcPr>
          <w:p w14:paraId="5834320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90%</w:t>
            </w:r>
          </w:p>
        </w:tc>
        <w:tc>
          <w:tcPr>
            <w:tcW w:w="1129" w:type="dxa"/>
            <w:shd w:val="clear" w:color="auto" w:fill="auto"/>
            <w:noWrap/>
            <w:hideMark/>
          </w:tcPr>
          <w:p w14:paraId="6570FC4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6</w:t>
            </w:r>
          </w:p>
        </w:tc>
      </w:tr>
      <w:tr w:rsidR="00A37575" w:rsidRPr="00A37575"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old cereal</w:t>
            </w:r>
          </w:p>
        </w:tc>
        <w:tc>
          <w:tcPr>
            <w:tcW w:w="960" w:type="dxa"/>
            <w:shd w:val="clear" w:color="auto" w:fill="auto"/>
            <w:noWrap/>
            <w:hideMark/>
          </w:tcPr>
          <w:p w14:paraId="055A5BD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c>
          <w:tcPr>
            <w:tcW w:w="960" w:type="dxa"/>
            <w:shd w:val="clear" w:color="auto" w:fill="auto"/>
            <w:noWrap/>
            <w:hideMark/>
          </w:tcPr>
          <w:p w14:paraId="76817A4D"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0.7</w:t>
            </w:r>
          </w:p>
        </w:tc>
        <w:tc>
          <w:tcPr>
            <w:tcW w:w="1169" w:type="dxa"/>
            <w:shd w:val="clear" w:color="auto" w:fill="auto"/>
            <w:noWrap/>
            <w:hideMark/>
          </w:tcPr>
          <w:p w14:paraId="603DD534"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00%</w:t>
            </w:r>
          </w:p>
        </w:tc>
        <w:tc>
          <w:tcPr>
            <w:tcW w:w="1169" w:type="dxa"/>
            <w:shd w:val="clear" w:color="auto" w:fill="auto"/>
            <w:noWrap/>
            <w:hideMark/>
          </w:tcPr>
          <w:p w14:paraId="3F292832"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8.10%</w:t>
            </w:r>
          </w:p>
        </w:tc>
        <w:tc>
          <w:tcPr>
            <w:tcW w:w="1129" w:type="dxa"/>
            <w:shd w:val="clear" w:color="auto" w:fill="auto"/>
            <w:noWrap/>
            <w:hideMark/>
          </w:tcPr>
          <w:p w14:paraId="28F7ED1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5</w:t>
            </w:r>
          </w:p>
        </w:tc>
      </w:tr>
      <w:tr w:rsidR="00A37575" w:rsidRPr="00A37575"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Deodorant</w:t>
            </w:r>
          </w:p>
        </w:tc>
        <w:tc>
          <w:tcPr>
            <w:tcW w:w="960" w:type="dxa"/>
            <w:shd w:val="clear" w:color="auto" w:fill="auto"/>
            <w:noWrap/>
            <w:hideMark/>
          </w:tcPr>
          <w:p w14:paraId="3803371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7</w:t>
            </w:r>
          </w:p>
        </w:tc>
        <w:tc>
          <w:tcPr>
            <w:tcW w:w="960" w:type="dxa"/>
            <w:shd w:val="clear" w:color="auto" w:fill="auto"/>
            <w:noWrap/>
            <w:hideMark/>
          </w:tcPr>
          <w:p w14:paraId="6E65D01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9</w:t>
            </w:r>
          </w:p>
        </w:tc>
        <w:tc>
          <w:tcPr>
            <w:tcW w:w="1169" w:type="dxa"/>
            <w:shd w:val="clear" w:color="auto" w:fill="auto"/>
            <w:noWrap/>
            <w:hideMark/>
          </w:tcPr>
          <w:p w14:paraId="52ECCE8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10%</w:t>
            </w:r>
          </w:p>
        </w:tc>
        <w:tc>
          <w:tcPr>
            <w:tcW w:w="1169" w:type="dxa"/>
            <w:shd w:val="clear" w:color="auto" w:fill="auto"/>
            <w:noWrap/>
            <w:hideMark/>
          </w:tcPr>
          <w:p w14:paraId="61BD137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0%</w:t>
            </w:r>
          </w:p>
        </w:tc>
        <w:tc>
          <w:tcPr>
            <w:tcW w:w="1129" w:type="dxa"/>
            <w:shd w:val="clear" w:color="auto" w:fill="auto"/>
            <w:noWrap/>
            <w:hideMark/>
          </w:tcPr>
          <w:p w14:paraId="2D9FF1E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6</w:t>
            </w:r>
          </w:p>
        </w:tc>
      </w:tr>
      <w:tr w:rsidR="00A37575" w:rsidRPr="00A37575"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ace Tissue</w:t>
            </w:r>
          </w:p>
        </w:tc>
        <w:tc>
          <w:tcPr>
            <w:tcW w:w="960" w:type="dxa"/>
            <w:shd w:val="clear" w:color="auto" w:fill="auto"/>
            <w:noWrap/>
            <w:hideMark/>
          </w:tcPr>
          <w:p w14:paraId="7E41CDD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3D828FA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5.8</w:t>
            </w:r>
          </w:p>
        </w:tc>
        <w:tc>
          <w:tcPr>
            <w:tcW w:w="1169" w:type="dxa"/>
            <w:shd w:val="clear" w:color="auto" w:fill="auto"/>
            <w:noWrap/>
            <w:hideMark/>
          </w:tcPr>
          <w:p w14:paraId="54CE4F9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0%</w:t>
            </w:r>
          </w:p>
        </w:tc>
        <w:tc>
          <w:tcPr>
            <w:tcW w:w="1169" w:type="dxa"/>
            <w:shd w:val="clear" w:color="auto" w:fill="auto"/>
            <w:noWrap/>
            <w:hideMark/>
          </w:tcPr>
          <w:p w14:paraId="09D01DBD"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70%</w:t>
            </w:r>
          </w:p>
        </w:tc>
        <w:tc>
          <w:tcPr>
            <w:tcW w:w="1129" w:type="dxa"/>
            <w:shd w:val="clear" w:color="auto" w:fill="auto"/>
            <w:noWrap/>
            <w:hideMark/>
          </w:tcPr>
          <w:p w14:paraId="101192E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w:t>
            </w:r>
          </w:p>
        </w:tc>
      </w:tr>
      <w:tr w:rsidR="00A37575" w:rsidRPr="00A37575"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rozen Dinner</w:t>
            </w:r>
          </w:p>
        </w:tc>
        <w:tc>
          <w:tcPr>
            <w:tcW w:w="960" w:type="dxa"/>
            <w:shd w:val="clear" w:color="auto" w:fill="auto"/>
            <w:noWrap/>
            <w:hideMark/>
          </w:tcPr>
          <w:p w14:paraId="2119096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960" w:type="dxa"/>
            <w:shd w:val="clear" w:color="auto" w:fill="auto"/>
            <w:noWrap/>
            <w:hideMark/>
          </w:tcPr>
          <w:p w14:paraId="588B4FD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3.8</w:t>
            </w:r>
          </w:p>
        </w:tc>
        <w:tc>
          <w:tcPr>
            <w:tcW w:w="1169" w:type="dxa"/>
            <w:shd w:val="clear" w:color="auto" w:fill="auto"/>
            <w:noWrap/>
            <w:hideMark/>
          </w:tcPr>
          <w:p w14:paraId="7383FD78"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30%</w:t>
            </w:r>
          </w:p>
        </w:tc>
        <w:tc>
          <w:tcPr>
            <w:tcW w:w="1169" w:type="dxa"/>
            <w:shd w:val="clear" w:color="auto" w:fill="auto"/>
            <w:noWrap/>
            <w:hideMark/>
          </w:tcPr>
          <w:p w14:paraId="299FCE2B"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3.70%</w:t>
            </w:r>
          </w:p>
        </w:tc>
        <w:tc>
          <w:tcPr>
            <w:tcW w:w="1129" w:type="dxa"/>
            <w:shd w:val="clear" w:color="auto" w:fill="auto"/>
            <w:noWrap/>
            <w:hideMark/>
          </w:tcPr>
          <w:p w14:paraId="72B51E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7</w:t>
            </w:r>
          </w:p>
        </w:tc>
      </w:tr>
      <w:tr w:rsidR="00A37575" w:rsidRPr="00A37575"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rozen pizza</w:t>
            </w:r>
          </w:p>
        </w:tc>
        <w:tc>
          <w:tcPr>
            <w:tcW w:w="960" w:type="dxa"/>
            <w:shd w:val="clear" w:color="auto" w:fill="auto"/>
            <w:noWrap/>
            <w:hideMark/>
          </w:tcPr>
          <w:p w14:paraId="41FA6C0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4</w:t>
            </w:r>
          </w:p>
        </w:tc>
        <w:tc>
          <w:tcPr>
            <w:tcW w:w="960" w:type="dxa"/>
            <w:shd w:val="clear" w:color="auto" w:fill="auto"/>
            <w:noWrap/>
            <w:hideMark/>
          </w:tcPr>
          <w:p w14:paraId="3F0E7F7D"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1.2</w:t>
            </w:r>
          </w:p>
        </w:tc>
        <w:tc>
          <w:tcPr>
            <w:tcW w:w="1169" w:type="dxa"/>
            <w:shd w:val="clear" w:color="auto" w:fill="auto"/>
            <w:noWrap/>
            <w:hideMark/>
          </w:tcPr>
          <w:p w14:paraId="2A3DB46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90%</w:t>
            </w:r>
          </w:p>
        </w:tc>
        <w:tc>
          <w:tcPr>
            <w:tcW w:w="1169" w:type="dxa"/>
            <w:shd w:val="clear" w:color="auto" w:fill="auto"/>
            <w:noWrap/>
            <w:hideMark/>
          </w:tcPr>
          <w:p w14:paraId="1C3FA785"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9.10%</w:t>
            </w:r>
          </w:p>
        </w:tc>
        <w:tc>
          <w:tcPr>
            <w:tcW w:w="1129" w:type="dxa"/>
            <w:shd w:val="clear" w:color="auto" w:fill="auto"/>
            <w:noWrap/>
            <w:hideMark/>
          </w:tcPr>
          <w:p w14:paraId="510A5EB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7</w:t>
            </w:r>
          </w:p>
        </w:tc>
      </w:tr>
      <w:tr w:rsidR="00A37575" w:rsidRPr="00A37575"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Household Cleaner</w:t>
            </w:r>
          </w:p>
        </w:tc>
        <w:tc>
          <w:tcPr>
            <w:tcW w:w="960" w:type="dxa"/>
            <w:shd w:val="clear" w:color="auto" w:fill="auto"/>
            <w:noWrap/>
            <w:hideMark/>
          </w:tcPr>
          <w:p w14:paraId="5AEF340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c>
          <w:tcPr>
            <w:tcW w:w="960" w:type="dxa"/>
            <w:shd w:val="clear" w:color="auto" w:fill="auto"/>
            <w:noWrap/>
            <w:hideMark/>
          </w:tcPr>
          <w:p w14:paraId="25ABBE9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9.9</w:t>
            </w:r>
          </w:p>
        </w:tc>
        <w:tc>
          <w:tcPr>
            <w:tcW w:w="1169" w:type="dxa"/>
            <w:shd w:val="clear" w:color="auto" w:fill="auto"/>
            <w:noWrap/>
            <w:hideMark/>
          </w:tcPr>
          <w:p w14:paraId="48BC9794"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0%</w:t>
            </w:r>
          </w:p>
        </w:tc>
        <w:tc>
          <w:tcPr>
            <w:tcW w:w="1169" w:type="dxa"/>
            <w:shd w:val="clear" w:color="auto" w:fill="auto"/>
            <w:noWrap/>
            <w:hideMark/>
          </w:tcPr>
          <w:p w14:paraId="060FDCF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60%</w:t>
            </w:r>
          </w:p>
        </w:tc>
        <w:tc>
          <w:tcPr>
            <w:tcW w:w="1129" w:type="dxa"/>
            <w:shd w:val="clear" w:color="auto" w:fill="auto"/>
            <w:noWrap/>
            <w:hideMark/>
          </w:tcPr>
          <w:p w14:paraId="299D8FA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8</w:t>
            </w:r>
          </w:p>
        </w:tc>
      </w:tr>
      <w:tr w:rsidR="00A37575" w:rsidRPr="00A37575"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Hotdog</w:t>
            </w:r>
          </w:p>
        </w:tc>
        <w:tc>
          <w:tcPr>
            <w:tcW w:w="960" w:type="dxa"/>
            <w:shd w:val="clear" w:color="auto" w:fill="auto"/>
            <w:noWrap/>
            <w:hideMark/>
          </w:tcPr>
          <w:p w14:paraId="2F39939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960" w:type="dxa"/>
            <w:shd w:val="clear" w:color="auto" w:fill="auto"/>
            <w:noWrap/>
            <w:hideMark/>
          </w:tcPr>
          <w:p w14:paraId="4EDEF88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8.6</w:t>
            </w:r>
          </w:p>
        </w:tc>
        <w:tc>
          <w:tcPr>
            <w:tcW w:w="1169" w:type="dxa"/>
            <w:shd w:val="clear" w:color="auto" w:fill="auto"/>
            <w:noWrap/>
            <w:hideMark/>
          </w:tcPr>
          <w:p w14:paraId="5AF0CDC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3.20%</w:t>
            </w:r>
          </w:p>
        </w:tc>
        <w:tc>
          <w:tcPr>
            <w:tcW w:w="1169" w:type="dxa"/>
            <w:shd w:val="clear" w:color="auto" w:fill="auto"/>
            <w:noWrap/>
            <w:hideMark/>
          </w:tcPr>
          <w:p w14:paraId="6313EFE3"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60%</w:t>
            </w:r>
          </w:p>
        </w:tc>
        <w:tc>
          <w:tcPr>
            <w:tcW w:w="1129" w:type="dxa"/>
            <w:shd w:val="clear" w:color="auto" w:fill="auto"/>
            <w:noWrap/>
            <w:hideMark/>
          </w:tcPr>
          <w:p w14:paraId="0EE6BD12"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r>
      <w:tr w:rsidR="00A37575" w:rsidRPr="00A37575"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Laundry Detergent</w:t>
            </w:r>
          </w:p>
        </w:tc>
        <w:tc>
          <w:tcPr>
            <w:tcW w:w="960" w:type="dxa"/>
            <w:shd w:val="clear" w:color="auto" w:fill="auto"/>
            <w:noWrap/>
            <w:hideMark/>
          </w:tcPr>
          <w:p w14:paraId="2C4AD1F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8</w:t>
            </w:r>
          </w:p>
        </w:tc>
        <w:tc>
          <w:tcPr>
            <w:tcW w:w="960" w:type="dxa"/>
            <w:shd w:val="clear" w:color="auto" w:fill="auto"/>
            <w:noWrap/>
            <w:hideMark/>
          </w:tcPr>
          <w:p w14:paraId="4D65864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8.9</w:t>
            </w:r>
          </w:p>
        </w:tc>
        <w:tc>
          <w:tcPr>
            <w:tcW w:w="1169" w:type="dxa"/>
            <w:shd w:val="clear" w:color="auto" w:fill="auto"/>
            <w:noWrap/>
            <w:hideMark/>
          </w:tcPr>
          <w:p w14:paraId="4ADE6A87"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30%</w:t>
            </w:r>
          </w:p>
        </w:tc>
        <w:tc>
          <w:tcPr>
            <w:tcW w:w="1169" w:type="dxa"/>
            <w:shd w:val="clear" w:color="auto" w:fill="auto"/>
            <w:noWrap/>
            <w:hideMark/>
          </w:tcPr>
          <w:p w14:paraId="51A9911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80%</w:t>
            </w:r>
          </w:p>
        </w:tc>
        <w:tc>
          <w:tcPr>
            <w:tcW w:w="1129" w:type="dxa"/>
            <w:shd w:val="clear" w:color="auto" w:fill="auto"/>
            <w:noWrap/>
            <w:hideMark/>
          </w:tcPr>
          <w:p w14:paraId="7130D7B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7</w:t>
            </w:r>
          </w:p>
        </w:tc>
      </w:tr>
      <w:tr w:rsidR="00A37575" w:rsidRPr="00A37575"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argarine/Butter</w:t>
            </w:r>
          </w:p>
        </w:tc>
        <w:tc>
          <w:tcPr>
            <w:tcW w:w="960" w:type="dxa"/>
            <w:shd w:val="clear" w:color="auto" w:fill="auto"/>
            <w:noWrap/>
            <w:hideMark/>
          </w:tcPr>
          <w:p w14:paraId="065CA3D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960" w:type="dxa"/>
            <w:shd w:val="clear" w:color="auto" w:fill="auto"/>
            <w:noWrap/>
            <w:hideMark/>
          </w:tcPr>
          <w:p w14:paraId="2B075C4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1.4</w:t>
            </w:r>
          </w:p>
        </w:tc>
        <w:tc>
          <w:tcPr>
            <w:tcW w:w="1169" w:type="dxa"/>
            <w:shd w:val="clear" w:color="auto" w:fill="auto"/>
            <w:noWrap/>
            <w:hideMark/>
          </w:tcPr>
          <w:p w14:paraId="546D0250"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w:t>
            </w:r>
          </w:p>
        </w:tc>
        <w:tc>
          <w:tcPr>
            <w:tcW w:w="1169" w:type="dxa"/>
            <w:shd w:val="clear" w:color="auto" w:fill="auto"/>
            <w:noWrap/>
            <w:hideMark/>
          </w:tcPr>
          <w:p w14:paraId="74FE991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6643117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6</w:t>
            </w:r>
          </w:p>
        </w:tc>
      </w:tr>
      <w:tr w:rsidR="00A37575" w:rsidRPr="00A37575"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ayonnaise</w:t>
            </w:r>
          </w:p>
        </w:tc>
        <w:tc>
          <w:tcPr>
            <w:tcW w:w="960" w:type="dxa"/>
            <w:shd w:val="clear" w:color="auto" w:fill="auto"/>
            <w:noWrap/>
            <w:hideMark/>
          </w:tcPr>
          <w:p w14:paraId="0997A96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960" w:type="dxa"/>
            <w:shd w:val="clear" w:color="auto" w:fill="auto"/>
            <w:noWrap/>
            <w:hideMark/>
          </w:tcPr>
          <w:p w14:paraId="1A4A8BD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9.7</w:t>
            </w:r>
          </w:p>
        </w:tc>
        <w:tc>
          <w:tcPr>
            <w:tcW w:w="1169" w:type="dxa"/>
            <w:shd w:val="clear" w:color="auto" w:fill="auto"/>
            <w:noWrap/>
            <w:hideMark/>
          </w:tcPr>
          <w:p w14:paraId="38E4870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00%</w:t>
            </w:r>
          </w:p>
        </w:tc>
        <w:tc>
          <w:tcPr>
            <w:tcW w:w="1169" w:type="dxa"/>
            <w:shd w:val="clear" w:color="auto" w:fill="auto"/>
            <w:noWrap/>
            <w:hideMark/>
          </w:tcPr>
          <w:p w14:paraId="321C3CE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0%</w:t>
            </w:r>
          </w:p>
        </w:tc>
        <w:tc>
          <w:tcPr>
            <w:tcW w:w="1129" w:type="dxa"/>
            <w:shd w:val="clear" w:color="auto" w:fill="auto"/>
            <w:noWrap/>
            <w:hideMark/>
          </w:tcPr>
          <w:p w14:paraId="005865D3"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ilk</w:t>
            </w:r>
          </w:p>
        </w:tc>
        <w:tc>
          <w:tcPr>
            <w:tcW w:w="960" w:type="dxa"/>
            <w:shd w:val="clear" w:color="auto" w:fill="auto"/>
            <w:noWrap/>
            <w:hideMark/>
          </w:tcPr>
          <w:p w14:paraId="5CC9342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c>
          <w:tcPr>
            <w:tcW w:w="960" w:type="dxa"/>
            <w:shd w:val="clear" w:color="auto" w:fill="auto"/>
            <w:noWrap/>
            <w:hideMark/>
          </w:tcPr>
          <w:p w14:paraId="2DE3B270"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2.3</w:t>
            </w:r>
          </w:p>
        </w:tc>
        <w:tc>
          <w:tcPr>
            <w:tcW w:w="1169" w:type="dxa"/>
            <w:shd w:val="clear" w:color="auto" w:fill="auto"/>
            <w:noWrap/>
            <w:hideMark/>
          </w:tcPr>
          <w:p w14:paraId="1341317B"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10%</w:t>
            </w:r>
          </w:p>
        </w:tc>
        <w:tc>
          <w:tcPr>
            <w:tcW w:w="1169" w:type="dxa"/>
            <w:shd w:val="clear" w:color="auto" w:fill="auto"/>
            <w:noWrap/>
            <w:hideMark/>
          </w:tcPr>
          <w:p w14:paraId="4713F767"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80%</w:t>
            </w:r>
          </w:p>
        </w:tc>
        <w:tc>
          <w:tcPr>
            <w:tcW w:w="1129" w:type="dxa"/>
            <w:shd w:val="clear" w:color="auto" w:fill="auto"/>
            <w:noWrap/>
            <w:hideMark/>
          </w:tcPr>
          <w:p w14:paraId="6406FB5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0</w:t>
            </w:r>
          </w:p>
        </w:tc>
      </w:tr>
      <w:tr w:rsidR="00A37575" w:rsidRPr="00A37575"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lastRenderedPageBreak/>
              <w:t>Mustard &amp; Ketchup</w:t>
            </w:r>
          </w:p>
        </w:tc>
        <w:tc>
          <w:tcPr>
            <w:tcW w:w="960" w:type="dxa"/>
            <w:shd w:val="clear" w:color="auto" w:fill="auto"/>
            <w:noWrap/>
            <w:hideMark/>
          </w:tcPr>
          <w:p w14:paraId="579098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6146F96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4.5</w:t>
            </w:r>
          </w:p>
        </w:tc>
        <w:tc>
          <w:tcPr>
            <w:tcW w:w="1169" w:type="dxa"/>
            <w:shd w:val="clear" w:color="auto" w:fill="auto"/>
            <w:noWrap/>
            <w:hideMark/>
          </w:tcPr>
          <w:p w14:paraId="7ADB1805"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30%</w:t>
            </w:r>
          </w:p>
        </w:tc>
        <w:tc>
          <w:tcPr>
            <w:tcW w:w="1169" w:type="dxa"/>
            <w:shd w:val="clear" w:color="auto" w:fill="auto"/>
            <w:noWrap/>
            <w:hideMark/>
          </w:tcPr>
          <w:p w14:paraId="423560B7"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0%</w:t>
            </w:r>
          </w:p>
        </w:tc>
        <w:tc>
          <w:tcPr>
            <w:tcW w:w="1129" w:type="dxa"/>
            <w:shd w:val="clear" w:color="auto" w:fill="auto"/>
            <w:noWrap/>
            <w:hideMark/>
          </w:tcPr>
          <w:p w14:paraId="14CC31B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Peanut butter</w:t>
            </w:r>
          </w:p>
        </w:tc>
        <w:tc>
          <w:tcPr>
            <w:tcW w:w="960" w:type="dxa"/>
            <w:shd w:val="clear" w:color="auto" w:fill="auto"/>
            <w:noWrap/>
            <w:hideMark/>
          </w:tcPr>
          <w:p w14:paraId="1EFFAA1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7</w:t>
            </w:r>
          </w:p>
        </w:tc>
        <w:tc>
          <w:tcPr>
            <w:tcW w:w="960" w:type="dxa"/>
            <w:shd w:val="clear" w:color="auto" w:fill="auto"/>
            <w:noWrap/>
            <w:hideMark/>
          </w:tcPr>
          <w:p w14:paraId="512D559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4.2</w:t>
            </w:r>
          </w:p>
        </w:tc>
        <w:tc>
          <w:tcPr>
            <w:tcW w:w="1169" w:type="dxa"/>
            <w:shd w:val="clear" w:color="auto" w:fill="auto"/>
            <w:noWrap/>
            <w:hideMark/>
          </w:tcPr>
          <w:p w14:paraId="5339CA9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20%</w:t>
            </w:r>
          </w:p>
        </w:tc>
        <w:tc>
          <w:tcPr>
            <w:tcW w:w="1169" w:type="dxa"/>
            <w:shd w:val="clear" w:color="auto" w:fill="auto"/>
            <w:noWrap/>
            <w:hideMark/>
          </w:tcPr>
          <w:p w14:paraId="6B1DCDE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60%</w:t>
            </w:r>
          </w:p>
        </w:tc>
        <w:tc>
          <w:tcPr>
            <w:tcW w:w="1129" w:type="dxa"/>
            <w:shd w:val="clear" w:color="auto" w:fill="auto"/>
            <w:noWrap/>
            <w:hideMark/>
          </w:tcPr>
          <w:p w14:paraId="717223C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w:t>
            </w:r>
          </w:p>
        </w:tc>
      </w:tr>
      <w:tr w:rsidR="00A37575" w:rsidRPr="00A37575"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Photo</w:t>
            </w:r>
          </w:p>
        </w:tc>
        <w:tc>
          <w:tcPr>
            <w:tcW w:w="960" w:type="dxa"/>
            <w:shd w:val="clear" w:color="auto" w:fill="auto"/>
            <w:noWrap/>
            <w:hideMark/>
          </w:tcPr>
          <w:p w14:paraId="0B44A81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2</w:t>
            </w:r>
          </w:p>
        </w:tc>
        <w:tc>
          <w:tcPr>
            <w:tcW w:w="960" w:type="dxa"/>
            <w:shd w:val="clear" w:color="auto" w:fill="auto"/>
            <w:noWrap/>
            <w:hideMark/>
          </w:tcPr>
          <w:p w14:paraId="63F13B5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9.2</w:t>
            </w:r>
          </w:p>
        </w:tc>
        <w:tc>
          <w:tcPr>
            <w:tcW w:w="1169" w:type="dxa"/>
            <w:shd w:val="clear" w:color="auto" w:fill="auto"/>
            <w:noWrap/>
            <w:hideMark/>
          </w:tcPr>
          <w:p w14:paraId="387D7EC6"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60%</w:t>
            </w:r>
          </w:p>
        </w:tc>
        <w:tc>
          <w:tcPr>
            <w:tcW w:w="1169" w:type="dxa"/>
            <w:shd w:val="clear" w:color="auto" w:fill="auto"/>
            <w:noWrap/>
            <w:hideMark/>
          </w:tcPr>
          <w:p w14:paraId="41753E6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10%</w:t>
            </w:r>
          </w:p>
        </w:tc>
        <w:tc>
          <w:tcPr>
            <w:tcW w:w="1129" w:type="dxa"/>
            <w:shd w:val="clear" w:color="auto" w:fill="auto"/>
            <w:noWrap/>
            <w:hideMark/>
          </w:tcPr>
          <w:p w14:paraId="49E8ED42"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3</w:t>
            </w:r>
          </w:p>
        </w:tc>
      </w:tr>
      <w:tr w:rsidR="00A37575" w:rsidRPr="00A37575"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alty snacks</w:t>
            </w:r>
          </w:p>
        </w:tc>
        <w:tc>
          <w:tcPr>
            <w:tcW w:w="960" w:type="dxa"/>
            <w:shd w:val="clear" w:color="auto" w:fill="auto"/>
            <w:noWrap/>
            <w:hideMark/>
          </w:tcPr>
          <w:p w14:paraId="79DDADD8"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3</w:t>
            </w:r>
          </w:p>
        </w:tc>
        <w:tc>
          <w:tcPr>
            <w:tcW w:w="960" w:type="dxa"/>
            <w:shd w:val="clear" w:color="auto" w:fill="auto"/>
            <w:noWrap/>
            <w:hideMark/>
          </w:tcPr>
          <w:p w14:paraId="4863410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50.9</w:t>
            </w:r>
          </w:p>
        </w:tc>
        <w:tc>
          <w:tcPr>
            <w:tcW w:w="1169" w:type="dxa"/>
            <w:shd w:val="clear" w:color="auto" w:fill="auto"/>
            <w:noWrap/>
            <w:hideMark/>
          </w:tcPr>
          <w:p w14:paraId="22C2E2F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70%</w:t>
            </w:r>
          </w:p>
        </w:tc>
        <w:tc>
          <w:tcPr>
            <w:tcW w:w="1169" w:type="dxa"/>
            <w:shd w:val="clear" w:color="auto" w:fill="auto"/>
            <w:noWrap/>
            <w:hideMark/>
          </w:tcPr>
          <w:p w14:paraId="298AF34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5.00%</w:t>
            </w:r>
          </w:p>
        </w:tc>
        <w:tc>
          <w:tcPr>
            <w:tcW w:w="1129" w:type="dxa"/>
            <w:shd w:val="clear" w:color="auto" w:fill="auto"/>
            <w:noWrap/>
            <w:hideMark/>
          </w:tcPr>
          <w:p w14:paraId="52A2DB4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1</w:t>
            </w:r>
          </w:p>
        </w:tc>
      </w:tr>
      <w:tr w:rsidR="00A37575" w:rsidRPr="00A37575"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hampoo</w:t>
            </w:r>
          </w:p>
        </w:tc>
        <w:tc>
          <w:tcPr>
            <w:tcW w:w="960" w:type="dxa"/>
            <w:shd w:val="clear" w:color="auto" w:fill="auto"/>
            <w:noWrap/>
            <w:hideMark/>
          </w:tcPr>
          <w:p w14:paraId="703D0B5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c>
          <w:tcPr>
            <w:tcW w:w="960" w:type="dxa"/>
            <w:shd w:val="clear" w:color="auto" w:fill="auto"/>
            <w:noWrap/>
            <w:hideMark/>
          </w:tcPr>
          <w:p w14:paraId="70E941E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9.9</w:t>
            </w:r>
          </w:p>
        </w:tc>
        <w:tc>
          <w:tcPr>
            <w:tcW w:w="1169" w:type="dxa"/>
            <w:shd w:val="clear" w:color="auto" w:fill="auto"/>
            <w:noWrap/>
            <w:hideMark/>
          </w:tcPr>
          <w:p w14:paraId="3F921C66"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80%</w:t>
            </w:r>
          </w:p>
        </w:tc>
        <w:tc>
          <w:tcPr>
            <w:tcW w:w="1169" w:type="dxa"/>
            <w:shd w:val="clear" w:color="auto" w:fill="auto"/>
            <w:noWrap/>
            <w:hideMark/>
          </w:tcPr>
          <w:p w14:paraId="63585B08"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10%</w:t>
            </w:r>
          </w:p>
        </w:tc>
        <w:tc>
          <w:tcPr>
            <w:tcW w:w="1129" w:type="dxa"/>
            <w:shd w:val="clear" w:color="auto" w:fill="auto"/>
            <w:noWrap/>
            <w:hideMark/>
          </w:tcPr>
          <w:p w14:paraId="4FA923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0</w:t>
            </w:r>
          </w:p>
        </w:tc>
      </w:tr>
      <w:tr w:rsidR="00A37575" w:rsidRPr="00A37575"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oup</w:t>
            </w:r>
          </w:p>
        </w:tc>
        <w:tc>
          <w:tcPr>
            <w:tcW w:w="960" w:type="dxa"/>
            <w:shd w:val="clear" w:color="auto" w:fill="auto"/>
            <w:noWrap/>
            <w:hideMark/>
          </w:tcPr>
          <w:p w14:paraId="3C13246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w:t>
            </w:r>
          </w:p>
        </w:tc>
        <w:tc>
          <w:tcPr>
            <w:tcW w:w="960" w:type="dxa"/>
            <w:shd w:val="clear" w:color="auto" w:fill="auto"/>
            <w:noWrap/>
            <w:hideMark/>
          </w:tcPr>
          <w:p w14:paraId="456981D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1.6</w:t>
            </w:r>
          </w:p>
        </w:tc>
        <w:tc>
          <w:tcPr>
            <w:tcW w:w="1169" w:type="dxa"/>
            <w:shd w:val="clear" w:color="auto" w:fill="auto"/>
            <w:noWrap/>
            <w:hideMark/>
          </w:tcPr>
          <w:p w14:paraId="7BA765A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0%</w:t>
            </w:r>
          </w:p>
        </w:tc>
        <w:tc>
          <w:tcPr>
            <w:tcW w:w="1169" w:type="dxa"/>
            <w:shd w:val="clear" w:color="auto" w:fill="auto"/>
            <w:noWrap/>
            <w:hideMark/>
          </w:tcPr>
          <w:p w14:paraId="5FF2BEBB"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9.70%</w:t>
            </w:r>
          </w:p>
        </w:tc>
        <w:tc>
          <w:tcPr>
            <w:tcW w:w="1129" w:type="dxa"/>
            <w:shd w:val="clear" w:color="auto" w:fill="auto"/>
            <w:noWrap/>
            <w:hideMark/>
          </w:tcPr>
          <w:p w14:paraId="7E8C05D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39</w:t>
            </w:r>
          </w:p>
        </w:tc>
      </w:tr>
      <w:tr w:rsidR="00A37575" w:rsidRPr="00A37575"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paghetti sauce</w:t>
            </w:r>
          </w:p>
        </w:tc>
        <w:tc>
          <w:tcPr>
            <w:tcW w:w="960" w:type="dxa"/>
            <w:shd w:val="clear" w:color="auto" w:fill="auto"/>
            <w:noWrap/>
            <w:hideMark/>
          </w:tcPr>
          <w:p w14:paraId="48393EF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4</w:t>
            </w:r>
          </w:p>
        </w:tc>
        <w:tc>
          <w:tcPr>
            <w:tcW w:w="960" w:type="dxa"/>
            <w:shd w:val="clear" w:color="auto" w:fill="auto"/>
            <w:noWrap/>
            <w:hideMark/>
          </w:tcPr>
          <w:p w14:paraId="5732750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1</w:t>
            </w:r>
          </w:p>
        </w:tc>
        <w:tc>
          <w:tcPr>
            <w:tcW w:w="1169" w:type="dxa"/>
            <w:shd w:val="clear" w:color="auto" w:fill="auto"/>
            <w:noWrap/>
            <w:hideMark/>
          </w:tcPr>
          <w:p w14:paraId="45C191AC"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60%</w:t>
            </w:r>
          </w:p>
        </w:tc>
        <w:tc>
          <w:tcPr>
            <w:tcW w:w="1169" w:type="dxa"/>
            <w:shd w:val="clear" w:color="auto" w:fill="auto"/>
            <w:noWrap/>
            <w:hideMark/>
          </w:tcPr>
          <w:p w14:paraId="2DFE496E"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50%</w:t>
            </w:r>
          </w:p>
        </w:tc>
        <w:tc>
          <w:tcPr>
            <w:tcW w:w="1129" w:type="dxa"/>
            <w:shd w:val="clear" w:color="auto" w:fill="auto"/>
            <w:noWrap/>
            <w:hideMark/>
          </w:tcPr>
          <w:p w14:paraId="0F53C18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w:t>
            </w:r>
          </w:p>
        </w:tc>
      </w:tr>
      <w:tr w:rsidR="00A37575" w:rsidRPr="00A37575"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ugar substitutes</w:t>
            </w:r>
          </w:p>
        </w:tc>
        <w:tc>
          <w:tcPr>
            <w:tcW w:w="960" w:type="dxa"/>
            <w:shd w:val="clear" w:color="auto" w:fill="auto"/>
            <w:noWrap/>
            <w:hideMark/>
          </w:tcPr>
          <w:p w14:paraId="4142154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c>
          <w:tcPr>
            <w:tcW w:w="960" w:type="dxa"/>
            <w:shd w:val="clear" w:color="auto" w:fill="auto"/>
            <w:noWrap/>
            <w:hideMark/>
          </w:tcPr>
          <w:p w14:paraId="1F36E7B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5</w:t>
            </w:r>
          </w:p>
        </w:tc>
        <w:tc>
          <w:tcPr>
            <w:tcW w:w="1169" w:type="dxa"/>
            <w:shd w:val="clear" w:color="auto" w:fill="auto"/>
            <w:noWrap/>
            <w:hideMark/>
          </w:tcPr>
          <w:p w14:paraId="1863FD52"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w:t>
            </w:r>
          </w:p>
        </w:tc>
        <w:tc>
          <w:tcPr>
            <w:tcW w:w="1169" w:type="dxa"/>
            <w:shd w:val="clear" w:color="auto" w:fill="auto"/>
            <w:noWrap/>
            <w:hideMark/>
          </w:tcPr>
          <w:p w14:paraId="4EFA023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0%</w:t>
            </w:r>
          </w:p>
        </w:tc>
        <w:tc>
          <w:tcPr>
            <w:tcW w:w="1129" w:type="dxa"/>
            <w:shd w:val="clear" w:color="auto" w:fill="auto"/>
            <w:noWrap/>
            <w:hideMark/>
          </w:tcPr>
          <w:p w14:paraId="6833C022"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0</w:t>
            </w:r>
          </w:p>
        </w:tc>
      </w:tr>
      <w:tr w:rsidR="00A37575" w:rsidRPr="00A37575"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ilet Tissue</w:t>
            </w:r>
          </w:p>
        </w:tc>
        <w:tc>
          <w:tcPr>
            <w:tcW w:w="960" w:type="dxa"/>
            <w:shd w:val="clear" w:color="auto" w:fill="auto"/>
            <w:noWrap/>
            <w:hideMark/>
          </w:tcPr>
          <w:p w14:paraId="18D874DA"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4</w:t>
            </w:r>
          </w:p>
        </w:tc>
        <w:tc>
          <w:tcPr>
            <w:tcW w:w="960" w:type="dxa"/>
            <w:shd w:val="clear" w:color="auto" w:fill="auto"/>
            <w:noWrap/>
            <w:hideMark/>
          </w:tcPr>
          <w:p w14:paraId="43078E0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9.1</w:t>
            </w:r>
          </w:p>
        </w:tc>
        <w:tc>
          <w:tcPr>
            <w:tcW w:w="1169" w:type="dxa"/>
            <w:shd w:val="clear" w:color="auto" w:fill="auto"/>
            <w:noWrap/>
            <w:hideMark/>
          </w:tcPr>
          <w:p w14:paraId="13E1BE8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30%</w:t>
            </w:r>
          </w:p>
        </w:tc>
        <w:tc>
          <w:tcPr>
            <w:tcW w:w="1169" w:type="dxa"/>
            <w:shd w:val="clear" w:color="auto" w:fill="auto"/>
            <w:noWrap/>
            <w:hideMark/>
          </w:tcPr>
          <w:p w14:paraId="5656014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30%</w:t>
            </w:r>
          </w:p>
        </w:tc>
        <w:tc>
          <w:tcPr>
            <w:tcW w:w="1129" w:type="dxa"/>
            <w:shd w:val="clear" w:color="auto" w:fill="auto"/>
            <w:noWrap/>
            <w:hideMark/>
          </w:tcPr>
          <w:p w14:paraId="3C7CC7C8"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0</w:t>
            </w:r>
          </w:p>
        </w:tc>
      </w:tr>
      <w:tr w:rsidR="00A37575" w:rsidRPr="00A37575"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othbrush</w:t>
            </w:r>
          </w:p>
        </w:tc>
        <w:tc>
          <w:tcPr>
            <w:tcW w:w="960" w:type="dxa"/>
            <w:shd w:val="clear" w:color="auto" w:fill="auto"/>
            <w:noWrap/>
            <w:hideMark/>
          </w:tcPr>
          <w:p w14:paraId="5968A285"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6</w:t>
            </w:r>
          </w:p>
        </w:tc>
        <w:tc>
          <w:tcPr>
            <w:tcW w:w="960" w:type="dxa"/>
            <w:shd w:val="clear" w:color="auto" w:fill="auto"/>
            <w:noWrap/>
            <w:hideMark/>
          </w:tcPr>
          <w:p w14:paraId="1E2FA5D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7</w:t>
            </w:r>
          </w:p>
        </w:tc>
        <w:tc>
          <w:tcPr>
            <w:tcW w:w="1169" w:type="dxa"/>
            <w:shd w:val="clear" w:color="auto" w:fill="auto"/>
            <w:noWrap/>
            <w:hideMark/>
          </w:tcPr>
          <w:p w14:paraId="24F983D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10%</w:t>
            </w:r>
          </w:p>
        </w:tc>
        <w:tc>
          <w:tcPr>
            <w:tcW w:w="1169" w:type="dxa"/>
            <w:shd w:val="clear" w:color="auto" w:fill="auto"/>
            <w:noWrap/>
            <w:hideMark/>
          </w:tcPr>
          <w:p w14:paraId="1344AAED"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4C5E005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r>
      <w:tr w:rsidR="00A37575" w:rsidRPr="00A37575"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othpaste</w:t>
            </w:r>
          </w:p>
        </w:tc>
        <w:tc>
          <w:tcPr>
            <w:tcW w:w="960" w:type="dxa"/>
            <w:shd w:val="clear" w:color="auto" w:fill="auto"/>
            <w:noWrap/>
            <w:hideMark/>
          </w:tcPr>
          <w:p w14:paraId="7FFB25B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c>
          <w:tcPr>
            <w:tcW w:w="960" w:type="dxa"/>
            <w:shd w:val="clear" w:color="auto" w:fill="auto"/>
            <w:noWrap/>
            <w:hideMark/>
          </w:tcPr>
          <w:p w14:paraId="60E2EBE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5.5</w:t>
            </w:r>
          </w:p>
        </w:tc>
        <w:tc>
          <w:tcPr>
            <w:tcW w:w="1169" w:type="dxa"/>
            <w:shd w:val="clear" w:color="auto" w:fill="auto"/>
            <w:noWrap/>
            <w:hideMark/>
          </w:tcPr>
          <w:p w14:paraId="7C817BB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1.00%</w:t>
            </w:r>
          </w:p>
        </w:tc>
        <w:tc>
          <w:tcPr>
            <w:tcW w:w="1169" w:type="dxa"/>
            <w:shd w:val="clear" w:color="auto" w:fill="auto"/>
            <w:noWrap/>
            <w:hideMark/>
          </w:tcPr>
          <w:p w14:paraId="0E75456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0%</w:t>
            </w:r>
          </w:p>
        </w:tc>
        <w:tc>
          <w:tcPr>
            <w:tcW w:w="1129" w:type="dxa"/>
            <w:shd w:val="clear" w:color="auto" w:fill="auto"/>
            <w:noWrap/>
            <w:hideMark/>
          </w:tcPr>
          <w:p w14:paraId="43F3386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r>
      <w:tr w:rsidR="00A37575" w:rsidRPr="00A37575"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Yogurt</w:t>
            </w:r>
          </w:p>
        </w:tc>
        <w:tc>
          <w:tcPr>
            <w:tcW w:w="960" w:type="dxa"/>
            <w:shd w:val="clear" w:color="auto" w:fill="auto"/>
            <w:noWrap/>
            <w:hideMark/>
          </w:tcPr>
          <w:p w14:paraId="37D0BE9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w:t>
            </w:r>
          </w:p>
        </w:tc>
        <w:tc>
          <w:tcPr>
            <w:tcW w:w="960" w:type="dxa"/>
            <w:shd w:val="clear" w:color="auto" w:fill="auto"/>
            <w:noWrap/>
            <w:hideMark/>
          </w:tcPr>
          <w:p w14:paraId="5E2C754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5.1</w:t>
            </w:r>
          </w:p>
        </w:tc>
        <w:tc>
          <w:tcPr>
            <w:tcW w:w="1169" w:type="dxa"/>
            <w:shd w:val="clear" w:color="auto" w:fill="auto"/>
            <w:noWrap/>
            <w:hideMark/>
          </w:tcPr>
          <w:p w14:paraId="6A9D11F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0%</w:t>
            </w:r>
          </w:p>
        </w:tc>
        <w:tc>
          <w:tcPr>
            <w:tcW w:w="1169" w:type="dxa"/>
            <w:shd w:val="clear" w:color="auto" w:fill="auto"/>
            <w:noWrap/>
            <w:hideMark/>
          </w:tcPr>
          <w:p w14:paraId="26C8234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66FD304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5</w:t>
            </w:r>
          </w:p>
        </w:tc>
      </w:tr>
    </w:tbl>
    <w:p w14:paraId="69561803" w14:textId="1EA8ACE8" w:rsidR="00971633" w:rsidRPr="00A37575" w:rsidRDefault="006A4247" w:rsidP="006A4247">
      <w:pPr>
        <w:pStyle w:val="ListParagraph"/>
        <w:shd w:val="clear" w:color="auto" w:fill="FFFFFF" w:themeFill="background1"/>
        <w:spacing w:after="0" w:line="240" w:lineRule="auto"/>
        <w:ind w:left="567"/>
        <w:rPr>
          <w:rFonts w:cs="Times New Roman"/>
          <w:sz w:val="22"/>
        </w:rPr>
      </w:pPr>
      <w:r w:rsidRPr="00A37575">
        <w:rPr>
          <w:rFonts w:cs="Times New Roman"/>
          <w:sz w:val="22"/>
        </w:rPr>
        <w:t xml:space="preserve">*   **Display percentage and </w:t>
      </w:r>
      <w:del w:id="1441" w:author="tao huang" w:date="2018-10-26T17:00:00Z">
        <w:r w:rsidRPr="00A37575" w:rsidDel="005376AA">
          <w:rPr>
            <w:rFonts w:cs="Times New Roman"/>
            <w:sz w:val="22"/>
          </w:rPr>
          <w:delText xml:space="preserve">Feature </w:delText>
        </w:r>
      </w:del>
      <w:ins w:id="1442"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1443"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1444"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1445"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1446"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1447"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1448"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1449"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1450"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1451"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1452"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1453" w:author="tao huang" w:date="2018-10-26T16:54:00Z"/>
          <w:rFonts w:cs="Times New Roman"/>
          <w:sz w:val="22"/>
        </w:rPr>
      </w:pPr>
    </w:p>
    <w:p w14:paraId="03EC8596" w14:textId="77777777" w:rsidR="00E23DD7" w:rsidRPr="00A37575" w:rsidRDefault="00E23DD7" w:rsidP="005E7011">
      <w:pPr>
        <w:shd w:val="clear" w:color="auto" w:fill="FFFFFF" w:themeFill="background1"/>
        <w:spacing w:after="0" w:line="360" w:lineRule="auto"/>
        <w:rPr>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A37575" w:rsidRDefault="00B2006A" w:rsidP="00B2006A">
      <w:pPr>
        <w:shd w:val="clear" w:color="auto" w:fill="FFFFFF" w:themeFill="background1"/>
        <w:spacing w:after="0" w:line="360" w:lineRule="auto"/>
        <w:ind w:left="1134"/>
        <w:rPr>
          <w:rFonts w:cs="Times New Roman"/>
          <w:sz w:val="20"/>
        </w:rPr>
      </w:pPr>
      <w:r w:rsidRPr="00A37575">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rsidP="003F7ACC">
      <w:pPr>
        <w:pStyle w:val="Heading2"/>
        <w:numPr>
          <w:ilvl w:val="0"/>
          <w:numId w:val="7"/>
        </w:numPr>
        <w:spacing w:line="360" w:lineRule="auto"/>
        <w:rPr>
          <w:rFonts w:cs="Times New Roman"/>
          <w:sz w:val="22"/>
          <w:szCs w:val="22"/>
        </w:rPr>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12F9AAC" w14:textId="1986B439" w:rsidR="00971633" w:rsidRPr="00A37575" w:rsidRDefault="00971633" w:rsidP="00971633">
      <w:pPr>
        <w:shd w:val="clear" w:color="auto" w:fill="FFFFFF" w:themeFill="background1"/>
        <w:spacing w:after="0" w:line="360" w:lineRule="auto"/>
        <w:rPr>
          <w:ins w:id="1454" w:author="tao huang" w:date="2018-10-26T16:59:00Z"/>
          <w:rFonts w:cs="Times New Roman"/>
          <w:sz w:val="22"/>
        </w:rPr>
      </w:pPr>
      <w:r w:rsidRPr="00A37575">
        <w:rPr>
          <w:rFonts w:cs="Times New Roman"/>
          <w:sz w:val="22"/>
        </w:rPr>
        <w:t xml:space="preserve">In this study, we propose new forecasting methods </w:t>
      </w:r>
      <w:ins w:id="1455" w:author="tao huang" w:date="2018-10-26T16:55:00Z">
        <w:r w:rsidR="009B236B" w:rsidRPr="00A37575">
          <w:rPr>
            <w:rFonts w:cs="Times New Roman"/>
            <w:sz w:val="22"/>
          </w:rPr>
          <w:t xml:space="preserve">for </w:t>
        </w:r>
        <w:r w:rsidR="009B236B" w:rsidRPr="00A37575">
          <w:rPr>
            <w:rFonts w:cs="Times New Roman"/>
            <w:noProof/>
            <w:sz w:val="22"/>
            <w:rPrChange w:id="1456"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1457" w:author="tao huang" w:date="2018-10-28T22:39:00Z">
              <w:rPr>
                <w:rFonts w:cs="Times New Roman"/>
                <w:sz w:val="22"/>
              </w:rPr>
            </w:rPrChange>
          </w:rPr>
          <w:t>SKU</w:t>
        </w:r>
        <w:r w:rsidR="009B236B" w:rsidRPr="00A37575">
          <w:rPr>
            <w:rFonts w:cs="Times New Roman"/>
            <w:sz w:val="22"/>
          </w:rPr>
          <w:t xml:space="preserve"> level. Our m</w:t>
        </w:r>
      </w:ins>
      <w:ins w:id="1458" w:author="tao huang" w:date="2018-10-26T16:56:00Z">
        <w:r w:rsidR="009B236B" w:rsidRPr="00A37575">
          <w:rPr>
            <w:rFonts w:cs="Times New Roman"/>
            <w:sz w:val="22"/>
          </w:rPr>
          <w:t xml:space="preserve">ethods </w:t>
        </w:r>
      </w:ins>
      <w:del w:id="1459" w:author="tao huang" w:date="2018-10-26T16:56:00Z">
        <w:r w:rsidRPr="00A37575" w:rsidDel="009B236B">
          <w:rPr>
            <w:rFonts w:cs="Times New Roman"/>
            <w:sz w:val="22"/>
          </w:rPr>
          <w:delText>which take into account</w:delText>
        </w:r>
      </w:del>
      <w:ins w:id="1460" w:author="Didier Soopramanien" w:date="2018-10-23T16:18:00Z">
        <w:del w:id="1461" w:author="tao huang" w:date="2018-10-26T16:56:00Z">
          <w:r w:rsidR="005D310F" w:rsidRPr="00A37575" w:rsidDel="009B236B">
            <w:rPr>
              <w:rFonts w:cs="Times New Roman"/>
              <w:sz w:val="22"/>
            </w:rPr>
            <w:delText>consider</w:delText>
          </w:r>
        </w:del>
      </w:ins>
      <w:ins w:id="1462" w:author="tao huang" w:date="2018-10-26T16:56:00Z">
        <w:r w:rsidR="00851E61" w:rsidRPr="00A37575">
          <w:rPr>
            <w:rFonts w:cs="Times New Roman"/>
            <w:sz w:val="22"/>
          </w:rPr>
          <w:t>consider</w:t>
        </w:r>
      </w:ins>
      <w:r w:rsidRPr="00A37575">
        <w:rPr>
          <w:rFonts w:cs="Times New Roman"/>
          <w:sz w:val="22"/>
        </w:rPr>
        <w:t xml:space="preserve"> the problem of structural change. </w:t>
      </w:r>
      <w:del w:id="1463" w:author="tao huang" w:date="2018-10-26T16:57:00Z">
        <w:r w:rsidR="00484090" w:rsidRPr="00A37575" w:rsidDel="00851E61">
          <w:rPr>
            <w:rFonts w:cs="Times New Roman"/>
            <w:sz w:val="22"/>
          </w:rPr>
          <w:delText xml:space="preserve">Our </w:delText>
        </w:r>
      </w:del>
      <w:ins w:id="1464"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1465" w:author="Didier Soopramanien" w:date="2018-10-23T16:18:00Z">
        <w:del w:id="1466" w:author="tao huang" w:date="2018-10-26T16:58:00Z">
          <w:r w:rsidR="005D310F" w:rsidRPr="00A37575" w:rsidDel="00851E61">
            <w:rPr>
              <w:rFonts w:cs="Times New Roman"/>
              <w:sz w:val="22"/>
            </w:rPr>
            <w:delText>In</w:delText>
          </w:r>
        </w:del>
      </w:ins>
      <w:ins w:id="1467" w:author="tao huang" w:date="2018-10-26T16:58:00Z">
        <w:r w:rsidR="00851E61" w:rsidRPr="00A37575">
          <w:rPr>
            <w:rFonts w:cs="Times New Roman"/>
            <w:sz w:val="22"/>
          </w:rPr>
          <w:t>During</w:t>
        </w:r>
      </w:ins>
      <w:ins w:id="1468" w:author="Didier Soopramanien" w:date="2018-10-23T16:18:00Z">
        <w:r w:rsidR="005D310F" w:rsidRPr="00A37575">
          <w:rPr>
            <w:rFonts w:cs="Times New Roman"/>
            <w:sz w:val="22"/>
          </w:rPr>
          <w:t xml:space="preserve"> </w:t>
        </w:r>
      </w:ins>
      <w:del w:id="1469"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1470" w:author="tao huang" w:date="2018-10-26T16:58:00Z">
        <w:r w:rsidR="00851E61" w:rsidRPr="00A37575">
          <w:rPr>
            <w:rFonts w:cs="Times New Roman"/>
            <w:sz w:val="22"/>
          </w:rPr>
          <w:t xml:space="preserve">explanatory </w:t>
        </w:r>
      </w:ins>
      <w:del w:id="1471"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1472" w:author="tao huang" w:date="2018-10-28T22:28:00Z">
        <w:r w:rsidR="00941EFB" w:rsidRPr="00A37575">
          <w:rPr>
            <w:rFonts w:cs="Times New Roman"/>
            <w:sz w:val="22"/>
            <w:rPrChange w:id="1473"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74"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1475" w:author="Didier Soopramanien" w:date="2018-10-23T16:18:00Z">
        <w:r w:rsidR="000977A3" w:rsidRPr="00A37575">
          <w:rPr>
            <w:rFonts w:cs="Times New Roman"/>
            <w:sz w:val="22"/>
          </w:rPr>
          <w:t>render</w:t>
        </w:r>
      </w:ins>
      <w:del w:id="1476" w:author="Didier Soopramanien" w:date="2018-10-23T16:18:00Z">
        <w:r w:rsidRPr="00A37575" w:rsidDel="000977A3">
          <w:rPr>
            <w:rFonts w:cs="Times New Roman"/>
            <w:sz w:val="22"/>
          </w:rPr>
          <w:delText>even make</w:delText>
        </w:r>
      </w:del>
      <w:r w:rsidRPr="00A37575">
        <w:rPr>
          <w:rFonts w:cs="Times New Roman"/>
          <w:sz w:val="22"/>
        </w:rPr>
        <w:t xml:space="preserve"> the estimation</w:t>
      </w:r>
      <w:ins w:id="1477"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1A6E72">
        <w:rPr>
          <w:rFonts w:cs="Times New Roman"/>
          <w:sz w:val="22"/>
        </w:rPr>
        <w:fldChar w:fldCharType="begin"/>
      </w:r>
      <w:r w:rsidR="00380BD4" w:rsidRPr="00A37575">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A37575">
        <w:rPr>
          <w:rFonts w:cs="Times New Roman"/>
          <w:sz w:val="22"/>
          <w:rPrChange w:id="1478" w:author="tao huang" w:date="2018-10-28T22:39:00Z">
            <w:rPr>
              <w:rFonts w:cs="Times New Roman"/>
              <w:sz w:val="22"/>
            </w:rPr>
          </w:rPrChange>
        </w:rPr>
        <w:fldChar w:fldCharType="separate"/>
      </w:r>
      <w:r w:rsidR="00380BD4" w:rsidRPr="00A37575">
        <w:rPr>
          <w:rFonts w:cs="Times New Roman"/>
          <w:noProof/>
          <w:sz w:val="22"/>
        </w:rPr>
        <w:t>(Martin &amp; Kolassa, 2009)</w:t>
      </w:r>
      <w:r w:rsidRPr="00A37575">
        <w:rPr>
          <w:rFonts w:cs="Times New Roman"/>
          <w:sz w:val="22"/>
          <w:rPrChange w:id="1479" w:author="tao huang" w:date="2018-10-28T22:39:00Z">
            <w:rPr>
              <w:rFonts w:cs="Times New Roman"/>
              <w:sz w:val="22"/>
            </w:rPr>
          </w:rPrChange>
        </w:rPr>
        <w:fldChar w:fldCharType="end"/>
      </w:r>
      <w:r w:rsidRPr="00A37575">
        <w:rPr>
          <w:rFonts w:cs="Times New Roman"/>
          <w:sz w:val="22"/>
        </w:rPr>
        <w:t xml:space="preserve">. Therefore, we initially select the most relevant </w:t>
      </w:r>
      <w:ins w:id="1480" w:author="tao huang" w:date="2018-10-26T16:59:00Z">
        <w:r w:rsidR="00851E61" w:rsidRPr="00A37575">
          <w:rPr>
            <w:rFonts w:cs="Times New Roman"/>
            <w:sz w:val="22"/>
          </w:rPr>
          <w:lastRenderedPageBreak/>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A37575">
        <w:rPr>
          <w:rFonts w:cs="Times New Roman"/>
          <w:sz w:val="22"/>
          <w:rPrChange w:id="1481" w:author="tao huang" w:date="2018-10-28T22:39:00Z">
            <w:rPr>
              <w:rFonts w:cs="Times New Roman"/>
              <w:sz w:val="22"/>
            </w:rPr>
          </w:rPrChange>
        </w:rPr>
        <w:fldChar w:fldCharType="separate"/>
      </w:r>
      <w:r w:rsidR="00380BD4" w:rsidRPr="00A37575">
        <w:rPr>
          <w:rFonts w:cs="Times New Roman"/>
          <w:noProof/>
          <w:sz w:val="22"/>
        </w:rPr>
        <w:t>(Tibshirani, 1996)</w:t>
      </w:r>
      <w:r w:rsidRPr="001A6E72">
        <w:rPr>
          <w:rFonts w:cs="Times New Roman"/>
          <w:sz w:val="22"/>
        </w:rPr>
        <w:fldChar w:fldCharType="end"/>
      </w:r>
      <w:r w:rsidRPr="00A37575">
        <w:rPr>
          <w:rFonts w:cs="Times New Roman"/>
          <w:sz w:val="22"/>
        </w:rPr>
        <w:t xml:space="preserve">. </w:t>
      </w:r>
      <w:del w:id="1482" w:author="Didier Soopramanien" w:date="2018-10-23T16:18:00Z">
        <w:r w:rsidR="009A792E" w:rsidRPr="00A37575" w:rsidDel="000977A3">
          <w:rPr>
            <w:rFonts w:cs="Times New Roman"/>
            <w:sz w:val="22"/>
          </w:rPr>
          <w:delText>Specifically</w:delText>
        </w:r>
      </w:del>
      <w:ins w:id="1483"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B2B1D14" w14:textId="77777777" w:rsidR="00851E61" w:rsidRPr="00A37575" w:rsidRDefault="00851E61" w:rsidP="00971633">
      <w:pPr>
        <w:shd w:val="clear" w:color="auto" w:fill="FFFFFF" w:themeFill="background1"/>
        <w:spacing w:after="0" w:line="360" w:lineRule="auto"/>
        <w:rPr>
          <w:rFonts w:cs="Times New Roman"/>
          <w:sz w:val="22"/>
        </w:rPr>
      </w:pPr>
    </w:p>
    <w:p w14:paraId="6A4D74F3" w14:textId="77777777" w:rsidR="00971633" w:rsidRPr="00A37575" w:rsidRDefault="0074021D"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484"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m:t>
        </m:r>
        <m:r>
          <w:rPr>
            <w:rFonts w:ascii="Cambria Math" w:hAnsi="Cambria Math" w:cs="Times New Roman"/>
            <w:noProof/>
            <w:sz w:val="22"/>
            <w:rPrChange w:id="1485" w:author="tao huang" w:date="2018-10-28T22:39:00Z">
              <w:rPr>
                <w:rFonts w:ascii="Cambria Math" w:hAnsi="Cambria Math" w:cs="Times New Roman"/>
                <w:noProof/>
                <w:sz w:val="22"/>
              </w:rPr>
            </w:rPrChange>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Change w:id="1486" w:author="tao huang" w:date="2018-10-28T22:39:00Z">
              <w:rPr>
                <w:rFonts w:ascii="Cambria Math" w:hAnsi="Cambria Math" w:cs="Times New Roman" w:hint="eastAsia"/>
                <w:noProof/>
                <w:sz w:val="22"/>
              </w:rPr>
            </w:rPrChange>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1487"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6162A5B5" w:rsidR="00971633" w:rsidRPr="00A37575" w:rsidDel="00F55F80" w:rsidRDefault="00971633" w:rsidP="00971633">
      <w:pPr>
        <w:shd w:val="clear" w:color="auto" w:fill="FFFFFF" w:themeFill="background1"/>
        <w:spacing w:after="0" w:line="360" w:lineRule="auto"/>
        <w:rPr>
          <w:del w:id="1488"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489"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1490"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1491" w:author="tao huang" w:date="2018-10-26T17:00:00Z">
        <w:r w:rsidRPr="00A37575" w:rsidDel="00F55F80">
          <w:rPr>
            <w:rFonts w:cs="Times New Roman"/>
            <w:noProof/>
            <w:sz w:val="22"/>
          </w:rPr>
          <w:delText xml:space="preserve">for </w:delText>
        </w:r>
      </w:del>
      <w:ins w:id="1492"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1211F3DA"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1493"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380BD4" w:rsidRPr="00A37575">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1494" w:author="tao huang" w:date="2018-10-28T22:39:00Z">
            <w:rPr>
              <w:rFonts w:cs="Times New Roman"/>
              <w:sz w:val="22"/>
            </w:rPr>
          </w:rPrChange>
        </w:rPr>
        <w:fldChar w:fldCharType="separate"/>
      </w:r>
      <w:r w:rsidR="00380BD4" w:rsidRPr="00A37575">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6"/>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5A207027" w:rsidR="00971633" w:rsidRPr="00A37575" w:rsidRDefault="0063539F" w:rsidP="00971633">
      <w:pPr>
        <w:shd w:val="clear" w:color="auto" w:fill="FFFFFF" w:themeFill="background1"/>
        <w:spacing w:after="0" w:line="360" w:lineRule="auto"/>
        <w:rPr>
          <w:rFonts w:cs="Times New Roman"/>
          <w:sz w:val="22"/>
        </w:rPr>
      </w:pPr>
      <w:ins w:id="1498" w:author="Didier Soopramanien" w:date="2018-10-23T16:19:00Z">
        <w:del w:id="1499" w:author="tao huang" w:date="2018-10-26T16:58:00Z">
          <w:r w:rsidRPr="00A37575" w:rsidDel="00851E61">
            <w:rPr>
              <w:rFonts w:cs="Times New Roman"/>
              <w:sz w:val="22"/>
            </w:rPr>
            <w:delText>In</w:delText>
          </w:r>
        </w:del>
      </w:ins>
      <w:del w:id="1500" w:author="tao huang" w:date="2018-10-26T16:58:00Z">
        <w:r w:rsidR="00971633" w:rsidRPr="00A37575" w:rsidDel="00851E61">
          <w:rPr>
            <w:rFonts w:cs="Times New Roman"/>
            <w:sz w:val="22"/>
          </w:rPr>
          <w:delText>At</w:delText>
        </w:r>
      </w:del>
      <w:ins w:id="1501"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A37575">
        <w:rPr>
          <w:rFonts w:cs="Times New Roman"/>
          <w:sz w:val="22"/>
          <w:rPrChange w:id="1502" w:author="tao huang" w:date="2018-10-28T22:39:00Z">
            <w:rPr>
              <w:rFonts w:cs="Times New Roman"/>
              <w:sz w:val="22"/>
            </w:rPr>
          </w:rPrChange>
        </w:rPr>
        <w:fldChar w:fldCharType="separate"/>
      </w:r>
      <w:r w:rsidR="00380BD4" w:rsidRPr="00A37575">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1503" w:author="tao huang" w:date="2018-10-26T17:02:00Z">
        <w:r w:rsidR="00E255FA" w:rsidRPr="00A37575" w:rsidDel="003B01F9">
          <w:rPr>
            <w:rFonts w:cs="Times New Roman"/>
            <w:sz w:val="22"/>
          </w:rPr>
          <w:delText xml:space="preserve">at </w:delText>
        </w:r>
      </w:del>
      <w:ins w:id="1504"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1505" w:author="tao huang" w:date="2018-10-28T22:39:00Z">
            <w:rPr>
              <w:rFonts w:cs="Times New Roman"/>
              <w:sz w:val="22"/>
            </w:rPr>
          </w:rPrChange>
        </w:rPr>
        <w:t>mis</w:t>
      </w:r>
      <w:del w:id="1506" w:author="tao huang" w:date="2018-10-28T22:29:00Z">
        <w:r w:rsidR="00971633" w:rsidRPr="00A37575" w:rsidDel="00941EFB">
          <w:rPr>
            <w:rFonts w:cs="Times New Roman"/>
            <w:noProof/>
            <w:sz w:val="22"/>
            <w:rPrChange w:id="1507" w:author="tao huang" w:date="2018-10-28T22:39:00Z">
              <w:rPr>
                <w:rFonts w:cs="Times New Roman"/>
                <w:sz w:val="22"/>
              </w:rPr>
            </w:rPrChange>
          </w:rPr>
          <w:delText>se</w:delText>
        </w:r>
      </w:del>
      <w:r w:rsidR="00971633" w:rsidRPr="00A37575">
        <w:rPr>
          <w:rFonts w:cs="Times New Roman"/>
          <w:noProof/>
          <w:sz w:val="22"/>
          <w:rPrChange w:id="1508"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380BD4" w:rsidRPr="00A37575">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A37575">
        <w:rPr>
          <w:rFonts w:cs="Times New Roman"/>
          <w:sz w:val="22"/>
          <w:rPrChange w:id="1509" w:author="tao huang" w:date="2018-10-28T22:39:00Z">
            <w:rPr>
              <w:rFonts w:cs="Times New Roman"/>
              <w:sz w:val="22"/>
            </w:rPr>
          </w:rPrChange>
        </w:rPr>
        <w:fldChar w:fldCharType="separate"/>
      </w:r>
      <w:r w:rsidR="00380BD4" w:rsidRPr="00A37575">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1510" w:author="tao huang" w:date="2018-10-26T17:03:00Z">
        <w:r w:rsidR="00E255FA" w:rsidRPr="00A37575" w:rsidDel="00F84625">
          <w:rPr>
            <w:rFonts w:cs="Times New Roman"/>
            <w:sz w:val="22"/>
          </w:rPr>
          <w:delText xml:space="preserve">that sales of </w:delText>
        </w:r>
      </w:del>
      <w:ins w:id="1511" w:author="Didier Soopramanien" w:date="2018-10-23T16:19:00Z">
        <w:del w:id="1512" w:author="tao huang" w:date="2018-10-26T17:03:00Z">
          <w:r w:rsidRPr="00A37575" w:rsidDel="00F84625">
            <w:rPr>
              <w:rFonts w:cs="Times New Roman"/>
              <w:sz w:val="22"/>
            </w:rPr>
            <w:delText>a</w:delText>
          </w:r>
        </w:del>
      </w:ins>
      <w:del w:id="1513" w:author="tao huang" w:date="2018-10-26T17:03:00Z">
        <w:r w:rsidR="00E255FA" w:rsidRPr="00A37575" w:rsidDel="00F84625">
          <w:rPr>
            <w:rFonts w:cs="Times New Roman"/>
            <w:sz w:val="22"/>
          </w:rPr>
          <w:delText>the product</w:delText>
        </w:r>
      </w:del>
      <w:ins w:id="1514"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1515"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1516" w:author="tao huang" w:date="2018-10-28T22:39:00Z">
              <w:rPr>
                <w:rFonts w:cs="Times New Roman"/>
                <w:sz w:val="22"/>
              </w:rPr>
            </w:rPrChange>
          </w:rPr>
          <w:delText>own</w:delText>
        </w:r>
      </w:del>
      <w:ins w:id="1517" w:author="tao huang" w:date="2018-10-28T22:29:00Z">
        <w:r w:rsidR="00941EFB" w:rsidRPr="00A37575">
          <w:rPr>
            <w:rFonts w:cs="Times New Roman"/>
            <w:sz w:val="22"/>
            <w:rPrChange w:id="1518"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1519" w:author="tao huang" w:date="2018-10-28T22:29:00Z">
        <w:r w:rsidR="00941EFB" w:rsidRPr="00A37575">
          <w:rPr>
            <w:rFonts w:cs="Times New Roman"/>
            <w:sz w:val="22"/>
            <w:rPrChange w:id="1520"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1A6E72">
        <w:rPr>
          <w:rFonts w:cs="Times New Roman"/>
          <w:sz w:val="22"/>
        </w:rPr>
        <w:fldChar w:fldCharType="begin"/>
      </w:r>
      <w:r w:rsidR="00380BD4" w:rsidRPr="00A37575">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A37575">
        <w:rPr>
          <w:rFonts w:cs="Times New Roman"/>
          <w:sz w:val="22"/>
          <w:rPrChange w:id="1521" w:author="tao huang" w:date="2018-10-28T22:39:00Z">
            <w:rPr>
              <w:rFonts w:cs="Times New Roman"/>
              <w:sz w:val="22"/>
            </w:rPr>
          </w:rPrChange>
        </w:rPr>
        <w:fldChar w:fldCharType="separate"/>
      </w:r>
      <w:r w:rsidR="00380BD4" w:rsidRPr="00A37575">
        <w:rPr>
          <w:rFonts w:cs="Times New Roman"/>
          <w:noProof/>
          <w:sz w:val="22"/>
        </w:rPr>
        <w:t>(Bucklin, Gupta, &amp; Siddarth, 1998)</w:t>
      </w:r>
      <w:r w:rsidR="00E255FA" w:rsidRPr="00A37575">
        <w:rPr>
          <w:rFonts w:cs="Times New Roman"/>
          <w:sz w:val="22"/>
          <w:rPrChange w:id="1522" w:author="tao huang" w:date="2018-10-28T22:39:00Z">
            <w:rPr>
              <w:rFonts w:cs="Times New Roman"/>
              <w:sz w:val="22"/>
            </w:rPr>
          </w:rPrChange>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1523" w:author="tao huang" w:date="2018-10-28T22:30:00Z">
        <w:r w:rsidR="00642AD1" w:rsidRPr="00A37575" w:rsidDel="00941EFB">
          <w:rPr>
            <w:rFonts w:cs="Times New Roman"/>
            <w:noProof/>
            <w:sz w:val="22"/>
            <w:rPrChange w:id="1524" w:author="tao huang" w:date="2018-10-28T22:39:00Z">
              <w:rPr>
                <w:rFonts w:cs="Times New Roman"/>
                <w:sz w:val="22"/>
              </w:rPr>
            </w:rPrChange>
          </w:rPr>
          <w:delText xml:space="preserve">they </w:delText>
        </w:r>
      </w:del>
      <w:ins w:id="1525" w:author="tao huang" w:date="2018-10-28T22:30:00Z">
        <w:r w:rsidR="00941EFB" w:rsidRPr="00A37575">
          <w:rPr>
            <w:rFonts w:cs="Times New Roman"/>
            <w:noProof/>
            <w:sz w:val="22"/>
            <w:rPrChange w:id="1526"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1527"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1528" w:author="tao huang" w:date="2018-10-28T22:39:00Z">
              <w:rPr>
                <w:rFonts w:cs="Times New Roman"/>
                <w:sz w:val="22"/>
              </w:rPr>
            </w:rPrChange>
          </w:rPr>
          <w:t xml:space="preserve"> </w:t>
        </w:r>
      </w:ins>
      <w:del w:id="1529" w:author="Didier Soopramanien" w:date="2018-10-23T16:20:00Z">
        <w:r w:rsidR="00642AD1" w:rsidRPr="00A37575" w:rsidDel="00743400">
          <w:rPr>
            <w:rFonts w:cs="Times New Roman"/>
            <w:noProof/>
            <w:sz w:val="22"/>
            <w:rPrChange w:id="1530" w:author="tao huang" w:date="2018-10-28T22:39:00Z">
              <w:rPr>
                <w:rFonts w:cs="Times New Roman"/>
                <w:sz w:val="22"/>
              </w:rPr>
            </w:rPrChange>
          </w:rPr>
          <w:delText>were</w:delText>
        </w:r>
      </w:del>
      <w:ins w:id="1531" w:author="Didier Soopramanien" w:date="2018-10-23T16:20:00Z">
        <w:del w:id="1532" w:author="tao huang" w:date="2018-10-26T17:03:00Z">
          <w:r w:rsidR="00743400" w:rsidRPr="00A37575" w:rsidDel="00F84625">
            <w:rPr>
              <w:rFonts w:cs="Times New Roman"/>
              <w:noProof/>
              <w:sz w:val="22"/>
              <w:rPrChange w:id="1533" w:author="tao huang" w:date="2018-10-28T22:39:00Z">
                <w:rPr>
                  <w:rFonts w:cs="Times New Roman"/>
                  <w:sz w:val="22"/>
                </w:rPr>
              </w:rPrChange>
            </w:rPr>
            <w:delText>are</w:delText>
          </w:r>
        </w:del>
      </w:ins>
      <w:ins w:id="1534" w:author="tao huang" w:date="2018-10-26T17:03:00Z">
        <w:r w:rsidR="00F84625" w:rsidRPr="00A37575">
          <w:rPr>
            <w:rFonts w:cs="Times New Roman"/>
            <w:noProof/>
            <w:sz w:val="22"/>
            <w:rPrChange w:id="1535" w:author="tao huang" w:date="2018-10-28T22:39:00Z">
              <w:rPr>
                <w:rFonts w:cs="Times New Roman"/>
                <w:sz w:val="22"/>
              </w:rPr>
            </w:rPrChange>
          </w:rPr>
          <w:t>were</w:t>
        </w:r>
      </w:ins>
      <w:r w:rsidR="00642AD1" w:rsidRPr="00A37575">
        <w:rPr>
          <w:rFonts w:cs="Times New Roman"/>
          <w:noProof/>
          <w:sz w:val="22"/>
          <w:rPrChange w:id="1536" w:author="tao huang" w:date="2018-10-28T22:39:00Z">
            <w:rPr>
              <w:rFonts w:cs="Times New Roman"/>
              <w:sz w:val="22"/>
            </w:rPr>
          </w:rPrChange>
        </w:rPr>
        <w:t xml:space="preserve"> not retained by the LASSO procedure</w:t>
      </w:r>
      <w:ins w:id="1537" w:author="tao huang" w:date="2018-10-26T17:03:00Z">
        <w:r w:rsidR="00F84625" w:rsidRPr="00A37575">
          <w:rPr>
            <w:rFonts w:cs="Times New Roman"/>
            <w:sz w:val="22"/>
          </w:rPr>
          <w:t xml:space="preserve"> during the f</w:t>
        </w:r>
      </w:ins>
      <w:ins w:id="1538"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1539" w:author="Didier Soopramanien" w:date="2018-10-23T16:20:00Z">
        <w:r w:rsidR="00743400" w:rsidRPr="00A37575">
          <w:rPr>
            <w:rFonts w:cs="Times New Roman"/>
            <w:sz w:val="22"/>
          </w:rPr>
          <w:t>s</w:t>
        </w:r>
      </w:ins>
      <w:r w:rsidR="00B56ED7" w:rsidRPr="00A37575">
        <w:rPr>
          <w:rFonts w:cs="Times New Roman"/>
          <w:sz w:val="22"/>
        </w:rPr>
        <w:t xml:space="preserve"> of the</w:t>
      </w:r>
      <w:ins w:id="1540" w:author="tao huang" w:date="2018-10-26T17:04:00Z">
        <w:r w:rsidR="00F84625" w:rsidRPr="00A37575">
          <w:rPr>
            <w:rFonts w:cs="Times New Roman"/>
            <w:sz w:val="22"/>
          </w:rPr>
          <w:t xml:space="preserve">se explanatory </w:t>
        </w:r>
      </w:ins>
      <w:del w:id="1541"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1542" w:author="tao huang" w:date="2018-10-26T17:05:00Z">
        <w:r w:rsidR="00971633" w:rsidRPr="00A37575" w:rsidDel="00071B5D">
          <w:rPr>
            <w:rFonts w:cs="Times New Roman"/>
            <w:sz w:val="22"/>
          </w:rPr>
          <w:delText>We refer this model as the</w:delText>
        </w:r>
      </w:del>
      <w:ins w:id="1543"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1544" w:author="tao huang" w:date="2018-10-26T17:05:00Z">
        <w:r w:rsidR="00071B5D" w:rsidRPr="00A37575">
          <w:rPr>
            <w:rFonts w:cs="Times New Roman"/>
            <w:sz w:val="22"/>
          </w:rPr>
          <w:t xml:space="preserve"> can </w:t>
        </w:r>
        <w:r w:rsidR="00071B5D" w:rsidRPr="00A37575">
          <w:rPr>
            <w:rFonts w:cs="Times New Roman"/>
            <w:noProof/>
            <w:sz w:val="22"/>
            <w:rPrChange w:id="1545" w:author="tao huang" w:date="2018-10-28T22:39:00Z">
              <w:rPr>
                <w:rFonts w:cs="Times New Roman"/>
                <w:sz w:val="22"/>
              </w:rPr>
            </w:rPrChange>
          </w:rPr>
          <w:t>be demonstrated</w:t>
        </w:r>
        <w:r w:rsidR="00071B5D" w:rsidRPr="00A37575">
          <w:rPr>
            <w:rFonts w:cs="Times New Roman"/>
            <w:sz w:val="22"/>
          </w:rPr>
          <w:t xml:space="preserve"> as follows:</w:t>
        </w:r>
      </w:ins>
      <w:del w:id="1546" w:author="tao huang" w:date="2018-10-26T17:05:00Z">
        <w:r w:rsidR="00971633" w:rsidRPr="00A37575" w:rsidDel="00071B5D">
          <w:rPr>
            <w:rFonts w:cs="Times New Roman"/>
            <w:sz w:val="22"/>
          </w:rPr>
          <w:delText>:</w:delText>
        </w:r>
      </w:del>
    </w:p>
    <w:p w14:paraId="476011C2" w14:textId="77777777" w:rsidR="00971633" w:rsidRPr="00A37575" w:rsidRDefault="0074021D"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547"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1548"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1549"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550"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551"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552"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1553" w:author="tao huang" w:date="2018-10-28T22:39:00Z">
                            <w:rPr>
                              <w:rFonts w:ascii="Cambria Math" w:hAnsi="Cambria Math" w:cs="Times New Roman"/>
                              <w:sz w:val="22"/>
                            </w:rPr>
                          </w:rPrChange>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1554" w:author="tao huang" w:date="2018-10-28T22:39:00Z">
                                    <w:rPr>
                                      <w:rFonts w:ascii="Cambria Math" w:hAnsi="Cambria Math" w:cs="Times New Roman"/>
                                      <w:sz w:val="22"/>
                                    </w:rPr>
                                  </w:rPrChange>
                                </w:rPr>
                                <m:t>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55"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m:t>
                      </m:r>
                      <m:r>
                        <w:rPr>
                          <w:rFonts w:ascii="Cambria Math" w:hAnsi="Cambria Math" w:cs="Times New Roman"/>
                          <w:sz w:val="22"/>
                          <w:rPrChange w:id="1556" w:author="tao huang" w:date="2018-10-28T22:39:00Z">
                            <w:rPr>
                              <w:rFonts w:ascii="Cambria Math" w:hAnsi="Cambria Math" w:cs="Times New Roman"/>
                              <w:sz w:val="22"/>
                            </w:rPr>
                          </w:rPrChange>
                        </w:rPr>
                        <m:t>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57"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m:t>
                      </m:r>
                      <m:r>
                        <w:rPr>
                          <w:rFonts w:ascii="Cambria Math" w:hAnsi="Cambria Math" w:cs="Times New Roman"/>
                          <w:sz w:val="22"/>
                          <w:rPrChange w:id="1558" w:author="tao huang" w:date="2018-10-28T22:39:00Z">
                            <w:rPr>
                              <w:rFonts w:ascii="Cambria Math" w:hAnsi="Cambria Math" w:cs="Times New Roman"/>
                              <w:sz w:val="22"/>
                            </w:rPr>
                          </w:rPrChange>
                        </w:rPr>
                        <m:t>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1559"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560"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1561"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20CFD0B"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380BD4" w:rsidRPr="00A37575">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A37575">
        <w:rPr>
          <w:rFonts w:cs="Times New Roman"/>
          <w:sz w:val="22"/>
          <w:rPrChange w:id="1562" w:author="tao huang" w:date="2018-10-28T22:39:00Z">
            <w:rPr>
              <w:rFonts w:cs="Times New Roman"/>
              <w:sz w:val="22"/>
            </w:rPr>
          </w:rPrChange>
        </w:rPr>
        <w:fldChar w:fldCharType="separate"/>
      </w:r>
      <w:r w:rsidR="00380BD4" w:rsidRPr="00A37575">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563" w:author="tao huang" w:date="2018-10-28T22:39:00Z">
                  <w:rPr>
                    <w:rFonts w:ascii="Cambria Math" w:hAnsi="Cambria Math" w:cs="Times New Roman"/>
                    <w:sz w:val="22"/>
                  </w:rPr>
                </w:rPrChange>
              </w:rPr>
              <m: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1564" w:author="tao huang" w:date="2018-10-28T22:39:00Z">
                  <w:rPr>
                    <w:rFonts w:ascii="Cambria Math" w:hAnsi="Cambria Math" w:cs="Times New Roman"/>
                    <w:sz w:val="22"/>
                  </w:rPr>
                </w:rPrChange>
              </w:rPr>
              <m:t>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1565"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m:t>
        </m:r>
        <m:r>
          <w:rPr>
            <w:rFonts w:ascii="Cambria Math" w:hAnsi="Cambria Math" w:cs="Times New Roman"/>
            <w:sz w:val="22"/>
            <w:rPrChange w:id="1566"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567" w:author="tao huang" w:date="2018-10-28T22:39:00Z">
                  <w:rPr>
                    <w:rFonts w:ascii="Cambria Math" w:hAnsi="Cambria Math" w:cs="Times New Roman"/>
                    <w:sz w:val="22"/>
                  </w:rPr>
                </w:rPrChange>
              </w:rPr>
              <m: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568" w:author="tao huang" w:date="2018-10-28T22:39:00Z">
                  <w:rPr>
                    <w:rFonts w:ascii="Cambria Math" w:hAnsi="Cambria Math" w:cs="Times New Roman"/>
                    <w:sz w:val="22"/>
                  </w:rPr>
                </w:rPrChange>
              </w:rPr>
              <m:t>-j</m:t>
            </m:r>
          </m:sub>
        </m:sSub>
      </m:oMath>
      <w:r w:rsidRPr="00A37575">
        <w:rPr>
          <w:rFonts w:cs="Times New Roman"/>
          <w:sz w:val="22"/>
        </w:rPr>
        <w:t xml:space="preserve"> represents the </w:t>
      </w:r>
      <w:del w:id="1569" w:author="tao huang" w:date="2018-10-26T17:08:00Z">
        <w:r w:rsidRPr="00A37575" w:rsidDel="00F548B8">
          <w:rPr>
            <w:rFonts w:cs="Times New Roman"/>
            <w:sz w:val="22"/>
          </w:rPr>
          <w:delText>F</w:delText>
        </w:r>
      </w:del>
      <w:ins w:id="1570" w:author="tao huang" w:date="2018-10-26T17:08:00Z">
        <w:r w:rsidR="00F548B8" w:rsidRPr="00A37575">
          <w:rPr>
            <w:rFonts w:cs="Times New Roman"/>
            <w:sz w:val="22"/>
          </w:rPr>
          <w:t>f</w:t>
        </w:r>
      </w:ins>
      <w:r w:rsidRPr="00A37575">
        <w:rPr>
          <w:rFonts w:cs="Times New Roman"/>
          <w:sz w:val="22"/>
        </w:rPr>
        <w:t xml:space="preserve">eature </w:t>
      </w:r>
      <w:ins w:id="1571" w:author="tao huang" w:date="2018-10-26T17:08:00Z">
        <w:r w:rsidR="00F548B8" w:rsidRPr="00A37575">
          <w:rPr>
            <w:rFonts w:cs="Times New Roman"/>
            <w:sz w:val="22"/>
          </w:rPr>
          <w:t xml:space="preserve">and the display </w:t>
        </w:r>
      </w:ins>
      <w:r w:rsidRPr="00A37575">
        <w:rPr>
          <w:rFonts w:cs="Times New Roman"/>
          <w:sz w:val="22"/>
        </w:rPr>
        <w:t>dumm</w:t>
      </w:r>
      <w:ins w:id="1572" w:author="tao huang" w:date="2018-10-26T17:08:00Z">
        <w:r w:rsidR="00F548B8" w:rsidRPr="00A37575">
          <w:rPr>
            <w:rFonts w:cs="Times New Roman"/>
            <w:sz w:val="22"/>
          </w:rPr>
          <w:t>y variables</w:t>
        </w:r>
      </w:ins>
      <w:del w:id="1573"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m:t>
        </m:r>
        <m:r>
          <w:rPr>
            <w:rFonts w:ascii="Cambria Math" w:hAnsi="Cambria Math" w:cs="Times New Roman"/>
            <w:sz w:val="22"/>
            <w:rPrChange w:id="1574"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m:t>
            </m:r>
            <m:r>
              <w:rPr>
                <w:rFonts w:ascii="Cambria Math" w:hAnsi="Cambria Math" w:cs="Times New Roman"/>
                <w:sz w:val="22"/>
                <w:rPrChange w:id="1575" w:author="tao huang" w:date="2018-10-28T22:39:00Z">
                  <w:rPr>
                    <w:rFonts w:ascii="Cambria Math" w:hAnsi="Cambria Math" w:cs="Times New Roman"/>
                    <w:sz w:val="22"/>
                  </w:rPr>
                </w:rPrChange>
              </w:rPr>
              <m:t>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 xml:space="preserve">c, </m:t>
            </m:r>
            <m:r>
              <w:rPr>
                <w:rFonts w:ascii="Cambria Math" w:hAnsi="Cambria Math" w:cs="Times New Roman"/>
                <w:sz w:val="22"/>
                <w:rPrChange w:id="1576" w:author="tao huang" w:date="2018-10-28T22:39:00Z">
                  <w:rPr>
                    <w:rFonts w:ascii="Cambria Math" w:hAnsi="Cambria Math" w:cs="Times New Roman"/>
                    <w:sz w:val="22"/>
                  </w:rPr>
                </w:rPrChange>
              </w:rPr>
              <m:t>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m:t>
        </m:r>
        <m:r>
          <w:rPr>
            <w:rFonts w:ascii="Cambria Math" w:hAnsi="Cambria Math" w:cs="Times New Roman"/>
            <w:sz w:val="22"/>
            <w:rPrChange w:id="1577" w:author="tao huang" w:date="2018-10-28T22:39:00Z">
              <w:rPr>
                <w:rFonts w:ascii="Cambria Math" w:hAnsi="Cambria Math" w:cs="Times New Roman"/>
                <w:sz w:val="22"/>
              </w:rPr>
            </w:rPrChange>
          </w:rPr>
          <m: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7"/>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1578"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79"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580" w:author="tao huang" w:date="2018-10-28T22:39:00Z">
                  <w:rPr>
                    <w:rFonts w:ascii="Cambria Math" w:hAnsi="Cambria Math" w:cs="Times New Roman"/>
                    <w:sz w:val="22"/>
                  </w:rPr>
                </w:rPrChange>
              </w:rPr>
              <m:t>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1581" w:author="tao huang" w:date="2018-10-26T17:09:00Z">
        <w:r w:rsidRPr="00A37575" w:rsidDel="00F548B8">
          <w:rPr>
            <w:rFonts w:cs="Times New Roman"/>
            <w:sz w:val="22"/>
          </w:rPr>
          <w:delText>we assume</w:delText>
        </w:r>
      </w:del>
      <w:ins w:id="1582"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65E3972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1583"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1584" w:author="tao huang" w:date="2018-10-26T17:11:00Z">
        <w:r w:rsidR="009B580D" w:rsidRPr="00A37575">
          <w:rPr>
            <w:rFonts w:cs="Times New Roman"/>
            <w:sz w:val="22"/>
          </w:rPr>
          <w:t xml:space="preserve">as shown in equation </w:t>
        </w:r>
      </w:ins>
      <w:del w:id="1585"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1586" w:author="tao huang" w:date="2018-10-26T17:11:00Z">
        <w:r w:rsidR="009B580D" w:rsidRPr="00A37575">
          <w:rPr>
            <w:rFonts w:cs="Times New Roman"/>
            <w:sz w:val="22"/>
          </w:rPr>
          <w:t xml:space="preserve">too </w:t>
        </w:r>
      </w:ins>
      <w:del w:id="1587"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1588"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1589"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1590" w:author="tao huang" w:date="2018-10-26T17:11:00Z">
        <w:r w:rsidR="006A2599" w:rsidRPr="00A37575" w:rsidDel="009B580D">
          <w:rPr>
            <w:rFonts w:cs="Times New Roman"/>
            <w:sz w:val="22"/>
          </w:rPr>
          <w:delText xml:space="preserve">of </w:delText>
        </w:r>
      </w:del>
      <w:del w:id="1591" w:author="tao huang" w:date="2018-10-25T11:48:00Z">
        <w:r w:rsidR="006A2599" w:rsidRPr="00A37575" w:rsidDel="00DF027B">
          <w:rPr>
            <w:rFonts w:cs="Times New Roman"/>
            <w:sz w:val="22"/>
          </w:rPr>
          <w:delText>efficiency</w:delText>
        </w:r>
      </w:del>
      <w:ins w:id="1592"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1593"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A37575">
        <w:rPr>
          <w:rFonts w:cs="Times New Roman"/>
          <w:sz w:val="22"/>
          <w:rPrChange w:id="1594" w:author="tao huang" w:date="2018-10-28T22:39:00Z">
            <w:rPr>
              <w:rFonts w:cs="Times New Roman"/>
              <w:sz w:val="22"/>
            </w:rPr>
          </w:rPrChange>
        </w:rPr>
        <w:fldChar w:fldCharType="separate"/>
      </w:r>
      <w:r w:rsidR="00380BD4" w:rsidRPr="00A37575">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1595" w:author="tao huang" w:date="2018-10-28T22:30:00Z">
        <w:r w:rsidR="00941EFB" w:rsidRPr="00A37575">
          <w:rPr>
            <w:rFonts w:cs="Times New Roman"/>
            <w:noProof/>
            <w:sz w:val="22"/>
            <w:rPrChange w:id="1596" w:author="tao huang" w:date="2018-10-28T22:39:00Z">
              <w:rPr>
                <w:rFonts w:cs="Times New Roman"/>
                <w:noProof/>
                <w:color w:val="833C0B" w:themeColor="accent2" w:themeShade="80"/>
                <w:sz w:val="22"/>
              </w:rPr>
            </w:rPrChange>
          </w:rPr>
          <w:t>thereafter</w:t>
        </w:r>
      </w:ins>
      <w:del w:id="1597"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1598" w:author="tao huang" w:date="2018-10-26T17:12:00Z">
        <w:r w:rsidRPr="00A37575" w:rsidDel="007432A4">
          <w:rPr>
            <w:rFonts w:cs="Times New Roman"/>
            <w:sz w:val="22"/>
          </w:rPr>
          <w:delText xml:space="preserve">At </w:delText>
        </w:r>
      </w:del>
      <w:ins w:id="1599"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1600"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1601" w:author="tao huang" w:date="2018-10-28T22:39:00Z">
            <w:rPr>
              <w:rFonts w:cs="Times New Roman"/>
              <w:sz w:val="22"/>
            </w:rPr>
          </w:rPrChange>
        </w:rPr>
      </w:r>
      <w:r w:rsidR="00380BD4" w:rsidRPr="00A37575">
        <w:rPr>
          <w:rFonts w:cs="Times New Roman"/>
          <w:sz w:val="22"/>
          <w:rPrChange w:id="1602" w:author="tao huang" w:date="2018-10-28T22:39:00Z">
            <w:rPr>
              <w:rFonts w:cs="Times New Roman"/>
              <w:sz w:val="22"/>
            </w:rPr>
          </w:rPrChange>
        </w:rPr>
        <w:fldChar w:fldCharType="end"/>
      </w:r>
      <w:r w:rsidRPr="00A37575">
        <w:rPr>
          <w:rFonts w:cs="Times New Roman"/>
          <w:sz w:val="22"/>
          <w:rPrChange w:id="1603" w:author="tao huang" w:date="2018-10-28T22:39:00Z">
            <w:rPr>
              <w:rFonts w:cs="Times New Roman"/>
              <w:sz w:val="22"/>
            </w:rPr>
          </w:rPrChange>
        </w:rPr>
      </w:r>
      <w:r w:rsidRPr="00A37575">
        <w:rPr>
          <w:rFonts w:cs="Times New Roman"/>
          <w:sz w:val="22"/>
          <w:rPrChange w:id="1604" w:author="tao huang" w:date="2018-10-28T22:39:00Z">
            <w:rPr>
              <w:rFonts w:cs="Times New Roman"/>
              <w:sz w:val="22"/>
            </w:rPr>
          </w:rPrChange>
        </w:rPr>
        <w:fldChar w:fldCharType="separate"/>
      </w:r>
      <w:r w:rsidR="00380BD4" w:rsidRPr="00A37575">
        <w:rPr>
          <w:rFonts w:cs="Times New Roman"/>
          <w:noProof/>
          <w:sz w:val="22"/>
        </w:rPr>
        <w:t>(Epprecht, Guegan, &amp; Veiga, 2013; Ma et al., 2016)</w:t>
      </w:r>
      <w:r w:rsidRPr="001A6E72">
        <w:rPr>
          <w:rFonts w:cs="Times New Roman"/>
          <w:sz w:val="22"/>
        </w:rPr>
        <w:fldChar w:fldCharType="end"/>
      </w:r>
      <w:r w:rsidRPr="00A37575">
        <w:rPr>
          <w:rFonts w:cs="Times New Roman"/>
          <w:sz w:val="22"/>
        </w:rPr>
        <w:t xml:space="preserve">. </w:t>
      </w:r>
      <w:ins w:id="1605" w:author="tao huang" w:date="2018-10-28T22:30:00Z">
        <w:r w:rsidR="00941EFB" w:rsidRPr="00A37575">
          <w:rPr>
            <w:rFonts w:cs="Times New Roman"/>
            <w:noProof/>
            <w:sz w:val="22"/>
            <w:rPrChange w:id="1606" w:author="tao huang" w:date="2018-10-28T22:39:00Z">
              <w:rPr>
                <w:rFonts w:cs="Times New Roman"/>
                <w:noProof/>
                <w:color w:val="833C0B" w:themeColor="accent2" w:themeShade="80"/>
                <w:sz w:val="22"/>
              </w:rPr>
            </w:rPrChange>
          </w:rPr>
          <w:t>Also</w:t>
        </w:r>
      </w:ins>
      <w:del w:id="1607" w:author="tao huang" w:date="2018-10-28T22:30:00Z">
        <w:r w:rsidR="003F3994" w:rsidRPr="00A37575" w:rsidDel="00941EFB">
          <w:rPr>
            <w:rFonts w:cs="Times New Roman"/>
            <w:noProof/>
            <w:sz w:val="22"/>
            <w:rPrChange w:id="1608"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1A6E72">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609" w:author="tao huang" w:date="2018-10-28T22:39:00Z">
            <w:rPr>
              <w:rFonts w:cs="Times New Roman"/>
              <w:sz w:val="22"/>
            </w:rPr>
          </w:rPrChange>
        </w:rPr>
        <w:fldChar w:fldCharType="separate"/>
      </w:r>
      <w:r w:rsidR="00380BD4" w:rsidRPr="00A37575">
        <w:rPr>
          <w:rFonts w:cs="Times New Roman"/>
          <w:noProof/>
          <w:sz w:val="22"/>
        </w:rPr>
        <w:t>(L. Cooper et al., 1999)</w:t>
      </w:r>
      <w:r w:rsidRPr="00A37575">
        <w:rPr>
          <w:rFonts w:cs="Times New Roman"/>
          <w:sz w:val="22"/>
          <w:rPrChange w:id="1610" w:author="tao huang" w:date="2018-10-28T22:39:00Z">
            <w:rPr>
              <w:rFonts w:cs="Times New Roman"/>
              <w:sz w:val="22"/>
            </w:rPr>
          </w:rPrChange>
        </w:rPr>
        <w:fldChar w:fldCharType="end"/>
      </w:r>
      <w:r w:rsidRPr="00A37575">
        <w:rPr>
          <w:rFonts w:cs="Times New Roman"/>
          <w:sz w:val="22"/>
        </w:rPr>
        <w:t xml:space="preserve">. </w:t>
      </w:r>
      <w:del w:id="1611"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1612"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1613"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1614" w:author="Didier Soopramanien" w:date="2018-10-23T16:21:00Z">
        <w:del w:id="1615" w:author="tao huang" w:date="2018-10-26T17:14:00Z">
          <w:r w:rsidR="00C1012C" w:rsidRPr="00A37575" w:rsidDel="007432A4">
            <w:rPr>
              <w:rFonts w:cs="Times New Roman"/>
              <w:sz w:val="22"/>
            </w:rPr>
            <w:delText xml:space="preserve">the </w:delText>
          </w:r>
        </w:del>
      </w:ins>
      <w:ins w:id="1616" w:author="Didier Soopramanien" w:date="2018-10-23T16:22:00Z">
        <w:del w:id="1617" w:author="tao huang" w:date="2018-10-26T17:14:00Z">
          <w:r w:rsidR="00C1012C" w:rsidRPr="00A37575" w:rsidDel="007432A4">
            <w:rPr>
              <w:rFonts w:cs="Times New Roman"/>
              <w:sz w:val="22"/>
            </w:rPr>
            <w:delText>possibility</w:delText>
          </w:r>
        </w:del>
      </w:ins>
      <w:ins w:id="1618" w:author="tao huang" w:date="2018-10-26T17:14:00Z">
        <w:r w:rsidR="007432A4" w:rsidRPr="00A37575">
          <w:rPr>
            <w:rFonts w:cs="Times New Roman"/>
            <w:sz w:val="22"/>
          </w:rPr>
          <w:t xml:space="preserve">prevent </w:t>
        </w:r>
      </w:ins>
      <w:ins w:id="1619" w:author="Didier Soopramanien" w:date="2018-10-23T16:22:00Z">
        <w:del w:id="1620" w:author="tao huang" w:date="2018-10-26T17:14:00Z">
          <w:r w:rsidR="00C1012C" w:rsidRPr="00A37575" w:rsidDel="007432A4">
            <w:rPr>
              <w:rFonts w:cs="Times New Roman"/>
              <w:sz w:val="22"/>
            </w:rPr>
            <w:delText xml:space="preserve"> </w:delText>
          </w:r>
        </w:del>
      </w:ins>
      <w:del w:id="1621" w:author="Didier Soopramanien" w:date="2018-10-23T16:22:00Z">
        <w:r w:rsidR="00CB0D02" w:rsidRPr="00A37575" w:rsidDel="00C1012C">
          <w:rPr>
            <w:rFonts w:cs="Times New Roman"/>
            <w:sz w:val="22"/>
          </w:rPr>
          <w:delText xml:space="preserve"> </w:delText>
        </w:r>
      </w:del>
      <w:del w:id="1622"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1623"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1624" w:author="tao huang" w:date="2018-10-26T17:14:00Z">
        <w:r w:rsidR="007432A4" w:rsidRPr="00A37575">
          <w:rPr>
            <w:rFonts w:cs="Times New Roman"/>
            <w:sz w:val="22"/>
          </w:rPr>
          <w:t>ing</w:t>
        </w:r>
      </w:ins>
      <w:r w:rsidRPr="00A37575">
        <w:rPr>
          <w:rFonts w:cs="Times New Roman"/>
          <w:sz w:val="22"/>
        </w:rPr>
        <w:t xml:space="preserve"> important </w:t>
      </w:r>
      <w:del w:id="1625"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1626" w:author="Didier Soopramanien" w:date="2018-10-23T16:22:00Z">
        <w:del w:id="1627" w:author="tao huang" w:date="2018-10-26T17:13:00Z">
          <w:r w:rsidR="00C1012C" w:rsidRPr="00A37575" w:rsidDel="007432A4">
            <w:rPr>
              <w:rFonts w:cs="Times New Roman"/>
              <w:sz w:val="22"/>
            </w:rPr>
            <w:delText xml:space="preserve">if we have </w:delText>
          </w:r>
        </w:del>
      </w:ins>
      <w:del w:id="1628"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1629" w:author="tao huang" w:date="2018-10-26T17:13:00Z">
        <w:r w:rsidR="007432A4" w:rsidRPr="00A37575">
          <w:rPr>
            <w:rFonts w:cs="Times New Roman"/>
            <w:sz w:val="22"/>
          </w:rPr>
          <w:t>variables</w:t>
        </w:r>
      </w:ins>
      <w:del w:id="1630"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1631"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1632" w:author="tao huang" w:date="2018-10-26T17:15:00Z">
        <w:r w:rsidR="007432A4" w:rsidRPr="00A37575">
          <w:rPr>
            <w:rFonts w:cs="Times New Roman"/>
            <w:sz w:val="22"/>
          </w:rPr>
          <w:t xml:space="preserve">general </w:t>
        </w:r>
      </w:ins>
      <w:r w:rsidR="00CB0D02" w:rsidRPr="00A37575">
        <w:rPr>
          <w:rFonts w:cs="Times New Roman"/>
          <w:sz w:val="22"/>
        </w:rPr>
        <w:t>ADL</w:t>
      </w:r>
      <w:del w:id="1633"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74021D"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634"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1635"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1636"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637"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638"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639"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1640"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641"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1642"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lastRenderedPageBreak/>
        <w:t xml:space="preserve"> (</w:t>
      </w:r>
      <w:r w:rsidR="00CC0415" w:rsidRPr="00A37575">
        <w:rPr>
          <w:rFonts w:cs="Times New Roman"/>
          <w:sz w:val="22"/>
        </w:rPr>
        <w:t>8</w:t>
      </w:r>
      <w:r w:rsidRPr="00A37575">
        <w:rPr>
          <w:rFonts w:cs="Times New Roman"/>
          <w:sz w:val="22"/>
        </w:rPr>
        <w:t>)</w:t>
      </w:r>
    </w:p>
    <w:p w14:paraId="66A55BA8" w14:textId="7057750E" w:rsidR="00971633" w:rsidRPr="00A37575" w:rsidRDefault="00971633" w:rsidP="00B83AE7">
      <w:pPr>
        <w:pStyle w:val="ListParagraph"/>
        <w:shd w:val="clear" w:color="auto" w:fill="FFFFFF" w:themeFill="background1"/>
        <w:spacing w:after="0" w:line="360" w:lineRule="auto"/>
        <w:ind w:left="0"/>
        <w:rPr>
          <w:ins w:id="1643" w:author="tao huang" w:date="2018-10-26T17:54:00Z"/>
          <w:rFonts w:cs="Times New Roman"/>
          <w:sz w:val="22"/>
          <w:rPrChange w:id="1644" w:author="tao huang" w:date="2018-10-28T22:39:00Z">
            <w:rPr>
              <w:ins w:id="1645" w:author="tao huang" w:date="2018-10-26T17:54:00Z"/>
              <w:rFonts w:cs="Times New Roman"/>
              <w:color w:val="833C0B" w:themeColor="accent2" w:themeShade="80"/>
              <w:sz w:val="22"/>
            </w:rPr>
          </w:rPrChange>
        </w:rPr>
      </w:pPr>
      <w:r w:rsidRPr="00A37575">
        <w:rPr>
          <w:rFonts w:cs="Times New Roman"/>
          <w:sz w:val="22"/>
        </w:rPr>
        <w:t xml:space="preserve">We simplify </w:t>
      </w:r>
      <w:del w:id="1646" w:author="tao huang" w:date="2018-10-26T17:15:00Z">
        <w:r w:rsidRPr="00A37575" w:rsidDel="007432A4">
          <w:rPr>
            <w:rFonts w:cs="Times New Roman"/>
            <w:sz w:val="22"/>
          </w:rPr>
          <w:delText xml:space="preserve">this </w:delText>
        </w:r>
      </w:del>
      <w:ins w:id="1647" w:author="tao huang" w:date="2018-10-26T17:15:00Z">
        <w:r w:rsidR="007432A4" w:rsidRPr="00A37575">
          <w:rPr>
            <w:rFonts w:cs="Times New Roman"/>
            <w:sz w:val="22"/>
          </w:rPr>
          <w:t xml:space="preserve">the </w:t>
        </w:r>
      </w:ins>
      <w:ins w:id="1648"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1649"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1650" w:author="tao huang" w:date="2018-10-26T17:27:00Z">
        <w:r w:rsidRPr="00A37575" w:rsidDel="00501802">
          <w:rPr>
            <w:rFonts w:cs="Times New Roman"/>
            <w:sz w:val="22"/>
          </w:rPr>
          <w:delText>this simplified</w:delText>
        </w:r>
      </w:del>
      <w:ins w:id="1651"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1652" w:author="tao huang" w:date="2018-10-28T22:39:00Z">
            <w:rPr>
              <w:rFonts w:cs="Times New Roman"/>
              <w:sz w:val="22"/>
            </w:rPr>
          </w:rPrChange>
        </w:rPr>
        <w:t>)</w:t>
      </w:r>
      <w:del w:id="1653" w:author="tao huang" w:date="2018-10-28T22:31:00Z">
        <w:r w:rsidR="00D01B85" w:rsidRPr="00A37575" w:rsidDel="00941EFB">
          <w:rPr>
            <w:rFonts w:cs="Times New Roman"/>
            <w:noProof/>
            <w:sz w:val="22"/>
            <w:rPrChange w:id="1654" w:author="tao huang" w:date="2018-10-28T22:39:00Z">
              <w:rPr>
                <w:rFonts w:cs="Times New Roman"/>
                <w:sz w:val="22"/>
              </w:rPr>
            </w:rPrChange>
          </w:rPr>
          <w:delText>,</w:delText>
        </w:r>
      </w:del>
      <w:r w:rsidR="00D01B85" w:rsidRPr="00A37575">
        <w:rPr>
          <w:rFonts w:cs="Times New Roman"/>
          <w:sz w:val="22"/>
        </w:rPr>
        <w:t xml:space="preserve"> and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1655"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1656" w:author="tao huang" w:date="2018-10-26T17:30:00Z">
        <w:r w:rsidR="00B83AE7" w:rsidRPr="00A37575">
          <w:rPr>
            <w:rFonts w:cs="Times New Roman"/>
            <w:sz w:val="22"/>
          </w:rPr>
          <w:t xml:space="preserve"> </w:t>
        </w:r>
        <w:r w:rsidR="00B83AE7" w:rsidRPr="00A37575">
          <w:rPr>
            <w:rFonts w:cs="Times New Roman"/>
            <w:noProof/>
            <w:sz w:val="22"/>
            <w:rPrChange w:id="1657"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1658" w:author="tao huang" w:date="2018-10-28T22:39:00Z">
              <w:rPr>
                <w:rFonts w:cs="Times New Roman"/>
                <w:sz w:val="22"/>
              </w:rPr>
            </w:rPrChange>
          </w:rPr>
          <w:t xml:space="preserve">to </w:t>
        </w:r>
      </w:ins>
      <w:ins w:id="1659" w:author="tao huang" w:date="2018-10-26T17:31:00Z">
        <w:r w:rsidR="00B83AE7" w:rsidRPr="00A37575">
          <w:rPr>
            <w:rFonts w:cs="Times New Roman"/>
            <w:noProof/>
            <w:sz w:val="22"/>
            <w:rPrChange w:id="1660" w:author="tao huang" w:date="2018-10-28T22:39:00Z">
              <w:rPr>
                <w:rFonts w:cs="Times New Roman"/>
                <w:sz w:val="22"/>
              </w:rPr>
            </w:rPrChange>
          </w:rPr>
          <w:t xml:space="preserve">selectively </w:t>
        </w:r>
      </w:ins>
      <w:del w:id="1661" w:author="tao huang" w:date="2018-10-26T17:30:00Z">
        <w:r w:rsidR="00290BC9" w:rsidRPr="00A37575" w:rsidDel="00B83AE7">
          <w:rPr>
            <w:rFonts w:cs="Times New Roman"/>
            <w:noProof/>
            <w:sz w:val="22"/>
            <w:rPrChange w:id="1662" w:author="tao huang" w:date="2018-10-28T22:39:00Z">
              <w:rPr>
                <w:rFonts w:cs="Times New Roman"/>
                <w:sz w:val="22"/>
              </w:rPr>
            </w:rPrChange>
          </w:rPr>
          <w:delText xml:space="preserve"> </w:delText>
        </w:r>
      </w:del>
      <w:del w:id="1663" w:author="tao huang" w:date="2018-10-26T17:16:00Z">
        <w:r w:rsidR="00290BC9" w:rsidRPr="00A37575" w:rsidDel="007432A4">
          <w:rPr>
            <w:rFonts w:cs="Times New Roman"/>
            <w:noProof/>
            <w:sz w:val="22"/>
            <w:rPrChange w:id="1664" w:author="tao huang" w:date="2018-10-28T22:39:00Z">
              <w:rPr>
                <w:rFonts w:cs="Times New Roman"/>
                <w:sz w:val="22"/>
              </w:rPr>
            </w:rPrChange>
          </w:rPr>
          <w:delText xml:space="preserve">In our </w:delText>
        </w:r>
        <w:r w:rsidR="00221593" w:rsidRPr="00A37575" w:rsidDel="007432A4">
          <w:rPr>
            <w:rFonts w:cs="Times New Roman"/>
            <w:noProof/>
            <w:sz w:val="22"/>
            <w:rPrChange w:id="1665" w:author="tao huang" w:date="2018-10-28T22:39:00Z">
              <w:rPr>
                <w:rFonts w:cs="Times New Roman"/>
                <w:sz w:val="22"/>
              </w:rPr>
            </w:rPrChange>
          </w:rPr>
          <w:delText>model developing</w:delText>
        </w:r>
        <w:r w:rsidR="00290BC9" w:rsidRPr="00A37575" w:rsidDel="007432A4">
          <w:rPr>
            <w:rFonts w:cs="Times New Roman"/>
            <w:noProof/>
            <w:sz w:val="22"/>
            <w:rPrChange w:id="1666" w:author="tao huang" w:date="2018-10-28T22:39:00Z">
              <w:rPr>
                <w:rFonts w:cs="Times New Roman"/>
                <w:sz w:val="22"/>
              </w:rPr>
            </w:rPrChange>
          </w:rPr>
          <w:delText xml:space="preserve"> </w:delText>
        </w:r>
        <w:r w:rsidR="003F3994" w:rsidRPr="00A37575" w:rsidDel="007432A4">
          <w:rPr>
            <w:rFonts w:cs="Times New Roman"/>
            <w:noProof/>
            <w:sz w:val="22"/>
            <w:rPrChange w:id="1667" w:author="tao huang" w:date="2018-10-28T22:39:00Z">
              <w:rPr>
                <w:rFonts w:cs="Times New Roman"/>
                <w:sz w:val="22"/>
              </w:rPr>
            </w:rPrChange>
          </w:rPr>
          <w:delText xml:space="preserve">process </w:delText>
        </w:r>
        <w:r w:rsidR="00221593" w:rsidRPr="00A37575" w:rsidDel="007432A4">
          <w:rPr>
            <w:rFonts w:cs="Times New Roman"/>
            <w:noProof/>
            <w:sz w:val="22"/>
            <w:rPrChange w:id="1668" w:author="tao huang" w:date="2018-10-28T22:39:00Z">
              <w:rPr>
                <w:rFonts w:cs="Times New Roman"/>
                <w:sz w:val="22"/>
              </w:rPr>
            </w:rPrChange>
          </w:rPr>
          <w:delText>at this stage</w:delText>
        </w:r>
      </w:del>
      <w:del w:id="1669" w:author="tao huang" w:date="2018-10-26T17:30:00Z">
        <w:r w:rsidR="00290BC9" w:rsidRPr="00A37575" w:rsidDel="00B83AE7">
          <w:rPr>
            <w:rFonts w:cs="Times New Roman"/>
            <w:noProof/>
            <w:sz w:val="22"/>
            <w:rPrChange w:id="1670" w:author="tao huang" w:date="2018-10-28T22:39:00Z">
              <w:rPr>
                <w:rFonts w:cs="Times New Roman"/>
                <w:sz w:val="22"/>
              </w:rPr>
            </w:rPrChange>
          </w:rPr>
          <w:delText xml:space="preserve">, </w:delText>
        </w:r>
        <w:r w:rsidR="00221593" w:rsidRPr="00A37575" w:rsidDel="00B83AE7">
          <w:rPr>
            <w:rFonts w:cs="Times New Roman"/>
            <w:noProof/>
            <w:sz w:val="22"/>
            <w:rPrChange w:id="1671"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1672"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1673" w:author="tao huang" w:date="2018-10-28T22:39:00Z">
              <w:rPr>
                <w:rFonts w:cs="Times New Roman"/>
                <w:sz w:val="22"/>
              </w:rPr>
            </w:rPrChange>
          </w:rPr>
          <w:delText xml:space="preserve">. We </w:delText>
        </w:r>
        <w:r w:rsidR="00221593" w:rsidRPr="00A37575" w:rsidDel="00B83AE7">
          <w:rPr>
            <w:rFonts w:cs="Times New Roman"/>
            <w:noProof/>
            <w:sz w:val="22"/>
            <w:rPrChange w:id="1674" w:author="tao huang" w:date="2018-10-28T22:39:00Z">
              <w:rPr>
                <w:rFonts w:cs="Times New Roman"/>
                <w:sz w:val="22"/>
              </w:rPr>
            </w:rPrChange>
          </w:rPr>
          <w:delText>then</w:delText>
        </w:r>
        <w:r w:rsidR="003F3994" w:rsidRPr="00A37575" w:rsidDel="00B83AE7">
          <w:rPr>
            <w:rFonts w:cs="Times New Roman"/>
            <w:noProof/>
            <w:sz w:val="22"/>
            <w:rPrChange w:id="1675" w:author="tao huang" w:date="2018-10-28T22:39:00Z">
              <w:rPr>
                <w:rFonts w:cs="Times New Roman"/>
                <w:sz w:val="22"/>
              </w:rPr>
            </w:rPrChange>
          </w:rPr>
          <w:delText xml:space="preserve"> </w:delText>
        </w:r>
        <w:r w:rsidR="00221593" w:rsidRPr="00A37575" w:rsidDel="00B83AE7">
          <w:rPr>
            <w:rFonts w:cs="Times New Roman"/>
            <w:noProof/>
            <w:sz w:val="22"/>
            <w:rPrChange w:id="1676" w:author="tao huang" w:date="2018-10-28T22:39:00Z">
              <w:rPr>
                <w:rFonts w:cs="Times New Roman"/>
                <w:sz w:val="22"/>
              </w:rPr>
            </w:rPrChange>
          </w:rPr>
          <w:delText>try to bring</w:delText>
        </w:r>
      </w:del>
      <w:ins w:id="1677" w:author="tao huang" w:date="2018-10-26T17:30:00Z">
        <w:r w:rsidR="00B83AE7" w:rsidRPr="00A37575">
          <w:rPr>
            <w:rFonts w:cs="Times New Roman"/>
            <w:noProof/>
            <w:sz w:val="22"/>
            <w:rPrChange w:id="1678" w:author="tao huang" w:date="2018-10-28T22:39:00Z">
              <w:rPr>
                <w:rFonts w:cs="Times New Roman"/>
                <w:sz w:val="22"/>
              </w:rPr>
            </w:rPrChange>
          </w:rPr>
          <w:t>retain</w:t>
        </w:r>
      </w:ins>
      <w:r w:rsidR="00221593" w:rsidRPr="00A37575">
        <w:rPr>
          <w:rFonts w:cs="Times New Roman"/>
          <w:noProof/>
          <w:sz w:val="22"/>
          <w:rPrChange w:id="1679" w:author="tao huang" w:date="2018-10-28T22:39:00Z">
            <w:rPr>
              <w:rFonts w:cs="Times New Roman"/>
              <w:sz w:val="22"/>
            </w:rPr>
          </w:rPrChange>
        </w:rPr>
        <w:t xml:space="preserve"> the </w:t>
      </w:r>
      <w:r w:rsidR="009153C9" w:rsidRPr="00A37575">
        <w:rPr>
          <w:rFonts w:cs="Times New Roman"/>
          <w:noProof/>
          <w:sz w:val="22"/>
          <w:rPrChange w:id="1680" w:author="tao huang" w:date="2018-10-28T22:39:00Z">
            <w:rPr>
              <w:rFonts w:cs="Times New Roman"/>
              <w:sz w:val="22"/>
            </w:rPr>
          </w:rPrChange>
        </w:rPr>
        <w:t xml:space="preserve">potentially important variables </w:t>
      </w:r>
      <w:del w:id="1681" w:author="tao huang" w:date="2018-10-26T17:32:00Z">
        <w:r w:rsidR="009153C9" w:rsidRPr="00A37575" w:rsidDel="00B83AE7">
          <w:rPr>
            <w:rFonts w:cs="Times New Roman"/>
            <w:noProof/>
            <w:sz w:val="22"/>
            <w:rPrChange w:id="1682"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1683" w:author="tao huang" w:date="2018-10-28T22:39:00Z">
              <w:rPr>
                <w:rFonts w:cs="Times New Roman"/>
                <w:sz w:val="22"/>
              </w:rPr>
            </w:rPrChange>
          </w:rPr>
          <w:delText xml:space="preserve"> </w:delText>
        </w:r>
      </w:del>
      <w:del w:id="1684" w:author="tao huang" w:date="2018-10-26T17:30:00Z">
        <w:r w:rsidR="00221593" w:rsidRPr="00A37575" w:rsidDel="00B83AE7">
          <w:rPr>
            <w:rFonts w:cs="Times New Roman"/>
            <w:noProof/>
            <w:sz w:val="22"/>
            <w:rPrChange w:id="1685" w:author="tao huang" w:date="2018-10-28T22:39:00Z">
              <w:rPr>
                <w:rFonts w:cs="Times New Roman"/>
                <w:sz w:val="22"/>
              </w:rPr>
            </w:rPrChange>
          </w:rPr>
          <w:delText>back to the model</w:delText>
        </w:r>
      </w:del>
      <w:ins w:id="1686" w:author="tao huang" w:date="2018-10-26T17:30:00Z">
        <w:r w:rsidR="00B83AE7" w:rsidRPr="00A37575">
          <w:rPr>
            <w:rFonts w:cs="Times New Roman"/>
            <w:noProof/>
            <w:sz w:val="22"/>
            <w:rPrChange w:id="1687" w:author="tao huang" w:date="2018-10-28T22:39:00Z">
              <w:rPr>
                <w:rFonts w:cs="Times New Roman"/>
                <w:sz w:val="22"/>
              </w:rPr>
            </w:rPrChange>
          </w:rPr>
          <w:t>in the ADL-intra model</w:t>
        </w:r>
      </w:ins>
      <w:ins w:id="1688" w:author="tao huang" w:date="2018-10-26T17:31:00Z">
        <w:r w:rsidR="00B83AE7" w:rsidRPr="00A37575">
          <w:rPr>
            <w:rFonts w:cs="Times New Roman"/>
            <w:sz w:val="22"/>
          </w:rPr>
          <w:t>.</w:t>
        </w:r>
      </w:ins>
      <w:ins w:id="1689" w:author="tao huang" w:date="2018-10-26T17:32:00Z">
        <w:r w:rsidR="00B83AE7" w:rsidRPr="00A37575">
          <w:rPr>
            <w:rFonts w:cs="Times New Roman"/>
            <w:sz w:val="22"/>
          </w:rPr>
          <w:t xml:space="preserve"> For example, the price and promotions of the focal product and their dynamic terms</w:t>
        </w:r>
      </w:ins>
      <w:ins w:id="1690" w:author="tao huang" w:date="2018-10-26T17:33:00Z">
        <w:r w:rsidR="00B83AE7" w:rsidRPr="00A37575">
          <w:rPr>
            <w:rFonts w:cs="Times New Roman"/>
            <w:sz w:val="22"/>
          </w:rPr>
          <w:t xml:space="preserve">, if they get dropped by the ADL-raw model, </w:t>
        </w:r>
      </w:ins>
      <w:ins w:id="1691" w:author="tao huang" w:date="2018-10-26T17:32:00Z">
        <w:r w:rsidR="00B83AE7" w:rsidRPr="00A37575">
          <w:rPr>
            <w:rFonts w:cs="Times New Roman"/>
            <w:sz w:val="22"/>
          </w:rPr>
          <w:t>will only be added back to the ADL-</w:t>
        </w:r>
      </w:ins>
      <w:ins w:id="1692" w:author="tao huang" w:date="2018-10-26T17:33:00Z">
        <w:r w:rsidR="00B83AE7" w:rsidRPr="00A37575">
          <w:rPr>
            <w:rFonts w:cs="Times New Roman"/>
            <w:noProof/>
            <w:sz w:val="22"/>
            <w:rPrChange w:id="1693" w:author="tao huang" w:date="2018-10-28T22:39:00Z">
              <w:rPr>
                <w:rFonts w:cs="Times New Roman"/>
                <w:sz w:val="22"/>
              </w:rPr>
            </w:rPrChange>
          </w:rPr>
          <w:t>intra</w:t>
        </w:r>
      </w:ins>
      <w:ins w:id="1694" w:author="tao huang" w:date="2018-10-26T17:32:00Z">
        <w:r w:rsidR="00B83AE7" w:rsidRPr="00A37575">
          <w:rPr>
            <w:rFonts w:cs="Times New Roman"/>
            <w:sz w:val="22"/>
          </w:rPr>
          <w:t xml:space="preserve"> model </w:t>
        </w:r>
      </w:ins>
      <w:ins w:id="1695" w:author="tao huang" w:date="2018-10-26T17:33:00Z">
        <w:r w:rsidR="00B83AE7" w:rsidRPr="00A37575">
          <w:rPr>
            <w:rFonts w:cs="Times New Roman"/>
            <w:sz w:val="22"/>
          </w:rPr>
          <w:t xml:space="preserve">if </w:t>
        </w:r>
        <w:r w:rsidR="00B83AE7" w:rsidRPr="00A37575">
          <w:rPr>
            <w:rFonts w:cs="Times New Roman"/>
            <w:noProof/>
            <w:sz w:val="22"/>
            <w:rPrChange w:id="1696" w:author="tao huang" w:date="2018-10-28T22:39:00Z">
              <w:rPr>
                <w:rFonts w:cs="Times New Roman"/>
                <w:sz w:val="22"/>
              </w:rPr>
            </w:rPrChange>
          </w:rPr>
          <w:t>they are retained by the ADL-own model</w:t>
        </w:r>
        <w:r w:rsidR="00B83AE7" w:rsidRPr="00A37575">
          <w:rPr>
            <w:rFonts w:cs="Times New Roman"/>
            <w:sz w:val="22"/>
          </w:rPr>
          <w:t xml:space="preserve">. That is, </w:t>
        </w:r>
      </w:ins>
      <w:del w:id="1697" w:author="tao huang" w:date="2018-10-26T17:33:00Z">
        <w:r w:rsidR="00221593" w:rsidRPr="00A37575" w:rsidDel="00B83AE7">
          <w:rPr>
            <w:rFonts w:cs="Times New Roman"/>
            <w:sz w:val="22"/>
          </w:rPr>
          <w:delText xml:space="preserve"> </w:delText>
        </w:r>
      </w:del>
      <w:del w:id="1698"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1699" w:author="tao huang" w:date="2018-10-26T17:33:00Z">
        <w:r w:rsidR="00350F86" w:rsidRPr="00A37575" w:rsidDel="00B83AE7">
          <w:rPr>
            <w:rFonts w:cs="Times New Roman"/>
            <w:sz w:val="22"/>
          </w:rPr>
          <w:delText xml:space="preserve">(e.g., </w:delText>
        </w:r>
      </w:del>
      <w:del w:id="1700" w:author="tao huang" w:date="2018-10-26T17:22:00Z">
        <w:r w:rsidR="00350F86" w:rsidRPr="00A37575" w:rsidDel="00FF66F1">
          <w:rPr>
            <w:rFonts w:cs="Times New Roman"/>
            <w:sz w:val="22"/>
          </w:rPr>
          <w:delText xml:space="preserve">those </w:delText>
        </w:r>
      </w:del>
      <w:del w:id="1701" w:author="tao huang" w:date="2018-10-26T17:33:00Z">
        <w:r w:rsidR="00350F86" w:rsidRPr="00A37575" w:rsidDel="00B83AE7">
          <w:rPr>
            <w:rFonts w:cs="Times New Roman"/>
            <w:sz w:val="22"/>
          </w:rPr>
          <w:delText xml:space="preserve">retained </w:delText>
        </w:r>
      </w:del>
      <w:del w:id="1702" w:author="tao huang" w:date="2018-10-26T17:17:00Z">
        <w:r w:rsidR="00B17649" w:rsidRPr="00A37575" w:rsidDel="007432A4">
          <w:rPr>
            <w:rFonts w:cs="Times New Roman"/>
            <w:sz w:val="22"/>
          </w:rPr>
          <w:delText xml:space="preserve">in </w:delText>
        </w:r>
      </w:del>
      <w:del w:id="1703" w:author="tao huang" w:date="2018-10-26T17:33:00Z">
        <w:r w:rsidR="00B17649" w:rsidRPr="00A37575" w:rsidDel="00B83AE7">
          <w:rPr>
            <w:rFonts w:cs="Times New Roman"/>
            <w:sz w:val="22"/>
          </w:rPr>
          <w:delText>the ADL-own model</w:delText>
        </w:r>
      </w:del>
      <w:del w:id="1704"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1705" w:author="tao huang" w:date="2018-10-26T17:17:00Z">
        <w:r w:rsidR="00350F86" w:rsidRPr="00A37575" w:rsidDel="007432A4">
          <w:rPr>
            <w:rFonts w:cs="Times New Roman"/>
            <w:sz w:val="22"/>
          </w:rPr>
          <w:delText xml:space="preserve"> </w:delText>
        </w:r>
      </w:del>
      <w:del w:id="1706" w:author="tao huang" w:date="2018-10-26T17:22:00Z">
        <w:r w:rsidR="00B17649" w:rsidRPr="00A37575" w:rsidDel="00FF66F1">
          <w:rPr>
            <w:rFonts w:cs="Times New Roman"/>
            <w:sz w:val="22"/>
          </w:rPr>
          <w:delText>included in the ADL-intra model</w:delText>
        </w:r>
      </w:del>
      <w:del w:id="1707"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1708" w:author="tao huang" w:date="2018-10-26T17:22:00Z">
        <w:r w:rsidR="00FF66F1" w:rsidRPr="00A37575">
          <w:rPr>
            <w:rFonts w:cs="Times New Roman"/>
            <w:sz w:val="22"/>
          </w:rPr>
          <w:t>we try to prevent the ADL-</w:t>
        </w:r>
        <w:r w:rsidR="00FF66F1" w:rsidRPr="00A37575">
          <w:rPr>
            <w:rFonts w:cs="Times New Roman"/>
            <w:noProof/>
            <w:sz w:val="22"/>
            <w:rPrChange w:id="1709"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1710" w:author="tao huang" w:date="2018-10-26T17:23:00Z">
        <w:r w:rsidR="00FF66F1" w:rsidRPr="00A37575">
          <w:rPr>
            <w:rFonts w:cs="Times New Roman"/>
            <w:sz w:val="22"/>
          </w:rPr>
          <w:t xml:space="preserve">the cost of reduced efficiency (e.g., we may </w:t>
        </w:r>
      </w:ins>
      <w:ins w:id="1711" w:author="tao huang" w:date="2018-10-26T17:34:00Z">
        <w:r w:rsidR="00B83AE7" w:rsidRPr="00A37575">
          <w:rPr>
            <w:rFonts w:cs="Times New Roman"/>
            <w:sz w:val="22"/>
          </w:rPr>
          <w:t xml:space="preserve">bear the cost of </w:t>
        </w:r>
      </w:ins>
      <w:ins w:id="1712" w:author="tao huang" w:date="2018-10-26T17:23:00Z">
        <w:r w:rsidR="00FF66F1" w:rsidRPr="00A37575">
          <w:rPr>
            <w:rFonts w:cs="Times New Roman"/>
            <w:sz w:val="22"/>
          </w:rPr>
          <w:t>retain</w:t>
        </w:r>
      </w:ins>
      <w:ins w:id="1713" w:author="tao huang" w:date="2018-10-26T17:34:00Z">
        <w:r w:rsidR="00B83AE7" w:rsidRPr="00A37575">
          <w:rPr>
            <w:rFonts w:cs="Times New Roman"/>
            <w:sz w:val="22"/>
          </w:rPr>
          <w:t>ing</w:t>
        </w:r>
      </w:ins>
      <w:ins w:id="1714" w:author="tao huang" w:date="2018-10-26T17:23:00Z">
        <w:r w:rsidR="00FF66F1" w:rsidRPr="00A37575">
          <w:rPr>
            <w:rFonts w:cs="Times New Roman"/>
            <w:sz w:val="22"/>
          </w:rPr>
          <w:t xml:space="preserve"> redundant variables</w:t>
        </w:r>
      </w:ins>
      <w:ins w:id="1715" w:author="tao huang" w:date="2018-10-26T17:34:00Z">
        <w:r w:rsidR="00B83AE7" w:rsidRPr="00A37575">
          <w:rPr>
            <w:rFonts w:cs="Times New Roman"/>
            <w:sz w:val="22"/>
          </w:rPr>
          <w:t xml:space="preserve">, </w:t>
        </w:r>
      </w:ins>
      <w:ins w:id="1716" w:author="tao huang" w:date="2018-10-26T17:23:00Z">
        <w:r w:rsidR="00FF66F1" w:rsidRPr="00A37575">
          <w:rPr>
            <w:rFonts w:cs="Times New Roman"/>
            <w:sz w:val="22"/>
          </w:rPr>
          <w:t xml:space="preserve">but </w:t>
        </w:r>
      </w:ins>
      <w:ins w:id="1717" w:author="tao huang" w:date="2018-10-26T17:34:00Z">
        <w:r w:rsidR="00B83AE7" w:rsidRPr="00A37575">
          <w:rPr>
            <w:rFonts w:cs="Times New Roman"/>
            <w:sz w:val="22"/>
          </w:rPr>
          <w:t xml:space="preserve">the redundant variables are </w:t>
        </w:r>
      </w:ins>
      <w:ins w:id="1718" w:author="tao huang" w:date="2018-10-26T17:23:00Z">
        <w:r w:rsidR="00FF66F1" w:rsidRPr="00A37575">
          <w:rPr>
            <w:rFonts w:cs="Times New Roman"/>
            <w:sz w:val="22"/>
          </w:rPr>
          <w:t xml:space="preserve">not as many as those originally included in the general ADL model). </w:t>
        </w:r>
      </w:ins>
      <w:del w:id="1719" w:author="tao huang" w:date="2018-10-26T17:22:00Z">
        <w:r w:rsidR="00350F86" w:rsidRPr="00A37575" w:rsidDel="00FF66F1">
          <w:rPr>
            <w:rFonts w:cs="Times New Roman"/>
            <w:sz w:val="22"/>
          </w:rPr>
          <w:delText xml:space="preserve">This </w:delText>
        </w:r>
      </w:del>
      <w:ins w:id="1720"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1721" w:author="tao huang" w:date="2018-10-26T17:18:00Z">
        <w:r w:rsidR="007432A4" w:rsidRPr="00A37575">
          <w:rPr>
            <w:rFonts w:cs="Times New Roman"/>
            <w:sz w:val="22"/>
          </w:rPr>
          <w:t xml:space="preserve">in </w:t>
        </w:r>
      </w:ins>
      <w:del w:id="1722" w:author="tao huang" w:date="2018-10-26T17:18:00Z">
        <w:r w:rsidR="00350F86" w:rsidRPr="00A37575" w:rsidDel="007432A4">
          <w:rPr>
            <w:rFonts w:cs="Times New Roman"/>
            <w:sz w:val="22"/>
          </w:rPr>
          <w:delText xml:space="preserve">model </w:delText>
        </w:r>
      </w:del>
      <w:ins w:id="1723" w:author="tao huang" w:date="2018-10-26T17:18:00Z">
        <w:r w:rsidR="007432A4" w:rsidRPr="00A37575">
          <w:rPr>
            <w:rFonts w:cs="Times New Roman"/>
            <w:sz w:val="22"/>
          </w:rPr>
          <w:t xml:space="preserve">equation </w:t>
        </w:r>
      </w:ins>
      <w:r w:rsidR="00350F86" w:rsidRPr="00A37575">
        <w:rPr>
          <w:rFonts w:cs="Times New Roman"/>
          <w:sz w:val="22"/>
        </w:rPr>
        <w:t>(</w:t>
      </w:r>
      <w:ins w:id="1724" w:author="tao huang" w:date="2018-10-26T17:18:00Z">
        <w:r w:rsidR="007432A4" w:rsidRPr="00A37575">
          <w:rPr>
            <w:rFonts w:cs="Times New Roman"/>
            <w:sz w:val="22"/>
          </w:rPr>
          <w:t>8</w:t>
        </w:r>
      </w:ins>
      <w:del w:id="1725"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1726"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1727" w:author="tao huang" w:date="2018-10-26T17:18:00Z">
        <w:r w:rsidR="007432A4" w:rsidRPr="00A37575">
          <w:rPr>
            <w:rFonts w:cs="Times New Roman"/>
            <w:sz w:val="22"/>
          </w:rPr>
          <w:t xml:space="preserve">i.e., in equation </w:t>
        </w:r>
      </w:ins>
      <w:del w:id="1728"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1729" w:author="tao huang" w:date="2018-10-26T17:18:00Z">
        <w:r w:rsidR="007432A4" w:rsidRPr="00A37575">
          <w:rPr>
            <w:rFonts w:cs="Times New Roman"/>
            <w:sz w:val="22"/>
          </w:rPr>
          <w:t>7</w:t>
        </w:r>
      </w:ins>
      <w:del w:id="1730"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1731" w:author="tao huang" w:date="2018-10-26T17:18:00Z">
        <w:r w:rsidR="00350F86" w:rsidRPr="00A37575" w:rsidDel="007432A4">
          <w:rPr>
            <w:rFonts w:cs="Times New Roman"/>
            <w:sz w:val="22"/>
          </w:rPr>
          <w:delText xml:space="preserve">becomes </w:delText>
        </w:r>
      </w:del>
      <w:ins w:id="1732"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1733"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1734"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1735" w:author="tao huang" w:date="2018-10-28T22:39:00Z">
            <w:rPr>
              <w:rFonts w:cs="Times New Roman"/>
              <w:sz w:val="22"/>
            </w:rPr>
          </w:rPrChange>
        </w:rPr>
        <w:t xml:space="preserve">be </w:t>
      </w:r>
      <w:r w:rsidR="00D01B85" w:rsidRPr="00A37575">
        <w:rPr>
          <w:rFonts w:cs="Times New Roman"/>
          <w:noProof/>
          <w:sz w:val="22"/>
          <w:rPrChange w:id="1736" w:author="tao huang" w:date="2018-10-28T22:39:00Z">
            <w:rPr>
              <w:rFonts w:cs="Times New Roman"/>
              <w:sz w:val="22"/>
            </w:rPr>
          </w:rPrChange>
        </w:rPr>
        <w:t>removed</w:t>
      </w:r>
      <w:r w:rsidR="00D01B85" w:rsidRPr="00A37575">
        <w:rPr>
          <w:rFonts w:cs="Times New Roman"/>
          <w:sz w:val="22"/>
        </w:rPr>
        <w:t xml:space="preserve"> </w:t>
      </w:r>
      <w:del w:id="1737" w:author="tao huang" w:date="2018-10-26T17:19:00Z">
        <w:r w:rsidR="00D01B85" w:rsidRPr="00A37575" w:rsidDel="00475216">
          <w:rPr>
            <w:rFonts w:cs="Times New Roman"/>
            <w:sz w:val="22"/>
          </w:rPr>
          <w:delText>out of</w:delText>
        </w:r>
      </w:del>
      <w:ins w:id="1738"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1739" w:author="tao huang" w:date="2018-10-26T17:35:00Z">
        <w:r w:rsidR="009B16CC" w:rsidRPr="00A37575" w:rsidDel="00B83AE7">
          <w:rPr>
            <w:rFonts w:cs="Times New Roman"/>
            <w:sz w:val="22"/>
          </w:rPr>
          <w:delText xml:space="preserve">own </w:delText>
        </w:r>
      </w:del>
      <w:ins w:id="1740"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1741" w:author="tao huang" w:date="2018-10-26T17:35:00Z">
        <w:r w:rsidR="009B16CC" w:rsidRPr="00A37575" w:rsidDel="00B83AE7">
          <w:rPr>
            <w:rFonts w:cs="Times New Roman"/>
            <w:sz w:val="22"/>
          </w:rPr>
          <w:delText xml:space="preserve">raw </w:delText>
        </w:r>
      </w:del>
      <w:ins w:id="1742"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8"/>
      </w:r>
      <w:r w:rsidR="009B16CC" w:rsidRPr="00A37575">
        <w:rPr>
          <w:rFonts w:cs="Times New Roman"/>
          <w:sz w:val="22"/>
        </w:rPr>
        <w:t>.</w:t>
      </w:r>
    </w:p>
    <w:p w14:paraId="59179734" w14:textId="77777777" w:rsidR="001E74A5" w:rsidRPr="00A37575" w:rsidRDefault="001E74A5">
      <w:pPr>
        <w:pStyle w:val="ListParagraph"/>
        <w:shd w:val="clear" w:color="auto" w:fill="FFFFFF" w:themeFill="background1"/>
        <w:spacing w:after="0" w:line="360" w:lineRule="auto"/>
        <w:ind w:left="0"/>
        <w:rPr>
          <w:rFonts w:cs="Times New Roman"/>
          <w:sz w:val="22"/>
        </w:rPr>
      </w:pP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1743" w:author="tao huang" w:date="2018-10-26T17:54:00Z"/>
          <w:rFonts w:cs="Times New Roman"/>
          <w:sz w:val="22"/>
        </w:rPr>
      </w:pPr>
    </w:p>
    <w:p w14:paraId="580E19A1" w14:textId="7EADA60D" w:rsidR="00971633" w:rsidRPr="00A37575" w:rsidRDefault="000C6B58" w:rsidP="00971633">
      <w:pPr>
        <w:shd w:val="clear" w:color="auto" w:fill="FFFFFF" w:themeFill="background1"/>
        <w:spacing w:after="0" w:line="360" w:lineRule="auto"/>
        <w:rPr>
          <w:rFonts w:cs="Times New Roman"/>
          <w:sz w:val="22"/>
        </w:rPr>
      </w:pPr>
      <w:ins w:id="1744" w:author="Didier Soopramanien" w:date="2018-10-23T16:22:00Z">
        <w:del w:id="1745" w:author="tao huang" w:date="2018-10-26T17:24:00Z">
          <w:r w:rsidRPr="00A37575" w:rsidDel="002716B7">
            <w:rPr>
              <w:rFonts w:cs="Times New Roman"/>
              <w:sz w:val="22"/>
            </w:rPr>
            <w:delText>I</w:delText>
          </w:r>
        </w:del>
      </w:ins>
      <w:del w:id="1746" w:author="tao huang" w:date="2018-10-26T17:24:00Z">
        <w:r w:rsidR="00971633" w:rsidRPr="00A37575" w:rsidDel="002716B7">
          <w:rPr>
            <w:rFonts w:cs="Times New Roman"/>
            <w:sz w:val="22"/>
          </w:rPr>
          <w:delText>A</w:delText>
        </w:r>
      </w:del>
      <w:ins w:id="1747" w:author="Didier Soopramanien" w:date="2018-10-23T16:58:00Z">
        <w:del w:id="1748" w:author="tao huang" w:date="2018-10-26T17:24:00Z">
          <w:r w:rsidR="003F37F2" w:rsidRPr="00A37575" w:rsidDel="002716B7">
            <w:rPr>
              <w:rFonts w:cs="Times New Roman"/>
              <w:sz w:val="22"/>
            </w:rPr>
            <w:delText>n</w:delText>
          </w:r>
        </w:del>
      </w:ins>
      <w:del w:id="1749" w:author="tao huang" w:date="2018-10-26T17:24:00Z">
        <w:r w:rsidR="00971633" w:rsidRPr="00A37575" w:rsidDel="002716B7">
          <w:rPr>
            <w:rFonts w:cs="Times New Roman"/>
            <w:sz w:val="22"/>
          </w:rPr>
          <w:delText>t</w:delText>
        </w:r>
      </w:del>
      <w:ins w:id="1750"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1751"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1752"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1753"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1754" w:author="tao huang" w:date="2018-10-26T17:54:00Z">
        <w:r w:rsidR="00036DD3" w:rsidRPr="00A37575">
          <w:rPr>
            <w:rFonts w:cs="Times New Roman"/>
            <w:sz w:val="22"/>
          </w:rPr>
          <w:t xml:space="preserve">the </w:t>
        </w:r>
      </w:ins>
      <w:del w:id="1755"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1756" w:author="Didier Soopramanien" w:date="2018-10-23T16:59:00Z">
        <w:r w:rsidR="00503C80" w:rsidRPr="00A37575">
          <w:rPr>
            <w:rFonts w:cs="Times New Roman"/>
            <w:sz w:val="22"/>
          </w:rPr>
          <w:t xml:space="preserve"> If this is not the case, </w:t>
        </w:r>
      </w:ins>
      <w:del w:id="1757" w:author="Didier Soopramanien" w:date="2018-10-23T16:59:00Z">
        <w:r w:rsidR="00F546B0" w:rsidRPr="00A37575" w:rsidDel="00503C80">
          <w:rPr>
            <w:rFonts w:cs="Times New Roman"/>
            <w:sz w:val="22"/>
          </w:rPr>
          <w:delText xml:space="preserve"> W</w:delText>
        </w:r>
      </w:del>
      <w:ins w:id="1758"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1759"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1760"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1761"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1762" w:author="Didier Soopramanien" w:date="2018-10-23T17:00:00Z">
        <w:del w:id="1763" w:author="tao huang" w:date="2018-10-26T17:55:00Z">
          <w:r w:rsidR="00503C80" w:rsidRPr="00A37575" w:rsidDel="00EF3497">
            <w:rPr>
              <w:rFonts w:cs="Times New Roman"/>
              <w:sz w:val="22"/>
            </w:rPr>
            <w:delText>can</w:delText>
          </w:r>
        </w:del>
      </w:ins>
      <w:del w:id="1764"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1765" w:author="tao huang" w:date="2018-10-26T17:55:00Z">
        <w:r w:rsidR="00EF3497" w:rsidRPr="00A37575">
          <w:rPr>
            <w:rFonts w:cs="Times New Roman"/>
            <w:sz w:val="22"/>
          </w:rPr>
          <w:t xml:space="preserve">For example, </w:t>
        </w:r>
      </w:ins>
      <w:del w:id="1766" w:author="tao huang" w:date="2018-10-26T17:55:00Z">
        <w:r w:rsidR="001B5063" w:rsidRPr="00A37575" w:rsidDel="00EF3497">
          <w:rPr>
            <w:rFonts w:cs="Times New Roman"/>
            <w:sz w:val="22"/>
          </w:rPr>
          <w:delText>W</w:delText>
        </w:r>
      </w:del>
      <w:ins w:id="1767"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1768" w:author="tao huang" w:date="2018-10-28T22:39:00Z">
            <w:rPr>
              <w:rFonts w:cs="Times New Roman"/>
              <w:sz w:val="22"/>
            </w:rPr>
          </w:rPrChange>
        </w:rPr>
        <w:t>and</w:t>
      </w:r>
      <w:r w:rsidR="00DF714C" w:rsidRPr="00A37575">
        <w:rPr>
          <w:rFonts w:cs="Times New Roman"/>
          <w:sz w:val="22"/>
        </w:rPr>
        <w:t xml:space="preserve"> we obtain the 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1769" w:author="Didier Soopramanien" w:date="2018-10-23T17:00:00Z">
        <w:r w:rsidR="00503C80" w:rsidRPr="00A37575">
          <w:rPr>
            <w:rFonts w:cs="Times New Roman"/>
            <w:sz w:val="22"/>
          </w:rPr>
          <w:t>keep</w:t>
        </w:r>
      </w:ins>
      <w:del w:id="1770"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r w:rsidR="00A55F09" w:rsidRPr="00A37575">
        <w:rPr>
          <w:rStyle w:val="FootnoteReference"/>
          <w:rFonts w:cs="Times New Roman"/>
          <w:sz w:val="22"/>
        </w:rPr>
        <w:footnoteReference w:id="9"/>
      </w:r>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1771" w:author="tao huang" w:date="2018-10-28T22:39:00Z">
            <w:rPr>
              <w:rFonts w:cs="Times New Roman"/>
              <w:sz w:val="22"/>
            </w:rPr>
          </w:rPrChange>
        </w:rPr>
        <w:t>be rejected</w:t>
      </w:r>
      <w:r w:rsidR="00971633" w:rsidRPr="00A37575">
        <w:rPr>
          <w:rFonts w:cs="Times New Roman"/>
          <w:sz w:val="22"/>
        </w:rPr>
        <w:t xml:space="preserve"> </w:t>
      </w:r>
      <w:del w:id="1772" w:author="tao huang" w:date="2018-10-28T22:34:00Z">
        <w:r w:rsidR="00721700" w:rsidRPr="00A37575" w:rsidDel="00941EFB">
          <w:rPr>
            <w:rFonts w:cs="Times New Roman"/>
            <w:noProof/>
            <w:sz w:val="22"/>
            <w:rPrChange w:id="1773" w:author="tao huang" w:date="2018-10-28T22:39:00Z">
              <w:rPr>
                <w:rFonts w:cs="Times New Roman"/>
                <w:sz w:val="22"/>
              </w:rPr>
            </w:rPrChange>
          </w:rPr>
          <w:delText>only</w:delText>
        </w:r>
        <w:r w:rsidR="00721700" w:rsidRPr="00A37575" w:rsidDel="00941EFB">
          <w:rPr>
            <w:rFonts w:cs="Times New Roman"/>
            <w:sz w:val="22"/>
          </w:rPr>
          <w:delText xml:space="preserve"> </w:delText>
        </w:r>
      </w:del>
      <w:ins w:id="1774" w:author="Didier Soopramanien" w:date="2018-10-23T17:00:00Z">
        <w:r w:rsidR="00503C80" w:rsidRPr="00A37575">
          <w:rPr>
            <w:rFonts w:cs="Times New Roman"/>
            <w:sz w:val="22"/>
          </w:rPr>
          <w:t>if</w:t>
        </w:r>
      </w:ins>
      <w:del w:id="1775"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1776" w:author="tao huang" w:date="2018-10-28T22:34:00Z">
        <w:r w:rsidR="00971633" w:rsidRPr="00A37575" w:rsidDel="00941EFB">
          <w:rPr>
            <w:rFonts w:cs="Times New Roman"/>
            <w:sz w:val="22"/>
          </w:rPr>
          <w:delText xml:space="preserve">none </w:delText>
        </w:r>
      </w:del>
      <w:ins w:id="1777" w:author="tao huang" w:date="2018-10-28T22:34:00Z">
        <w:r w:rsidR="00941EFB" w:rsidRPr="00A37575">
          <w:rPr>
            <w:rFonts w:cs="Times New Roman"/>
            <w:sz w:val="22"/>
            <w:rPrChange w:id="1778"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1779" w:author="tao huang" w:date="2018-10-28T22:39:00Z">
            <w:rPr>
              <w:rFonts w:cs="Times New Roman"/>
              <w:sz w:val="22"/>
            </w:rPr>
          </w:rPrChange>
        </w:rPr>
        <w:t>th</w:t>
      </w:r>
      <w:r w:rsidR="00416078" w:rsidRPr="00A37575">
        <w:rPr>
          <w:rFonts w:cs="Times New Roman"/>
          <w:noProof/>
          <w:sz w:val="22"/>
          <w:rPrChange w:id="1780" w:author="tao huang" w:date="2018-10-28T22:39:00Z">
            <w:rPr>
              <w:rFonts w:cs="Times New Roman"/>
              <w:sz w:val="22"/>
            </w:rPr>
          </w:rPrChange>
        </w:rPr>
        <w:t>e</w:t>
      </w:r>
      <w:r w:rsidR="00971633" w:rsidRPr="00A37575">
        <w:rPr>
          <w:rFonts w:cs="Times New Roman"/>
          <w:noProof/>
          <w:sz w:val="22"/>
          <w:rPrChange w:id="1781" w:author="tao huang" w:date="2018-10-28T22:39:00Z">
            <w:rPr>
              <w:rFonts w:cs="Times New Roman"/>
              <w:sz w:val="22"/>
            </w:rPr>
          </w:rPrChange>
        </w:rPr>
        <w:t>se p-value</w:t>
      </w:r>
      <w:ins w:id="1782" w:author="tao huang" w:date="2018-10-28T22:32:00Z">
        <w:r w:rsidR="00941EFB" w:rsidRPr="00A37575">
          <w:rPr>
            <w:rFonts w:cs="Times New Roman"/>
            <w:noProof/>
            <w:sz w:val="22"/>
            <w:rPrChange w:id="1783"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1784" w:author="tao huang" w:date="2018-10-28T22:32:00Z">
        <w:r w:rsidR="00971633" w:rsidRPr="00A37575" w:rsidDel="00941EFB">
          <w:rPr>
            <w:rFonts w:cs="Times New Roman"/>
            <w:sz w:val="22"/>
          </w:rPr>
          <w:delText xml:space="preserve">is </w:delText>
        </w:r>
      </w:del>
      <w:ins w:id="1785" w:author="tao huang" w:date="2018-10-28T22:33:00Z">
        <w:r w:rsidR="00941EFB" w:rsidRPr="00A37575">
          <w:rPr>
            <w:rFonts w:cs="Times New Roman"/>
            <w:sz w:val="22"/>
            <w:rPrChange w:id="1786" w:author="tao huang" w:date="2018-10-28T22:39:00Z">
              <w:rPr>
                <w:rFonts w:cs="Times New Roman"/>
                <w:color w:val="833C0B" w:themeColor="accent2" w:themeShade="80"/>
                <w:sz w:val="22"/>
              </w:rPr>
            </w:rPrChange>
          </w:rPr>
          <w:t>is</w:t>
        </w:r>
      </w:ins>
      <w:ins w:id="1787" w:author="tao huang" w:date="2018-10-28T22:32:00Z">
        <w:r w:rsidR="00941EFB" w:rsidRPr="00A37575">
          <w:rPr>
            <w:rFonts w:cs="Times New Roman"/>
            <w:sz w:val="22"/>
          </w:rPr>
          <w:t xml:space="preserve"> </w:t>
        </w:r>
      </w:ins>
      <w:r w:rsidR="00971633" w:rsidRPr="00A37575">
        <w:rPr>
          <w:rFonts w:cs="Times New Roman"/>
          <w:sz w:val="22"/>
        </w:rPr>
        <w:t xml:space="preserve">below </w:t>
      </w:r>
      <w:ins w:id="1788" w:author="tao huang" w:date="2018-10-28T22:32:00Z">
        <w:r w:rsidR="00941EFB" w:rsidRPr="00A37575">
          <w:rPr>
            <w:rFonts w:cs="Times New Roman"/>
            <w:sz w:val="22"/>
            <w:rPrChange w:id="1789" w:author="tao huang" w:date="2018-10-28T22:39:00Z">
              <w:rPr>
                <w:rFonts w:cs="Times New Roman"/>
                <w:color w:val="833C0B" w:themeColor="accent2" w:themeShade="80"/>
                <w:sz w:val="22"/>
              </w:rPr>
            </w:rPrChange>
          </w:rPr>
          <w:t>a</w:t>
        </w:r>
      </w:ins>
      <w:ins w:id="1790" w:author="Didier Soopramanien" w:date="2018-10-23T17:00:00Z">
        <w:del w:id="1791" w:author="tao huang" w:date="2018-10-28T22:32:00Z">
          <w:r w:rsidR="00712359" w:rsidRPr="00A37575" w:rsidDel="00941EFB">
            <w:rPr>
              <w:rFonts w:cs="Times New Roman"/>
              <w:sz w:val="22"/>
            </w:rPr>
            <w:delText>a</w:delText>
          </w:r>
        </w:del>
      </w:ins>
      <w:del w:id="1792"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1793" w:author="Didier Soopramanien" w:date="2018-10-23T17:01:00Z">
        <w:del w:id="1794" w:author="tao huang" w:date="2018-10-26T17:58:00Z">
          <w:r w:rsidR="00712359" w:rsidRPr="00A37575" w:rsidDel="00657EE2">
            <w:rPr>
              <w:rFonts w:cs="Times New Roman"/>
              <w:sz w:val="22"/>
            </w:rPr>
            <w:delText>avoid</w:delText>
          </w:r>
        </w:del>
      </w:ins>
      <w:del w:id="1795" w:author="tao huang" w:date="2018-10-26T17:58:00Z">
        <w:r w:rsidR="00971633" w:rsidRPr="00A37575" w:rsidDel="00657EE2">
          <w:rPr>
            <w:rFonts w:cs="Times New Roman"/>
            <w:sz w:val="22"/>
          </w:rPr>
          <w:delText>mitigate</w:delText>
        </w:r>
      </w:del>
      <w:ins w:id="1796" w:author="tao huang" w:date="2018-10-26T17:58:00Z">
        <w:r w:rsidR="00657EE2" w:rsidRPr="00A37575">
          <w:rPr>
            <w:rFonts w:cs="Times New Roman"/>
            <w:sz w:val="22"/>
          </w:rPr>
          <w:t>mitigate</w:t>
        </w:r>
      </w:ins>
      <w:r w:rsidR="00971633" w:rsidRPr="00A37575">
        <w:rPr>
          <w:rFonts w:cs="Times New Roman"/>
          <w:sz w:val="22"/>
        </w:rPr>
        <w:t xml:space="preserve"> </w:t>
      </w:r>
      <w:del w:id="1797" w:author="Didier Soopramanien" w:date="2018-10-23T17:01:00Z">
        <w:r w:rsidR="00971633" w:rsidRPr="00A37575" w:rsidDel="00712359">
          <w:rPr>
            <w:rFonts w:cs="Times New Roman"/>
            <w:sz w:val="22"/>
          </w:rPr>
          <w:delText xml:space="preserve">the </w:delText>
        </w:r>
      </w:del>
      <w:ins w:id="1798" w:author="Didier Soopramanien" w:date="2018-10-23T17:01:00Z">
        <w:r w:rsidR="00712359" w:rsidRPr="00A37575">
          <w:rPr>
            <w:rFonts w:cs="Times New Roman"/>
            <w:sz w:val="22"/>
          </w:rPr>
          <w:t xml:space="preserve">the </w:t>
        </w:r>
        <w:del w:id="1799"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1800" w:author="tao huang" w:date="2018-10-26T17:57:00Z">
        <w:r w:rsidR="00BA7055" w:rsidRPr="00A37575">
          <w:rPr>
            <w:rFonts w:cs="Times New Roman"/>
            <w:sz w:val="22"/>
          </w:rPr>
          <w:t>multiple</w:t>
        </w:r>
      </w:ins>
      <w:ins w:id="1801" w:author="Didier Soopramanien" w:date="2018-10-23T17:01:00Z">
        <w:r w:rsidR="008D24A1" w:rsidRPr="00A37575">
          <w:rPr>
            <w:rFonts w:cs="Times New Roman"/>
            <w:sz w:val="22"/>
          </w:rPr>
          <w:t xml:space="preserve"> comparison</w:t>
        </w:r>
      </w:ins>
      <w:ins w:id="1802" w:author="tao huang" w:date="2018-10-26T17:57:00Z">
        <w:r w:rsidR="00BA7055" w:rsidRPr="00A37575">
          <w:rPr>
            <w:rFonts w:cs="Times New Roman"/>
            <w:sz w:val="22"/>
          </w:rPr>
          <w:t xml:space="preserve"> </w:t>
        </w:r>
        <w:r w:rsidR="00BA7055" w:rsidRPr="00A37575">
          <w:rPr>
            <w:rFonts w:cs="Times New Roman"/>
            <w:noProof/>
            <w:sz w:val="22"/>
            <w:rPrChange w:id="1803" w:author="tao huang" w:date="2018-10-28T22:39:00Z">
              <w:rPr>
                <w:rFonts w:cs="Times New Roman"/>
                <w:sz w:val="22"/>
              </w:rPr>
            </w:rPrChange>
          </w:rPr>
          <w:t>proble</w:t>
        </w:r>
      </w:ins>
      <w:ins w:id="1804" w:author="tao huang" w:date="2018-10-26T17:58:00Z">
        <w:r w:rsidR="00BA7055" w:rsidRPr="00A37575">
          <w:rPr>
            <w:rFonts w:cs="Times New Roman"/>
            <w:noProof/>
            <w:sz w:val="22"/>
            <w:rPrChange w:id="1805" w:author="tao huang" w:date="2018-10-28T22:39:00Z">
              <w:rPr>
                <w:rFonts w:cs="Times New Roman"/>
                <w:sz w:val="22"/>
              </w:rPr>
            </w:rPrChange>
          </w:rPr>
          <w:t>m</w:t>
        </w:r>
      </w:ins>
      <w:ins w:id="1806" w:author="Didier Soopramanien" w:date="2018-10-23T17:01:00Z">
        <w:del w:id="1807" w:author="tao huang" w:date="2018-10-26T17:57:00Z">
          <w:r w:rsidR="008D24A1" w:rsidRPr="00A37575" w:rsidDel="00BA7055">
            <w:rPr>
              <w:rFonts w:cs="Times New Roman"/>
              <w:sz w:val="22"/>
            </w:rPr>
            <w:delText xml:space="preserve">s </w:delText>
          </w:r>
        </w:del>
        <w:del w:id="1808" w:author="tao huang" w:date="2018-10-26T17:58:00Z">
          <w:r w:rsidR="008D24A1" w:rsidRPr="00A37575" w:rsidDel="00BA7055">
            <w:rPr>
              <w:rFonts w:cs="Times New Roman"/>
              <w:sz w:val="22"/>
            </w:rPr>
            <w:delText>using different thresholds</w:delText>
          </w:r>
        </w:del>
      </w:ins>
      <w:del w:id="1809"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r w:rsidR="00971633" w:rsidRPr="00A37575">
        <w:rPr>
          <w:rFonts w:cs="Times New Roman"/>
          <w:sz w:val="22"/>
        </w:rPr>
        <w:t xml:space="preserve">. 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1810" w:author="Didier Soopramanien" w:date="2018-10-23T17:01:00Z">
        <w:r w:rsidR="00971633" w:rsidRPr="00A37575" w:rsidDel="008D24A1">
          <w:rPr>
            <w:rFonts w:cs="Times New Roman"/>
            <w:sz w:val="22"/>
          </w:rPr>
          <w:delText>the</w:delText>
        </w:r>
      </w:del>
      <w:ins w:id="1811" w:author="Didier Soopramanien" w:date="2018-10-23T17:01:00Z">
        <w:del w:id="1812" w:author="tao huang" w:date="2018-10-26T17:58:00Z">
          <w:r w:rsidR="008D24A1" w:rsidRPr="00A37575" w:rsidDel="00657EE2">
            <w:rPr>
              <w:rFonts w:cs="Times New Roman"/>
              <w:sz w:val="22"/>
            </w:rPr>
            <w:delText>a</w:delText>
          </w:r>
        </w:del>
      </w:ins>
      <w:del w:id="1813"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1814"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1815"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1816" w:author="tao huang" w:date="2018-10-28T22:39:00Z">
            <w:rPr>
              <w:rFonts w:cs="Times New Roman"/>
              <w:sz w:val="22"/>
            </w:rPr>
          </w:rPrChange>
        </w:rPr>
        <w:t>are</w:t>
      </w:r>
      <w:r w:rsidR="00971633" w:rsidRPr="00A37575">
        <w:rPr>
          <w:rFonts w:cs="Times New Roman"/>
          <w:noProof/>
          <w:sz w:val="22"/>
          <w:rPrChange w:id="1817" w:author="tao huang" w:date="2018-10-28T22:39:00Z">
            <w:rPr>
              <w:rFonts w:cs="Times New Roman"/>
              <w:sz w:val="22"/>
            </w:rPr>
          </w:rPrChange>
        </w:rPr>
        <w:t xml:space="preserve"> </w:t>
      </w:r>
      <w:r w:rsidR="00B05093" w:rsidRPr="00A37575">
        <w:rPr>
          <w:rFonts w:cs="Times New Roman"/>
          <w:noProof/>
          <w:sz w:val="22"/>
          <w:rPrChange w:id="1818" w:author="tao huang" w:date="2018-10-28T22:39:00Z">
            <w:rPr>
              <w:rFonts w:cs="Times New Roman"/>
              <w:sz w:val="22"/>
            </w:rPr>
          </w:rPrChange>
        </w:rPr>
        <w:t xml:space="preserve">usually </w:t>
      </w:r>
      <w:r w:rsidR="002F2385" w:rsidRPr="00A37575">
        <w:rPr>
          <w:rFonts w:cs="Times New Roman"/>
          <w:noProof/>
          <w:sz w:val="22"/>
          <w:rPrChange w:id="1819"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1820"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1A6E72">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A37575">
        <w:rPr>
          <w:rFonts w:cs="Times New Roman"/>
          <w:sz w:val="22"/>
        </w:rPr>
        <w:instrText xml:space="preserve"> ADDIN EN.CITE </w:instrText>
      </w:r>
      <w:r w:rsidR="00380BD4" w:rsidRPr="00A37575">
        <w:rPr>
          <w:rFonts w:cs="Times New Roman"/>
          <w:sz w:val="22"/>
          <w:rPrChange w:id="1821" w:author="tao huang" w:date="2018-10-28T22:39:00Z">
            <w:rPr>
              <w:rFonts w:cs="Times New Roman"/>
              <w:sz w:val="22"/>
            </w:rPr>
          </w:rPrChange>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A37575">
        <w:rPr>
          <w:rFonts w:cs="Times New Roman"/>
          <w:sz w:val="22"/>
        </w:rPr>
        <w:instrText xml:space="preserve"> ADDIN EN.CITE.DATA </w:instrText>
      </w:r>
      <w:r w:rsidR="00380BD4" w:rsidRPr="00A37575">
        <w:rPr>
          <w:rFonts w:cs="Times New Roman"/>
          <w:sz w:val="22"/>
          <w:rPrChange w:id="1822" w:author="tao huang" w:date="2018-10-28T22:39:00Z">
            <w:rPr>
              <w:rFonts w:cs="Times New Roman"/>
              <w:sz w:val="22"/>
            </w:rPr>
          </w:rPrChange>
        </w:rPr>
      </w:r>
      <w:r w:rsidR="00380BD4" w:rsidRPr="00A37575">
        <w:rPr>
          <w:rFonts w:cs="Times New Roman"/>
          <w:sz w:val="22"/>
          <w:rPrChange w:id="1823" w:author="tao huang" w:date="2018-10-28T22:39:00Z">
            <w:rPr>
              <w:rFonts w:cs="Times New Roman"/>
              <w:sz w:val="22"/>
            </w:rPr>
          </w:rPrChange>
        </w:rPr>
        <w:fldChar w:fldCharType="end"/>
      </w:r>
      <w:r w:rsidR="00971633" w:rsidRPr="00A37575">
        <w:rPr>
          <w:rFonts w:cs="Times New Roman"/>
          <w:sz w:val="22"/>
          <w:rPrChange w:id="1824" w:author="tao huang" w:date="2018-10-28T22:39:00Z">
            <w:rPr>
              <w:rFonts w:cs="Times New Roman"/>
              <w:sz w:val="22"/>
            </w:rPr>
          </w:rPrChange>
        </w:rPr>
      </w:r>
      <w:r w:rsidR="00971633" w:rsidRPr="00A37575">
        <w:rPr>
          <w:rFonts w:cs="Times New Roman"/>
          <w:sz w:val="22"/>
          <w:rPrChange w:id="1825" w:author="tao huang" w:date="2018-10-28T22:39:00Z">
            <w:rPr>
              <w:rFonts w:cs="Times New Roman"/>
              <w:sz w:val="22"/>
            </w:rPr>
          </w:rPrChange>
        </w:rPr>
        <w:fldChar w:fldCharType="separate"/>
      </w:r>
      <w:r w:rsidR="00380BD4" w:rsidRPr="00A37575">
        <w:rPr>
          <w:rFonts w:cs="Times New Roman"/>
          <w:noProof/>
          <w:sz w:val="22"/>
        </w:rPr>
        <w:t>(e.g., Donald W K Andrews, 1993; Donald W. K. Andrews &amp; Ploberger, 1994; Bai &amp; Perron, 1998, 2003; Brown, Durbin, &amp; Evans, 1975)</w:t>
      </w:r>
      <w:r w:rsidR="00971633" w:rsidRPr="00A37575">
        <w:rPr>
          <w:rFonts w:cs="Times New Roman"/>
          <w:sz w:val="22"/>
          <w:rPrChange w:id="1826" w:author="tao huang" w:date="2018-10-28T22:39:00Z">
            <w:rPr>
              <w:rFonts w:cs="Times New Roman"/>
              <w:sz w:val="22"/>
            </w:rPr>
          </w:rPrChange>
        </w:rPr>
        <w:fldChar w:fldCharType="end"/>
      </w:r>
      <w:r w:rsidR="00971633" w:rsidRPr="00A37575">
        <w:rPr>
          <w:rFonts w:cs="Times New Roman"/>
          <w:sz w:val="22"/>
        </w:rPr>
        <w:t>. In</w:t>
      </w:r>
      <w:ins w:id="1827" w:author="Didier Soopramanien" w:date="2018-10-23T17:02:00Z">
        <w:r w:rsidR="008D24A1" w:rsidRPr="00A37575">
          <w:rPr>
            <w:rFonts w:cs="Times New Roman"/>
            <w:sz w:val="22"/>
          </w:rPr>
          <w:t xml:space="preserve"> our</w:t>
        </w:r>
      </w:ins>
      <w:del w:id="1828"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1829" w:author="Didier Soopramanien" w:date="2018-10-23T17:02:00Z">
        <w:r w:rsidR="006B6B63" w:rsidRPr="00A37575">
          <w:rPr>
            <w:rFonts w:cs="Times New Roman"/>
            <w:sz w:val="22"/>
          </w:rPr>
          <w:t xml:space="preserve">we only need to know if </w:t>
        </w:r>
      </w:ins>
      <w:del w:id="1830"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1831"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1832" w:author="tao huang" w:date="2018-10-26T17:59:00Z">
        <w:r w:rsidR="00657EE2" w:rsidRPr="00A37575">
          <w:rPr>
            <w:rFonts w:cs="Times New Roman"/>
            <w:sz w:val="22"/>
          </w:rPr>
          <w:t xml:space="preserve"> which</w:t>
        </w:r>
      </w:ins>
      <w:r w:rsidR="00971633" w:rsidRPr="00A37575">
        <w:rPr>
          <w:rFonts w:cs="Times New Roman"/>
          <w:sz w:val="22"/>
        </w:rPr>
        <w:t xml:space="preserve"> </w:t>
      </w:r>
      <w:del w:id="1833" w:author="Didier Soopramanien" w:date="2018-10-23T17:03:00Z">
        <w:r w:rsidR="00971633" w:rsidRPr="00A37575" w:rsidDel="005F6EEB">
          <w:rPr>
            <w:rFonts w:cs="Times New Roman"/>
            <w:sz w:val="22"/>
          </w:rPr>
          <w:delText>which serves for this</w:delText>
        </w:r>
      </w:del>
      <w:ins w:id="1834" w:author="Didier Soopramanien" w:date="2018-10-23T17:03:00Z">
        <w:r w:rsidR="005F6EEB" w:rsidRPr="00A37575">
          <w:rPr>
            <w:rFonts w:cs="Times New Roman"/>
            <w:sz w:val="22"/>
          </w:rPr>
          <w:t xml:space="preserve">is appropriate for that </w:t>
        </w:r>
      </w:ins>
      <w:del w:id="1835"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1836"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1837" w:author="Didier Soopramanien" w:date="2018-10-23T17:03:00Z">
        <w:r w:rsidR="00AB3DE8" w:rsidRPr="00A37575">
          <w:rPr>
            <w:rFonts w:cs="Times New Roman"/>
            <w:sz w:val="22"/>
          </w:rPr>
          <w:t>ing</w:t>
        </w:r>
      </w:ins>
      <w:del w:id="1838"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1839" w:author="Didier Soopramanien" w:date="2018-10-23T17:04:00Z">
        <w:r w:rsidR="00AB3DE8" w:rsidRPr="00A37575">
          <w:rPr>
            <w:rFonts w:cs="Times New Roman"/>
            <w:noProof/>
            <w:sz w:val="22"/>
          </w:rPr>
          <w:t xml:space="preserve">. </w:t>
        </w:r>
      </w:ins>
      <w:del w:id="1840" w:author="Didier Soopramanien" w:date="2018-10-23T17:04:00Z">
        <w:r w:rsidR="00971633" w:rsidRPr="00A37575" w:rsidDel="00AB3DE8">
          <w:rPr>
            <w:rFonts w:cs="Times New Roman"/>
            <w:sz w:val="22"/>
          </w:rPr>
          <w:delText xml:space="preserve"> and w</w:delText>
        </w:r>
      </w:del>
      <w:ins w:id="1841" w:author="Didier Soopramanien" w:date="2018-10-23T17:04:00Z">
        <w:del w:id="1842" w:author="tao huang" w:date="2018-10-25T11:50:00Z">
          <w:r w:rsidR="00AB3DE8" w:rsidRPr="00A37575" w:rsidDel="00001079">
            <w:rPr>
              <w:rFonts w:cs="Times New Roman"/>
              <w:sz w:val="22"/>
            </w:rPr>
            <w:delText>W</w:delText>
          </w:r>
        </w:del>
      </w:ins>
      <w:del w:id="1843"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1844" w:author="Didier Soopramanien" w:date="2018-10-23T17:04:00Z">
        <w:del w:id="1845" w:author="tao huang" w:date="2018-10-25T11:50:00Z">
          <w:r w:rsidR="00AB3DE8" w:rsidRPr="00A37575" w:rsidDel="00001079">
            <w:rPr>
              <w:rFonts w:cs="Times New Roman"/>
              <w:noProof/>
              <w:sz w:val="22"/>
            </w:rPr>
            <w:delText xml:space="preserve">ecause they </w:delText>
          </w:r>
        </w:del>
      </w:ins>
      <w:del w:id="1846" w:author="tao huang" w:date="2018-10-25T11:50:00Z">
        <w:r w:rsidR="00971633" w:rsidRPr="00A37575" w:rsidDel="00001079">
          <w:rPr>
            <w:rFonts w:cs="Times New Roman"/>
            <w:noProof/>
            <w:sz w:val="22"/>
          </w:rPr>
          <w:delText xml:space="preserve"> taking into account the</w:delText>
        </w:r>
      </w:del>
      <w:ins w:id="1847" w:author="Didier Soopramanien" w:date="2018-10-23T17:04:00Z">
        <w:del w:id="1848" w:author="tao huang" w:date="2018-10-25T11:50:00Z">
          <w:r w:rsidR="00AB3DE8" w:rsidRPr="00A37575" w:rsidDel="00001079">
            <w:rPr>
              <w:rFonts w:cs="Times New Roman"/>
              <w:noProof/>
              <w:sz w:val="22"/>
            </w:rPr>
            <w:delText>consider</w:delText>
          </w:r>
        </w:del>
      </w:ins>
      <w:del w:id="1849"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1850" w:author="Didier Soopramanien" w:date="2018-10-23T17:05:00Z">
        <w:r w:rsidR="000D1F5D" w:rsidRPr="00A37575">
          <w:rPr>
            <w:rFonts w:cs="Times New Roman"/>
            <w:sz w:val="22"/>
          </w:rPr>
          <w:t xml:space="preserve"> summa</w:t>
        </w:r>
      </w:ins>
      <w:ins w:id="1851" w:author="Didier Soopramanien" w:date="2018-10-23T17:06:00Z">
        <w:r w:rsidR="000D1F5D" w:rsidRPr="00A37575">
          <w:rPr>
            <w:rFonts w:cs="Times New Roman"/>
            <w:sz w:val="22"/>
          </w:rPr>
          <w:t xml:space="preserve">ry </w:t>
        </w:r>
      </w:ins>
      <w:del w:id="1852"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1853" w:author="Didier Soopramanien" w:date="2018-10-23T17:06:00Z">
        <w:r w:rsidR="00971633" w:rsidRPr="00A37575" w:rsidDel="000D1F5D">
          <w:rPr>
            <w:rFonts w:cs="Times New Roman"/>
            <w:sz w:val="22"/>
          </w:rPr>
          <w:delText>to</w:delText>
        </w:r>
      </w:del>
      <w:ins w:id="1854" w:author="Didier Soopramanien" w:date="2018-10-23T17:06:00Z">
        <w:r w:rsidR="000D1F5D" w:rsidRPr="00A37575">
          <w:rPr>
            <w:rFonts w:cs="Times New Roman"/>
            <w:sz w:val="22"/>
          </w:rPr>
          <w:t xml:space="preserve">for the </w:t>
        </w:r>
      </w:ins>
      <w:del w:id="1855"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1856" w:author="Didier Soopramanien" w:date="2018-10-23T17:06:00Z">
        <w:r w:rsidR="00971633" w:rsidRPr="00A37575" w:rsidDel="000D1F5D">
          <w:rPr>
            <w:rFonts w:cs="Times New Roman"/>
            <w:noProof/>
            <w:sz w:val="22"/>
          </w:rPr>
          <w:delText>ing</w:delText>
        </w:r>
      </w:del>
      <w:ins w:id="1857"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1858"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A37575">
          <w:rPr>
            <w:rFonts w:cs="Times New Roman"/>
            <w:noProof/>
            <w:sz w:val="22"/>
          </w:rPr>
          <w:t>intra-IC model</w:t>
        </w:r>
      </w:ins>
      <w:r w:rsidR="00CD589F" w:rsidRPr="00A37575">
        <w:rPr>
          <w:rFonts w:cs="Times New Roman"/>
          <w:noProof/>
          <w:sz w:val="22"/>
        </w:rPr>
        <w:t xml:space="preserve">. </w:t>
      </w:r>
      <w:del w:id="1859"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2B3C02B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1860" w:author="tao huang" w:date="2018-10-28T22:39:00Z">
            <w:rPr>
              <w:rFonts w:cs="Times New Roman"/>
              <w:sz w:val="22"/>
            </w:rPr>
          </w:rPrChange>
        </w:rPr>
        <w:t>is widely used</w:t>
      </w:r>
      <w:r w:rsidRPr="00A37575">
        <w:rPr>
          <w:rFonts w:cs="Times New Roman"/>
          <w:sz w:val="22"/>
        </w:rPr>
        <w:t xml:space="preserve"> in practice</w:t>
      </w:r>
      <w:ins w:id="1861" w:author="tao huang" w:date="2018-10-28T22:34:00Z">
        <w:r w:rsidR="004133A6" w:rsidRPr="00A37575">
          <w:rPr>
            <w:rFonts w:cs="Times New Roman"/>
            <w:sz w:val="22"/>
            <w:rPrChange w:id="1862" w:author="tao huang" w:date="2018-10-28T22:39:00Z">
              <w:rPr>
                <w:rFonts w:cs="Times New Roman"/>
                <w:color w:val="833C0B" w:themeColor="accent2" w:themeShade="80"/>
                <w:sz w:val="22"/>
              </w:rPr>
            </w:rPrChange>
          </w:rPr>
          <w:t>,</w:t>
        </w:r>
      </w:ins>
      <w:r w:rsidRPr="00A37575">
        <w:rPr>
          <w:rFonts w:cs="Times New Roman"/>
          <w:sz w:val="22"/>
        </w:rPr>
        <w:t xml:space="preserve"> </w:t>
      </w:r>
      <w:ins w:id="1863" w:author="Didier Soopramanien" w:date="2018-10-24T11:30:00Z">
        <w:r w:rsidR="0056676D" w:rsidRPr="00A37575">
          <w:rPr>
            <w:rFonts w:cs="Times New Roman"/>
            <w:noProof/>
            <w:sz w:val="22"/>
            <w:rPrChange w:id="1864"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1865" w:author="tao huang" w:date="2018-10-28T22:39:00Z">
              <w:rPr>
                <w:rFonts w:cs="Times New Roman"/>
                <w:sz w:val="22"/>
              </w:rPr>
            </w:rPrChange>
          </w:rPr>
          <w:t xml:space="preserve">been </w:t>
        </w:r>
      </w:ins>
      <w:del w:id="1866" w:author="Didier Soopramanien" w:date="2018-10-24T11:30:00Z">
        <w:r w:rsidRPr="00A37575" w:rsidDel="0056676D">
          <w:rPr>
            <w:rFonts w:cs="Times New Roman"/>
            <w:noProof/>
            <w:sz w:val="22"/>
            <w:rPrChange w:id="1867" w:author="tao huang" w:date="2018-10-28T22:39:00Z">
              <w:rPr>
                <w:rFonts w:cs="Times New Roman"/>
                <w:sz w:val="22"/>
              </w:rPr>
            </w:rPrChange>
          </w:rPr>
          <w:delText>and</w:delText>
        </w:r>
      </w:del>
      <w:del w:id="1868" w:author="Didier Soopramanien" w:date="2018-10-24T11:31:00Z">
        <w:r w:rsidRPr="00A37575" w:rsidDel="0056676D">
          <w:rPr>
            <w:rFonts w:cs="Times New Roman"/>
            <w:noProof/>
            <w:sz w:val="22"/>
            <w:rPrChange w:id="1869" w:author="tao huang" w:date="2018-10-28T22:39:00Z">
              <w:rPr>
                <w:rFonts w:cs="Times New Roman"/>
                <w:sz w:val="22"/>
              </w:rPr>
            </w:rPrChange>
          </w:rPr>
          <w:delText xml:space="preserve"> </w:delText>
        </w:r>
      </w:del>
      <w:r w:rsidRPr="00A37575">
        <w:rPr>
          <w:rFonts w:cs="Times New Roman"/>
          <w:noProof/>
          <w:sz w:val="22"/>
          <w:rPrChange w:id="1870" w:author="tao huang" w:date="2018-10-28T22:39:00Z">
            <w:rPr>
              <w:rFonts w:cs="Times New Roman"/>
              <w:sz w:val="22"/>
            </w:rPr>
          </w:rPrChange>
        </w:rPr>
        <w:t>evaluated</w:t>
      </w:r>
      <w:r w:rsidRPr="00A37575">
        <w:rPr>
          <w:rFonts w:cs="Times New Roman"/>
          <w:sz w:val="22"/>
        </w:rPr>
        <w:t xml:space="preserve"> in previous studies</w:t>
      </w:r>
      <w:ins w:id="1871" w:author="tao huang" w:date="2018-10-27T14:14:00Z">
        <w:r w:rsidR="0057759A" w:rsidRPr="00A37575">
          <w:rPr>
            <w:rFonts w:cs="Times New Roman"/>
            <w:sz w:val="22"/>
          </w:rPr>
          <w:t xml:space="preserve"> </w:t>
        </w:r>
      </w:ins>
      <w:r w:rsidRPr="001A6E72">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1872" w:author="tao huang" w:date="2018-10-28T22:39: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1873" w:author="tao huang" w:date="2018-10-28T22:39:00Z">
            <w:rPr>
              <w:rFonts w:cs="Times New Roman"/>
              <w:sz w:val="22"/>
            </w:rPr>
          </w:rPrChange>
        </w:rPr>
      </w:r>
      <w:r w:rsidR="00380BD4" w:rsidRPr="00A37575">
        <w:rPr>
          <w:rFonts w:cs="Times New Roman"/>
          <w:sz w:val="22"/>
          <w:rPrChange w:id="1874" w:author="tao huang" w:date="2018-10-28T22:39:00Z">
            <w:rPr>
              <w:rFonts w:cs="Times New Roman"/>
              <w:sz w:val="22"/>
            </w:rPr>
          </w:rPrChange>
        </w:rPr>
        <w:fldChar w:fldCharType="end"/>
      </w:r>
      <w:r w:rsidRPr="00A37575">
        <w:rPr>
          <w:rFonts w:cs="Times New Roman"/>
          <w:sz w:val="22"/>
          <w:rPrChange w:id="1875" w:author="tao huang" w:date="2018-10-28T22:39:00Z">
            <w:rPr>
              <w:rFonts w:cs="Times New Roman"/>
              <w:sz w:val="22"/>
            </w:rPr>
          </w:rPrChange>
        </w:rPr>
      </w:r>
      <w:r w:rsidRPr="00A37575">
        <w:rPr>
          <w:rFonts w:cs="Times New Roman"/>
          <w:sz w:val="22"/>
          <w:rPrChange w:id="1876" w:author="tao huang" w:date="2018-10-28T22:39:00Z">
            <w:rPr>
              <w:rFonts w:cs="Times New Roman"/>
              <w:sz w:val="22"/>
            </w:rPr>
          </w:rPrChange>
        </w:rPr>
        <w:fldChar w:fldCharType="separate"/>
      </w:r>
      <w:r w:rsidR="00380BD4" w:rsidRPr="00A37575">
        <w:rPr>
          <w:rFonts w:cs="Times New Roman"/>
          <w:noProof/>
          <w:sz w:val="22"/>
        </w:rPr>
        <w:t>(e.g., L. Cooper et al., 1999; Gür Ali et al., 2009; Huang et al., 2014; Ma et al., 2016)</w:t>
      </w:r>
      <w:r w:rsidRPr="00A37575">
        <w:rPr>
          <w:rFonts w:cs="Times New Roman"/>
          <w:sz w:val="22"/>
          <w:rPrChange w:id="1877" w:author="tao huang" w:date="2018-10-28T22:39:00Z">
            <w:rPr>
              <w:rFonts w:cs="Times New Roman"/>
              <w:sz w:val="22"/>
            </w:rPr>
          </w:rPrChange>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1878" w:author="Didier Soopramanien" w:date="2018-10-24T11:31:00Z">
        <w:del w:id="1879" w:author="tao huang" w:date="2018-10-27T14:14:00Z">
          <w:r w:rsidR="0056676D" w:rsidRPr="00A37575" w:rsidDel="0057759A">
            <w:rPr>
              <w:rFonts w:cs="Times New Roman"/>
              <w:sz w:val="22"/>
            </w:rPr>
            <w:delText>from</w:delText>
          </w:r>
        </w:del>
      </w:ins>
      <w:ins w:id="1880" w:author="tao huang" w:date="2018-10-27T14:14:00Z">
        <w:r w:rsidR="0057759A" w:rsidRPr="00A37575">
          <w:rPr>
            <w:rFonts w:cs="Times New Roman"/>
            <w:sz w:val="22"/>
          </w:rPr>
          <w:t>by</w:t>
        </w:r>
      </w:ins>
      <w:ins w:id="1881" w:author="Didier Soopramanien" w:date="2018-10-24T11:31:00Z">
        <w:r w:rsidR="0056676D" w:rsidRPr="00A37575">
          <w:rPr>
            <w:rFonts w:cs="Times New Roman"/>
            <w:sz w:val="22"/>
          </w:rPr>
          <w:t xml:space="preserve"> </w:t>
        </w:r>
      </w:ins>
      <w:del w:id="1882"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1883" w:author="Didier Soopramanien" w:date="2018-10-24T11:31:00Z">
        <w:r w:rsidRPr="00A37575" w:rsidDel="0056676D">
          <w:rPr>
            <w:rFonts w:cs="Times New Roman"/>
            <w:sz w:val="22"/>
          </w:rPr>
          <w:delText xml:space="preserve">method </w:delText>
        </w:r>
      </w:del>
      <w:ins w:id="1884" w:author="Didier Soopramanien" w:date="2018-10-24T11:31:00Z">
        <w:del w:id="1885" w:author="tao huang" w:date="2018-10-27T14:14:00Z">
          <w:r w:rsidR="0056676D" w:rsidRPr="00A37575" w:rsidDel="0057759A">
            <w:rPr>
              <w:rFonts w:cs="Times New Roman"/>
              <w:sz w:val="22"/>
            </w:rPr>
            <w:delText>approach</w:delText>
          </w:r>
        </w:del>
      </w:ins>
      <w:ins w:id="1886" w:author="tao huang" w:date="2018-10-27T14:14:00Z">
        <w:r w:rsidR="0057759A" w:rsidRPr="00A37575">
          <w:rPr>
            <w:rFonts w:cs="Times New Roman"/>
            <w:sz w:val="22"/>
          </w:rPr>
          <w:t>method</w:t>
        </w:r>
      </w:ins>
      <w:ins w:id="1887"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1888"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74021D" w:rsidP="00971633">
      <w:pPr>
        <w:spacing w:after="0" w:line="360" w:lineRule="auto"/>
        <w:jc w:val="center"/>
        <w:rPr>
          <w:i/>
          <w:sz w:val="22"/>
          <w:rPrChange w:id="1889"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1890" w:author="tao huang" w:date="2018-10-28T22:52:00Z">
                    <w:rPr>
                      <w:rFonts w:ascii="Cambria Math" w:hAnsi="Cambria Math"/>
                      <w:szCs w:val="24"/>
                    </w:rPr>
                  </w:rPrChange>
                </w:rPr>
                <m:t>Forecast</m:t>
              </m:r>
            </m:e>
            <m:sub>
              <m:r>
                <w:rPr>
                  <w:rFonts w:ascii="Cambria Math" w:hAnsi="Cambria Math"/>
                  <w:sz w:val="22"/>
                  <w:rPrChange w:id="1891" w:author="tao huang" w:date="2018-10-28T22:52:00Z">
                    <w:rPr>
                      <w:rFonts w:ascii="Cambria Math" w:hAnsi="Cambria Math"/>
                      <w:szCs w:val="24"/>
                    </w:rPr>
                  </w:rPrChange>
                </w:rPr>
                <m:t>t</m:t>
              </m:r>
            </m:sub>
          </m:sSub>
          <m:r>
            <w:rPr>
              <w:rFonts w:ascii="Cambria Math" w:hAnsi="Cambria Math"/>
              <w:sz w:val="22"/>
              <w:rPrChange w:id="1892"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1893" w:author="tao huang" w:date="2018-10-28T22:52:00Z">
                            <w:rPr>
                              <w:rFonts w:ascii="Cambria Math" w:hAnsi="Cambria Math"/>
                              <w:szCs w:val="24"/>
                            </w:rPr>
                          </w:rPrChange>
                        </w:rPr>
                        <m:t>M</m:t>
                      </m:r>
                    </m:e>
                    <m:sub>
                      <m:r>
                        <w:rPr>
                          <w:rFonts w:ascii="Cambria Math" w:hAnsi="Cambria Math"/>
                          <w:sz w:val="22"/>
                          <w:rPrChange w:id="1894" w:author="tao huang" w:date="2018-10-28T22:52:00Z">
                            <w:rPr>
                              <w:rFonts w:ascii="Cambria Math" w:hAnsi="Cambria Math"/>
                              <w:szCs w:val="24"/>
                            </w:rPr>
                          </w:rPrChange>
                        </w:rPr>
                        <m:t>t</m:t>
                      </m:r>
                    </m:sub>
                  </m:sSub>
                  <m:r>
                    <w:rPr>
                      <w:rFonts w:ascii="Cambria Math" w:hAnsi="Cambria Math"/>
                      <w:sz w:val="22"/>
                      <w:rPrChange w:id="1895"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1896" w:author="tao huang" w:date="2018-10-28T22:52:00Z">
                            <w:rPr>
                              <w:rFonts w:ascii="Cambria Math" w:hAnsi="Cambria Math"/>
                              <w:szCs w:val="24"/>
                            </w:rPr>
                          </w:rPrChange>
                        </w:rPr>
                        <m:t>M</m:t>
                      </m:r>
                    </m:e>
                    <m:sub>
                      <m:r>
                        <w:rPr>
                          <w:rFonts w:ascii="Cambria Math" w:hAnsi="Cambria Math"/>
                          <w:sz w:val="22"/>
                          <w:rPrChange w:id="1897" w:author="tao huang" w:date="2018-10-28T22:52:00Z">
                            <w:rPr>
                              <w:rFonts w:ascii="Cambria Math" w:hAnsi="Cambria Math"/>
                              <w:szCs w:val="24"/>
                            </w:rPr>
                          </w:rPrChange>
                        </w:rPr>
                        <m:t>t</m:t>
                      </m:r>
                    </m:sub>
                  </m:sSub>
                  <m:r>
                    <w:rPr>
                      <w:rFonts w:ascii="Cambria Math" w:hAnsi="Cambria Math"/>
                      <w:sz w:val="22"/>
                      <w:rPrChange w:id="1898"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74021D" w:rsidP="00971633">
      <w:pPr>
        <w:spacing w:after="0" w:line="360" w:lineRule="auto"/>
        <w:jc w:val="center"/>
        <w:rPr>
          <w:i/>
          <w:sz w:val="22"/>
          <w:rPrChange w:id="1899"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1900" w:author="tao huang" w:date="2018-10-28T22:52:00Z">
                  <w:rPr>
                    <w:rFonts w:ascii="Cambria Math" w:hAnsi="Cambria Math"/>
                    <w:szCs w:val="24"/>
                  </w:rPr>
                </w:rPrChange>
              </w:rPr>
              <m:t>M</m:t>
            </m:r>
          </m:e>
          <m:sub>
            <m:r>
              <w:rPr>
                <w:rFonts w:ascii="Cambria Math" w:hAnsi="Cambria Math"/>
                <w:sz w:val="22"/>
                <w:rPrChange w:id="1901" w:author="tao huang" w:date="2018-10-28T22:52:00Z">
                  <w:rPr>
                    <w:rFonts w:ascii="Cambria Math" w:hAnsi="Cambria Math"/>
                    <w:szCs w:val="24"/>
                  </w:rPr>
                </w:rPrChange>
              </w:rPr>
              <m:t>t</m:t>
            </m:r>
          </m:sub>
        </m:sSub>
        <m:r>
          <w:rPr>
            <w:rFonts w:ascii="Cambria Math" w:hAnsi="Cambria Math"/>
            <w:sz w:val="22"/>
            <w:rPrChange w:id="1902"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1903" w:author="tao huang" w:date="2018-10-28T22:52:00Z">
                  <w:rPr>
                    <w:rFonts w:ascii="Cambria Math" w:hAnsi="Cambria Math"/>
                    <w:szCs w:val="24"/>
                  </w:rPr>
                </w:rPrChange>
              </w:rPr>
              <m:t>(1- a)M</m:t>
            </m:r>
          </m:e>
          <m:sub>
            <m:r>
              <w:rPr>
                <w:rFonts w:ascii="Cambria Math" w:hAnsi="Cambria Math"/>
                <w:sz w:val="22"/>
                <w:rPrChange w:id="1904" w:author="tao huang" w:date="2018-10-28T22:52:00Z">
                  <w:rPr>
                    <w:rFonts w:ascii="Cambria Math" w:hAnsi="Cambria Math"/>
                    <w:szCs w:val="24"/>
                  </w:rPr>
                </w:rPrChange>
              </w:rPr>
              <m:t>t-1</m:t>
            </m:r>
          </m:sub>
        </m:sSub>
        <m:r>
          <w:rPr>
            <w:rFonts w:ascii="Cambria Math" w:hAnsi="Cambria Math"/>
            <w:sz w:val="22"/>
            <w:rPrChange w:id="1905"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1906" w:author="tao huang" w:date="2018-10-28T22:52:00Z">
                  <w:rPr>
                    <w:rFonts w:ascii="Cambria Math" w:hAnsi="Cambria Math"/>
                    <w:szCs w:val="24"/>
                  </w:rPr>
                </w:rPrChange>
              </w:rPr>
              <m:t>S</m:t>
            </m:r>
          </m:e>
          <m:sub>
            <m:r>
              <w:rPr>
                <w:rFonts w:ascii="Cambria Math" w:hAnsi="Cambria Math"/>
                <w:sz w:val="22"/>
                <w:rPrChange w:id="1907" w:author="tao huang" w:date="2018-10-28T22:52:00Z">
                  <w:rPr>
                    <w:rFonts w:ascii="Cambria Math" w:hAnsi="Cambria Math"/>
                    <w:szCs w:val="24"/>
                  </w:rPr>
                </w:rPrChange>
              </w:rPr>
              <m:t>t-1</m:t>
            </m:r>
          </m:sub>
        </m:sSub>
      </m:oMath>
      <w:r w:rsidR="00CC0415" w:rsidRPr="00C00D2F">
        <w:rPr>
          <w:i/>
          <w:sz w:val="22"/>
          <w:rPrChange w:id="1908"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1909" w:author="tao huang" w:date="2018-10-28T22:52:00Z">
            <w:rPr/>
          </w:rPrChange>
        </w:rPr>
      </w:pPr>
      <w:r w:rsidRPr="00C00D2F">
        <w:rPr>
          <w:sz w:val="22"/>
          <w:rPrChange w:id="1910" w:author="tao huang" w:date="2018-10-28T22:52:00Z">
            <w:rPr/>
          </w:rPrChange>
        </w:rPr>
        <w:t>(9)</w:t>
      </w:r>
    </w:p>
    <w:p w14:paraId="77C16CB4" w14:textId="159EE3A3"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1911"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parameter of the simple exponential smoothing model</w:t>
      </w:r>
      <w:ins w:id="1912" w:author="tao huang" w:date="2018-10-27T14:16:00Z">
        <w:r w:rsidR="0057759A" w:rsidRPr="00A37575">
          <w:rPr>
            <w:rFonts w:cs="Times New Roman"/>
            <w:sz w:val="22"/>
          </w:rPr>
          <w:t xml:space="preserve">, and is </w:t>
        </w:r>
      </w:ins>
      <w:del w:id="1913"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w:t>
      </w:r>
      <w:r w:rsidRPr="00A37575">
        <w:rPr>
          <w:rFonts w:cs="Times New Roman"/>
          <w:sz w:val="22"/>
        </w:rPr>
        <w:lastRenderedPageBreak/>
        <w:t xml:space="preserve">minimizing the in-sample mean squared </w:t>
      </w:r>
      <w:proofErr w:type="gramStart"/>
      <w:r w:rsidRPr="00A37575">
        <w:rPr>
          <w:rFonts w:cs="Times New Roman"/>
          <w:sz w:val="22"/>
        </w:rPr>
        <w:t>errors.</w:t>
      </w:r>
      <w:proofErr w:type="gramEnd"/>
      <w:r w:rsidRPr="00A37575">
        <w:rPr>
          <w:rFonts w:cs="Times New Roman"/>
          <w:sz w:val="22"/>
        </w:rPr>
        <w:t xml:space="preserve"> The adjustment </w:t>
      </w:r>
      <w:ins w:id="1914" w:author="tao huang" w:date="2018-10-27T14:16:00Z">
        <w:r w:rsidR="0057759A" w:rsidRPr="00A37575">
          <w:rPr>
            <w:rFonts w:cs="Times New Roman"/>
            <w:sz w:val="22"/>
          </w:rPr>
          <w:t xml:space="preserve">for the ‘lift’ effect </w:t>
        </w:r>
      </w:ins>
      <w:r w:rsidRPr="00A37575">
        <w:rPr>
          <w:rFonts w:cs="Times New Roman"/>
          <w:sz w:val="22"/>
        </w:rPr>
        <w:t xml:space="preserve">is calculated as the increased sales of the focal product by its most recent promotion compared to the corresponding </w:t>
      </w:r>
      <w:del w:id="1915" w:author="tao huang" w:date="2018-10-27T14:17:00Z">
        <w:r w:rsidRPr="00A37575" w:rsidDel="0057759A">
          <w:rPr>
            <w:rFonts w:cs="Times New Roman"/>
            <w:sz w:val="22"/>
          </w:rPr>
          <w:delText xml:space="preserve">initial </w:delText>
        </w:r>
      </w:del>
      <w:r w:rsidRPr="00A37575">
        <w:rPr>
          <w:rFonts w:cs="Times New Roman"/>
          <w:sz w:val="22"/>
        </w:rPr>
        <w:t>baseline</w:t>
      </w:r>
      <w:ins w:id="1916" w:author="tao huang" w:date="2018-10-27T14:17:00Z">
        <w:r w:rsidR="0057759A" w:rsidRPr="00A37575">
          <w:rPr>
            <w:rFonts w:cs="Times New Roman"/>
            <w:sz w:val="22"/>
          </w:rPr>
          <w:t xml:space="preserve"> sales</w:t>
        </w:r>
      </w:ins>
      <w:r w:rsidRPr="00A37575">
        <w:rPr>
          <w:rFonts w:cs="Times New Roman"/>
          <w:sz w:val="22"/>
        </w:rPr>
        <w:t xml:space="preserve">. </w:t>
      </w:r>
      <w:del w:id="1917" w:author="tao huang" w:date="2018-10-27T14:17:00Z">
        <w:r w:rsidR="002D14C3" w:rsidRPr="00A37575" w:rsidDel="0031197F">
          <w:rPr>
            <w:rFonts w:cs="Times New Roman"/>
            <w:sz w:val="22"/>
          </w:rPr>
          <w:delText>In this study, we</w:delText>
        </w:r>
      </w:del>
      <w:ins w:id="1918"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1919" w:author="tao huang" w:date="2018-10-28T22:52:00Z">
        <w:r w:rsidR="00C00D2F">
          <w:rPr>
            <w:rFonts w:cs="Times New Roman"/>
            <w:sz w:val="22"/>
          </w:rPr>
          <w:t xml:space="preserve">the </w:t>
        </w:r>
      </w:ins>
      <w:ins w:id="1920" w:author="tao huang" w:date="2018-10-27T14:18:00Z">
        <w:r w:rsidR="00642F05" w:rsidRPr="00A37575">
          <w:rPr>
            <w:rFonts w:cs="Times New Roman"/>
            <w:sz w:val="22"/>
          </w:rPr>
          <w:t xml:space="preserve">model in </w:t>
        </w:r>
      </w:ins>
      <w:del w:id="1921" w:author="tao huang" w:date="2018-10-27T14:17:00Z">
        <w:r w:rsidR="002D14C3" w:rsidRPr="00A37575" w:rsidDel="004F785E">
          <w:rPr>
            <w:rFonts w:cs="Times New Roman"/>
            <w:sz w:val="22"/>
          </w:rPr>
          <w:delText xml:space="preserve">model </w:delText>
        </w:r>
      </w:del>
      <w:ins w:id="1922" w:author="tao huang" w:date="2018-10-27T14:18:00Z">
        <w:r w:rsidR="004F785E" w:rsidRPr="00A37575">
          <w:rPr>
            <w:rFonts w:cs="Times New Roman"/>
            <w:sz w:val="22"/>
          </w:rPr>
          <w:t>equation</w:t>
        </w:r>
      </w:ins>
      <w:ins w:id="1923" w:author="tao huang" w:date="2018-10-27T14:17:00Z">
        <w:r w:rsidR="004F785E" w:rsidRPr="00A37575">
          <w:rPr>
            <w:rFonts w:cs="Times New Roman"/>
            <w:sz w:val="22"/>
          </w:rPr>
          <w:t xml:space="preserve"> </w:t>
        </w:r>
      </w:ins>
      <w:r w:rsidR="002D14C3" w:rsidRPr="00A37575">
        <w:rPr>
          <w:rFonts w:cs="Times New Roman"/>
          <w:sz w:val="22"/>
        </w:rPr>
        <w:t>(</w:t>
      </w:r>
      <w:ins w:id="1924" w:author="tao huang" w:date="2018-10-28T22:52:00Z">
        <w:r w:rsidR="00C00D2F">
          <w:rPr>
            <w:rFonts w:cs="Times New Roman"/>
            <w:sz w:val="22"/>
          </w:rPr>
          <w:t>8</w:t>
        </w:r>
      </w:ins>
      <w:del w:id="1925"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069D791C"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1926" w:author="tao huang" w:date="2018-10-28T22:52:00Z">
        <w:r w:rsidR="00C00D2F">
          <w:rPr>
            <w:rFonts w:cs="Times New Roman"/>
            <w:sz w:val="22"/>
          </w:rPr>
          <w:t xml:space="preserve">the </w:t>
        </w:r>
      </w:ins>
      <w:ins w:id="1927" w:author="tao huang" w:date="2018-10-27T14:18:00Z">
        <w:r w:rsidR="00642F05" w:rsidRPr="00A37575">
          <w:rPr>
            <w:rFonts w:cs="Times New Roman"/>
            <w:sz w:val="22"/>
          </w:rPr>
          <w:t xml:space="preserve">model in equation </w:t>
        </w:r>
      </w:ins>
      <w:del w:id="1928"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1929" w:author="tao huang" w:date="2018-10-28T22:52:00Z">
        <w:r w:rsidR="00C00D2F">
          <w:rPr>
            <w:rFonts w:cs="Times New Roman"/>
            <w:sz w:val="22"/>
          </w:rPr>
          <w:t>7</w:t>
        </w:r>
      </w:ins>
      <w:del w:id="1930"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1931" w:author="tao huang" w:date="2018-10-27T14:18:00Z">
        <w:r w:rsidR="008A4D47" w:rsidRPr="00A37575" w:rsidDel="00642F05">
          <w:rPr>
            <w:rFonts w:cs="Times New Roman"/>
            <w:sz w:val="22"/>
          </w:rPr>
          <w:delText xml:space="preserve">plus </w:delText>
        </w:r>
      </w:del>
      <w:ins w:id="1932" w:author="tao huang" w:date="2018-10-27T14:18:00Z">
        <w:r w:rsidR="00642F05" w:rsidRPr="00A37575">
          <w:rPr>
            <w:rFonts w:cs="Times New Roman"/>
            <w:sz w:val="22"/>
          </w:rPr>
          <w:t xml:space="preserve">and then </w:t>
        </w:r>
      </w:ins>
      <w:ins w:id="1933" w:author="tao huang" w:date="2018-10-28T22:53:00Z">
        <w:r w:rsidR="00C00D2F">
          <w:rPr>
            <w:rFonts w:cs="Times New Roman"/>
            <w:sz w:val="22"/>
          </w:rPr>
          <w:t xml:space="preserve">include </w:t>
        </w:r>
      </w:ins>
      <w:r w:rsidR="008A4D47" w:rsidRPr="00A37575">
        <w:rPr>
          <w:rFonts w:cs="Times New Roman"/>
          <w:sz w:val="22"/>
        </w:rPr>
        <w:t xml:space="preserve">the marketing variables retained </w:t>
      </w:r>
      <w:del w:id="1934" w:author="tao huang" w:date="2018-10-28T22:53:00Z">
        <w:r w:rsidR="008A4D47" w:rsidRPr="00A37575" w:rsidDel="00C00D2F">
          <w:rPr>
            <w:rFonts w:cs="Times New Roman"/>
            <w:sz w:val="22"/>
          </w:rPr>
          <w:delText xml:space="preserve">by </w:delText>
        </w:r>
      </w:del>
      <w:ins w:id="1935"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1936" w:author="tao huang" w:date="2018-10-27T14:19:00Z">
        <w:r w:rsidR="00642F05" w:rsidRPr="00A37575">
          <w:rPr>
            <w:rFonts w:cs="Times New Roman"/>
            <w:sz w:val="22"/>
          </w:rPr>
          <w:t>: the ADL-</w:t>
        </w:r>
        <w:r w:rsidR="00642F05" w:rsidRPr="00A37575">
          <w:rPr>
            <w:rFonts w:cs="Times New Roman"/>
            <w:noProof/>
            <w:sz w:val="22"/>
            <w:rPrChange w:id="1937"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1938" w:author="tao huang" w:date="2018-10-27T14:19:00Z">
        <w:r w:rsidR="00642F05" w:rsidRPr="00A37575">
          <w:rPr>
            <w:rFonts w:cs="Times New Roman"/>
            <w:sz w:val="22"/>
          </w:rPr>
          <w:t>: the ADL-</w:t>
        </w:r>
        <w:r w:rsidR="00642F05" w:rsidRPr="00A37575">
          <w:rPr>
            <w:rFonts w:cs="Times New Roman"/>
            <w:noProof/>
            <w:sz w:val="22"/>
            <w:rPrChange w:id="1939"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1940" w:author="tao huang" w:date="2018-10-27T14:19:00Z"/>
          <w:rFonts w:cs="Times New Roman"/>
          <w:sz w:val="22"/>
        </w:rPr>
      </w:pPr>
    </w:p>
    <w:p w14:paraId="7E3BC61A" w14:textId="054273DC" w:rsidR="00971633" w:rsidRPr="00A37575" w:rsidRDefault="00272611" w:rsidP="00971633">
      <w:pPr>
        <w:shd w:val="clear" w:color="auto" w:fill="FFFFFF" w:themeFill="background1"/>
        <w:spacing w:after="0" w:line="360" w:lineRule="auto"/>
        <w:rPr>
          <w:rFonts w:cs="Times New Roman"/>
          <w:sz w:val="22"/>
        </w:rPr>
      </w:pPr>
      <w:moveToRangeStart w:id="1941" w:author="tao huang" w:date="2018-10-27T14:20:00Z" w:name="move528413351"/>
      <w:moveTo w:id="1942" w:author="tao huang" w:date="2018-10-27T14:20:00Z">
        <w:r w:rsidRPr="00A37575">
          <w:rPr>
            <w:rFonts w:cs="Times New Roman"/>
            <w:sz w:val="22"/>
          </w:rPr>
          <w:t>We specify the model</w:t>
        </w:r>
      </w:moveTo>
      <w:ins w:id="1943" w:author="tao huang" w:date="2018-10-27T14:20:00Z">
        <w:r w:rsidRPr="00A37575">
          <w:rPr>
            <w:rFonts w:cs="Times New Roman"/>
            <w:sz w:val="22"/>
          </w:rPr>
          <w:t>s</w:t>
        </w:r>
      </w:ins>
      <w:moveTo w:id="1944" w:author="tao huang" w:date="2018-10-27T14:20:00Z">
        <w:r w:rsidRPr="00A37575">
          <w:rPr>
            <w:rFonts w:cs="Times New Roman"/>
            <w:sz w:val="22"/>
          </w:rPr>
          <w:t xml:space="preserve"> with an estimation window of 160 weeks</w:t>
        </w:r>
      </w:moveTo>
      <w:ins w:id="1945" w:author="tao huang" w:date="2018-10-27T14:20:00Z">
        <w:r w:rsidRPr="00A37575">
          <w:rPr>
            <w:rFonts w:cs="Times New Roman"/>
            <w:sz w:val="22"/>
          </w:rPr>
          <w:t xml:space="preserve">, and </w:t>
        </w:r>
      </w:ins>
      <w:moveTo w:id="1946" w:author="tao huang" w:date="2018-10-27T14:20:00Z">
        <w:del w:id="1947" w:author="tao huang" w:date="2018-10-27T14:20:00Z">
          <w:r w:rsidRPr="00A37575" w:rsidDel="00272611">
            <w:rPr>
              <w:rFonts w:cs="Times New Roman"/>
              <w:sz w:val="22"/>
            </w:rPr>
            <w:delText xml:space="preserve">. </w:delText>
          </w:r>
        </w:del>
      </w:moveTo>
      <w:moveToRangeEnd w:id="1941"/>
      <w:del w:id="1948" w:author="tao huang" w:date="2018-10-27T14:19:00Z">
        <w:r w:rsidR="00971633" w:rsidRPr="00A37575" w:rsidDel="00272611">
          <w:rPr>
            <w:rFonts w:cs="Times New Roman"/>
            <w:sz w:val="22"/>
          </w:rPr>
          <w:delText>In this study, w</w:delText>
        </w:r>
      </w:del>
      <w:ins w:id="1949" w:author="tao huang" w:date="2018-10-27T14:20:00Z">
        <w:r w:rsidRPr="00A37575">
          <w:rPr>
            <w:rFonts w:cs="Times New Roman"/>
            <w:sz w:val="22"/>
          </w:rPr>
          <w:t>w</w:t>
        </w:r>
      </w:ins>
      <w:r w:rsidR="00971633" w:rsidRPr="00A37575">
        <w:rPr>
          <w:rFonts w:cs="Times New Roman"/>
          <w:sz w:val="22"/>
        </w:rPr>
        <w:t>e evaluate the</w:t>
      </w:r>
      <w:ins w:id="1950" w:author="tao huang" w:date="2018-10-27T14:20:00Z">
        <w:r w:rsidRPr="00A37575">
          <w:rPr>
            <w:rFonts w:cs="Times New Roman"/>
            <w:sz w:val="22"/>
          </w:rPr>
          <w:t>ir</w:t>
        </w:r>
      </w:ins>
      <w:r w:rsidR="00971633" w:rsidRPr="00A37575">
        <w:rPr>
          <w:rFonts w:cs="Times New Roman"/>
          <w:sz w:val="22"/>
        </w:rPr>
        <w:t xml:space="preserve"> forecasting performance </w:t>
      </w:r>
      <w:del w:id="1951" w:author="tao huang" w:date="2018-10-27T14:20:00Z">
        <w:r w:rsidR="00971633" w:rsidRPr="00A37575" w:rsidDel="00272611">
          <w:rPr>
            <w:rFonts w:cs="Times New Roman"/>
            <w:sz w:val="22"/>
          </w:rPr>
          <w:delText xml:space="preserve">of these models </w:delText>
        </w:r>
      </w:del>
      <w:ins w:id="1952" w:author="Didier Soopramanien" w:date="2018-10-24T11:31:00Z">
        <w:r w:rsidR="00CA7621" w:rsidRPr="00A37575">
          <w:rPr>
            <w:rFonts w:cs="Times New Roman"/>
            <w:sz w:val="22"/>
          </w:rPr>
          <w:t>using</w:t>
        </w:r>
      </w:ins>
      <w:del w:id="1953"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380BD4" w:rsidRPr="00A37575">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A37575">
        <w:rPr>
          <w:rFonts w:cs="Times New Roman"/>
          <w:sz w:val="22"/>
          <w:rPrChange w:id="1954" w:author="tao huang" w:date="2018-10-28T22:39:00Z">
            <w:rPr>
              <w:rFonts w:cs="Times New Roman"/>
              <w:sz w:val="22"/>
            </w:rPr>
          </w:rPrChange>
        </w:rPr>
        <w:fldChar w:fldCharType="separate"/>
      </w:r>
      <w:r w:rsidR="00380BD4" w:rsidRPr="00A37575">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1955" w:author="tao huang" w:date="2018-10-27T14:20:00Z" w:name="move528413351"/>
      <w:moveFrom w:id="1956" w:author="tao huang" w:date="2018-10-27T14:20:00Z">
        <w:r w:rsidR="00971633" w:rsidRPr="00A37575" w:rsidDel="00272611">
          <w:rPr>
            <w:rFonts w:cs="Times New Roman"/>
            <w:sz w:val="22"/>
          </w:rPr>
          <w:t xml:space="preserve">We specify the model with an estimation window of 160 weeks. </w:t>
        </w:r>
      </w:moveFrom>
      <w:moveFromRangeEnd w:id="1955"/>
      <w:r w:rsidR="00971633" w:rsidRPr="00A37575">
        <w:rPr>
          <w:rFonts w:cs="Times New Roman"/>
          <w:sz w:val="22"/>
        </w:rPr>
        <w:t xml:space="preserve">For each rolling event, we move the estimation window two weeks forward and re-specify the model. We </w:t>
      </w:r>
      <w:ins w:id="1957" w:author="Didier Soopramanien" w:date="2018-10-24T11:32:00Z">
        <w:r w:rsidR="00CA7621" w:rsidRPr="00A37575">
          <w:rPr>
            <w:rFonts w:cs="Times New Roman"/>
            <w:sz w:val="22"/>
          </w:rPr>
          <w:t xml:space="preserve">assume that </w:t>
        </w:r>
      </w:ins>
      <w:del w:id="1958" w:author="Didier Soopramanien" w:date="2018-10-24T11:32:00Z">
        <w:r w:rsidR="00971633" w:rsidRPr="00A37575" w:rsidDel="00CA7621">
          <w:rPr>
            <w:rFonts w:cs="Times New Roman"/>
            <w:sz w:val="22"/>
          </w:rPr>
          <w:delText>pr</w:delText>
        </w:r>
      </w:del>
      <w:del w:id="1959" w:author="Didier Soopramanien" w:date="2018-10-24T11:31:00Z">
        <w:r w:rsidR="00971633" w:rsidRPr="00A37575" w:rsidDel="00CA7621">
          <w:rPr>
            <w:rFonts w:cs="Times New Roman"/>
            <w:sz w:val="22"/>
          </w:rPr>
          <w:delText>esume</w:delText>
        </w:r>
      </w:del>
      <w:del w:id="1960"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1961"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1962" w:author="Didier Soopramanien" w:date="2018-10-24T11:32:00Z">
        <w:r w:rsidR="00971633" w:rsidRPr="00A37575" w:rsidDel="00E47EE2">
          <w:rPr>
            <w:rFonts w:cs="Times New Roman"/>
            <w:sz w:val="22"/>
          </w:rPr>
          <w:delText>to be</w:delText>
        </w:r>
      </w:del>
      <w:ins w:id="1963" w:author="Didier Soopramanien" w:date="2018-10-24T11:32:00Z">
        <w:del w:id="1964" w:author="tao huang" w:date="2018-10-27T14:21:00Z">
          <w:r w:rsidR="00E47EE2" w:rsidRPr="00A37575" w:rsidDel="00EA223B">
            <w:rPr>
              <w:rFonts w:cs="Times New Roman"/>
              <w:sz w:val="22"/>
            </w:rPr>
            <w:delText>is</w:delText>
          </w:r>
        </w:del>
      </w:ins>
      <w:ins w:id="1965" w:author="tao huang" w:date="2018-10-27T14:21:00Z">
        <w:r w:rsidR="00EA223B" w:rsidRPr="00A37575">
          <w:rPr>
            <w:rFonts w:cs="Times New Roman"/>
            <w:sz w:val="22"/>
          </w:rPr>
          <w:t>to be</w:t>
        </w:r>
      </w:ins>
      <w:r w:rsidR="00971633" w:rsidRPr="00A37575">
        <w:rPr>
          <w:rFonts w:cs="Times New Roman"/>
          <w:sz w:val="22"/>
        </w:rPr>
        <w:t xml:space="preserve"> known</w:t>
      </w:r>
      <w:del w:id="1966"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1967" w:author="Didier Soopramanien" w:date="2018-10-24T11:32:00Z">
        <w:r w:rsidR="00E47EE2" w:rsidRPr="00A37575">
          <w:rPr>
            <w:rFonts w:cs="Times New Roman"/>
            <w:sz w:val="22"/>
          </w:rPr>
          <w:t>.</w:t>
        </w:r>
      </w:ins>
      <w:del w:id="1968"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1969" w:author="Didier Soopramanien" w:date="2018-10-24T11:32:00Z">
        <w:r w:rsidR="00E47EE2" w:rsidRPr="00A37575">
          <w:rPr>
            <w:rFonts w:cs="Times New Roman"/>
            <w:sz w:val="22"/>
          </w:rPr>
          <w:t>W</w:t>
        </w:r>
      </w:ins>
      <w:del w:id="1970" w:author="Didier Soopramanien" w:date="2018-10-24T11:32:00Z">
        <w:r w:rsidR="00971633" w:rsidRPr="00A37575" w:rsidDel="00E47EE2">
          <w:rPr>
            <w:rFonts w:cs="Times New Roman"/>
            <w:sz w:val="22"/>
          </w:rPr>
          <w:delText>w</w:delText>
        </w:r>
      </w:del>
      <w:r w:rsidR="00971633" w:rsidRPr="00A37575">
        <w:rPr>
          <w:rFonts w:cs="Times New Roman"/>
          <w:sz w:val="22"/>
        </w:rPr>
        <w:t>e</w:t>
      </w:r>
      <w:ins w:id="1971" w:author="Didier Soopramanien" w:date="2018-10-24T11:32:00Z">
        <w:r w:rsidR="00E47EE2" w:rsidRPr="00A37575">
          <w:rPr>
            <w:rFonts w:cs="Times New Roman"/>
            <w:sz w:val="22"/>
          </w:rPr>
          <w:t xml:space="preserve"> </w:t>
        </w:r>
        <w:del w:id="1972" w:author="tao huang" w:date="2018-10-27T14:22:00Z">
          <w:r w:rsidR="00E47EE2" w:rsidRPr="00A37575" w:rsidDel="00EA223B">
            <w:rPr>
              <w:rFonts w:cs="Times New Roman"/>
              <w:sz w:val="22"/>
            </w:rPr>
            <w:delText>then</w:delText>
          </w:r>
        </w:del>
      </w:ins>
      <w:del w:id="1973"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1974" w:author="tao huang" w:date="2018-10-28T22:35:00Z">
        <w:r w:rsidR="00971633" w:rsidRPr="00A37575" w:rsidDel="004133A6">
          <w:rPr>
            <w:rFonts w:cs="Times New Roman"/>
            <w:noProof/>
            <w:sz w:val="22"/>
            <w:rPrChange w:id="1975" w:author="tao huang" w:date="2018-10-28T22:39:00Z">
              <w:rPr>
                <w:rFonts w:cs="Times New Roman"/>
                <w:sz w:val="22"/>
              </w:rPr>
            </w:rPrChange>
          </w:rPr>
          <w:delText xml:space="preserve">the </w:delText>
        </w:r>
      </w:del>
      <w:r w:rsidR="00971633" w:rsidRPr="00A37575">
        <w:rPr>
          <w:rFonts w:cs="Times New Roman"/>
          <w:noProof/>
          <w:sz w:val="22"/>
          <w:rPrChange w:id="1976" w:author="tao huang" w:date="2018-10-28T22:39:00Z">
            <w:rPr>
              <w:rFonts w:cs="Times New Roman"/>
              <w:sz w:val="22"/>
            </w:rPr>
          </w:rPrChange>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1977" w:author="tao huang" w:date="2018-10-27T14:25:00Z">
        <w:r w:rsidR="001F5610" w:rsidRPr="00A37575">
          <w:rPr>
            <w:rFonts w:cs="Times New Roman"/>
            <w:sz w:val="22"/>
          </w:rPr>
          <w:t xml:space="preserve">generate the final forecasts by equally </w:t>
        </w:r>
      </w:ins>
      <w:del w:id="1978" w:author="tao huang" w:date="2018-10-27T14:22:00Z">
        <w:r w:rsidR="00971633" w:rsidRPr="00A37575" w:rsidDel="00CA3173">
          <w:rPr>
            <w:rFonts w:cs="Times New Roman"/>
            <w:sz w:val="22"/>
          </w:rPr>
          <w:delText xml:space="preserve">engage </w:delText>
        </w:r>
      </w:del>
      <w:ins w:id="1979" w:author="tao huang" w:date="2018-10-27T14:22:00Z">
        <w:r w:rsidR="00CA3173" w:rsidRPr="00A37575">
          <w:rPr>
            <w:rFonts w:cs="Times New Roman"/>
            <w:sz w:val="22"/>
          </w:rPr>
          <w:t>combin</w:t>
        </w:r>
      </w:ins>
      <w:ins w:id="1980" w:author="tao huang" w:date="2018-10-27T14:25:00Z">
        <w:r w:rsidR="001F5610" w:rsidRPr="00A37575">
          <w:rPr>
            <w:rFonts w:cs="Times New Roman"/>
            <w:sz w:val="22"/>
          </w:rPr>
          <w:t>ing</w:t>
        </w:r>
      </w:ins>
      <w:ins w:id="1981" w:author="tao huang" w:date="2018-10-27T14:22:00Z">
        <w:r w:rsidR="00CA3173" w:rsidRPr="00A37575">
          <w:rPr>
            <w:rFonts w:cs="Times New Roman"/>
            <w:sz w:val="22"/>
          </w:rPr>
          <w:t xml:space="preserve"> the forecasts </w:t>
        </w:r>
      </w:ins>
      <w:ins w:id="1982" w:author="tao huang" w:date="2018-10-27T14:23:00Z">
        <w:r w:rsidR="00CA3173" w:rsidRPr="00A37575">
          <w:rPr>
            <w:rFonts w:cs="Times New Roman"/>
            <w:sz w:val="22"/>
          </w:rPr>
          <w:t>by the same model with</w:t>
        </w:r>
      </w:ins>
      <w:ins w:id="1983"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1984"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1985" w:author="tao huang" w:date="2018-10-27T14:23:00Z">
        <w:r w:rsidR="00CA3173" w:rsidRPr="00A37575">
          <w:rPr>
            <w:rFonts w:cs="Times New Roman"/>
            <w:sz w:val="22"/>
          </w:rPr>
          <w:t xml:space="preserve">the </w:t>
        </w:r>
      </w:ins>
      <w:del w:id="1986"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1987" w:author="tao huang" w:date="2018-10-27T14:23:00Z">
        <w:r w:rsidR="00CA3173" w:rsidRPr="00A37575">
          <w:rPr>
            <w:rFonts w:cs="Times New Roman"/>
            <w:sz w:val="22"/>
          </w:rPr>
          <w:t xml:space="preserve">, e.g., </w:t>
        </w:r>
      </w:ins>
      <w:del w:id="1988"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1989" w:author="tao huang" w:date="2018-10-27T14:24:00Z">
        <w:r w:rsidR="00B1418C" w:rsidRPr="00A37575">
          <w:rPr>
            <w:rFonts w:cs="Times New Roman"/>
            <w:sz w:val="22"/>
          </w:rPr>
          <w:t xml:space="preserve">. This </w:t>
        </w:r>
      </w:ins>
      <w:del w:id="1990"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1991" w:author="tao huang" w:date="2018-10-27T14:24:00Z">
        <w:r w:rsidR="00B1418C" w:rsidRPr="00A37575">
          <w:rPr>
            <w:rFonts w:cs="Times New Roman"/>
            <w:sz w:val="22"/>
          </w:rPr>
          <w:t>s</w:t>
        </w:r>
      </w:ins>
      <w:r w:rsidR="00971633" w:rsidRPr="00A37575">
        <w:rPr>
          <w:rFonts w:cs="Times New Roman"/>
          <w:sz w:val="22"/>
        </w:rPr>
        <w:t xml:space="preserve"> ten sets of forecasts</w:t>
      </w:r>
      <w:del w:id="1992"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1993"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1994"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1995"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1996" w:author="tao huang" w:date="2018-10-27T14:29:00Z">
        <w:r w:rsidRPr="00A37575" w:rsidDel="00323355">
          <w:rPr>
            <w:rFonts w:cs="Times New Roman"/>
            <w:sz w:val="22"/>
          </w:rPr>
          <w:delText xml:space="preserve"> </w:delText>
        </w:r>
      </w:del>
    </w:p>
    <w:p w14:paraId="6A8E772F" w14:textId="10A35040"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1997" w:author="tao huang" w:date="2018-10-27T14:27:00Z">
        <w:r w:rsidRPr="00A37575" w:rsidDel="00F56415">
          <w:rPr>
            <w:rFonts w:cs="Times New Roman"/>
            <w:sz w:val="22"/>
          </w:rPr>
          <w:delText xml:space="preserve">various </w:delText>
        </w:r>
      </w:del>
      <w:ins w:id="1998"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1999"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w:t>
      </w:r>
      <w:proofErr w:type="spellStart"/>
      <w:r w:rsidRPr="00A37575">
        <w:rPr>
          <w:rFonts w:cs="Times New Roman"/>
          <w:sz w:val="22"/>
        </w:rPr>
        <w:t>sMAPE</w:t>
      </w:r>
      <w:proofErr w:type="spellEnd"/>
      <w:r w:rsidRPr="00A37575">
        <w:rPr>
          <w:rFonts w:cs="Times New Roman"/>
          <w:sz w:val="22"/>
        </w:rPr>
        <w:t>) and the scaled Mean Squared Error (s</w:t>
      </w:r>
      <w:r w:rsidR="004E43BA" w:rsidRPr="00A37575">
        <w:rPr>
          <w:rFonts w:cs="Times New Roman"/>
          <w:sz w:val="22"/>
        </w:rPr>
        <w:t xml:space="preserve">caled </w:t>
      </w:r>
      <w:r w:rsidRPr="00A37575">
        <w:rPr>
          <w:rFonts w:cs="Times New Roman"/>
          <w:sz w:val="22"/>
        </w:rPr>
        <w:t xml:space="preserve">MSE). We also include </w:t>
      </w:r>
      <w:ins w:id="2000" w:author="tao huang" w:date="2018-10-27T14:28:00Z">
        <w:r w:rsidR="000A0545" w:rsidRPr="00A37575">
          <w:rPr>
            <w:rFonts w:cs="Times New Roman"/>
            <w:sz w:val="22"/>
          </w:rPr>
          <w:t xml:space="preserve">more recently developed </w:t>
        </w:r>
      </w:ins>
      <w:del w:id="2001"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002" w:author="Didier Soopramanien" w:date="2018-10-24T11:33:00Z">
        <w:r w:rsidR="000E3388" w:rsidRPr="00A37575">
          <w:rPr>
            <w:rFonts w:cs="Times New Roman"/>
            <w:sz w:val="22"/>
          </w:rPr>
          <w:t xml:space="preserve"> </w:t>
        </w:r>
        <w:del w:id="2003" w:author="tao huang" w:date="2018-10-27T14:28:00Z">
          <w:r w:rsidR="000E3388" w:rsidRPr="00A37575" w:rsidDel="000A0545">
            <w:rPr>
              <w:rFonts w:cs="Times New Roman"/>
              <w:sz w:val="22"/>
            </w:rPr>
            <w:delText>that have recently been developed</w:delText>
          </w:r>
        </w:del>
      </w:ins>
      <w:del w:id="2004"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w:t>
      </w:r>
      <w:proofErr w:type="spellStart"/>
      <w:r w:rsidRPr="00A37575">
        <w:rPr>
          <w:rFonts w:cs="Times New Roman"/>
          <w:sz w:val="22"/>
        </w:rPr>
        <w:t>RelAvgMAE</w:t>
      </w:r>
      <w:proofErr w:type="spellEnd"/>
      <w:r w:rsidRPr="00A37575">
        <w:rPr>
          <w:rFonts w:cs="Times New Roman"/>
          <w:sz w:val="22"/>
        </w:rPr>
        <w:t xml:space="preserve">) </w:t>
      </w:r>
      <w:ins w:id="2005"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7D47CC" w:rsidRPr="00A37575">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A37575">
        <w:rPr>
          <w:rFonts w:cs="Times New Roman"/>
          <w:sz w:val="22"/>
          <w:rPrChange w:id="2006" w:author="tao huang" w:date="2018-10-28T22:39:00Z">
            <w:rPr>
              <w:rFonts w:cs="Times New Roman"/>
              <w:sz w:val="22"/>
            </w:rPr>
          </w:rPrChange>
        </w:rPr>
        <w:fldChar w:fldCharType="separate"/>
      </w:r>
      <w:r w:rsidR="007D47CC" w:rsidRPr="00A37575">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Pr="00A37575">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A37575">
        <w:rPr>
          <w:rFonts w:cs="Times New Roman"/>
          <w:sz w:val="22"/>
          <w:rPrChange w:id="2007" w:author="tao huang" w:date="2018-10-28T22:39:00Z">
            <w:rPr>
              <w:rFonts w:cs="Times New Roman"/>
              <w:sz w:val="22"/>
            </w:rPr>
          </w:rPrChange>
        </w:rPr>
        <w:fldChar w:fldCharType="separate"/>
      </w:r>
      <w:r w:rsidRPr="00A37575">
        <w:rPr>
          <w:rFonts w:cs="Times New Roman"/>
          <w:noProof/>
          <w:sz w:val="22"/>
        </w:rPr>
        <w:t>Davydenko and Fildes (2013)</w:t>
      </w:r>
      <w:r w:rsidRPr="001A6E72">
        <w:rPr>
          <w:rFonts w:cs="Times New Roman"/>
          <w:sz w:val="22"/>
        </w:rPr>
        <w:fldChar w:fldCharType="end"/>
      </w:r>
      <w:del w:id="2008"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T</w:t>
      </w:r>
      <w:r w:rsidRPr="00A37575">
        <w:rPr>
          <w:rFonts w:cs="Times New Roman"/>
          <w:sz w:val="22"/>
        </w:rPr>
        <w:t xml:space="preserve">he two latter error measures for </w:t>
      </w:r>
      <m:oMath>
        <m:r>
          <w:rPr>
            <w:rFonts w:ascii="Cambria Math" w:hAnsi="Cambria Math" w:cs="Times New Roman"/>
            <w:sz w:val="22"/>
          </w:rPr>
          <m:t>S</m:t>
        </m:r>
      </m:oMath>
      <w:r w:rsidRPr="00A37575">
        <w:rPr>
          <w:rFonts w:cs="Times New Roman"/>
          <w:sz w:val="22"/>
        </w:rPr>
        <w:t xml:space="preserve"> SKUs based on a forecast horizon of 1 to </w:t>
      </w:r>
      <m:oMath>
        <m:r>
          <w:rPr>
            <w:rFonts w:ascii="Cambria Math" w:hAnsi="Cambria Math" w:cs="Times New Roman"/>
            <w:sz w:val="22"/>
          </w:rPr>
          <m:t>H</m:t>
        </m:r>
      </m:oMath>
      <w:r w:rsidRPr="00A37575">
        <w:rPr>
          <w:rFonts w:cs="Times New Roman"/>
          <w:sz w:val="22"/>
        </w:rPr>
        <w:t xml:space="preserve"> (e.g., </w:t>
      </w:r>
      <m:oMath>
        <m:r>
          <w:rPr>
            <w:rFonts w:ascii="Cambria Math" w:hAnsi="Cambria Math" w:cs="Times New Roman"/>
            <w:sz w:val="22"/>
          </w:rPr>
          <m:t>S=1831</m:t>
        </m:r>
      </m:oMath>
      <w:r w:rsidRPr="00A37575">
        <w:rPr>
          <w:rFonts w:cs="Times New Roman"/>
          <w:sz w:val="22"/>
        </w:rPr>
        <w:t xml:space="preserve"> and </w:t>
      </w:r>
      <m:oMath>
        <m:r>
          <w:rPr>
            <w:rFonts w:ascii="Cambria Math" w:hAnsi="Cambria Math" w:cs="Times New Roman"/>
            <w:sz w:val="22"/>
          </w:rPr>
          <m:t>H</m:t>
        </m:r>
      </m:oMath>
      <w:r w:rsidRPr="00A37575">
        <w:rPr>
          <w:rFonts w:cs="Times New Roman"/>
          <w:sz w:val="22"/>
        </w:rPr>
        <w:t xml:space="preserve">=1, 4 and 8) are </w:t>
      </w:r>
      <w:ins w:id="2009"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010"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11"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12" w:author="tao huang" w:date="2018-10-28T22:39:00Z">
                                        <w:rPr>
                                          <w:rFonts w:ascii="Cambria Math" w:hAnsi="Cambria Math" w:cs="Times New Roman"/>
                                          <w:sz w:val="22"/>
                                        </w:rPr>
                                      </w:rPrChange>
                                    </w:rPr>
                                    <m:t>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013" w:author="tao huang" w:date="2018-10-28T22:39:00Z">
                                            <w:rPr>
                                              <w:rFonts w:ascii="Cambria Math" w:hAnsi="Cambria Math" w:cs="Times New Roman"/>
                                              <w:sz w:val="22"/>
                                            </w:rPr>
                                          </w:rPrChange>
                                        </w:rPr>
                                        <m:t>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014" w:author="tao huang" w:date="2018-10-28T22:39:00Z">
                                        <w:rPr>
                                          <w:rFonts w:ascii="Cambria Math" w:hAnsi="Cambria Math" w:cs="Times New Roman"/>
                                          <w:sz w:val="22"/>
                                        </w:rPr>
                                      </w:rPrChange>
                                    </w:rPr>
                                    <m:t>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015" w:author="tao huang" w:date="2018-10-28T22:44:00Z">
          <w:pPr>
            <w:shd w:val="clear" w:color="auto" w:fill="FFFFFF" w:themeFill="background1"/>
            <w:spacing w:after="0" w:line="360" w:lineRule="auto"/>
          </w:pPr>
        </w:pPrChange>
      </w:pPr>
      <w:ins w:id="2016" w:author="tao huang" w:date="2018-10-28T22:44:00Z">
        <w:r>
          <w:rPr>
            <w:rFonts w:cs="Times New Roman"/>
            <w:sz w:val="22"/>
          </w:rPr>
          <w:lastRenderedPageBreak/>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017" w:name="_Hlk484444975"/>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018" w:author="tao huang" w:date="2018-10-28T22:39:00Z">
              <w:rPr>
                <w:rFonts w:ascii="Cambria Math" w:hAnsi="Cambria Math" w:cs="Times New Roman"/>
                <w:sz w:val="22"/>
              </w:rPr>
            </w:rPrChange>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019" w:author="tao huang" w:date="2018-10-28T22:39:00Z">
                              <w:rPr>
                                <w:rFonts w:ascii="Cambria Math" w:hAnsi="Cambria Math" w:cs="Times New Roman"/>
                                <w:sz w:val="22"/>
                              </w:rPr>
                            </w:rPrChange>
                          </w:rPr>
                          <m:t>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020" w:author="tao huang" w:date="2018-10-28T22:39:00Z">
                  <w:rPr>
                    <w:rFonts w:ascii="Cambria Math" w:hAnsi="Cambria Math" w:cs="Times New Roman"/>
                    <w:sz w:val="22"/>
                  </w:rPr>
                </w:rPrChange>
              </w:rPr>
              <m:t>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1" w:author="tao huang" w:date="2018-10-28T22:39:00Z">
                      <w:rPr>
                        <w:rFonts w:ascii="Cambria Math" w:hAnsi="Cambria Math" w:cs="Times New Roman"/>
                        <w:sz w:val="22"/>
                      </w:rPr>
                    </w:rPrChange>
                  </w:rPr>
                  <m:t>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2" w:author="tao huang" w:date="2018-10-28T22:39:00Z">
                      <w:rPr>
                        <w:rFonts w:ascii="Cambria Math" w:hAnsi="Cambria Math" w:cs="Times New Roman"/>
                        <w:sz w:val="22"/>
                      </w:rPr>
                    </w:rPrChange>
                  </w:rPr>
                  <m:t>H,k</m:t>
                </m:r>
              </m:sub>
              <m:sup>
                <m:r>
                  <w:rPr>
                    <w:rFonts w:ascii="Cambria Math" w:hAnsi="Cambria Math" w:cs="Times New Roman"/>
                    <w:sz w:val="22"/>
                  </w:rPr>
                  <m:t>B</m:t>
                </m:r>
              </m:sup>
            </m:sSubSup>
          </m:den>
        </m:f>
      </m:oMath>
      <w:bookmarkEnd w:id="2017"/>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74021D" w:rsidP="00971633">
      <w:pPr>
        <w:shd w:val="clear" w:color="auto" w:fill="FFFFFF" w:themeFill="background1"/>
        <w:spacing w:after="0" w:line="360" w:lineRule="auto"/>
        <w:jc w:val="center"/>
        <w:rPr>
          <w:ins w:id="2023"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4" w:author="tao huang" w:date="2018-10-28T22:39:00Z">
                    <w:rPr>
                      <w:rFonts w:ascii="Cambria Math" w:hAnsi="Cambria Math" w:cs="Times New Roman"/>
                      <w:sz w:val="22"/>
                    </w:rPr>
                  </w:rPrChange>
                </w:rPr>
                <m:t>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25"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26" w:author="tao huang" w:date="2018-10-28T22:39:00Z">
                                    <w:rPr>
                                      <w:rFonts w:ascii="Cambria Math" w:hAnsi="Cambria Math" w:cs="Times New Roman"/>
                                      <w:sz w:val="22"/>
                                    </w:rPr>
                                  </w:rPrChange>
                                </w:rPr>
                                <m:t>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027" w:author="tao huang" w:date="2018-10-28T22:45:00Z">
            <w:rPr>
              <w:rFonts w:cs="Times New Roman"/>
              <w:b/>
              <w:sz w:val="22"/>
            </w:rPr>
          </w:rPrChange>
        </w:rPr>
        <w:pPrChange w:id="2028" w:author="tao huang" w:date="2018-10-28T22:45:00Z">
          <w:pPr>
            <w:shd w:val="clear" w:color="auto" w:fill="FFFFFF" w:themeFill="background1"/>
            <w:spacing w:after="0" w:line="360" w:lineRule="auto"/>
            <w:jc w:val="center"/>
          </w:pPr>
        </w:pPrChange>
      </w:pPr>
      <w:ins w:id="2029" w:author="tao huang" w:date="2018-10-28T22:45:00Z">
        <w:r w:rsidRPr="00E4227D">
          <w:rPr>
            <w:rFonts w:cs="Times New Roman"/>
            <w:sz w:val="22"/>
            <w:rPrChange w:id="2030"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031" w:author="tao huang" w:date="2018-10-28T22:43:00Z"/>
          <w:rFonts w:cs="Times New Roman"/>
          <w:sz w:val="22"/>
        </w:rPr>
      </w:pPr>
      <w:del w:id="2032" w:author="tao huang" w:date="2018-10-28T22:43:00Z">
        <w:r w:rsidRPr="00A37575" w:rsidDel="0008033C">
          <w:rPr>
            <w:rFonts w:cs="Times New Roman"/>
            <w:sz w:val="22"/>
          </w:rPr>
          <w:delText>(10)</w:delText>
        </w:r>
      </w:del>
    </w:p>
    <w:p w14:paraId="2499C57B" w14:textId="644A521B" w:rsidR="00971633" w:rsidRPr="00A37575" w:rsidRDefault="00D1463E" w:rsidP="00971633">
      <w:pPr>
        <w:pStyle w:val="ListParagraph"/>
        <w:shd w:val="clear" w:color="auto" w:fill="FFFFFF" w:themeFill="background1"/>
        <w:spacing w:after="0" w:line="360" w:lineRule="auto"/>
        <w:ind w:left="0"/>
        <w:rPr>
          <w:rFonts w:cs="Times New Roman"/>
          <w:sz w:val="22"/>
        </w:rPr>
      </w:pPr>
      <w:ins w:id="2033" w:author="tao huang" w:date="2018-10-27T14:29:00Z">
        <w:r w:rsidRPr="00A37575">
          <w:rPr>
            <w:rFonts w:cs="Times New Roman"/>
            <w:sz w:val="22"/>
          </w:rPr>
          <w:t>w</w:t>
        </w:r>
      </w:ins>
      <w:del w:id="2034"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035" w:author="tao huang" w:date="2018-10-28T22:39:00Z">
              <w:rPr>
                <w:rFonts w:ascii="Cambria Math" w:hAnsi="Cambria Math" w:cs="Times New Roman"/>
                <w:sz w:val="22"/>
              </w:rPr>
            </w:rPrChange>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 xml:space="preserve">=1, 4 and 8).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36" w:author="tao huang" w:date="2018-10-28T22:39:00Z">
                  <w:rPr>
                    <w:rFonts w:ascii="Cambria Math" w:hAnsi="Cambria Math" w:cs="Times New Roman"/>
                    <w:sz w:val="22"/>
                  </w:rPr>
                </w:rPrChange>
              </w:rPr>
              <m:t>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37" w:author="tao huang" w:date="2018-10-28T22:39:00Z">
                  <w:rPr>
                    <w:rFonts w:ascii="Cambria Math" w:hAnsi="Cambria Math" w:cs="Times New Roman"/>
                    <w:sz w:val="22"/>
                  </w:rPr>
                </w:rPrChange>
              </w:rPr>
              <m:t>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There are </w:t>
      </w:r>
      <w:r w:rsidR="00971633" w:rsidRPr="00A37575">
        <w:rPr>
          <w:rFonts w:cs="Times New Roman"/>
          <w:i/>
          <w:sz w:val="22"/>
        </w:rPr>
        <w:t>S</w:t>
      </w:r>
      <w:r w:rsidR="00971633" w:rsidRPr="00A37575">
        <w:rPr>
          <w:rFonts w:cs="Times New Roman"/>
          <w:sz w:val="22"/>
        </w:rPr>
        <w:t xml:space="preserve"> data series and </w:t>
      </w:r>
      <w:r w:rsidR="00971633" w:rsidRPr="00A37575">
        <w:rPr>
          <w:rFonts w:cs="Times New Roman"/>
          <w:i/>
          <w:sz w:val="22"/>
        </w:rPr>
        <w:t>K</w:t>
      </w:r>
      <w:r w:rsidR="00971633" w:rsidRPr="00A37575">
        <w:rPr>
          <w:rFonts w:cs="Times New Roman"/>
          <w:sz w:val="22"/>
        </w:rPr>
        <w:t xml:space="preserve"> rolling events (</w:t>
      </w:r>
      <w:r w:rsidR="00971633" w:rsidRPr="00A37575">
        <w:rPr>
          <w:rFonts w:cs="Times New Roman"/>
          <w:i/>
          <w:sz w:val="22"/>
        </w:rPr>
        <w:t>S</w:t>
      </w:r>
      <w:r w:rsidR="00971633" w:rsidRPr="00A37575">
        <w:rPr>
          <w:rFonts w:cs="Times New Roman"/>
          <w:sz w:val="22"/>
        </w:rPr>
        <w:t xml:space="preserve">= 1831 and </w:t>
      </w:r>
      <w:r w:rsidR="00971633" w:rsidRPr="00A37575">
        <w:rPr>
          <w:rFonts w:cs="Times New Roman"/>
          <w:i/>
          <w:sz w:val="22"/>
        </w:rPr>
        <w:t>K</w:t>
      </w:r>
      <w:r w:rsidR="00971633" w:rsidRPr="00A37575">
        <w:rPr>
          <w:rFonts w:cs="Times New Roman"/>
          <w:sz w:val="22"/>
        </w:rPr>
        <w:t xml:space="preserve">=18).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380BD4" w:rsidRPr="00A37575">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A37575">
        <w:rPr>
          <w:rFonts w:cs="Times New Roman"/>
          <w:sz w:val="22"/>
          <w:rPrChange w:id="2038" w:author="tao huang" w:date="2018-10-28T22:39:00Z">
            <w:rPr>
              <w:rFonts w:cs="Times New Roman"/>
              <w:sz w:val="22"/>
            </w:rPr>
          </w:rPrChange>
        </w:rPr>
        <w:fldChar w:fldCharType="separate"/>
      </w:r>
      <w:r w:rsidR="00380BD4" w:rsidRPr="00A37575">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72615DF5"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039" w:author="tao huang" w:date="2018-10-27T14:32:00Z">
        <w:r w:rsidR="00D2114A" w:rsidRPr="00A37575">
          <w:rPr>
            <w:rFonts w:cs="Times New Roman"/>
            <w:sz w:val="22"/>
          </w:rPr>
          <w:t>s</w:t>
        </w:r>
      </w:ins>
      <w:del w:id="2040"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1A6E72">
        <w:rPr>
          <w:rFonts w:eastAsia="DengXian" w:cs="Times New Roman"/>
          <w:sz w:val="22"/>
        </w:rPr>
        <w:fldChar w:fldCharType="begin"/>
      </w:r>
      <w:r w:rsidR="00380BD4" w:rsidRPr="00A37575">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A37575">
        <w:rPr>
          <w:rFonts w:eastAsia="DengXian" w:cs="Times New Roman"/>
          <w:sz w:val="22"/>
          <w:rPrChange w:id="2041" w:author="tao huang" w:date="2018-10-28T22:39:00Z">
            <w:rPr>
              <w:rFonts w:eastAsia="DengXian" w:cs="Times New Roman"/>
              <w:sz w:val="22"/>
            </w:rPr>
          </w:rPrChange>
        </w:rPr>
        <w:fldChar w:fldCharType="separate"/>
      </w:r>
      <w:r w:rsidR="00380BD4" w:rsidRPr="00A37575">
        <w:rPr>
          <w:rFonts w:eastAsia="DengXian" w:cs="Times New Roman"/>
          <w:noProof/>
          <w:sz w:val="22"/>
        </w:rPr>
        <w:t>(Diebold &amp; Mariano, 1995; Harvey, Leybourne, &amp; Newbold, 1997)</w:t>
      </w:r>
      <w:r w:rsidRPr="00A37575">
        <w:rPr>
          <w:rFonts w:eastAsia="DengXian" w:cs="Times New Roman"/>
          <w:sz w:val="22"/>
          <w:rPrChange w:id="2042" w:author="tao huang" w:date="2018-10-28T22:39:00Z">
            <w:rPr>
              <w:rFonts w:eastAsia="DengXian" w:cs="Times New Roman"/>
              <w:sz w:val="22"/>
            </w:rPr>
          </w:rPrChange>
        </w:rPr>
        <w:fldChar w:fldCharType="end"/>
      </w:r>
      <w:r w:rsidRPr="00A37575">
        <w:rPr>
          <w:rStyle w:val="FootnoteReference"/>
          <w:rFonts w:eastAsia="DengXian" w:cs="Times New Roman"/>
          <w:sz w:val="22"/>
        </w:rPr>
        <w:footnoteReference w:id="10"/>
      </w:r>
      <w:r w:rsidRPr="00A37575">
        <w:rPr>
          <w:rFonts w:eastAsia="DengXian" w:cs="Times New Roman"/>
          <w:sz w:val="22"/>
        </w:rPr>
        <w:t xml:space="preserve">. </w:t>
      </w:r>
      <w:del w:id="2043"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044"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045" w:author="Didier Soopramanien" w:date="2018-10-24T11:34:00Z">
        <w:r w:rsidR="00AF7E02" w:rsidRPr="00A37575">
          <w:rPr>
            <w:rFonts w:eastAsia="DengXian" w:cs="Times New Roman"/>
            <w:sz w:val="22"/>
          </w:rPr>
          <w:t xml:space="preserve"> emerge from </w:t>
        </w:r>
        <w:del w:id="2046" w:author="tao huang" w:date="2018-10-27T14:32:00Z">
          <w:r w:rsidR="00AF7E02" w:rsidRPr="00A37575" w:rsidDel="001B3DE9">
            <w:rPr>
              <w:rFonts w:eastAsia="DengXian" w:cs="Times New Roman"/>
              <w:sz w:val="22"/>
            </w:rPr>
            <w:delText xml:space="preserve">these </w:delText>
          </w:r>
        </w:del>
      </w:ins>
      <w:ins w:id="2047" w:author="Didier Soopramanien" w:date="2018-10-24T11:35:00Z">
        <w:del w:id="2048" w:author="tao huang" w:date="2018-10-27T14:32:00Z">
          <w:r w:rsidR="00AF7E02" w:rsidRPr="00A37575" w:rsidDel="001B3DE9">
            <w:rPr>
              <w:rFonts w:eastAsia="DengXian" w:cs="Times New Roman"/>
              <w:sz w:val="22"/>
            </w:rPr>
            <w:delText>analyses</w:delText>
          </w:r>
        </w:del>
      </w:ins>
      <w:ins w:id="2049"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51C9798A"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Pr>
          <w:rFonts w:cs="Times New Roman"/>
          <w:sz w:val="22"/>
          <w:rPrChange w:id="2050" w:author="tao huang" w:date="2018-10-28T22:39:00Z">
            <w:rPr>
              <w:rFonts w:cs="Times New Roman"/>
              <w:sz w:val="22"/>
            </w:rPr>
          </w:rPrChange>
        </w:rPr>
        <w:fldChar w:fldCharType="separate"/>
      </w:r>
      <w:r w:rsidR="00380BD4" w:rsidRPr="00A37575">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051" w:author="tao huang" w:date="2018-10-27T14:33:00Z">
        <w:r w:rsidR="00594EB4" w:rsidRPr="00A37575">
          <w:rPr>
            <w:rFonts w:cs="Times New Roman"/>
            <w:sz w:val="22"/>
          </w:rPr>
          <w:t>.</w:t>
        </w:r>
      </w:ins>
      <w:r w:rsidRPr="00A37575">
        <w:rPr>
          <w:rFonts w:cs="Times New Roman"/>
          <w:sz w:val="22"/>
        </w:rPr>
        <w:t xml:space="preserve"> </w:t>
      </w:r>
      <w:del w:id="2052"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053"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0D3C8AF0"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054" w:author="tao huang" w:date="2018-10-27T14:34:00Z">
        <w:r w:rsidR="00484363" w:rsidRPr="00A37575">
          <w:rPr>
            <w:rFonts w:eastAsia="DengXian" w:cs="Times New Roman"/>
            <w:sz w:val="22"/>
          </w:rPr>
          <w:t>.</w:t>
        </w:r>
      </w:ins>
      <w:del w:id="2055" w:author="tao huang" w:date="2018-10-27T14:34:00Z">
        <w:r w:rsidRPr="00A37575" w:rsidDel="00484363">
          <w:rPr>
            <w:rFonts w:eastAsia="DengXian" w:cs="Times New Roman"/>
            <w:sz w:val="22"/>
          </w:rPr>
          <w:delText xml:space="preserve">. </w:delText>
        </w:r>
      </w:del>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746AF2" w14:paraId="4FCEBEAA"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del w:id="205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2C821DBF" w:rsidR="00971633" w:rsidRPr="00A37575" w:rsidDel="00746AF2" w:rsidRDefault="00971633" w:rsidP="00AE69AD">
            <w:pPr>
              <w:spacing w:after="0" w:line="240" w:lineRule="auto"/>
              <w:rPr>
                <w:del w:id="2057" w:author="tao huang" w:date="2018-10-28T21:50:00Z"/>
                <w:rFonts w:eastAsia="Times New Roman" w:cs="Times New Roman"/>
                <w:b w:val="0"/>
                <w:sz w:val="22"/>
              </w:rPr>
            </w:pPr>
            <w:del w:id="2058" w:author="tao huang" w:date="2018-10-28T21:50:00Z">
              <w:r w:rsidRPr="00A37575" w:rsidDel="00746AF2">
                <w:rPr>
                  <w:rFonts w:eastAsia="Times New Roman" w:cs="Times New Roman"/>
                  <w:sz w:val="22"/>
                </w:rPr>
                <w:delText>Forecast horizon is 1 to 8 weeks ahead, for all forecast period</w:delText>
              </w:r>
            </w:del>
          </w:p>
        </w:tc>
      </w:tr>
      <w:tr w:rsidR="00A37575" w:rsidRPr="00A37575" w:rsidDel="00746AF2" w14:paraId="4975611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05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406436D6" w:rsidR="00971633" w:rsidRPr="00A37575" w:rsidDel="00746AF2" w:rsidRDefault="00971633" w:rsidP="00AE69AD">
            <w:pPr>
              <w:spacing w:after="0" w:line="240" w:lineRule="auto"/>
              <w:rPr>
                <w:del w:id="2060" w:author="tao huang" w:date="2018-10-28T21:50:00Z"/>
                <w:rFonts w:eastAsia="Times New Roman" w:cs="Times New Roman"/>
                <w:b w:val="0"/>
                <w:sz w:val="22"/>
              </w:rPr>
            </w:pPr>
            <w:del w:id="2061" w:author="tao huang" w:date="2018-10-28T21:50:00Z">
              <w:r w:rsidRPr="00A37575" w:rsidDel="00746AF2">
                <w:rPr>
                  <w:rFonts w:eastAsia="Times New Roman" w:cs="Times New Roman"/>
                  <w:sz w:val="22"/>
                </w:rPr>
                <w:delText>Model/measure</w:delText>
              </w:r>
            </w:del>
          </w:p>
        </w:tc>
        <w:tc>
          <w:tcPr>
            <w:tcW w:w="0" w:type="dxa"/>
            <w:shd w:val="clear" w:color="auto" w:fill="auto"/>
            <w:noWrap/>
            <w:hideMark/>
          </w:tcPr>
          <w:p w14:paraId="1C704792" w14:textId="7B025D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2" w:author="tao huang" w:date="2018-10-28T21:50:00Z"/>
                <w:rFonts w:eastAsia="Times New Roman" w:cs="Times New Roman"/>
                <w:sz w:val="22"/>
              </w:rPr>
            </w:pPr>
            <w:del w:id="2063" w:author="tao huang" w:date="2018-10-28T21:50:00Z">
              <w:r w:rsidRPr="00A37575" w:rsidDel="00746AF2">
                <w:rPr>
                  <w:rFonts w:eastAsia="Times New Roman" w:cs="Times New Roman"/>
                  <w:sz w:val="22"/>
                </w:rPr>
                <w:delText>MAE</w:delText>
              </w:r>
            </w:del>
          </w:p>
        </w:tc>
        <w:tc>
          <w:tcPr>
            <w:tcW w:w="0" w:type="dxa"/>
            <w:shd w:val="clear" w:color="auto" w:fill="auto"/>
            <w:noWrap/>
            <w:hideMark/>
          </w:tcPr>
          <w:p w14:paraId="1A7679E4" w14:textId="0B42A7D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4" w:author="tao huang" w:date="2018-10-28T21:50:00Z"/>
                <w:rFonts w:eastAsia="Times New Roman" w:cs="Times New Roman"/>
                <w:sz w:val="22"/>
              </w:rPr>
            </w:pPr>
            <w:del w:id="2065"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E2EEF1A" w14:textId="711B4C7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6" w:author="tao huang" w:date="2018-10-28T21:50:00Z"/>
                <w:rFonts w:eastAsia="Times New Roman" w:cs="Times New Roman"/>
                <w:sz w:val="22"/>
              </w:rPr>
            </w:pPr>
            <w:del w:id="2067" w:author="tao huang" w:date="2018-10-28T21:50:00Z">
              <w:r w:rsidRPr="00A37575" w:rsidDel="00746AF2">
                <w:rPr>
                  <w:rFonts w:eastAsia="Times New Roman" w:cs="Times New Roman"/>
                  <w:sz w:val="22"/>
                </w:rPr>
                <w:delText>SMAPE</w:delText>
              </w:r>
            </w:del>
          </w:p>
        </w:tc>
        <w:tc>
          <w:tcPr>
            <w:tcW w:w="0" w:type="dxa"/>
            <w:shd w:val="clear" w:color="auto" w:fill="auto"/>
            <w:noWrap/>
            <w:hideMark/>
          </w:tcPr>
          <w:p w14:paraId="79979906" w14:textId="4428D57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8" w:author="tao huang" w:date="2018-10-28T21:50:00Z"/>
                <w:rFonts w:eastAsia="Times New Roman" w:cs="Times New Roman"/>
                <w:sz w:val="22"/>
              </w:rPr>
            </w:pPr>
            <w:del w:id="2069"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D6808D" w14:textId="0CEE6D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0" w:author="tao huang" w:date="2018-10-28T21:50:00Z"/>
                <w:rFonts w:eastAsia="Times New Roman" w:cs="Times New Roman"/>
                <w:sz w:val="22"/>
              </w:rPr>
            </w:pPr>
            <w:del w:id="2071" w:author="tao huang" w:date="2018-10-28T21:50:00Z">
              <w:r w:rsidRPr="00A37575" w:rsidDel="00746AF2">
                <w:rPr>
                  <w:rFonts w:eastAsia="Times New Roman" w:cs="Times New Roman"/>
                  <w:sz w:val="22"/>
                </w:rPr>
                <w:delText>MASE</w:delText>
              </w:r>
            </w:del>
          </w:p>
        </w:tc>
        <w:tc>
          <w:tcPr>
            <w:tcW w:w="0" w:type="dxa"/>
            <w:shd w:val="clear" w:color="auto" w:fill="auto"/>
            <w:noWrap/>
            <w:hideMark/>
          </w:tcPr>
          <w:p w14:paraId="0B0E875A" w14:textId="0DEBAD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2" w:author="tao huang" w:date="2018-10-28T21:50:00Z"/>
                <w:rFonts w:eastAsia="Times New Roman" w:cs="Times New Roman"/>
                <w:sz w:val="22"/>
              </w:rPr>
            </w:pPr>
            <w:del w:id="2073"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6B5146" w14:textId="73066EE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4" w:author="tao huang" w:date="2018-10-28T21:50:00Z"/>
                <w:rFonts w:eastAsia="Times New Roman" w:cs="Times New Roman"/>
                <w:sz w:val="22"/>
              </w:rPr>
            </w:pPr>
            <w:del w:id="2075" w:author="tao huang" w:date="2018-10-28T21:50:00Z">
              <w:r w:rsidRPr="00A37575" w:rsidDel="00746AF2">
                <w:rPr>
                  <w:rFonts w:eastAsia="Times New Roman" w:cs="Times New Roman"/>
                  <w:sz w:val="22"/>
                </w:rPr>
                <w:delText>AvgRelMAE</w:delText>
              </w:r>
            </w:del>
          </w:p>
        </w:tc>
        <w:tc>
          <w:tcPr>
            <w:tcW w:w="0" w:type="dxa"/>
            <w:shd w:val="clear" w:color="auto" w:fill="auto"/>
            <w:noWrap/>
            <w:hideMark/>
          </w:tcPr>
          <w:p w14:paraId="7B19D280" w14:textId="34A8AF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6" w:author="tao huang" w:date="2018-10-28T21:50:00Z"/>
                <w:rFonts w:eastAsia="Times New Roman" w:cs="Times New Roman"/>
                <w:sz w:val="22"/>
              </w:rPr>
            </w:pPr>
            <w:del w:id="2077"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28AD842B" w14:textId="5F680370"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8" w:author="tao huang" w:date="2018-10-28T21:50:00Z"/>
                <w:rFonts w:eastAsia="Times New Roman" w:cs="Times New Roman"/>
                <w:sz w:val="22"/>
              </w:rPr>
            </w:pPr>
            <w:del w:id="2079"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shd w:val="clear" w:color="auto" w:fill="auto"/>
            <w:noWrap/>
            <w:hideMark/>
          </w:tcPr>
          <w:p w14:paraId="23B42F47" w14:textId="4F6CCCB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80" w:author="tao huang" w:date="2018-10-28T21:50:00Z"/>
                <w:rFonts w:eastAsia="Times New Roman" w:cs="Times New Roman"/>
                <w:sz w:val="22"/>
              </w:rPr>
            </w:pPr>
            <w:del w:id="2081" w:author="tao huang" w:date="2018-10-28T21:50:00Z">
              <w:r w:rsidRPr="00A37575" w:rsidDel="00746AF2">
                <w:rPr>
                  <w:rFonts w:eastAsia="Times New Roman" w:cs="Times New Roman"/>
                  <w:sz w:val="22"/>
                </w:rPr>
                <w:delText>Rank</w:delText>
              </w:r>
            </w:del>
          </w:p>
        </w:tc>
      </w:tr>
      <w:tr w:rsidR="00A37575" w:rsidRPr="00A37575" w:rsidDel="00746AF2" w14:paraId="371A8752" w14:textId="77777777" w:rsidTr="00AE69AD">
        <w:trPr>
          <w:trHeight w:val="170"/>
          <w:jc w:val="center"/>
          <w:del w:id="208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9620433" w:rsidR="00971633" w:rsidRPr="00A37575" w:rsidDel="00746AF2" w:rsidRDefault="00971633" w:rsidP="00AE69AD">
            <w:pPr>
              <w:spacing w:after="0" w:line="240" w:lineRule="auto"/>
              <w:rPr>
                <w:del w:id="2083" w:author="tao huang" w:date="2018-10-28T21:50:00Z"/>
                <w:rFonts w:eastAsia="Times New Roman" w:cs="Times New Roman"/>
                <w:b w:val="0"/>
                <w:sz w:val="22"/>
              </w:rPr>
            </w:pPr>
            <w:del w:id="2084"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6824FD1B" w14:textId="759995C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5" w:author="tao huang" w:date="2018-10-28T21:50:00Z"/>
                <w:rFonts w:eastAsia="Times New Roman" w:cs="Times New Roman"/>
                <w:sz w:val="22"/>
              </w:rPr>
            </w:pPr>
            <w:del w:id="2086" w:author="tao huang" w:date="2018-10-28T21:50:00Z">
              <w:r w:rsidRPr="00A37575" w:rsidDel="00746AF2">
                <w:rPr>
                  <w:rFonts w:eastAsia="Times New Roman" w:cs="Times New Roman"/>
                  <w:sz w:val="22"/>
                </w:rPr>
                <w:delText>22.919</w:delText>
              </w:r>
            </w:del>
          </w:p>
        </w:tc>
        <w:tc>
          <w:tcPr>
            <w:tcW w:w="0" w:type="dxa"/>
            <w:shd w:val="clear" w:color="auto" w:fill="auto"/>
            <w:noWrap/>
            <w:hideMark/>
          </w:tcPr>
          <w:p w14:paraId="6E0EE054" w14:textId="1418639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7" w:author="tao huang" w:date="2018-10-28T21:50:00Z"/>
                <w:rFonts w:eastAsia="Times New Roman" w:cs="Times New Roman"/>
                <w:sz w:val="22"/>
              </w:rPr>
            </w:pPr>
            <w:del w:id="2088"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4BC0E975" w14:textId="5B13E8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9" w:author="tao huang" w:date="2018-10-28T21:50:00Z"/>
                <w:rFonts w:eastAsia="Times New Roman" w:cs="Times New Roman"/>
                <w:sz w:val="22"/>
              </w:rPr>
            </w:pPr>
            <w:del w:id="2090" w:author="tao huang" w:date="2018-10-28T21:50:00Z">
              <w:r w:rsidRPr="00A37575" w:rsidDel="00746AF2">
                <w:rPr>
                  <w:rFonts w:eastAsia="Times New Roman" w:cs="Times New Roman"/>
                  <w:sz w:val="22"/>
                </w:rPr>
                <w:delText>46.98%</w:delText>
              </w:r>
            </w:del>
          </w:p>
        </w:tc>
        <w:tc>
          <w:tcPr>
            <w:tcW w:w="0" w:type="dxa"/>
            <w:shd w:val="clear" w:color="auto" w:fill="auto"/>
            <w:noWrap/>
            <w:hideMark/>
          </w:tcPr>
          <w:p w14:paraId="42C8F98E" w14:textId="0E2D542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1" w:author="tao huang" w:date="2018-10-28T21:50:00Z"/>
                <w:rFonts w:eastAsia="Times New Roman" w:cs="Times New Roman"/>
                <w:sz w:val="22"/>
              </w:rPr>
            </w:pPr>
            <w:del w:id="209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31AA470" w14:textId="132B50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3" w:author="tao huang" w:date="2018-10-28T21:50:00Z"/>
                <w:rFonts w:eastAsia="Times New Roman" w:cs="Times New Roman"/>
                <w:sz w:val="22"/>
              </w:rPr>
            </w:pPr>
            <w:del w:id="2094" w:author="tao huang" w:date="2018-10-28T21:50:00Z">
              <w:r w:rsidRPr="00A37575" w:rsidDel="00746AF2">
                <w:rPr>
                  <w:rFonts w:eastAsia="Times New Roman" w:cs="Times New Roman"/>
                  <w:sz w:val="22"/>
                </w:rPr>
                <w:delText>0.775311</w:delText>
              </w:r>
            </w:del>
          </w:p>
        </w:tc>
        <w:tc>
          <w:tcPr>
            <w:tcW w:w="0" w:type="dxa"/>
            <w:shd w:val="clear" w:color="auto" w:fill="auto"/>
            <w:noWrap/>
            <w:hideMark/>
          </w:tcPr>
          <w:p w14:paraId="20232D16" w14:textId="53A0CE4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5" w:author="tao huang" w:date="2018-10-28T21:50:00Z"/>
                <w:rFonts w:eastAsia="Times New Roman" w:cs="Times New Roman"/>
                <w:sz w:val="22"/>
              </w:rPr>
            </w:pPr>
            <w:del w:id="2096"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0857B04" w14:textId="5A9A0BE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7" w:author="tao huang" w:date="2018-10-28T21:50:00Z"/>
                <w:rFonts w:eastAsia="Times New Roman" w:cs="Times New Roman"/>
                <w:sz w:val="22"/>
              </w:rPr>
            </w:pPr>
            <w:del w:id="2098" w:author="tao huang" w:date="2018-10-28T21:50:00Z">
              <w:r w:rsidRPr="00A37575" w:rsidDel="00746AF2">
                <w:rPr>
                  <w:rFonts w:eastAsia="Times New Roman" w:cs="Times New Roman"/>
                  <w:sz w:val="22"/>
                </w:rPr>
                <w:delText>1.1444</w:delText>
              </w:r>
            </w:del>
          </w:p>
        </w:tc>
        <w:tc>
          <w:tcPr>
            <w:tcW w:w="0" w:type="dxa"/>
            <w:shd w:val="clear" w:color="auto" w:fill="auto"/>
            <w:noWrap/>
            <w:hideMark/>
          </w:tcPr>
          <w:p w14:paraId="1BCCE9A6" w14:textId="383E1B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9" w:author="tao huang" w:date="2018-10-28T21:50:00Z"/>
                <w:rFonts w:eastAsia="Times New Roman" w:cs="Times New Roman"/>
                <w:sz w:val="22"/>
              </w:rPr>
            </w:pPr>
            <w:del w:id="2100"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1F2C4AB1" w14:textId="427BEF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01" w:author="tao huang" w:date="2018-10-28T21:50:00Z"/>
                <w:rFonts w:eastAsia="Times New Roman" w:cs="Times New Roman"/>
                <w:sz w:val="22"/>
              </w:rPr>
            </w:pPr>
            <w:del w:id="2102" w:author="tao huang" w:date="2018-10-28T21:50:00Z">
              <w:r w:rsidRPr="00A37575" w:rsidDel="00746AF2">
                <w:rPr>
                  <w:rFonts w:eastAsia="Times New Roman" w:cs="Times New Roman"/>
                  <w:sz w:val="22"/>
                </w:rPr>
                <w:delText>0.2234</w:delText>
              </w:r>
            </w:del>
          </w:p>
        </w:tc>
        <w:tc>
          <w:tcPr>
            <w:tcW w:w="0" w:type="dxa"/>
            <w:shd w:val="clear" w:color="auto" w:fill="auto"/>
            <w:noWrap/>
            <w:hideMark/>
          </w:tcPr>
          <w:p w14:paraId="013A2EED" w14:textId="279751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03" w:author="tao huang" w:date="2018-10-28T21:50:00Z"/>
                <w:rFonts w:eastAsia="Times New Roman" w:cs="Times New Roman"/>
                <w:sz w:val="22"/>
              </w:rPr>
            </w:pPr>
            <w:del w:id="2104" w:author="tao huang" w:date="2018-10-28T21:50:00Z">
              <w:r w:rsidRPr="00A37575" w:rsidDel="00746AF2">
                <w:rPr>
                  <w:rFonts w:eastAsia="Times New Roman" w:cs="Times New Roman"/>
                  <w:sz w:val="22"/>
                </w:rPr>
                <w:delText>7</w:delText>
              </w:r>
            </w:del>
          </w:p>
        </w:tc>
      </w:tr>
      <w:tr w:rsidR="00A37575" w:rsidRPr="00A37575" w:rsidDel="00746AF2" w14:paraId="0FC6381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0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3E50A091" w:rsidR="00971633" w:rsidRPr="00A37575" w:rsidDel="00746AF2" w:rsidRDefault="00971633" w:rsidP="00AE69AD">
            <w:pPr>
              <w:spacing w:after="0" w:line="240" w:lineRule="auto"/>
              <w:rPr>
                <w:del w:id="2106" w:author="tao huang" w:date="2018-10-28T21:50:00Z"/>
                <w:rFonts w:eastAsia="Times New Roman" w:cs="Times New Roman"/>
                <w:b w:val="0"/>
                <w:sz w:val="22"/>
              </w:rPr>
            </w:pPr>
            <w:del w:id="2107"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05B255CD" w14:textId="6D830D3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08" w:author="tao huang" w:date="2018-10-28T21:50:00Z"/>
                <w:rFonts w:eastAsia="Times New Roman" w:cs="Times New Roman"/>
                <w:sz w:val="22"/>
              </w:rPr>
            </w:pPr>
            <w:del w:id="2109" w:author="tao huang" w:date="2018-10-28T21:50:00Z">
              <w:r w:rsidRPr="00A37575" w:rsidDel="00746AF2">
                <w:rPr>
                  <w:rFonts w:eastAsia="Times New Roman" w:cs="Times New Roman"/>
                  <w:sz w:val="22"/>
                </w:rPr>
                <w:delText>15.755</w:delText>
              </w:r>
            </w:del>
          </w:p>
        </w:tc>
        <w:tc>
          <w:tcPr>
            <w:tcW w:w="701" w:type="dxa"/>
            <w:shd w:val="clear" w:color="auto" w:fill="auto"/>
            <w:noWrap/>
            <w:hideMark/>
          </w:tcPr>
          <w:p w14:paraId="25923C17" w14:textId="6DBBABE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0" w:author="tao huang" w:date="2018-10-28T21:50:00Z"/>
                <w:rFonts w:eastAsia="Times New Roman" w:cs="Times New Roman"/>
                <w:sz w:val="22"/>
              </w:rPr>
            </w:pPr>
            <w:del w:id="2111"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7618150B" w14:textId="79C3347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2" w:author="tao huang" w:date="2018-10-28T21:50:00Z"/>
                <w:rFonts w:eastAsia="Times New Roman" w:cs="Times New Roman"/>
                <w:sz w:val="22"/>
              </w:rPr>
            </w:pPr>
            <w:del w:id="2113" w:author="tao huang" w:date="2018-10-28T21:50:00Z">
              <w:r w:rsidRPr="00A37575" w:rsidDel="00746AF2">
                <w:rPr>
                  <w:rFonts w:eastAsia="Times New Roman" w:cs="Times New Roman"/>
                  <w:sz w:val="22"/>
                </w:rPr>
                <w:delText>40.81%</w:delText>
              </w:r>
            </w:del>
          </w:p>
        </w:tc>
        <w:tc>
          <w:tcPr>
            <w:tcW w:w="701" w:type="dxa"/>
            <w:shd w:val="clear" w:color="auto" w:fill="auto"/>
            <w:noWrap/>
            <w:hideMark/>
          </w:tcPr>
          <w:p w14:paraId="14EC4D45" w14:textId="16A3556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4" w:author="tao huang" w:date="2018-10-28T21:50:00Z"/>
                <w:rFonts w:eastAsia="Times New Roman" w:cs="Times New Roman"/>
                <w:sz w:val="22"/>
              </w:rPr>
            </w:pPr>
            <w:del w:id="2115"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485D16B9" w14:textId="69A5CC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6" w:author="tao huang" w:date="2018-10-28T21:50:00Z"/>
                <w:rFonts w:eastAsia="Times New Roman" w:cs="Times New Roman"/>
                <w:sz w:val="22"/>
              </w:rPr>
            </w:pPr>
            <w:del w:id="2117" w:author="tao huang" w:date="2018-10-28T21:50:00Z">
              <w:r w:rsidRPr="00A37575" w:rsidDel="00746AF2">
                <w:rPr>
                  <w:rFonts w:eastAsia="Times New Roman" w:cs="Times New Roman"/>
                  <w:sz w:val="22"/>
                </w:rPr>
                <w:delText>0.697303</w:delText>
              </w:r>
            </w:del>
          </w:p>
        </w:tc>
        <w:tc>
          <w:tcPr>
            <w:tcW w:w="701" w:type="dxa"/>
            <w:shd w:val="clear" w:color="auto" w:fill="auto"/>
            <w:noWrap/>
            <w:hideMark/>
          </w:tcPr>
          <w:p w14:paraId="363D9C10" w14:textId="0B2CBCC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8" w:author="tao huang" w:date="2018-10-28T21:50:00Z"/>
                <w:rFonts w:eastAsia="Times New Roman" w:cs="Times New Roman"/>
                <w:sz w:val="22"/>
              </w:rPr>
            </w:pPr>
            <w:del w:id="2119"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498D804" w14:textId="536FB2F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0" w:author="tao huang" w:date="2018-10-28T21:50:00Z"/>
                <w:rFonts w:eastAsia="Times New Roman" w:cs="Times New Roman"/>
                <w:sz w:val="22"/>
              </w:rPr>
            </w:pPr>
            <w:del w:id="2121"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26A4193A" w14:textId="5A8170F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2" w:author="tao huang" w:date="2018-10-28T21:50:00Z"/>
                <w:rFonts w:eastAsia="Times New Roman" w:cs="Times New Roman"/>
                <w:sz w:val="22"/>
              </w:rPr>
            </w:pPr>
            <w:del w:id="2123"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00687EA5" w14:textId="0FB88A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4" w:author="tao huang" w:date="2018-10-28T21:50:00Z"/>
                <w:rFonts w:eastAsia="Times New Roman" w:cs="Times New Roman"/>
                <w:sz w:val="22"/>
              </w:rPr>
            </w:pPr>
            <w:del w:id="2125" w:author="tao huang" w:date="2018-10-28T21:50:00Z">
              <w:r w:rsidRPr="00A37575" w:rsidDel="00746AF2">
                <w:rPr>
                  <w:rFonts w:eastAsia="Times New Roman" w:cs="Times New Roman"/>
                  <w:sz w:val="22"/>
                </w:rPr>
                <w:delText>0.1575</w:delText>
              </w:r>
            </w:del>
          </w:p>
        </w:tc>
        <w:tc>
          <w:tcPr>
            <w:tcW w:w="701" w:type="dxa"/>
            <w:shd w:val="clear" w:color="auto" w:fill="auto"/>
            <w:noWrap/>
            <w:hideMark/>
          </w:tcPr>
          <w:p w14:paraId="43CF38BD" w14:textId="37F91F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6" w:author="tao huang" w:date="2018-10-28T21:50:00Z"/>
                <w:rFonts w:eastAsia="Times New Roman" w:cs="Times New Roman"/>
                <w:sz w:val="22"/>
              </w:rPr>
            </w:pPr>
            <w:del w:id="2127" w:author="tao huang" w:date="2018-10-28T21:50:00Z">
              <w:r w:rsidRPr="00A37575" w:rsidDel="00746AF2">
                <w:rPr>
                  <w:rFonts w:eastAsia="Times New Roman" w:cs="Times New Roman"/>
                  <w:sz w:val="22"/>
                </w:rPr>
                <w:delText>5</w:delText>
              </w:r>
            </w:del>
          </w:p>
        </w:tc>
      </w:tr>
      <w:tr w:rsidR="00A37575" w:rsidRPr="00A37575" w:rsidDel="00746AF2" w14:paraId="4261D7DE" w14:textId="77777777" w:rsidTr="00AE69AD">
        <w:trPr>
          <w:trHeight w:val="170"/>
          <w:jc w:val="center"/>
          <w:del w:id="212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339F5734" w:rsidR="00971633" w:rsidRPr="00A37575" w:rsidDel="00746AF2" w:rsidRDefault="00971633" w:rsidP="00AE69AD">
            <w:pPr>
              <w:spacing w:after="0" w:line="240" w:lineRule="auto"/>
              <w:rPr>
                <w:del w:id="2129" w:author="tao huang" w:date="2018-10-28T21:50:00Z"/>
                <w:rFonts w:eastAsia="Times New Roman" w:cs="Times New Roman"/>
                <w:b w:val="0"/>
                <w:sz w:val="22"/>
              </w:rPr>
            </w:pPr>
            <w:del w:id="2130"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5AE7FA41" w14:textId="13B8F8B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1" w:author="tao huang" w:date="2018-10-28T21:50:00Z"/>
                <w:rFonts w:eastAsia="Times New Roman" w:cs="Times New Roman"/>
                <w:sz w:val="22"/>
              </w:rPr>
            </w:pPr>
            <w:del w:id="2132" w:author="tao huang" w:date="2018-10-28T21:50:00Z">
              <w:r w:rsidRPr="00A37575" w:rsidDel="00746AF2">
                <w:rPr>
                  <w:rFonts w:eastAsia="Times New Roman" w:cs="Times New Roman"/>
                  <w:sz w:val="22"/>
                </w:rPr>
                <w:delText>15.436</w:delText>
              </w:r>
            </w:del>
          </w:p>
        </w:tc>
        <w:tc>
          <w:tcPr>
            <w:tcW w:w="0" w:type="dxa"/>
            <w:shd w:val="clear" w:color="auto" w:fill="auto"/>
            <w:noWrap/>
            <w:hideMark/>
          </w:tcPr>
          <w:p w14:paraId="10787C43" w14:textId="2909AA0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3" w:author="tao huang" w:date="2018-10-28T21:50:00Z"/>
                <w:rFonts w:eastAsia="Times New Roman" w:cs="Times New Roman"/>
                <w:sz w:val="22"/>
              </w:rPr>
            </w:pPr>
            <w:del w:id="213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943D859" w14:textId="1829605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5" w:author="tao huang" w:date="2018-10-28T21:50:00Z"/>
                <w:rFonts w:eastAsia="Times New Roman" w:cs="Times New Roman"/>
                <w:sz w:val="22"/>
              </w:rPr>
            </w:pPr>
            <w:del w:id="2136" w:author="tao huang" w:date="2018-10-28T21:50:00Z">
              <w:r w:rsidRPr="00A37575" w:rsidDel="00746AF2">
                <w:rPr>
                  <w:rFonts w:eastAsia="Times New Roman" w:cs="Times New Roman"/>
                  <w:sz w:val="22"/>
                </w:rPr>
                <w:delText>40.51%</w:delText>
              </w:r>
            </w:del>
          </w:p>
        </w:tc>
        <w:tc>
          <w:tcPr>
            <w:tcW w:w="0" w:type="dxa"/>
            <w:shd w:val="clear" w:color="auto" w:fill="auto"/>
            <w:noWrap/>
            <w:hideMark/>
          </w:tcPr>
          <w:p w14:paraId="3ACFCF82" w14:textId="0B32FFF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7" w:author="tao huang" w:date="2018-10-28T21:50:00Z"/>
                <w:rFonts w:eastAsia="Times New Roman" w:cs="Times New Roman"/>
                <w:sz w:val="22"/>
              </w:rPr>
            </w:pPr>
            <w:del w:id="213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51588DC2" w14:textId="770FCFA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9" w:author="tao huang" w:date="2018-10-28T21:50:00Z"/>
                <w:rFonts w:eastAsia="Times New Roman" w:cs="Times New Roman"/>
                <w:sz w:val="22"/>
              </w:rPr>
            </w:pPr>
            <w:del w:id="2140" w:author="tao huang" w:date="2018-10-28T21:50:00Z">
              <w:r w:rsidRPr="00A37575" w:rsidDel="00746AF2">
                <w:rPr>
                  <w:rFonts w:eastAsia="Times New Roman" w:cs="Times New Roman"/>
                  <w:sz w:val="22"/>
                </w:rPr>
                <w:delText>0.695222</w:delText>
              </w:r>
            </w:del>
          </w:p>
        </w:tc>
        <w:tc>
          <w:tcPr>
            <w:tcW w:w="0" w:type="dxa"/>
            <w:shd w:val="clear" w:color="auto" w:fill="auto"/>
            <w:noWrap/>
            <w:hideMark/>
          </w:tcPr>
          <w:p w14:paraId="4D433C05" w14:textId="118C8B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1" w:author="tao huang" w:date="2018-10-28T21:50:00Z"/>
                <w:rFonts w:eastAsia="Times New Roman" w:cs="Times New Roman"/>
                <w:sz w:val="22"/>
              </w:rPr>
            </w:pPr>
            <w:del w:id="2142"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27625EEA" w14:textId="3F2D7C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3" w:author="tao huang" w:date="2018-10-28T21:50:00Z"/>
                <w:rFonts w:eastAsia="Times New Roman" w:cs="Times New Roman"/>
                <w:sz w:val="22"/>
              </w:rPr>
            </w:pPr>
            <w:del w:id="2144" w:author="tao huang" w:date="2018-10-28T21:50:00Z">
              <w:r w:rsidRPr="00A37575" w:rsidDel="00746AF2">
                <w:rPr>
                  <w:rFonts w:eastAsia="Times New Roman" w:cs="Times New Roman"/>
                  <w:sz w:val="22"/>
                </w:rPr>
                <w:delText>0.9941</w:delText>
              </w:r>
            </w:del>
          </w:p>
        </w:tc>
        <w:tc>
          <w:tcPr>
            <w:tcW w:w="0" w:type="dxa"/>
            <w:shd w:val="clear" w:color="auto" w:fill="auto"/>
            <w:noWrap/>
            <w:hideMark/>
          </w:tcPr>
          <w:p w14:paraId="03DFFB59" w14:textId="500E2C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5" w:author="tao huang" w:date="2018-10-28T21:50:00Z"/>
                <w:rFonts w:eastAsia="Times New Roman" w:cs="Times New Roman"/>
                <w:sz w:val="22"/>
              </w:rPr>
            </w:pPr>
            <w:del w:id="2146"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42BA2B9F" w14:textId="3E5F917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7" w:author="tao huang" w:date="2018-10-28T21:50:00Z"/>
                <w:rFonts w:eastAsia="Times New Roman" w:cs="Times New Roman"/>
                <w:sz w:val="22"/>
              </w:rPr>
            </w:pPr>
            <w:del w:id="2148" w:author="tao huang" w:date="2018-10-28T21:50:00Z">
              <w:r w:rsidRPr="00A37575" w:rsidDel="00746AF2">
                <w:rPr>
                  <w:rFonts w:eastAsia="Times New Roman" w:cs="Times New Roman"/>
                  <w:sz w:val="22"/>
                </w:rPr>
                <w:delText>0.1553</w:delText>
              </w:r>
            </w:del>
          </w:p>
        </w:tc>
        <w:tc>
          <w:tcPr>
            <w:tcW w:w="0" w:type="dxa"/>
            <w:shd w:val="clear" w:color="auto" w:fill="auto"/>
            <w:noWrap/>
            <w:hideMark/>
          </w:tcPr>
          <w:p w14:paraId="7B2845A1" w14:textId="34EC824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9" w:author="tao huang" w:date="2018-10-28T21:50:00Z"/>
                <w:rFonts w:eastAsia="Times New Roman" w:cs="Times New Roman"/>
                <w:sz w:val="22"/>
              </w:rPr>
            </w:pPr>
            <w:del w:id="2150" w:author="tao huang" w:date="2018-10-28T21:50:00Z">
              <w:r w:rsidRPr="00A37575" w:rsidDel="00746AF2">
                <w:rPr>
                  <w:rFonts w:eastAsia="Times New Roman" w:cs="Times New Roman"/>
                  <w:sz w:val="22"/>
                </w:rPr>
                <w:delText>2</w:delText>
              </w:r>
            </w:del>
          </w:p>
        </w:tc>
      </w:tr>
      <w:tr w:rsidR="00A37575" w:rsidRPr="00A37575" w:rsidDel="00746AF2" w14:paraId="3EA3248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5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C278DA3" w:rsidR="00971633" w:rsidRPr="00A37575" w:rsidDel="00746AF2" w:rsidRDefault="00971633" w:rsidP="00AE69AD">
            <w:pPr>
              <w:spacing w:after="0" w:line="240" w:lineRule="auto"/>
              <w:rPr>
                <w:del w:id="2152" w:author="tao huang" w:date="2018-10-28T21:50:00Z"/>
                <w:rFonts w:eastAsia="Times New Roman" w:cs="Times New Roman"/>
                <w:b w:val="0"/>
                <w:sz w:val="22"/>
              </w:rPr>
            </w:pPr>
            <w:del w:id="2153"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206C79F" w14:textId="7AD2B53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4" w:author="tao huang" w:date="2018-10-28T21:50:00Z"/>
                <w:rFonts w:eastAsia="Times New Roman" w:cs="Times New Roman"/>
                <w:sz w:val="22"/>
              </w:rPr>
            </w:pPr>
            <w:del w:id="2155" w:author="tao huang" w:date="2018-10-28T21:50:00Z">
              <w:r w:rsidRPr="00A37575" w:rsidDel="00746AF2">
                <w:rPr>
                  <w:rFonts w:eastAsia="Times New Roman" w:cs="Times New Roman"/>
                  <w:sz w:val="22"/>
                </w:rPr>
                <w:delText>15.673</w:delText>
              </w:r>
            </w:del>
          </w:p>
        </w:tc>
        <w:tc>
          <w:tcPr>
            <w:tcW w:w="701" w:type="dxa"/>
            <w:shd w:val="clear" w:color="auto" w:fill="auto"/>
            <w:noWrap/>
            <w:hideMark/>
          </w:tcPr>
          <w:p w14:paraId="3924FB00" w14:textId="5045372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6" w:author="tao huang" w:date="2018-10-28T21:50:00Z"/>
                <w:rFonts w:eastAsia="Times New Roman" w:cs="Times New Roman"/>
                <w:sz w:val="22"/>
              </w:rPr>
            </w:pPr>
            <w:del w:id="2157"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5ABDF97A" w14:textId="642DB53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8" w:author="tao huang" w:date="2018-10-28T21:50:00Z"/>
                <w:rFonts w:eastAsia="Times New Roman" w:cs="Times New Roman"/>
                <w:sz w:val="22"/>
              </w:rPr>
            </w:pPr>
            <w:del w:id="2159" w:author="tao huang" w:date="2018-10-28T21:50:00Z">
              <w:r w:rsidRPr="00A37575" w:rsidDel="00746AF2">
                <w:rPr>
                  <w:rFonts w:eastAsia="Times New Roman" w:cs="Times New Roman"/>
                  <w:sz w:val="22"/>
                </w:rPr>
                <w:delText>40.68%</w:delText>
              </w:r>
            </w:del>
          </w:p>
        </w:tc>
        <w:tc>
          <w:tcPr>
            <w:tcW w:w="701" w:type="dxa"/>
            <w:shd w:val="clear" w:color="auto" w:fill="auto"/>
            <w:noWrap/>
            <w:hideMark/>
          </w:tcPr>
          <w:p w14:paraId="4518AC4A" w14:textId="7E350D7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0" w:author="tao huang" w:date="2018-10-28T21:50:00Z"/>
                <w:rFonts w:eastAsia="Times New Roman" w:cs="Times New Roman"/>
                <w:sz w:val="22"/>
              </w:rPr>
            </w:pPr>
            <w:del w:id="2161"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5E966D18" w14:textId="1955915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2" w:author="tao huang" w:date="2018-10-28T21:50:00Z"/>
                <w:rFonts w:eastAsia="Times New Roman" w:cs="Times New Roman"/>
                <w:sz w:val="22"/>
              </w:rPr>
            </w:pPr>
            <w:del w:id="2163" w:author="tao huang" w:date="2018-10-28T21:50:00Z">
              <w:r w:rsidRPr="00A37575" w:rsidDel="00746AF2">
                <w:rPr>
                  <w:rFonts w:eastAsia="Times New Roman" w:cs="Times New Roman"/>
                  <w:sz w:val="22"/>
                </w:rPr>
                <w:delText>0.695964</w:delText>
              </w:r>
            </w:del>
          </w:p>
        </w:tc>
        <w:tc>
          <w:tcPr>
            <w:tcW w:w="701" w:type="dxa"/>
            <w:shd w:val="clear" w:color="auto" w:fill="auto"/>
            <w:noWrap/>
            <w:hideMark/>
          </w:tcPr>
          <w:p w14:paraId="4BE4263B" w14:textId="29A1AFF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4" w:author="tao huang" w:date="2018-10-28T21:50:00Z"/>
                <w:rFonts w:eastAsia="Times New Roman" w:cs="Times New Roman"/>
                <w:sz w:val="22"/>
              </w:rPr>
            </w:pPr>
            <w:del w:id="2165"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0A9B9096" w14:textId="695A37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6" w:author="tao huang" w:date="2018-10-28T21:50:00Z"/>
                <w:rFonts w:eastAsia="Times New Roman" w:cs="Times New Roman"/>
                <w:sz w:val="22"/>
              </w:rPr>
            </w:pPr>
            <w:del w:id="2167" w:author="tao huang" w:date="2018-10-28T21:50:00Z">
              <w:r w:rsidRPr="00A37575" w:rsidDel="00746AF2">
                <w:rPr>
                  <w:rFonts w:eastAsia="Times New Roman" w:cs="Times New Roman"/>
                  <w:sz w:val="22"/>
                </w:rPr>
                <w:delText>0.9956</w:delText>
              </w:r>
            </w:del>
          </w:p>
        </w:tc>
        <w:tc>
          <w:tcPr>
            <w:tcW w:w="701" w:type="dxa"/>
            <w:shd w:val="clear" w:color="auto" w:fill="auto"/>
            <w:noWrap/>
            <w:hideMark/>
          </w:tcPr>
          <w:p w14:paraId="0D06743B" w14:textId="70BF2A2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8" w:author="tao huang" w:date="2018-10-28T21:50:00Z"/>
                <w:rFonts w:eastAsia="Times New Roman" w:cs="Times New Roman"/>
                <w:sz w:val="22"/>
              </w:rPr>
            </w:pPr>
            <w:del w:id="2169"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4BA5B594" w14:textId="45554A9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0" w:author="tao huang" w:date="2018-10-28T21:50:00Z"/>
                <w:rFonts w:eastAsia="Times New Roman" w:cs="Times New Roman"/>
                <w:sz w:val="22"/>
              </w:rPr>
            </w:pPr>
            <w:del w:id="2171" w:author="tao huang" w:date="2018-10-28T21:50:00Z">
              <w:r w:rsidRPr="00A37575" w:rsidDel="00746AF2">
                <w:rPr>
                  <w:rFonts w:eastAsia="Times New Roman" w:cs="Times New Roman"/>
                  <w:sz w:val="22"/>
                </w:rPr>
                <w:delText>0.1570</w:delText>
              </w:r>
            </w:del>
          </w:p>
        </w:tc>
        <w:tc>
          <w:tcPr>
            <w:tcW w:w="701" w:type="dxa"/>
            <w:shd w:val="clear" w:color="auto" w:fill="auto"/>
            <w:noWrap/>
            <w:hideMark/>
          </w:tcPr>
          <w:p w14:paraId="2F33C6CF" w14:textId="3E6859B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2" w:author="tao huang" w:date="2018-10-28T21:50:00Z"/>
                <w:rFonts w:eastAsia="Times New Roman" w:cs="Times New Roman"/>
                <w:sz w:val="22"/>
              </w:rPr>
            </w:pPr>
            <w:del w:id="2173" w:author="tao huang" w:date="2018-10-28T21:50:00Z">
              <w:r w:rsidRPr="00A37575" w:rsidDel="00746AF2">
                <w:rPr>
                  <w:rFonts w:eastAsia="Times New Roman" w:cs="Times New Roman"/>
                  <w:sz w:val="22"/>
                </w:rPr>
                <w:delText>4</w:delText>
              </w:r>
            </w:del>
          </w:p>
        </w:tc>
      </w:tr>
      <w:tr w:rsidR="00A37575" w:rsidRPr="00A37575" w:rsidDel="00746AF2" w14:paraId="13BC664C" w14:textId="77777777" w:rsidTr="00AE69AD">
        <w:trPr>
          <w:trHeight w:val="170"/>
          <w:jc w:val="center"/>
          <w:del w:id="217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4E40F25B" w:rsidR="00971633" w:rsidRPr="00A37575" w:rsidDel="00746AF2" w:rsidRDefault="00971633" w:rsidP="00AE69AD">
            <w:pPr>
              <w:spacing w:after="0" w:line="240" w:lineRule="auto"/>
              <w:rPr>
                <w:del w:id="2175" w:author="tao huang" w:date="2018-10-28T21:50:00Z"/>
                <w:rFonts w:eastAsia="Times New Roman" w:cs="Times New Roman"/>
                <w:b w:val="0"/>
                <w:sz w:val="22"/>
              </w:rPr>
            </w:pPr>
            <w:del w:id="2176"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0382B9D7" w14:textId="5220D6B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77" w:author="tao huang" w:date="2018-10-28T21:50:00Z"/>
                <w:rFonts w:eastAsia="Times New Roman" w:cs="Times New Roman"/>
                <w:sz w:val="22"/>
              </w:rPr>
            </w:pPr>
            <w:del w:id="2178" w:author="tao huang" w:date="2018-10-28T21:50:00Z">
              <w:r w:rsidRPr="00A37575" w:rsidDel="00746AF2">
                <w:rPr>
                  <w:rFonts w:eastAsia="Times New Roman" w:cs="Times New Roman"/>
                  <w:sz w:val="22"/>
                </w:rPr>
                <w:delText>16.233</w:delText>
              </w:r>
            </w:del>
          </w:p>
        </w:tc>
        <w:tc>
          <w:tcPr>
            <w:tcW w:w="0" w:type="dxa"/>
            <w:shd w:val="clear" w:color="auto" w:fill="auto"/>
            <w:noWrap/>
            <w:hideMark/>
          </w:tcPr>
          <w:p w14:paraId="49202155" w14:textId="761BA7E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79" w:author="tao huang" w:date="2018-10-28T21:50:00Z"/>
                <w:rFonts w:eastAsia="Times New Roman" w:cs="Times New Roman"/>
                <w:sz w:val="22"/>
              </w:rPr>
            </w:pPr>
            <w:del w:id="2180"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70AB8481" w14:textId="761C54F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1" w:author="tao huang" w:date="2018-10-28T21:50:00Z"/>
                <w:rFonts w:eastAsia="Times New Roman" w:cs="Times New Roman"/>
                <w:sz w:val="22"/>
              </w:rPr>
            </w:pPr>
            <w:del w:id="2182" w:author="tao huang" w:date="2018-10-28T21:50:00Z">
              <w:r w:rsidRPr="00A37575" w:rsidDel="00746AF2">
                <w:rPr>
                  <w:rFonts w:eastAsia="Times New Roman" w:cs="Times New Roman"/>
                  <w:sz w:val="22"/>
                </w:rPr>
                <w:delText>40.76%</w:delText>
              </w:r>
            </w:del>
          </w:p>
        </w:tc>
        <w:tc>
          <w:tcPr>
            <w:tcW w:w="0" w:type="dxa"/>
            <w:shd w:val="clear" w:color="auto" w:fill="auto"/>
            <w:noWrap/>
            <w:hideMark/>
          </w:tcPr>
          <w:p w14:paraId="7F0745C4" w14:textId="38DF26B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3" w:author="tao huang" w:date="2018-10-28T21:50:00Z"/>
                <w:rFonts w:eastAsia="Times New Roman" w:cs="Times New Roman"/>
                <w:sz w:val="22"/>
              </w:rPr>
            </w:pPr>
            <w:del w:id="2184"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550C689D" w14:textId="330283B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5" w:author="tao huang" w:date="2018-10-28T21:50:00Z"/>
                <w:rFonts w:eastAsia="Times New Roman" w:cs="Times New Roman"/>
                <w:sz w:val="22"/>
              </w:rPr>
            </w:pPr>
            <w:del w:id="2186" w:author="tao huang" w:date="2018-10-28T21:50:00Z">
              <w:r w:rsidRPr="00A37575" w:rsidDel="00746AF2">
                <w:rPr>
                  <w:rFonts w:eastAsia="Times New Roman" w:cs="Times New Roman"/>
                  <w:sz w:val="22"/>
                </w:rPr>
                <w:delText>0.694034</w:delText>
              </w:r>
            </w:del>
          </w:p>
        </w:tc>
        <w:tc>
          <w:tcPr>
            <w:tcW w:w="0" w:type="dxa"/>
            <w:shd w:val="clear" w:color="auto" w:fill="auto"/>
            <w:noWrap/>
            <w:hideMark/>
          </w:tcPr>
          <w:p w14:paraId="581624FA" w14:textId="2C1E5A8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7" w:author="tao huang" w:date="2018-10-28T21:50:00Z"/>
                <w:rFonts w:eastAsia="Times New Roman" w:cs="Times New Roman"/>
                <w:sz w:val="22"/>
              </w:rPr>
            </w:pPr>
            <w:del w:id="218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49571C5" w14:textId="7881740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9" w:author="tao huang" w:date="2018-10-28T21:50:00Z"/>
                <w:rFonts w:eastAsia="Times New Roman" w:cs="Times New Roman"/>
                <w:sz w:val="22"/>
              </w:rPr>
            </w:pPr>
            <w:del w:id="2190" w:author="tao huang" w:date="2018-10-28T21:50:00Z">
              <w:r w:rsidRPr="00A37575" w:rsidDel="00746AF2">
                <w:rPr>
                  <w:rFonts w:eastAsia="Times New Roman" w:cs="Times New Roman"/>
                  <w:sz w:val="22"/>
                </w:rPr>
                <w:delText>0.9992</w:delText>
              </w:r>
            </w:del>
          </w:p>
        </w:tc>
        <w:tc>
          <w:tcPr>
            <w:tcW w:w="0" w:type="dxa"/>
            <w:shd w:val="clear" w:color="auto" w:fill="auto"/>
            <w:noWrap/>
            <w:hideMark/>
          </w:tcPr>
          <w:p w14:paraId="543A826F" w14:textId="20C3D82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1" w:author="tao huang" w:date="2018-10-28T21:50:00Z"/>
                <w:rFonts w:eastAsia="Times New Roman" w:cs="Times New Roman"/>
                <w:sz w:val="22"/>
              </w:rPr>
            </w:pPr>
            <w:del w:id="2192"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3AABD6E" w14:textId="55FB453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3" w:author="tao huang" w:date="2018-10-28T21:50:00Z"/>
                <w:rFonts w:eastAsia="Times New Roman" w:cs="Times New Roman"/>
                <w:sz w:val="22"/>
              </w:rPr>
            </w:pPr>
            <w:del w:id="2194" w:author="tao huang" w:date="2018-10-28T21:50:00Z">
              <w:r w:rsidRPr="00A37575" w:rsidDel="00746AF2">
                <w:rPr>
                  <w:rFonts w:eastAsia="Times New Roman" w:cs="Times New Roman"/>
                  <w:sz w:val="22"/>
                </w:rPr>
                <w:delText>0.1596</w:delText>
              </w:r>
            </w:del>
          </w:p>
        </w:tc>
        <w:tc>
          <w:tcPr>
            <w:tcW w:w="0" w:type="dxa"/>
            <w:shd w:val="clear" w:color="auto" w:fill="auto"/>
            <w:noWrap/>
            <w:hideMark/>
          </w:tcPr>
          <w:p w14:paraId="28320E63" w14:textId="7AA3448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5" w:author="tao huang" w:date="2018-10-28T21:50:00Z"/>
                <w:rFonts w:eastAsia="Times New Roman" w:cs="Times New Roman"/>
                <w:sz w:val="22"/>
              </w:rPr>
            </w:pPr>
            <w:del w:id="2196" w:author="tao huang" w:date="2018-10-28T21:50:00Z">
              <w:r w:rsidRPr="00A37575" w:rsidDel="00746AF2">
                <w:rPr>
                  <w:rFonts w:eastAsia="Times New Roman" w:cs="Times New Roman"/>
                  <w:sz w:val="22"/>
                </w:rPr>
                <w:delText>6</w:delText>
              </w:r>
            </w:del>
          </w:p>
        </w:tc>
      </w:tr>
      <w:tr w:rsidR="00A37575" w:rsidRPr="00A37575" w:rsidDel="00746AF2" w14:paraId="3DAD27A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9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5AD8D381" w:rsidR="00971633" w:rsidRPr="00A37575" w:rsidDel="00746AF2" w:rsidRDefault="00971633" w:rsidP="00AE69AD">
            <w:pPr>
              <w:spacing w:after="0" w:line="240" w:lineRule="auto"/>
              <w:rPr>
                <w:del w:id="2198" w:author="tao huang" w:date="2018-10-28T21:50:00Z"/>
                <w:rFonts w:eastAsia="Times New Roman" w:cs="Times New Roman"/>
                <w:b w:val="0"/>
                <w:sz w:val="22"/>
              </w:rPr>
            </w:pPr>
            <w:del w:id="2199"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B2F87C7" w14:textId="15C1BD4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0" w:author="tao huang" w:date="2018-10-28T21:50:00Z"/>
                <w:rFonts w:eastAsia="Times New Roman" w:cs="Times New Roman"/>
                <w:sz w:val="22"/>
              </w:rPr>
            </w:pPr>
            <w:del w:id="2201" w:author="tao huang" w:date="2018-10-28T21:50:00Z">
              <w:r w:rsidRPr="00A37575" w:rsidDel="00746AF2">
                <w:rPr>
                  <w:rFonts w:eastAsia="Times New Roman" w:cs="Times New Roman"/>
                  <w:sz w:val="22"/>
                </w:rPr>
                <w:delText>15.354</w:delText>
              </w:r>
            </w:del>
          </w:p>
        </w:tc>
        <w:tc>
          <w:tcPr>
            <w:tcW w:w="701" w:type="dxa"/>
            <w:shd w:val="clear" w:color="auto" w:fill="auto"/>
            <w:noWrap/>
            <w:hideMark/>
          </w:tcPr>
          <w:p w14:paraId="6978CBCF" w14:textId="6279718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2" w:author="tao huang" w:date="2018-10-28T21:50:00Z"/>
                <w:rFonts w:eastAsia="Times New Roman" w:cs="Times New Roman"/>
                <w:sz w:val="22"/>
              </w:rPr>
            </w:pPr>
            <w:del w:id="2203"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A2FC167" w14:textId="190298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4" w:author="tao huang" w:date="2018-10-28T21:50:00Z"/>
                <w:rFonts w:eastAsia="Times New Roman" w:cs="Times New Roman"/>
                <w:sz w:val="22"/>
              </w:rPr>
            </w:pPr>
            <w:del w:id="2205" w:author="tao huang" w:date="2018-10-28T21:50:00Z">
              <w:r w:rsidRPr="00A37575" w:rsidDel="00746AF2">
                <w:rPr>
                  <w:rFonts w:eastAsia="Times New Roman" w:cs="Times New Roman"/>
                  <w:sz w:val="22"/>
                </w:rPr>
                <w:delText>40.41%</w:delText>
              </w:r>
            </w:del>
          </w:p>
        </w:tc>
        <w:tc>
          <w:tcPr>
            <w:tcW w:w="701" w:type="dxa"/>
            <w:shd w:val="clear" w:color="auto" w:fill="auto"/>
            <w:noWrap/>
            <w:hideMark/>
          </w:tcPr>
          <w:p w14:paraId="751B7A43" w14:textId="438CC75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6" w:author="tao huang" w:date="2018-10-28T21:50:00Z"/>
                <w:rFonts w:eastAsia="Times New Roman" w:cs="Times New Roman"/>
                <w:sz w:val="22"/>
              </w:rPr>
            </w:pPr>
            <w:del w:id="2207"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3A2E411E" w14:textId="3552B1A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8" w:author="tao huang" w:date="2018-10-28T21:50:00Z"/>
                <w:rFonts w:eastAsia="Times New Roman" w:cs="Times New Roman"/>
                <w:sz w:val="22"/>
              </w:rPr>
            </w:pPr>
            <w:del w:id="2209" w:author="tao huang" w:date="2018-10-28T21:50:00Z">
              <w:r w:rsidRPr="00A37575" w:rsidDel="00746AF2">
                <w:rPr>
                  <w:rFonts w:eastAsia="Times New Roman" w:cs="Times New Roman"/>
                  <w:sz w:val="22"/>
                </w:rPr>
                <w:delText>0.693915</w:delText>
              </w:r>
            </w:del>
          </w:p>
        </w:tc>
        <w:tc>
          <w:tcPr>
            <w:tcW w:w="701" w:type="dxa"/>
            <w:shd w:val="clear" w:color="auto" w:fill="auto"/>
            <w:noWrap/>
            <w:hideMark/>
          </w:tcPr>
          <w:p w14:paraId="1B850194" w14:textId="23604F3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0" w:author="tao huang" w:date="2018-10-28T21:50:00Z"/>
                <w:rFonts w:eastAsia="Times New Roman" w:cs="Times New Roman"/>
                <w:sz w:val="22"/>
              </w:rPr>
            </w:pPr>
            <w:del w:id="2211"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589A50E6" w14:textId="6907BFB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2" w:author="tao huang" w:date="2018-10-28T21:50:00Z"/>
                <w:rFonts w:eastAsia="Times New Roman" w:cs="Times New Roman"/>
                <w:sz w:val="22"/>
              </w:rPr>
            </w:pPr>
            <w:del w:id="2213" w:author="tao huang" w:date="2018-10-28T21:50:00Z">
              <w:r w:rsidRPr="00A37575" w:rsidDel="00746AF2">
                <w:rPr>
                  <w:rFonts w:eastAsia="Times New Roman" w:cs="Times New Roman"/>
                  <w:sz w:val="22"/>
                </w:rPr>
                <w:delText>0.9905</w:delText>
              </w:r>
            </w:del>
          </w:p>
        </w:tc>
        <w:tc>
          <w:tcPr>
            <w:tcW w:w="701" w:type="dxa"/>
            <w:shd w:val="clear" w:color="auto" w:fill="auto"/>
            <w:noWrap/>
            <w:hideMark/>
          </w:tcPr>
          <w:p w14:paraId="331E61FF" w14:textId="3BA5670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4" w:author="tao huang" w:date="2018-10-28T21:50:00Z"/>
                <w:rFonts w:eastAsia="Times New Roman" w:cs="Times New Roman"/>
                <w:sz w:val="22"/>
              </w:rPr>
            </w:pPr>
            <w:del w:id="2215"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2FA23054" w14:textId="6852536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6" w:author="tao huang" w:date="2018-10-28T21:50:00Z"/>
                <w:rFonts w:eastAsia="Times New Roman" w:cs="Times New Roman"/>
                <w:sz w:val="22"/>
              </w:rPr>
            </w:pPr>
            <w:del w:id="2217" w:author="tao huang" w:date="2018-10-28T21:50:00Z">
              <w:r w:rsidRPr="00A37575" w:rsidDel="00746AF2">
                <w:rPr>
                  <w:rFonts w:eastAsia="Times New Roman" w:cs="Times New Roman"/>
                  <w:sz w:val="22"/>
                </w:rPr>
                <w:delText>0.1548</w:delText>
              </w:r>
            </w:del>
          </w:p>
        </w:tc>
        <w:tc>
          <w:tcPr>
            <w:tcW w:w="701" w:type="dxa"/>
            <w:shd w:val="clear" w:color="auto" w:fill="auto"/>
            <w:noWrap/>
            <w:hideMark/>
          </w:tcPr>
          <w:p w14:paraId="7C24E54C" w14:textId="602FA2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8" w:author="tao huang" w:date="2018-10-28T21:50:00Z"/>
                <w:rFonts w:eastAsia="Times New Roman" w:cs="Times New Roman"/>
                <w:sz w:val="22"/>
              </w:rPr>
            </w:pPr>
            <w:del w:id="2219" w:author="tao huang" w:date="2018-10-28T21:50:00Z">
              <w:r w:rsidRPr="00A37575" w:rsidDel="00746AF2">
                <w:rPr>
                  <w:rFonts w:eastAsia="Times New Roman" w:cs="Times New Roman"/>
                  <w:sz w:val="22"/>
                </w:rPr>
                <w:delText>1</w:delText>
              </w:r>
            </w:del>
          </w:p>
        </w:tc>
      </w:tr>
      <w:tr w:rsidR="00A37575" w:rsidRPr="00A37575" w:rsidDel="00746AF2" w14:paraId="36D64A45" w14:textId="77777777" w:rsidTr="00AE69AD">
        <w:trPr>
          <w:trHeight w:val="170"/>
          <w:jc w:val="center"/>
          <w:del w:id="222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4B07B912" w:rsidR="00971633" w:rsidRPr="00A37575" w:rsidDel="00746AF2" w:rsidRDefault="00971633" w:rsidP="00AE69AD">
            <w:pPr>
              <w:spacing w:after="0" w:line="240" w:lineRule="auto"/>
              <w:rPr>
                <w:del w:id="2221" w:author="tao huang" w:date="2018-10-28T21:50:00Z"/>
                <w:rFonts w:eastAsia="Times New Roman" w:cs="Times New Roman"/>
                <w:b w:val="0"/>
                <w:sz w:val="22"/>
              </w:rPr>
            </w:pPr>
            <w:del w:id="2222"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ADA62C3" w14:textId="616820D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3" w:author="tao huang" w:date="2018-10-28T21:50:00Z"/>
                <w:rFonts w:eastAsia="Times New Roman" w:cs="Times New Roman"/>
                <w:sz w:val="22"/>
              </w:rPr>
            </w:pPr>
            <w:del w:id="2224" w:author="tao huang" w:date="2018-10-28T21:50:00Z">
              <w:r w:rsidRPr="00A37575" w:rsidDel="00746AF2">
                <w:rPr>
                  <w:rFonts w:eastAsia="Times New Roman" w:cs="Times New Roman"/>
                  <w:sz w:val="22"/>
                </w:rPr>
                <w:delText>15.595</w:delText>
              </w:r>
            </w:del>
          </w:p>
        </w:tc>
        <w:tc>
          <w:tcPr>
            <w:tcW w:w="0" w:type="dxa"/>
            <w:shd w:val="clear" w:color="auto" w:fill="auto"/>
            <w:noWrap/>
            <w:hideMark/>
          </w:tcPr>
          <w:p w14:paraId="470B9C58" w14:textId="5C4543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5" w:author="tao huang" w:date="2018-10-28T21:50:00Z"/>
                <w:rFonts w:eastAsia="Times New Roman" w:cs="Times New Roman"/>
                <w:sz w:val="22"/>
              </w:rPr>
            </w:pPr>
            <w:del w:id="2226"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2379BD14" w14:textId="52BDEB6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7" w:author="tao huang" w:date="2018-10-28T21:50:00Z"/>
                <w:rFonts w:eastAsia="Times New Roman" w:cs="Times New Roman"/>
                <w:sz w:val="22"/>
              </w:rPr>
            </w:pPr>
            <w:del w:id="2228" w:author="tao huang" w:date="2018-10-28T21:50:00Z">
              <w:r w:rsidRPr="00A37575" w:rsidDel="00746AF2">
                <w:rPr>
                  <w:rFonts w:eastAsia="Times New Roman" w:cs="Times New Roman"/>
                  <w:sz w:val="22"/>
                </w:rPr>
                <w:delText>40.46%</w:delText>
              </w:r>
            </w:del>
          </w:p>
        </w:tc>
        <w:tc>
          <w:tcPr>
            <w:tcW w:w="0" w:type="dxa"/>
            <w:shd w:val="clear" w:color="auto" w:fill="auto"/>
            <w:noWrap/>
            <w:hideMark/>
          </w:tcPr>
          <w:p w14:paraId="10576B54" w14:textId="5B3D445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9" w:author="tao huang" w:date="2018-10-28T21:50:00Z"/>
                <w:rFonts w:eastAsia="Times New Roman" w:cs="Times New Roman"/>
                <w:sz w:val="22"/>
              </w:rPr>
            </w:pPr>
            <w:del w:id="2230"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4BD3ECD" w14:textId="7D3131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1" w:author="tao huang" w:date="2018-10-28T21:50:00Z"/>
                <w:rFonts w:eastAsia="Times New Roman" w:cs="Times New Roman"/>
                <w:sz w:val="22"/>
              </w:rPr>
            </w:pPr>
            <w:del w:id="2232" w:author="tao huang" w:date="2018-10-28T21:50:00Z">
              <w:r w:rsidRPr="00A37575" w:rsidDel="00746AF2">
                <w:rPr>
                  <w:rFonts w:eastAsia="Times New Roman" w:cs="Times New Roman"/>
                  <w:sz w:val="22"/>
                </w:rPr>
                <w:delText>0.692854</w:delText>
              </w:r>
            </w:del>
          </w:p>
        </w:tc>
        <w:tc>
          <w:tcPr>
            <w:tcW w:w="0" w:type="dxa"/>
            <w:shd w:val="clear" w:color="auto" w:fill="auto"/>
            <w:noWrap/>
            <w:hideMark/>
          </w:tcPr>
          <w:p w14:paraId="6B1EE44F" w14:textId="321AAC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3" w:author="tao huang" w:date="2018-10-28T21:50:00Z"/>
                <w:rFonts w:eastAsia="Times New Roman" w:cs="Times New Roman"/>
                <w:sz w:val="22"/>
              </w:rPr>
            </w:pPr>
            <w:del w:id="2234"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B29A07D" w14:textId="1D683A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5" w:author="tao huang" w:date="2018-10-28T21:50:00Z"/>
                <w:rFonts w:eastAsia="Times New Roman" w:cs="Times New Roman"/>
                <w:sz w:val="22"/>
              </w:rPr>
            </w:pPr>
            <w:del w:id="2236" w:author="tao huang" w:date="2018-10-28T21:50:00Z">
              <w:r w:rsidRPr="00A37575" w:rsidDel="00746AF2">
                <w:rPr>
                  <w:rFonts w:eastAsia="Times New Roman" w:cs="Times New Roman"/>
                  <w:sz w:val="22"/>
                </w:rPr>
                <w:delText>0.9936</w:delText>
              </w:r>
            </w:del>
          </w:p>
        </w:tc>
        <w:tc>
          <w:tcPr>
            <w:tcW w:w="0" w:type="dxa"/>
            <w:shd w:val="clear" w:color="auto" w:fill="auto"/>
            <w:noWrap/>
            <w:hideMark/>
          </w:tcPr>
          <w:p w14:paraId="26FEA391" w14:textId="5DDC890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7" w:author="tao huang" w:date="2018-10-28T21:50:00Z"/>
                <w:rFonts w:eastAsia="Times New Roman" w:cs="Times New Roman"/>
                <w:sz w:val="22"/>
              </w:rPr>
            </w:pPr>
            <w:del w:id="2238"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11D5C872" w14:textId="3ADD71A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9" w:author="tao huang" w:date="2018-10-28T21:50:00Z"/>
                <w:rFonts w:eastAsia="Times New Roman" w:cs="Times New Roman"/>
                <w:sz w:val="22"/>
              </w:rPr>
            </w:pPr>
            <w:del w:id="2240" w:author="tao huang" w:date="2018-10-28T21:50:00Z">
              <w:r w:rsidRPr="00A37575" w:rsidDel="00746AF2">
                <w:rPr>
                  <w:rFonts w:eastAsia="Times New Roman" w:cs="Times New Roman"/>
                  <w:sz w:val="22"/>
                </w:rPr>
                <w:delText>0.1568</w:delText>
              </w:r>
            </w:del>
          </w:p>
        </w:tc>
        <w:tc>
          <w:tcPr>
            <w:tcW w:w="0" w:type="dxa"/>
            <w:shd w:val="clear" w:color="auto" w:fill="auto"/>
            <w:noWrap/>
            <w:hideMark/>
          </w:tcPr>
          <w:p w14:paraId="51777DED" w14:textId="25126B4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41" w:author="tao huang" w:date="2018-10-28T21:50:00Z"/>
                <w:rFonts w:eastAsia="Times New Roman" w:cs="Times New Roman"/>
                <w:sz w:val="22"/>
              </w:rPr>
            </w:pPr>
            <w:del w:id="2242" w:author="tao huang" w:date="2018-10-28T21:50:00Z">
              <w:r w:rsidRPr="00A37575" w:rsidDel="00746AF2">
                <w:rPr>
                  <w:rFonts w:eastAsia="Times New Roman" w:cs="Times New Roman"/>
                  <w:sz w:val="22"/>
                </w:rPr>
                <w:delText>3</w:delText>
              </w:r>
            </w:del>
          </w:p>
        </w:tc>
      </w:tr>
      <w:tr w:rsidR="00A37575" w:rsidRPr="00A37575" w:rsidDel="00746AF2" w14:paraId="55EBF96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243" w:author="tao huang" w:date="2018-10-28T21:50: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00700DA5" w:rsidR="00971633" w:rsidRPr="00A37575" w:rsidDel="00746AF2" w:rsidRDefault="00971633" w:rsidP="00AE69AD">
            <w:pPr>
              <w:spacing w:after="0" w:line="240" w:lineRule="auto"/>
              <w:rPr>
                <w:del w:id="2244" w:author="tao huang" w:date="2018-10-28T21:50:00Z"/>
                <w:rFonts w:eastAsia="Times New Roman" w:cs="Times New Roman"/>
                <w:b w:val="0"/>
                <w:sz w:val="22"/>
              </w:rPr>
            </w:pPr>
            <w:del w:id="2245" w:author="tao huang" w:date="2018-10-28T21:50:00Z">
              <w:r w:rsidRPr="00A37575" w:rsidDel="00746AF2">
                <w:rPr>
                  <w:rFonts w:eastAsia="Times New Roman" w:cs="Times New Roman"/>
                  <w:sz w:val="22"/>
                </w:rPr>
                <w:delText>Forecast horizon is 1 to 4 weeks ahead, for all forecast period</w:delText>
              </w:r>
            </w:del>
          </w:p>
        </w:tc>
      </w:tr>
      <w:tr w:rsidR="00A37575" w:rsidRPr="00A37575" w:rsidDel="00746AF2" w14:paraId="58CCCBEC" w14:textId="77777777" w:rsidTr="00AE69AD">
        <w:trPr>
          <w:trHeight w:val="170"/>
          <w:jc w:val="center"/>
          <w:del w:id="224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2FC2DA2" w:rsidR="00971633" w:rsidRPr="00A37575" w:rsidDel="00746AF2" w:rsidRDefault="00971633" w:rsidP="00AE69AD">
            <w:pPr>
              <w:spacing w:after="0" w:line="240" w:lineRule="auto"/>
              <w:rPr>
                <w:del w:id="2247" w:author="tao huang" w:date="2018-10-28T21:50:00Z"/>
                <w:rFonts w:eastAsia="Times New Roman" w:cs="Times New Roman"/>
                <w:b w:val="0"/>
                <w:sz w:val="22"/>
              </w:rPr>
            </w:pPr>
            <w:del w:id="2248"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071CF91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49" w:author="tao huang" w:date="2018-10-28T21:50:00Z"/>
                <w:rFonts w:eastAsia="Times New Roman" w:cs="Times New Roman"/>
                <w:sz w:val="22"/>
              </w:rPr>
            </w:pPr>
            <w:del w:id="2250"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3DD985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1" w:author="tao huang" w:date="2018-10-28T21:50:00Z"/>
                <w:rFonts w:eastAsia="Times New Roman" w:cs="Times New Roman"/>
                <w:sz w:val="22"/>
              </w:rPr>
            </w:pPr>
            <w:del w:id="2252"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546D47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3" w:author="tao huang" w:date="2018-10-28T21:50:00Z"/>
                <w:rFonts w:eastAsia="Times New Roman" w:cs="Times New Roman"/>
                <w:sz w:val="22"/>
              </w:rPr>
            </w:pPr>
            <w:del w:id="2254"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0CFCF64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5" w:author="tao huang" w:date="2018-10-28T21:50:00Z"/>
                <w:rFonts w:eastAsia="Times New Roman" w:cs="Times New Roman"/>
                <w:sz w:val="22"/>
              </w:rPr>
            </w:pPr>
            <w:del w:id="2256"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03E0256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7" w:author="tao huang" w:date="2018-10-28T21:50:00Z"/>
                <w:rFonts w:eastAsia="Times New Roman" w:cs="Times New Roman"/>
                <w:sz w:val="22"/>
              </w:rPr>
            </w:pPr>
            <w:del w:id="2258"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CF6A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9" w:author="tao huang" w:date="2018-10-28T21:50:00Z"/>
                <w:rFonts w:eastAsia="Times New Roman" w:cs="Times New Roman"/>
                <w:sz w:val="22"/>
              </w:rPr>
            </w:pPr>
            <w:del w:id="2260"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505FEB3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1" w:author="tao huang" w:date="2018-10-28T21:50:00Z"/>
                <w:rFonts w:eastAsia="Times New Roman" w:cs="Times New Roman"/>
                <w:sz w:val="22"/>
              </w:rPr>
            </w:pPr>
            <w:del w:id="2262"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481723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3" w:author="tao huang" w:date="2018-10-28T21:50:00Z"/>
                <w:rFonts w:eastAsia="Times New Roman" w:cs="Times New Roman"/>
                <w:sz w:val="22"/>
              </w:rPr>
            </w:pPr>
            <w:del w:id="2264"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3384FE6A" w:rsidR="00971633" w:rsidRPr="00A37575" w:rsidDel="00746AF2"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5" w:author="tao huang" w:date="2018-10-28T21:50:00Z"/>
                <w:rFonts w:eastAsia="Times New Roman" w:cs="Times New Roman"/>
                <w:sz w:val="22"/>
              </w:rPr>
            </w:pPr>
            <w:del w:id="2266"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5947D1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7" w:author="tao huang" w:date="2018-10-28T21:50:00Z"/>
                <w:rFonts w:eastAsia="Times New Roman" w:cs="Times New Roman"/>
                <w:sz w:val="22"/>
              </w:rPr>
            </w:pPr>
            <w:del w:id="2268" w:author="tao huang" w:date="2018-10-28T21:50:00Z">
              <w:r w:rsidRPr="00A37575" w:rsidDel="00746AF2">
                <w:rPr>
                  <w:rFonts w:eastAsia="Times New Roman" w:cs="Times New Roman"/>
                  <w:sz w:val="22"/>
                </w:rPr>
                <w:delText>Rank</w:delText>
              </w:r>
            </w:del>
          </w:p>
        </w:tc>
      </w:tr>
      <w:tr w:rsidR="00A37575" w:rsidRPr="00A37575" w:rsidDel="00746AF2" w14:paraId="43B80A3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26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68E51F4E" w:rsidR="00971633" w:rsidRPr="00A37575" w:rsidDel="00746AF2" w:rsidRDefault="00971633" w:rsidP="00AE69AD">
            <w:pPr>
              <w:spacing w:after="0" w:line="240" w:lineRule="auto"/>
              <w:rPr>
                <w:del w:id="2270" w:author="tao huang" w:date="2018-10-28T21:50:00Z"/>
                <w:rFonts w:eastAsia="Times New Roman" w:cs="Times New Roman"/>
                <w:b w:val="0"/>
                <w:sz w:val="22"/>
              </w:rPr>
            </w:pPr>
            <w:del w:id="2271" w:author="tao huang" w:date="2018-10-28T21:50:00Z">
              <w:r w:rsidRPr="00A37575" w:rsidDel="00746AF2">
                <w:rPr>
                  <w:rFonts w:eastAsia="Times New Roman" w:cs="Times New Roman"/>
                  <w:sz w:val="22"/>
                </w:rPr>
                <w:delText>Base-lift</w:delText>
              </w:r>
            </w:del>
          </w:p>
        </w:tc>
        <w:tc>
          <w:tcPr>
            <w:tcW w:w="958" w:type="dxa"/>
            <w:shd w:val="clear" w:color="auto" w:fill="auto"/>
            <w:noWrap/>
            <w:hideMark/>
          </w:tcPr>
          <w:p w14:paraId="67DF20B3" w14:textId="3D86DA6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2" w:author="tao huang" w:date="2018-10-28T21:50:00Z"/>
                <w:rFonts w:eastAsia="Times New Roman" w:cs="Times New Roman"/>
                <w:sz w:val="22"/>
              </w:rPr>
            </w:pPr>
            <w:del w:id="2273" w:author="tao huang" w:date="2018-10-28T21:50:00Z">
              <w:r w:rsidRPr="00A37575" w:rsidDel="00746AF2">
                <w:rPr>
                  <w:rFonts w:eastAsia="Times New Roman" w:cs="Times New Roman"/>
                  <w:sz w:val="22"/>
                </w:rPr>
                <w:delText>22.669</w:delText>
              </w:r>
            </w:del>
          </w:p>
        </w:tc>
        <w:tc>
          <w:tcPr>
            <w:tcW w:w="701" w:type="dxa"/>
            <w:shd w:val="clear" w:color="auto" w:fill="auto"/>
            <w:noWrap/>
            <w:hideMark/>
          </w:tcPr>
          <w:p w14:paraId="75F64E96" w14:textId="2FE8CC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4" w:author="tao huang" w:date="2018-10-28T21:50:00Z"/>
                <w:rFonts w:eastAsia="Times New Roman" w:cs="Times New Roman"/>
                <w:sz w:val="22"/>
              </w:rPr>
            </w:pPr>
            <w:del w:id="2275" w:author="tao huang" w:date="2018-10-28T21:50:00Z">
              <w:r w:rsidRPr="00A37575" w:rsidDel="00746AF2">
                <w:rPr>
                  <w:rFonts w:eastAsia="Times New Roman" w:cs="Times New Roman"/>
                  <w:sz w:val="22"/>
                </w:rPr>
                <w:delText>7</w:delText>
              </w:r>
            </w:del>
          </w:p>
        </w:tc>
        <w:tc>
          <w:tcPr>
            <w:tcW w:w="1192" w:type="dxa"/>
            <w:shd w:val="clear" w:color="auto" w:fill="auto"/>
            <w:noWrap/>
            <w:hideMark/>
          </w:tcPr>
          <w:p w14:paraId="0531CF5A" w14:textId="47D95B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6" w:author="tao huang" w:date="2018-10-28T21:50:00Z"/>
                <w:rFonts w:eastAsia="Times New Roman" w:cs="Times New Roman"/>
                <w:sz w:val="22"/>
              </w:rPr>
            </w:pPr>
            <w:del w:id="2277" w:author="tao huang" w:date="2018-10-28T21:50:00Z">
              <w:r w:rsidRPr="00A37575" w:rsidDel="00746AF2">
                <w:rPr>
                  <w:rFonts w:eastAsia="Times New Roman" w:cs="Times New Roman"/>
                  <w:sz w:val="22"/>
                </w:rPr>
                <w:delText>46.24%</w:delText>
              </w:r>
            </w:del>
          </w:p>
        </w:tc>
        <w:tc>
          <w:tcPr>
            <w:tcW w:w="701" w:type="dxa"/>
            <w:shd w:val="clear" w:color="auto" w:fill="auto"/>
            <w:noWrap/>
            <w:hideMark/>
          </w:tcPr>
          <w:p w14:paraId="62EC50BD" w14:textId="278F899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8" w:author="tao huang" w:date="2018-10-28T21:50:00Z"/>
                <w:rFonts w:eastAsia="Times New Roman" w:cs="Times New Roman"/>
                <w:sz w:val="22"/>
              </w:rPr>
            </w:pPr>
            <w:del w:id="2279" w:author="tao huang" w:date="2018-10-28T21:50:00Z">
              <w:r w:rsidRPr="00A37575" w:rsidDel="00746AF2">
                <w:rPr>
                  <w:rFonts w:eastAsia="Times New Roman" w:cs="Times New Roman"/>
                  <w:sz w:val="22"/>
                </w:rPr>
                <w:delText>7</w:delText>
              </w:r>
            </w:del>
          </w:p>
        </w:tc>
        <w:tc>
          <w:tcPr>
            <w:tcW w:w="1290" w:type="dxa"/>
            <w:shd w:val="clear" w:color="auto" w:fill="auto"/>
            <w:noWrap/>
            <w:hideMark/>
          </w:tcPr>
          <w:p w14:paraId="1EE24079" w14:textId="18AB800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0" w:author="tao huang" w:date="2018-10-28T21:50:00Z"/>
                <w:rFonts w:eastAsia="Times New Roman" w:cs="Times New Roman"/>
                <w:sz w:val="22"/>
              </w:rPr>
            </w:pPr>
            <w:del w:id="2281" w:author="tao huang" w:date="2018-10-28T21:50:00Z">
              <w:r w:rsidRPr="00A37575" w:rsidDel="00746AF2">
                <w:rPr>
                  <w:rFonts w:eastAsia="Times New Roman" w:cs="Times New Roman"/>
                  <w:sz w:val="22"/>
                </w:rPr>
                <w:delText>0.761699</w:delText>
              </w:r>
            </w:del>
          </w:p>
        </w:tc>
        <w:tc>
          <w:tcPr>
            <w:tcW w:w="701" w:type="dxa"/>
            <w:shd w:val="clear" w:color="auto" w:fill="auto"/>
            <w:noWrap/>
            <w:hideMark/>
          </w:tcPr>
          <w:p w14:paraId="68D02551" w14:textId="6D25740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2" w:author="tao huang" w:date="2018-10-28T21:50:00Z"/>
                <w:rFonts w:eastAsia="Times New Roman" w:cs="Times New Roman"/>
                <w:sz w:val="22"/>
              </w:rPr>
            </w:pPr>
            <w:del w:id="2283" w:author="tao huang" w:date="2018-10-28T21:50:00Z">
              <w:r w:rsidRPr="00A37575" w:rsidDel="00746AF2">
                <w:rPr>
                  <w:rFonts w:eastAsia="Times New Roman" w:cs="Times New Roman"/>
                  <w:sz w:val="22"/>
                </w:rPr>
                <w:delText>7</w:delText>
              </w:r>
            </w:del>
          </w:p>
        </w:tc>
        <w:tc>
          <w:tcPr>
            <w:tcW w:w="1582" w:type="dxa"/>
            <w:shd w:val="clear" w:color="auto" w:fill="auto"/>
            <w:noWrap/>
            <w:hideMark/>
          </w:tcPr>
          <w:p w14:paraId="14347995" w14:textId="6EF1A94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4" w:author="tao huang" w:date="2018-10-28T21:50:00Z"/>
                <w:rFonts w:eastAsia="Times New Roman" w:cs="Times New Roman"/>
                <w:sz w:val="22"/>
              </w:rPr>
            </w:pPr>
            <w:del w:id="2285" w:author="tao huang" w:date="2018-10-28T21:50:00Z">
              <w:r w:rsidRPr="00A37575" w:rsidDel="00746AF2">
                <w:rPr>
                  <w:rFonts w:eastAsia="Times New Roman" w:cs="Times New Roman"/>
                  <w:sz w:val="22"/>
                </w:rPr>
                <w:delText>1.1365</w:delText>
              </w:r>
            </w:del>
          </w:p>
        </w:tc>
        <w:tc>
          <w:tcPr>
            <w:tcW w:w="701" w:type="dxa"/>
            <w:shd w:val="clear" w:color="auto" w:fill="auto"/>
            <w:noWrap/>
            <w:hideMark/>
          </w:tcPr>
          <w:p w14:paraId="3C2904D9" w14:textId="792328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6" w:author="tao huang" w:date="2018-10-28T21:50:00Z"/>
                <w:rFonts w:eastAsia="Times New Roman" w:cs="Times New Roman"/>
                <w:sz w:val="22"/>
              </w:rPr>
            </w:pPr>
            <w:del w:id="2287" w:author="tao huang" w:date="2018-10-28T21:50:00Z">
              <w:r w:rsidRPr="00A37575" w:rsidDel="00746AF2">
                <w:rPr>
                  <w:rFonts w:eastAsia="Times New Roman" w:cs="Times New Roman"/>
                  <w:sz w:val="22"/>
                </w:rPr>
                <w:delText>7</w:delText>
              </w:r>
            </w:del>
          </w:p>
        </w:tc>
        <w:tc>
          <w:tcPr>
            <w:tcW w:w="1543" w:type="dxa"/>
            <w:shd w:val="clear" w:color="auto" w:fill="auto"/>
            <w:noWrap/>
            <w:hideMark/>
          </w:tcPr>
          <w:p w14:paraId="0CABC9C2" w14:textId="4E32ECB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8" w:author="tao huang" w:date="2018-10-28T21:50:00Z"/>
                <w:rFonts w:eastAsia="Times New Roman" w:cs="Times New Roman"/>
                <w:sz w:val="22"/>
              </w:rPr>
            </w:pPr>
            <w:del w:id="2289" w:author="tao huang" w:date="2018-10-28T21:50:00Z">
              <w:r w:rsidRPr="00A37575" w:rsidDel="00746AF2">
                <w:rPr>
                  <w:rFonts w:eastAsia="Times New Roman" w:cs="Times New Roman"/>
                  <w:sz w:val="22"/>
                </w:rPr>
                <w:delText>0.2186</w:delText>
              </w:r>
            </w:del>
          </w:p>
        </w:tc>
        <w:tc>
          <w:tcPr>
            <w:tcW w:w="701" w:type="dxa"/>
            <w:shd w:val="clear" w:color="auto" w:fill="auto"/>
            <w:noWrap/>
            <w:hideMark/>
          </w:tcPr>
          <w:p w14:paraId="3567D18C" w14:textId="004B2F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90" w:author="tao huang" w:date="2018-10-28T21:50:00Z"/>
                <w:rFonts w:eastAsia="Times New Roman" w:cs="Times New Roman"/>
                <w:sz w:val="22"/>
              </w:rPr>
            </w:pPr>
            <w:del w:id="2291" w:author="tao huang" w:date="2018-10-28T21:50:00Z">
              <w:r w:rsidRPr="00A37575" w:rsidDel="00746AF2">
                <w:rPr>
                  <w:rFonts w:eastAsia="Times New Roman" w:cs="Times New Roman"/>
                  <w:sz w:val="22"/>
                </w:rPr>
                <w:delText>7</w:delText>
              </w:r>
            </w:del>
          </w:p>
        </w:tc>
      </w:tr>
      <w:tr w:rsidR="00A37575" w:rsidRPr="00A37575" w:rsidDel="00746AF2" w14:paraId="066C5532" w14:textId="77777777" w:rsidTr="00AE69AD">
        <w:trPr>
          <w:trHeight w:val="170"/>
          <w:jc w:val="center"/>
          <w:del w:id="229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361B835A" w:rsidR="00971633" w:rsidRPr="00A37575" w:rsidDel="00746AF2" w:rsidRDefault="00971633" w:rsidP="00AE69AD">
            <w:pPr>
              <w:spacing w:after="0" w:line="240" w:lineRule="auto"/>
              <w:rPr>
                <w:del w:id="2293" w:author="tao huang" w:date="2018-10-28T21:50:00Z"/>
                <w:rFonts w:eastAsia="Times New Roman" w:cs="Times New Roman"/>
                <w:b w:val="0"/>
                <w:sz w:val="22"/>
              </w:rPr>
            </w:pPr>
            <w:del w:id="2294" w:author="tao huang" w:date="2018-10-28T21:50:00Z">
              <w:r w:rsidRPr="00A37575" w:rsidDel="00746AF2">
                <w:rPr>
                  <w:rFonts w:eastAsia="Times New Roman" w:cs="Times New Roman"/>
                  <w:sz w:val="22"/>
                </w:rPr>
                <w:delText>ADL-own</w:delText>
              </w:r>
            </w:del>
          </w:p>
        </w:tc>
        <w:tc>
          <w:tcPr>
            <w:tcW w:w="0" w:type="dxa"/>
            <w:shd w:val="clear" w:color="auto" w:fill="auto"/>
            <w:noWrap/>
            <w:hideMark/>
          </w:tcPr>
          <w:p w14:paraId="511A6449" w14:textId="62EA47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5" w:author="tao huang" w:date="2018-10-28T21:50:00Z"/>
                <w:rFonts w:eastAsia="Times New Roman" w:cs="Times New Roman"/>
                <w:sz w:val="22"/>
              </w:rPr>
            </w:pPr>
            <w:del w:id="2296" w:author="tao huang" w:date="2018-10-28T21:50:00Z">
              <w:r w:rsidRPr="00A37575" w:rsidDel="00746AF2">
                <w:rPr>
                  <w:rFonts w:eastAsia="Times New Roman" w:cs="Times New Roman"/>
                  <w:sz w:val="22"/>
                </w:rPr>
                <w:delText>15.630</w:delText>
              </w:r>
            </w:del>
          </w:p>
        </w:tc>
        <w:tc>
          <w:tcPr>
            <w:tcW w:w="0" w:type="dxa"/>
            <w:shd w:val="clear" w:color="auto" w:fill="auto"/>
            <w:noWrap/>
            <w:hideMark/>
          </w:tcPr>
          <w:p w14:paraId="7C861451" w14:textId="2AE5E59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7" w:author="tao huang" w:date="2018-10-28T21:50:00Z"/>
                <w:rFonts w:eastAsia="Times New Roman" w:cs="Times New Roman"/>
                <w:sz w:val="22"/>
              </w:rPr>
            </w:pPr>
            <w:del w:id="2298"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3EC6526C" w14:textId="2639165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9" w:author="tao huang" w:date="2018-10-28T21:50:00Z"/>
                <w:rFonts w:eastAsia="Times New Roman" w:cs="Times New Roman"/>
                <w:sz w:val="22"/>
              </w:rPr>
            </w:pPr>
            <w:del w:id="2300" w:author="tao huang" w:date="2018-10-28T21:50:00Z">
              <w:r w:rsidRPr="00A37575" w:rsidDel="00746AF2">
                <w:rPr>
                  <w:rFonts w:eastAsia="Times New Roman" w:cs="Times New Roman"/>
                  <w:sz w:val="22"/>
                </w:rPr>
                <w:delText>40.45%</w:delText>
              </w:r>
            </w:del>
          </w:p>
        </w:tc>
        <w:tc>
          <w:tcPr>
            <w:tcW w:w="0" w:type="dxa"/>
            <w:shd w:val="clear" w:color="auto" w:fill="auto"/>
            <w:noWrap/>
            <w:hideMark/>
          </w:tcPr>
          <w:p w14:paraId="5954E1C2" w14:textId="05F8CF6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1" w:author="tao huang" w:date="2018-10-28T21:50:00Z"/>
                <w:rFonts w:eastAsia="Times New Roman" w:cs="Times New Roman"/>
                <w:sz w:val="22"/>
              </w:rPr>
            </w:pPr>
            <w:del w:id="2302"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2865B83A" w14:textId="031FD1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3" w:author="tao huang" w:date="2018-10-28T21:50:00Z"/>
                <w:rFonts w:eastAsia="Times New Roman" w:cs="Times New Roman"/>
                <w:sz w:val="22"/>
              </w:rPr>
            </w:pPr>
            <w:del w:id="2304" w:author="tao huang" w:date="2018-10-28T21:50:00Z">
              <w:r w:rsidRPr="00A37575" w:rsidDel="00746AF2">
                <w:rPr>
                  <w:rFonts w:eastAsia="Times New Roman" w:cs="Times New Roman"/>
                  <w:sz w:val="22"/>
                </w:rPr>
                <w:delText>0.690272</w:delText>
              </w:r>
            </w:del>
          </w:p>
        </w:tc>
        <w:tc>
          <w:tcPr>
            <w:tcW w:w="0" w:type="dxa"/>
            <w:shd w:val="clear" w:color="auto" w:fill="auto"/>
            <w:noWrap/>
            <w:hideMark/>
          </w:tcPr>
          <w:p w14:paraId="6159605C" w14:textId="7A8628E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5" w:author="tao huang" w:date="2018-10-28T21:50:00Z"/>
                <w:rFonts w:eastAsia="Times New Roman" w:cs="Times New Roman"/>
                <w:sz w:val="22"/>
              </w:rPr>
            </w:pPr>
            <w:del w:id="2306"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CD29AB7" w14:textId="0FE0A92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7" w:author="tao huang" w:date="2018-10-28T21:50:00Z"/>
                <w:rFonts w:eastAsia="Times New Roman" w:cs="Times New Roman"/>
                <w:sz w:val="22"/>
              </w:rPr>
            </w:pPr>
            <w:del w:id="2308" w:author="tao huang" w:date="2018-10-28T21:50:00Z">
              <w:r w:rsidRPr="00A37575" w:rsidDel="00746AF2">
                <w:rPr>
                  <w:rFonts w:eastAsia="Times New Roman" w:cs="Times New Roman"/>
                  <w:sz w:val="22"/>
                </w:rPr>
                <w:delText>1.0000</w:delText>
              </w:r>
            </w:del>
          </w:p>
        </w:tc>
        <w:tc>
          <w:tcPr>
            <w:tcW w:w="0" w:type="dxa"/>
            <w:shd w:val="clear" w:color="auto" w:fill="auto"/>
            <w:noWrap/>
            <w:hideMark/>
          </w:tcPr>
          <w:p w14:paraId="76862A88" w14:textId="0F3CF66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9" w:author="tao huang" w:date="2018-10-28T21:50:00Z"/>
                <w:rFonts w:eastAsia="Times New Roman" w:cs="Times New Roman"/>
                <w:sz w:val="22"/>
              </w:rPr>
            </w:pPr>
            <w:del w:id="2310"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141A8B43" w14:textId="3E37D41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11" w:author="tao huang" w:date="2018-10-28T21:50:00Z"/>
                <w:rFonts w:eastAsia="Times New Roman" w:cs="Times New Roman"/>
                <w:sz w:val="22"/>
              </w:rPr>
            </w:pPr>
            <w:del w:id="2312" w:author="tao huang" w:date="2018-10-28T21:50:00Z">
              <w:r w:rsidRPr="00A37575" w:rsidDel="00746AF2">
                <w:rPr>
                  <w:rFonts w:eastAsia="Times New Roman" w:cs="Times New Roman"/>
                  <w:sz w:val="22"/>
                </w:rPr>
                <w:delText>0.1548</w:delText>
              </w:r>
            </w:del>
          </w:p>
        </w:tc>
        <w:tc>
          <w:tcPr>
            <w:tcW w:w="0" w:type="dxa"/>
            <w:shd w:val="clear" w:color="auto" w:fill="auto"/>
            <w:noWrap/>
            <w:hideMark/>
          </w:tcPr>
          <w:p w14:paraId="595D3386" w14:textId="385412C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13" w:author="tao huang" w:date="2018-10-28T21:50:00Z"/>
                <w:rFonts w:eastAsia="Times New Roman" w:cs="Times New Roman"/>
                <w:sz w:val="22"/>
              </w:rPr>
            </w:pPr>
            <w:del w:id="2314" w:author="tao huang" w:date="2018-10-28T21:50:00Z">
              <w:r w:rsidRPr="00A37575" w:rsidDel="00746AF2">
                <w:rPr>
                  <w:rFonts w:eastAsia="Times New Roman" w:cs="Times New Roman"/>
                  <w:sz w:val="22"/>
                </w:rPr>
                <w:delText>5</w:delText>
              </w:r>
            </w:del>
          </w:p>
        </w:tc>
      </w:tr>
      <w:tr w:rsidR="00A37575" w:rsidRPr="00A37575" w:rsidDel="00746AF2" w14:paraId="050D0CA6"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31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4DD74215" w:rsidR="00971633" w:rsidRPr="00A37575" w:rsidDel="00746AF2" w:rsidRDefault="00971633" w:rsidP="00AE69AD">
            <w:pPr>
              <w:spacing w:after="0" w:line="240" w:lineRule="auto"/>
              <w:rPr>
                <w:del w:id="2316" w:author="tao huang" w:date="2018-10-28T21:50:00Z"/>
                <w:rFonts w:eastAsia="Times New Roman" w:cs="Times New Roman"/>
                <w:b w:val="0"/>
                <w:sz w:val="22"/>
              </w:rPr>
            </w:pPr>
            <w:del w:id="2317" w:author="tao huang" w:date="2018-10-28T21:50:00Z">
              <w:r w:rsidRPr="00A37575" w:rsidDel="00746AF2">
                <w:rPr>
                  <w:rFonts w:eastAsia="Times New Roman" w:cs="Times New Roman"/>
                  <w:sz w:val="22"/>
                </w:rPr>
                <w:delText>ADL-intra</w:delText>
              </w:r>
            </w:del>
          </w:p>
        </w:tc>
        <w:tc>
          <w:tcPr>
            <w:tcW w:w="958" w:type="dxa"/>
            <w:shd w:val="clear" w:color="auto" w:fill="auto"/>
            <w:noWrap/>
            <w:hideMark/>
          </w:tcPr>
          <w:p w14:paraId="3FCEDA8A" w14:textId="19C148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18" w:author="tao huang" w:date="2018-10-28T21:50:00Z"/>
                <w:rFonts w:eastAsia="Times New Roman" w:cs="Times New Roman"/>
                <w:sz w:val="22"/>
              </w:rPr>
            </w:pPr>
            <w:del w:id="2319" w:author="tao huang" w:date="2018-10-28T21:50:00Z">
              <w:r w:rsidRPr="00A37575" w:rsidDel="00746AF2">
                <w:rPr>
                  <w:rFonts w:eastAsia="Times New Roman" w:cs="Times New Roman"/>
                  <w:sz w:val="22"/>
                </w:rPr>
                <w:delText>15.157</w:delText>
              </w:r>
            </w:del>
          </w:p>
        </w:tc>
        <w:tc>
          <w:tcPr>
            <w:tcW w:w="701" w:type="dxa"/>
            <w:shd w:val="clear" w:color="auto" w:fill="auto"/>
            <w:noWrap/>
            <w:hideMark/>
          </w:tcPr>
          <w:p w14:paraId="7DA2BA91" w14:textId="0598334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0" w:author="tao huang" w:date="2018-10-28T21:50:00Z"/>
                <w:rFonts w:eastAsia="Times New Roman" w:cs="Times New Roman"/>
                <w:sz w:val="22"/>
              </w:rPr>
            </w:pPr>
            <w:del w:id="2321" w:author="tao huang" w:date="2018-10-28T21:50:00Z">
              <w:r w:rsidRPr="00A37575" w:rsidDel="00746AF2">
                <w:rPr>
                  <w:rFonts w:eastAsia="Times New Roman" w:cs="Times New Roman"/>
                  <w:sz w:val="22"/>
                </w:rPr>
                <w:delText>2</w:delText>
              </w:r>
            </w:del>
          </w:p>
        </w:tc>
        <w:tc>
          <w:tcPr>
            <w:tcW w:w="1192" w:type="dxa"/>
            <w:shd w:val="clear" w:color="auto" w:fill="auto"/>
            <w:noWrap/>
            <w:hideMark/>
          </w:tcPr>
          <w:p w14:paraId="66DC5618" w14:textId="577B0B7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2" w:author="tao huang" w:date="2018-10-28T21:50:00Z"/>
                <w:rFonts w:eastAsia="Times New Roman" w:cs="Times New Roman"/>
                <w:sz w:val="22"/>
              </w:rPr>
            </w:pPr>
            <w:del w:id="2323" w:author="tao huang" w:date="2018-10-28T21:50:00Z">
              <w:r w:rsidRPr="00A37575" w:rsidDel="00746AF2">
                <w:rPr>
                  <w:rFonts w:eastAsia="Times New Roman" w:cs="Times New Roman"/>
                  <w:sz w:val="22"/>
                </w:rPr>
                <w:delText>40.12%</w:delText>
              </w:r>
            </w:del>
          </w:p>
        </w:tc>
        <w:tc>
          <w:tcPr>
            <w:tcW w:w="701" w:type="dxa"/>
            <w:shd w:val="clear" w:color="auto" w:fill="auto"/>
            <w:noWrap/>
            <w:hideMark/>
          </w:tcPr>
          <w:p w14:paraId="2DDFB5A8" w14:textId="555617F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4" w:author="tao huang" w:date="2018-10-28T21:50:00Z"/>
                <w:rFonts w:eastAsia="Times New Roman" w:cs="Times New Roman"/>
                <w:sz w:val="22"/>
              </w:rPr>
            </w:pPr>
            <w:del w:id="2325" w:author="tao huang" w:date="2018-10-28T21:50:00Z">
              <w:r w:rsidRPr="00A37575" w:rsidDel="00746AF2">
                <w:rPr>
                  <w:rFonts w:eastAsia="Times New Roman" w:cs="Times New Roman"/>
                  <w:sz w:val="22"/>
                </w:rPr>
                <w:delText>3</w:delText>
              </w:r>
            </w:del>
          </w:p>
        </w:tc>
        <w:tc>
          <w:tcPr>
            <w:tcW w:w="1290" w:type="dxa"/>
            <w:shd w:val="clear" w:color="auto" w:fill="auto"/>
            <w:noWrap/>
            <w:hideMark/>
          </w:tcPr>
          <w:p w14:paraId="7A48A6D3" w14:textId="019156E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6" w:author="tao huang" w:date="2018-10-28T21:50:00Z"/>
                <w:rFonts w:eastAsia="Times New Roman" w:cs="Times New Roman"/>
                <w:sz w:val="22"/>
              </w:rPr>
            </w:pPr>
            <w:del w:id="2327" w:author="tao huang" w:date="2018-10-28T21:50:00Z">
              <w:r w:rsidRPr="00A37575" w:rsidDel="00746AF2">
                <w:rPr>
                  <w:rFonts w:eastAsia="Times New Roman" w:cs="Times New Roman"/>
                  <w:sz w:val="22"/>
                </w:rPr>
                <w:delText>0.686329</w:delText>
              </w:r>
            </w:del>
          </w:p>
        </w:tc>
        <w:tc>
          <w:tcPr>
            <w:tcW w:w="701" w:type="dxa"/>
            <w:shd w:val="clear" w:color="auto" w:fill="auto"/>
            <w:noWrap/>
            <w:hideMark/>
          </w:tcPr>
          <w:p w14:paraId="5034E0B7" w14:textId="123D3FD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8" w:author="tao huang" w:date="2018-10-28T21:50:00Z"/>
                <w:rFonts w:eastAsia="Times New Roman" w:cs="Times New Roman"/>
                <w:sz w:val="22"/>
              </w:rPr>
            </w:pPr>
            <w:del w:id="2329" w:author="tao huang" w:date="2018-10-28T21:50:00Z">
              <w:r w:rsidRPr="00A37575" w:rsidDel="00746AF2">
                <w:rPr>
                  <w:rFonts w:eastAsia="Times New Roman" w:cs="Times New Roman"/>
                  <w:sz w:val="22"/>
                </w:rPr>
                <w:delText>4</w:delText>
              </w:r>
            </w:del>
          </w:p>
        </w:tc>
        <w:tc>
          <w:tcPr>
            <w:tcW w:w="1582" w:type="dxa"/>
            <w:shd w:val="clear" w:color="auto" w:fill="auto"/>
            <w:noWrap/>
            <w:hideMark/>
          </w:tcPr>
          <w:p w14:paraId="179DB442" w14:textId="2A24BE8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0" w:author="tao huang" w:date="2018-10-28T21:50:00Z"/>
                <w:rFonts w:eastAsia="Times New Roman" w:cs="Times New Roman"/>
                <w:sz w:val="22"/>
              </w:rPr>
            </w:pPr>
            <w:del w:id="2331" w:author="tao huang" w:date="2018-10-28T21:50:00Z">
              <w:r w:rsidRPr="00A37575" w:rsidDel="00746AF2">
                <w:rPr>
                  <w:rFonts w:eastAsia="Times New Roman" w:cs="Times New Roman"/>
                  <w:sz w:val="22"/>
                </w:rPr>
                <w:delText>0.9913</w:delText>
              </w:r>
            </w:del>
          </w:p>
        </w:tc>
        <w:tc>
          <w:tcPr>
            <w:tcW w:w="701" w:type="dxa"/>
            <w:shd w:val="clear" w:color="auto" w:fill="auto"/>
            <w:noWrap/>
            <w:hideMark/>
          </w:tcPr>
          <w:p w14:paraId="18191169" w14:textId="607103E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2" w:author="tao huang" w:date="2018-10-28T21:50:00Z"/>
                <w:rFonts w:eastAsia="Times New Roman" w:cs="Times New Roman"/>
                <w:sz w:val="22"/>
              </w:rPr>
            </w:pPr>
            <w:del w:id="2333" w:author="tao huang" w:date="2018-10-28T21:50:00Z">
              <w:r w:rsidRPr="00A37575" w:rsidDel="00746AF2">
                <w:rPr>
                  <w:rFonts w:eastAsia="Times New Roman" w:cs="Times New Roman"/>
                  <w:sz w:val="22"/>
                </w:rPr>
                <w:delText>3</w:delText>
              </w:r>
            </w:del>
          </w:p>
        </w:tc>
        <w:tc>
          <w:tcPr>
            <w:tcW w:w="1543" w:type="dxa"/>
            <w:shd w:val="clear" w:color="auto" w:fill="auto"/>
            <w:noWrap/>
            <w:hideMark/>
          </w:tcPr>
          <w:p w14:paraId="14BD9CEC" w14:textId="4F45C5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4" w:author="tao huang" w:date="2018-10-28T21:50:00Z"/>
                <w:rFonts w:eastAsia="Times New Roman" w:cs="Times New Roman"/>
                <w:sz w:val="22"/>
              </w:rPr>
            </w:pPr>
            <w:del w:id="2335" w:author="tao huang" w:date="2018-10-28T21:50:00Z">
              <w:r w:rsidRPr="00A37575" w:rsidDel="00746AF2">
                <w:rPr>
                  <w:rFonts w:eastAsia="Times New Roman" w:cs="Times New Roman"/>
                  <w:sz w:val="22"/>
                </w:rPr>
                <w:delText>0.1514</w:delText>
              </w:r>
            </w:del>
          </w:p>
        </w:tc>
        <w:tc>
          <w:tcPr>
            <w:tcW w:w="701" w:type="dxa"/>
            <w:shd w:val="clear" w:color="auto" w:fill="auto"/>
            <w:noWrap/>
            <w:hideMark/>
          </w:tcPr>
          <w:p w14:paraId="4939D0EB" w14:textId="59E68E4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6" w:author="tao huang" w:date="2018-10-28T21:50:00Z"/>
                <w:rFonts w:eastAsia="Times New Roman" w:cs="Times New Roman"/>
                <w:sz w:val="22"/>
              </w:rPr>
            </w:pPr>
            <w:del w:id="2337" w:author="tao huang" w:date="2018-10-28T21:50:00Z">
              <w:r w:rsidRPr="00A37575" w:rsidDel="00746AF2">
                <w:rPr>
                  <w:rFonts w:eastAsia="Times New Roman" w:cs="Times New Roman"/>
                  <w:sz w:val="22"/>
                </w:rPr>
                <w:delText>2</w:delText>
              </w:r>
            </w:del>
          </w:p>
        </w:tc>
      </w:tr>
      <w:tr w:rsidR="00A37575" w:rsidRPr="00A37575" w:rsidDel="00746AF2" w14:paraId="60AAF998" w14:textId="77777777" w:rsidTr="00AE69AD">
        <w:trPr>
          <w:trHeight w:val="170"/>
          <w:jc w:val="center"/>
          <w:del w:id="233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2E3E0DEF" w:rsidR="00971633" w:rsidRPr="00A37575" w:rsidDel="00746AF2" w:rsidRDefault="00971633" w:rsidP="00AE69AD">
            <w:pPr>
              <w:spacing w:after="0" w:line="240" w:lineRule="auto"/>
              <w:rPr>
                <w:del w:id="2339" w:author="tao huang" w:date="2018-10-28T21:50:00Z"/>
                <w:rFonts w:eastAsia="Times New Roman" w:cs="Times New Roman"/>
                <w:b w:val="0"/>
                <w:sz w:val="22"/>
              </w:rPr>
            </w:pPr>
            <w:del w:id="2340" w:author="tao huang" w:date="2018-10-28T21:50:00Z">
              <w:r w:rsidRPr="00A37575" w:rsidDel="00746AF2">
                <w:rPr>
                  <w:rFonts w:eastAsia="Times New Roman" w:cs="Times New Roman"/>
                  <w:sz w:val="22"/>
                </w:rPr>
                <w:delText>ADL-own-EWC</w:delText>
              </w:r>
            </w:del>
          </w:p>
        </w:tc>
        <w:tc>
          <w:tcPr>
            <w:tcW w:w="0" w:type="dxa"/>
            <w:shd w:val="clear" w:color="auto" w:fill="auto"/>
            <w:noWrap/>
            <w:hideMark/>
          </w:tcPr>
          <w:p w14:paraId="3F0882FC" w14:textId="01EC15C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1" w:author="tao huang" w:date="2018-10-28T21:50:00Z"/>
                <w:rFonts w:eastAsia="Times New Roman" w:cs="Times New Roman"/>
                <w:sz w:val="22"/>
              </w:rPr>
            </w:pPr>
            <w:del w:id="2342" w:author="tao huang" w:date="2018-10-28T21:50:00Z">
              <w:r w:rsidRPr="00A37575" w:rsidDel="00746AF2">
                <w:rPr>
                  <w:rFonts w:eastAsia="Times New Roman" w:cs="Times New Roman"/>
                  <w:sz w:val="22"/>
                </w:rPr>
                <w:delText>15.546</w:delText>
              </w:r>
            </w:del>
          </w:p>
        </w:tc>
        <w:tc>
          <w:tcPr>
            <w:tcW w:w="0" w:type="dxa"/>
            <w:shd w:val="clear" w:color="auto" w:fill="auto"/>
            <w:noWrap/>
            <w:hideMark/>
          </w:tcPr>
          <w:p w14:paraId="4495C3E8" w14:textId="401E9D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3" w:author="tao huang" w:date="2018-10-28T21:50:00Z"/>
                <w:rFonts w:eastAsia="Times New Roman" w:cs="Times New Roman"/>
                <w:sz w:val="22"/>
              </w:rPr>
            </w:pPr>
            <w:del w:id="2344"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40896443" w14:textId="5CC6C7D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5" w:author="tao huang" w:date="2018-10-28T21:50:00Z"/>
                <w:rFonts w:eastAsia="Times New Roman" w:cs="Times New Roman"/>
                <w:sz w:val="22"/>
              </w:rPr>
            </w:pPr>
            <w:del w:id="2346" w:author="tao huang" w:date="2018-10-28T21:50:00Z">
              <w:r w:rsidRPr="00A37575" w:rsidDel="00746AF2">
                <w:rPr>
                  <w:rFonts w:eastAsia="Times New Roman" w:cs="Times New Roman"/>
                  <w:sz w:val="22"/>
                </w:rPr>
                <w:delText>40.31%</w:delText>
              </w:r>
            </w:del>
          </w:p>
        </w:tc>
        <w:tc>
          <w:tcPr>
            <w:tcW w:w="0" w:type="dxa"/>
            <w:shd w:val="clear" w:color="auto" w:fill="auto"/>
            <w:noWrap/>
            <w:hideMark/>
          </w:tcPr>
          <w:p w14:paraId="71D83507" w14:textId="2ACBD4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7" w:author="tao huang" w:date="2018-10-28T21:50:00Z"/>
                <w:rFonts w:eastAsia="Times New Roman" w:cs="Times New Roman"/>
                <w:sz w:val="22"/>
              </w:rPr>
            </w:pPr>
            <w:del w:id="2348"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E7753D1" w14:textId="5595123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9" w:author="tao huang" w:date="2018-10-28T21:50:00Z"/>
                <w:rFonts w:eastAsia="Times New Roman" w:cs="Times New Roman"/>
                <w:sz w:val="22"/>
              </w:rPr>
            </w:pPr>
            <w:del w:id="2350" w:author="tao huang" w:date="2018-10-28T21:50:00Z">
              <w:r w:rsidRPr="00A37575" w:rsidDel="00746AF2">
                <w:rPr>
                  <w:rFonts w:eastAsia="Times New Roman" w:cs="Times New Roman"/>
                  <w:sz w:val="22"/>
                </w:rPr>
                <w:delText>0.688358</w:delText>
              </w:r>
            </w:del>
          </w:p>
        </w:tc>
        <w:tc>
          <w:tcPr>
            <w:tcW w:w="0" w:type="dxa"/>
            <w:shd w:val="clear" w:color="auto" w:fill="auto"/>
            <w:noWrap/>
            <w:hideMark/>
          </w:tcPr>
          <w:p w14:paraId="12D73F96" w14:textId="4D873D5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1" w:author="tao huang" w:date="2018-10-28T21:50:00Z"/>
                <w:rFonts w:eastAsia="Times New Roman" w:cs="Times New Roman"/>
                <w:sz w:val="22"/>
              </w:rPr>
            </w:pPr>
            <w:del w:id="2352"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6AF1BFB" w14:textId="2067CC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3" w:author="tao huang" w:date="2018-10-28T21:50:00Z"/>
                <w:rFonts w:eastAsia="Times New Roman" w:cs="Times New Roman"/>
                <w:sz w:val="22"/>
              </w:rPr>
            </w:pPr>
            <w:del w:id="2354" w:author="tao huang" w:date="2018-10-28T21:50:00Z">
              <w:r w:rsidRPr="00A37575" w:rsidDel="00746AF2">
                <w:rPr>
                  <w:rFonts w:eastAsia="Times New Roman" w:cs="Times New Roman"/>
                  <w:sz w:val="22"/>
                </w:rPr>
                <w:delText>0.9950</w:delText>
              </w:r>
            </w:del>
          </w:p>
        </w:tc>
        <w:tc>
          <w:tcPr>
            <w:tcW w:w="0" w:type="dxa"/>
            <w:shd w:val="clear" w:color="auto" w:fill="auto"/>
            <w:noWrap/>
            <w:hideMark/>
          </w:tcPr>
          <w:p w14:paraId="66D158C1" w14:textId="2D5210E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5" w:author="tao huang" w:date="2018-10-28T21:50:00Z"/>
                <w:rFonts w:eastAsia="Times New Roman" w:cs="Times New Roman"/>
                <w:sz w:val="22"/>
              </w:rPr>
            </w:pPr>
            <w:del w:id="2356"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846C586" w14:textId="751BF7D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7" w:author="tao huang" w:date="2018-10-28T21:50:00Z"/>
                <w:rFonts w:eastAsia="Times New Roman" w:cs="Times New Roman"/>
                <w:sz w:val="22"/>
              </w:rPr>
            </w:pPr>
            <w:del w:id="2358" w:author="tao huang" w:date="2018-10-28T21:50:00Z">
              <w:r w:rsidRPr="00A37575" w:rsidDel="00746AF2">
                <w:rPr>
                  <w:rFonts w:eastAsia="Times New Roman" w:cs="Times New Roman"/>
                  <w:sz w:val="22"/>
                </w:rPr>
                <w:delText>0.1540</w:delText>
              </w:r>
            </w:del>
          </w:p>
        </w:tc>
        <w:tc>
          <w:tcPr>
            <w:tcW w:w="0" w:type="dxa"/>
            <w:shd w:val="clear" w:color="auto" w:fill="auto"/>
            <w:noWrap/>
            <w:hideMark/>
          </w:tcPr>
          <w:p w14:paraId="1E145E41" w14:textId="66D9E22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9" w:author="tao huang" w:date="2018-10-28T21:50:00Z"/>
                <w:rFonts w:eastAsia="Times New Roman" w:cs="Times New Roman"/>
                <w:sz w:val="22"/>
              </w:rPr>
            </w:pPr>
            <w:del w:id="2360" w:author="tao huang" w:date="2018-10-28T21:50:00Z">
              <w:r w:rsidRPr="00A37575" w:rsidDel="00746AF2">
                <w:rPr>
                  <w:rFonts w:eastAsia="Times New Roman" w:cs="Times New Roman"/>
                  <w:sz w:val="22"/>
                </w:rPr>
                <w:delText>4</w:delText>
              </w:r>
            </w:del>
          </w:p>
        </w:tc>
      </w:tr>
      <w:tr w:rsidR="00A37575" w:rsidRPr="00A37575" w:rsidDel="00746AF2" w14:paraId="1A362C6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36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1E2F0C8D" w:rsidR="00971633" w:rsidRPr="00A37575" w:rsidDel="00746AF2" w:rsidRDefault="00971633" w:rsidP="00AE69AD">
            <w:pPr>
              <w:spacing w:after="0" w:line="240" w:lineRule="auto"/>
              <w:rPr>
                <w:del w:id="2362" w:author="tao huang" w:date="2018-10-28T21:50:00Z"/>
                <w:rFonts w:eastAsia="Times New Roman" w:cs="Times New Roman"/>
                <w:b w:val="0"/>
                <w:sz w:val="22"/>
              </w:rPr>
            </w:pPr>
            <w:del w:id="2363" w:author="tao huang" w:date="2018-10-28T21:50:00Z">
              <w:r w:rsidRPr="00A37575" w:rsidDel="00746AF2">
                <w:rPr>
                  <w:rFonts w:eastAsia="Times New Roman" w:cs="Times New Roman"/>
                  <w:sz w:val="22"/>
                </w:rPr>
                <w:delText>ADL-own-IC</w:delText>
              </w:r>
            </w:del>
          </w:p>
        </w:tc>
        <w:tc>
          <w:tcPr>
            <w:tcW w:w="958" w:type="dxa"/>
            <w:shd w:val="clear" w:color="auto" w:fill="auto"/>
            <w:noWrap/>
            <w:hideMark/>
          </w:tcPr>
          <w:p w14:paraId="0E77872C" w14:textId="6264EA4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4" w:author="tao huang" w:date="2018-10-28T21:50:00Z"/>
                <w:rFonts w:eastAsia="Times New Roman" w:cs="Times New Roman"/>
                <w:sz w:val="22"/>
              </w:rPr>
            </w:pPr>
            <w:del w:id="2365" w:author="tao huang" w:date="2018-10-28T21:50:00Z">
              <w:r w:rsidRPr="00A37575" w:rsidDel="00746AF2">
                <w:rPr>
                  <w:rFonts w:eastAsia="Times New Roman" w:cs="Times New Roman"/>
                  <w:sz w:val="22"/>
                </w:rPr>
                <w:delText>15.942</w:delText>
              </w:r>
            </w:del>
          </w:p>
        </w:tc>
        <w:tc>
          <w:tcPr>
            <w:tcW w:w="701" w:type="dxa"/>
            <w:shd w:val="clear" w:color="auto" w:fill="auto"/>
            <w:noWrap/>
            <w:hideMark/>
          </w:tcPr>
          <w:p w14:paraId="1A896573" w14:textId="4B8EC9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6" w:author="tao huang" w:date="2018-10-28T21:50:00Z"/>
                <w:rFonts w:eastAsia="Times New Roman" w:cs="Times New Roman"/>
                <w:sz w:val="22"/>
              </w:rPr>
            </w:pPr>
            <w:del w:id="2367" w:author="tao huang" w:date="2018-10-28T21:50:00Z">
              <w:r w:rsidRPr="00A37575" w:rsidDel="00746AF2">
                <w:rPr>
                  <w:rFonts w:eastAsia="Times New Roman" w:cs="Times New Roman"/>
                  <w:sz w:val="22"/>
                </w:rPr>
                <w:delText>6</w:delText>
              </w:r>
            </w:del>
          </w:p>
        </w:tc>
        <w:tc>
          <w:tcPr>
            <w:tcW w:w="1192" w:type="dxa"/>
            <w:shd w:val="clear" w:color="auto" w:fill="auto"/>
            <w:noWrap/>
            <w:hideMark/>
          </w:tcPr>
          <w:p w14:paraId="2405A4AD" w14:textId="03E9380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8" w:author="tao huang" w:date="2018-10-28T21:50:00Z"/>
                <w:rFonts w:eastAsia="Times New Roman" w:cs="Times New Roman"/>
                <w:sz w:val="22"/>
              </w:rPr>
            </w:pPr>
            <w:del w:id="2369" w:author="tao huang" w:date="2018-10-28T21:50:00Z">
              <w:r w:rsidRPr="00A37575" w:rsidDel="00746AF2">
                <w:rPr>
                  <w:rFonts w:eastAsia="Times New Roman" w:cs="Times New Roman"/>
                  <w:sz w:val="22"/>
                </w:rPr>
                <w:delText>40.25%</w:delText>
              </w:r>
            </w:del>
          </w:p>
        </w:tc>
        <w:tc>
          <w:tcPr>
            <w:tcW w:w="701" w:type="dxa"/>
            <w:shd w:val="clear" w:color="auto" w:fill="auto"/>
            <w:noWrap/>
            <w:hideMark/>
          </w:tcPr>
          <w:p w14:paraId="078B47A9" w14:textId="0EA5F7D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0" w:author="tao huang" w:date="2018-10-28T21:50:00Z"/>
                <w:rFonts w:eastAsia="Times New Roman" w:cs="Times New Roman"/>
                <w:sz w:val="22"/>
              </w:rPr>
            </w:pPr>
            <w:del w:id="2371"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0548C476" w14:textId="242C600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2" w:author="tao huang" w:date="2018-10-28T21:50:00Z"/>
                <w:rFonts w:eastAsia="Times New Roman" w:cs="Times New Roman"/>
                <w:sz w:val="22"/>
              </w:rPr>
            </w:pPr>
            <w:del w:id="2373" w:author="tao huang" w:date="2018-10-28T21:50:00Z">
              <w:r w:rsidRPr="00A37575" w:rsidDel="00746AF2">
                <w:rPr>
                  <w:rFonts w:eastAsia="Times New Roman" w:cs="Times New Roman"/>
                  <w:sz w:val="22"/>
                </w:rPr>
                <w:delText>0.683757</w:delText>
              </w:r>
            </w:del>
          </w:p>
        </w:tc>
        <w:tc>
          <w:tcPr>
            <w:tcW w:w="701" w:type="dxa"/>
            <w:shd w:val="clear" w:color="auto" w:fill="auto"/>
            <w:noWrap/>
            <w:hideMark/>
          </w:tcPr>
          <w:p w14:paraId="53A5A0D5" w14:textId="3391264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4" w:author="tao huang" w:date="2018-10-28T21:50:00Z"/>
                <w:rFonts w:eastAsia="Times New Roman" w:cs="Times New Roman"/>
                <w:sz w:val="22"/>
              </w:rPr>
            </w:pPr>
            <w:del w:id="2375"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1417ED8A" w14:textId="7BB1483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6" w:author="tao huang" w:date="2018-10-28T21:50:00Z"/>
                <w:rFonts w:eastAsia="Times New Roman" w:cs="Times New Roman"/>
                <w:sz w:val="22"/>
              </w:rPr>
            </w:pPr>
            <w:del w:id="2377" w:author="tao huang" w:date="2018-10-28T21:50:00Z">
              <w:r w:rsidRPr="00A37575" w:rsidDel="00746AF2">
                <w:rPr>
                  <w:rFonts w:eastAsia="Times New Roman" w:cs="Times New Roman"/>
                  <w:sz w:val="22"/>
                </w:rPr>
                <w:delText>0.9948</w:delText>
              </w:r>
            </w:del>
          </w:p>
        </w:tc>
        <w:tc>
          <w:tcPr>
            <w:tcW w:w="701" w:type="dxa"/>
            <w:shd w:val="clear" w:color="auto" w:fill="auto"/>
            <w:noWrap/>
            <w:hideMark/>
          </w:tcPr>
          <w:p w14:paraId="750078A8" w14:textId="6264668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8" w:author="tao huang" w:date="2018-10-28T21:50:00Z"/>
                <w:rFonts w:eastAsia="Times New Roman" w:cs="Times New Roman"/>
                <w:sz w:val="22"/>
              </w:rPr>
            </w:pPr>
            <w:del w:id="2379"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2E21C7B5" w14:textId="3766F03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80" w:author="tao huang" w:date="2018-10-28T21:50:00Z"/>
                <w:rFonts w:eastAsia="Times New Roman" w:cs="Times New Roman"/>
                <w:sz w:val="22"/>
              </w:rPr>
            </w:pPr>
            <w:del w:id="2381" w:author="tao huang" w:date="2018-10-28T21:50:00Z">
              <w:r w:rsidRPr="00A37575" w:rsidDel="00746AF2">
                <w:rPr>
                  <w:rFonts w:eastAsia="Times New Roman" w:cs="Times New Roman"/>
                  <w:sz w:val="22"/>
                </w:rPr>
                <w:delText>0.1553</w:delText>
              </w:r>
            </w:del>
          </w:p>
        </w:tc>
        <w:tc>
          <w:tcPr>
            <w:tcW w:w="701" w:type="dxa"/>
            <w:shd w:val="clear" w:color="auto" w:fill="auto"/>
            <w:noWrap/>
            <w:hideMark/>
          </w:tcPr>
          <w:p w14:paraId="60F73C33" w14:textId="1874A5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82" w:author="tao huang" w:date="2018-10-28T21:50:00Z"/>
                <w:rFonts w:eastAsia="Times New Roman" w:cs="Times New Roman"/>
                <w:sz w:val="22"/>
              </w:rPr>
            </w:pPr>
            <w:del w:id="2383" w:author="tao huang" w:date="2018-10-28T21:50:00Z">
              <w:r w:rsidRPr="00A37575" w:rsidDel="00746AF2">
                <w:rPr>
                  <w:rFonts w:eastAsia="Times New Roman" w:cs="Times New Roman"/>
                  <w:sz w:val="22"/>
                </w:rPr>
                <w:delText>6</w:delText>
              </w:r>
            </w:del>
          </w:p>
        </w:tc>
      </w:tr>
      <w:tr w:rsidR="00A37575" w:rsidRPr="00A37575" w:rsidDel="00746AF2" w14:paraId="2B51A895" w14:textId="77777777" w:rsidTr="00AE69AD">
        <w:trPr>
          <w:trHeight w:val="170"/>
          <w:jc w:val="center"/>
          <w:del w:id="238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37E2764F" w:rsidR="00971633" w:rsidRPr="00A37575" w:rsidDel="00746AF2" w:rsidRDefault="00971633" w:rsidP="00AE69AD">
            <w:pPr>
              <w:spacing w:after="0" w:line="240" w:lineRule="auto"/>
              <w:rPr>
                <w:del w:id="2385" w:author="tao huang" w:date="2018-10-28T21:50:00Z"/>
                <w:rFonts w:eastAsia="Times New Roman" w:cs="Times New Roman"/>
                <w:b w:val="0"/>
                <w:sz w:val="22"/>
              </w:rPr>
            </w:pPr>
            <w:del w:id="2386" w:author="tao huang" w:date="2018-10-28T21:50:00Z">
              <w:r w:rsidRPr="00A37575" w:rsidDel="00746AF2">
                <w:rPr>
                  <w:rFonts w:eastAsia="Times New Roman" w:cs="Times New Roman"/>
                  <w:sz w:val="22"/>
                </w:rPr>
                <w:delText>ADL-intra-EWC</w:delText>
              </w:r>
            </w:del>
          </w:p>
        </w:tc>
        <w:tc>
          <w:tcPr>
            <w:tcW w:w="0" w:type="dxa"/>
            <w:shd w:val="clear" w:color="auto" w:fill="auto"/>
            <w:noWrap/>
            <w:hideMark/>
          </w:tcPr>
          <w:p w14:paraId="207D3BDC" w14:textId="3699932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87" w:author="tao huang" w:date="2018-10-28T21:50:00Z"/>
                <w:rFonts w:eastAsia="Times New Roman" w:cs="Times New Roman"/>
                <w:sz w:val="22"/>
              </w:rPr>
            </w:pPr>
            <w:del w:id="2388" w:author="tao huang" w:date="2018-10-28T21:50:00Z">
              <w:r w:rsidRPr="00A37575" w:rsidDel="00746AF2">
                <w:rPr>
                  <w:rFonts w:eastAsia="Times New Roman" w:cs="Times New Roman"/>
                  <w:sz w:val="22"/>
                </w:rPr>
                <w:delText>15.089</w:delText>
              </w:r>
            </w:del>
          </w:p>
        </w:tc>
        <w:tc>
          <w:tcPr>
            <w:tcW w:w="0" w:type="dxa"/>
            <w:shd w:val="clear" w:color="auto" w:fill="auto"/>
            <w:noWrap/>
            <w:hideMark/>
          </w:tcPr>
          <w:p w14:paraId="7F6E3D76" w14:textId="3203B64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89" w:author="tao huang" w:date="2018-10-28T21:50:00Z"/>
                <w:rFonts w:eastAsia="Times New Roman" w:cs="Times New Roman"/>
                <w:sz w:val="22"/>
              </w:rPr>
            </w:pPr>
            <w:del w:id="2390"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338D034" w14:textId="2CF8EF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1" w:author="tao huang" w:date="2018-10-28T21:50:00Z"/>
                <w:rFonts w:eastAsia="Times New Roman" w:cs="Times New Roman"/>
                <w:sz w:val="22"/>
              </w:rPr>
            </w:pPr>
            <w:del w:id="2392" w:author="tao huang" w:date="2018-10-28T21:50:00Z">
              <w:r w:rsidRPr="00A37575" w:rsidDel="00746AF2">
                <w:rPr>
                  <w:rFonts w:eastAsia="Times New Roman" w:cs="Times New Roman"/>
                  <w:sz w:val="22"/>
                </w:rPr>
                <w:delText>40.01%</w:delText>
              </w:r>
            </w:del>
          </w:p>
        </w:tc>
        <w:tc>
          <w:tcPr>
            <w:tcW w:w="0" w:type="dxa"/>
            <w:shd w:val="clear" w:color="auto" w:fill="auto"/>
            <w:noWrap/>
            <w:hideMark/>
          </w:tcPr>
          <w:p w14:paraId="759829F0" w14:textId="40871F2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3" w:author="tao huang" w:date="2018-10-28T21:50:00Z"/>
                <w:rFonts w:eastAsia="Times New Roman" w:cs="Times New Roman"/>
                <w:sz w:val="22"/>
              </w:rPr>
            </w:pPr>
            <w:del w:id="239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698DCE3A" w14:textId="6F6A8E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5" w:author="tao huang" w:date="2018-10-28T21:50:00Z"/>
                <w:rFonts w:eastAsia="Times New Roman" w:cs="Times New Roman"/>
                <w:sz w:val="22"/>
              </w:rPr>
            </w:pPr>
            <w:del w:id="2396" w:author="tao huang" w:date="2018-10-28T21:50:00Z">
              <w:r w:rsidRPr="00A37575" w:rsidDel="00746AF2">
                <w:rPr>
                  <w:rFonts w:eastAsia="Times New Roman" w:cs="Times New Roman"/>
                  <w:sz w:val="22"/>
                </w:rPr>
                <w:delText>0.684993</w:delText>
              </w:r>
            </w:del>
          </w:p>
        </w:tc>
        <w:tc>
          <w:tcPr>
            <w:tcW w:w="0" w:type="dxa"/>
            <w:shd w:val="clear" w:color="auto" w:fill="auto"/>
            <w:noWrap/>
            <w:hideMark/>
          </w:tcPr>
          <w:p w14:paraId="002D7299" w14:textId="3D3C30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7" w:author="tao huang" w:date="2018-10-28T21:50:00Z"/>
                <w:rFonts w:eastAsia="Times New Roman" w:cs="Times New Roman"/>
                <w:sz w:val="22"/>
              </w:rPr>
            </w:pPr>
            <w:del w:id="239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A91FDCB" w14:textId="1D99FA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9" w:author="tao huang" w:date="2018-10-28T21:50:00Z"/>
                <w:rFonts w:eastAsia="Times New Roman" w:cs="Times New Roman"/>
                <w:sz w:val="22"/>
              </w:rPr>
            </w:pPr>
            <w:del w:id="2400" w:author="tao huang" w:date="2018-10-28T21:50:00Z">
              <w:r w:rsidRPr="00A37575" w:rsidDel="00746AF2">
                <w:rPr>
                  <w:rFonts w:eastAsia="Times New Roman" w:cs="Times New Roman"/>
                  <w:sz w:val="22"/>
                </w:rPr>
                <w:delText>0.9876</w:delText>
              </w:r>
            </w:del>
          </w:p>
        </w:tc>
        <w:tc>
          <w:tcPr>
            <w:tcW w:w="0" w:type="dxa"/>
            <w:shd w:val="clear" w:color="auto" w:fill="auto"/>
            <w:noWrap/>
            <w:hideMark/>
          </w:tcPr>
          <w:p w14:paraId="7DC24702" w14:textId="783BCCA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1" w:author="tao huang" w:date="2018-10-28T21:50:00Z"/>
                <w:rFonts w:eastAsia="Times New Roman" w:cs="Times New Roman"/>
                <w:sz w:val="22"/>
              </w:rPr>
            </w:pPr>
            <w:del w:id="240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212B2664" w14:textId="45CEC71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3" w:author="tao huang" w:date="2018-10-28T21:50:00Z"/>
                <w:rFonts w:eastAsia="Times New Roman" w:cs="Times New Roman"/>
                <w:sz w:val="22"/>
              </w:rPr>
            </w:pPr>
            <w:del w:id="2404" w:author="tao huang" w:date="2018-10-28T21:50:00Z">
              <w:r w:rsidRPr="00A37575" w:rsidDel="00746AF2">
                <w:rPr>
                  <w:rFonts w:eastAsia="Times New Roman" w:cs="Times New Roman"/>
                  <w:sz w:val="22"/>
                </w:rPr>
                <w:delText>0.1509</w:delText>
              </w:r>
            </w:del>
          </w:p>
        </w:tc>
        <w:tc>
          <w:tcPr>
            <w:tcW w:w="0" w:type="dxa"/>
            <w:shd w:val="clear" w:color="auto" w:fill="auto"/>
            <w:noWrap/>
            <w:hideMark/>
          </w:tcPr>
          <w:p w14:paraId="0F6C9E2D" w14:textId="27097AE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5" w:author="tao huang" w:date="2018-10-28T21:50:00Z"/>
                <w:rFonts w:eastAsia="Times New Roman" w:cs="Times New Roman"/>
                <w:sz w:val="22"/>
              </w:rPr>
            </w:pPr>
            <w:del w:id="2406" w:author="tao huang" w:date="2018-10-28T21:50:00Z">
              <w:r w:rsidRPr="00A37575" w:rsidDel="00746AF2">
                <w:rPr>
                  <w:rFonts w:eastAsia="Times New Roman" w:cs="Times New Roman"/>
                  <w:sz w:val="22"/>
                </w:rPr>
                <w:delText>1</w:delText>
              </w:r>
            </w:del>
          </w:p>
        </w:tc>
      </w:tr>
      <w:tr w:rsidR="00A37575" w:rsidRPr="00A37575" w:rsidDel="00746AF2" w14:paraId="76BD351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0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520220B4" w:rsidR="00971633" w:rsidRPr="00A37575" w:rsidDel="00746AF2" w:rsidRDefault="00971633" w:rsidP="00AE69AD">
            <w:pPr>
              <w:spacing w:after="0" w:line="240" w:lineRule="auto"/>
              <w:rPr>
                <w:del w:id="2408" w:author="tao huang" w:date="2018-10-28T21:50:00Z"/>
                <w:rFonts w:eastAsia="Times New Roman" w:cs="Times New Roman"/>
                <w:b w:val="0"/>
                <w:sz w:val="22"/>
              </w:rPr>
            </w:pPr>
            <w:del w:id="2409" w:author="tao huang" w:date="2018-10-28T21:50:00Z">
              <w:r w:rsidRPr="00A37575" w:rsidDel="00746AF2">
                <w:rPr>
                  <w:rFonts w:eastAsia="Times New Roman" w:cs="Times New Roman"/>
                  <w:sz w:val="22"/>
                </w:rPr>
                <w:delText>ADL-intra-IC</w:delText>
              </w:r>
            </w:del>
          </w:p>
        </w:tc>
        <w:tc>
          <w:tcPr>
            <w:tcW w:w="958" w:type="dxa"/>
            <w:shd w:val="clear" w:color="auto" w:fill="auto"/>
            <w:noWrap/>
            <w:hideMark/>
          </w:tcPr>
          <w:p w14:paraId="4F25F838" w14:textId="37DCA81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0" w:author="tao huang" w:date="2018-10-28T21:50:00Z"/>
                <w:rFonts w:eastAsia="Times New Roman" w:cs="Times New Roman"/>
                <w:sz w:val="22"/>
              </w:rPr>
            </w:pPr>
            <w:del w:id="2411" w:author="tao huang" w:date="2018-10-28T21:50:00Z">
              <w:r w:rsidRPr="00A37575" w:rsidDel="00746AF2">
                <w:rPr>
                  <w:rFonts w:eastAsia="Times New Roman" w:cs="Times New Roman"/>
                  <w:sz w:val="22"/>
                </w:rPr>
                <w:delText>15.211</w:delText>
              </w:r>
            </w:del>
          </w:p>
        </w:tc>
        <w:tc>
          <w:tcPr>
            <w:tcW w:w="701" w:type="dxa"/>
            <w:shd w:val="clear" w:color="auto" w:fill="auto"/>
            <w:noWrap/>
            <w:hideMark/>
          </w:tcPr>
          <w:p w14:paraId="7EB05548" w14:textId="73B3005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2" w:author="tao huang" w:date="2018-10-28T21:50:00Z"/>
                <w:rFonts w:eastAsia="Times New Roman" w:cs="Times New Roman"/>
                <w:sz w:val="22"/>
              </w:rPr>
            </w:pPr>
            <w:del w:id="2413" w:author="tao huang" w:date="2018-10-28T21:50:00Z">
              <w:r w:rsidRPr="00A37575" w:rsidDel="00746AF2">
                <w:rPr>
                  <w:rFonts w:eastAsia="Times New Roman" w:cs="Times New Roman"/>
                  <w:sz w:val="22"/>
                </w:rPr>
                <w:delText>3</w:delText>
              </w:r>
            </w:del>
          </w:p>
        </w:tc>
        <w:tc>
          <w:tcPr>
            <w:tcW w:w="1192" w:type="dxa"/>
            <w:shd w:val="clear" w:color="auto" w:fill="auto"/>
            <w:noWrap/>
            <w:hideMark/>
          </w:tcPr>
          <w:p w14:paraId="4DC49C4C" w14:textId="326D2AE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4" w:author="tao huang" w:date="2018-10-28T21:50:00Z"/>
                <w:rFonts w:eastAsia="Times New Roman" w:cs="Times New Roman"/>
                <w:sz w:val="22"/>
              </w:rPr>
            </w:pPr>
            <w:del w:id="2415" w:author="tao huang" w:date="2018-10-28T21:50:00Z">
              <w:r w:rsidRPr="00A37575" w:rsidDel="00746AF2">
                <w:rPr>
                  <w:rFonts w:eastAsia="Times New Roman" w:cs="Times New Roman"/>
                  <w:sz w:val="22"/>
                </w:rPr>
                <w:delText>39.93%</w:delText>
              </w:r>
            </w:del>
          </w:p>
        </w:tc>
        <w:tc>
          <w:tcPr>
            <w:tcW w:w="701" w:type="dxa"/>
            <w:shd w:val="clear" w:color="auto" w:fill="auto"/>
            <w:noWrap/>
            <w:hideMark/>
          </w:tcPr>
          <w:p w14:paraId="0AACF43E" w14:textId="094C21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6" w:author="tao huang" w:date="2018-10-28T21:50:00Z"/>
                <w:rFonts w:eastAsia="Times New Roman" w:cs="Times New Roman"/>
                <w:sz w:val="22"/>
              </w:rPr>
            </w:pPr>
            <w:del w:id="2417"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28229FD4" w14:textId="15DFFD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8" w:author="tao huang" w:date="2018-10-28T21:50:00Z"/>
                <w:rFonts w:eastAsia="Times New Roman" w:cs="Times New Roman"/>
                <w:sz w:val="22"/>
              </w:rPr>
            </w:pPr>
            <w:del w:id="2419" w:author="tao huang" w:date="2018-10-28T21:50:00Z">
              <w:r w:rsidRPr="00A37575" w:rsidDel="00746AF2">
                <w:rPr>
                  <w:rFonts w:eastAsia="Times New Roman" w:cs="Times New Roman"/>
                  <w:sz w:val="22"/>
                </w:rPr>
                <w:delText>0.681286</w:delText>
              </w:r>
            </w:del>
          </w:p>
        </w:tc>
        <w:tc>
          <w:tcPr>
            <w:tcW w:w="701" w:type="dxa"/>
            <w:shd w:val="clear" w:color="auto" w:fill="auto"/>
            <w:noWrap/>
            <w:hideMark/>
          </w:tcPr>
          <w:p w14:paraId="535A4F6C" w14:textId="08AA1DB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0" w:author="tao huang" w:date="2018-10-28T21:50:00Z"/>
                <w:rFonts w:eastAsia="Times New Roman" w:cs="Times New Roman"/>
                <w:sz w:val="22"/>
              </w:rPr>
            </w:pPr>
            <w:del w:id="2421" w:author="tao huang" w:date="2018-10-28T21:50:00Z">
              <w:r w:rsidRPr="00A37575" w:rsidDel="00746AF2">
                <w:rPr>
                  <w:rFonts w:eastAsia="Times New Roman" w:cs="Times New Roman"/>
                  <w:sz w:val="22"/>
                </w:rPr>
                <w:delText>1</w:delText>
              </w:r>
            </w:del>
          </w:p>
        </w:tc>
        <w:tc>
          <w:tcPr>
            <w:tcW w:w="1582" w:type="dxa"/>
            <w:shd w:val="clear" w:color="auto" w:fill="auto"/>
            <w:noWrap/>
            <w:hideMark/>
          </w:tcPr>
          <w:p w14:paraId="4AA5C00B" w14:textId="69D635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2" w:author="tao huang" w:date="2018-10-28T21:50:00Z"/>
                <w:rFonts w:eastAsia="Times New Roman" w:cs="Times New Roman"/>
                <w:sz w:val="22"/>
              </w:rPr>
            </w:pPr>
            <w:del w:id="2423" w:author="tao huang" w:date="2018-10-28T21:50:00Z">
              <w:r w:rsidRPr="00A37575" w:rsidDel="00746AF2">
                <w:rPr>
                  <w:rFonts w:eastAsia="Times New Roman" w:cs="Times New Roman"/>
                  <w:sz w:val="22"/>
                </w:rPr>
                <w:delText>0.9871</w:delText>
              </w:r>
            </w:del>
          </w:p>
        </w:tc>
        <w:tc>
          <w:tcPr>
            <w:tcW w:w="701" w:type="dxa"/>
            <w:shd w:val="clear" w:color="auto" w:fill="auto"/>
            <w:noWrap/>
            <w:hideMark/>
          </w:tcPr>
          <w:p w14:paraId="53C54FB8" w14:textId="79DBDC0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4" w:author="tao huang" w:date="2018-10-28T21:50:00Z"/>
                <w:rFonts w:eastAsia="Times New Roman" w:cs="Times New Roman"/>
                <w:sz w:val="22"/>
              </w:rPr>
            </w:pPr>
            <w:del w:id="2425"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53902AFF" w14:textId="0E4FB21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6" w:author="tao huang" w:date="2018-10-28T21:50:00Z"/>
                <w:rFonts w:eastAsia="Times New Roman" w:cs="Times New Roman"/>
                <w:sz w:val="22"/>
              </w:rPr>
            </w:pPr>
            <w:del w:id="2427" w:author="tao huang" w:date="2018-10-28T21:50:00Z">
              <w:r w:rsidRPr="00A37575" w:rsidDel="00746AF2">
                <w:rPr>
                  <w:rFonts w:eastAsia="Times New Roman" w:cs="Times New Roman"/>
                  <w:sz w:val="22"/>
                </w:rPr>
                <w:delText>0.1517</w:delText>
              </w:r>
            </w:del>
          </w:p>
        </w:tc>
        <w:tc>
          <w:tcPr>
            <w:tcW w:w="701" w:type="dxa"/>
            <w:shd w:val="clear" w:color="auto" w:fill="auto"/>
            <w:noWrap/>
            <w:hideMark/>
          </w:tcPr>
          <w:p w14:paraId="5CCE5AB7" w14:textId="18AF7EA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8" w:author="tao huang" w:date="2018-10-28T21:50:00Z"/>
                <w:rFonts w:eastAsia="Times New Roman" w:cs="Times New Roman"/>
                <w:sz w:val="22"/>
              </w:rPr>
            </w:pPr>
            <w:del w:id="2429" w:author="tao huang" w:date="2018-10-28T21:50:00Z">
              <w:r w:rsidRPr="00A37575" w:rsidDel="00746AF2">
                <w:rPr>
                  <w:rFonts w:eastAsia="Times New Roman" w:cs="Times New Roman"/>
                  <w:sz w:val="22"/>
                </w:rPr>
                <w:delText>3</w:delText>
              </w:r>
            </w:del>
          </w:p>
        </w:tc>
      </w:tr>
      <w:tr w:rsidR="00A37575" w:rsidRPr="00A37575" w:rsidDel="00746AF2" w14:paraId="53A9BE51" w14:textId="77777777" w:rsidTr="00AE69AD">
        <w:trPr>
          <w:trHeight w:val="170"/>
          <w:jc w:val="center"/>
          <w:del w:id="243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084916C" w:rsidR="00971633" w:rsidRPr="00A37575" w:rsidDel="00746AF2" w:rsidRDefault="00971633" w:rsidP="00AE69AD">
            <w:pPr>
              <w:spacing w:after="0" w:line="240" w:lineRule="auto"/>
              <w:rPr>
                <w:del w:id="2431" w:author="tao huang" w:date="2018-10-28T21:50:00Z"/>
                <w:rFonts w:eastAsia="Times New Roman" w:cs="Times New Roman"/>
                <w:b w:val="0"/>
                <w:sz w:val="22"/>
              </w:rPr>
            </w:pPr>
            <w:del w:id="2432" w:author="tao huang" w:date="2018-10-28T21:50:00Z">
              <w:r w:rsidRPr="00A37575" w:rsidDel="00746AF2">
                <w:rPr>
                  <w:rFonts w:eastAsia="Times New Roman" w:cs="Times New Roman"/>
                  <w:sz w:val="22"/>
                </w:rPr>
                <w:delText>Forecast horizon is 1 week ahead, for all forecast period</w:delText>
              </w:r>
            </w:del>
          </w:p>
        </w:tc>
      </w:tr>
      <w:tr w:rsidR="00A37575" w:rsidRPr="00A37575" w:rsidDel="00746AF2" w14:paraId="31F70E0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3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1EFA39D" w:rsidR="00971633" w:rsidRPr="00A37575" w:rsidDel="00746AF2" w:rsidRDefault="00971633" w:rsidP="00AE69AD">
            <w:pPr>
              <w:spacing w:after="0" w:line="240" w:lineRule="auto"/>
              <w:rPr>
                <w:del w:id="2434" w:author="tao huang" w:date="2018-10-28T21:50:00Z"/>
                <w:rFonts w:eastAsia="Times New Roman" w:cs="Times New Roman"/>
                <w:b w:val="0"/>
                <w:sz w:val="22"/>
              </w:rPr>
            </w:pPr>
            <w:del w:id="2435"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282C603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36" w:author="tao huang" w:date="2018-10-28T21:50:00Z"/>
                <w:rFonts w:eastAsia="Times New Roman" w:cs="Times New Roman"/>
                <w:sz w:val="22"/>
              </w:rPr>
            </w:pPr>
            <w:del w:id="2437"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5AB87D7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38" w:author="tao huang" w:date="2018-10-28T21:50:00Z"/>
                <w:rFonts w:eastAsia="Times New Roman" w:cs="Times New Roman"/>
                <w:sz w:val="22"/>
              </w:rPr>
            </w:pPr>
            <w:del w:id="2439"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17D0101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0" w:author="tao huang" w:date="2018-10-28T21:50:00Z"/>
                <w:rFonts w:eastAsia="Times New Roman" w:cs="Times New Roman"/>
                <w:sz w:val="22"/>
              </w:rPr>
            </w:pPr>
            <w:del w:id="2441"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09EA2ED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2" w:author="tao huang" w:date="2018-10-28T21:50:00Z"/>
                <w:rFonts w:eastAsia="Times New Roman" w:cs="Times New Roman"/>
                <w:sz w:val="22"/>
              </w:rPr>
            </w:pPr>
            <w:del w:id="2443"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10F73FF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4" w:author="tao huang" w:date="2018-10-28T21:50:00Z"/>
                <w:rFonts w:eastAsia="Times New Roman" w:cs="Times New Roman"/>
                <w:sz w:val="22"/>
              </w:rPr>
            </w:pPr>
            <w:del w:id="2445"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6DB10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6" w:author="tao huang" w:date="2018-10-28T21:50:00Z"/>
                <w:rFonts w:eastAsia="Times New Roman" w:cs="Times New Roman"/>
                <w:sz w:val="22"/>
              </w:rPr>
            </w:pPr>
            <w:del w:id="2447"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7F6ACDA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8" w:author="tao huang" w:date="2018-10-28T21:50:00Z"/>
                <w:rFonts w:eastAsia="Times New Roman" w:cs="Times New Roman"/>
                <w:sz w:val="22"/>
              </w:rPr>
            </w:pPr>
            <w:del w:id="2449"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0DCCF79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0" w:author="tao huang" w:date="2018-10-28T21:50:00Z"/>
                <w:rFonts w:eastAsia="Times New Roman" w:cs="Times New Roman"/>
                <w:sz w:val="22"/>
              </w:rPr>
            </w:pPr>
            <w:del w:id="2451"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530247F5"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2" w:author="tao huang" w:date="2018-10-28T21:50:00Z"/>
                <w:rFonts w:eastAsia="Times New Roman" w:cs="Times New Roman"/>
                <w:sz w:val="22"/>
              </w:rPr>
            </w:pPr>
            <w:del w:id="2453"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F04D9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4" w:author="tao huang" w:date="2018-10-28T21:50:00Z"/>
                <w:rFonts w:eastAsia="Times New Roman" w:cs="Times New Roman"/>
                <w:sz w:val="22"/>
              </w:rPr>
            </w:pPr>
            <w:del w:id="2455" w:author="tao huang" w:date="2018-10-28T21:50:00Z">
              <w:r w:rsidRPr="00A37575" w:rsidDel="00746AF2">
                <w:rPr>
                  <w:rFonts w:eastAsia="Times New Roman" w:cs="Times New Roman"/>
                  <w:sz w:val="22"/>
                </w:rPr>
                <w:delText>Rank</w:delText>
              </w:r>
            </w:del>
          </w:p>
        </w:tc>
      </w:tr>
      <w:tr w:rsidR="00A37575" w:rsidRPr="00A37575" w:rsidDel="00746AF2" w14:paraId="6DE306C0" w14:textId="77777777" w:rsidTr="00AE69AD">
        <w:trPr>
          <w:trHeight w:val="170"/>
          <w:jc w:val="center"/>
          <w:del w:id="245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55862B0D" w:rsidR="00971633" w:rsidRPr="00A37575" w:rsidDel="00746AF2" w:rsidRDefault="00971633" w:rsidP="00AE69AD">
            <w:pPr>
              <w:spacing w:after="0" w:line="240" w:lineRule="auto"/>
              <w:rPr>
                <w:del w:id="2457" w:author="tao huang" w:date="2018-10-28T21:50:00Z"/>
                <w:rFonts w:eastAsia="Times New Roman" w:cs="Times New Roman"/>
                <w:b w:val="0"/>
                <w:sz w:val="22"/>
              </w:rPr>
            </w:pPr>
            <w:del w:id="2458"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3EC09C3A" w14:textId="6A2C2D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59" w:author="tao huang" w:date="2018-10-28T21:50:00Z"/>
                <w:rFonts w:eastAsia="Times New Roman" w:cs="Times New Roman"/>
                <w:sz w:val="22"/>
              </w:rPr>
            </w:pPr>
            <w:del w:id="2460" w:author="tao huang" w:date="2018-10-28T21:50:00Z">
              <w:r w:rsidRPr="00A37575" w:rsidDel="00746AF2">
                <w:rPr>
                  <w:rFonts w:eastAsia="Times New Roman" w:cs="Times New Roman"/>
                  <w:sz w:val="22"/>
                </w:rPr>
                <w:delText>24.990</w:delText>
              </w:r>
            </w:del>
          </w:p>
        </w:tc>
        <w:tc>
          <w:tcPr>
            <w:tcW w:w="0" w:type="dxa"/>
            <w:shd w:val="clear" w:color="auto" w:fill="auto"/>
            <w:noWrap/>
            <w:hideMark/>
          </w:tcPr>
          <w:p w14:paraId="7E363901" w14:textId="260618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1" w:author="tao huang" w:date="2018-10-28T21:50:00Z"/>
                <w:rFonts w:eastAsia="Times New Roman" w:cs="Times New Roman"/>
                <w:sz w:val="22"/>
              </w:rPr>
            </w:pPr>
            <w:del w:id="246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135D6B3" w14:textId="4508D23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3" w:author="tao huang" w:date="2018-10-28T21:50:00Z"/>
                <w:rFonts w:eastAsia="Times New Roman" w:cs="Times New Roman"/>
                <w:sz w:val="22"/>
              </w:rPr>
            </w:pPr>
            <w:del w:id="2464" w:author="tao huang" w:date="2018-10-28T21:50:00Z">
              <w:r w:rsidRPr="00A37575" w:rsidDel="00746AF2">
                <w:rPr>
                  <w:rFonts w:eastAsia="Times New Roman" w:cs="Times New Roman"/>
                  <w:sz w:val="22"/>
                </w:rPr>
                <w:delText>45.415%</w:delText>
              </w:r>
            </w:del>
          </w:p>
        </w:tc>
        <w:tc>
          <w:tcPr>
            <w:tcW w:w="0" w:type="dxa"/>
            <w:shd w:val="clear" w:color="auto" w:fill="auto"/>
            <w:noWrap/>
            <w:hideMark/>
          </w:tcPr>
          <w:p w14:paraId="097A43E8" w14:textId="7314E20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5" w:author="tao huang" w:date="2018-10-28T21:50:00Z"/>
                <w:rFonts w:eastAsia="Times New Roman" w:cs="Times New Roman"/>
                <w:sz w:val="22"/>
              </w:rPr>
            </w:pPr>
            <w:del w:id="2466"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28BDB92" w14:textId="17C1E7F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7" w:author="tao huang" w:date="2018-10-28T21:50:00Z"/>
                <w:rFonts w:eastAsia="Times New Roman" w:cs="Times New Roman"/>
                <w:sz w:val="22"/>
              </w:rPr>
            </w:pPr>
            <w:del w:id="2468" w:author="tao huang" w:date="2018-10-28T21:50:00Z">
              <w:r w:rsidRPr="00A37575" w:rsidDel="00746AF2">
                <w:rPr>
                  <w:rFonts w:eastAsia="Times New Roman" w:cs="Times New Roman"/>
                  <w:sz w:val="22"/>
                </w:rPr>
                <w:delText>0.762</w:delText>
              </w:r>
            </w:del>
          </w:p>
        </w:tc>
        <w:tc>
          <w:tcPr>
            <w:tcW w:w="0" w:type="dxa"/>
            <w:shd w:val="clear" w:color="auto" w:fill="auto"/>
            <w:noWrap/>
            <w:hideMark/>
          </w:tcPr>
          <w:p w14:paraId="3A734F89" w14:textId="259F1D4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9" w:author="tao huang" w:date="2018-10-28T21:50:00Z"/>
                <w:rFonts w:eastAsia="Times New Roman" w:cs="Times New Roman"/>
                <w:sz w:val="22"/>
              </w:rPr>
            </w:pPr>
            <w:del w:id="2470"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74BF14A5" w14:textId="0C3D66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1" w:author="tao huang" w:date="2018-10-28T21:50:00Z"/>
                <w:rFonts w:eastAsia="Times New Roman" w:cs="Times New Roman"/>
                <w:sz w:val="22"/>
              </w:rPr>
            </w:pPr>
            <w:del w:id="2472" w:author="tao huang" w:date="2018-10-28T21:50:00Z">
              <w:r w:rsidRPr="00A37575" w:rsidDel="00746AF2">
                <w:rPr>
                  <w:rFonts w:eastAsia="Times New Roman" w:cs="Times New Roman"/>
                  <w:sz w:val="22"/>
                </w:rPr>
                <w:delText>1.1279</w:delText>
              </w:r>
            </w:del>
          </w:p>
        </w:tc>
        <w:tc>
          <w:tcPr>
            <w:tcW w:w="0" w:type="dxa"/>
            <w:shd w:val="clear" w:color="auto" w:fill="auto"/>
            <w:noWrap/>
            <w:hideMark/>
          </w:tcPr>
          <w:p w14:paraId="6187E63D" w14:textId="28B0765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3" w:author="tao huang" w:date="2018-10-28T21:50:00Z"/>
                <w:rFonts w:eastAsia="Times New Roman" w:cs="Times New Roman"/>
                <w:sz w:val="22"/>
              </w:rPr>
            </w:pPr>
            <w:del w:id="2474"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598AC5F" w14:textId="652E24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5" w:author="tao huang" w:date="2018-10-28T21:50:00Z"/>
                <w:rFonts w:eastAsia="Times New Roman" w:cs="Times New Roman"/>
                <w:sz w:val="22"/>
              </w:rPr>
            </w:pPr>
            <w:del w:id="2476" w:author="tao huang" w:date="2018-10-28T21:50:00Z">
              <w:r w:rsidRPr="00A37575" w:rsidDel="00746AF2">
                <w:rPr>
                  <w:rFonts w:eastAsia="Times New Roman" w:cs="Times New Roman"/>
                  <w:sz w:val="22"/>
                </w:rPr>
                <w:delText>0.2261</w:delText>
              </w:r>
            </w:del>
          </w:p>
        </w:tc>
        <w:tc>
          <w:tcPr>
            <w:tcW w:w="0" w:type="dxa"/>
            <w:shd w:val="clear" w:color="auto" w:fill="auto"/>
            <w:noWrap/>
            <w:hideMark/>
          </w:tcPr>
          <w:p w14:paraId="3D1975CE" w14:textId="04BC81C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7" w:author="tao huang" w:date="2018-10-28T21:50:00Z"/>
                <w:rFonts w:eastAsia="Times New Roman" w:cs="Times New Roman"/>
                <w:sz w:val="22"/>
              </w:rPr>
            </w:pPr>
            <w:del w:id="2478" w:author="tao huang" w:date="2018-10-28T21:50:00Z">
              <w:r w:rsidRPr="00A37575" w:rsidDel="00746AF2">
                <w:rPr>
                  <w:rFonts w:eastAsia="Times New Roman" w:cs="Times New Roman"/>
                  <w:sz w:val="22"/>
                </w:rPr>
                <w:delText>7</w:delText>
              </w:r>
            </w:del>
          </w:p>
        </w:tc>
      </w:tr>
      <w:tr w:rsidR="00A37575" w:rsidRPr="00A37575" w:rsidDel="00746AF2" w14:paraId="3986E18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7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0438CEBB" w:rsidR="00971633" w:rsidRPr="00A37575" w:rsidDel="00746AF2" w:rsidRDefault="00971633" w:rsidP="00AE69AD">
            <w:pPr>
              <w:spacing w:after="0" w:line="240" w:lineRule="auto"/>
              <w:rPr>
                <w:del w:id="2480" w:author="tao huang" w:date="2018-10-28T21:50:00Z"/>
                <w:rFonts w:eastAsia="Times New Roman" w:cs="Times New Roman"/>
                <w:b w:val="0"/>
                <w:sz w:val="22"/>
              </w:rPr>
            </w:pPr>
            <w:del w:id="2481"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719E0A1A" w14:textId="7458BFF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2" w:author="tao huang" w:date="2018-10-28T21:50:00Z"/>
                <w:rFonts w:eastAsia="Times New Roman" w:cs="Times New Roman"/>
                <w:sz w:val="22"/>
              </w:rPr>
            </w:pPr>
            <w:del w:id="2483" w:author="tao huang" w:date="2018-10-28T21:50:00Z">
              <w:r w:rsidRPr="00A37575" w:rsidDel="00746AF2">
                <w:rPr>
                  <w:rFonts w:eastAsia="Times New Roman" w:cs="Times New Roman"/>
                  <w:sz w:val="22"/>
                </w:rPr>
                <w:delText>16.662</w:delText>
              </w:r>
            </w:del>
          </w:p>
        </w:tc>
        <w:tc>
          <w:tcPr>
            <w:tcW w:w="701" w:type="dxa"/>
            <w:shd w:val="clear" w:color="auto" w:fill="auto"/>
            <w:noWrap/>
            <w:hideMark/>
          </w:tcPr>
          <w:p w14:paraId="56F67896" w14:textId="5EC88F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4" w:author="tao huang" w:date="2018-10-28T21:50:00Z"/>
                <w:rFonts w:eastAsia="Times New Roman" w:cs="Times New Roman"/>
                <w:sz w:val="22"/>
              </w:rPr>
            </w:pPr>
            <w:del w:id="2485"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487CF71F" w14:textId="073DD8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6" w:author="tao huang" w:date="2018-10-28T21:50:00Z"/>
                <w:rFonts w:eastAsia="Times New Roman" w:cs="Times New Roman"/>
                <w:sz w:val="22"/>
              </w:rPr>
            </w:pPr>
            <w:del w:id="2487" w:author="tao huang" w:date="2018-10-28T21:50:00Z">
              <w:r w:rsidRPr="00A37575" w:rsidDel="00746AF2">
                <w:rPr>
                  <w:rFonts w:eastAsia="Times New Roman" w:cs="Times New Roman"/>
                  <w:sz w:val="22"/>
                </w:rPr>
                <w:delText>39.873%</w:delText>
              </w:r>
            </w:del>
          </w:p>
        </w:tc>
        <w:tc>
          <w:tcPr>
            <w:tcW w:w="701" w:type="dxa"/>
            <w:shd w:val="clear" w:color="auto" w:fill="auto"/>
            <w:noWrap/>
            <w:hideMark/>
          </w:tcPr>
          <w:p w14:paraId="7D2137ED" w14:textId="34C68D8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8" w:author="tao huang" w:date="2018-10-28T21:50:00Z"/>
                <w:rFonts w:eastAsia="Times New Roman" w:cs="Times New Roman"/>
                <w:sz w:val="22"/>
              </w:rPr>
            </w:pPr>
            <w:del w:id="2489"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7E6B6CDD" w14:textId="3B4534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0" w:author="tao huang" w:date="2018-10-28T21:50:00Z"/>
                <w:rFonts w:eastAsia="Times New Roman" w:cs="Times New Roman"/>
                <w:sz w:val="22"/>
              </w:rPr>
            </w:pPr>
            <w:del w:id="2491" w:author="tao huang" w:date="2018-10-28T21:50:00Z">
              <w:r w:rsidRPr="00A37575" w:rsidDel="00746AF2">
                <w:rPr>
                  <w:rFonts w:eastAsia="Times New Roman" w:cs="Times New Roman"/>
                  <w:sz w:val="22"/>
                </w:rPr>
                <w:delText>0.689</w:delText>
              </w:r>
            </w:del>
          </w:p>
        </w:tc>
        <w:tc>
          <w:tcPr>
            <w:tcW w:w="701" w:type="dxa"/>
            <w:shd w:val="clear" w:color="auto" w:fill="auto"/>
            <w:noWrap/>
            <w:hideMark/>
          </w:tcPr>
          <w:p w14:paraId="7A3C5E88" w14:textId="6664FB1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2" w:author="tao huang" w:date="2018-10-28T21:50:00Z"/>
                <w:rFonts w:eastAsia="Times New Roman" w:cs="Times New Roman"/>
                <w:sz w:val="22"/>
              </w:rPr>
            </w:pPr>
            <w:del w:id="2493"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903782C" w14:textId="6DFD47A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4" w:author="tao huang" w:date="2018-10-28T21:50:00Z"/>
                <w:rFonts w:eastAsia="Times New Roman" w:cs="Times New Roman"/>
                <w:sz w:val="22"/>
              </w:rPr>
            </w:pPr>
            <w:del w:id="2495"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15261810" w14:textId="0568897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6" w:author="tao huang" w:date="2018-10-28T21:50:00Z"/>
                <w:rFonts w:eastAsia="Times New Roman" w:cs="Times New Roman"/>
                <w:sz w:val="22"/>
              </w:rPr>
            </w:pPr>
            <w:del w:id="2497"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7175DCD3" w14:textId="49F72E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8" w:author="tao huang" w:date="2018-10-28T21:50:00Z"/>
                <w:rFonts w:eastAsia="Times New Roman" w:cs="Times New Roman"/>
                <w:sz w:val="22"/>
              </w:rPr>
            </w:pPr>
            <w:del w:id="2499" w:author="tao huang" w:date="2018-10-28T21:50:00Z">
              <w:r w:rsidRPr="00A37575" w:rsidDel="00746AF2">
                <w:rPr>
                  <w:rFonts w:eastAsia="Times New Roman" w:cs="Times New Roman"/>
                  <w:sz w:val="22"/>
                </w:rPr>
                <w:delText>0.1561</w:delText>
              </w:r>
            </w:del>
          </w:p>
        </w:tc>
        <w:tc>
          <w:tcPr>
            <w:tcW w:w="701" w:type="dxa"/>
            <w:shd w:val="clear" w:color="auto" w:fill="auto"/>
            <w:noWrap/>
            <w:hideMark/>
          </w:tcPr>
          <w:p w14:paraId="51A581A3" w14:textId="60EDC21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00" w:author="tao huang" w:date="2018-10-28T21:50:00Z"/>
                <w:rFonts w:eastAsia="Times New Roman" w:cs="Times New Roman"/>
                <w:sz w:val="22"/>
              </w:rPr>
            </w:pPr>
            <w:del w:id="2501" w:author="tao huang" w:date="2018-10-28T21:50:00Z">
              <w:r w:rsidRPr="00A37575" w:rsidDel="00746AF2">
                <w:rPr>
                  <w:rFonts w:eastAsia="Times New Roman" w:cs="Times New Roman"/>
                  <w:sz w:val="22"/>
                </w:rPr>
                <w:delText>6</w:delText>
              </w:r>
            </w:del>
          </w:p>
        </w:tc>
      </w:tr>
      <w:tr w:rsidR="00A37575" w:rsidRPr="00A37575" w:rsidDel="00746AF2" w14:paraId="06868935" w14:textId="77777777" w:rsidTr="00AE69AD">
        <w:trPr>
          <w:trHeight w:val="170"/>
          <w:jc w:val="center"/>
          <w:del w:id="250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65FA272B" w:rsidR="00971633" w:rsidRPr="00A37575" w:rsidDel="00746AF2" w:rsidRDefault="00971633" w:rsidP="00AE69AD">
            <w:pPr>
              <w:spacing w:after="0" w:line="240" w:lineRule="auto"/>
              <w:rPr>
                <w:del w:id="2503" w:author="tao huang" w:date="2018-10-28T21:50:00Z"/>
                <w:rFonts w:eastAsia="Times New Roman" w:cs="Times New Roman"/>
                <w:b w:val="0"/>
                <w:sz w:val="22"/>
              </w:rPr>
            </w:pPr>
            <w:del w:id="2504"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63BA80EF" w14:textId="28F1CD7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5" w:author="tao huang" w:date="2018-10-28T21:50:00Z"/>
                <w:rFonts w:eastAsia="Times New Roman" w:cs="Times New Roman"/>
                <w:sz w:val="22"/>
              </w:rPr>
            </w:pPr>
            <w:del w:id="2506" w:author="tao huang" w:date="2018-10-28T21:50:00Z">
              <w:r w:rsidRPr="00A37575" w:rsidDel="00746AF2">
                <w:rPr>
                  <w:rFonts w:eastAsia="Times New Roman" w:cs="Times New Roman"/>
                  <w:sz w:val="22"/>
                </w:rPr>
                <w:delText>15.661</w:delText>
              </w:r>
            </w:del>
          </w:p>
        </w:tc>
        <w:tc>
          <w:tcPr>
            <w:tcW w:w="0" w:type="dxa"/>
            <w:shd w:val="clear" w:color="auto" w:fill="auto"/>
            <w:noWrap/>
            <w:hideMark/>
          </w:tcPr>
          <w:p w14:paraId="04F14E1C" w14:textId="250816A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7" w:author="tao huang" w:date="2018-10-28T21:50:00Z"/>
                <w:rFonts w:eastAsia="Times New Roman" w:cs="Times New Roman"/>
                <w:sz w:val="22"/>
              </w:rPr>
            </w:pPr>
            <w:del w:id="250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384E3042" w14:textId="26AFC7E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9" w:author="tao huang" w:date="2018-10-28T21:50:00Z"/>
                <w:rFonts w:eastAsia="Times New Roman" w:cs="Times New Roman"/>
                <w:sz w:val="22"/>
              </w:rPr>
            </w:pPr>
            <w:del w:id="2510" w:author="tao huang" w:date="2018-10-28T21:50:00Z">
              <w:r w:rsidRPr="00A37575" w:rsidDel="00746AF2">
                <w:rPr>
                  <w:rFonts w:eastAsia="Times New Roman" w:cs="Times New Roman"/>
                  <w:sz w:val="22"/>
                </w:rPr>
                <w:delText>39.434%</w:delText>
              </w:r>
            </w:del>
          </w:p>
        </w:tc>
        <w:tc>
          <w:tcPr>
            <w:tcW w:w="0" w:type="dxa"/>
            <w:shd w:val="clear" w:color="auto" w:fill="auto"/>
            <w:noWrap/>
            <w:hideMark/>
          </w:tcPr>
          <w:p w14:paraId="2A9E34A3" w14:textId="1E1E78F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1" w:author="tao huang" w:date="2018-10-28T21:50:00Z"/>
                <w:rFonts w:eastAsia="Times New Roman" w:cs="Times New Roman"/>
                <w:sz w:val="22"/>
              </w:rPr>
            </w:pPr>
            <w:del w:id="2512"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125610D5" w14:textId="63DEAB0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3" w:author="tao huang" w:date="2018-10-28T21:50:00Z"/>
                <w:rFonts w:eastAsia="Times New Roman" w:cs="Times New Roman"/>
                <w:sz w:val="22"/>
              </w:rPr>
            </w:pPr>
            <w:del w:id="2514" w:author="tao huang" w:date="2018-10-28T21:50:00Z">
              <w:r w:rsidRPr="00A37575" w:rsidDel="00746AF2">
                <w:rPr>
                  <w:rFonts w:eastAsia="Times New Roman" w:cs="Times New Roman"/>
                  <w:sz w:val="22"/>
                </w:rPr>
                <w:delText>0.686</w:delText>
              </w:r>
            </w:del>
          </w:p>
        </w:tc>
        <w:tc>
          <w:tcPr>
            <w:tcW w:w="0" w:type="dxa"/>
            <w:shd w:val="clear" w:color="auto" w:fill="auto"/>
            <w:noWrap/>
            <w:hideMark/>
          </w:tcPr>
          <w:p w14:paraId="0AD07707" w14:textId="7F8B424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5" w:author="tao huang" w:date="2018-10-28T21:50:00Z"/>
                <w:rFonts w:eastAsia="Times New Roman" w:cs="Times New Roman"/>
                <w:sz w:val="22"/>
              </w:rPr>
            </w:pPr>
            <w:del w:id="2516"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7A72EB21" w14:textId="2C41D56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7" w:author="tao huang" w:date="2018-10-28T21:50:00Z"/>
                <w:rFonts w:eastAsia="Times New Roman" w:cs="Times New Roman"/>
                <w:sz w:val="22"/>
              </w:rPr>
            </w:pPr>
            <w:del w:id="2518" w:author="tao huang" w:date="2018-10-28T21:50:00Z">
              <w:r w:rsidRPr="00A37575" w:rsidDel="00746AF2">
                <w:rPr>
                  <w:rFonts w:eastAsia="Times New Roman" w:cs="Times New Roman"/>
                  <w:sz w:val="22"/>
                </w:rPr>
                <w:delText>0.9883</w:delText>
              </w:r>
            </w:del>
          </w:p>
        </w:tc>
        <w:tc>
          <w:tcPr>
            <w:tcW w:w="0" w:type="dxa"/>
            <w:shd w:val="clear" w:color="auto" w:fill="auto"/>
            <w:noWrap/>
            <w:hideMark/>
          </w:tcPr>
          <w:p w14:paraId="25B35BE8" w14:textId="45C6518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9" w:author="tao huang" w:date="2018-10-28T21:50:00Z"/>
                <w:rFonts w:eastAsia="Times New Roman" w:cs="Times New Roman"/>
                <w:sz w:val="22"/>
              </w:rPr>
            </w:pPr>
            <w:del w:id="252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CD9A420" w14:textId="293679E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21" w:author="tao huang" w:date="2018-10-28T21:50:00Z"/>
                <w:rFonts w:eastAsia="Times New Roman" w:cs="Times New Roman"/>
                <w:sz w:val="22"/>
              </w:rPr>
            </w:pPr>
            <w:del w:id="2522" w:author="tao huang" w:date="2018-10-28T21:50:00Z">
              <w:r w:rsidRPr="00A37575" w:rsidDel="00746AF2">
                <w:rPr>
                  <w:rFonts w:eastAsia="Times New Roman" w:cs="Times New Roman"/>
                  <w:sz w:val="22"/>
                </w:rPr>
                <w:delText>0.1529</w:delText>
              </w:r>
            </w:del>
          </w:p>
        </w:tc>
        <w:tc>
          <w:tcPr>
            <w:tcW w:w="0" w:type="dxa"/>
            <w:shd w:val="clear" w:color="auto" w:fill="auto"/>
            <w:noWrap/>
            <w:hideMark/>
          </w:tcPr>
          <w:p w14:paraId="747A5F73" w14:textId="680B51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23" w:author="tao huang" w:date="2018-10-28T21:50:00Z"/>
                <w:rFonts w:eastAsia="Times New Roman" w:cs="Times New Roman"/>
                <w:sz w:val="22"/>
              </w:rPr>
            </w:pPr>
            <w:del w:id="2524" w:author="tao huang" w:date="2018-10-28T21:50:00Z">
              <w:r w:rsidRPr="00A37575" w:rsidDel="00746AF2">
                <w:rPr>
                  <w:rFonts w:eastAsia="Times New Roman" w:cs="Times New Roman"/>
                  <w:sz w:val="22"/>
                </w:rPr>
                <w:delText>3</w:delText>
              </w:r>
            </w:del>
          </w:p>
        </w:tc>
      </w:tr>
      <w:tr w:rsidR="00A37575" w:rsidRPr="00A37575" w:rsidDel="00746AF2" w14:paraId="724A5A3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52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335104E8" w:rsidR="00971633" w:rsidRPr="00A37575" w:rsidDel="00746AF2" w:rsidRDefault="00971633" w:rsidP="00AE69AD">
            <w:pPr>
              <w:spacing w:after="0" w:line="240" w:lineRule="auto"/>
              <w:rPr>
                <w:del w:id="2526" w:author="tao huang" w:date="2018-10-28T21:50:00Z"/>
                <w:rFonts w:eastAsia="Times New Roman" w:cs="Times New Roman"/>
                <w:b w:val="0"/>
                <w:sz w:val="22"/>
              </w:rPr>
            </w:pPr>
            <w:del w:id="2527"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F3CDD60" w14:textId="22F7A5B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28" w:author="tao huang" w:date="2018-10-28T21:50:00Z"/>
                <w:rFonts w:eastAsia="Times New Roman" w:cs="Times New Roman"/>
                <w:sz w:val="22"/>
              </w:rPr>
            </w:pPr>
            <w:del w:id="2529" w:author="tao huang" w:date="2018-10-28T21:50:00Z">
              <w:r w:rsidRPr="00A37575" w:rsidDel="00746AF2">
                <w:rPr>
                  <w:rFonts w:eastAsia="Times New Roman" w:cs="Times New Roman"/>
                  <w:sz w:val="22"/>
                </w:rPr>
                <w:delText>16.588</w:delText>
              </w:r>
            </w:del>
          </w:p>
        </w:tc>
        <w:tc>
          <w:tcPr>
            <w:tcW w:w="701" w:type="dxa"/>
            <w:shd w:val="clear" w:color="auto" w:fill="auto"/>
            <w:noWrap/>
            <w:hideMark/>
          </w:tcPr>
          <w:p w14:paraId="0D05AC3B" w14:textId="5CE936B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0" w:author="tao huang" w:date="2018-10-28T21:50:00Z"/>
                <w:rFonts w:eastAsia="Times New Roman" w:cs="Times New Roman"/>
                <w:sz w:val="22"/>
              </w:rPr>
            </w:pPr>
            <w:del w:id="2531"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2DAD0CC1" w14:textId="4C03D42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2" w:author="tao huang" w:date="2018-10-28T21:50:00Z"/>
                <w:rFonts w:eastAsia="Times New Roman" w:cs="Times New Roman"/>
                <w:sz w:val="22"/>
              </w:rPr>
            </w:pPr>
            <w:del w:id="2533" w:author="tao huang" w:date="2018-10-28T21:50:00Z">
              <w:r w:rsidRPr="00A37575" w:rsidDel="00746AF2">
                <w:rPr>
                  <w:rFonts w:eastAsia="Times New Roman" w:cs="Times New Roman"/>
                  <w:sz w:val="22"/>
                </w:rPr>
                <w:delText>39.720%</w:delText>
              </w:r>
            </w:del>
          </w:p>
        </w:tc>
        <w:tc>
          <w:tcPr>
            <w:tcW w:w="701" w:type="dxa"/>
            <w:shd w:val="clear" w:color="auto" w:fill="auto"/>
            <w:noWrap/>
            <w:hideMark/>
          </w:tcPr>
          <w:p w14:paraId="62CF203A" w14:textId="79361CA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4" w:author="tao huang" w:date="2018-10-28T21:50:00Z"/>
                <w:rFonts w:eastAsia="Times New Roman" w:cs="Times New Roman"/>
                <w:sz w:val="22"/>
              </w:rPr>
            </w:pPr>
            <w:del w:id="2535" w:author="tao huang" w:date="2018-10-28T21:50:00Z">
              <w:r w:rsidRPr="00A37575" w:rsidDel="00746AF2">
                <w:rPr>
                  <w:rFonts w:eastAsia="Times New Roman" w:cs="Times New Roman"/>
                  <w:sz w:val="22"/>
                </w:rPr>
                <w:delText>5</w:delText>
              </w:r>
            </w:del>
          </w:p>
        </w:tc>
        <w:tc>
          <w:tcPr>
            <w:tcW w:w="1290" w:type="dxa"/>
            <w:shd w:val="clear" w:color="auto" w:fill="auto"/>
            <w:noWrap/>
            <w:hideMark/>
          </w:tcPr>
          <w:p w14:paraId="3F14424A" w14:textId="2B64588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6" w:author="tao huang" w:date="2018-10-28T21:50:00Z"/>
                <w:rFonts w:eastAsia="Times New Roman" w:cs="Times New Roman"/>
                <w:sz w:val="22"/>
              </w:rPr>
            </w:pPr>
            <w:del w:id="2537" w:author="tao huang" w:date="2018-10-28T21:50:00Z">
              <w:r w:rsidRPr="00A37575" w:rsidDel="00746AF2">
                <w:rPr>
                  <w:rFonts w:eastAsia="Times New Roman" w:cs="Times New Roman"/>
                  <w:sz w:val="22"/>
                </w:rPr>
                <w:delText>0.686</w:delText>
              </w:r>
            </w:del>
          </w:p>
        </w:tc>
        <w:tc>
          <w:tcPr>
            <w:tcW w:w="701" w:type="dxa"/>
            <w:shd w:val="clear" w:color="auto" w:fill="auto"/>
            <w:noWrap/>
            <w:hideMark/>
          </w:tcPr>
          <w:p w14:paraId="073FD5F8" w14:textId="05B67AE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8" w:author="tao huang" w:date="2018-10-28T21:50:00Z"/>
                <w:rFonts w:eastAsia="Times New Roman" w:cs="Times New Roman"/>
                <w:sz w:val="22"/>
              </w:rPr>
            </w:pPr>
            <w:del w:id="2539"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370050B4" w14:textId="2E3F25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0" w:author="tao huang" w:date="2018-10-28T21:50:00Z"/>
                <w:rFonts w:eastAsia="Times New Roman" w:cs="Times New Roman"/>
                <w:sz w:val="22"/>
              </w:rPr>
            </w:pPr>
            <w:del w:id="2541" w:author="tao huang" w:date="2018-10-28T21:50:00Z">
              <w:r w:rsidRPr="00A37575" w:rsidDel="00746AF2">
                <w:rPr>
                  <w:rFonts w:eastAsia="Times New Roman" w:cs="Times New Roman"/>
                  <w:sz w:val="22"/>
                </w:rPr>
                <w:delText>0.9955</w:delText>
              </w:r>
            </w:del>
          </w:p>
        </w:tc>
        <w:tc>
          <w:tcPr>
            <w:tcW w:w="701" w:type="dxa"/>
            <w:shd w:val="clear" w:color="auto" w:fill="auto"/>
            <w:noWrap/>
            <w:hideMark/>
          </w:tcPr>
          <w:p w14:paraId="2224D96B" w14:textId="17C4F24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2" w:author="tao huang" w:date="2018-10-28T21:50:00Z"/>
                <w:rFonts w:eastAsia="Times New Roman" w:cs="Times New Roman"/>
                <w:sz w:val="22"/>
              </w:rPr>
            </w:pPr>
            <w:del w:id="2543" w:author="tao huang" w:date="2018-10-28T21:50:00Z">
              <w:r w:rsidRPr="00A37575" w:rsidDel="00746AF2">
                <w:rPr>
                  <w:rFonts w:eastAsia="Times New Roman" w:cs="Times New Roman"/>
                  <w:sz w:val="22"/>
                </w:rPr>
                <w:delText>5</w:delText>
              </w:r>
            </w:del>
          </w:p>
        </w:tc>
        <w:tc>
          <w:tcPr>
            <w:tcW w:w="1543" w:type="dxa"/>
            <w:shd w:val="clear" w:color="auto" w:fill="auto"/>
            <w:noWrap/>
            <w:hideMark/>
          </w:tcPr>
          <w:p w14:paraId="7AB5910B" w14:textId="7E2E144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4" w:author="tao huang" w:date="2018-10-28T21:50:00Z"/>
                <w:rFonts w:eastAsia="Times New Roman" w:cs="Times New Roman"/>
                <w:sz w:val="22"/>
              </w:rPr>
            </w:pPr>
            <w:del w:id="2545" w:author="tao huang" w:date="2018-10-28T21:50:00Z">
              <w:r w:rsidRPr="00A37575" w:rsidDel="00746AF2">
                <w:rPr>
                  <w:rFonts w:eastAsia="Times New Roman" w:cs="Times New Roman"/>
                  <w:sz w:val="22"/>
                </w:rPr>
                <w:delText>0.1549</w:delText>
              </w:r>
            </w:del>
          </w:p>
        </w:tc>
        <w:tc>
          <w:tcPr>
            <w:tcW w:w="701" w:type="dxa"/>
            <w:shd w:val="clear" w:color="auto" w:fill="auto"/>
            <w:noWrap/>
            <w:hideMark/>
          </w:tcPr>
          <w:p w14:paraId="228A5586" w14:textId="24F96C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6" w:author="tao huang" w:date="2018-10-28T21:50:00Z"/>
                <w:rFonts w:eastAsia="Times New Roman" w:cs="Times New Roman"/>
                <w:sz w:val="22"/>
              </w:rPr>
            </w:pPr>
            <w:del w:id="2547" w:author="tao huang" w:date="2018-10-28T21:50:00Z">
              <w:r w:rsidRPr="00A37575" w:rsidDel="00746AF2">
                <w:rPr>
                  <w:rFonts w:eastAsia="Times New Roman" w:cs="Times New Roman"/>
                  <w:sz w:val="22"/>
                </w:rPr>
                <w:delText>4</w:delText>
              </w:r>
            </w:del>
          </w:p>
        </w:tc>
      </w:tr>
      <w:tr w:rsidR="00A37575" w:rsidRPr="00A37575" w:rsidDel="00746AF2" w14:paraId="2973F761" w14:textId="77777777" w:rsidTr="00AE69AD">
        <w:trPr>
          <w:trHeight w:val="170"/>
          <w:jc w:val="center"/>
          <w:del w:id="254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4C50DB7F" w:rsidR="00971633" w:rsidRPr="00A37575" w:rsidDel="00746AF2" w:rsidRDefault="00971633" w:rsidP="00AE69AD">
            <w:pPr>
              <w:spacing w:after="0" w:line="240" w:lineRule="auto"/>
              <w:rPr>
                <w:del w:id="2549" w:author="tao huang" w:date="2018-10-28T21:50:00Z"/>
                <w:rFonts w:eastAsia="Times New Roman" w:cs="Times New Roman"/>
                <w:b w:val="0"/>
                <w:sz w:val="22"/>
              </w:rPr>
            </w:pPr>
            <w:del w:id="2550"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4DB43DAA" w14:textId="31698EB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1" w:author="tao huang" w:date="2018-10-28T21:50:00Z"/>
                <w:rFonts w:eastAsia="Times New Roman" w:cs="Times New Roman"/>
                <w:sz w:val="22"/>
              </w:rPr>
            </w:pPr>
            <w:del w:id="2552" w:author="tao huang" w:date="2018-10-28T21:50:00Z">
              <w:r w:rsidRPr="00A37575" w:rsidDel="00746AF2">
                <w:rPr>
                  <w:rFonts w:eastAsia="Times New Roman" w:cs="Times New Roman"/>
                  <w:sz w:val="22"/>
                </w:rPr>
                <w:delText>17.015</w:delText>
              </w:r>
            </w:del>
          </w:p>
        </w:tc>
        <w:tc>
          <w:tcPr>
            <w:tcW w:w="0" w:type="dxa"/>
            <w:shd w:val="clear" w:color="auto" w:fill="auto"/>
            <w:noWrap/>
            <w:hideMark/>
          </w:tcPr>
          <w:p w14:paraId="16AE752F" w14:textId="3E3FDD9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3" w:author="tao huang" w:date="2018-10-28T21:50:00Z"/>
                <w:rFonts w:eastAsia="Times New Roman" w:cs="Times New Roman"/>
                <w:sz w:val="22"/>
              </w:rPr>
            </w:pPr>
            <w:del w:id="2554"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DD24386" w14:textId="3DE0308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5" w:author="tao huang" w:date="2018-10-28T21:50:00Z"/>
                <w:rFonts w:eastAsia="Times New Roman" w:cs="Times New Roman"/>
                <w:sz w:val="22"/>
              </w:rPr>
            </w:pPr>
            <w:del w:id="2556" w:author="tao huang" w:date="2018-10-28T21:50:00Z">
              <w:r w:rsidRPr="00A37575" w:rsidDel="00746AF2">
                <w:rPr>
                  <w:rFonts w:eastAsia="Times New Roman" w:cs="Times New Roman"/>
                  <w:sz w:val="22"/>
                </w:rPr>
                <w:delText>39.519%</w:delText>
              </w:r>
            </w:del>
          </w:p>
        </w:tc>
        <w:tc>
          <w:tcPr>
            <w:tcW w:w="0" w:type="dxa"/>
            <w:shd w:val="clear" w:color="auto" w:fill="auto"/>
            <w:noWrap/>
            <w:hideMark/>
          </w:tcPr>
          <w:p w14:paraId="46752F0A" w14:textId="5D6369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7" w:author="tao huang" w:date="2018-10-28T21:50:00Z"/>
                <w:rFonts w:eastAsia="Times New Roman" w:cs="Times New Roman"/>
                <w:sz w:val="22"/>
              </w:rPr>
            </w:pPr>
            <w:del w:id="2558"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189A77CA" w14:textId="33778CF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9" w:author="tao huang" w:date="2018-10-28T21:50:00Z"/>
                <w:rFonts w:eastAsia="Times New Roman" w:cs="Times New Roman"/>
                <w:sz w:val="22"/>
              </w:rPr>
            </w:pPr>
            <w:del w:id="2560" w:author="tao huang" w:date="2018-10-28T21:50:00Z">
              <w:r w:rsidRPr="00A37575" w:rsidDel="00746AF2">
                <w:rPr>
                  <w:rFonts w:eastAsia="Times New Roman" w:cs="Times New Roman"/>
                  <w:sz w:val="22"/>
                </w:rPr>
                <w:delText>0.680</w:delText>
              </w:r>
            </w:del>
          </w:p>
        </w:tc>
        <w:tc>
          <w:tcPr>
            <w:tcW w:w="0" w:type="dxa"/>
            <w:shd w:val="clear" w:color="auto" w:fill="auto"/>
            <w:noWrap/>
            <w:hideMark/>
          </w:tcPr>
          <w:p w14:paraId="78F23C19" w14:textId="11F972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1" w:author="tao huang" w:date="2018-10-28T21:50:00Z"/>
                <w:rFonts w:eastAsia="Times New Roman" w:cs="Times New Roman"/>
                <w:sz w:val="22"/>
              </w:rPr>
            </w:pPr>
            <w:del w:id="256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FF8825D" w14:textId="6B41E6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3" w:author="tao huang" w:date="2018-10-28T21:50:00Z"/>
                <w:rFonts w:eastAsia="Times New Roman" w:cs="Times New Roman"/>
                <w:sz w:val="22"/>
              </w:rPr>
            </w:pPr>
            <w:del w:id="2564" w:author="tao huang" w:date="2018-10-28T21:50:00Z">
              <w:r w:rsidRPr="00A37575" w:rsidDel="00746AF2">
                <w:rPr>
                  <w:rFonts w:eastAsia="Times New Roman" w:cs="Times New Roman"/>
                  <w:sz w:val="22"/>
                </w:rPr>
                <w:delText>0.9902</w:delText>
              </w:r>
            </w:del>
          </w:p>
        </w:tc>
        <w:tc>
          <w:tcPr>
            <w:tcW w:w="0" w:type="dxa"/>
            <w:shd w:val="clear" w:color="auto" w:fill="auto"/>
            <w:noWrap/>
            <w:hideMark/>
          </w:tcPr>
          <w:p w14:paraId="7BAE3094" w14:textId="175758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5" w:author="tao huang" w:date="2018-10-28T21:50:00Z"/>
                <w:rFonts w:eastAsia="Times New Roman" w:cs="Times New Roman"/>
                <w:sz w:val="22"/>
              </w:rPr>
            </w:pPr>
            <w:del w:id="2566"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648A9546" w14:textId="619730C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7" w:author="tao huang" w:date="2018-10-28T21:50:00Z"/>
                <w:rFonts w:eastAsia="Times New Roman" w:cs="Times New Roman"/>
                <w:sz w:val="22"/>
              </w:rPr>
            </w:pPr>
            <w:del w:id="2568" w:author="tao huang" w:date="2018-10-28T21:50:00Z">
              <w:r w:rsidRPr="00A37575" w:rsidDel="00746AF2">
                <w:rPr>
                  <w:rFonts w:eastAsia="Times New Roman" w:cs="Times New Roman"/>
                  <w:sz w:val="22"/>
                </w:rPr>
                <w:delText>0.1552</w:delText>
              </w:r>
            </w:del>
          </w:p>
        </w:tc>
        <w:tc>
          <w:tcPr>
            <w:tcW w:w="0" w:type="dxa"/>
            <w:shd w:val="clear" w:color="auto" w:fill="auto"/>
            <w:noWrap/>
            <w:hideMark/>
          </w:tcPr>
          <w:p w14:paraId="338D93D8" w14:textId="54A818F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9" w:author="tao huang" w:date="2018-10-28T21:50:00Z"/>
                <w:rFonts w:eastAsia="Times New Roman" w:cs="Times New Roman"/>
                <w:sz w:val="22"/>
              </w:rPr>
            </w:pPr>
            <w:del w:id="2570" w:author="tao huang" w:date="2018-10-28T21:50:00Z">
              <w:r w:rsidRPr="00A37575" w:rsidDel="00746AF2">
                <w:rPr>
                  <w:rFonts w:eastAsia="Times New Roman" w:cs="Times New Roman"/>
                  <w:sz w:val="22"/>
                </w:rPr>
                <w:delText>5</w:delText>
              </w:r>
            </w:del>
          </w:p>
        </w:tc>
      </w:tr>
      <w:tr w:rsidR="00A37575" w:rsidRPr="00A37575" w:rsidDel="00746AF2" w14:paraId="60E6006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57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2684657" w:rsidR="00971633" w:rsidRPr="00A37575" w:rsidDel="00746AF2" w:rsidRDefault="00971633" w:rsidP="00AE69AD">
            <w:pPr>
              <w:spacing w:after="0" w:line="240" w:lineRule="auto"/>
              <w:rPr>
                <w:del w:id="2572" w:author="tao huang" w:date="2018-10-28T21:50:00Z"/>
                <w:rFonts w:eastAsia="Times New Roman" w:cs="Times New Roman"/>
                <w:b w:val="0"/>
                <w:sz w:val="22"/>
              </w:rPr>
            </w:pPr>
            <w:del w:id="2573"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878C790" w14:textId="59F45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4" w:author="tao huang" w:date="2018-10-28T21:50:00Z"/>
                <w:rFonts w:eastAsia="Times New Roman" w:cs="Times New Roman"/>
                <w:sz w:val="22"/>
              </w:rPr>
            </w:pPr>
            <w:del w:id="2575" w:author="tao huang" w:date="2018-10-28T21:50:00Z">
              <w:r w:rsidRPr="00A37575" w:rsidDel="00746AF2">
                <w:rPr>
                  <w:rFonts w:eastAsia="Times New Roman" w:cs="Times New Roman"/>
                  <w:sz w:val="22"/>
                </w:rPr>
                <w:delText>15.595</w:delText>
              </w:r>
            </w:del>
          </w:p>
        </w:tc>
        <w:tc>
          <w:tcPr>
            <w:tcW w:w="701" w:type="dxa"/>
            <w:shd w:val="clear" w:color="auto" w:fill="auto"/>
            <w:noWrap/>
            <w:hideMark/>
          </w:tcPr>
          <w:p w14:paraId="4C8CD9D2" w14:textId="63A00A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6" w:author="tao huang" w:date="2018-10-28T21:50:00Z"/>
                <w:rFonts w:eastAsia="Times New Roman" w:cs="Times New Roman"/>
                <w:sz w:val="22"/>
              </w:rPr>
            </w:pPr>
            <w:del w:id="2577"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28D2687" w14:textId="7313A9A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8" w:author="tao huang" w:date="2018-10-28T21:50:00Z"/>
                <w:rFonts w:eastAsia="Times New Roman" w:cs="Times New Roman"/>
                <w:sz w:val="22"/>
              </w:rPr>
            </w:pPr>
            <w:del w:id="2579" w:author="tao huang" w:date="2018-10-28T21:50:00Z">
              <w:r w:rsidRPr="00A37575" w:rsidDel="00746AF2">
                <w:rPr>
                  <w:rFonts w:eastAsia="Times New Roman" w:cs="Times New Roman"/>
                  <w:sz w:val="22"/>
                </w:rPr>
                <w:delText>39.329%</w:delText>
              </w:r>
            </w:del>
          </w:p>
        </w:tc>
        <w:tc>
          <w:tcPr>
            <w:tcW w:w="701" w:type="dxa"/>
            <w:shd w:val="clear" w:color="auto" w:fill="auto"/>
            <w:noWrap/>
            <w:hideMark/>
          </w:tcPr>
          <w:p w14:paraId="0C0BEFB3" w14:textId="4142DC6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0" w:author="tao huang" w:date="2018-10-28T21:50:00Z"/>
                <w:rFonts w:eastAsia="Times New Roman" w:cs="Times New Roman"/>
                <w:sz w:val="22"/>
              </w:rPr>
            </w:pPr>
            <w:del w:id="2581" w:author="tao huang" w:date="2018-10-28T21:50:00Z">
              <w:r w:rsidRPr="00A37575" w:rsidDel="00746AF2">
                <w:rPr>
                  <w:rFonts w:eastAsia="Times New Roman" w:cs="Times New Roman"/>
                  <w:sz w:val="22"/>
                </w:rPr>
                <w:delText>2</w:delText>
              </w:r>
            </w:del>
          </w:p>
        </w:tc>
        <w:tc>
          <w:tcPr>
            <w:tcW w:w="1290" w:type="dxa"/>
            <w:shd w:val="clear" w:color="auto" w:fill="auto"/>
            <w:noWrap/>
            <w:hideMark/>
          </w:tcPr>
          <w:p w14:paraId="40F753A9" w14:textId="4C72B2C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2" w:author="tao huang" w:date="2018-10-28T21:50:00Z"/>
                <w:rFonts w:eastAsia="Times New Roman" w:cs="Times New Roman"/>
                <w:sz w:val="22"/>
              </w:rPr>
            </w:pPr>
            <w:del w:id="2583" w:author="tao huang" w:date="2018-10-28T21:50:00Z">
              <w:r w:rsidRPr="00A37575" w:rsidDel="00746AF2">
                <w:rPr>
                  <w:rFonts w:eastAsia="Times New Roman" w:cs="Times New Roman"/>
                  <w:sz w:val="22"/>
                </w:rPr>
                <w:delText>0.684</w:delText>
              </w:r>
            </w:del>
          </w:p>
        </w:tc>
        <w:tc>
          <w:tcPr>
            <w:tcW w:w="701" w:type="dxa"/>
            <w:shd w:val="clear" w:color="auto" w:fill="auto"/>
            <w:noWrap/>
            <w:hideMark/>
          </w:tcPr>
          <w:p w14:paraId="6B51459F" w14:textId="50898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4" w:author="tao huang" w:date="2018-10-28T21:50:00Z"/>
                <w:rFonts w:eastAsia="Times New Roman" w:cs="Times New Roman"/>
                <w:sz w:val="22"/>
              </w:rPr>
            </w:pPr>
            <w:del w:id="2585" w:author="tao huang" w:date="2018-10-28T21:50:00Z">
              <w:r w:rsidRPr="00A37575" w:rsidDel="00746AF2">
                <w:rPr>
                  <w:rFonts w:eastAsia="Times New Roman" w:cs="Times New Roman"/>
                  <w:sz w:val="22"/>
                </w:rPr>
                <w:delText>3</w:delText>
              </w:r>
            </w:del>
          </w:p>
        </w:tc>
        <w:tc>
          <w:tcPr>
            <w:tcW w:w="1582" w:type="dxa"/>
            <w:shd w:val="clear" w:color="auto" w:fill="auto"/>
            <w:noWrap/>
            <w:hideMark/>
          </w:tcPr>
          <w:p w14:paraId="27E8CCB0" w14:textId="71DF89A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6" w:author="tao huang" w:date="2018-10-28T21:50:00Z"/>
                <w:rFonts w:eastAsia="Times New Roman" w:cs="Times New Roman"/>
                <w:sz w:val="22"/>
              </w:rPr>
            </w:pPr>
            <w:del w:id="2587" w:author="tao huang" w:date="2018-10-28T21:50:00Z">
              <w:r w:rsidRPr="00A37575" w:rsidDel="00746AF2">
                <w:rPr>
                  <w:rFonts w:eastAsia="Times New Roman" w:cs="Times New Roman"/>
                  <w:sz w:val="22"/>
                </w:rPr>
                <w:delText>0.9850</w:delText>
              </w:r>
            </w:del>
          </w:p>
        </w:tc>
        <w:tc>
          <w:tcPr>
            <w:tcW w:w="701" w:type="dxa"/>
            <w:shd w:val="clear" w:color="auto" w:fill="auto"/>
            <w:noWrap/>
            <w:hideMark/>
          </w:tcPr>
          <w:p w14:paraId="29015361" w14:textId="4402E1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8" w:author="tao huang" w:date="2018-10-28T21:50:00Z"/>
                <w:rFonts w:eastAsia="Times New Roman" w:cs="Times New Roman"/>
                <w:sz w:val="22"/>
              </w:rPr>
            </w:pPr>
            <w:del w:id="2589" w:author="tao huang" w:date="2018-10-28T21:50:00Z">
              <w:r w:rsidRPr="00A37575" w:rsidDel="00746AF2">
                <w:rPr>
                  <w:rFonts w:eastAsia="Times New Roman" w:cs="Times New Roman"/>
                  <w:sz w:val="22"/>
                </w:rPr>
                <w:delText>2</w:delText>
              </w:r>
            </w:del>
          </w:p>
        </w:tc>
        <w:tc>
          <w:tcPr>
            <w:tcW w:w="1543" w:type="dxa"/>
            <w:shd w:val="clear" w:color="auto" w:fill="auto"/>
            <w:noWrap/>
            <w:hideMark/>
          </w:tcPr>
          <w:p w14:paraId="32E8891B" w14:textId="1DB1B56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90" w:author="tao huang" w:date="2018-10-28T21:50:00Z"/>
                <w:rFonts w:eastAsia="Times New Roman" w:cs="Times New Roman"/>
                <w:sz w:val="22"/>
              </w:rPr>
            </w:pPr>
            <w:del w:id="2591" w:author="tao huang" w:date="2018-10-28T21:50:00Z">
              <w:r w:rsidRPr="00A37575" w:rsidDel="00746AF2">
                <w:rPr>
                  <w:rFonts w:eastAsia="Times New Roman" w:cs="Times New Roman"/>
                  <w:sz w:val="22"/>
                </w:rPr>
                <w:delText>0.1523</w:delText>
              </w:r>
            </w:del>
          </w:p>
        </w:tc>
        <w:tc>
          <w:tcPr>
            <w:tcW w:w="701" w:type="dxa"/>
            <w:shd w:val="clear" w:color="auto" w:fill="auto"/>
            <w:noWrap/>
            <w:hideMark/>
          </w:tcPr>
          <w:p w14:paraId="1DE0949F" w14:textId="578C2DD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92" w:author="tao huang" w:date="2018-10-28T21:50:00Z"/>
                <w:rFonts w:eastAsia="Times New Roman" w:cs="Times New Roman"/>
                <w:sz w:val="22"/>
              </w:rPr>
            </w:pPr>
            <w:del w:id="2593" w:author="tao huang" w:date="2018-10-28T21:50:00Z">
              <w:r w:rsidRPr="00A37575" w:rsidDel="00746AF2">
                <w:rPr>
                  <w:rFonts w:eastAsia="Times New Roman" w:cs="Times New Roman"/>
                  <w:sz w:val="22"/>
                </w:rPr>
                <w:delText>2</w:delText>
              </w:r>
            </w:del>
          </w:p>
        </w:tc>
      </w:tr>
      <w:tr w:rsidR="00A37575" w:rsidRPr="00A37575" w:rsidDel="00746AF2" w14:paraId="72AA6A26" w14:textId="77777777" w:rsidTr="00AE69AD">
        <w:trPr>
          <w:trHeight w:val="170"/>
          <w:jc w:val="center"/>
          <w:del w:id="259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8B7F32B" w:rsidR="00971633" w:rsidRPr="00A37575" w:rsidDel="00746AF2" w:rsidRDefault="00971633" w:rsidP="00AE69AD">
            <w:pPr>
              <w:spacing w:after="0" w:line="240" w:lineRule="auto"/>
              <w:rPr>
                <w:del w:id="2595" w:author="tao huang" w:date="2018-10-28T21:50:00Z"/>
                <w:rFonts w:eastAsia="Times New Roman" w:cs="Times New Roman"/>
                <w:b w:val="0"/>
                <w:sz w:val="22"/>
              </w:rPr>
            </w:pPr>
            <w:del w:id="2596"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610253B" w14:textId="38A63F1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97" w:author="tao huang" w:date="2018-10-28T21:50:00Z"/>
                <w:rFonts w:eastAsia="Times New Roman" w:cs="Times New Roman"/>
                <w:sz w:val="22"/>
              </w:rPr>
            </w:pPr>
            <w:del w:id="2598" w:author="tao huang" w:date="2018-10-28T21:50:00Z">
              <w:r w:rsidRPr="00A37575" w:rsidDel="00746AF2">
                <w:rPr>
                  <w:rFonts w:eastAsia="Times New Roman" w:cs="Times New Roman"/>
                  <w:sz w:val="22"/>
                </w:rPr>
                <w:delText>15.653</w:delText>
              </w:r>
            </w:del>
          </w:p>
        </w:tc>
        <w:tc>
          <w:tcPr>
            <w:tcW w:w="0" w:type="dxa"/>
            <w:shd w:val="clear" w:color="auto" w:fill="auto"/>
            <w:noWrap/>
            <w:hideMark/>
          </w:tcPr>
          <w:p w14:paraId="047113BE" w14:textId="1013A8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99" w:author="tao huang" w:date="2018-10-28T21:50:00Z"/>
                <w:rFonts w:eastAsia="Times New Roman" w:cs="Times New Roman"/>
                <w:sz w:val="22"/>
              </w:rPr>
            </w:pPr>
            <w:del w:id="2600"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10F0232" w14:textId="0827ACF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1" w:author="tao huang" w:date="2018-10-28T21:50:00Z"/>
                <w:rFonts w:eastAsia="Times New Roman" w:cs="Times New Roman"/>
                <w:sz w:val="22"/>
              </w:rPr>
            </w:pPr>
            <w:del w:id="2602" w:author="tao huang" w:date="2018-10-28T21:50:00Z">
              <w:r w:rsidRPr="00A37575" w:rsidDel="00746AF2">
                <w:rPr>
                  <w:rFonts w:eastAsia="Times New Roman" w:cs="Times New Roman"/>
                  <w:sz w:val="22"/>
                </w:rPr>
                <w:delText>39.148%</w:delText>
              </w:r>
            </w:del>
          </w:p>
        </w:tc>
        <w:tc>
          <w:tcPr>
            <w:tcW w:w="0" w:type="dxa"/>
            <w:shd w:val="clear" w:color="auto" w:fill="auto"/>
            <w:noWrap/>
            <w:hideMark/>
          </w:tcPr>
          <w:p w14:paraId="37D3E50C" w14:textId="7A5DD65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3" w:author="tao huang" w:date="2018-10-28T21:50:00Z"/>
                <w:rFonts w:eastAsia="Times New Roman" w:cs="Times New Roman"/>
                <w:sz w:val="22"/>
              </w:rPr>
            </w:pPr>
            <w:del w:id="2604"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5706CFA1" w14:textId="44D023A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5" w:author="tao huang" w:date="2018-10-28T21:50:00Z"/>
                <w:rFonts w:eastAsia="Times New Roman" w:cs="Times New Roman"/>
                <w:sz w:val="22"/>
              </w:rPr>
            </w:pPr>
            <w:del w:id="2606" w:author="tao huang" w:date="2018-10-28T21:50:00Z">
              <w:r w:rsidRPr="00A37575" w:rsidDel="00746AF2">
                <w:rPr>
                  <w:rFonts w:eastAsia="Times New Roman" w:cs="Times New Roman"/>
                  <w:sz w:val="22"/>
                </w:rPr>
                <w:delText>0.679</w:delText>
              </w:r>
            </w:del>
          </w:p>
        </w:tc>
        <w:tc>
          <w:tcPr>
            <w:tcW w:w="0" w:type="dxa"/>
            <w:shd w:val="clear" w:color="auto" w:fill="auto"/>
            <w:noWrap/>
            <w:hideMark/>
          </w:tcPr>
          <w:p w14:paraId="3B5849BA" w14:textId="0867D4A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7" w:author="tao huang" w:date="2018-10-28T21:50:00Z"/>
                <w:rFonts w:eastAsia="Times New Roman" w:cs="Times New Roman"/>
                <w:sz w:val="22"/>
              </w:rPr>
            </w:pPr>
            <w:del w:id="2608"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511302C" w14:textId="0FF099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9" w:author="tao huang" w:date="2018-10-28T21:50:00Z"/>
                <w:rFonts w:eastAsia="Times New Roman" w:cs="Times New Roman"/>
                <w:sz w:val="22"/>
              </w:rPr>
            </w:pPr>
            <w:del w:id="2610" w:author="tao huang" w:date="2018-10-28T21:50:00Z">
              <w:r w:rsidRPr="00A37575" w:rsidDel="00746AF2">
                <w:rPr>
                  <w:rFonts w:eastAsia="Times New Roman" w:cs="Times New Roman"/>
                  <w:sz w:val="22"/>
                </w:rPr>
                <w:delText>0.9804</w:delText>
              </w:r>
            </w:del>
          </w:p>
        </w:tc>
        <w:tc>
          <w:tcPr>
            <w:tcW w:w="0" w:type="dxa"/>
            <w:shd w:val="clear" w:color="auto" w:fill="auto"/>
            <w:noWrap/>
            <w:hideMark/>
          </w:tcPr>
          <w:p w14:paraId="3F71EC63" w14:textId="3BEE96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1" w:author="tao huang" w:date="2018-10-28T21:50:00Z"/>
                <w:rFonts w:eastAsia="Times New Roman" w:cs="Times New Roman"/>
                <w:sz w:val="22"/>
              </w:rPr>
            </w:pPr>
            <w:del w:id="2612"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0867B18" w14:textId="1FADDF4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3" w:author="tao huang" w:date="2018-10-28T21:50:00Z"/>
                <w:rFonts w:eastAsia="Times New Roman" w:cs="Times New Roman"/>
                <w:sz w:val="22"/>
              </w:rPr>
            </w:pPr>
            <w:del w:id="2614" w:author="tao huang" w:date="2018-10-28T21:50:00Z">
              <w:r w:rsidRPr="00A37575" w:rsidDel="00746AF2">
                <w:rPr>
                  <w:rFonts w:eastAsia="Times New Roman" w:cs="Times New Roman"/>
                  <w:sz w:val="22"/>
                </w:rPr>
                <w:delText>0.1520</w:delText>
              </w:r>
            </w:del>
          </w:p>
        </w:tc>
        <w:tc>
          <w:tcPr>
            <w:tcW w:w="0" w:type="dxa"/>
            <w:shd w:val="clear" w:color="auto" w:fill="auto"/>
            <w:noWrap/>
            <w:hideMark/>
          </w:tcPr>
          <w:p w14:paraId="122CF521" w14:textId="37ABF1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5" w:author="tao huang" w:date="2018-10-28T21:50:00Z"/>
                <w:rFonts w:eastAsia="Times New Roman" w:cs="Times New Roman"/>
                <w:sz w:val="22"/>
              </w:rPr>
            </w:pPr>
            <w:del w:id="2616" w:author="tao huang" w:date="2018-10-28T21:50:00Z">
              <w:r w:rsidRPr="00A37575" w:rsidDel="00746AF2">
                <w:rPr>
                  <w:rFonts w:eastAsia="Times New Roman" w:cs="Times New Roman"/>
                  <w:sz w:val="22"/>
                </w:rPr>
                <w:delText>1</w:delText>
              </w:r>
            </w:del>
          </w:p>
        </w:tc>
      </w:tr>
    </w:tbl>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A37575"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2617"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A37575" w:rsidRDefault="0036062B">
            <w:pPr>
              <w:spacing w:after="0" w:line="240" w:lineRule="auto"/>
              <w:jc w:val="center"/>
              <w:rPr>
                <w:ins w:id="2618" w:author="tao huang" w:date="2018-10-28T21:48:00Z"/>
                <w:rFonts w:eastAsia="Times New Roman" w:cs="Times New Roman"/>
                <w:b w:val="0"/>
                <w:sz w:val="22"/>
                <w:rPrChange w:id="2619" w:author="tao huang" w:date="2018-10-28T22:39:00Z">
                  <w:rPr>
                    <w:ins w:id="2620" w:author="tao huang" w:date="2018-10-28T21:48:00Z"/>
                    <w:rFonts w:ascii="Calibri" w:eastAsia="Times New Roman" w:hAnsi="Calibri" w:cs="Calibri"/>
                    <w:color w:val="000000"/>
                    <w:sz w:val="22"/>
                  </w:rPr>
                </w:rPrChange>
              </w:rPr>
              <w:pPrChange w:id="2621" w:author="tao huang" w:date="2018-10-28T22:05:00Z">
                <w:pPr>
                  <w:spacing w:after="0" w:line="240" w:lineRule="auto"/>
                </w:pPr>
              </w:pPrChange>
            </w:pPr>
            <w:ins w:id="2622" w:author="tao huang" w:date="2018-10-28T21:48:00Z">
              <w:r w:rsidRPr="00A37575">
                <w:rPr>
                  <w:rFonts w:eastAsia="Times New Roman" w:cs="Times New Roman"/>
                  <w:sz w:val="22"/>
                  <w:rPrChange w:id="2623" w:author="tao huang" w:date="2018-10-28T22:39:00Z">
                    <w:rPr>
                      <w:rFonts w:ascii="Calibri" w:eastAsia="Times New Roman" w:hAnsi="Calibri" w:cs="Calibri"/>
                      <w:color w:val="000000"/>
                      <w:sz w:val="22"/>
                    </w:rPr>
                  </w:rPrChange>
                </w:rPr>
                <w:t xml:space="preserve">Forecast horizon is </w:t>
              </w:r>
            </w:ins>
            <w:ins w:id="2624" w:author="tao huang" w:date="2018-10-28T21:49:00Z">
              <w:r w:rsidRPr="00A37575">
                <w:rPr>
                  <w:rFonts w:eastAsia="Times New Roman" w:cs="Times New Roman"/>
                  <w:sz w:val="22"/>
                  <w:rPrChange w:id="2625" w:author="tao huang" w:date="2018-10-28T22:39:00Z">
                    <w:rPr>
                      <w:rFonts w:eastAsia="Times New Roman" w:cs="Times New Roman"/>
                      <w:color w:val="000000"/>
                      <w:sz w:val="22"/>
                    </w:rPr>
                  </w:rPrChange>
                </w:rPr>
                <w:t>one</w:t>
              </w:r>
            </w:ins>
            <w:ins w:id="2626" w:author="tao huang" w:date="2018-10-28T21:48:00Z">
              <w:r w:rsidRPr="00A37575">
                <w:rPr>
                  <w:rFonts w:eastAsia="Times New Roman" w:cs="Times New Roman"/>
                  <w:sz w:val="22"/>
                  <w:rPrChange w:id="2627" w:author="tao huang" w:date="2018-10-28T22:39:00Z">
                    <w:rPr>
                      <w:rFonts w:ascii="Calibri" w:eastAsia="Times New Roman" w:hAnsi="Calibri" w:cs="Calibri"/>
                      <w:color w:val="000000"/>
                      <w:sz w:val="22"/>
                    </w:rPr>
                  </w:rPrChange>
                </w:rPr>
                <w:t xml:space="preserve"> to </w:t>
              </w:r>
            </w:ins>
            <w:ins w:id="2628" w:author="tao huang" w:date="2018-10-28T21:49:00Z">
              <w:r w:rsidRPr="00A37575">
                <w:rPr>
                  <w:rFonts w:eastAsia="Times New Roman" w:cs="Times New Roman"/>
                  <w:sz w:val="22"/>
                  <w:rPrChange w:id="2629" w:author="tao huang" w:date="2018-10-28T22:39:00Z">
                    <w:rPr>
                      <w:rFonts w:eastAsia="Times New Roman" w:cs="Times New Roman"/>
                      <w:color w:val="000000"/>
                      <w:sz w:val="22"/>
                    </w:rPr>
                  </w:rPrChange>
                </w:rPr>
                <w:t>eight</w:t>
              </w:r>
            </w:ins>
            <w:ins w:id="2630" w:author="tao huang" w:date="2018-10-28T21:48:00Z">
              <w:r w:rsidRPr="00A37575">
                <w:rPr>
                  <w:rFonts w:eastAsia="Times New Roman" w:cs="Times New Roman"/>
                  <w:sz w:val="22"/>
                  <w:rPrChange w:id="2631" w:author="tao huang" w:date="2018-10-28T22:39:00Z">
                    <w:rPr>
                      <w:rFonts w:ascii="Calibri" w:eastAsia="Times New Roman" w:hAnsi="Calibri" w:cs="Calibri"/>
                      <w:color w:val="000000"/>
                      <w:sz w:val="22"/>
                    </w:rPr>
                  </w:rPrChange>
                </w:rPr>
                <w:t xml:space="preserve"> weeks ahead</w:t>
              </w:r>
            </w:ins>
          </w:p>
        </w:tc>
      </w:tr>
      <w:tr w:rsidR="00A37575" w:rsidRPr="00A37575"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63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A37575" w:rsidRDefault="0036062B" w:rsidP="0036062B">
            <w:pPr>
              <w:spacing w:after="0" w:line="240" w:lineRule="auto"/>
              <w:rPr>
                <w:ins w:id="2633" w:author="tao huang" w:date="2018-10-28T21:48:00Z"/>
                <w:rFonts w:eastAsia="Times New Roman" w:cs="Times New Roman"/>
                <w:b w:val="0"/>
                <w:sz w:val="22"/>
                <w:rPrChange w:id="2634" w:author="tao huang" w:date="2018-10-28T22:39:00Z">
                  <w:rPr>
                    <w:ins w:id="2635" w:author="tao huang" w:date="2018-10-28T21:48:00Z"/>
                    <w:rFonts w:ascii="Calibri" w:eastAsia="Times New Roman" w:hAnsi="Calibri" w:cs="Calibri"/>
                    <w:color w:val="000000"/>
                    <w:sz w:val="22"/>
                  </w:rPr>
                </w:rPrChange>
              </w:rPr>
            </w:pPr>
            <w:ins w:id="2636" w:author="tao huang" w:date="2018-10-28T21:48:00Z">
              <w:r w:rsidRPr="00A37575">
                <w:rPr>
                  <w:rFonts w:eastAsia="Times New Roman" w:cs="Times New Roman"/>
                  <w:sz w:val="22"/>
                  <w:rPrChange w:id="2637" w:author="tao huang" w:date="2018-10-28T22:39:00Z">
                    <w:rPr>
                      <w:rFonts w:ascii="Calibri" w:eastAsia="Times New Roman" w:hAnsi="Calibri" w:cs="Calibri"/>
                      <w:color w:val="000000"/>
                      <w:sz w:val="22"/>
                    </w:rPr>
                  </w:rPrChange>
                </w:rPr>
                <w:t>Model/measure</w:t>
              </w:r>
            </w:ins>
          </w:p>
        </w:tc>
        <w:tc>
          <w:tcPr>
            <w:tcW w:w="821" w:type="dxa"/>
            <w:shd w:val="clear" w:color="auto" w:fill="auto"/>
            <w:noWrap/>
            <w:hideMark/>
          </w:tcPr>
          <w:p w14:paraId="59FEB42A"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38" w:author="tao huang" w:date="2018-10-28T21:48:00Z"/>
                <w:rFonts w:eastAsia="Times New Roman" w:cs="Times New Roman"/>
                <w:sz w:val="22"/>
                <w:rPrChange w:id="2639" w:author="tao huang" w:date="2018-10-28T22:39:00Z">
                  <w:rPr>
                    <w:ins w:id="2640" w:author="tao huang" w:date="2018-10-28T21:48:00Z"/>
                    <w:rFonts w:ascii="Calibri" w:eastAsia="Times New Roman" w:hAnsi="Calibri" w:cs="Calibri"/>
                    <w:color w:val="000000"/>
                    <w:sz w:val="22"/>
                  </w:rPr>
                </w:rPrChange>
              </w:rPr>
              <w:pPrChange w:id="264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42" w:author="tao huang" w:date="2018-10-28T21:48:00Z">
              <w:r w:rsidRPr="00A37575">
                <w:rPr>
                  <w:rFonts w:eastAsia="Times New Roman" w:cs="Times New Roman"/>
                  <w:sz w:val="22"/>
                  <w:rPrChange w:id="2643" w:author="tao huang" w:date="2018-10-28T22:39:00Z">
                    <w:rPr>
                      <w:rFonts w:ascii="Calibri" w:eastAsia="Times New Roman" w:hAnsi="Calibri" w:cs="Calibri"/>
                      <w:color w:val="000000"/>
                      <w:sz w:val="22"/>
                    </w:rPr>
                  </w:rPrChange>
                </w:rPr>
                <w:t>MAE</w:t>
              </w:r>
            </w:ins>
          </w:p>
        </w:tc>
        <w:tc>
          <w:tcPr>
            <w:tcW w:w="681" w:type="dxa"/>
            <w:shd w:val="clear" w:color="auto" w:fill="auto"/>
            <w:noWrap/>
            <w:hideMark/>
          </w:tcPr>
          <w:p w14:paraId="1B528880"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44" w:author="tao huang" w:date="2018-10-28T21:48:00Z"/>
                <w:rFonts w:eastAsia="Times New Roman" w:cs="Times New Roman"/>
                <w:sz w:val="22"/>
                <w:rPrChange w:id="2645" w:author="tao huang" w:date="2018-10-28T22:39:00Z">
                  <w:rPr>
                    <w:ins w:id="2646" w:author="tao huang" w:date="2018-10-28T21:48:00Z"/>
                    <w:rFonts w:ascii="Calibri" w:eastAsia="Times New Roman" w:hAnsi="Calibri" w:cs="Calibri"/>
                    <w:color w:val="000000"/>
                    <w:sz w:val="22"/>
                  </w:rPr>
                </w:rPrChange>
              </w:rPr>
              <w:pPrChange w:id="264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48" w:author="tao huang" w:date="2018-10-28T21:48:00Z">
              <w:r w:rsidRPr="00A37575">
                <w:rPr>
                  <w:rFonts w:eastAsia="Times New Roman" w:cs="Times New Roman"/>
                  <w:sz w:val="22"/>
                  <w:rPrChange w:id="2649" w:author="tao huang" w:date="2018-10-28T22:39:00Z">
                    <w:rPr>
                      <w:rFonts w:ascii="Calibri" w:eastAsia="Times New Roman" w:hAnsi="Calibri" w:cs="Calibri"/>
                      <w:color w:val="000000"/>
                      <w:sz w:val="22"/>
                    </w:rPr>
                  </w:rPrChange>
                </w:rPr>
                <w:t>Rank</w:t>
              </w:r>
            </w:ins>
          </w:p>
        </w:tc>
        <w:tc>
          <w:tcPr>
            <w:tcW w:w="950" w:type="dxa"/>
            <w:shd w:val="clear" w:color="auto" w:fill="auto"/>
            <w:noWrap/>
            <w:hideMark/>
          </w:tcPr>
          <w:p w14:paraId="484B56CA" w14:textId="408F5F9E" w:rsidR="0036062B" w:rsidRPr="00A37575"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50" w:author="tao huang" w:date="2018-10-28T21:48:00Z"/>
                <w:rFonts w:eastAsia="Times New Roman" w:cs="Times New Roman"/>
                <w:sz w:val="22"/>
                <w:rPrChange w:id="2651" w:author="tao huang" w:date="2018-10-28T22:39:00Z">
                  <w:rPr>
                    <w:ins w:id="2652" w:author="tao huang" w:date="2018-10-28T21:48:00Z"/>
                    <w:rFonts w:ascii="Calibri" w:eastAsia="Times New Roman" w:hAnsi="Calibri" w:cs="Calibri"/>
                    <w:color w:val="000000"/>
                    <w:sz w:val="22"/>
                  </w:rPr>
                </w:rPrChange>
              </w:rPr>
              <w:pPrChange w:id="265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2654" w:author="tao huang" w:date="2018-10-28T21:52:00Z">
              <w:r w:rsidRPr="00A37575">
                <w:rPr>
                  <w:rFonts w:eastAsia="Times New Roman" w:cs="Times New Roman"/>
                  <w:sz w:val="22"/>
                  <w:rPrChange w:id="2655" w:author="tao huang" w:date="2018-10-28T22:39:00Z">
                    <w:rPr>
                      <w:rFonts w:eastAsia="Times New Roman" w:cs="Times New Roman"/>
                      <w:color w:val="000000"/>
                      <w:sz w:val="22"/>
                    </w:rPr>
                  </w:rPrChange>
                </w:rPr>
                <w:t>s</w:t>
              </w:r>
            </w:ins>
            <w:ins w:id="2656" w:author="tao huang" w:date="2018-10-28T21:48:00Z">
              <w:r w:rsidR="0036062B" w:rsidRPr="00A37575">
                <w:rPr>
                  <w:rFonts w:eastAsia="Times New Roman" w:cs="Times New Roman"/>
                  <w:sz w:val="22"/>
                  <w:rPrChange w:id="2657" w:author="tao huang" w:date="2018-10-28T22:39:00Z">
                    <w:rPr>
                      <w:rFonts w:ascii="Calibri" w:eastAsia="Times New Roman" w:hAnsi="Calibri" w:cs="Calibri"/>
                      <w:color w:val="000000"/>
                      <w:sz w:val="22"/>
                    </w:rPr>
                  </w:rPrChange>
                </w:rPr>
                <w:t>MAPE</w:t>
              </w:r>
              <w:proofErr w:type="spellEnd"/>
            </w:ins>
          </w:p>
        </w:tc>
        <w:tc>
          <w:tcPr>
            <w:tcW w:w="681" w:type="dxa"/>
            <w:shd w:val="clear" w:color="auto" w:fill="auto"/>
            <w:noWrap/>
            <w:hideMark/>
          </w:tcPr>
          <w:p w14:paraId="0D4D576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58" w:author="tao huang" w:date="2018-10-28T21:48:00Z"/>
                <w:rFonts w:eastAsia="Times New Roman" w:cs="Times New Roman"/>
                <w:sz w:val="22"/>
                <w:rPrChange w:id="2659" w:author="tao huang" w:date="2018-10-28T22:39:00Z">
                  <w:rPr>
                    <w:ins w:id="2660" w:author="tao huang" w:date="2018-10-28T21:48:00Z"/>
                    <w:rFonts w:ascii="Calibri" w:eastAsia="Times New Roman" w:hAnsi="Calibri" w:cs="Calibri"/>
                    <w:color w:val="000000"/>
                    <w:sz w:val="22"/>
                  </w:rPr>
                </w:rPrChange>
              </w:rPr>
              <w:pPrChange w:id="266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62" w:author="tao huang" w:date="2018-10-28T21:48:00Z">
              <w:r w:rsidRPr="00A37575">
                <w:rPr>
                  <w:rFonts w:eastAsia="Times New Roman" w:cs="Times New Roman"/>
                  <w:sz w:val="22"/>
                  <w:rPrChange w:id="2663" w:author="tao huang" w:date="2018-10-28T22:39:00Z">
                    <w:rPr>
                      <w:rFonts w:ascii="Calibri" w:eastAsia="Times New Roman" w:hAnsi="Calibri" w:cs="Calibri"/>
                      <w:color w:val="000000"/>
                      <w:sz w:val="22"/>
                    </w:rPr>
                  </w:rPrChange>
                </w:rPr>
                <w:t>Rank</w:t>
              </w:r>
            </w:ins>
          </w:p>
        </w:tc>
        <w:tc>
          <w:tcPr>
            <w:tcW w:w="828" w:type="dxa"/>
            <w:shd w:val="clear" w:color="auto" w:fill="auto"/>
            <w:noWrap/>
            <w:hideMark/>
          </w:tcPr>
          <w:p w14:paraId="6B1DEF77"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64" w:author="tao huang" w:date="2018-10-28T21:48:00Z"/>
                <w:rFonts w:eastAsia="Times New Roman" w:cs="Times New Roman"/>
                <w:sz w:val="22"/>
                <w:rPrChange w:id="2665" w:author="tao huang" w:date="2018-10-28T22:39:00Z">
                  <w:rPr>
                    <w:ins w:id="2666" w:author="tao huang" w:date="2018-10-28T21:48:00Z"/>
                    <w:rFonts w:ascii="Calibri" w:eastAsia="Times New Roman" w:hAnsi="Calibri" w:cs="Calibri"/>
                    <w:color w:val="000000"/>
                    <w:sz w:val="22"/>
                  </w:rPr>
                </w:rPrChange>
              </w:rPr>
              <w:pPrChange w:id="266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68" w:author="tao huang" w:date="2018-10-28T21:48:00Z">
              <w:r w:rsidRPr="00A37575">
                <w:rPr>
                  <w:rFonts w:eastAsia="Times New Roman" w:cs="Times New Roman"/>
                  <w:sz w:val="22"/>
                  <w:rPrChange w:id="2669" w:author="tao huang" w:date="2018-10-28T22:39:00Z">
                    <w:rPr>
                      <w:rFonts w:ascii="Calibri" w:eastAsia="Times New Roman" w:hAnsi="Calibri" w:cs="Calibri"/>
                      <w:color w:val="000000"/>
                      <w:sz w:val="22"/>
                    </w:rPr>
                  </w:rPrChange>
                </w:rPr>
                <w:t>MASE</w:t>
              </w:r>
            </w:ins>
          </w:p>
        </w:tc>
        <w:tc>
          <w:tcPr>
            <w:tcW w:w="709" w:type="dxa"/>
            <w:shd w:val="clear" w:color="auto" w:fill="auto"/>
            <w:noWrap/>
            <w:hideMark/>
          </w:tcPr>
          <w:p w14:paraId="76789027"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70" w:author="tao huang" w:date="2018-10-28T21:48:00Z"/>
                <w:rFonts w:eastAsia="Times New Roman" w:cs="Times New Roman"/>
                <w:sz w:val="22"/>
                <w:rPrChange w:id="2671" w:author="tao huang" w:date="2018-10-28T22:39:00Z">
                  <w:rPr>
                    <w:ins w:id="2672" w:author="tao huang" w:date="2018-10-28T21:48:00Z"/>
                    <w:rFonts w:ascii="Calibri" w:eastAsia="Times New Roman" w:hAnsi="Calibri" w:cs="Calibri"/>
                    <w:color w:val="000000"/>
                    <w:sz w:val="22"/>
                  </w:rPr>
                </w:rPrChange>
              </w:rPr>
              <w:pPrChange w:id="267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74" w:author="tao huang" w:date="2018-10-28T21:48:00Z">
              <w:r w:rsidRPr="00A37575">
                <w:rPr>
                  <w:rFonts w:eastAsia="Times New Roman" w:cs="Times New Roman"/>
                  <w:sz w:val="22"/>
                  <w:rPrChange w:id="2675" w:author="tao huang" w:date="2018-10-28T22:39:00Z">
                    <w:rPr>
                      <w:rFonts w:ascii="Calibri" w:eastAsia="Times New Roman" w:hAnsi="Calibri" w:cs="Calibri"/>
                      <w:color w:val="000000"/>
                      <w:sz w:val="22"/>
                    </w:rPr>
                  </w:rPrChange>
                </w:rPr>
                <w:t>Rank</w:t>
              </w:r>
            </w:ins>
          </w:p>
        </w:tc>
        <w:tc>
          <w:tcPr>
            <w:tcW w:w="1390" w:type="dxa"/>
            <w:shd w:val="clear" w:color="auto" w:fill="auto"/>
            <w:noWrap/>
            <w:hideMark/>
          </w:tcPr>
          <w:p w14:paraId="0A3F25FA"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76" w:author="tao huang" w:date="2018-10-28T21:48:00Z"/>
                <w:rFonts w:eastAsia="Times New Roman" w:cs="Times New Roman"/>
                <w:sz w:val="22"/>
                <w:rPrChange w:id="2677" w:author="tao huang" w:date="2018-10-28T22:39:00Z">
                  <w:rPr>
                    <w:ins w:id="2678" w:author="tao huang" w:date="2018-10-28T21:48:00Z"/>
                    <w:rFonts w:ascii="Calibri" w:eastAsia="Times New Roman" w:hAnsi="Calibri" w:cs="Calibri"/>
                    <w:color w:val="000000"/>
                    <w:sz w:val="22"/>
                  </w:rPr>
                </w:rPrChange>
              </w:rPr>
              <w:pPrChange w:id="267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2680" w:author="tao huang" w:date="2018-10-28T21:48:00Z">
              <w:r w:rsidRPr="00A37575">
                <w:rPr>
                  <w:rFonts w:eastAsia="Times New Roman" w:cs="Times New Roman"/>
                  <w:sz w:val="22"/>
                  <w:rPrChange w:id="2681" w:author="tao huang" w:date="2018-10-28T22:39:00Z">
                    <w:rPr>
                      <w:rFonts w:ascii="Calibri" w:eastAsia="Times New Roman" w:hAnsi="Calibri" w:cs="Calibri"/>
                      <w:color w:val="000000"/>
                      <w:sz w:val="22"/>
                    </w:rPr>
                  </w:rPrChange>
                </w:rPr>
                <w:t>AvgRelMAE</w:t>
              </w:r>
              <w:proofErr w:type="spellEnd"/>
            </w:ins>
          </w:p>
        </w:tc>
        <w:tc>
          <w:tcPr>
            <w:tcW w:w="681" w:type="dxa"/>
            <w:shd w:val="clear" w:color="auto" w:fill="auto"/>
            <w:noWrap/>
            <w:hideMark/>
          </w:tcPr>
          <w:p w14:paraId="33A09A66"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82" w:author="tao huang" w:date="2018-10-28T21:48:00Z"/>
                <w:rFonts w:eastAsia="Times New Roman" w:cs="Times New Roman"/>
                <w:sz w:val="22"/>
                <w:rPrChange w:id="2683" w:author="tao huang" w:date="2018-10-28T22:39:00Z">
                  <w:rPr>
                    <w:ins w:id="2684" w:author="tao huang" w:date="2018-10-28T21:48:00Z"/>
                    <w:rFonts w:ascii="Calibri" w:eastAsia="Times New Roman" w:hAnsi="Calibri" w:cs="Calibri"/>
                    <w:color w:val="000000"/>
                    <w:sz w:val="22"/>
                  </w:rPr>
                </w:rPrChange>
              </w:rPr>
              <w:pPrChange w:id="268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86" w:author="tao huang" w:date="2018-10-28T21:48:00Z">
              <w:r w:rsidRPr="00A37575">
                <w:rPr>
                  <w:rFonts w:eastAsia="Times New Roman" w:cs="Times New Roman"/>
                  <w:sz w:val="22"/>
                  <w:rPrChange w:id="2687" w:author="tao huang" w:date="2018-10-28T22:39:00Z">
                    <w:rPr>
                      <w:rFonts w:ascii="Calibri" w:eastAsia="Times New Roman" w:hAnsi="Calibri" w:cs="Calibri"/>
                      <w:color w:val="000000"/>
                      <w:sz w:val="22"/>
                    </w:rPr>
                  </w:rPrChange>
                </w:rPr>
                <w:t>Rank</w:t>
              </w:r>
            </w:ins>
          </w:p>
        </w:tc>
        <w:tc>
          <w:tcPr>
            <w:tcW w:w="1280" w:type="dxa"/>
            <w:shd w:val="clear" w:color="auto" w:fill="auto"/>
            <w:noWrap/>
            <w:hideMark/>
          </w:tcPr>
          <w:p w14:paraId="335005D6"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88" w:author="tao huang" w:date="2018-10-28T21:48:00Z"/>
                <w:rFonts w:eastAsia="Times New Roman" w:cs="Times New Roman"/>
                <w:sz w:val="22"/>
                <w:rPrChange w:id="2689" w:author="tao huang" w:date="2018-10-28T22:39:00Z">
                  <w:rPr>
                    <w:ins w:id="2690" w:author="tao huang" w:date="2018-10-28T21:48:00Z"/>
                    <w:rFonts w:ascii="Calibri" w:eastAsia="Times New Roman" w:hAnsi="Calibri" w:cs="Calibri"/>
                    <w:color w:val="000000"/>
                    <w:sz w:val="22"/>
                  </w:rPr>
                </w:rPrChange>
              </w:rPr>
              <w:pPrChange w:id="269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92" w:author="tao huang" w:date="2018-10-28T21:48:00Z">
              <w:r w:rsidRPr="00A37575">
                <w:rPr>
                  <w:rFonts w:eastAsia="Times New Roman" w:cs="Times New Roman"/>
                  <w:sz w:val="22"/>
                  <w:rPrChange w:id="2693" w:author="tao huang" w:date="2018-10-28T22:39:00Z">
                    <w:rPr>
                      <w:rFonts w:ascii="Calibri" w:eastAsia="Times New Roman" w:hAnsi="Calibri" w:cs="Calibri"/>
                      <w:color w:val="000000"/>
                      <w:sz w:val="22"/>
                    </w:rPr>
                  </w:rPrChange>
                </w:rPr>
                <w:t>scaled MSE</w:t>
              </w:r>
            </w:ins>
          </w:p>
        </w:tc>
        <w:tc>
          <w:tcPr>
            <w:tcW w:w="681" w:type="dxa"/>
            <w:gridSpan w:val="2"/>
            <w:shd w:val="clear" w:color="auto" w:fill="auto"/>
            <w:noWrap/>
            <w:hideMark/>
          </w:tcPr>
          <w:p w14:paraId="1FFCA0DC"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94" w:author="tao huang" w:date="2018-10-28T21:48:00Z"/>
                <w:rFonts w:eastAsia="Times New Roman" w:cs="Times New Roman"/>
                <w:sz w:val="22"/>
                <w:rPrChange w:id="2695" w:author="tao huang" w:date="2018-10-28T22:39:00Z">
                  <w:rPr>
                    <w:ins w:id="2696" w:author="tao huang" w:date="2018-10-28T21:48:00Z"/>
                    <w:rFonts w:ascii="Calibri" w:eastAsia="Times New Roman" w:hAnsi="Calibri" w:cs="Calibri"/>
                    <w:color w:val="000000"/>
                    <w:sz w:val="22"/>
                  </w:rPr>
                </w:rPrChange>
              </w:rPr>
              <w:pPrChange w:id="269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98" w:author="tao huang" w:date="2018-10-28T21:48:00Z">
              <w:r w:rsidRPr="00A37575">
                <w:rPr>
                  <w:rFonts w:eastAsia="Times New Roman" w:cs="Times New Roman"/>
                  <w:sz w:val="22"/>
                  <w:rPrChange w:id="2699" w:author="tao huang" w:date="2018-10-28T22:39:00Z">
                    <w:rPr>
                      <w:rFonts w:ascii="Calibri" w:eastAsia="Times New Roman" w:hAnsi="Calibri" w:cs="Calibri"/>
                      <w:color w:val="000000"/>
                      <w:sz w:val="22"/>
                    </w:rPr>
                  </w:rPrChange>
                </w:rPr>
                <w:t>Rank</w:t>
              </w:r>
            </w:ins>
          </w:p>
        </w:tc>
      </w:tr>
      <w:tr w:rsidR="00A37575" w:rsidRPr="00A37575" w14:paraId="6087ED0D" w14:textId="77777777" w:rsidTr="00D531F1">
        <w:trPr>
          <w:trHeight w:val="57"/>
          <w:jc w:val="center"/>
          <w:ins w:id="270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A37575" w:rsidRDefault="008D03D7" w:rsidP="008D03D7">
            <w:pPr>
              <w:spacing w:after="0" w:line="240" w:lineRule="auto"/>
              <w:rPr>
                <w:ins w:id="2701" w:author="tao huang" w:date="2018-10-28T21:48:00Z"/>
                <w:rFonts w:eastAsia="Times New Roman" w:cs="Times New Roman"/>
                <w:b w:val="0"/>
                <w:sz w:val="22"/>
                <w:rPrChange w:id="2702" w:author="tao huang" w:date="2018-10-28T22:39:00Z">
                  <w:rPr>
                    <w:ins w:id="2703" w:author="tao huang" w:date="2018-10-28T21:48:00Z"/>
                    <w:rFonts w:ascii="Calibri" w:eastAsia="Times New Roman" w:hAnsi="Calibri" w:cs="Calibri"/>
                    <w:color w:val="000000"/>
                    <w:sz w:val="22"/>
                  </w:rPr>
                </w:rPrChange>
              </w:rPr>
            </w:pPr>
            <w:ins w:id="2704" w:author="tao huang" w:date="2018-10-28T21:48:00Z">
              <w:r w:rsidRPr="00A37575">
                <w:rPr>
                  <w:rFonts w:eastAsia="Times New Roman" w:cs="Times New Roman"/>
                  <w:sz w:val="22"/>
                  <w:rPrChange w:id="2705" w:author="tao huang" w:date="2018-10-28T22:39:00Z">
                    <w:rPr>
                      <w:rFonts w:ascii="Calibri" w:eastAsia="Times New Roman" w:hAnsi="Calibri" w:cs="Calibri"/>
                      <w:color w:val="000000"/>
                      <w:sz w:val="22"/>
                    </w:rPr>
                  </w:rPrChange>
                </w:rPr>
                <w:t>Base-lift</w:t>
              </w:r>
            </w:ins>
          </w:p>
        </w:tc>
        <w:tc>
          <w:tcPr>
            <w:tcW w:w="821" w:type="dxa"/>
            <w:shd w:val="clear" w:color="auto" w:fill="auto"/>
            <w:noWrap/>
            <w:hideMark/>
          </w:tcPr>
          <w:p w14:paraId="0FF4677D" w14:textId="4A600748"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06" w:author="tao huang" w:date="2018-10-28T21:48:00Z"/>
                <w:rFonts w:eastAsia="Times New Roman" w:cs="Times New Roman"/>
                <w:sz w:val="22"/>
                <w:rPrChange w:id="2707" w:author="tao huang" w:date="2018-10-28T22:39:00Z">
                  <w:rPr>
                    <w:ins w:id="2708" w:author="tao huang" w:date="2018-10-28T21:48:00Z"/>
                    <w:rFonts w:ascii="Calibri" w:eastAsia="Times New Roman" w:hAnsi="Calibri" w:cs="Calibri"/>
                    <w:color w:val="000000"/>
                    <w:sz w:val="22"/>
                  </w:rPr>
                </w:rPrChange>
              </w:rPr>
              <w:pPrChange w:id="27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10" w:author="tao huang" w:date="2018-10-28T21:53:00Z">
              <w:r w:rsidRPr="00A37575">
                <w:rPr>
                  <w:rFonts w:cs="Times New Roman"/>
                  <w:sz w:val="22"/>
                  <w:rPrChange w:id="2711" w:author="tao huang" w:date="2018-10-28T22:39:00Z">
                    <w:rPr/>
                  </w:rPrChange>
                </w:rPr>
                <w:t>22.92</w:t>
              </w:r>
            </w:ins>
          </w:p>
        </w:tc>
        <w:tc>
          <w:tcPr>
            <w:tcW w:w="681" w:type="dxa"/>
            <w:shd w:val="clear" w:color="auto" w:fill="auto"/>
            <w:noWrap/>
            <w:hideMark/>
          </w:tcPr>
          <w:p w14:paraId="2E32F0D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12" w:author="tao huang" w:date="2018-10-28T21:48:00Z"/>
                <w:rFonts w:eastAsia="Times New Roman" w:cs="Times New Roman"/>
                <w:sz w:val="22"/>
                <w:rPrChange w:id="2713" w:author="tao huang" w:date="2018-10-28T22:39:00Z">
                  <w:rPr>
                    <w:ins w:id="2714" w:author="tao huang" w:date="2018-10-28T21:48:00Z"/>
                    <w:rFonts w:ascii="Calibri" w:eastAsia="Times New Roman" w:hAnsi="Calibri" w:cs="Calibri"/>
                    <w:color w:val="000000"/>
                    <w:sz w:val="22"/>
                  </w:rPr>
                </w:rPrChange>
              </w:rPr>
              <w:pPrChange w:id="27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16" w:author="tao huang" w:date="2018-10-28T21:48:00Z">
              <w:r w:rsidRPr="00A37575">
                <w:rPr>
                  <w:rFonts w:eastAsia="Times New Roman" w:cs="Times New Roman"/>
                  <w:sz w:val="22"/>
                  <w:rPrChange w:id="2717" w:author="tao huang" w:date="2018-10-28T22:39:00Z">
                    <w:rPr>
                      <w:rFonts w:ascii="Calibri" w:eastAsia="Times New Roman" w:hAnsi="Calibri" w:cs="Calibri"/>
                      <w:color w:val="000000"/>
                      <w:sz w:val="22"/>
                    </w:rPr>
                  </w:rPrChange>
                </w:rPr>
                <w:t>7</w:t>
              </w:r>
            </w:ins>
          </w:p>
        </w:tc>
        <w:tc>
          <w:tcPr>
            <w:tcW w:w="950" w:type="dxa"/>
            <w:shd w:val="clear" w:color="auto" w:fill="auto"/>
            <w:noWrap/>
            <w:hideMark/>
          </w:tcPr>
          <w:p w14:paraId="734D438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18" w:author="tao huang" w:date="2018-10-28T21:48:00Z"/>
                <w:rFonts w:eastAsia="Times New Roman" w:cs="Times New Roman"/>
                <w:sz w:val="22"/>
                <w:rPrChange w:id="2719" w:author="tao huang" w:date="2018-10-28T22:39:00Z">
                  <w:rPr>
                    <w:ins w:id="2720" w:author="tao huang" w:date="2018-10-28T21:48:00Z"/>
                    <w:rFonts w:ascii="Calibri" w:eastAsia="Times New Roman" w:hAnsi="Calibri" w:cs="Calibri"/>
                    <w:color w:val="000000"/>
                    <w:sz w:val="22"/>
                  </w:rPr>
                </w:rPrChange>
              </w:rPr>
              <w:pPrChange w:id="27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22" w:author="tao huang" w:date="2018-10-28T21:48:00Z">
              <w:r w:rsidRPr="00A37575">
                <w:rPr>
                  <w:rFonts w:eastAsia="Times New Roman" w:cs="Times New Roman"/>
                  <w:sz w:val="22"/>
                  <w:rPrChange w:id="2723" w:author="tao huang" w:date="2018-10-28T22:39:00Z">
                    <w:rPr>
                      <w:rFonts w:ascii="Calibri" w:eastAsia="Times New Roman" w:hAnsi="Calibri" w:cs="Calibri"/>
                      <w:color w:val="000000"/>
                      <w:sz w:val="22"/>
                    </w:rPr>
                  </w:rPrChange>
                </w:rPr>
                <w:t>46.98%</w:t>
              </w:r>
            </w:ins>
          </w:p>
        </w:tc>
        <w:tc>
          <w:tcPr>
            <w:tcW w:w="0" w:type="dxa"/>
            <w:shd w:val="clear" w:color="auto" w:fill="auto"/>
            <w:noWrap/>
            <w:hideMark/>
          </w:tcPr>
          <w:p w14:paraId="7625C9A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24" w:author="tao huang" w:date="2018-10-28T21:48:00Z"/>
                <w:rFonts w:eastAsia="Times New Roman" w:cs="Times New Roman"/>
                <w:sz w:val="22"/>
                <w:rPrChange w:id="2725" w:author="tao huang" w:date="2018-10-28T22:39:00Z">
                  <w:rPr>
                    <w:ins w:id="2726" w:author="tao huang" w:date="2018-10-28T21:48:00Z"/>
                    <w:rFonts w:ascii="Calibri" w:eastAsia="Times New Roman" w:hAnsi="Calibri" w:cs="Calibri"/>
                    <w:color w:val="000000"/>
                    <w:sz w:val="22"/>
                  </w:rPr>
                </w:rPrChange>
              </w:rPr>
              <w:pPrChange w:id="27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28" w:author="tao huang" w:date="2018-10-28T21:48:00Z">
              <w:r w:rsidRPr="00A37575">
                <w:rPr>
                  <w:rFonts w:eastAsia="Times New Roman" w:cs="Times New Roman"/>
                  <w:sz w:val="22"/>
                  <w:rPrChange w:id="2729"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22B5B32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30" w:author="tao huang" w:date="2018-10-28T21:48:00Z"/>
                <w:rFonts w:eastAsia="Times New Roman" w:cs="Times New Roman"/>
                <w:sz w:val="22"/>
                <w:rPrChange w:id="2731" w:author="tao huang" w:date="2018-10-28T22:39:00Z">
                  <w:rPr>
                    <w:ins w:id="2732" w:author="tao huang" w:date="2018-10-28T21:48:00Z"/>
                    <w:rFonts w:ascii="Calibri" w:eastAsia="Times New Roman" w:hAnsi="Calibri" w:cs="Calibri"/>
                    <w:color w:val="000000"/>
                    <w:sz w:val="22"/>
                  </w:rPr>
                </w:rPrChange>
              </w:rPr>
              <w:pPrChange w:id="27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34" w:author="tao huang" w:date="2018-10-28T21:48:00Z">
              <w:r w:rsidRPr="00A37575">
                <w:rPr>
                  <w:rFonts w:eastAsia="Times New Roman" w:cs="Times New Roman"/>
                  <w:sz w:val="22"/>
                  <w:rPrChange w:id="2735" w:author="tao huang" w:date="2018-10-28T22:39:00Z">
                    <w:rPr>
                      <w:rFonts w:ascii="Calibri" w:eastAsia="Times New Roman" w:hAnsi="Calibri" w:cs="Calibri"/>
                      <w:color w:val="000000"/>
                      <w:sz w:val="22"/>
                    </w:rPr>
                  </w:rPrChange>
                </w:rPr>
                <w:t>0.775</w:t>
              </w:r>
            </w:ins>
          </w:p>
        </w:tc>
        <w:tc>
          <w:tcPr>
            <w:tcW w:w="0" w:type="dxa"/>
            <w:shd w:val="clear" w:color="auto" w:fill="auto"/>
            <w:noWrap/>
            <w:hideMark/>
          </w:tcPr>
          <w:p w14:paraId="2FA6D4E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36" w:author="tao huang" w:date="2018-10-28T21:48:00Z"/>
                <w:rFonts w:eastAsia="Times New Roman" w:cs="Times New Roman"/>
                <w:sz w:val="22"/>
                <w:rPrChange w:id="2737" w:author="tao huang" w:date="2018-10-28T22:39:00Z">
                  <w:rPr>
                    <w:ins w:id="2738" w:author="tao huang" w:date="2018-10-28T21:48:00Z"/>
                    <w:rFonts w:ascii="Calibri" w:eastAsia="Times New Roman" w:hAnsi="Calibri" w:cs="Calibri"/>
                    <w:color w:val="000000"/>
                    <w:sz w:val="22"/>
                  </w:rPr>
                </w:rPrChange>
              </w:rPr>
              <w:pPrChange w:id="27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40" w:author="tao huang" w:date="2018-10-28T21:48:00Z">
              <w:r w:rsidRPr="00A37575">
                <w:rPr>
                  <w:rFonts w:eastAsia="Times New Roman" w:cs="Times New Roman"/>
                  <w:sz w:val="22"/>
                  <w:rPrChange w:id="2741"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2E41A34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42" w:author="tao huang" w:date="2018-10-28T21:48:00Z"/>
                <w:rFonts w:eastAsia="Times New Roman" w:cs="Times New Roman"/>
                <w:sz w:val="22"/>
                <w:rPrChange w:id="2743" w:author="tao huang" w:date="2018-10-28T22:39:00Z">
                  <w:rPr>
                    <w:ins w:id="2744" w:author="tao huang" w:date="2018-10-28T21:48:00Z"/>
                    <w:rFonts w:ascii="Calibri" w:eastAsia="Times New Roman" w:hAnsi="Calibri" w:cs="Calibri"/>
                    <w:color w:val="000000"/>
                    <w:sz w:val="22"/>
                  </w:rPr>
                </w:rPrChange>
              </w:rPr>
              <w:pPrChange w:id="27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46" w:author="tao huang" w:date="2018-10-28T21:48:00Z">
              <w:r w:rsidRPr="00A37575">
                <w:rPr>
                  <w:rFonts w:eastAsia="Times New Roman" w:cs="Times New Roman"/>
                  <w:sz w:val="22"/>
                  <w:rPrChange w:id="2747" w:author="tao huang" w:date="2018-10-28T22:39:00Z">
                    <w:rPr>
                      <w:rFonts w:ascii="Calibri" w:eastAsia="Times New Roman" w:hAnsi="Calibri" w:cs="Calibri"/>
                      <w:color w:val="000000"/>
                      <w:sz w:val="22"/>
                    </w:rPr>
                  </w:rPrChange>
                </w:rPr>
                <w:t>1.1444</w:t>
              </w:r>
            </w:ins>
          </w:p>
        </w:tc>
        <w:tc>
          <w:tcPr>
            <w:tcW w:w="0" w:type="dxa"/>
            <w:shd w:val="clear" w:color="auto" w:fill="auto"/>
            <w:noWrap/>
            <w:hideMark/>
          </w:tcPr>
          <w:p w14:paraId="272228C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48" w:author="tao huang" w:date="2018-10-28T21:48:00Z"/>
                <w:rFonts w:eastAsia="Times New Roman" w:cs="Times New Roman"/>
                <w:sz w:val="22"/>
                <w:rPrChange w:id="2749" w:author="tao huang" w:date="2018-10-28T22:39:00Z">
                  <w:rPr>
                    <w:ins w:id="2750" w:author="tao huang" w:date="2018-10-28T21:48:00Z"/>
                    <w:rFonts w:ascii="Calibri" w:eastAsia="Times New Roman" w:hAnsi="Calibri" w:cs="Calibri"/>
                    <w:color w:val="000000"/>
                    <w:sz w:val="22"/>
                  </w:rPr>
                </w:rPrChange>
              </w:rPr>
              <w:pPrChange w:id="27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52" w:author="tao huang" w:date="2018-10-28T21:48:00Z">
              <w:r w:rsidRPr="00A37575">
                <w:rPr>
                  <w:rFonts w:eastAsia="Times New Roman" w:cs="Times New Roman"/>
                  <w:sz w:val="22"/>
                  <w:rPrChange w:id="2753"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6482F41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54" w:author="tao huang" w:date="2018-10-28T21:48:00Z"/>
                <w:rFonts w:eastAsia="Times New Roman" w:cs="Times New Roman"/>
                <w:sz w:val="22"/>
                <w:rPrChange w:id="2755" w:author="tao huang" w:date="2018-10-28T22:39:00Z">
                  <w:rPr>
                    <w:ins w:id="2756" w:author="tao huang" w:date="2018-10-28T21:48:00Z"/>
                    <w:rFonts w:ascii="Calibri" w:eastAsia="Times New Roman" w:hAnsi="Calibri" w:cs="Calibri"/>
                    <w:color w:val="000000"/>
                    <w:sz w:val="22"/>
                  </w:rPr>
                </w:rPrChange>
              </w:rPr>
              <w:pPrChange w:id="275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58" w:author="tao huang" w:date="2018-10-28T21:48:00Z">
              <w:r w:rsidRPr="00A37575">
                <w:rPr>
                  <w:rFonts w:eastAsia="Times New Roman" w:cs="Times New Roman"/>
                  <w:sz w:val="22"/>
                  <w:rPrChange w:id="2759" w:author="tao huang" w:date="2018-10-28T22:39:00Z">
                    <w:rPr>
                      <w:rFonts w:ascii="Calibri" w:eastAsia="Times New Roman" w:hAnsi="Calibri" w:cs="Calibri"/>
                      <w:color w:val="000000"/>
                      <w:sz w:val="22"/>
                    </w:rPr>
                  </w:rPrChange>
                </w:rPr>
                <w:t>0.2234</w:t>
              </w:r>
            </w:ins>
          </w:p>
        </w:tc>
        <w:tc>
          <w:tcPr>
            <w:tcW w:w="681" w:type="dxa"/>
            <w:gridSpan w:val="2"/>
            <w:shd w:val="clear" w:color="auto" w:fill="auto"/>
            <w:noWrap/>
            <w:hideMark/>
          </w:tcPr>
          <w:p w14:paraId="0EDA1C9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60" w:author="tao huang" w:date="2018-10-28T21:48:00Z"/>
                <w:rFonts w:eastAsia="Times New Roman" w:cs="Times New Roman"/>
                <w:sz w:val="22"/>
                <w:rPrChange w:id="2761" w:author="tao huang" w:date="2018-10-28T22:39:00Z">
                  <w:rPr>
                    <w:ins w:id="2762" w:author="tao huang" w:date="2018-10-28T21:48:00Z"/>
                    <w:rFonts w:ascii="Calibri" w:eastAsia="Times New Roman" w:hAnsi="Calibri" w:cs="Calibri"/>
                    <w:color w:val="000000"/>
                    <w:sz w:val="22"/>
                  </w:rPr>
                </w:rPrChange>
              </w:rPr>
              <w:pPrChange w:id="276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64" w:author="tao huang" w:date="2018-10-28T21:48:00Z">
              <w:r w:rsidRPr="00A37575">
                <w:rPr>
                  <w:rFonts w:eastAsia="Times New Roman" w:cs="Times New Roman"/>
                  <w:sz w:val="22"/>
                  <w:rPrChange w:id="2765" w:author="tao huang" w:date="2018-10-28T22:39:00Z">
                    <w:rPr>
                      <w:rFonts w:ascii="Calibri" w:eastAsia="Times New Roman" w:hAnsi="Calibri" w:cs="Calibri"/>
                      <w:color w:val="000000"/>
                      <w:sz w:val="22"/>
                    </w:rPr>
                  </w:rPrChange>
                </w:rPr>
                <w:t>7</w:t>
              </w:r>
            </w:ins>
          </w:p>
        </w:tc>
      </w:tr>
      <w:tr w:rsidR="00A37575" w:rsidRPr="00A37575"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766"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A37575" w:rsidRDefault="008D03D7" w:rsidP="008D03D7">
            <w:pPr>
              <w:spacing w:after="0" w:line="240" w:lineRule="auto"/>
              <w:rPr>
                <w:ins w:id="2767" w:author="tao huang" w:date="2018-10-28T21:48:00Z"/>
                <w:rFonts w:eastAsia="Times New Roman" w:cs="Times New Roman"/>
                <w:b w:val="0"/>
                <w:sz w:val="22"/>
                <w:rPrChange w:id="2768" w:author="tao huang" w:date="2018-10-28T22:39:00Z">
                  <w:rPr>
                    <w:ins w:id="2769" w:author="tao huang" w:date="2018-10-28T21:48:00Z"/>
                    <w:rFonts w:ascii="Calibri" w:eastAsia="Times New Roman" w:hAnsi="Calibri" w:cs="Calibri"/>
                    <w:color w:val="000000"/>
                    <w:sz w:val="22"/>
                  </w:rPr>
                </w:rPrChange>
              </w:rPr>
            </w:pPr>
            <w:ins w:id="2770" w:author="tao huang" w:date="2018-10-28T21:48:00Z">
              <w:r w:rsidRPr="00A37575">
                <w:rPr>
                  <w:rFonts w:eastAsia="Times New Roman" w:cs="Times New Roman"/>
                  <w:sz w:val="22"/>
                  <w:rPrChange w:id="2771" w:author="tao huang" w:date="2018-10-28T22:39:00Z">
                    <w:rPr>
                      <w:rFonts w:ascii="Calibri" w:eastAsia="Times New Roman" w:hAnsi="Calibri" w:cs="Calibri"/>
                      <w:color w:val="000000"/>
                      <w:sz w:val="22"/>
                    </w:rPr>
                  </w:rPrChange>
                </w:rPr>
                <w:t>ADL-own</w:t>
              </w:r>
            </w:ins>
          </w:p>
        </w:tc>
        <w:tc>
          <w:tcPr>
            <w:tcW w:w="821" w:type="dxa"/>
            <w:shd w:val="clear" w:color="auto" w:fill="auto"/>
            <w:noWrap/>
            <w:hideMark/>
          </w:tcPr>
          <w:p w14:paraId="1B7C3FF8" w14:textId="7A324B4B"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72" w:author="tao huang" w:date="2018-10-28T21:48:00Z"/>
                <w:rFonts w:eastAsia="Times New Roman" w:cs="Times New Roman"/>
                <w:sz w:val="22"/>
                <w:rPrChange w:id="2773" w:author="tao huang" w:date="2018-10-28T22:39:00Z">
                  <w:rPr>
                    <w:ins w:id="2774" w:author="tao huang" w:date="2018-10-28T21:48:00Z"/>
                    <w:rFonts w:ascii="Calibri" w:eastAsia="Times New Roman" w:hAnsi="Calibri" w:cs="Calibri"/>
                    <w:color w:val="000000"/>
                    <w:sz w:val="22"/>
                  </w:rPr>
                </w:rPrChange>
              </w:rPr>
              <w:pPrChange w:id="27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76" w:author="tao huang" w:date="2018-10-28T21:53:00Z">
              <w:r w:rsidRPr="00A37575">
                <w:rPr>
                  <w:rFonts w:cs="Times New Roman"/>
                  <w:sz w:val="22"/>
                  <w:rPrChange w:id="2777" w:author="tao huang" w:date="2018-10-28T22:39:00Z">
                    <w:rPr/>
                  </w:rPrChange>
                </w:rPr>
                <w:t>15.75</w:t>
              </w:r>
            </w:ins>
          </w:p>
        </w:tc>
        <w:tc>
          <w:tcPr>
            <w:tcW w:w="681" w:type="dxa"/>
            <w:shd w:val="clear" w:color="auto" w:fill="auto"/>
            <w:noWrap/>
            <w:hideMark/>
          </w:tcPr>
          <w:p w14:paraId="08AEBB7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78" w:author="tao huang" w:date="2018-10-28T21:48:00Z"/>
                <w:rFonts w:eastAsia="Times New Roman" w:cs="Times New Roman"/>
                <w:sz w:val="22"/>
                <w:rPrChange w:id="2779" w:author="tao huang" w:date="2018-10-28T22:39:00Z">
                  <w:rPr>
                    <w:ins w:id="2780" w:author="tao huang" w:date="2018-10-28T21:48:00Z"/>
                    <w:rFonts w:ascii="Calibri" w:eastAsia="Times New Roman" w:hAnsi="Calibri" w:cs="Calibri"/>
                    <w:color w:val="000000"/>
                    <w:sz w:val="22"/>
                  </w:rPr>
                </w:rPrChange>
              </w:rPr>
              <w:pPrChange w:id="27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82" w:author="tao huang" w:date="2018-10-28T21:48:00Z">
              <w:r w:rsidRPr="00A37575">
                <w:rPr>
                  <w:rFonts w:eastAsia="Times New Roman" w:cs="Times New Roman"/>
                  <w:sz w:val="22"/>
                  <w:rPrChange w:id="2783" w:author="tao huang" w:date="2018-10-28T22:39:00Z">
                    <w:rPr>
                      <w:rFonts w:ascii="Calibri" w:eastAsia="Times New Roman" w:hAnsi="Calibri" w:cs="Calibri"/>
                      <w:color w:val="000000"/>
                      <w:sz w:val="22"/>
                    </w:rPr>
                  </w:rPrChange>
                </w:rPr>
                <w:t>5</w:t>
              </w:r>
            </w:ins>
          </w:p>
        </w:tc>
        <w:tc>
          <w:tcPr>
            <w:tcW w:w="950" w:type="dxa"/>
            <w:shd w:val="clear" w:color="auto" w:fill="auto"/>
            <w:noWrap/>
            <w:hideMark/>
          </w:tcPr>
          <w:p w14:paraId="325AFB8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84" w:author="tao huang" w:date="2018-10-28T21:48:00Z"/>
                <w:rFonts w:eastAsia="Times New Roman" w:cs="Times New Roman"/>
                <w:sz w:val="22"/>
                <w:rPrChange w:id="2785" w:author="tao huang" w:date="2018-10-28T22:39:00Z">
                  <w:rPr>
                    <w:ins w:id="2786" w:author="tao huang" w:date="2018-10-28T21:48:00Z"/>
                    <w:rFonts w:ascii="Calibri" w:eastAsia="Times New Roman" w:hAnsi="Calibri" w:cs="Calibri"/>
                    <w:color w:val="000000"/>
                    <w:sz w:val="22"/>
                  </w:rPr>
                </w:rPrChange>
              </w:rPr>
              <w:pPrChange w:id="27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88" w:author="tao huang" w:date="2018-10-28T21:48:00Z">
              <w:r w:rsidRPr="00A37575">
                <w:rPr>
                  <w:rFonts w:eastAsia="Times New Roman" w:cs="Times New Roman"/>
                  <w:sz w:val="22"/>
                  <w:rPrChange w:id="2789" w:author="tao huang" w:date="2018-10-28T22:39:00Z">
                    <w:rPr>
                      <w:rFonts w:ascii="Calibri" w:eastAsia="Times New Roman" w:hAnsi="Calibri" w:cs="Calibri"/>
                      <w:color w:val="000000"/>
                      <w:sz w:val="22"/>
                    </w:rPr>
                  </w:rPrChange>
                </w:rPr>
                <w:t>40.81%</w:t>
              </w:r>
            </w:ins>
          </w:p>
        </w:tc>
        <w:tc>
          <w:tcPr>
            <w:tcW w:w="681" w:type="dxa"/>
            <w:shd w:val="clear" w:color="auto" w:fill="auto"/>
            <w:noWrap/>
            <w:hideMark/>
          </w:tcPr>
          <w:p w14:paraId="676F68F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90" w:author="tao huang" w:date="2018-10-28T21:48:00Z"/>
                <w:rFonts w:eastAsia="Times New Roman" w:cs="Times New Roman"/>
                <w:sz w:val="22"/>
                <w:rPrChange w:id="2791" w:author="tao huang" w:date="2018-10-28T22:39:00Z">
                  <w:rPr>
                    <w:ins w:id="2792" w:author="tao huang" w:date="2018-10-28T21:48:00Z"/>
                    <w:rFonts w:ascii="Calibri" w:eastAsia="Times New Roman" w:hAnsi="Calibri" w:cs="Calibri"/>
                    <w:color w:val="000000"/>
                    <w:sz w:val="22"/>
                  </w:rPr>
                </w:rPrChange>
              </w:rPr>
              <w:pPrChange w:id="27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94" w:author="tao huang" w:date="2018-10-28T21:48:00Z">
              <w:r w:rsidRPr="00A37575">
                <w:rPr>
                  <w:rFonts w:eastAsia="Times New Roman" w:cs="Times New Roman"/>
                  <w:sz w:val="22"/>
                  <w:rPrChange w:id="2795" w:author="tao huang" w:date="2018-10-28T22:39:00Z">
                    <w:rPr>
                      <w:rFonts w:ascii="Calibri" w:eastAsia="Times New Roman" w:hAnsi="Calibri" w:cs="Calibri"/>
                      <w:color w:val="000000"/>
                      <w:sz w:val="22"/>
                    </w:rPr>
                  </w:rPrChange>
                </w:rPr>
                <w:t>6</w:t>
              </w:r>
            </w:ins>
          </w:p>
        </w:tc>
        <w:tc>
          <w:tcPr>
            <w:tcW w:w="828" w:type="dxa"/>
            <w:shd w:val="clear" w:color="auto" w:fill="auto"/>
            <w:noWrap/>
            <w:hideMark/>
          </w:tcPr>
          <w:p w14:paraId="3819C0A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96" w:author="tao huang" w:date="2018-10-28T21:48:00Z"/>
                <w:rFonts w:eastAsia="Times New Roman" w:cs="Times New Roman"/>
                <w:sz w:val="22"/>
                <w:rPrChange w:id="2797" w:author="tao huang" w:date="2018-10-28T22:39:00Z">
                  <w:rPr>
                    <w:ins w:id="2798" w:author="tao huang" w:date="2018-10-28T21:48:00Z"/>
                    <w:rFonts w:ascii="Calibri" w:eastAsia="Times New Roman" w:hAnsi="Calibri" w:cs="Calibri"/>
                    <w:color w:val="000000"/>
                    <w:sz w:val="22"/>
                  </w:rPr>
                </w:rPrChange>
              </w:rPr>
              <w:pPrChange w:id="27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00" w:author="tao huang" w:date="2018-10-28T21:48:00Z">
              <w:r w:rsidRPr="00A37575">
                <w:rPr>
                  <w:rFonts w:eastAsia="Times New Roman" w:cs="Times New Roman"/>
                  <w:sz w:val="22"/>
                  <w:rPrChange w:id="2801" w:author="tao huang" w:date="2018-10-28T22:39:00Z">
                    <w:rPr>
                      <w:rFonts w:ascii="Calibri" w:eastAsia="Times New Roman" w:hAnsi="Calibri" w:cs="Calibri"/>
                      <w:color w:val="000000"/>
                      <w:sz w:val="22"/>
                    </w:rPr>
                  </w:rPrChange>
                </w:rPr>
                <w:t>0.697</w:t>
              </w:r>
            </w:ins>
          </w:p>
        </w:tc>
        <w:tc>
          <w:tcPr>
            <w:tcW w:w="709" w:type="dxa"/>
            <w:shd w:val="clear" w:color="auto" w:fill="auto"/>
            <w:noWrap/>
            <w:hideMark/>
          </w:tcPr>
          <w:p w14:paraId="4F010E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02" w:author="tao huang" w:date="2018-10-28T21:48:00Z"/>
                <w:rFonts w:eastAsia="Times New Roman" w:cs="Times New Roman"/>
                <w:sz w:val="22"/>
                <w:rPrChange w:id="2803" w:author="tao huang" w:date="2018-10-28T22:39:00Z">
                  <w:rPr>
                    <w:ins w:id="2804" w:author="tao huang" w:date="2018-10-28T21:48:00Z"/>
                    <w:rFonts w:ascii="Calibri" w:eastAsia="Times New Roman" w:hAnsi="Calibri" w:cs="Calibri"/>
                    <w:color w:val="000000"/>
                    <w:sz w:val="22"/>
                  </w:rPr>
                </w:rPrChange>
              </w:rPr>
              <w:pPrChange w:id="28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06" w:author="tao huang" w:date="2018-10-28T21:48:00Z">
              <w:r w:rsidRPr="00A37575">
                <w:rPr>
                  <w:rFonts w:eastAsia="Times New Roman" w:cs="Times New Roman"/>
                  <w:sz w:val="22"/>
                  <w:rPrChange w:id="2807" w:author="tao huang" w:date="2018-10-28T22:39:00Z">
                    <w:rPr>
                      <w:rFonts w:ascii="Calibri" w:eastAsia="Times New Roman" w:hAnsi="Calibri" w:cs="Calibri"/>
                      <w:color w:val="000000"/>
                      <w:sz w:val="22"/>
                    </w:rPr>
                  </w:rPrChange>
                </w:rPr>
                <w:t>6</w:t>
              </w:r>
            </w:ins>
          </w:p>
        </w:tc>
        <w:tc>
          <w:tcPr>
            <w:tcW w:w="1390" w:type="dxa"/>
            <w:shd w:val="clear" w:color="auto" w:fill="auto"/>
            <w:noWrap/>
            <w:hideMark/>
          </w:tcPr>
          <w:p w14:paraId="76A1AE8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08" w:author="tao huang" w:date="2018-10-28T21:48:00Z"/>
                <w:rFonts w:eastAsia="Times New Roman" w:cs="Times New Roman"/>
                <w:sz w:val="22"/>
                <w:rPrChange w:id="2809" w:author="tao huang" w:date="2018-10-28T22:39:00Z">
                  <w:rPr>
                    <w:ins w:id="2810" w:author="tao huang" w:date="2018-10-28T21:48:00Z"/>
                    <w:rFonts w:ascii="Calibri" w:eastAsia="Times New Roman" w:hAnsi="Calibri" w:cs="Calibri"/>
                    <w:color w:val="000000"/>
                    <w:sz w:val="22"/>
                  </w:rPr>
                </w:rPrChange>
              </w:rPr>
              <w:pPrChange w:id="28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12" w:author="tao huang" w:date="2018-10-28T21:48:00Z">
              <w:r w:rsidRPr="00A37575">
                <w:rPr>
                  <w:rFonts w:eastAsia="Times New Roman" w:cs="Times New Roman"/>
                  <w:sz w:val="22"/>
                  <w:rPrChange w:id="2813" w:author="tao huang" w:date="2018-10-28T22:39:00Z">
                    <w:rPr>
                      <w:rFonts w:ascii="Calibri" w:eastAsia="Times New Roman" w:hAnsi="Calibri" w:cs="Calibri"/>
                      <w:color w:val="000000"/>
                      <w:sz w:val="22"/>
                    </w:rPr>
                  </w:rPrChange>
                </w:rPr>
                <w:t>1.0000</w:t>
              </w:r>
            </w:ins>
          </w:p>
        </w:tc>
        <w:tc>
          <w:tcPr>
            <w:tcW w:w="681" w:type="dxa"/>
            <w:shd w:val="clear" w:color="auto" w:fill="auto"/>
            <w:noWrap/>
            <w:hideMark/>
          </w:tcPr>
          <w:p w14:paraId="33B16C0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14" w:author="tao huang" w:date="2018-10-28T21:48:00Z"/>
                <w:rFonts w:eastAsia="Times New Roman" w:cs="Times New Roman"/>
                <w:sz w:val="22"/>
                <w:rPrChange w:id="2815" w:author="tao huang" w:date="2018-10-28T22:39:00Z">
                  <w:rPr>
                    <w:ins w:id="2816" w:author="tao huang" w:date="2018-10-28T21:48:00Z"/>
                    <w:rFonts w:ascii="Calibri" w:eastAsia="Times New Roman" w:hAnsi="Calibri" w:cs="Calibri"/>
                    <w:color w:val="000000"/>
                    <w:sz w:val="22"/>
                  </w:rPr>
                </w:rPrChange>
              </w:rPr>
              <w:pPrChange w:id="28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18" w:author="tao huang" w:date="2018-10-28T21:48:00Z">
              <w:r w:rsidRPr="00A37575">
                <w:rPr>
                  <w:rFonts w:eastAsia="Times New Roman" w:cs="Times New Roman"/>
                  <w:sz w:val="22"/>
                  <w:rPrChange w:id="2819" w:author="tao huang" w:date="2018-10-28T22:39:00Z">
                    <w:rPr>
                      <w:rFonts w:ascii="Calibri" w:eastAsia="Times New Roman" w:hAnsi="Calibri" w:cs="Calibri"/>
                      <w:color w:val="000000"/>
                      <w:sz w:val="22"/>
                    </w:rPr>
                  </w:rPrChange>
                </w:rPr>
                <w:t>6</w:t>
              </w:r>
            </w:ins>
          </w:p>
        </w:tc>
        <w:tc>
          <w:tcPr>
            <w:tcW w:w="1280" w:type="dxa"/>
            <w:shd w:val="clear" w:color="auto" w:fill="auto"/>
            <w:noWrap/>
            <w:hideMark/>
          </w:tcPr>
          <w:p w14:paraId="388918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20" w:author="tao huang" w:date="2018-10-28T21:48:00Z"/>
                <w:rFonts w:eastAsia="Times New Roman" w:cs="Times New Roman"/>
                <w:sz w:val="22"/>
                <w:rPrChange w:id="2821" w:author="tao huang" w:date="2018-10-28T22:39:00Z">
                  <w:rPr>
                    <w:ins w:id="2822" w:author="tao huang" w:date="2018-10-28T21:48:00Z"/>
                    <w:rFonts w:ascii="Calibri" w:eastAsia="Times New Roman" w:hAnsi="Calibri" w:cs="Calibri"/>
                    <w:color w:val="000000"/>
                    <w:sz w:val="22"/>
                  </w:rPr>
                </w:rPrChange>
              </w:rPr>
              <w:pPrChange w:id="282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24" w:author="tao huang" w:date="2018-10-28T21:48:00Z">
              <w:r w:rsidRPr="00A37575">
                <w:rPr>
                  <w:rFonts w:eastAsia="Times New Roman" w:cs="Times New Roman"/>
                  <w:sz w:val="22"/>
                  <w:rPrChange w:id="2825" w:author="tao huang" w:date="2018-10-28T22:39:00Z">
                    <w:rPr>
                      <w:rFonts w:ascii="Calibri" w:eastAsia="Times New Roman" w:hAnsi="Calibri" w:cs="Calibri"/>
                      <w:color w:val="000000"/>
                      <w:sz w:val="22"/>
                    </w:rPr>
                  </w:rPrChange>
                </w:rPr>
                <w:t>0.1575</w:t>
              </w:r>
            </w:ins>
          </w:p>
        </w:tc>
        <w:tc>
          <w:tcPr>
            <w:tcW w:w="681" w:type="dxa"/>
            <w:gridSpan w:val="2"/>
            <w:shd w:val="clear" w:color="auto" w:fill="auto"/>
            <w:noWrap/>
            <w:hideMark/>
          </w:tcPr>
          <w:p w14:paraId="7E84E5D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26" w:author="tao huang" w:date="2018-10-28T21:48:00Z"/>
                <w:rFonts w:eastAsia="Times New Roman" w:cs="Times New Roman"/>
                <w:sz w:val="22"/>
                <w:rPrChange w:id="2827" w:author="tao huang" w:date="2018-10-28T22:39:00Z">
                  <w:rPr>
                    <w:ins w:id="2828" w:author="tao huang" w:date="2018-10-28T21:48:00Z"/>
                    <w:rFonts w:ascii="Calibri" w:eastAsia="Times New Roman" w:hAnsi="Calibri" w:cs="Calibri"/>
                    <w:color w:val="000000"/>
                    <w:sz w:val="22"/>
                  </w:rPr>
                </w:rPrChange>
              </w:rPr>
              <w:pPrChange w:id="282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30" w:author="tao huang" w:date="2018-10-28T21:48:00Z">
              <w:r w:rsidRPr="00A37575">
                <w:rPr>
                  <w:rFonts w:eastAsia="Times New Roman" w:cs="Times New Roman"/>
                  <w:sz w:val="22"/>
                  <w:rPrChange w:id="2831" w:author="tao huang" w:date="2018-10-28T22:39:00Z">
                    <w:rPr>
                      <w:rFonts w:ascii="Calibri" w:eastAsia="Times New Roman" w:hAnsi="Calibri" w:cs="Calibri"/>
                      <w:color w:val="000000"/>
                      <w:sz w:val="22"/>
                    </w:rPr>
                  </w:rPrChange>
                </w:rPr>
                <w:t>5</w:t>
              </w:r>
            </w:ins>
          </w:p>
        </w:tc>
      </w:tr>
      <w:tr w:rsidR="00A37575" w:rsidRPr="00A37575" w14:paraId="7251B7D3" w14:textId="77777777" w:rsidTr="00D531F1">
        <w:trPr>
          <w:trHeight w:val="57"/>
          <w:jc w:val="center"/>
          <w:ins w:id="283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A37575" w:rsidRDefault="008D03D7" w:rsidP="008D03D7">
            <w:pPr>
              <w:spacing w:after="0" w:line="240" w:lineRule="auto"/>
              <w:rPr>
                <w:ins w:id="2833" w:author="tao huang" w:date="2018-10-28T21:48:00Z"/>
                <w:rFonts w:eastAsia="Times New Roman" w:cs="Times New Roman"/>
                <w:b w:val="0"/>
                <w:sz w:val="22"/>
                <w:rPrChange w:id="2834" w:author="tao huang" w:date="2018-10-28T22:39:00Z">
                  <w:rPr>
                    <w:ins w:id="2835" w:author="tao huang" w:date="2018-10-28T21:48:00Z"/>
                    <w:rFonts w:ascii="Calibri" w:eastAsia="Times New Roman" w:hAnsi="Calibri" w:cs="Calibri"/>
                    <w:color w:val="000000"/>
                    <w:sz w:val="22"/>
                  </w:rPr>
                </w:rPrChange>
              </w:rPr>
            </w:pPr>
            <w:ins w:id="2836" w:author="tao huang" w:date="2018-10-28T21:48:00Z">
              <w:r w:rsidRPr="00A37575">
                <w:rPr>
                  <w:rFonts w:eastAsia="Times New Roman" w:cs="Times New Roman"/>
                  <w:sz w:val="22"/>
                  <w:rPrChange w:id="2837" w:author="tao huang" w:date="2018-10-28T22:39:00Z">
                    <w:rPr>
                      <w:rFonts w:ascii="Calibri" w:eastAsia="Times New Roman" w:hAnsi="Calibri" w:cs="Calibri"/>
                      <w:color w:val="000000"/>
                      <w:sz w:val="22"/>
                    </w:rPr>
                  </w:rPrChange>
                </w:rPr>
                <w:t>ADL-intra</w:t>
              </w:r>
            </w:ins>
          </w:p>
        </w:tc>
        <w:tc>
          <w:tcPr>
            <w:tcW w:w="821" w:type="dxa"/>
            <w:shd w:val="clear" w:color="auto" w:fill="auto"/>
            <w:noWrap/>
            <w:hideMark/>
          </w:tcPr>
          <w:p w14:paraId="3A4B7C1E" w14:textId="14F86C64"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38" w:author="tao huang" w:date="2018-10-28T21:48:00Z"/>
                <w:rFonts w:eastAsia="Times New Roman" w:cs="Times New Roman"/>
                <w:sz w:val="22"/>
                <w:rPrChange w:id="2839" w:author="tao huang" w:date="2018-10-28T22:39:00Z">
                  <w:rPr>
                    <w:ins w:id="2840" w:author="tao huang" w:date="2018-10-28T21:48:00Z"/>
                    <w:rFonts w:ascii="Calibri" w:eastAsia="Times New Roman" w:hAnsi="Calibri" w:cs="Calibri"/>
                    <w:color w:val="000000"/>
                    <w:sz w:val="22"/>
                  </w:rPr>
                </w:rPrChange>
              </w:rPr>
              <w:pPrChange w:id="28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42" w:author="tao huang" w:date="2018-10-28T21:53:00Z">
              <w:r w:rsidRPr="00A37575">
                <w:rPr>
                  <w:rFonts w:cs="Times New Roman"/>
                  <w:sz w:val="22"/>
                  <w:rPrChange w:id="2843" w:author="tao huang" w:date="2018-10-28T22:39:00Z">
                    <w:rPr/>
                  </w:rPrChange>
                </w:rPr>
                <w:t>15.44</w:t>
              </w:r>
            </w:ins>
          </w:p>
        </w:tc>
        <w:tc>
          <w:tcPr>
            <w:tcW w:w="681" w:type="dxa"/>
            <w:shd w:val="clear" w:color="auto" w:fill="auto"/>
            <w:noWrap/>
            <w:hideMark/>
          </w:tcPr>
          <w:p w14:paraId="7CE5696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44" w:author="tao huang" w:date="2018-10-28T21:48:00Z"/>
                <w:rFonts w:eastAsia="Times New Roman" w:cs="Times New Roman"/>
                <w:sz w:val="22"/>
                <w:rPrChange w:id="2845" w:author="tao huang" w:date="2018-10-28T22:39:00Z">
                  <w:rPr>
                    <w:ins w:id="2846" w:author="tao huang" w:date="2018-10-28T21:48:00Z"/>
                    <w:rFonts w:ascii="Calibri" w:eastAsia="Times New Roman" w:hAnsi="Calibri" w:cs="Calibri"/>
                    <w:color w:val="000000"/>
                    <w:sz w:val="22"/>
                  </w:rPr>
                </w:rPrChange>
              </w:rPr>
              <w:pPrChange w:id="28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48" w:author="tao huang" w:date="2018-10-28T21:48:00Z">
              <w:r w:rsidRPr="00A37575">
                <w:rPr>
                  <w:rFonts w:eastAsia="Times New Roman" w:cs="Times New Roman"/>
                  <w:sz w:val="22"/>
                  <w:rPrChange w:id="2849" w:author="tao huang" w:date="2018-10-28T22:39:00Z">
                    <w:rPr>
                      <w:rFonts w:ascii="Calibri" w:eastAsia="Times New Roman" w:hAnsi="Calibri" w:cs="Calibri"/>
                      <w:color w:val="000000"/>
                      <w:sz w:val="22"/>
                    </w:rPr>
                  </w:rPrChange>
                </w:rPr>
                <w:t>2</w:t>
              </w:r>
            </w:ins>
          </w:p>
        </w:tc>
        <w:tc>
          <w:tcPr>
            <w:tcW w:w="950" w:type="dxa"/>
            <w:shd w:val="clear" w:color="auto" w:fill="auto"/>
            <w:noWrap/>
            <w:hideMark/>
          </w:tcPr>
          <w:p w14:paraId="0808B05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50" w:author="tao huang" w:date="2018-10-28T21:48:00Z"/>
                <w:rFonts w:eastAsia="Times New Roman" w:cs="Times New Roman"/>
                <w:sz w:val="22"/>
                <w:rPrChange w:id="2851" w:author="tao huang" w:date="2018-10-28T22:39:00Z">
                  <w:rPr>
                    <w:ins w:id="2852" w:author="tao huang" w:date="2018-10-28T21:48:00Z"/>
                    <w:rFonts w:ascii="Calibri" w:eastAsia="Times New Roman" w:hAnsi="Calibri" w:cs="Calibri"/>
                    <w:color w:val="000000"/>
                    <w:sz w:val="22"/>
                  </w:rPr>
                </w:rPrChange>
              </w:rPr>
              <w:pPrChange w:id="28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54" w:author="tao huang" w:date="2018-10-28T21:48:00Z">
              <w:r w:rsidRPr="00A37575">
                <w:rPr>
                  <w:rFonts w:eastAsia="Times New Roman" w:cs="Times New Roman"/>
                  <w:sz w:val="22"/>
                  <w:rPrChange w:id="2855" w:author="tao huang" w:date="2018-10-28T22:39:00Z">
                    <w:rPr>
                      <w:rFonts w:ascii="Calibri" w:eastAsia="Times New Roman" w:hAnsi="Calibri" w:cs="Calibri"/>
                      <w:color w:val="000000"/>
                      <w:sz w:val="22"/>
                    </w:rPr>
                  </w:rPrChange>
                </w:rPr>
                <w:t>40.51%</w:t>
              </w:r>
            </w:ins>
          </w:p>
        </w:tc>
        <w:tc>
          <w:tcPr>
            <w:tcW w:w="0" w:type="dxa"/>
            <w:shd w:val="clear" w:color="auto" w:fill="auto"/>
            <w:noWrap/>
            <w:hideMark/>
          </w:tcPr>
          <w:p w14:paraId="5060D37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56" w:author="tao huang" w:date="2018-10-28T21:48:00Z"/>
                <w:rFonts w:eastAsia="Times New Roman" w:cs="Times New Roman"/>
                <w:sz w:val="22"/>
                <w:rPrChange w:id="2857" w:author="tao huang" w:date="2018-10-28T22:39:00Z">
                  <w:rPr>
                    <w:ins w:id="2858" w:author="tao huang" w:date="2018-10-28T21:48:00Z"/>
                    <w:rFonts w:ascii="Calibri" w:eastAsia="Times New Roman" w:hAnsi="Calibri" w:cs="Calibri"/>
                    <w:color w:val="000000"/>
                    <w:sz w:val="22"/>
                  </w:rPr>
                </w:rPrChange>
              </w:rPr>
              <w:pPrChange w:id="28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60" w:author="tao huang" w:date="2018-10-28T21:48:00Z">
              <w:r w:rsidRPr="00A37575">
                <w:rPr>
                  <w:rFonts w:eastAsia="Times New Roman" w:cs="Times New Roman"/>
                  <w:sz w:val="22"/>
                  <w:rPrChange w:id="2861"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2D9E47D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62" w:author="tao huang" w:date="2018-10-28T21:48:00Z"/>
                <w:rFonts w:eastAsia="Times New Roman" w:cs="Times New Roman"/>
                <w:sz w:val="22"/>
                <w:rPrChange w:id="2863" w:author="tao huang" w:date="2018-10-28T22:39:00Z">
                  <w:rPr>
                    <w:ins w:id="2864" w:author="tao huang" w:date="2018-10-28T21:48:00Z"/>
                    <w:rFonts w:ascii="Calibri" w:eastAsia="Times New Roman" w:hAnsi="Calibri" w:cs="Calibri"/>
                    <w:color w:val="000000"/>
                    <w:sz w:val="22"/>
                  </w:rPr>
                </w:rPrChange>
              </w:rPr>
              <w:pPrChange w:id="28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66" w:author="tao huang" w:date="2018-10-28T21:48:00Z">
              <w:r w:rsidRPr="00A37575">
                <w:rPr>
                  <w:rFonts w:eastAsia="Times New Roman" w:cs="Times New Roman"/>
                  <w:sz w:val="22"/>
                  <w:rPrChange w:id="2867" w:author="tao huang" w:date="2018-10-28T22:39:00Z">
                    <w:rPr>
                      <w:rFonts w:ascii="Calibri" w:eastAsia="Times New Roman" w:hAnsi="Calibri" w:cs="Calibri"/>
                      <w:color w:val="000000"/>
                      <w:sz w:val="22"/>
                    </w:rPr>
                  </w:rPrChange>
                </w:rPr>
                <w:t>0.695</w:t>
              </w:r>
            </w:ins>
          </w:p>
        </w:tc>
        <w:tc>
          <w:tcPr>
            <w:tcW w:w="0" w:type="dxa"/>
            <w:shd w:val="clear" w:color="auto" w:fill="auto"/>
            <w:noWrap/>
            <w:hideMark/>
          </w:tcPr>
          <w:p w14:paraId="2C37C0E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68" w:author="tao huang" w:date="2018-10-28T21:48:00Z"/>
                <w:rFonts w:eastAsia="Times New Roman" w:cs="Times New Roman"/>
                <w:sz w:val="22"/>
                <w:rPrChange w:id="2869" w:author="tao huang" w:date="2018-10-28T22:39:00Z">
                  <w:rPr>
                    <w:ins w:id="2870" w:author="tao huang" w:date="2018-10-28T21:48:00Z"/>
                    <w:rFonts w:ascii="Calibri" w:eastAsia="Times New Roman" w:hAnsi="Calibri" w:cs="Calibri"/>
                    <w:color w:val="000000"/>
                    <w:sz w:val="22"/>
                  </w:rPr>
                </w:rPrChange>
              </w:rPr>
              <w:pPrChange w:id="28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72" w:author="tao huang" w:date="2018-10-28T21:48:00Z">
              <w:r w:rsidRPr="00A37575">
                <w:rPr>
                  <w:rFonts w:eastAsia="Times New Roman" w:cs="Times New Roman"/>
                  <w:sz w:val="22"/>
                  <w:rPrChange w:id="2873" w:author="tao huang" w:date="2018-10-28T22:39:00Z">
                    <w:rPr>
                      <w:rFonts w:ascii="Calibri" w:eastAsia="Times New Roman" w:hAnsi="Calibri" w:cs="Calibri"/>
                      <w:color w:val="000000"/>
                      <w:sz w:val="22"/>
                    </w:rPr>
                  </w:rPrChange>
                </w:rPr>
                <w:t>4</w:t>
              </w:r>
            </w:ins>
          </w:p>
        </w:tc>
        <w:tc>
          <w:tcPr>
            <w:tcW w:w="0" w:type="dxa"/>
            <w:shd w:val="clear" w:color="auto" w:fill="auto"/>
            <w:noWrap/>
            <w:hideMark/>
          </w:tcPr>
          <w:p w14:paraId="71EF382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74" w:author="tao huang" w:date="2018-10-28T21:48:00Z"/>
                <w:rFonts w:eastAsia="Times New Roman" w:cs="Times New Roman"/>
                <w:sz w:val="22"/>
                <w:rPrChange w:id="2875" w:author="tao huang" w:date="2018-10-28T22:39:00Z">
                  <w:rPr>
                    <w:ins w:id="2876" w:author="tao huang" w:date="2018-10-28T21:48:00Z"/>
                    <w:rFonts w:ascii="Calibri" w:eastAsia="Times New Roman" w:hAnsi="Calibri" w:cs="Calibri"/>
                    <w:color w:val="000000"/>
                    <w:sz w:val="22"/>
                  </w:rPr>
                </w:rPrChange>
              </w:rPr>
              <w:pPrChange w:id="28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78" w:author="tao huang" w:date="2018-10-28T21:48:00Z">
              <w:r w:rsidRPr="00A37575">
                <w:rPr>
                  <w:rFonts w:eastAsia="Times New Roman" w:cs="Times New Roman"/>
                  <w:sz w:val="22"/>
                  <w:rPrChange w:id="2879" w:author="tao huang" w:date="2018-10-28T22:39:00Z">
                    <w:rPr>
                      <w:rFonts w:ascii="Calibri" w:eastAsia="Times New Roman" w:hAnsi="Calibri" w:cs="Calibri"/>
                      <w:color w:val="000000"/>
                      <w:sz w:val="22"/>
                    </w:rPr>
                  </w:rPrChange>
                </w:rPr>
                <w:t>0.9941</w:t>
              </w:r>
            </w:ins>
          </w:p>
        </w:tc>
        <w:tc>
          <w:tcPr>
            <w:tcW w:w="0" w:type="dxa"/>
            <w:shd w:val="clear" w:color="auto" w:fill="auto"/>
            <w:noWrap/>
            <w:hideMark/>
          </w:tcPr>
          <w:p w14:paraId="014AF84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80" w:author="tao huang" w:date="2018-10-28T21:48:00Z"/>
                <w:rFonts w:eastAsia="Times New Roman" w:cs="Times New Roman"/>
                <w:sz w:val="22"/>
                <w:rPrChange w:id="2881" w:author="tao huang" w:date="2018-10-28T22:39:00Z">
                  <w:rPr>
                    <w:ins w:id="2882" w:author="tao huang" w:date="2018-10-28T21:48:00Z"/>
                    <w:rFonts w:ascii="Calibri" w:eastAsia="Times New Roman" w:hAnsi="Calibri" w:cs="Calibri"/>
                    <w:color w:val="000000"/>
                    <w:sz w:val="22"/>
                  </w:rPr>
                </w:rPrChange>
              </w:rPr>
              <w:pPrChange w:id="28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84" w:author="tao huang" w:date="2018-10-28T21:48:00Z">
              <w:r w:rsidRPr="00A37575">
                <w:rPr>
                  <w:rFonts w:eastAsia="Times New Roman" w:cs="Times New Roman"/>
                  <w:sz w:val="22"/>
                  <w:rPrChange w:id="2885"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3423A53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86" w:author="tao huang" w:date="2018-10-28T21:48:00Z"/>
                <w:rFonts w:eastAsia="Times New Roman" w:cs="Times New Roman"/>
                <w:sz w:val="22"/>
                <w:rPrChange w:id="2887" w:author="tao huang" w:date="2018-10-28T22:39:00Z">
                  <w:rPr>
                    <w:ins w:id="2888" w:author="tao huang" w:date="2018-10-28T21:48:00Z"/>
                    <w:rFonts w:ascii="Calibri" w:eastAsia="Times New Roman" w:hAnsi="Calibri" w:cs="Calibri"/>
                    <w:color w:val="000000"/>
                    <w:sz w:val="22"/>
                  </w:rPr>
                </w:rPrChange>
              </w:rPr>
              <w:pPrChange w:id="28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90" w:author="tao huang" w:date="2018-10-28T21:48:00Z">
              <w:r w:rsidRPr="00A37575">
                <w:rPr>
                  <w:rFonts w:eastAsia="Times New Roman" w:cs="Times New Roman"/>
                  <w:sz w:val="22"/>
                  <w:rPrChange w:id="2891" w:author="tao huang" w:date="2018-10-28T22:39:00Z">
                    <w:rPr>
                      <w:rFonts w:ascii="Calibri" w:eastAsia="Times New Roman" w:hAnsi="Calibri" w:cs="Calibri"/>
                      <w:color w:val="000000"/>
                      <w:sz w:val="22"/>
                    </w:rPr>
                  </w:rPrChange>
                </w:rPr>
                <w:t>0.1553</w:t>
              </w:r>
            </w:ins>
          </w:p>
        </w:tc>
        <w:tc>
          <w:tcPr>
            <w:tcW w:w="681" w:type="dxa"/>
            <w:gridSpan w:val="2"/>
            <w:shd w:val="clear" w:color="auto" w:fill="auto"/>
            <w:noWrap/>
            <w:hideMark/>
          </w:tcPr>
          <w:p w14:paraId="56861EA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92" w:author="tao huang" w:date="2018-10-28T21:48:00Z"/>
                <w:rFonts w:eastAsia="Times New Roman" w:cs="Times New Roman"/>
                <w:sz w:val="22"/>
                <w:rPrChange w:id="2893" w:author="tao huang" w:date="2018-10-28T22:39:00Z">
                  <w:rPr>
                    <w:ins w:id="2894" w:author="tao huang" w:date="2018-10-28T21:48:00Z"/>
                    <w:rFonts w:ascii="Calibri" w:eastAsia="Times New Roman" w:hAnsi="Calibri" w:cs="Calibri"/>
                    <w:color w:val="000000"/>
                    <w:sz w:val="22"/>
                  </w:rPr>
                </w:rPrChange>
              </w:rPr>
              <w:pPrChange w:id="28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96" w:author="tao huang" w:date="2018-10-28T21:48:00Z">
              <w:r w:rsidRPr="00A37575">
                <w:rPr>
                  <w:rFonts w:eastAsia="Times New Roman" w:cs="Times New Roman"/>
                  <w:sz w:val="22"/>
                  <w:rPrChange w:id="2897" w:author="tao huang" w:date="2018-10-28T22:39:00Z">
                    <w:rPr>
                      <w:rFonts w:ascii="Calibri" w:eastAsia="Times New Roman" w:hAnsi="Calibri" w:cs="Calibri"/>
                      <w:color w:val="000000"/>
                      <w:sz w:val="22"/>
                    </w:rPr>
                  </w:rPrChange>
                </w:rPr>
                <w:t>2</w:t>
              </w:r>
            </w:ins>
          </w:p>
        </w:tc>
      </w:tr>
      <w:tr w:rsidR="00A37575" w:rsidRPr="00A37575"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898"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A37575" w:rsidRDefault="008D03D7" w:rsidP="008D03D7">
            <w:pPr>
              <w:spacing w:after="0" w:line="240" w:lineRule="auto"/>
              <w:rPr>
                <w:ins w:id="2899" w:author="tao huang" w:date="2018-10-28T21:48:00Z"/>
                <w:rFonts w:eastAsia="Times New Roman" w:cs="Times New Roman"/>
                <w:b w:val="0"/>
                <w:sz w:val="22"/>
                <w:rPrChange w:id="2900" w:author="tao huang" w:date="2018-10-28T22:39:00Z">
                  <w:rPr>
                    <w:ins w:id="2901" w:author="tao huang" w:date="2018-10-28T21:48:00Z"/>
                    <w:rFonts w:ascii="Calibri" w:eastAsia="Times New Roman" w:hAnsi="Calibri" w:cs="Calibri"/>
                    <w:color w:val="000000"/>
                    <w:sz w:val="22"/>
                  </w:rPr>
                </w:rPrChange>
              </w:rPr>
            </w:pPr>
            <w:ins w:id="2902" w:author="tao huang" w:date="2018-10-28T21:48:00Z">
              <w:r w:rsidRPr="00A37575">
                <w:rPr>
                  <w:rFonts w:eastAsia="Times New Roman" w:cs="Times New Roman"/>
                  <w:sz w:val="22"/>
                  <w:rPrChange w:id="2903" w:author="tao huang" w:date="2018-10-28T22:39:00Z">
                    <w:rPr>
                      <w:rFonts w:ascii="Calibri" w:eastAsia="Times New Roman" w:hAnsi="Calibri" w:cs="Calibri"/>
                      <w:color w:val="000000"/>
                      <w:sz w:val="22"/>
                    </w:rPr>
                  </w:rPrChange>
                </w:rPr>
                <w:t>ADL-own-EWC</w:t>
              </w:r>
            </w:ins>
          </w:p>
        </w:tc>
        <w:tc>
          <w:tcPr>
            <w:tcW w:w="821" w:type="dxa"/>
            <w:shd w:val="clear" w:color="auto" w:fill="auto"/>
            <w:noWrap/>
            <w:hideMark/>
          </w:tcPr>
          <w:p w14:paraId="39BE90DC" w14:textId="03CC0633"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04" w:author="tao huang" w:date="2018-10-28T21:48:00Z"/>
                <w:rFonts w:eastAsia="Times New Roman" w:cs="Times New Roman"/>
                <w:sz w:val="22"/>
                <w:rPrChange w:id="2905" w:author="tao huang" w:date="2018-10-28T22:39:00Z">
                  <w:rPr>
                    <w:ins w:id="2906" w:author="tao huang" w:date="2018-10-28T21:48:00Z"/>
                    <w:rFonts w:ascii="Calibri" w:eastAsia="Times New Roman" w:hAnsi="Calibri" w:cs="Calibri"/>
                    <w:color w:val="000000"/>
                    <w:sz w:val="22"/>
                  </w:rPr>
                </w:rPrChange>
              </w:rPr>
              <w:pPrChange w:id="29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08" w:author="tao huang" w:date="2018-10-28T21:53:00Z">
              <w:r w:rsidRPr="00A37575">
                <w:rPr>
                  <w:rFonts w:cs="Times New Roman"/>
                  <w:sz w:val="22"/>
                  <w:rPrChange w:id="2909" w:author="tao huang" w:date="2018-10-28T22:39:00Z">
                    <w:rPr/>
                  </w:rPrChange>
                </w:rPr>
                <w:t>15.67</w:t>
              </w:r>
            </w:ins>
          </w:p>
        </w:tc>
        <w:tc>
          <w:tcPr>
            <w:tcW w:w="681" w:type="dxa"/>
            <w:shd w:val="clear" w:color="auto" w:fill="auto"/>
            <w:noWrap/>
            <w:hideMark/>
          </w:tcPr>
          <w:p w14:paraId="5EC81C9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10" w:author="tao huang" w:date="2018-10-28T21:48:00Z"/>
                <w:rFonts w:eastAsia="Times New Roman" w:cs="Times New Roman"/>
                <w:sz w:val="22"/>
                <w:rPrChange w:id="2911" w:author="tao huang" w:date="2018-10-28T22:39:00Z">
                  <w:rPr>
                    <w:ins w:id="2912" w:author="tao huang" w:date="2018-10-28T21:48:00Z"/>
                    <w:rFonts w:ascii="Calibri" w:eastAsia="Times New Roman" w:hAnsi="Calibri" w:cs="Calibri"/>
                    <w:color w:val="000000"/>
                    <w:sz w:val="22"/>
                  </w:rPr>
                </w:rPrChange>
              </w:rPr>
              <w:pPrChange w:id="29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14" w:author="tao huang" w:date="2018-10-28T21:48:00Z">
              <w:r w:rsidRPr="00A37575">
                <w:rPr>
                  <w:rFonts w:eastAsia="Times New Roman" w:cs="Times New Roman"/>
                  <w:sz w:val="22"/>
                  <w:rPrChange w:id="2915" w:author="tao huang" w:date="2018-10-28T22:39:00Z">
                    <w:rPr>
                      <w:rFonts w:ascii="Calibri" w:eastAsia="Times New Roman" w:hAnsi="Calibri" w:cs="Calibri"/>
                      <w:color w:val="000000"/>
                      <w:sz w:val="22"/>
                    </w:rPr>
                  </w:rPrChange>
                </w:rPr>
                <w:t>4</w:t>
              </w:r>
            </w:ins>
          </w:p>
        </w:tc>
        <w:tc>
          <w:tcPr>
            <w:tcW w:w="950" w:type="dxa"/>
            <w:shd w:val="clear" w:color="auto" w:fill="auto"/>
            <w:noWrap/>
            <w:hideMark/>
          </w:tcPr>
          <w:p w14:paraId="3DFDB07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16" w:author="tao huang" w:date="2018-10-28T21:48:00Z"/>
                <w:rFonts w:eastAsia="Times New Roman" w:cs="Times New Roman"/>
                <w:sz w:val="22"/>
                <w:rPrChange w:id="2917" w:author="tao huang" w:date="2018-10-28T22:39:00Z">
                  <w:rPr>
                    <w:ins w:id="2918" w:author="tao huang" w:date="2018-10-28T21:48:00Z"/>
                    <w:rFonts w:ascii="Calibri" w:eastAsia="Times New Roman" w:hAnsi="Calibri" w:cs="Calibri"/>
                    <w:color w:val="000000"/>
                    <w:sz w:val="22"/>
                  </w:rPr>
                </w:rPrChange>
              </w:rPr>
              <w:pPrChange w:id="29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20" w:author="tao huang" w:date="2018-10-28T21:48:00Z">
              <w:r w:rsidRPr="00A37575">
                <w:rPr>
                  <w:rFonts w:eastAsia="Times New Roman" w:cs="Times New Roman"/>
                  <w:sz w:val="22"/>
                  <w:rPrChange w:id="2921" w:author="tao huang" w:date="2018-10-28T22:39:00Z">
                    <w:rPr>
                      <w:rFonts w:ascii="Calibri" w:eastAsia="Times New Roman" w:hAnsi="Calibri" w:cs="Calibri"/>
                      <w:color w:val="000000"/>
                      <w:sz w:val="22"/>
                    </w:rPr>
                  </w:rPrChange>
                </w:rPr>
                <w:t>40.68%</w:t>
              </w:r>
            </w:ins>
          </w:p>
        </w:tc>
        <w:tc>
          <w:tcPr>
            <w:tcW w:w="681" w:type="dxa"/>
            <w:shd w:val="clear" w:color="auto" w:fill="auto"/>
            <w:noWrap/>
            <w:hideMark/>
          </w:tcPr>
          <w:p w14:paraId="48667B8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22" w:author="tao huang" w:date="2018-10-28T21:48:00Z"/>
                <w:rFonts w:eastAsia="Times New Roman" w:cs="Times New Roman"/>
                <w:sz w:val="22"/>
                <w:rPrChange w:id="2923" w:author="tao huang" w:date="2018-10-28T22:39:00Z">
                  <w:rPr>
                    <w:ins w:id="2924" w:author="tao huang" w:date="2018-10-28T21:48:00Z"/>
                    <w:rFonts w:ascii="Calibri" w:eastAsia="Times New Roman" w:hAnsi="Calibri" w:cs="Calibri"/>
                    <w:color w:val="000000"/>
                    <w:sz w:val="22"/>
                  </w:rPr>
                </w:rPrChange>
              </w:rPr>
              <w:pPrChange w:id="29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26" w:author="tao huang" w:date="2018-10-28T21:48:00Z">
              <w:r w:rsidRPr="00A37575">
                <w:rPr>
                  <w:rFonts w:eastAsia="Times New Roman" w:cs="Times New Roman"/>
                  <w:sz w:val="22"/>
                  <w:rPrChange w:id="2927" w:author="tao huang" w:date="2018-10-28T22:39:00Z">
                    <w:rPr>
                      <w:rFonts w:ascii="Calibri" w:eastAsia="Times New Roman" w:hAnsi="Calibri" w:cs="Calibri"/>
                      <w:color w:val="000000"/>
                      <w:sz w:val="22"/>
                    </w:rPr>
                  </w:rPrChange>
                </w:rPr>
                <w:t>4</w:t>
              </w:r>
            </w:ins>
          </w:p>
        </w:tc>
        <w:tc>
          <w:tcPr>
            <w:tcW w:w="828" w:type="dxa"/>
            <w:shd w:val="clear" w:color="auto" w:fill="auto"/>
            <w:noWrap/>
            <w:hideMark/>
          </w:tcPr>
          <w:p w14:paraId="1E9D9E6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28" w:author="tao huang" w:date="2018-10-28T21:48:00Z"/>
                <w:rFonts w:eastAsia="Times New Roman" w:cs="Times New Roman"/>
                <w:sz w:val="22"/>
                <w:rPrChange w:id="2929" w:author="tao huang" w:date="2018-10-28T22:39:00Z">
                  <w:rPr>
                    <w:ins w:id="2930" w:author="tao huang" w:date="2018-10-28T21:48:00Z"/>
                    <w:rFonts w:ascii="Calibri" w:eastAsia="Times New Roman" w:hAnsi="Calibri" w:cs="Calibri"/>
                    <w:color w:val="000000"/>
                    <w:sz w:val="22"/>
                  </w:rPr>
                </w:rPrChange>
              </w:rPr>
              <w:pPrChange w:id="29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32" w:author="tao huang" w:date="2018-10-28T21:48:00Z">
              <w:r w:rsidRPr="00A37575">
                <w:rPr>
                  <w:rFonts w:eastAsia="Times New Roman" w:cs="Times New Roman"/>
                  <w:sz w:val="22"/>
                  <w:rPrChange w:id="2933" w:author="tao huang" w:date="2018-10-28T22:39:00Z">
                    <w:rPr>
                      <w:rFonts w:ascii="Calibri" w:eastAsia="Times New Roman" w:hAnsi="Calibri" w:cs="Calibri"/>
                      <w:color w:val="000000"/>
                      <w:sz w:val="22"/>
                    </w:rPr>
                  </w:rPrChange>
                </w:rPr>
                <w:t>0.696</w:t>
              </w:r>
            </w:ins>
          </w:p>
        </w:tc>
        <w:tc>
          <w:tcPr>
            <w:tcW w:w="709" w:type="dxa"/>
            <w:shd w:val="clear" w:color="auto" w:fill="auto"/>
            <w:noWrap/>
            <w:hideMark/>
          </w:tcPr>
          <w:p w14:paraId="1FD3477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34" w:author="tao huang" w:date="2018-10-28T21:48:00Z"/>
                <w:rFonts w:eastAsia="Times New Roman" w:cs="Times New Roman"/>
                <w:sz w:val="22"/>
                <w:rPrChange w:id="2935" w:author="tao huang" w:date="2018-10-28T22:39:00Z">
                  <w:rPr>
                    <w:ins w:id="2936" w:author="tao huang" w:date="2018-10-28T21:48:00Z"/>
                    <w:rFonts w:ascii="Calibri" w:eastAsia="Times New Roman" w:hAnsi="Calibri" w:cs="Calibri"/>
                    <w:color w:val="000000"/>
                    <w:sz w:val="22"/>
                  </w:rPr>
                </w:rPrChange>
              </w:rPr>
              <w:pPrChange w:id="29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38" w:author="tao huang" w:date="2018-10-28T21:48:00Z">
              <w:r w:rsidRPr="00A37575">
                <w:rPr>
                  <w:rFonts w:eastAsia="Times New Roman" w:cs="Times New Roman"/>
                  <w:sz w:val="22"/>
                  <w:rPrChange w:id="2939" w:author="tao huang" w:date="2018-10-28T22:39:00Z">
                    <w:rPr>
                      <w:rFonts w:ascii="Calibri" w:eastAsia="Times New Roman" w:hAnsi="Calibri" w:cs="Calibri"/>
                      <w:color w:val="000000"/>
                      <w:sz w:val="22"/>
                    </w:rPr>
                  </w:rPrChange>
                </w:rPr>
                <w:t>5</w:t>
              </w:r>
            </w:ins>
          </w:p>
        </w:tc>
        <w:tc>
          <w:tcPr>
            <w:tcW w:w="1390" w:type="dxa"/>
            <w:shd w:val="clear" w:color="auto" w:fill="auto"/>
            <w:noWrap/>
            <w:hideMark/>
          </w:tcPr>
          <w:p w14:paraId="076861F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40" w:author="tao huang" w:date="2018-10-28T21:48:00Z"/>
                <w:rFonts w:eastAsia="Times New Roman" w:cs="Times New Roman"/>
                <w:sz w:val="22"/>
                <w:rPrChange w:id="2941" w:author="tao huang" w:date="2018-10-28T22:39:00Z">
                  <w:rPr>
                    <w:ins w:id="2942" w:author="tao huang" w:date="2018-10-28T21:48:00Z"/>
                    <w:rFonts w:ascii="Calibri" w:eastAsia="Times New Roman" w:hAnsi="Calibri" w:cs="Calibri"/>
                    <w:color w:val="000000"/>
                    <w:sz w:val="22"/>
                  </w:rPr>
                </w:rPrChange>
              </w:rPr>
              <w:pPrChange w:id="29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44" w:author="tao huang" w:date="2018-10-28T21:48:00Z">
              <w:r w:rsidRPr="00A37575">
                <w:rPr>
                  <w:rFonts w:eastAsia="Times New Roman" w:cs="Times New Roman"/>
                  <w:sz w:val="22"/>
                  <w:rPrChange w:id="2945" w:author="tao huang" w:date="2018-10-28T22:39:00Z">
                    <w:rPr>
                      <w:rFonts w:ascii="Calibri" w:eastAsia="Times New Roman" w:hAnsi="Calibri" w:cs="Calibri"/>
                      <w:color w:val="000000"/>
                      <w:sz w:val="22"/>
                    </w:rPr>
                  </w:rPrChange>
                </w:rPr>
                <w:t>0.9956</w:t>
              </w:r>
            </w:ins>
          </w:p>
        </w:tc>
        <w:tc>
          <w:tcPr>
            <w:tcW w:w="681" w:type="dxa"/>
            <w:shd w:val="clear" w:color="auto" w:fill="auto"/>
            <w:noWrap/>
            <w:hideMark/>
          </w:tcPr>
          <w:p w14:paraId="4A83F9A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46" w:author="tao huang" w:date="2018-10-28T21:48:00Z"/>
                <w:rFonts w:eastAsia="Times New Roman" w:cs="Times New Roman"/>
                <w:sz w:val="22"/>
                <w:rPrChange w:id="2947" w:author="tao huang" w:date="2018-10-28T22:39:00Z">
                  <w:rPr>
                    <w:ins w:id="2948" w:author="tao huang" w:date="2018-10-28T21:48:00Z"/>
                    <w:rFonts w:ascii="Calibri" w:eastAsia="Times New Roman" w:hAnsi="Calibri" w:cs="Calibri"/>
                    <w:color w:val="000000"/>
                    <w:sz w:val="22"/>
                  </w:rPr>
                </w:rPrChange>
              </w:rPr>
              <w:pPrChange w:id="29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50" w:author="tao huang" w:date="2018-10-28T21:48:00Z">
              <w:r w:rsidRPr="00A37575">
                <w:rPr>
                  <w:rFonts w:eastAsia="Times New Roman" w:cs="Times New Roman"/>
                  <w:sz w:val="22"/>
                  <w:rPrChange w:id="2951" w:author="tao huang" w:date="2018-10-28T22:39:00Z">
                    <w:rPr>
                      <w:rFonts w:ascii="Calibri" w:eastAsia="Times New Roman" w:hAnsi="Calibri" w:cs="Calibri"/>
                      <w:color w:val="000000"/>
                      <w:sz w:val="22"/>
                    </w:rPr>
                  </w:rPrChange>
                </w:rPr>
                <w:t>4</w:t>
              </w:r>
            </w:ins>
          </w:p>
        </w:tc>
        <w:tc>
          <w:tcPr>
            <w:tcW w:w="1280" w:type="dxa"/>
            <w:shd w:val="clear" w:color="auto" w:fill="auto"/>
            <w:noWrap/>
            <w:hideMark/>
          </w:tcPr>
          <w:p w14:paraId="440C83B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52" w:author="tao huang" w:date="2018-10-28T21:48:00Z"/>
                <w:rFonts w:eastAsia="Times New Roman" w:cs="Times New Roman"/>
                <w:sz w:val="22"/>
                <w:rPrChange w:id="2953" w:author="tao huang" w:date="2018-10-28T22:39:00Z">
                  <w:rPr>
                    <w:ins w:id="2954" w:author="tao huang" w:date="2018-10-28T21:48:00Z"/>
                    <w:rFonts w:ascii="Calibri" w:eastAsia="Times New Roman" w:hAnsi="Calibri" w:cs="Calibri"/>
                    <w:color w:val="000000"/>
                    <w:sz w:val="22"/>
                  </w:rPr>
                </w:rPrChange>
              </w:rPr>
              <w:pPrChange w:id="29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56" w:author="tao huang" w:date="2018-10-28T21:48:00Z">
              <w:r w:rsidRPr="00A37575">
                <w:rPr>
                  <w:rFonts w:eastAsia="Times New Roman" w:cs="Times New Roman"/>
                  <w:sz w:val="22"/>
                  <w:rPrChange w:id="2957" w:author="tao huang" w:date="2018-10-28T22:39:00Z">
                    <w:rPr>
                      <w:rFonts w:ascii="Calibri" w:eastAsia="Times New Roman" w:hAnsi="Calibri" w:cs="Calibri"/>
                      <w:color w:val="000000"/>
                      <w:sz w:val="22"/>
                    </w:rPr>
                  </w:rPrChange>
                </w:rPr>
                <w:t>0.1570</w:t>
              </w:r>
            </w:ins>
          </w:p>
        </w:tc>
        <w:tc>
          <w:tcPr>
            <w:tcW w:w="681" w:type="dxa"/>
            <w:gridSpan w:val="2"/>
            <w:shd w:val="clear" w:color="auto" w:fill="auto"/>
            <w:noWrap/>
            <w:hideMark/>
          </w:tcPr>
          <w:p w14:paraId="2F25980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58" w:author="tao huang" w:date="2018-10-28T21:48:00Z"/>
                <w:rFonts w:eastAsia="Times New Roman" w:cs="Times New Roman"/>
                <w:sz w:val="22"/>
                <w:rPrChange w:id="2959" w:author="tao huang" w:date="2018-10-28T22:39:00Z">
                  <w:rPr>
                    <w:ins w:id="2960" w:author="tao huang" w:date="2018-10-28T21:48:00Z"/>
                    <w:rFonts w:ascii="Calibri" w:eastAsia="Times New Roman" w:hAnsi="Calibri" w:cs="Calibri"/>
                    <w:color w:val="000000"/>
                    <w:sz w:val="22"/>
                  </w:rPr>
                </w:rPrChange>
              </w:rPr>
              <w:pPrChange w:id="29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62" w:author="tao huang" w:date="2018-10-28T21:48:00Z">
              <w:r w:rsidRPr="00A37575">
                <w:rPr>
                  <w:rFonts w:eastAsia="Times New Roman" w:cs="Times New Roman"/>
                  <w:sz w:val="22"/>
                  <w:rPrChange w:id="2963" w:author="tao huang" w:date="2018-10-28T22:39:00Z">
                    <w:rPr>
                      <w:rFonts w:ascii="Calibri" w:eastAsia="Times New Roman" w:hAnsi="Calibri" w:cs="Calibri"/>
                      <w:color w:val="000000"/>
                      <w:sz w:val="22"/>
                    </w:rPr>
                  </w:rPrChange>
                </w:rPr>
                <w:t>4</w:t>
              </w:r>
            </w:ins>
          </w:p>
        </w:tc>
      </w:tr>
      <w:tr w:rsidR="00A37575" w:rsidRPr="00A37575" w14:paraId="5A68F34C" w14:textId="77777777" w:rsidTr="00D531F1">
        <w:trPr>
          <w:trHeight w:val="57"/>
          <w:jc w:val="center"/>
          <w:ins w:id="296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A37575" w:rsidRDefault="008D03D7" w:rsidP="008D03D7">
            <w:pPr>
              <w:spacing w:after="0" w:line="240" w:lineRule="auto"/>
              <w:rPr>
                <w:ins w:id="2965" w:author="tao huang" w:date="2018-10-28T21:48:00Z"/>
                <w:rFonts w:eastAsia="Times New Roman" w:cs="Times New Roman"/>
                <w:b w:val="0"/>
                <w:sz w:val="22"/>
                <w:rPrChange w:id="2966" w:author="tao huang" w:date="2018-10-28T22:39:00Z">
                  <w:rPr>
                    <w:ins w:id="2967" w:author="tao huang" w:date="2018-10-28T21:48:00Z"/>
                    <w:rFonts w:ascii="Calibri" w:eastAsia="Times New Roman" w:hAnsi="Calibri" w:cs="Calibri"/>
                    <w:color w:val="000000"/>
                    <w:sz w:val="22"/>
                  </w:rPr>
                </w:rPrChange>
              </w:rPr>
            </w:pPr>
            <w:ins w:id="2968" w:author="tao huang" w:date="2018-10-28T21:48:00Z">
              <w:r w:rsidRPr="00A37575">
                <w:rPr>
                  <w:rFonts w:eastAsia="Times New Roman" w:cs="Times New Roman"/>
                  <w:sz w:val="22"/>
                  <w:rPrChange w:id="2969" w:author="tao huang" w:date="2018-10-28T22:39:00Z">
                    <w:rPr>
                      <w:rFonts w:ascii="Calibri" w:eastAsia="Times New Roman" w:hAnsi="Calibri" w:cs="Calibri"/>
                      <w:color w:val="000000"/>
                      <w:sz w:val="22"/>
                    </w:rPr>
                  </w:rPrChange>
                </w:rPr>
                <w:t>ADL-own-IC</w:t>
              </w:r>
            </w:ins>
          </w:p>
        </w:tc>
        <w:tc>
          <w:tcPr>
            <w:tcW w:w="821" w:type="dxa"/>
            <w:shd w:val="clear" w:color="auto" w:fill="auto"/>
            <w:noWrap/>
            <w:hideMark/>
          </w:tcPr>
          <w:p w14:paraId="2EAAD2A5" w14:textId="0D95553A"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70" w:author="tao huang" w:date="2018-10-28T21:48:00Z"/>
                <w:rFonts w:eastAsia="Times New Roman" w:cs="Times New Roman"/>
                <w:sz w:val="22"/>
                <w:rPrChange w:id="2971" w:author="tao huang" w:date="2018-10-28T22:39:00Z">
                  <w:rPr>
                    <w:ins w:id="2972" w:author="tao huang" w:date="2018-10-28T21:48:00Z"/>
                    <w:rFonts w:ascii="Calibri" w:eastAsia="Times New Roman" w:hAnsi="Calibri" w:cs="Calibri"/>
                    <w:color w:val="000000"/>
                    <w:sz w:val="22"/>
                  </w:rPr>
                </w:rPrChange>
              </w:rPr>
              <w:pPrChange w:id="29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74" w:author="tao huang" w:date="2018-10-28T21:53:00Z">
              <w:r w:rsidRPr="00A37575">
                <w:rPr>
                  <w:rFonts w:cs="Times New Roman"/>
                  <w:sz w:val="22"/>
                  <w:rPrChange w:id="2975" w:author="tao huang" w:date="2018-10-28T22:39:00Z">
                    <w:rPr/>
                  </w:rPrChange>
                </w:rPr>
                <w:t>16.23</w:t>
              </w:r>
            </w:ins>
          </w:p>
        </w:tc>
        <w:tc>
          <w:tcPr>
            <w:tcW w:w="681" w:type="dxa"/>
            <w:shd w:val="clear" w:color="auto" w:fill="auto"/>
            <w:noWrap/>
            <w:hideMark/>
          </w:tcPr>
          <w:p w14:paraId="6A5FCC5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76" w:author="tao huang" w:date="2018-10-28T21:48:00Z"/>
                <w:rFonts w:eastAsia="Times New Roman" w:cs="Times New Roman"/>
                <w:sz w:val="22"/>
                <w:rPrChange w:id="2977" w:author="tao huang" w:date="2018-10-28T22:39:00Z">
                  <w:rPr>
                    <w:ins w:id="2978" w:author="tao huang" w:date="2018-10-28T21:48:00Z"/>
                    <w:rFonts w:ascii="Calibri" w:eastAsia="Times New Roman" w:hAnsi="Calibri" w:cs="Calibri"/>
                    <w:color w:val="000000"/>
                    <w:sz w:val="22"/>
                  </w:rPr>
                </w:rPrChange>
              </w:rPr>
              <w:pPrChange w:id="29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80" w:author="tao huang" w:date="2018-10-28T21:48:00Z">
              <w:r w:rsidRPr="00A37575">
                <w:rPr>
                  <w:rFonts w:eastAsia="Times New Roman" w:cs="Times New Roman"/>
                  <w:sz w:val="22"/>
                  <w:rPrChange w:id="2981" w:author="tao huang" w:date="2018-10-28T22:39:00Z">
                    <w:rPr>
                      <w:rFonts w:ascii="Calibri" w:eastAsia="Times New Roman" w:hAnsi="Calibri" w:cs="Calibri"/>
                      <w:color w:val="000000"/>
                      <w:sz w:val="22"/>
                    </w:rPr>
                  </w:rPrChange>
                </w:rPr>
                <w:t>6</w:t>
              </w:r>
            </w:ins>
          </w:p>
        </w:tc>
        <w:tc>
          <w:tcPr>
            <w:tcW w:w="950" w:type="dxa"/>
            <w:shd w:val="clear" w:color="auto" w:fill="auto"/>
            <w:noWrap/>
            <w:hideMark/>
          </w:tcPr>
          <w:p w14:paraId="782E517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82" w:author="tao huang" w:date="2018-10-28T21:48:00Z"/>
                <w:rFonts w:eastAsia="Times New Roman" w:cs="Times New Roman"/>
                <w:sz w:val="22"/>
                <w:rPrChange w:id="2983" w:author="tao huang" w:date="2018-10-28T22:39:00Z">
                  <w:rPr>
                    <w:ins w:id="2984" w:author="tao huang" w:date="2018-10-28T21:48:00Z"/>
                    <w:rFonts w:ascii="Calibri" w:eastAsia="Times New Roman" w:hAnsi="Calibri" w:cs="Calibri"/>
                    <w:color w:val="000000"/>
                    <w:sz w:val="22"/>
                  </w:rPr>
                </w:rPrChange>
              </w:rPr>
              <w:pPrChange w:id="29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86" w:author="tao huang" w:date="2018-10-28T21:48:00Z">
              <w:r w:rsidRPr="00A37575">
                <w:rPr>
                  <w:rFonts w:eastAsia="Times New Roman" w:cs="Times New Roman"/>
                  <w:sz w:val="22"/>
                  <w:rPrChange w:id="2987" w:author="tao huang" w:date="2018-10-28T22:39:00Z">
                    <w:rPr>
                      <w:rFonts w:ascii="Calibri" w:eastAsia="Times New Roman" w:hAnsi="Calibri" w:cs="Calibri"/>
                      <w:color w:val="000000"/>
                      <w:sz w:val="22"/>
                    </w:rPr>
                  </w:rPrChange>
                </w:rPr>
                <w:t>40.76%</w:t>
              </w:r>
            </w:ins>
          </w:p>
        </w:tc>
        <w:tc>
          <w:tcPr>
            <w:tcW w:w="0" w:type="dxa"/>
            <w:shd w:val="clear" w:color="auto" w:fill="auto"/>
            <w:noWrap/>
            <w:hideMark/>
          </w:tcPr>
          <w:p w14:paraId="23F7F66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88" w:author="tao huang" w:date="2018-10-28T21:48:00Z"/>
                <w:rFonts w:eastAsia="Times New Roman" w:cs="Times New Roman"/>
                <w:sz w:val="22"/>
                <w:rPrChange w:id="2989" w:author="tao huang" w:date="2018-10-28T22:39:00Z">
                  <w:rPr>
                    <w:ins w:id="2990" w:author="tao huang" w:date="2018-10-28T21:48:00Z"/>
                    <w:rFonts w:ascii="Calibri" w:eastAsia="Times New Roman" w:hAnsi="Calibri" w:cs="Calibri"/>
                    <w:color w:val="000000"/>
                    <w:sz w:val="22"/>
                  </w:rPr>
                </w:rPrChange>
              </w:rPr>
              <w:pPrChange w:id="29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92" w:author="tao huang" w:date="2018-10-28T21:48:00Z">
              <w:r w:rsidRPr="00A37575">
                <w:rPr>
                  <w:rFonts w:eastAsia="Times New Roman" w:cs="Times New Roman"/>
                  <w:sz w:val="22"/>
                  <w:rPrChange w:id="2993" w:author="tao huang" w:date="2018-10-28T22:39:00Z">
                    <w:rPr>
                      <w:rFonts w:ascii="Calibri" w:eastAsia="Times New Roman" w:hAnsi="Calibri" w:cs="Calibri"/>
                      <w:color w:val="000000"/>
                      <w:sz w:val="22"/>
                    </w:rPr>
                  </w:rPrChange>
                </w:rPr>
                <w:t>5</w:t>
              </w:r>
            </w:ins>
          </w:p>
        </w:tc>
        <w:tc>
          <w:tcPr>
            <w:tcW w:w="0" w:type="dxa"/>
            <w:shd w:val="clear" w:color="auto" w:fill="auto"/>
            <w:noWrap/>
            <w:hideMark/>
          </w:tcPr>
          <w:p w14:paraId="7AB3D14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94" w:author="tao huang" w:date="2018-10-28T21:48:00Z"/>
                <w:rFonts w:eastAsia="Times New Roman" w:cs="Times New Roman"/>
                <w:sz w:val="22"/>
                <w:rPrChange w:id="2995" w:author="tao huang" w:date="2018-10-28T22:39:00Z">
                  <w:rPr>
                    <w:ins w:id="2996" w:author="tao huang" w:date="2018-10-28T21:48:00Z"/>
                    <w:rFonts w:ascii="Calibri" w:eastAsia="Times New Roman" w:hAnsi="Calibri" w:cs="Calibri"/>
                    <w:color w:val="000000"/>
                    <w:sz w:val="22"/>
                  </w:rPr>
                </w:rPrChange>
              </w:rPr>
              <w:pPrChange w:id="29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98" w:author="tao huang" w:date="2018-10-28T21:48:00Z">
              <w:r w:rsidRPr="00A37575">
                <w:rPr>
                  <w:rFonts w:eastAsia="Times New Roman" w:cs="Times New Roman"/>
                  <w:sz w:val="22"/>
                  <w:rPrChange w:id="2999" w:author="tao huang" w:date="2018-10-28T22:39:00Z">
                    <w:rPr>
                      <w:rFonts w:ascii="Calibri" w:eastAsia="Times New Roman" w:hAnsi="Calibri" w:cs="Calibri"/>
                      <w:color w:val="000000"/>
                      <w:sz w:val="22"/>
                    </w:rPr>
                  </w:rPrChange>
                </w:rPr>
                <w:t>0.694</w:t>
              </w:r>
            </w:ins>
          </w:p>
        </w:tc>
        <w:tc>
          <w:tcPr>
            <w:tcW w:w="0" w:type="dxa"/>
            <w:shd w:val="clear" w:color="auto" w:fill="auto"/>
            <w:noWrap/>
            <w:hideMark/>
          </w:tcPr>
          <w:p w14:paraId="5F6FD20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00" w:author="tao huang" w:date="2018-10-28T21:48:00Z"/>
                <w:rFonts w:eastAsia="Times New Roman" w:cs="Times New Roman"/>
                <w:sz w:val="22"/>
                <w:rPrChange w:id="3001" w:author="tao huang" w:date="2018-10-28T22:39:00Z">
                  <w:rPr>
                    <w:ins w:id="3002" w:author="tao huang" w:date="2018-10-28T21:48:00Z"/>
                    <w:rFonts w:ascii="Calibri" w:eastAsia="Times New Roman" w:hAnsi="Calibri" w:cs="Calibri"/>
                    <w:color w:val="000000"/>
                    <w:sz w:val="22"/>
                  </w:rPr>
                </w:rPrChange>
              </w:rPr>
              <w:pPrChange w:id="30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04" w:author="tao huang" w:date="2018-10-28T21:48:00Z">
              <w:r w:rsidRPr="00A37575">
                <w:rPr>
                  <w:rFonts w:eastAsia="Times New Roman" w:cs="Times New Roman"/>
                  <w:sz w:val="22"/>
                  <w:rPrChange w:id="3005"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5FD8421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06" w:author="tao huang" w:date="2018-10-28T21:48:00Z"/>
                <w:rFonts w:eastAsia="Times New Roman" w:cs="Times New Roman"/>
                <w:sz w:val="22"/>
                <w:rPrChange w:id="3007" w:author="tao huang" w:date="2018-10-28T22:39:00Z">
                  <w:rPr>
                    <w:ins w:id="3008" w:author="tao huang" w:date="2018-10-28T21:48:00Z"/>
                    <w:rFonts w:ascii="Calibri" w:eastAsia="Times New Roman" w:hAnsi="Calibri" w:cs="Calibri"/>
                    <w:color w:val="000000"/>
                    <w:sz w:val="22"/>
                  </w:rPr>
                </w:rPrChange>
              </w:rPr>
              <w:pPrChange w:id="30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10" w:author="tao huang" w:date="2018-10-28T21:48:00Z">
              <w:r w:rsidRPr="00A37575">
                <w:rPr>
                  <w:rFonts w:eastAsia="Times New Roman" w:cs="Times New Roman"/>
                  <w:sz w:val="22"/>
                  <w:rPrChange w:id="3011" w:author="tao huang" w:date="2018-10-28T22:39:00Z">
                    <w:rPr>
                      <w:rFonts w:ascii="Calibri" w:eastAsia="Times New Roman" w:hAnsi="Calibri" w:cs="Calibri"/>
                      <w:color w:val="000000"/>
                      <w:sz w:val="22"/>
                    </w:rPr>
                  </w:rPrChange>
                </w:rPr>
                <w:t>0.9992</w:t>
              </w:r>
            </w:ins>
          </w:p>
        </w:tc>
        <w:tc>
          <w:tcPr>
            <w:tcW w:w="0" w:type="dxa"/>
            <w:shd w:val="clear" w:color="auto" w:fill="auto"/>
            <w:noWrap/>
            <w:hideMark/>
          </w:tcPr>
          <w:p w14:paraId="066D0C8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12" w:author="tao huang" w:date="2018-10-28T21:48:00Z"/>
                <w:rFonts w:eastAsia="Times New Roman" w:cs="Times New Roman"/>
                <w:sz w:val="22"/>
                <w:rPrChange w:id="3013" w:author="tao huang" w:date="2018-10-28T22:39:00Z">
                  <w:rPr>
                    <w:ins w:id="3014" w:author="tao huang" w:date="2018-10-28T21:48:00Z"/>
                    <w:rFonts w:ascii="Calibri" w:eastAsia="Times New Roman" w:hAnsi="Calibri" w:cs="Calibri"/>
                    <w:color w:val="000000"/>
                    <w:sz w:val="22"/>
                  </w:rPr>
                </w:rPrChange>
              </w:rPr>
              <w:pPrChange w:id="30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16" w:author="tao huang" w:date="2018-10-28T21:48:00Z">
              <w:r w:rsidRPr="00A37575">
                <w:rPr>
                  <w:rFonts w:eastAsia="Times New Roman" w:cs="Times New Roman"/>
                  <w:sz w:val="22"/>
                  <w:rPrChange w:id="3017" w:author="tao huang" w:date="2018-10-28T22:39:00Z">
                    <w:rPr>
                      <w:rFonts w:ascii="Calibri" w:eastAsia="Times New Roman" w:hAnsi="Calibri" w:cs="Calibri"/>
                      <w:color w:val="000000"/>
                      <w:sz w:val="22"/>
                    </w:rPr>
                  </w:rPrChange>
                </w:rPr>
                <w:t>5</w:t>
              </w:r>
            </w:ins>
          </w:p>
        </w:tc>
        <w:tc>
          <w:tcPr>
            <w:tcW w:w="0" w:type="dxa"/>
            <w:shd w:val="clear" w:color="auto" w:fill="auto"/>
            <w:noWrap/>
            <w:hideMark/>
          </w:tcPr>
          <w:p w14:paraId="2086878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18" w:author="tao huang" w:date="2018-10-28T21:48:00Z"/>
                <w:rFonts w:eastAsia="Times New Roman" w:cs="Times New Roman"/>
                <w:sz w:val="22"/>
                <w:rPrChange w:id="3019" w:author="tao huang" w:date="2018-10-28T22:39:00Z">
                  <w:rPr>
                    <w:ins w:id="3020" w:author="tao huang" w:date="2018-10-28T21:48:00Z"/>
                    <w:rFonts w:ascii="Calibri" w:eastAsia="Times New Roman" w:hAnsi="Calibri" w:cs="Calibri"/>
                    <w:color w:val="000000"/>
                    <w:sz w:val="22"/>
                  </w:rPr>
                </w:rPrChange>
              </w:rPr>
              <w:pPrChange w:id="30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22" w:author="tao huang" w:date="2018-10-28T21:48:00Z">
              <w:r w:rsidRPr="00A37575">
                <w:rPr>
                  <w:rFonts w:eastAsia="Times New Roman" w:cs="Times New Roman"/>
                  <w:sz w:val="22"/>
                  <w:rPrChange w:id="3023" w:author="tao huang" w:date="2018-10-28T22:39:00Z">
                    <w:rPr>
                      <w:rFonts w:ascii="Calibri" w:eastAsia="Times New Roman" w:hAnsi="Calibri" w:cs="Calibri"/>
                      <w:color w:val="000000"/>
                      <w:sz w:val="22"/>
                    </w:rPr>
                  </w:rPrChange>
                </w:rPr>
                <w:t>0.1596</w:t>
              </w:r>
            </w:ins>
          </w:p>
        </w:tc>
        <w:tc>
          <w:tcPr>
            <w:tcW w:w="681" w:type="dxa"/>
            <w:gridSpan w:val="2"/>
            <w:shd w:val="clear" w:color="auto" w:fill="auto"/>
            <w:noWrap/>
            <w:hideMark/>
          </w:tcPr>
          <w:p w14:paraId="640978B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24" w:author="tao huang" w:date="2018-10-28T21:48:00Z"/>
                <w:rFonts w:eastAsia="Times New Roman" w:cs="Times New Roman"/>
                <w:sz w:val="22"/>
                <w:rPrChange w:id="3025" w:author="tao huang" w:date="2018-10-28T22:39:00Z">
                  <w:rPr>
                    <w:ins w:id="3026" w:author="tao huang" w:date="2018-10-28T21:48:00Z"/>
                    <w:rFonts w:ascii="Calibri" w:eastAsia="Times New Roman" w:hAnsi="Calibri" w:cs="Calibri"/>
                    <w:color w:val="000000"/>
                    <w:sz w:val="22"/>
                  </w:rPr>
                </w:rPrChange>
              </w:rPr>
              <w:pPrChange w:id="30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28" w:author="tao huang" w:date="2018-10-28T21:48:00Z">
              <w:r w:rsidRPr="00A37575">
                <w:rPr>
                  <w:rFonts w:eastAsia="Times New Roman" w:cs="Times New Roman"/>
                  <w:sz w:val="22"/>
                  <w:rPrChange w:id="3029" w:author="tao huang" w:date="2018-10-28T22:39:00Z">
                    <w:rPr>
                      <w:rFonts w:ascii="Calibri" w:eastAsia="Times New Roman" w:hAnsi="Calibri" w:cs="Calibri"/>
                      <w:color w:val="000000"/>
                      <w:sz w:val="22"/>
                    </w:rPr>
                  </w:rPrChange>
                </w:rPr>
                <w:t>6</w:t>
              </w:r>
            </w:ins>
          </w:p>
        </w:tc>
      </w:tr>
      <w:tr w:rsidR="00A37575" w:rsidRPr="00A37575"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03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A37575" w:rsidRDefault="008D03D7" w:rsidP="008D03D7">
            <w:pPr>
              <w:spacing w:after="0" w:line="240" w:lineRule="auto"/>
              <w:rPr>
                <w:ins w:id="3031" w:author="tao huang" w:date="2018-10-28T21:48:00Z"/>
                <w:rFonts w:eastAsia="Times New Roman" w:cs="Times New Roman"/>
                <w:b w:val="0"/>
                <w:sz w:val="22"/>
                <w:rPrChange w:id="3032" w:author="tao huang" w:date="2018-10-28T22:39:00Z">
                  <w:rPr>
                    <w:ins w:id="3033" w:author="tao huang" w:date="2018-10-28T21:48:00Z"/>
                    <w:rFonts w:ascii="Calibri" w:eastAsia="Times New Roman" w:hAnsi="Calibri" w:cs="Calibri"/>
                    <w:color w:val="000000"/>
                    <w:sz w:val="22"/>
                  </w:rPr>
                </w:rPrChange>
              </w:rPr>
            </w:pPr>
            <w:ins w:id="3034" w:author="tao huang" w:date="2018-10-28T21:48:00Z">
              <w:r w:rsidRPr="00A37575">
                <w:rPr>
                  <w:rFonts w:eastAsia="Times New Roman" w:cs="Times New Roman"/>
                  <w:sz w:val="22"/>
                  <w:rPrChange w:id="3035" w:author="tao huang" w:date="2018-10-28T22:39:00Z">
                    <w:rPr>
                      <w:rFonts w:ascii="Calibri" w:eastAsia="Times New Roman" w:hAnsi="Calibri" w:cs="Calibri"/>
                      <w:color w:val="000000"/>
                      <w:sz w:val="22"/>
                    </w:rPr>
                  </w:rPrChange>
                </w:rPr>
                <w:t>ADL-intra-EWC</w:t>
              </w:r>
            </w:ins>
          </w:p>
        </w:tc>
        <w:tc>
          <w:tcPr>
            <w:tcW w:w="821" w:type="dxa"/>
            <w:shd w:val="clear" w:color="auto" w:fill="auto"/>
            <w:noWrap/>
            <w:hideMark/>
          </w:tcPr>
          <w:p w14:paraId="547F76A4" w14:textId="73E25BFA"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36" w:author="tao huang" w:date="2018-10-28T21:48:00Z"/>
                <w:rFonts w:eastAsia="Times New Roman" w:cs="Times New Roman"/>
                <w:sz w:val="22"/>
                <w:rPrChange w:id="3037" w:author="tao huang" w:date="2018-10-28T22:39:00Z">
                  <w:rPr>
                    <w:ins w:id="3038" w:author="tao huang" w:date="2018-10-28T21:48:00Z"/>
                    <w:rFonts w:ascii="Calibri" w:eastAsia="Times New Roman" w:hAnsi="Calibri" w:cs="Calibri"/>
                    <w:color w:val="000000"/>
                    <w:sz w:val="22"/>
                  </w:rPr>
                </w:rPrChange>
              </w:rPr>
              <w:pPrChange w:id="30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40" w:author="tao huang" w:date="2018-10-28T21:53:00Z">
              <w:r w:rsidRPr="00A37575">
                <w:rPr>
                  <w:rFonts w:cs="Times New Roman"/>
                  <w:sz w:val="22"/>
                  <w:rPrChange w:id="3041" w:author="tao huang" w:date="2018-10-28T22:39:00Z">
                    <w:rPr/>
                  </w:rPrChange>
                </w:rPr>
                <w:t>15.35</w:t>
              </w:r>
            </w:ins>
          </w:p>
        </w:tc>
        <w:tc>
          <w:tcPr>
            <w:tcW w:w="681" w:type="dxa"/>
            <w:shd w:val="clear" w:color="auto" w:fill="auto"/>
            <w:noWrap/>
            <w:hideMark/>
          </w:tcPr>
          <w:p w14:paraId="38F75BF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42" w:author="tao huang" w:date="2018-10-28T21:48:00Z"/>
                <w:rFonts w:eastAsia="Times New Roman" w:cs="Times New Roman"/>
                <w:sz w:val="22"/>
                <w:rPrChange w:id="3043" w:author="tao huang" w:date="2018-10-28T22:39:00Z">
                  <w:rPr>
                    <w:ins w:id="3044" w:author="tao huang" w:date="2018-10-28T21:48:00Z"/>
                    <w:rFonts w:ascii="Calibri" w:eastAsia="Times New Roman" w:hAnsi="Calibri" w:cs="Calibri"/>
                    <w:color w:val="000000"/>
                    <w:sz w:val="22"/>
                  </w:rPr>
                </w:rPrChange>
              </w:rPr>
              <w:pPrChange w:id="304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46" w:author="tao huang" w:date="2018-10-28T21:48:00Z">
              <w:r w:rsidRPr="00A37575">
                <w:rPr>
                  <w:rFonts w:eastAsia="Times New Roman" w:cs="Times New Roman"/>
                  <w:sz w:val="22"/>
                  <w:rPrChange w:id="3047" w:author="tao huang" w:date="2018-10-28T22:39:00Z">
                    <w:rPr>
                      <w:rFonts w:ascii="Calibri" w:eastAsia="Times New Roman" w:hAnsi="Calibri" w:cs="Calibri"/>
                      <w:color w:val="000000"/>
                      <w:sz w:val="22"/>
                    </w:rPr>
                  </w:rPrChange>
                </w:rPr>
                <w:t>1</w:t>
              </w:r>
            </w:ins>
          </w:p>
        </w:tc>
        <w:tc>
          <w:tcPr>
            <w:tcW w:w="950" w:type="dxa"/>
            <w:shd w:val="clear" w:color="auto" w:fill="auto"/>
            <w:noWrap/>
            <w:hideMark/>
          </w:tcPr>
          <w:p w14:paraId="04905CF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48" w:author="tao huang" w:date="2018-10-28T21:48:00Z"/>
                <w:rFonts w:eastAsia="Times New Roman" w:cs="Times New Roman"/>
                <w:sz w:val="22"/>
                <w:rPrChange w:id="3049" w:author="tao huang" w:date="2018-10-28T22:39:00Z">
                  <w:rPr>
                    <w:ins w:id="3050" w:author="tao huang" w:date="2018-10-28T21:48:00Z"/>
                    <w:rFonts w:ascii="Calibri" w:eastAsia="Times New Roman" w:hAnsi="Calibri" w:cs="Calibri"/>
                    <w:color w:val="000000"/>
                    <w:sz w:val="22"/>
                  </w:rPr>
                </w:rPrChange>
              </w:rPr>
              <w:pPrChange w:id="30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52" w:author="tao huang" w:date="2018-10-28T21:48:00Z">
              <w:r w:rsidRPr="00A37575">
                <w:rPr>
                  <w:rFonts w:eastAsia="Times New Roman" w:cs="Times New Roman"/>
                  <w:sz w:val="22"/>
                  <w:rPrChange w:id="3053" w:author="tao huang" w:date="2018-10-28T22:39:00Z">
                    <w:rPr>
                      <w:rFonts w:ascii="Calibri" w:eastAsia="Times New Roman" w:hAnsi="Calibri" w:cs="Calibri"/>
                      <w:color w:val="000000"/>
                      <w:sz w:val="22"/>
                    </w:rPr>
                  </w:rPrChange>
                </w:rPr>
                <w:t>40.41%</w:t>
              </w:r>
            </w:ins>
          </w:p>
        </w:tc>
        <w:tc>
          <w:tcPr>
            <w:tcW w:w="681" w:type="dxa"/>
            <w:shd w:val="clear" w:color="auto" w:fill="auto"/>
            <w:noWrap/>
            <w:hideMark/>
          </w:tcPr>
          <w:p w14:paraId="314B2CB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54" w:author="tao huang" w:date="2018-10-28T21:48:00Z"/>
                <w:rFonts w:eastAsia="Times New Roman" w:cs="Times New Roman"/>
                <w:sz w:val="22"/>
                <w:rPrChange w:id="3055" w:author="tao huang" w:date="2018-10-28T22:39:00Z">
                  <w:rPr>
                    <w:ins w:id="3056" w:author="tao huang" w:date="2018-10-28T21:48:00Z"/>
                    <w:rFonts w:ascii="Calibri" w:eastAsia="Times New Roman" w:hAnsi="Calibri" w:cs="Calibri"/>
                    <w:color w:val="000000"/>
                    <w:sz w:val="22"/>
                  </w:rPr>
                </w:rPrChange>
              </w:rPr>
              <w:pPrChange w:id="30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58" w:author="tao huang" w:date="2018-10-28T21:48:00Z">
              <w:r w:rsidRPr="00A37575">
                <w:rPr>
                  <w:rFonts w:eastAsia="Times New Roman" w:cs="Times New Roman"/>
                  <w:sz w:val="22"/>
                  <w:rPrChange w:id="3059" w:author="tao huang" w:date="2018-10-28T22:39:00Z">
                    <w:rPr>
                      <w:rFonts w:ascii="Calibri" w:eastAsia="Times New Roman" w:hAnsi="Calibri" w:cs="Calibri"/>
                      <w:color w:val="000000"/>
                      <w:sz w:val="22"/>
                    </w:rPr>
                  </w:rPrChange>
                </w:rPr>
                <w:t>1</w:t>
              </w:r>
            </w:ins>
          </w:p>
        </w:tc>
        <w:tc>
          <w:tcPr>
            <w:tcW w:w="828" w:type="dxa"/>
            <w:shd w:val="clear" w:color="auto" w:fill="auto"/>
            <w:noWrap/>
            <w:hideMark/>
          </w:tcPr>
          <w:p w14:paraId="2BFF898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60" w:author="tao huang" w:date="2018-10-28T21:48:00Z"/>
                <w:rFonts w:eastAsia="Times New Roman" w:cs="Times New Roman"/>
                <w:sz w:val="22"/>
                <w:rPrChange w:id="3061" w:author="tao huang" w:date="2018-10-28T22:39:00Z">
                  <w:rPr>
                    <w:ins w:id="3062" w:author="tao huang" w:date="2018-10-28T21:48:00Z"/>
                    <w:rFonts w:ascii="Calibri" w:eastAsia="Times New Roman" w:hAnsi="Calibri" w:cs="Calibri"/>
                    <w:color w:val="000000"/>
                    <w:sz w:val="22"/>
                  </w:rPr>
                </w:rPrChange>
              </w:rPr>
              <w:pPrChange w:id="30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64" w:author="tao huang" w:date="2018-10-28T21:48:00Z">
              <w:r w:rsidRPr="00A37575">
                <w:rPr>
                  <w:rFonts w:eastAsia="Times New Roman" w:cs="Times New Roman"/>
                  <w:sz w:val="22"/>
                  <w:rPrChange w:id="3065" w:author="tao huang" w:date="2018-10-28T22:39:00Z">
                    <w:rPr>
                      <w:rFonts w:ascii="Calibri" w:eastAsia="Times New Roman" w:hAnsi="Calibri" w:cs="Calibri"/>
                      <w:color w:val="000000"/>
                      <w:sz w:val="22"/>
                    </w:rPr>
                  </w:rPrChange>
                </w:rPr>
                <w:t>0.694</w:t>
              </w:r>
            </w:ins>
          </w:p>
        </w:tc>
        <w:tc>
          <w:tcPr>
            <w:tcW w:w="709" w:type="dxa"/>
            <w:shd w:val="clear" w:color="auto" w:fill="auto"/>
            <w:noWrap/>
            <w:hideMark/>
          </w:tcPr>
          <w:p w14:paraId="054ADA9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66" w:author="tao huang" w:date="2018-10-28T21:48:00Z"/>
                <w:rFonts w:eastAsia="Times New Roman" w:cs="Times New Roman"/>
                <w:sz w:val="22"/>
                <w:rPrChange w:id="3067" w:author="tao huang" w:date="2018-10-28T22:39:00Z">
                  <w:rPr>
                    <w:ins w:id="3068" w:author="tao huang" w:date="2018-10-28T21:48:00Z"/>
                    <w:rFonts w:ascii="Calibri" w:eastAsia="Times New Roman" w:hAnsi="Calibri" w:cs="Calibri"/>
                    <w:color w:val="000000"/>
                    <w:sz w:val="22"/>
                  </w:rPr>
                </w:rPrChange>
              </w:rPr>
              <w:pPrChange w:id="30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70" w:author="tao huang" w:date="2018-10-28T21:48:00Z">
              <w:r w:rsidRPr="00A37575">
                <w:rPr>
                  <w:rFonts w:eastAsia="Times New Roman" w:cs="Times New Roman"/>
                  <w:sz w:val="22"/>
                  <w:rPrChange w:id="3071" w:author="tao huang" w:date="2018-10-28T22:39:00Z">
                    <w:rPr>
                      <w:rFonts w:ascii="Calibri" w:eastAsia="Times New Roman" w:hAnsi="Calibri" w:cs="Calibri"/>
                      <w:color w:val="000000"/>
                      <w:sz w:val="22"/>
                    </w:rPr>
                  </w:rPrChange>
                </w:rPr>
                <w:t>2</w:t>
              </w:r>
            </w:ins>
          </w:p>
        </w:tc>
        <w:tc>
          <w:tcPr>
            <w:tcW w:w="1390" w:type="dxa"/>
            <w:shd w:val="clear" w:color="auto" w:fill="auto"/>
            <w:noWrap/>
            <w:hideMark/>
          </w:tcPr>
          <w:p w14:paraId="23B11D6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72" w:author="tao huang" w:date="2018-10-28T21:48:00Z"/>
                <w:rFonts w:eastAsia="Times New Roman" w:cs="Times New Roman"/>
                <w:sz w:val="22"/>
                <w:rPrChange w:id="3073" w:author="tao huang" w:date="2018-10-28T22:39:00Z">
                  <w:rPr>
                    <w:ins w:id="3074" w:author="tao huang" w:date="2018-10-28T21:48:00Z"/>
                    <w:rFonts w:ascii="Calibri" w:eastAsia="Times New Roman" w:hAnsi="Calibri" w:cs="Calibri"/>
                    <w:color w:val="000000"/>
                    <w:sz w:val="22"/>
                  </w:rPr>
                </w:rPrChange>
              </w:rPr>
              <w:pPrChange w:id="30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76" w:author="tao huang" w:date="2018-10-28T21:48:00Z">
              <w:r w:rsidRPr="00A37575">
                <w:rPr>
                  <w:rFonts w:eastAsia="Times New Roman" w:cs="Times New Roman"/>
                  <w:sz w:val="22"/>
                  <w:rPrChange w:id="3077" w:author="tao huang" w:date="2018-10-28T22:39:00Z">
                    <w:rPr>
                      <w:rFonts w:ascii="Calibri" w:eastAsia="Times New Roman" w:hAnsi="Calibri" w:cs="Calibri"/>
                      <w:color w:val="000000"/>
                      <w:sz w:val="22"/>
                    </w:rPr>
                  </w:rPrChange>
                </w:rPr>
                <w:t>0.9905</w:t>
              </w:r>
            </w:ins>
          </w:p>
        </w:tc>
        <w:tc>
          <w:tcPr>
            <w:tcW w:w="681" w:type="dxa"/>
            <w:shd w:val="clear" w:color="auto" w:fill="auto"/>
            <w:noWrap/>
            <w:hideMark/>
          </w:tcPr>
          <w:p w14:paraId="5CC137D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78" w:author="tao huang" w:date="2018-10-28T21:48:00Z"/>
                <w:rFonts w:eastAsia="Times New Roman" w:cs="Times New Roman"/>
                <w:sz w:val="22"/>
                <w:rPrChange w:id="3079" w:author="tao huang" w:date="2018-10-28T22:39:00Z">
                  <w:rPr>
                    <w:ins w:id="3080" w:author="tao huang" w:date="2018-10-28T21:48:00Z"/>
                    <w:rFonts w:ascii="Calibri" w:eastAsia="Times New Roman" w:hAnsi="Calibri" w:cs="Calibri"/>
                    <w:color w:val="000000"/>
                    <w:sz w:val="22"/>
                  </w:rPr>
                </w:rPrChange>
              </w:rPr>
              <w:pPrChange w:id="30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82" w:author="tao huang" w:date="2018-10-28T21:48:00Z">
              <w:r w:rsidRPr="00A37575">
                <w:rPr>
                  <w:rFonts w:eastAsia="Times New Roman" w:cs="Times New Roman"/>
                  <w:sz w:val="22"/>
                  <w:rPrChange w:id="3083" w:author="tao huang" w:date="2018-10-28T22:39:00Z">
                    <w:rPr>
                      <w:rFonts w:ascii="Calibri" w:eastAsia="Times New Roman" w:hAnsi="Calibri" w:cs="Calibri"/>
                      <w:color w:val="000000"/>
                      <w:sz w:val="22"/>
                    </w:rPr>
                  </w:rPrChange>
                </w:rPr>
                <w:t>1</w:t>
              </w:r>
            </w:ins>
          </w:p>
        </w:tc>
        <w:tc>
          <w:tcPr>
            <w:tcW w:w="1280" w:type="dxa"/>
            <w:shd w:val="clear" w:color="auto" w:fill="auto"/>
            <w:noWrap/>
            <w:hideMark/>
          </w:tcPr>
          <w:p w14:paraId="7B87AA3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84" w:author="tao huang" w:date="2018-10-28T21:48:00Z"/>
                <w:rFonts w:eastAsia="Times New Roman" w:cs="Times New Roman"/>
                <w:sz w:val="22"/>
                <w:rPrChange w:id="3085" w:author="tao huang" w:date="2018-10-28T22:39:00Z">
                  <w:rPr>
                    <w:ins w:id="3086" w:author="tao huang" w:date="2018-10-28T21:48:00Z"/>
                    <w:rFonts w:ascii="Calibri" w:eastAsia="Times New Roman" w:hAnsi="Calibri" w:cs="Calibri"/>
                    <w:color w:val="000000"/>
                    <w:sz w:val="22"/>
                  </w:rPr>
                </w:rPrChange>
              </w:rPr>
              <w:pPrChange w:id="30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88" w:author="tao huang" w:date="2018-10-28T21:48:00Z">
              <w:r w:rsidRPr="00A37575">
                <w:rPr>
                  <w:rFonts w:eastAsia="Times New Roman" w:cs="Times New Roman"/>
                  <w:sz w:val="22"/>
                  <w:rPrChange w:id="3089" w:author="tao huang" w:date="2018-10-28T22:39:00Z">
                    <w:rPr>
                      <w:rFonts w:ascii="Calibri" w:eastAsia="Times New Roman" w:hAnsi="Calibri" w:cs="Calibri"/>
                      <w:color w:val="000000"/>
                      <w:sz w:val="22"/>
                    </w:rPr>
                  </w:rPrChange>
                </w:rPr>
                <w:t>0.1548</w:t>
              </w:r>
            </w:ins>
          </w:p>
        </w:tc>
        <w:tc>
          <w:tcPr>
            <w:tcW w:w="681" w:type="dxa"/>
            <w:gridSpan w:val="2"/>
            <w:shd w:val="clear" w:color="auto" w:fill="auto"/>
            <w:noWrap/>
            <w:hideMark/>
          </w:tcPr>
          <w:p w14:paraId="1E98DC0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90" w:author="tao huang" w:date="2018-10-28T21:48:00Z"/>
                <w:rFonts w:eastAsia="Times New Roman" w:cs="Times New Roman"/>
                <w:sz w:val="22"/>
                <w:rPrChange w:id="3091" w:author="tao huang" w:date="2018-10-28T22:39:00Z">
                  <w:rPr>
                    <w:ins w:id="3092" w:author="tao huang" w:date="2018-10-28T21:48:00Z"/>
                    <w:rFonts w:ascii="Calibri" w:eastAsia="Times New Roman" w:hAnsi="Calibri" w:cs="Calibri"/>
                    <w:color w:val="000000"/>
                    <w:sz w:val="22"/>
                  </w:rPr>
                </w:rPrChange>
              </w:rPr>
              <w:pPrChange w:id="30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94" w:author="tao huang" w:date="2018-10-28T21:48:00Z">
              <w:r w:rsidRPr="00A37575">
                <w:rPr>
                  <w:rFonts w:eastAsia="Times New Roman" w:cs="Times New Roman"/>
                  <w:sz w:val="22"/>
                  <w:rPrChange w:id="3095" w:author="tao huang" w:date="2018-10-28T22:39:00Z">
                    <w:rPr>
                      <w:rFonts w:ascii="Calibri" w:eastAsia="Times New Roman" w:hAnsi="Calibri" w:cs="Calibri"/>
                      <w:color w:val="000000"/>
                      <w:sz w:val="22"/>
                    </w:rPr>
                  </w:rPrChange>
                </w:rPr>
                <w:t>1</w:t>
              </w:r>
            </w:ins>
          </w:p>
        </w:tc>
      </w:tr>
      <w:tr w:rsidR="00A37575" w:rsidRPr="00A37575" w14:paraId="11F1CCDE" w14:textId="77777777" w:rsidTr="00D531F1">
        <w:trPr>
          <w:trHeight w:val="57"/>
          <w:jc w:val="center"/>
          <w:ins w:id="309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A37575" w:rsidRDefault="008D03D7" w:rsidP="008D03D7">
            <w:pPr>
              <w:spacing w:after="0" w:line="240" w:lineRule="auto"/>
              <w:rPr>
                <w:ins w:id="3097" w:author="tao huang" w:date="2018-10-28T21:48:00Z"/>
                <w:rFonts w:eastAsia="Times New Roman" w:cs="Times New Roman"/>
                <w:b w:val="0"/>
                <w:sz w:val="22"/>
                <w:rPrChange w:id="3098" w:author="tao huang" w:date="2018-10-28T22:39:00Z">
                  <w:rPr>
                    <w:ins w:id="3099" w:author="tao huang" w:date="2018-10-28T21:48:00Z"/>
                    <w:rFonts w:ascii="Calibri" w:eastAsia="Times New Roman" w:hAnsi="Calibri" w:cs="Calibri"/>
                    <w:color w:val="000000"/>
                    <w:sz w:val="22"/>
                  </w:rPr>
                </w:rPrChange>
              </w:rPr>
            </w:pPr>
            <w:ins w:id="3100" w:author="tao huang" w:date="2018-10-28T21:48:00Z">
              <w:r w:rsidRPr="00A37575">
                <w:rPr>
                  <w:rFonts w:eastAsia="Times New Roman" w:cs="Times New Roman"/>
                  <w:sz w:val="22"/>
                  <w:rPrChange w:id="3101" w:author="tao huang" w:date="2018-10-28T22:39:00Z">
                    <w:rPr>
                      <w:rFonts w:ascii="Calibri" w:eastAsia="Times New Roman" w:hAnsi="Calibri" w:cs="Calibri"/>
                      <w:color w:val="000000"/>
                      <w:sz w:val="22"/>
                    </w:rPr>
                  </w:rPrChange>
                </w:rPr>
                <w:t>ADL-intra-IC</w:t>
              </w:r>
            </w:ins>
          </w:p>
        </w:tc>
        <w:tc>
          <w:tcPr>
            <w:tcW w:w="821" w:type="dxa"/>
            <w:shd w:val="clear" w:color="auto" w:fill="auto"/>
            <w:noWrap/>
            <w:hideMark/>
          </w:tcPr>
          <w:p w14:paraId="5EC76DEE" w14:textId="773AB9D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02" w:author="tao huang" w:date="2018-10-28T21:48:00Z"/>
                <w:rFonts w:eastAsia="Times New Roman" w:cs="Times New Roman"/>
                <w:sz w:val="22"/>
                <w:rPrChange w:id="3103" w:author="tao huang" w:date="2018-10-28T22:39:00Z">
                  <w:rPr>
                    <w:ins w:id="3104" w:author="tao huang" w:date="2018-10-28T21:48:00Z"/>
                    <w:rFonts w:ascii="Calibri" w:eastAsia="Times New Roman" w:hAnsi="Calibri" w:cs="Calibri"/>
                    <w:color w:val="000000"/>
                    <w:sz w:val="22"/>
                  </w:rPr>
                </w:rPrChange>
              </w:rPr>
              <w:pPrChange w:id="310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06" w:author="tao huang" w:date="2018-10-28T21:53:00Z">
              <w:r w:rsidRPr="00A37575">
                <w:rPr>
                  <w:rFonts w:cs="Times New Roman"/>
                  <w:sz w:val="22"/>
                  <w:rPrChange w:id="3107" w:author="tao huang" w:date="2018-10-28T22:39:00Z">
                    <w:rPr/>
                  </w:rPrChange>
                </w:rPr>
                <w:t>15.59</w:t>
              </w:r>
            </w:ins>
          </w:p>
        </w:tc>
        <w:tc>
          <w:tcPr>
            <w:tcW w:w="681" w:type="dxa"/>
            <w:shd w:val="clear" w:color="auto" w:fill="auto"/>
            <w:noWrap/>
            <w:hideMark/>
          </w:tcPr>
          <w:p w14:paraId="23D1325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08" w:author="tao huang" w:date="2018-10-28T21:48:00Z"/>
                <w:rFonts w:eastAsia="Times New Roman" w:cs="Times New Roman"/>
                <w:sz w:val="22"/>
                <w:rPrChange w:id="3109" w:author="tao huang" w:date="2018-10-28T22:39:00Z">
                  <w:rPr>
                    <w:ins w:id="3110" w:author="tao huang" w:date="2018-10-28T21:48:00Z"/>
                    <w:rFonts w:ascii="Calibri" w:eastAsia="Times New Roman" w:hAnsi="Calibri" w:cs="Calibri"/>
                    <w:color w:val="000000"/>
                    <w:sz w:val="22"/>
                  </w:rPr>
                </w:rPrChange>
              </w:rPr>
              <w:pPrChange w:id="311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12" w:author="tao huang" w:date="2018-10-28T21:48:00Z">
              <w:r w:rsidRPr="00A37575">
                <w:rPr>
                  <w:rFonts w:eastAsia="Times New Roman" w:cs="Times New Roman"/>
                  <w:sz w:val="22"/>
                  <w:rPrChange w:id="3113" w:author="tao huang" w:date="2018-10-28T22:39:00Z">
                    <w:rPr>
                      <w:rFonts w:ascii="Calibri" w:eastAsia="Times New Roman" w:hAnsi="Calibri" w:cs="Calibri"/>
                      <w:color w:val="000000"/>
                      <w:sz w:val="22"/>
                    </w:rPr>
                  </w:rPrChange>
                </w:rPr>
                <w:t>3</w:t>
              </w:r>
            </w:ins>
          </w:p>
        </w:tc>
        <w:tc>
          <w:tcPr>
            <w:tcW w:w="950" w:type="dxa"/>
            <w:shd w:val="clear" w:color="auto" w:fill="auto"/>
            <w:noWrap/>
            <w:hideMark/>
          </w:tcPr>
          <w:p w14:paraId="2B85A04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14" w:author="tao huang" w:date="2018-10-28T21:48:00Z"/>
                <w:rFonts w:eastAsia="Times New Roman" w:cs="Times New Roman"/>
                <w:sz w:val="22"/>
                <w:rPrChange w:id="3115" w:author="tao huang" w:date="2018-10-28T22:39:00Z">
                  <w:rPr>
                    <w:ins w:id="3116" w:author="tao huang" w:date="2018-10-28T21:48:00Z"/>
                    <w:rFonts w:ascii="Calibri" w:eastAsia="Times New Roman" w:hAnsi="Calibri" w:cs="Calibri"/>
                    <w:color w:val="000000"/>
                    <w:sz w:val="22"/>
                  </w:rPr>
                </w:rPrChange>
              </w:rPr>
              <w:pPrChange w:id="311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18" w:author="tao huang" w:date="2018-10-28T21:48:00Z">
              <w:r w:rsidRPr="00A37575">
                <w:rPr>
                  <w:rFonts w:eastAsia="Times New Roman" w:cs="Times New Roman"/>
                  <w:sz w:val="22"/>
                  <w:rPrChange w:id="3119" w:author="tao huang" w:date="2018-10-28T22:39:00Z">
                    <w:rPr>
                      <w:rFonts w:ascii="Calibri" w:eastAsia="Times New Roman" w:hAnsi="Calibri" w:cs="Calibri"/>
                      <w:color w:val="000000"/>
                      <w:sz w:val="22"/>
                    </w:rPr>
                  </w:rPrChange>
                </w:rPr>
                <w:t>40.46%</w:t>
              </w:r>
            </w:ins>
          </w:p>
        </w:tc>
        <w:tc>
          <w:tcPr>
            <w:tcW w:w="0" w:type="dxa"/>
            <w:shd w:val="clear" w:color="auto" w:fill="auto"/>
            <w:noWrap/>
            <w:hideMark/>
          </w:tcPr>
          <w:p w14:paraId="4063A29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20" w:author="tao huang" w:date="2018-10-28T21:48:00Z"/>
                <w:rFonts w:eastAsia="Times New Roman" w:cs="Times New Roman"/>
                <w:sz w:val="22"/>
                <w:rPrChange w:id="3121" w:author="tao huang" w:date="2018-10-28T22:39:00Z">
                  <w:rPr>
                    <w:ins w:id="3122" w:author="tao huang" w:date="2018-10-28T21:48:00Z"/>
                    <w:rFonts w:ascii="Calibri" w:eastAsia="Times New Roman" w:hAnsi="Calibri" w:cs="Calibri"/>
                    <w:color w:val="000000"/>
                    <w:sz w:val="22"/>
                  </w:rPr>
                </w:rPrChange>
              </w:rPr>
              <w:pPrChange w:id="31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24" w:author="tao huang" w:date="2018-10-28T21:48:00Z">
              <w:r w:rsidRPr="00A37575">
                <w:rPr>
                  <w:rFonts w:eastAsia="Times New Roman" w:cs="Times New Roman"/>
                  <w:sz w:val="22"/>
                  <w:rPrChange w:id="3125" w:author="tao huang" w:date="2018-10-28T22:39:00Z">
                    <w:rPr>
                      <w:rFonts w:ascii="Calibri" w:eastAsia="Times New Roman" w:hAnsi="Calibri" w:cs="Calibri"/>
                      <w:color w:val="000000"/>
                      <w:sz w:val="22"/>
                    </w:rPr>
                  </w:rPrChange>
                </w:rPr>
                <w:t>2</w:t>
              </w:r>
            </w:ins>
          </w:p>
        </w:tc>
        <w:tc>
          <w:tcPr>
            <w:tcW w:w="0" w:type="dxa"/>
            <w:shd w:val="clear" w:color="auto" w:fill="auto"/>
            <w:noWrap/>
            <w:hideMark/>
          </w:tcPr>
          <w:p w14:paraId="4961FF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26" w:author="tao huang" w:date="2018-10-28T21:48:00Z"/>
                <w:rFonts w:eastAsia="Times New Roman" w:cs="Times New Roman"/>
                <w:sz w:val="22"/>
                <w:rPrChange w:id="3127" w:author="tao huang" w:date="2018-10-28T22:39:00Z">
                  <w:rPr>
                    <w:ins w:id="3128" w:author="tao huang" w:date="2018-10-28T21:48:00Z"/>
                    <w:rFonts w:ascii="Calibri" w:eastAsia="Times New Roman" w:hAnsi="Calibri" w:cs="Calibri"/>
                    <w:color w:val="000000"/>
                    <w:sz w:val="22"/>
                  </w:rPr>
                </w:rPrChange>
              </w:rPr>
              <w:pPrChange w:id="31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30" w:author="tao huang" w:date="2018-10-28T21:48:00Z">
              <w:r w:rsidRPr="00A37575">
                <w:rPr>
                  <w:rFonts w:eastAsia="Times New Roman" w:cs="Times New Roman"/>
                  <w:sz w:val="22"/>
                  <w:rPrChange w:id="3131" w:author="tao huang" w:date="2018-10-28T22:39:00Z">
                    <w:rPr>
                      <w:rFonts w:ascii="Calibri" w:eastAsia="Times New Roman" w:hAnsi="Calibri" w:cs="Calibri"/>
                      <w:color w:val="000000"/>
                      <w:sz w:val="22"/>
                    </w:rPr>
                  </w:rPrChange>
                </w:rPr>
                <w:t>0.693</w:t>
              </w:r>
            </w:ins>
          </w:p>
        </w:tc>
        <w:tc>
          <w:tcPr>
            <w:tcW w:w="0" w:type="dxa"/>
            <w:shd w:val="clear" w:color="auto" w:fill="auto"/>
            <w:noWrap/>
            <w:hideMark/>
          </w:tcPr>
          <w:p w14:paraId="4F839C4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32" w:author="tao huang" w:date="2018-10-28T21:48:00Z"/>
                <w:rFonts w:eastAsia="Times New Roman" w:cs="Times New Roman"/>
                <w:sz w:val="22"/>
                <w:rPrChange w:id="3133" w:author="tao huang" w:date="2018-10-28T22:39:00Z">
                  <w:rPr>
                    <w:ins w:id="3134" w:author="tao huang" w:date="2018-10-28T21:48:00Z"/>
                    <w:rFonts w:ascii="Calibri" w:eastAsia="Times New Roman" w:hAnsi="Calibri" w:cs="Calibri"/>
                    <w:color w:val="000000"/>
                    <w:sz w:val="22"/>
                  </w:rPr>
                </w:rPrChange>
              </w:rPr>
              <w:pPrChange w:id="31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36" w:author="tao huang" w:date="2018-10-28T21:48:00Z">
              <w:r w:rsidRPr="00A37575">
                <w:rPr>
                  <w:rFonts w:eastAsia="Times New Roman" w:cs="Times New Roman"/>
                  <w:sz w:val="22"/>
                  <w:rPrChange w:id="3137" w:author="tao huang" w:date="2018-10-28T22:39:00Z">
                    <w:rPr>
                      <w:rFonts w:ascii="Calibri" w:eastAsia="Times New Roman" w:hAnsi="Calibri" w:cs="Calibri"/>
                      <w:color w:val="000000"/>
                      <w:sz w:val="22"/>
                    </w:rPr>
                  </w:rPrChange>
                </w:rPr>
                <w:t>1</w:t>
              </w:r>
            </w:ins>
          </w:p>
        </w:tc>
        <w:tc>
          <w:tcPr>
            <w:tcW w:w="0" w:type="dxa"/>
            <w:shd w:val="clear" w:color="auto" w:fill="auto"/>
            <w:noWrap/>
            <w:hideMark/>
          </w:tcPr>
          <w:p w14:paraId="070E120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38" w:author="tao huang" w:date="2018-10-28T21:48:00Z"/>
                <w:rFonts w:eastAsia="Times New Roman" w:cs="Times New Roman"/>
                <w:sz w:val="22"/>
                <w:rPrChange w:id="3139" w:author="tao huang" w:date="2018-10-28T22:39:00Z">
                  <w:rPr>
                    <w:ins w:id="3140" w:author="tao huang" w:date="2018-10-28T21:48:00Z"/>
                    <w:rFonts w:ascii="Calibri" w:eastAsia="Times New Roman" w:hAnsi="Calibri" w:cs="Calibri"/>
                    <w:color w:val="000000"/>
                    <w:sz w:val="22"/>
                  </w:rPr>
                </w:rPrChange>
              </w:rPr>
              <w:pPrChange w:id="31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42" w:author="tao huang" w:date="2018-10-28T21:48:00Z">
              <w:r w:rsidRPr="00A37575">
                <w:rPr>
                  <w:rFonts w:eastAsia="Times New Roman" w:cs="Times New Roman"/>
                  <w:sz w:val="22"/>
                  <w:rPrChange w:id="3143" w:author="tao huang" w:date="2018-10-28T22:39:00Z">
                    <w:rPr>
                      <w:rFonts w:ascii="Calibri" w:eastAsia="Times New Roman" w:hAnsi="Calibri" w:cs="Calibri"/>
                      <w:color w:val="000000"/>
                      <w:sz w:val="22"/>
                    </w:rPr>
                  </w:rPrChange>
                </w:rPr>
                <w:t>0.9936</w:t>
              </w:r>
            </w:ins>
          </w:p>
        </w:tc>
        <w:tc>
          <w:tcPr>
            <w:tcW w:w="0" w:type="dxa"/>
            <w:shd w:val="clear" w:color="auto" w:fill="auto"/>
            <w:noWrap/>
            <w:hideMark/>
          </w:tcPr>
          <w:p w14:paraId="41D5602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44" w:author="tao huang" w:date="2018-10-28T21:48:00Z"/>
                <w:rFonts w:eastAsia="Times New Roman" w:cs="Times New Roman"/>
                <w:sz w:val="22"/>
                <w:rPrChange w:id="3145" w:author="tao huang" w:date="2018-10-28T22:39:00Z">
                  <w:rPr>
                    <w:ins w:id="3146" w:author="tao huang" w:date="2018-10-28T21:48:00Z"/>
                    <w:rFonts w:ascii="Calibri" w:eastAsia="Times New Roman" w:hAnsi="Calibri" w:cs="Calibri"/>
                    <w:color w:val="000000"/>
                    <w:sz w:val="22"/>
                  </w:rPr>
                </w:rPrChange>
              </w:rPr>
              <w:pPrChange w:id="31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48" w:author="tao huang" w:date="2018-10-28T21:48:00Z">
              <w:r w:rsidRPr="00A37575">
                <w:rPr>
                  <w:rFonts w:eastAsia="Times New Roman" w:cs="Times New Roman"/>
                  <w:sz w:val="22"/>
                  <w:rPrChange w:id="3149" w:author="tao huang" w:date="2018-10-28T22:39:00Z">
                    <w:rPr>
                      <w:rFonts w:ascii="Calibri" w:eastAsia="Times New Roman" w:hAnsi="Calibri" w:cs="Calibri"/>
                      <w:color w:val="000000"/>
                      <w:sz w:val="22"/>
                    </w:rPr>
                  </w:rPrChange>
                </w:rPr>
                <w:t>2</w:t>
              </w:r>
            </w:ins>
          </w:p>
        </w:tc>
        <w:tc>
          <w:tcPr>
            <w:tcW w:w="0" w:type="dxa"/>
            <w:shd w:val="clear" w:color="auto" w:fill="auto"/>
            <w:noWrap/>
            <w:hideMark/>
          </w:tcPr>
          <w:p w14:paraId="31D7271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50" w:author="tao huang" w:date="2018-10-28T21:48:00Z"/>
                <w:rFonts w:eastAsia="Times New Roman" w:cs="Times New Roman"/>
                <w:sz w:val="22"/>
                <w:rPrChange w:id="3151" w:author="tao huang" w:date="2018-10-28T22:39:00Z">
                  <w:rPr>
                    <w:ins w:id="3152" w:author="tao huang" w:date="2018-10-28T21:48:00Z"/>
                    <w:rFonts w:ascii="Calibri" w:eastAsia="Times New Roman" w:hAnsi="Calibri" w:cs="Calibri"/>
                    <w:color w:val="000000"/>
                    <w:sz w:val="22"/>
                  </w:rPr>
                </w:rPrChange>
              </w:rPr>
              <w:pPrChange w:id="31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54" w:author="tao huang" w:date="2018-10-28T21:48:00Z">
              <w:r w:rsidRPr="00A37575">
                <w:rPr>
                  <w:rFonts w:eastAsia="Times New Roman" w:cs="Times New Roman"/>
                  <w:sz w:val="22"/>
                  <w:rPrChange w:id="3155" w:author="tao huang" w:date="2018-10-28T22:39:00Z">
                    <w:rPr>
                      <w:rFonts w:ascii="Calibri" w:eastAsia="Times New Roman" w:hAnsi="Calibri" w:cs="Calibri"/>
                      <w:color w:val="000000"/>
                      <w:sz w:val="22"/>
                    </w:rPr>
                  </w:rPrChange>
                </w:rPr>
                <w:t>0.1568</w:t>
              </w:r>
            </w:ins>
          </w:p>
        </w:tc>
        <w:tc>
          <w:tcPr>
            <w:tcW w:w="681" w:type="dxa"/>
            <w:gridSpan w:val="2"/>
            <w:shd w:val="clear" w:color="auto" w:fill="auto"/>
            <w:noWrap/>
            <w:hideMark/>
          </w:tcPr>
          <w:p w14:paraId="2604670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56" w:author="tao huang" w:date="2018-10-28T21:48:00Z"/>
                <w:rFonts w:eastAsia="Times New Roman" w:cs="Times New Roman"/>
                <w:sz w:val="22"/>
                <w:rPrChange w:id="3157" w:author="tao huang" w:date="2018-10-28T22:39:00Z">
                  <w:rPr>
                    <w:ins w:id="3158" w:author="tao huang" w:date="2018-10-28T21:48:00Z"/>
                    <w:rFonts w:ascii="Calibri" w:eastAsia="Times New Roman" w:hAnsi="Calibri" w:cs="Calibri"/>
                    <w:color w:val="000000"/>
                    <w:sz w:val="22"/>
                  </w:rPr>
                </w:rPrChange>
              </w:rPr>
              <w:pPrChange w:id="31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60" w:author="tao huang" w:date="2018-10-28T21:48:00Z">
              <w:r w:rsidRPr="00A37575">
                <w:rPr>
                  <w:rFonts w:eastAsia="Times New Roman" w:cs="Times New Roman"/>
                  <w:sz w:val="22"/>
                  <w:rPrChange w:id="3161" w:author="tao huang" w:date="2018-10-28T22:39:00Z">
                    <w:rPr>
                      <w:rFonts w:ascii="Calibri" w:eastAsia="Times New Roman" w:hAnsi="Calibri" w:cs="Calibri"/>
                      <w:color w:val="000000"/>
                      <w:sz w:val="22"/>
                    </w:rPr>
                  </w:rPrChange>
                </w:rPr>
                <w:t>3</w:t>
              </w:r>
            </w:ins>
          </w:p>
        </w:tc>
      </w:tr>
      <w:tr w:rsidR="00A37575" w:rsidRPr="00A37575"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3162"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A37575" w:rsidRDefault="0036062B">
            <w:pPr>
              <w:spacing w:after="0" w:line="240" w:lineRule="auto"/>
              <w:jc w:val="center"/>
              <w:rPr>
                <w:ins w:id="3163" w:author="tao huang" w:date="2018-10-28T21:48:00Z"/>
                <w:rFonts w:eastAsia="Times New Roman" w:cs="Times New Roman"/>
                <w:b w:val="0"/>
                <w:sz w:val="22"/>
                <w:rPrChange w:id="3164" w:author="tao huang" w:date="2018-10-28T22:39:00Z">
                  <w:rPr>
                    <w:ins w:id="3165" w:author="tao huang" w:date="2018-10-28T21:48:00Z"/>
                    <w:rFonts w:ascii="Calibri" w:eastAsia="Times New Roman" w:hAnsi="Calibri" w:cs="Calibri"/>
                    <w:color w:val="000000"/>
                    <w:sz w:val="22"/>
                  </w:rPr>
                </w:rPrChange>
              </w:rPr>
              <w:pPrChange w:id="3166" w:author="tao huang" w:date="2018-10-28T21:51:00Z">
                <w:pPr>
                  <w:spacing w:after="0" w:line="240" w:lineRule="auto"/>
                </w:pPr>
              </w:pPrChange>
            </w:pPr>
            <w:ins w:id="3167" w:author="tao huang" w:date="2018-10-28T21:49:00Z">
              <w:r w:rsidRPr="00A37575">
                <w:rPr>
                  <w:rFonts w:eastAsia="Times New Roman" w:cs="Times New Roman"/>
                  <w:sz w:val="22"/>
                  <w:rPrChange w:id="3168" w:author="tao huang" w:date="2018-10-28T22:39:00Z">
                    <w:rPr>
                      <w:rFonts w:eastAsia="Times New Roman" w:cs="Times New Roman"/>
                      <w:color w:val="000000"/>
                      <w:sz w:val="22"/>
                    </w:rPr>
                  </w:rPrChange>
                </w:rPr>
                <w:t>Forecast horizon is one to four weeks ahead</w:t>
              </w:r>
            </w:ins>
          </w:p>
        </w:tc>
      </w:tr>
      <w:tr w:rsidR="00A37575" w:rsidRPr="00A37575" w14:paraId="5C0F87E8" w14:textId="77777777" w:rsidTr="00D531F1">
        <w:trPr>
          <w:trHeight w:val="57"/>
          <w:jc w:val="center"/>
          <w:ins w:id="316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A37575" w:rsidRDefault="0036062B" w:rsidP="0036062B">
            <w:pPr>
              <w:spacing w:after="0" w:line="240" w:lineRule="auto"/>
              <w:rPr>
                <w:ins w:id="3170" w:author="tao huang" w:date="2018-10-28T21:48:00Z"/>
                <w:rFonts w:eastAsia="Times New Roman" w:cs="Times New Roman"/>
                <w:b w:val="0"/>
                <w:sz w:val="22"/>
                <w:rPrChange w:id="3171" w:author="tao huang" w:date="2018-10-28T22:39:00Z">
                  <w:rPr>
                    <w:ins w:id="3172" w:author="tao huang" w:date="2018-10-28T21:48:00Z"/>
                    <w:rFonts w:ascii="Calibri" w:eastAsia="Times New Roman" w:hAnsi="Calibri" w:cs="Calibri"/>
                    <w:color w:val="000000"/>
                    <w:sz w:val="22"/>
                  </w:rPr>
                </w:rPrChange>
              </w:rPr>
            </w:pPr>
            <w:ins w:id="3173" w:author="tao huang" w:date="2018-10-28T21:48:00Z">
              <w:r w:rsidRPr="00A37575">
                <w:rPr>
                  <w:rFonts w:eastAsia="Times New Roman" w:cs="Times New Roman"/>
                  <w:sz w:val="22"/>
                  <w:rPrChange w:id="3174" w:author="tao huang" w:date="2018-10-28T22:39:00Z">
                    <w:rPr>
                      <w:rFonts w:ascii="Calibri" w:eastAsia="Times New Roman" w:hAnsi="Calibri" w:cs="Calibri"/>
                      <w:color w:val="000000"/>
                      <w:sz w:val="22"/>
                    </w:rPr>
                  </w:rPrChange>
                </w:rPr>
                <w:t>Model/measure</w:t>
              </w:r>
            </w:ins>
          </w:p>
        </w:tc>
        <w:tc>
          <w:tcPr>
            <w:tcW w:w="821" w:type="dxa"/>
            <w:tcBorders>
              <w:top w:val="single" w:sz="4" w:space="0" w:color="auto"/>
            </w:tcBorders>
            <w:shd w:val="clear" w:color="auto" w:fill="auto"/>
            <w:noWrap/>
            <w:hideMark/>
          </w:tcPr>
          <w:p w14:paraId="16C09DD0"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75" w:author="tao huang" w:date="2018-10-28T21:48:00Z"/>
                <w:rFonts w:eastAsia="Times New Roman" w:cs="Times New Roman"/>
                <w:sz w:val="22"/>
                <w:rPrChange w:id="3176" w:author="tao huang" w:date="2018-10-28T22:39:00Z">
                  <w:rPr>
                    <w:ins w:id="3177" w:author="tao huang" w:date="2018-10-28T21:48:00Z"/>
                    <w:rFonts w:ascii="Calibri" w:eastAsia="Times New Roman" w:hAnsi="Calibri" w:cs="Calibri"/>
                    <w:color w:val="000000"/>
                    <w:sz w:val="22"/>
                  </w:rPr>
                </w:rPrChange>
              </w:rPr>
              <w:pPrChange w:id="317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79" w:author="tao huang" w:date="2018-10-28T21:48:00Z">
              <w:r w:rsidRPr="00A37575">
                <w:rPr>
                  <w:rFonts w:eastAsia="Times New Roman" w:cs="Times New Roman"/>
                  <w:sz w:val="22"/>
                  <w:rPrChange w:id="3180" w:author="tao huang" w:date="2018-10-28T22:39:00Z">
                    <w:rPr>
                      <w:rFonts w:ascii="Calibri" w:eastAsia="Times New Roman" w:hAnsi="Calibri" w:cs="Calibri"/>
                      <w:color w:val="000000"/>
                      <w:sz w:val="22"/>
                    </w:rPr>
                  </w:rPrChange>
                </w:rPr>
                <w:t>MAE</w:t>
              </w:r>
            </w:ins>
          </w:p>
        </w:tc>
        <w:tc>
          <w:tcPr>
            <w:tcW w:w="681" w:type="dxa"/>
            <w:tcBorders>
              <w:top w:val="single" w:sz="4" w:space="0" w:color="auto"/>
            </w:tcBorders>
            <w:shd w:val="clear" w:color="auto" w:fill="auto"/>
            <w:noWrap/>
            <w:hideMark/>
          </w:tcPr>
          <w:p w14:paraId="7672FA8B"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81" w:author="tao huang" w:date="2018-10-28T21:48:00Z"/>
                <w:rFonts w:eastAsia="Times New Roman" w:cs="Times New Roman"/>
                <w:sz w:val="22"/>
                <w:rPrChange w:id="3182" w:author="tao huang" w:date="2018-10-28T22:39:00Z">
                  <w:rPr>
                    <w:ins w:id="3183" w:author="tao huang" w:date="2018-10-28T21:48:00Z"/>
                    <w:rFonts w:ascii="Calibri" w:eastAsia="Times New Roman" w:hAnsi="Calibri" w:cs="Calibri"/>
                    <w:color w:val="000000"/>
                    <w:sz w:val="22"/>
                  </w:rPr>
                </w:rPrChange>
              </w:rPr>
              <w:pPrChange w:id="318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85" w:author="tao huang" w:date="2018-10-28T21:48:00Z">
              <w:r w:rsidRPr="00A37575">
                <w:rPr>
                  <w:rFonts w:eastAsia="Times New Roman" w:cs="Times New Roman"/>
                  <w:sz w:val="22"/>
                  <w:rPrChange w:id="3186" w:author="tao huang" w:date="2018-10-28T22:39:00Z">
                    <w:rPr>
                      <w:rFonts w:ascii="Calibri" w:eastAsia="Times New Roman" w:hAnsi="Calibri" w:cs="Calibri"/>
                      <w:color w:val="000000"/>
                      <w:sz w:val="22"/>
                    </w:rPr>
                  </w:rPrChange>
                </w:rPr>
                <w:t>Rank</w:t>
              </w:r>
            </w:ins>
          </w:p>
        </w:tc>
        <w:tc>
          <w:tcPr>
            <w:tcW w:w="950" w:type="dxa"/>
            <w:tcBorders>
              <w:top w:val="single" w:sz="4" w:space="0" w:color="auto"/>
            </w:tcBorders>
            <w:shd w:val="clear" w:color="auto" w:fill="auto"/>
            <w:noWrap/>
            <w:hideMark/>
          </w:tcPr>
          <w:p w14:paraId="3402995D" w14:textId="4FB78535" w:rsidR="0036062B" w:rsidRPr="00A37575" w:rsidRDefault="00D531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87" w:author="tao huang" w:date="2018-10-28T21:48:00Z"/>
                <w:rFonts w:eastAsia="Times New Roman" w:cs="Times New Roman"/>
                <w:sz w:val="22"/>
                <w:rPrChange w:id="3188" w:author="tao huang" w:date="2018-10-28T22:39:00Z">
                  <w:rPr>
                    <w:ins w:id="3189" w:author="tao huang" w:date="2018-10-28T21:48:00Z"/>
                    <w:rFonts w:ascii="Calibri" w:eastAsia="Times New Roman" w:hAnsi="Calibri" w:cs="Calibri"/>
                    <w:color w:val="000000"/>
                    <w:sz w:val="22"/>
                  </w:rPr>
                </w:rPrChange>
              </w:rPr>
              <w:pPrChange w:id="319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191" w:author="tao huang" w:date="2018-10-28T21:52:00Z">
              <w:r w:rsidRPr="00A37575">
                <w:rPr>
                  <w:rFonts w:eastAsia="Times New Roman" w:cs="Times New Roman"/>
                  <w:sz w:val="22"/>
                  <w:rPrChange w:id="3192" w:author="tao huang" w:date="2018-10-28T22:39:00Z">
                    <w:rPr>
                      <w:rFonts w:eastAsia="Times New Roman" w:cs="Times New Roman"/>
                      <w:color w:val="000000"/>
                      <w:sz w:val="22"/>
                    </w:rPr>
                  </w:rPrChange>
                </w:rPr>
                <w:t>s</w:t>
              </w:r>
            </w:ins>
            <w:ins w:id="3193" w:author="tao huang" w:date="2018-10-28T21:48:00Z">
              <w:r w:rsidR="0036062B" w:rsidRPr="00A37575">
                <w:rPr>
                  <w:rFonts w:eastAsia="Times New Roman" w:cs="Times New Roman"/>
                  <w:sz w:val="22"/>
                  <w:rPrChange w:id="3194" w:author="tao huang" w:date="2018-10-28T22:39: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62C249CB"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95" w:author="tao huang" w:date="2018-10-28T21:48:00Z"/>
                <w:rFonts w:eastAsia="Times New Roman" w:cs="Times New Roman"/>
                <w:sz w:val="22"/>
                <w:rPrChange w:id="3196" w:author="tao huang" w:date="2018-10-28T22:39:00Z">
                  <w:rPr>
                    <w:ins w:id="3197" w:author="tao huang" w:date="2018-10-28T21:48:00Z"/>
                    <w:rFonts w:ascii="Calibri" w:eastAsia="Times New Roman" w:hAnsi="Calibri" w:cs="Calibri"/>
                    <w:color w:val="000000"/>
                    <w:sz w:val="22"/>
                  </w:rPr>
                </w:rPrChange>
              </w:rPr>
              <w:pPrChange w:id="319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99" w:author="tao huang" w:date="2018-10-28T21:48:00Z">
              <w:r w:rsidRPr="00A37575">
                <w:rPr>
                  <w:rFonts w:eastAsia="Times New Roman" w:cs="Times New Roman"/>
                  <w:sz w:val="22"/>
                  <w:rPrChange w:id="3200"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295D5C0"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01" w:author="tao huang" w:date="2018-10-28T21:48:00Z"/>
                <w:rFonts w:eastAsia="Times New Roman" w:cs="Times New Roman"/>
                <w:sz w:val="22"/>
                <w:rPrChange w:id="3202" w:author="tao huang" w:date="2018-10-28T22:39:00Z">
                  <w:rPr>
                    <w:ins w:id="3203" w:author="tao huang" w:date="2018-10-28T21:48:00Z"/>
                    <w:rFonts w:ascii="Calibri" w:eastAsia="Times New Roman" w:hAnsi="Calibri" w:cs="Calibri"/>
                    <w:color w:val="000000"/>
                    <w:sz w:val="22"/>
                  </w:rPr>
                </w:rPrChange>
              </w:rPr>
              <w:pPrChange w:id="320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05" w:author="tao huang" w:date="2018-10-28T21:48:00Z">
              <w:r w:rsidRPr="00A37575">
                <w:rPr>
                  <w:rFonts w:eastAsia="Times New Roman" w:cs="Times New Roman"/>
                  <w:sz w:val="22"/>
                  <w:rPrChange w:id="3206" w:author="tao huang" w:date="2018-10-28T22:39: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5935FAE5"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07" w:author="tao huang" w:date="2018-10-28T21:48:00Z"/>
                <w:rFonts w:eastAsia="Times New Roman" w:cs="Times New Roman"/>
                <w:sz w:val="22"/>
                <w:rPrChange w:id="3208" w:author="tao huang" w:date="2018-10-28T22:39:00Z">
                  <w:rPr>
                    <w:ins w:id="3209" w:author="tao huang" w:date="2018-10-28T21:48:00Z"/>
                    <w:rFonts w:ascii="Calibri" w:eastAsia="Times New Roman" w:hAnsi="Calibri" w:cs="Calibri"/>
                    <w:color w:val="000000"/>
                    <w:sz w:val="22"/>
                  </w:rPr>
                </w:rPrChange>
              </w:rPr>
              <w:pPrChange w:id="321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11" w:author="tao huang" w:date="2018-10-28T21:48:00Z">
              <w:r w:rsidRPr="00A37575">
                <w:rPr>
                  <w:rFonts w:eastAsia="Times New Roman" w:cs="Times New Roman"/>
                  <w:sz w:val="22"/>
                  <w:rPrChange w:id="3212"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6E6FC5C"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13" w:author="tao huang" w:date="2018-10-28T21:48:00Z"/>
                <w:rFonts w:eastAsia="Times New Roman" w:cs="Times New Roman"/>
                <w:sz w:val="22"/>
                <w:rPrChange w:id="3214" w:author="tao huang" w:date="2018-10-28T22:39:00Z">
                  <w:rPr>
                    <w:ins w:id="3215" w:author="tao huang" w:date="2018-10-28T21:48:00Z"/>
                    <w:rFonts w:ascii="Calibri" w:eastAsia="Times New Roman" w:hAnsi="Calibri" w:cs="Calibri"/>
                    <w:color w:val="000000"/>
                    <w:sz w:val="22"/>
                  </w:rPr>
                </w:rPrChange>
              </w:rPr>
              <w:pPrChange w:id="3216"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217" w:author="tao huang" w:date="2018-10-28T21:48:00Z">
              <w:r w:rsidRPr="00A37575">
                <w:rPr>
                  <w:rFonts w:eastAsia="Times New Roman" w:cs="Times New Roman"/>
                  <w:sz w:val="22"/>
                  <w:rPrChange w:id="3218" w:author="tao huang" w:date="2018-10-28T22:39: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666C0EBD"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19" w:author="tao huang" w:date="2018-10-28T21:48:00Z"/>
                <w:rFonts w:eastAsia="Times New Roman" w:cs="Times New Roman"/>
                <w:sz w:val="22"/>
                <w:rPrChange w:id="3220" w:author="tao huang" w:date="2018-10-28T22:39:00Z">
                  <w:rPr>
                    <w:ins w:id="3221" w:author="tao huang" w:date="2018-10-28T21:48:00Z"/>
                    <w:rFonts w:ascii="Calibri" w:eastAsia="Times New Roman" w:hAnsi="Calibri" w:cs="Calibri"/>
                    <w:color w:val="000000"/>
                    <w:sz w:val="22"/>
                  </w:rPr>
                </w:rPrChange>
              </w:rPr>
              <w:pPrChange w:id="3222"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23" w:author="tao huang" w:date="2018-10-28T21:48:00Z">
              <w:r w:rsidRPr="00A37575">
                <w:rPr>
                  <w:rFonts w:eastAsia="Times New Roman" w:cs="Times New Roman"/>
                  <w:sz w:val="22"/>
                  <w:rPrChange w:id="3224"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A7E6723"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25" w:author="tao huang" w:date="2018-10-28T21:48:00Z"/>
                <w:rFonts w:eastAsia="Times New Roman" w:cs="Times New Roman"/>
                <w:sz w:val="22"/>
                <w:rPrChange w:id="3226" w:author="tao huang" w:date="2018-10-28T22:39:00Z">
                  <w:rPr>
                    <w:ins w:id="3227" w:author="tao huang" w:date="2018-10-28T21:48:00Z"/>
                    <w:rFonts w:ascii="Calibri" w:eastAsia="Times New Roman" w:hAnsi="Calibri" w:cs="Calibri"/>
                    <w:color w:val="000000"/>
                    <w:sz w:val="22"/>
                  </w:rPr>
                </w:rPrChange>
              </w:rPr>
              <w:pPrChange w:id="322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29" w:author="tao huang" w:date="2018-10-28T21:48:00Z">
              <w:r w:rsidRPr="00A37575">
                <w:rPr>
                  <w:rFonts w:eastAsia="Times New Roman" w:cs="Times New Roman"/>
                  <w:sz w:val="22"/>
                  <w:rPrChange w:id="3230" w:author="tao huang" w:date="2018-10-28T22:39: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3E479AEF"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31" w:author="tao huang" w:date="2018-10-28T21:48:00Z"/>
                <w:rFonts w:eastAsia="Times New Roman" w:cs="Times New Roman"/>
                <w:sz w:val="22"/>
                <w:rPrChange w:id="3232" w:author="tao huang" w:date="2018-10-28T22:39:00Z">
                  <w:rPr>
                    <w:ins w:id="3233" w:author="tao huang" w:date="2018-10-28T21:48:00Z"/>
                    <w:rFonts w:ascii="Calibri" w:eastAsia="Times New Roman" w:hAnsi="Calibri" w:cs="Calibri"/>
                    <w:color w:val="000000"/>
                    <w:sz w:val="22"/>
                  </w:rPr>
                </w:rPrChange>
              </w:rPr>
              <w:pPrChange w:id="323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35" w:author="tao huang" w:date="2018-10-28T21:48:00Z">
              <w:r w:rsidRPr="00A37575">
                <w:rPr>
                  <w:rFonts w:eastAsia="Times New Roman" w:cs="Times New Roman"/>
                  <w:sz w:val="22"/>
                  <w:rPrChange w:id="3236" w:author="tao huang" w:date="2018-10-28T22:39:00Z">
                    <w:rPr>
                      <w:rFonts w:ascii="Calibri" w:eastAsia="Times New Roman" w:hAnsi="Calibri" w:cs="Calibri"/>
                      <w:color w:val="000000"/>
                      <w:sz w:val="22"/>
                    </w:rPr>
                  </w:rPrChange>
                </w:rPr>
                <w:t>Rank</w:t>
              </w:r>
            </w:ins>
          </w:p>
        </w:tc>
      </w:tr>
      <w:tr w:rsidR="00A37575" w:rsidRPr="00A37575"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237"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A37575" w:rsidRDefault="008D03D7" w:rsidP="008D03D7">
            <w:pPr>
              <w:spacing w:after="0" w:line="240" w:lineRule="auto"/>
              <w:rPr>
                <w:ins w:id="3238" w:author="tao huang" w:date="2018-10-28T21:48:00Z"/>
                <w:rFonts w:eastAsia="Times New Roman" w:cs="Times New Roman"/>
                <w:b w:val="0"/>
                <w:sz w:val="22"/>
                <w:rPrChange w:id="3239" w:author="tao huang" w:date="2018-10-28T22:39:00Z">
                  <w:rPr>
                    <w:ins w:id="3240" w:author="tao huang" w:date="2018-10-28T21:48:00Z"/>
                    <w:rFonts w:ascii="Calibri" w:eastAsia="Times New Roman" w:hAnsi="Calibri" w:cs="Calibri"/>
                    <w:color w:val="000000"/>
                    <w:sz w:val="22"/>
                  </w:rPr>
                </w:rPrChange>
              </w:rPr>
            </w:pPr>
            <w:ins w:id="3241" w:author="tao huang" w:date="2018-10-28T21:48:00Z">
              <w:r w:rsidRPr="00A37575">
                <w:rPr>
                  <w:rFonts w:eastAsia="Times New Roman" w:cs="Times New Roman"/>
                  <w:sz w:val="22"/>
                  <w:rPrChange w:id="3242" w:author="tao huang" w:date="2018-10-28T22:39:00Z">
                    <w:rPr>
                      <w:rFonts w:ascii="Calibri" w:eastAsia="Times New Roman" w:hAnsi="Calibri" w:cs="Calibri"/>
                      <w:color w:val="000000"/>
                      <w:sz w:val="22"/>
                    </w:rPr>
                  </w:rPrChange>
                </w:rPr>
                <w:t>Base-lift</w:t>
              </w:r>
            </w:ins>
          </w:p>
        </w:tc>
        <w:tc>
          <w:tcPr>
            <w:tcW w:w="821" w:type="dxa"/>
            <w:shd w:val="clear" w:color="auto" w:fill="auto"/>
            <w:noWrap/>
            <w:hideMark/>
          </w:tcPr>
          <w:p w14:paraId="07657CA4" w14:textId="1B0F12AF"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3" w:author="tao huang" w:date="2018-10-28T21:48:00Z"/>
                <w:rFonts w:eastAsia="Times New Roman" w:cs="Times New Roman"/>
                <w:sz w:val="22"/>
                <w:rPrChange w:id="3244" w:author="tao huang" w:date="2018-10-28T22:39:00Z">
                  <w:rPr>
                    <w:ins w:id="3245" w:author="tao huang" w:date="2018-10-28T21:48:00Z"/>
                    <w:rFonts w:ascii="Calibri" w:eastAsia="Times New Roman" w:hAnsi="Calibri" w:cs="Calibri"/>
                    <w:color w:val="000000"/>
                    <w:sz w:val="22"/>
                  </w:rPr>
                </w:rPrChange>
              </w:rPr>
              <w:pPrChange w:id="32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47" w:author="tao huang" w:date="2018-10-28T21:53:00Z">
              <w:r w:rsidRPr="00A37575">
                <w:rPr>
                  <w:rFonts w:cs="Times New Roman"/>
                  <w:sz w:val="22"/>
                  <w:rPrChange w:id="3248" w:author="tao huang" w:date="2018-10-28T22:39:00Z">
                    <w:rPr/>
                  </w:rPrChange>
                </w:rPr>
                <w:t>22.67</w:t>
              </w:r>
            </w:ins>
          </w:p>
        </w:tc>
        <w:tc>
          <w:tcPr>
            <w:tcW w:w="681" w:type="dxa"/>
            <w:shd w:val="clear" w:color="auto" w:fill="auto"/>
            <w:noWrap/>
            <w:hideMark/>
          </w:tcPr>
          <w:p w14:paraId="5B6B52C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9" w:author="tao huang" w:date="2018-10-28T21:48:00Z"/>
                <w:rFonts w:eastAsia="Times New Roman" w:cs="Times New Roman"/>
                <w:sz w:val="22"/>
                <w:rPrChange w:id="3250" w:author="tao huang" w:date="2018-10-28T22:39:00Z">
                  <w:rPr>
                    <w:ins w:id="3251" w:author="tao huang" w:date="2018-10-28T21:48:00Z"/>
                    <w:rFonts w:ascii="Calibri" w:eastAsia="Times New Roman" w:hAnsi="Calibri" w:cs="Calibri"/>
                    <w:color w:val="000000"/>
                    <w:sz w:val="22"/>
                  </w:rPr>
                </w:rPrChange>
              </w:rPr>
              <w:pPrChange w:id="32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53" w:author="tao huang" w:date="2018-10-28T21:48:00Z">
              <w:r w:rsidRPr="00A37575">
                <w:rPr>
                  <w:rFonts w:eastAsia="Times New Roman" w:cs="Times New Roman"/>
                  <w:sz w:val="22"/>
                  <w:rPrChange w:id="3254" w:author="tao huang" w:date="2018-10-28T22:39:00Z">
                    <w:rPr>
                      <w:rFonts w:ascii="Calibri" w:eastAsia="Times New Roman" w:hAnsi="Calibri" w:cs="Calibri"/>
                      <w:color w:val="000000"/>
                      <w:sz w:val="22"/>
                    </w:rPr>
                  </w:rPrChange>
                </w:rPr>
                <w:t>7</w:t>
              </w:r>
            </w:ins>
          </w:p>
        </w:tc>
        <w:tc>
          <w:tcPr>
            <w:tcW w:w="950" w:type="dxa"/>
            <w:shd w:val="clear" w:color="auto" w:fill="auto"/>
            <w:noWrap/>
            <w:hideMark/>
          </w:tcPr>
          <w:p w14:paraId="3F52924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55" w:author="tao huang" w:date="2018-10-28T21:48:00Z"/>
                <w:rFonts w:eastAsia="Times New Roman" w:cs="Times New Roman"/>
                <w:sz w:val="22"/>
                <w:rPrChange w:id="3256" w:author="tao huang" w:date="2018-10-28T22:39:00Z">
                  <w:rPr>
                    <w:ins w:id="3257" w:author="tao huang" w:date="2018-10-28T21:48:00Z"/>
                    <w:rFonts w:ascii="Calibri" w:eastAsia="Times New Roman" w:hAnsi="Calibri" w:cs="Calibri"/>
                    <w:color w:val="000000"/>
                    <w:sz w:val="22"/>
                  </w:rPr>
                </w:rPrChange>
              </w:rPr>
              <w:pPrChange w:id="32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59" w:author="tao huang" w:date="2018-10-28T21:48:00Z">
              <w:r w:rsidRPr="00A37575">
                <w:rPr>
                  <w:rFonts w:eastAsia="Times New Roman" w:cs="Times New Roman"/>
                  <w:sz w:val="22"/>
                  <w:rPrChange w:id="3260" w:author="tao huang" w:date="2018-10-28T22:39:00Z">
                    <w:rPr>
                      <w:rFonts w:ascii="Calibri" w:eastAsia="Times New Roman" w:hAnsi="Calibri" w:cs="Calibri"/>
                      <w:color w:val="000000"/>
                      <w:sz w:val="22"/>
                    </w:rPr>
                  </w:rPrChange>
                </w:rPr>
                <w:t>46.24%</w:t>
              </w:r>
            </w:ins>
          </w:p>
        </w:tc>
        <w:tc>
          <w:tcPr>
            <w:tcW w:w="681" w:type="dxa"/>
            <w:shd w:val="clear" w:color="auto" w:fill="auto"/>
            <w:noWrap/>
            <w:hideMark/>
          </w:tcPr>
          <w:p w14:paraId="5DC2714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1" w:author="tao huang" w:date="2018-10-28T21:48:00Z"/>
                <w:rFonts w:eastAsia="Times New Roman" w:cs="Times New Roman"/>
                <w:sz w:val="22"/>
                <w:rPrChange w:id="3262" w:author="tao huang" w:date="2018-10-28T22:39:00Z">
                  <w:rPr>
                    <w:ins w:id="3263" w:author="tao huang" w:date="2018-10-28T21:48:00Z"/>
                    <w:rFonts w:ascii="Calibri" w:eastAsia="Times New Roman" w:hAnsi="Calibri" w:cs="Calibri"/>
                    <w:color w:val="000000"/>
                    <w:sz w:val="22"/>
                  </w:rPr>
                </w:rPrChange>
              </w:rPr>
              <w:pPrChange w:id="32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65" w:author="tao huang" w:date="2018-10-28T21:48:00Z">
              <w:r w:rsidRPr="00A37575">
                <w:rPr>
                  <w:rFonts w:eastAsia="Times New Roman" w:cs="Times New Roman"/>
                  <w:sz w:val="22"/>
                  <w:rPrChange w:id="3266" w:author="tao huang" w:date="2018-10-28T22:39:00Z">
                    <w:rPr>
                      <w:rFonts w:ascii="Calibri" w:eastAsia="Times New Roman" w:hAnsi="Calibri" w:cs="Calibri"/>
                      <w:color w:val="000000"/>
                      <w:sz w:val="22"/>
                    </w:rPr>
                  </w:rPrChange>
                </w:rPr>
                <w:t>7</w:t>
              </w:r>
            </w:ins>
          </w:p>
        </w:tc>
        <w:tc>
          <w:tcPr>
            <w:tcW w:w="828" w:type="dxa"/>
            <w:shd w:val="clear" w:color="auto" w:fill="auto"/>
            <w:noWrap/>
            <w:hideMark/>
          </w:tcPr>
          <w:p w14:paraId="07818A1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7" w:author="tao huang" w:date="2018-10-28T21:48:00Z"/>
                <w:rFonts w:eastAsia="Times New Roman" w:cs="Times New Roman"/>
                <w:sz w:val="22"/>
                <w:rPrChange w:id="3268" w:author="tao huang" w:date="2018-10-28T22:39:00Z">
                  <w:rPr>
                    <w:ins w:id="3269" w:author="tao huang" w:date="2018-10-28T21:48:00Z"/>
                    <w:rFonts w:ascii="Calibri" w:eastAsia="Times New Roman" w:hAnsi="Calibri" w:cs="Calibri"/>
                    <w:color w:val="000000"/>
                    <w:sz w:val="22"/>
                  </w:rPr>
                </w:rPrChange>
              </w:rPr>
              <w:pPrChange w:id="327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71" w:author="tao huang" w:date="2018-10-28T21:48:00Z">
              <w:r w:rsidRPr="00A37575">
                <w:rPr>
                  <w:rFonts w:eastAsia="Times New Roman" w:cs="Times New Roman"/>
                  <w:sz w:val="22"/>
                  <w:rPrChange w:id="3272" w:author="tao huang" w:date="2018-10-28T22:39:00Z">
                    <w:rPr>
                      <w:rFonts w:ascii="Calibri" w:eastAsia="Times New Roman" w:hAnsi="Calibri" w:cs="Calibri"/>
                      <w:color w:val="000000"/>
                      <w:sz w:val="22"/>
                    </w:rPr>
                  </w:rPrChange>
                </w:rPr>
                <w:t>0.762</w:t>
              </w:r>
            </w:ins>
          </w:p>
        </w:tc>
        <w:tc>
          <w:tcPr>
            <w:tcW w:w="709" w:type="dxa"/>
            <w:shd w:val="clear" w:color="auto" w:fill="auto"/>
            <w:noWrap/>
            <w:hideMark/>
          </w:tcPr>
          <w:p w14:paraId="0F9A61A8"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3" w:author="tao huang" w:date="2018-10-28T21:48:00Z"/>
                <w:rFonts w:eastAsia="Times New Roman" w:cs="Times New Roman"/>
                <w:sz w:val="22"/>
                <w:rPrChange w:id="3274" w:author="tao huang" w:date="2018-10-28T22:39:00Z">
                  <w:rPr>
                    <w:ins w:id="3275" w:author="tao huang" w:date="2018-10-28T21:48:00Z"/>
                    <w:rFonts w:ascii="Calibri" w:eastAsia="Times New Roman" w:hAnsi="Calibri" w:cs="Calibri"/>
                    <w:color w:val="000000"/>
                    <w:sz w:val="22"/>
                  </w:rPr>
                </w:rPrChange>
              </w:rPr>
              <w:pPrChange w:id="327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77" w:author="tao huang" w:date="2018-10-28T21:48:00Z">
              <w:r w:rsidRPr="00A37575">
                <w:rPr>
                  <w:rFonts w:eastAsia="Times New Roman" w:cs="Times New Roman"/>
                  <w:sz w:val="22"/>
                  <w:rPrChange w:id="3278" w:author="tao huang" w:date="2018-10-28T22:39:00Z">
                    <w:rPr>
                      <w:rFonts w:ascii="Calibri" w:eastAsia="Times New Roman" w:hAnsi="Calibri" w:cs="Calibri"/>
                      <w:color w:val="000000"/>
                      <w:sz w:val="22"/>
                    </w:rPr>
                  </w:rPrChange>
                </w:rPr>
                <w:t>7</w:t>
              </w:r>
            </w:ins>
          </w:p>
        </w:tc>
        <w:tc>
          <w:tcPr>
            <w:tcW w:w="1390" w:type="dxa"/>
            <w:shd w:val="clear" w:color="auto" w:fill="auto"/>
            <w:noWrap/>
            <w:hideMark/>
          </w:tcPr>
          <w:p w14:paraId="30A1155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9" w:author="tao huang" w:date="2018-10-28T21:48:00Z"/>
                <w:rFonts w:eastAsia="Times New Roman" w:cs="Times New Roman"/>
                <w:sz w:val="22"/>
                <w:rPrChange w:id="3280" w:author="tao huang" w:date="2018-10-28T22:39:00Z">
                  <w:rPr>
                    <w:ins w:id="3281" w:author="tao huang" w:date="2018-10-28T21:48:00Z"/>
                    <w:rFonts w:ascii="Calibri" w:eastAsia="Times New Roman" w:hAnsi="Calibri" w:cs="Calibri"/>
                    <w:color w:val="000000"/>
                    <w:sz w:val="22"/>
                  </w:rPr>
                </w:rPrChange>
              </w:rPr>
              <w:pPrChange w:id="328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83" w:author="tao huang" w:date="2018-10-28T21:48:00Z">
              <w:r w:rsidRPr="00A37575">
                <w:rPr>
                  <w:rFonts w:eastAsia="Times New Roman" w:cs="Times New Roman"/>
                  <w:sz w:val="22"/>
                  <w:rPrChange w:id="3284" w:author="tao huang" w:date="2018-10-28T22:39:00Z">
                    <w:rPr>
                      <w:rFonts w:ascii="Calibri" w:eastAsia="Times New Roman" w:hAnsi="Calibri" w:cs="Calibri"/>
                      <w:color w:val="000000"/>
                      <w:sz w:val="22"/>
                    </w:rPr>
                  </w:rPrChange>
                </w:rPr>
                <w:t>1.1365</w:t>
              </w:r>
            </w:ins>
          </w:p>
        </w:tc>
        <w:tc>
          <w:tcPr>
            <w:tcW w:w="681" w:type="dxa"/>
            <w:shd w:val="clear" w:color="auto" w:fill="auto"/>
            <w:noWrap/>
            <w:hideMark/>
          </w:tcPr>
          <w:p w14:paraId="2EBC83F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85" w:author="tao huang" w:date="2018-10-28T21:48:00Z"/>
                <w:rFonts w:eastAsia="Times New Roman" w:cs="Times New Roman"/>
                <w:sz w:val="22"/>
                <w:rPrChange w:id="3286" w:author="tao huang" w:date="2018-10-28T22:39:00Z">
                  <w:rPr>
                    <w:ins w:id="3287" w:author="tao huang" w:date="2018-10-28T21:48:00Z"/>
                    <w:rFonts w:ascii="Calibri" w:eastAsia="Times New Roman" w:hAnsi="Calibri" w:cs="Calibri"/>
                    <w:color w:val="000000"/>
                    <w:sz w:val="22"/>
                  </w:rPr>
                </w:rPrChange>
              </w:rPr>
              <w:pPrChange w:id="328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89" w:author="tao huang" w:date="2018-10-28T21:48:00Z">
              <w:r w:rsidRPr="00A37575">
                <w:rPr>
                  <w:rFonts w:eastAsia="Times New Roman" w:cs="Times New Roman"/>
                  <w:sz w:val="22"/>
                  <w:rPrChange w:id="3290" w:author="tao huang" w:date="2018-10-28T22:39:00Z">
                    <w:rPr>
                      <w:rFonts w:ascii="Calibri" w:eastAsia="Times New Roman" w:hAnsi="Calibri" w:cs="Calibri"/>
                      <w:color w:val="000000"/>
                      <w:sz w:val="22"/>
                    </w:rPr>
                  </w:rPrChange>
                </w:rPr>
                <w:t>7</w:t>
              </w:r>
            </w:ins>
          </w:p>
        </w:tc>
        <w:tc>
          <w:tcPr>
            <w:tcW w:w="1280" w:type="dxa"/>
            <w:shd w:val="clear" w:color="auto" w:fill="auto"/>
            <w:noWrap/>
            <w:hideMark/>
          </w:tcPr>
          <w:p w14:paraId="11209BD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91" w:author="tao huang" w:date="2018-10-28T21:48:00Z"/>
                <w:rFonts w:eastAsia="Times New Roman" w:cs="Times New Roman"/>
                <w:sz w:val="22"/>
                <w:rPrChange w:id="3292" w:author="tao huang" w:date="2018-10-28T22:39:00Z">
                  <w:rPr>
                    <w:ins w:id="3293" w:author="tao huang" w:date="2018-10-28T21:48:00Z"/>
                    <w:rFonts w:ascii="Calibri" w:eastAsia="Times New Roman" w:hAnsi="Calibri" w:cs="Calibri"/>
                    <w:color w:val="000000"/>
                    <w:sz w:val="22"/>
                  </w:rPr>
                </w:rPrChange>
              </w:rPr>
              <w:pPrChange w:id="329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95" w:author="tao huang" w:date="2018-10-28T21:48:00Z">
              <w:r w:rsidRPr="00A37575">
                <w:rPr>
                  <w:rFonts w:eastAsia="Times New Roman" w:cs="Times New Roman"/>
                  <w:sz w:val="22"/>
                  <w:rPrChange w:id="3296" w:author="tao huang" w:date="2018-10-28T22:39:00Z">
                    <w:rPr>
                      <w:rFonts w:ascii="Calibri" w:eastAsia="Times New Roman" w:hAnsi="Calibri" w:cs="Calibri"/>
                      <w:color w:val="000000"/>
                      <w:sz w:val="22"/>
                    </w:rPr>
                  </w:rPrChange>
                </w:rPr>
                <w:t>0.2186</w:t>
              </w:r>
            </w:ins>
          </w:p>
        </w:tc>
        <w:tc>
          <w:tcPr>
            <w:tcW w:w="681" w:type="dxa"/>
            <w:gridSpan w:val="2"/>
            <w:shd w:val="clear" w:color="auto" w:fill="auto"/>
            <w:noWrap/>
            <w:hideMark/>
          </w:tcPr>
          <w:p w14:paraId="2B08390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97" w:author="tao huang" w:date="2018-10-28T21:48:00Z"/>
                <w:rFonts w:eastAsia="Times New Roman" w:cs="Times New Roman"/>
                <w:sz w:val="22"/>
                <w:rPrChange w:id="3298" w:author="tao huang" w:date="2018-10-28T22:39:00Z">
                  <w:rPr>
                    <w:ins w:id="3299" w:author="tao huang" w:date="2018-10-28T21:48:00Z"/>
                    <w:rFonts w:ascii="Calibri" w:eastAsia="Times New Roman" w:hAnsi="Calibri" w:cs="Calibri"/>
                    <w:color w:val="000000"/>
                    <w:sz w:val="22"/>
                  </w:rPr>
                </w:rPrChange>
              </w:rPr>
              <w:pPrChange w:id="330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01" w:author="tao huang" w:date="2018-10-28T21:48:00Z">
              <w:r w:rsidRPr="00A37575">
                <w:rPr>
                  <w:rFonts w:eastAsia="Times New Roman" w:cs="Times New Roman"/>
                  <w:sz w:val="22"/>
                  <w:rPrChange w:id="3302" w:author="tao huang" w:date="2018-10-28T22:39:00Z">
                    <w:rPr>
                      <w:rFonts w:ascii="Calibri" w:eastAsia="Times New Roman" w:hAnsi="Calibri" w:cs="Calibri"/>
                      <w:color w:val="000000"/>
                      <w:sz w:val="22"/>
                    </w:rPr>
                  </w:rPrChange>
                </w:rPr>
                <w:t>7</w:t>
              </w:r>
            </w:ins>
          </w:p>
        </w:tc>
      </w:tr>
      <w:tr w:rsidR="00A37575" w:rsidRPr="00A37575" w14:paraId="73C6DF11" w14:textId="77777777" w:rsidTr="00D531F1">
        <w:trPr>
          <w:trHeight w:val="57"/>
          <w:jc w:val="center"/>
          <w:ins w:id="330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A37575" w:rsidRDefault="008D03D7" w:rsidP="008D03D7">
            <w:pPr>
              <w:spacing w:after="0" w:line="240" w:lineRule="auto"/>
              <w:rPr>
                <w:ins w:id="3304" w:author="tao huang" w:date="2018-10-28T21:48:00Z"/>
                <w:rFonts w:eastAsia="Times New Roman" w:cs="Times New Roman"/>
                <w:b w:val="0"/>
                <w:sz w:val="22"/>
                <w:rPrChange w:id="3305" w:author="tao huang" w:date="2018-10-28T22:39:00Z">
                  <w:rPr>
                    <w:ins w:id="3306" w:author="tao huang" w:date="2018-10-28T21:48:00Z"/>
                    <w:rFonts w:ascii="Calibri" w:eastAsia="Times New Roman" w:hAnsi="Calibri" w:cs="Calibri"/>
                    <w:color w:val="000000"/>
                    <w:sz w:val="22"/>
                  </w:rPr>
                </w:rPrChange>
              </w:rPr>
            </w:pPr>
            <w:ins w:id="3307" w:author="tao huang" w:date="2018-10-28T21:48:00Z">
              <w:r w:rsidRPr="00A37575">
                <w:rPr>
                  <w:rFonts w:eastAsia="Times New Roman" w:cs="Times New Roman"/>
                  <w:sz w:val="22"/>
                  <w:rPrChange w:id="3308" w:author="tao huang" w:date="2018-10-28T22:39:00Z">
                    <w:rPr>
                      <w:rFonts w:ascii="Calibri" w:eastAsia="Times New Roman" w:hAnsi="Calibri" w:cs="Calibri"/>
                      <w:color w:val="000000"/>
                      <w:sz w:val="22"/>
                    </w:rPr>
                  </w:rPrChange>
                </w:rPr>
                <w:t>ADL-own</w:t>
              </w:r>
            </w:ins>
          </w:p>
        </w:tc>
        <w:tc>
          <w:tcPr>
            <w:tcW w:w="821" w:type="dxa"/>
            <w:shd w:val="clear" w:color="auto" w:fill="auto"/>
            <w:noWrap/>
            <w:hideMark/>
          </w:tcPr>
          <w:p w14:paraId="583CB92E" w14:textId="0C18840E"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9" w:author="tao huang" w:date="2018-10-28T21:48:00Z"/>
                <w:rFonts w:eastAsia="Times New Roman" w:cs="Times New Roman"/>
                <w:sz w:val="22"/>
                <w:rPrChange w:id="3310" w:author="tao huang" w:date="2018-10-28T22:39:00Z">
                  <w:rPr>
                    <w:ins w:id="3311" w:author="tao huang" w:date="2018-10-28T21:48:00Z"/>
                    <w:rFonts w:ascii="Calibri" w:eastAsia="Times New Roman" w:hAnsi="Calibri" w:cs="Calibri"/>
                    <w:color w:val="000000"/>
                    <w:sz w:val="22"/>
                  </w:rPr>
                </w:rPrChange>
              </w:rPr>
              <w:pPrChange w:id="33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3" w:author="tao huang" w:date="2018-10-28T21:53:00Z">
              <w:r w:rsidRPr="00A37575">
                <w:rPr>
                  <w:rFonts w:cs="Times New Roman"/>
                  <w:sz w:val="22"/>
                  <w:rPrChange w:id="3314" w:author="tao huang" w:date="2018-10-28T22:39:00Z">
                    <w:rPr/>
                  </w:rPrChange>
                </w:rPr>
                <w:t>15.63</w:t>
              </w:r>
            </w:ins>
          </w:p>
        </w:tc>
        <w:tc>
          <w:tcPr>
            <w:tcW w:w="681" w:type="dxa"/>
            <w:shd w:val="clear" w:color="auto" w:fill="auto"/>
            <w:noWrap/>
            <w:hideMark/>
          </w:tcPr>
          <w:p w14:paraId="2C98F66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15" w:author="tao huang" w:date="2018-10-28T21:48:00Z"/>
                <w:rFonts w:eastAsia="Times New Roman" w:cs="Times New Roman"/>
                <w:sz w:val="22"/>
                <w:rPrChange w:id="3316" w:author="tao huang" w:date="2018-10-28T22:39:00Z">
                  <w:rPr>
                    <w:ins w:id="3317" w:author="tao huang" w:date="2018-10-28T21:48:00Z"/>
                    <w:rFonts w:ascii="Calibri" w:eastAsia="Times New Roman" w:hAnsi="Calibri" w:cs="Calibri"/>
                    <w:color w:val="000000"/>
                    <w:sz w:val="22"/>
                  </w:rPr>
                </w:rPrChange>
              </w:rPr>
              <w:pPrChange w:id="33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9" w:author="tao huang" w:date="2018-10-28T21:48:00Z">
              <w:r w:rsidRPr="00A37575">
                <w:rPr>
                  <w:rFonts w:eastAsia="Times New Roman" w:cs="Times New Roman"/>
                  <w:sz w:val="22"/>
                  <w:rPrChange w:id="3320" w:author="tao huang" w:date="2018-10-28T22:39:00Z">
                    <w:rPr>
                      <w:rFonts w:ascii="Calibri" w:eastAsia="Times New Roman" w:hAnsi="Calibri" w:cs="Calibri"/>
                      <w:color w:val="000000"/>
                      <w:sz w:val="22"/>
                    </w:rPr>
                  </w:rPrChange>
                </w:rPr>
                <w:t>5</w:t>
              </w:r>
            </w:ins>
          </w:p>
        </w:tc>
        <w:tc>
          <w:tcPr>
            <w:tcW w:w="950" w:type="dxa"/>
            <w:shd w:val="clear" w:color="auto" w:fill="auto"/>
            <w:noWrap/>
            <w:hideMark/>
          </w:tcPr>
          <w:p w14:paraId="033174F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1" w:author="tao huang" w:date="2018-10-28T21:48:00Z"/>
                <w:rFonts w:eastAsia="Times New Roman" w:cs="Times New Roman"/>
                <w:sz w:val="22"/>
                <w:rPrChange w:id="3322" w:author="tao huang" w:date="2018-10-28T22:39:00Z">
                  <w:rPr>
                    <w:ins w:id="3323" w:author="tao huang" w:date="2018-10-28T21:48:00Z"/>
                    <w:rFonts w:ascii="Calibri" w:eastAsia="Times New Roman" w:hAnsi="Calibri" w:cs="Calibri"/>
                    <w:color w:val="000000"/>
                    <w:sz w:val="22"/>
                  </w:rPr>
                </w:rPrChange>
              </w:rPr>
              <w:pPrChange w:id="33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25" w:author="tao huang" w:date="2018-10-28T21:48:00Z">
              <w:r w:rsidRPr="00A37575">
                <w:rPr>
                  <w:rFonts w:eastAsia="Times New Roman" w:cs="Times New Roman"/>
                  <w:sz w:val="22"/>
                  <w:rPrChange w:id="3326" w:author="tao huang" w:date="2018-10-28T22:39:00Z">
                    <w:rPr>
                      <w:rFonts w:ascii="Calibri" w:eastAsia="Times New Roman" w:hAnsi="Calibri" w:cs="Calibri"/>
                      <w:color w:val="000000"/>
                      <w:sz w:val="22"/>
                    </w:rPr>
                  </w:rPrChange>
                </w:rPr>
                <w:t>40.45%</w:t>
              </w:r>
            </w:ins>
          </w:p>
        </w:tc>
        <w:tc>
          <w:tcPr>
            <w:tcW w:w="0" w:type="dxa"/>
            <w:shd w:val="clear" w:color="auto" w:fill="auto"/>
            <w:noWrap/>
            <w:hideMark/>
          </w:tcPr>
          <w:p w14:paraId="1B61976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7" w:author="tao huang" w:date="2018-10-28T21:48:00Z"/>
                <w:rFonts w:eastAsia="Times New Roman" w:cs="Times New Roman"/>
                <w:sz w:val="22"/>
                <w:rPrChange w:id="3328" w:author="tao huang" w:date="2018-10-28T22:40:00Z">
                  <w:rPr>
                    <w:ins w:id="3329" w:author="tao huang" w:date="2018-10-28T21:48:00Z"/>
                    <w:rFonts w:ascii="Calibri" w:eastAsia="Times New Roman" w:hAnsi="Calibri" w:cs="Calibri"/>
                    <w:color w:val="000000"/>
                    <w:sz w:val="22"/>
                  </w:rPr>
                </w:rPrChange>
              </w:rPr>
              <w:pPrChange w:id="33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1" w:author="tao huang" w:date="2018-10-28T21:48:00Z">
              <w:r w:rsidRPr="00A37575">
                <w:rPr>
                  <w:rFonts w:eastAsia="Times New Roman" w:cs="Times New Roman"/>
                  <w:sz w:val="22"/>
                  <w:rPrChange w:id="3332"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09FB0D1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3" w:author="tao huang" w:date="2018-10-28T21:48:00Z"/>
                <w:rFonts w:eastAsia="Times New Roman" w:cs="Times New Roman"/>
                <w:sz w:val="22"/>
                <w:rPrChange w:id="3334" w:author="tao huang" w:date="2018-10-28T22:40:00Z">
                  <w:rPr>
                    <w:ins w:id="3335" w:author="tao huang" w:date="2018-10-28T21:48:00Z"/>
                    <w:rFonts w:ascii="Calibri" w:eastAsia="Times New Roman" w:hAnsi="Calibri" w:cs="Calibri"/>
                    <w:color w:val="000000"/>
                    <w:sz w:val="22"/>
                  </w:rPr>
                </w:rPrChange>
              </w:rPr>
              <w:pPrChange w:id="333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7" w:author="tao huang" w:date="2018-10-28T21:48:00Z">
              <w:r w:rsidRPr="00A37575">
                <w:rPr>
                  <w:rFonts w:eastAsia="Times New Roman" w:cs="Times New Roman"/>
                  <w:sz w:val="22"/>
                  <w:rPrChange w:id="3338" w:author="tao huang" w:date="2018-10-28T22:40:00Z">
                    <w:rPr>
                      <w:rFonts w:ascii="Calibri" w:eastAsia="Times New Roman" w:hAnsi="Calibri" w:cs="Calibri"/>
                      <w:color w:val="000000"/>
                      <w:sz w:val="22"/>
                    </w:rPr>
                  </w:rPrChange>
                </w:rPr>
                <w:t>0.690</w:t>
              </w:r>
            </w:ins>
          </w:p>
        </w:tc>
        <w:tc>
          <w:tcPr>
            <w:tcW w:w="0" w:type="dxa"/>
            <w:shd w:val="clear" w:color="auto" w:fill="auto"/>
            <w:noWrap/>
            <w:hideMark/>
          </w:tcPr>
          <w:p w14:paraId="7F30EED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9" w:author="tao huang" w:date="2018-10-28T21:48:00Z"/>
                <w:rFonts w:eastAsia="Times New Roman" w:cs="Times New Roman"/>
                <w:sz w:val="22"/>
                <w:rPrChange w:id="3340" w:author="tao huang" w:date="2018-10-28T22:40:00Z">
                  <w:rPr>
                    <w:ins w:id="3341" w:author="tao huang" w:date="2018-10-28T21:48:00Z"/>
                    <w:rFonts w:ascii="Calibri" w:eastAsia="Times New Roman" w:hAnsi="Calibri" w:cs="Calibri"/>
                    <w:color w:val="000000"/>
                    <w:sz w:val="22"/>
                  </w:rPr>
                </w:rPrChange>
              </w:rPr>
              <w:pPrChange w:id="334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3" w:author="tao huang" w:date="2018-10-28T21:48:00Z">
              <w:r w:rsidRPr="00A37575">
                <w:rPr>
                  <w:rFonts w:eastAsia="Times New Roman" w:cs="Times New Roman"/>
                  <w:sz w:val="22"/>
                  <w:rPrChange w:id="3344"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1347614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45" w:author="tao huang" w:date="2018-10-28T21:48:00Z"/>
                <w:rFonts w:eastAsia="Times New Roman" w:cs="Times New Roman"/>
                <w:sz w:val="22"/>
                <w:rPrChange w:id="3346" w:author="tao huang" w:date="2018-10-28T22:40:00Z">
                  <w:rPr>
                    <w:ins w:id="3347" w:author="tao huang" w:date="2018-10-28T21:48:00Z"/>
                    <w:rFonts w:ascii="Calibri" w:eastAsia="Times New Roman" w:hAnsi="Calibri" w:cs="Calibri"/>
                    <w:color w:val="000000"/>
                    <w:sz w:val="22"/>
                  </w:rPr>
                </w:rPrChange>
              </w:rPr>
              <w:pPrChange w:id="334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9" w:author="tao huang" w:date="2018-10-28T21:48:00Z">
              <w:r w:rsidRPr="00A37575">
                <w:rPr>
                  <w:rFonts w:eastAsia="Times New Roman" w:cs="Times New Roman"/>
                  <w:sz w:val="22"/>
                  <w:rPrChange w:id="3350" w:author="tao huang" w:date="2018-10-28T22:40:00Z">
                    <w:rPr>
                      <w:rFonts w:ascii="Calibri" w:eastAsia="Times New Roman" w:hAnsi="Calibri" w:cs="Calibri"/>
                      <w:color w:val="000000"/>
                      <w:sz w:val="22"/>
                    </w:rPr>
                  </w:rPrChange>
                </w:rPr>
                <w:t>1.0000</w:t>
              </w:r>
            </w:ins>
          </w:p>
        </w:tc>
        <w:tc>
          <w:tcPr>
            <w:tcW w:w="0" w:type="dxa"/>
            <w:shd w:val="clear" w:color="auto" w:fill="auto"/>
            <w:noWrap/>
            <w:hideMark/>
          </w:tcPr>
          <w:p w14:paraId="346BE36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51" w:author="tao huang" w:date="2018-10-28T21:48:00Z"/>
                <w:rFonts w:eastAsia="Times New Roman" w:cs="Times New Roman"/>
                <w:sz w:val="22"/>
                <w:rPrChange w:id="3352" w:author="tao huang" w:date="2018-10-28T22:40:00Z">
                  <w:rPr>
                    <w:ins w:id="3353" w:author="tao huang" w:date="2018-10-28T21:48:00Z"/>
                    <w:rFonts w:ascii="Calibri" w:eastAsia="Times New Roman" w:hAnsi="Calibri" w:cs="Calibri"/>
                    <w:color w:val="000000"/>
                    <w:sz w:val="22"/>
                  </w:rPr>
                </w:rPrChange>
              </w:rPr>
              <w:pPrChange w:id="335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55" w:author="tao huang" w:date="2018-10-28T21:48:00Z">
              <w:r w:rsidRPr="00A37575">
                <w:rPr>
                  <w:rFonts w:eastAsia="Times New Roman" w:cs="Times New Roman"/>
                  <w:sz w:val="22"/>
                  <w:rPrChange w:id="3356"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29FF642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57" w:author="tao huang" w:date="2018-10-28T21:48:00Z"/>
                <w:rFonts w:eastAsia="Times New Roman" w:cs="Times New Roman"/>
                <w:sz w:val="22"/>
                <w:rPrChange w:id="3358" w:author="tao huang" w:date="2018-10-28T22:40:00Z">
                  <w:rPr>
                    <w:ins w:id="3359" w:author="tao huang" w:date="2018-10-28T21:48:00Z"/>
                    <w:rFonts w:ascii="Calibri" w:eastAsia="Times New Roman" w:hAnsi="Calibri" w:cs="Calibri"/>
                    <w:color w:val="000000"/>
                    <w:sz w:val="22"/>
                  </w:rPr>
                </w:rPrChange>
              </w:rPr>
              <w:pPrChange w:id="336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61" w:author="tao huang" w:date="2018-10-28T21:48:00Z">
              <w:r w:rsidRPr="00A37575">
                <w:rPr>
                  <w:rFonts w:eastAsia="Times New Roman" w:cs="Times New Roman"/>
                  <w:sz w:val="22"/>
                  <w:rPrChange w:id="3362" w:author="tao huang" w:date="2018-10-28T22:40:00Z">
                    <w:rPr>
                      <w:rFonts w:ascii="Calibri" w:eastAsia="Times New Roman" w:hAnsi="Calibri" w:cs="Calibri"/>
                      <w:color w:val="000000"/>
                      <w:sz w:val="22"/>
                    </w:rPr>
                  </w:rPrChange>
                </w:rPr>
                <w:t>0.1548</w:t>
              </w:r>
            </w:ins>
          </w:p>
        </w:tc>
        <w:tc>
          <w:tcPr>
            <w:tcW w:w="681" w:type="dxa"/>
            <w:gridSpan w:val="2"/>
            <w:shd w:val="clear" w:color="auto" w:fill="auto"/>
            <w:noWrap/>
            <w:hideMark/>
          </w:tcPr>
          <w:p w14:paraId="45B2B49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63" w:author="tao huang" w:date="2018-10-28T21:48:00Z"/>
                <w:rFonts w:eastAsia="Times New Roman" w:cs="Times New Roman"/>
                <w:sz w:val="22"/>
                <w:rPrChange w:id="3364" w:author="tao huang" w:date="2018-10-28T22:40:00Z">
                  <w:rPr>
                    <w:ins w:id="3365" w:author="tao huang" w:date="2018-10-28T21:48:00Z"/>
                    <w:rFonts w:ascii="Calibri" w:eastAsia="Times New Roman" w:hAnsi="Calibri" w:cs="Calibri"/>
                    <w:color w:val="000000"/>
                    <w:sz w:val="22"/>
                  </w:rPr>
                </w:rPrChange>
              </w:rPr>
              <w:pPrChange w:id="336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67" w:author="tao huang" w:date="2018-10-28T21:48:00Z">
              <w:r w:rsidRPr="00A37575">
                <w:rPr>
                  <w:rFonts w:eastAsia="Times New Roman" w:cs="Times New Roman"/>
                  <w:sz w:val="22"/>
                  <w:rPrChange w:id="3368" w:author="tao huang" w:date="2018-10-28T22:40:00Z">
                    <w:rPr>
                      <w:rFonts w:ascii="Calibri" w:eastAsia="Times New Roman" w:hAnsi="Calibri" w:cs="Calibri"/>
                      <w:color w:val="000000"/>
                      <w:sz w:val="22"/>
                    </w:rPr>
                  </w:rPrChange>
                </w:rPr>
                <w:t>5</w:t>
              </w:r>
            </w:ins>
          </w:p>
        </w:tc>
      </w:tr>
      <w:tr w:rsidR="00A37575" w:rsidRPr="00A37575"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369"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A37575" w:rsidRDefault="008D03D7" w:rsidP="008D03D7">
            <w:pPr>
              <w:spacing w:after="0" w:line="240" w:lineRule="auto"/>
              <w:rPr>
                <w:ins w:id="3370" w:author="tao huang" w:date="2018-10-28T21:48:00Z"/>
                <w:rFonts w:eastAsia="Times New Roman" w:cs="Times New Roman"/>
                <w:b w:val="0"/>
                <w:sz w:val="22"/>
                <w:rPrChange w:id="3371" w:author="tao huang" w:date="2018-10-28T22:40:00Z">
                  <w:rPr>
                    <w:ins w:id="3372" w:author="tao huang" w:date="2018-10-28T21:48:00Z"/>
                    <w:rFonts w:ascii="Calibri" w:eastAsia="Times New Roman" w:hAnsi="Calibri" w:cs="Calibri"/>
                    <w:color w:val="000000"/>
                    <w:sz w:val="22"/>
                  </w:rPr>
                </w:rPrChange>
              </w:rPr>
            </w:pPr>
            <w:ins w:id="3373" w:author="tao huang" w:date="2018-10-28T21:48:00Z">
              <w:r w:rsidRPr="00A37575">
                <w:rPr>
                  <w:rFonts w:eastAsia="Times New Roman" w:cs="Times New Roman"/>
                  <w:sz w:val="22"/>
                  <w:rPrChange w:id="3374" w:author="tao huang" w:date="2018-10-28T22:40:00Z">
                    <w:rPr>
                      <w:rFonts w:ascii="Calibri" w:eastAsia="Times New Roman" w:hAnsi="Calibri" w:cs="Calibri"/>
                      <w:color w:val="000000"/>
                      <w:sz w:val="22"/>
                    </w:rPr>
                  </w:rPrChange>
                </w:rPr>
                <w:t>ADL-intra</w:t>
              </w:r>
            </w:ins>
          </w:p>
        </w:tc>
        <w:tc>
          <w:tcPr>
            <w:tcW w:w="821" w:type="dxa"/>
            <w:shd w:val="clear" w:color="auto" w:fill="auto"/>
            <w:noWrap/>
            <w:hideMark/>
          </w:tcPr>
          <w:p w14:paraId="5790E229" w14:textId="35A96F8E"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75" w:author="tao huang" w:date="2018-10-28T21:48:00Z"/>
                <w:rFonts w:eastAsia="Times New Roman" w:cs="Times New Roman"/>
                <w:sz w:val="22"/>
                <w:rPrChange w:id="3376" w:author="tao huang" w:date="2018-10-28T22:40:00Z">
                  <w:rPr>
                    <w:ins w:id="3377" w:author="tao huang" w:date="2018-10-28T21:48:00Z"/>
                    <w:rFonts w:ascii="Calibri" w:eastAsia="Times New Roman" w:hAnsi="Calibri" w:cs="Calibri"/>
                    <w:color w:val="000000"/>
                    <w:sz w:val="22"/>
                  </w:rPr>
                </w:rPrChange>
              </w:rPr>
              <w:pPrChange w:id="33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9" w:author="tao huang" w:date="2018-10-28T21:53:00Z">
              <w:r w:rsidRPr="00A37575">
                <w:rPr>
                  <w:rFonts w:cs="Times New Roman"/>
                  <w:sz w:val="22"/>
                  <w:rPrChange w:id="3380" w:author="tao huang" w:date="2018-10-28T22:40:00Z">
                    <w:rPr/>
                  </w:rPrChange>
                </w:rPr>
                <w:t>15.16</w:t>
              </w:r>
            </w:ins>
          </w:p>
        </w:tc>
        <w:tc>
          <w:tcPr>
            <w:tcW w:w="681" w:type="dxa"/>
            <w:shd w:val="clear" w:color="auto" w:fill="auto"/>
            <w:noWrap/>
            <w:hideMark/>
          </w:tcPr>
          <w:p w14:paraId="6C4115F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1" w:author="tao huang" w:date="2018-10-28T21:48:00Z"/>
                <w:rFonts w:eastAsia="Times New Roman" w:cs="Times New Roman"/>
                <w:sz w:val="22"/>
                <w:rPrChange w:id="3382" w:author="tao huang" w:date="2018-10-28T22:40:00Z">
                  <w:rPr>
                    <w:ins w:id="3383" w:author="tao huang" w:date="2018-10-28T21:48:00Z"/>
                    <w:rFonts w:ascii="Calibri" w:eastAsia="Times New Roman" w:hAnsi="Calibri" w:cs="Calibri"/>
                    <w:color w:val="000000"/>
                    <w:sz w:val="22"/>
                  </w:rPr>
                </w:rPrChange>
              </w:rPr>
              <w:pPrChange w:id="33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85" w:author="tao huang" w:date="2018-10-28T21:48:00Z">
              <w:r w:rsidRPr="00A37575">
                <w:rPr>
                  <w:rFonts w:eastAsia="Times New Roman" w:cs="Times New Roman"/>
                  <w:sz w:val="22"/>
                  <w:rPrChange w:id="3386" w:author="tao huang" w:date="2018-10-28T22:40:00Z">
                    <w:rPr>
                      <w:rFonts w:ascii="Calibri" w:eastAsia="Times New Roman" w:hAnsi="Calibri" w:cs="Calibri"/>
                      <w:color w:val="000000"/>
                      <w:sz w:val="22"/>
                    </w:rPr>
                  </w:rPrChange>
                </w:rPr>
                <w:t>2</w:t>
              </w:r>
            </w:ins>
          </w:p>
        </w:tc>
        <w:tc>
          <w:tcPr>
            <w:tcW w:w="950" w:type="dxa"/>
            <w:shd w:val="clear" w:color="auto" w:fill="auto"/>
            <w:noWrap/>
            <w:hideMark/>
          </w:tcPr>
          <w:p w14:paraId="17F45AC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7" w:author="tao huang" w:date="2018-10-28T21:48:00Z"/>
                <w:rFonts w:eastAsia="Times New Roman" w:cs="Times New Roman"/>
                <w:sz w:val="22"/>
                <w:rPrChange w:id="3388" w:author="tao huang" w:date="2018-10-28T22:40:00Z">
                  <w:rPr>
                    <w:ins w:id="3389" w:author="tao huang" w:date="2018-10-28T21:48:00Z"/>
                    <w:rFonts w:ascii="Calibri" w:eastAsia="Times New Roman" w:hAnsi="Calibri" w:cs="Calibri"/>
                    <w:color w:val="000000"/>
                    <w:sz w:val="22"/>
                  </w:rPr>
                </w:rPrChange>
              </w:rPr>
              <w:pPrChange w:id="33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1" w:author="tao huang" w:date="2018-10-28T21:48:00Z">
              <w:r w:rsidRPr="00A37575">
                <w:rPr>
                  <w:rFonts w:eastAsia="Times New Roman" w:cs="Times New Roman"/>
                  <w:sz w:val="22"/>
                  <w:rPrChange w:id="3392" w:author="tao huang" w:date="2018-10-28T22:40:00Z">
                    <w:rPr>
                      <w:rFonts w:ascii="Calibri" w:eastAsia="Times New Roman" w:hAnsi="Calibri" w:cs="Calibri"/>
                      <w:color w:val="000000"/>
                      <w:sz w:val="22"/>
                    </w:rPr>
                  </w:rPrChange>
                </w:rPr>
                <w:t>40.12%</w:t>
              </w:r>
            </w:ins>
          </w:p>
        </w:tc>
        <w:tc>
          <w:tcPr>
            <w:tcW w:w="681" w:type="dxa"/>
            <w:shd w:val="clear" w:color="auto" w:fill="auto"/>
            <w:noWrap/>
            <w:hideMark/>
          </w:tcPr>
          <w:p w14:paraId="144A769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3" w:author="tao huang" w:date="2018-10-28T21:48:00Z"/>
                <w:rFonts w:eastAsia="Times New Roman" w:cs="Times New Roman"/>
                <w:sz w:val="22"/>
                <w:rPrChange w:id="3394" w:author="tao huang" w:date="2018-10-28T22:40:00Z">
                  <w:rPr>
                    <w:ins w:id="3395" w:author="tao huang" w:date="2018-10-28T21:48:00Z"/>
                    <w:rFonts w:ascii="Calibri" w:eastAsia="Times New Roman" w:hAnsi="Calibri" w:cs="Calibri"/>
                    <w:color w:val="000000"/>
                    <w:sz w:val="22"/>
                  </w:rPr>
                </w:rPrChange>
              </w:rPr>
              <w:pPrChange w:id="33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7" w:author="tao huang" w:date="2018-10-28T21:48:00Z">
              <w:r w:rsidRPr="00A37575">
                <w:rPr>
                  <w:rFonts w:eastAsia="Times New Roman" w:cs="Times New Roman"/>
                  <w:sz w:val="22"/>
                  <w:rPrChange w:id="3398" w:author="tao huang" w:date="2018-10-28T22:40:00Z">
                    <w:rPr>
                      <w:rFonts w:ascii="Calibri" w:eastAsia="Times New Roman" w:hAnsi="Calibri" w:cs="Calibri"/>
                      <w:color w:val="000000"/>
                      <w:sz w:val="22"/>
                    </w:rPr>
                  </w:rPrChange>
                </w:rPr>
                <w:t>3</w:t>
              </w:r>
            </w:ins>
          </w:p>
        </w:tc>
        <w:tc>
          <w:tcPr>
            <w:tcW w:w="828" w:type="dxa"/>
            <w:shd w:val="clear" w:color="auto" w:fill="auto"/>
            <w:noWrap/>
            <w:hideMark/>
          </w:tcPr>
          <w:p w14:paraId="07B4DFA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9" w:author="tao huang" w:date="2018-10-28T21:48:00Z"/>
                <w:rFonts w:eastAsia="Times New Roman" w:cs="Times New Roman"/>
                <w:sz w:val="22"/>
                <w:rPrChange w:id="3400" w:author="tao huang" w:date="2018-10-28T22:40:00Z">
                  <w:rPr>
                    <w:ins w:id="3401" w:author="tao huang" w:date="2018-10-28T21:48:00Z"/>
                    <w:rFonts w:ascii="Calibri" w:eastAsia="Times New Roman" w:hAnsi="Calibri" w:cs="Calibri"/>
                    <w:color w:val="000000"/>
                    <w:sz w:val="22"/>
                  </w:rPr>
                </w:rPrChange>
              </w:rPr>
              <w:pPrChange w:id="340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3" w:author="tao huang" w:date="2018-10-28T21:48:00Z">
              <w:r w:rsidRPr="00A37575">
                <w:rPr>
                  <w:rFonts w:eastAsia="Times New Roman" w:cs="Times New Roman"/>
                  <w:sz w:val="22"/>
                  <w:rPrChange w:id="3404" w:author="tao huang" w:date="2018-10-28T22:40:00Z">
                    <w:rPr>
                      <w:rFonts w:ascii="Calibri" w:eastAsia="Times New Roman" w:hAnsi="Calibri" w:cs="Calibri"/>
                      <w:color w:val="000000"/>
                      <w:sz w:val="22"/>
                    </w:rPr>
                  </w:rPrChange>
                </w:rPr>
                <w:t>0.686</w:t>
              </w:r>
            </w:ins>
          </w:p>
        </w:tc>
        <w:tc>
          <w:tcPr>
            <w:tcW w:w="709" w:type="dxa"/>
            <w:shd w:val="clear" w:color="auto" w:fill="auto"/>
            <w:noWrap/>
            <w:hideMark/>
          </w:tcPr>
          <w:p w14:paraId="40F46D6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05" w:author="tao huang" w:date="2018-10-28T21:48:00Z"/>
                <w:rFonts w:eastAsia="Times New Roman" w:cs="Times New Roman"/>
                <w:sz w:val="22"/>
                <w:rPrChange w:id="3406" w:author="tao huang" w:date="2018-10-28T22:40:00Z">
                  <w:rPr>
                    <w:ins w:id="3407" w:author="tao huang" w:date="2018-10-28T21:48:00Z"/>
                    <w:rFonts w:ascii="Calibri" w:eastAsia="Times New Roman" w:hAnsi="Calibri" w:cs="Calibri"/>
                    <w:color w:val="000000"/>
                    <w:sz w:val="22"/>
                  </w:rPr>
                </w:rPrChange>
              </w:rPr>
              <w:pPrChange w:id="340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9" w:author="tao huang" w:date="2018-10-28T21:48:00Z">
              <w:r w:rsidRPr="00A37575">
                <w:rPr>
                  <w:rFonts w:eastAsia="Times New Roman" w:cs="Times New Roman"/>
                  <w:sz w:val="22"/>
                  <w:rPrChange w:id="3410" w:author="tao huang" w:date="2018-10-28T22:40:00Z">
                    <w:rPr>
                      <w:rFonts w:ascii="Calibri" w:eastAsia="Times New Roman" w:hAnsi="Calibri" w:cs="Calibri"/>
                      <w:color w:val="000000"/>
                      <w:sz w:val="22"/>
                    </w:rPr>
                  </w:rPrChange>
                </w:rPr>
                <w:t>4</w:t>
              </w:r>
            </w:ins>
          </w:p>
        </w:tc>
        <w:tc>
          <w:tcPr>
            <w:tcW w:w="1390" w:type="dxa"/>
            <w:shd w:val="clear" w:color="auto" w:fill="auto"/>
            <w:noWrap/>
            <w:hideMark/>
          </w:tcPr>
          <w:p w14:paraId="7C168FB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1" w:author="tao huang" w:date="2018-10-28T21:48:00Z"/>
                <w:rFonts w:eastAsia="Times New Roman" w:cs="Times New Roman"/>
                <w:sz w:val="22"/>
                <w:rPrChange w:id="3412" w:author="tao huang" w:date="2018-10-28T22:40:00Z">
                  <w:rPr>
                    <w:ins w:id="3413" w:author="tao huang" w:date="2018-10-28T21:48:00Z"/>
                    <w:rFonts w:ascii="Calibri" w:eastAsia="Times New Roman" w:hAnsi="Calibri" w:cs="Calibri"/>
                    <w:color w:val="000000"/>
                    <w:sz w:val="22"/>
                  </w:rPr>
                </w:rPrChange>
              </w:rPr>
              <w:pPrChange w:id="341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15" w:author="tao huang" w:date="2018-10-28T21:48:00Z">
              <w:r w:rsidRPr="00A37575">
                <w:rPr>
                  <w:rFonts w:eastAsia="Times New Roman" w:cs="Times New Roman"/>
                  <w:sz w:val="22"/>
                  <w:rPrChange w:id="3416" w:author="tao huang" w:date="2018-10-28T22:40:00Z">
                    <w:rPr>
                      <w:rFonts w:ascii="Calibri" w:eastAsia="Times New Roman" w:hAnsi="Calibri" w:cs="Calibri"/>
                      <w:color w:val="000000"/>
                      <w:sz w:val="22"/>
                    </w:rPr>
                  </w:rPrChange>
                </w:rPr>
                <w:t>0.9913</w:t>
              </w:r>
            </w:ins>
          </w:p>
        </w:tc>
        <w:tc>
          <w:tcPr>
            <w:tcW w:w="681" w:type="dxa"/>
            <w:shd w:val="clear" w:color="auto" w:fill="auto"/>
            <w:noWrap/>
            <w:hideMark/>
          </w:tcPr>
          <w:p w14:paraId="0894444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7" w:author="tao huang" w:date="2018-10-28T21:48:00Z"/>
                <w:rFonts w:eastAsia="Times New Roman" w:cs="Times New Roman"/>
                <w:sz w:val="22"/>
                <w:rPrChange w:id="3418" w:author="tao huang" w:date="2018-10-28T22:40:00Z">
                  <w:rPr>
                    <w:ins w:id="3419" w:author="tao huang" w:date="2018-10-28T21:48:00Z"/>
                    <w:rFonts w:ascii="Calibri" w:eastAsia="Times New Roman" w:hAnsi="Calibri" w:cs="Calibri"/>
                    <w:color w:val="000000"/>
                    <w:sz w:val="22"/>
                  </w:rPr>
                </w:rPrChange>
              </w:rPr>
              <w:pPrChange w:id="342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21" w:author="tao huang" w:date="2018-10-28T21:48:00Z">
              <w:r w:rsidRPr="00A37575">
                <w:rPr>
                  <w:rFonts w:eastAsia="Times New Roman" w:cs="Times New Roman"/>
                  <w:sz w:val="22"/>
                  <w:rPrChange w:id="3422" w:author="tao huang" w:date="2018-10-28T22:40:00Z">
                    <w:rPr>
                      <w:rFonts w:ascii="Calibri" w:eastAsia="Times New Roman" w:hAnsi="Calibri" w:cs="Calibri"/>
                      <w:color w:val="000000"/>
                      <w:sz w:val="22"/>
                    </w:rPr>
                  </w:rPrChange>
                </w:rPr>
                <w:t>3</w:t>
              </w:r>
            </w:ins>
          </w:p>
        </w:tc>
        <w:tc>
          <w:tcPr>
            <w:tcW w:w="1280" w:type="dxa"/>
            <w:shd w:val="clear" w:color="auto" w:fill="auto"/>
            <w:noWrap/>
            <w:hideMark/>
          </w:tcPr>
          <w:p w14:paraId="3B0B7DA8"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23" w:author="tao huang" w:date="2018-10-28T21:48:00Z"/>
                <w:rFonts w:eastAsia="Times New Roman" w:cs="Times New Roman"/>
                <w:sz w:val="22"/>
                <w:rPrChange w:id="3424" w:author="tao huang" w:date="2018-10-28T22:40:00Z">
                  <w:rPr>
                    <w:ins w:id="3425" w:author="tao huang" w:date="2018-10-28T21:48:00Z"/>
                    <w:rFonts w:ascii="Calibri" w:eastAsia="Times New Roman" w:hAnsi="Calibri" w:cs="Calibri"/>
                    <w:color w:val="000000"/>
                    <w:sz w:val="22"/>
                  </w:rPr>
                </w:rPrChange>
              </w:rPr>
              <w:pPrChange w:id="342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27" w:author="tao huang" w:date="2018-10-28T21:48:00Z">
              <w:r w:rsidRPr="00A37575">
                <w:rPr>
                  <w:rFonts w:eastAsia="Times New Roman" w:cs="Times New Roman"/>
                  <w:sz w:val="22"/>
                  <w:rPrChange w:id="3428" w:author="tao huang" w:date="2018-10-28T22:40:00Z">
                    <w:rPr>
                      <w:rFonts w:ascii="Calibri" w:eastAsia="Times New Roman" w:hAnsi="Calibri" w:cs="Calibri"/>
                      <w:color w:val="000000"/>
                      <w:sz w:val="22"/>
                    </w:rPr>
                  </w:rPrChange>
                </w:rPr>
                <w:t>0.1514</w:t>
              </w:r>
            </w:ins>
          </w:p>
        </w:tc>
        <w:tc>
          <w:tcPr>
            <w:tcW w:w="681" w:type="dxa"/>
            <w:gridSpan w:val="2"/>
            <w:shd w:val="clear" w:color="auto" w:fill="auto"/>
            <w:noWrap/>
            <w:hideMark/>
          </w:tcPr>
          <w:p w14:paraId="42E05C2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29" w:author="tao huang" w:date="2018-10-28T21:48:00Z"/>
                <w:rFonts w:eastAsia="Times New Roman" w:cs="Times New Roman"/>
                <w:sz w:val="22"/>
                <w:rPrChange w:id="3430" w:author="tao huang" w:date="2018-10-28T22:40:00Z">
                  <w:rPr>
                    <w:ins w:id="3431" w:author="tao huang" w:date="2018-10-28T21:48:00Z"/>
                    <w:rFonts w:ascii="Calibri" w:eastAsia="Times New Roman" w:hAnsi="Calibri" w:cs="Calibri"/>
                    <w:color w:val="000000"/>
                    <w:sz w:val="22"/>
                  </w:rPr>
                </w:rPrChange>
              </w:rPr>
              <w:pPrChange w:id="343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33" w:author="tao huang" w:date="2018-10-28T21:48:00Z">
              <w:r w:rsidRPr="00A37575">
                <w:rPr>
                  <w:rFonts w:eastAsia="Times New Roman" w:cs="Times New Roman"/>
                  <w:sz w:val="22"/>
                  <w:rPrChange w:id="3434" w:author="tao huang" w:date="2018-10-28T22:40:00Z">
                    <w:rPr>
                      <w:rFonts w:ascii="Calibri" w:eastAsia="Times New Roman" w:hAnsi="Calibri" w:cs="Calibri"/>
                      <w:color w:val="000000"/>
                      <w:sz w:val="22"/>
                    </w:rPr>
                  </w:rPrChange>
                </w:rPr>
                <w:t>2</w:t>
              </w:r>
            </w:ins>
          </w:p>
        </w:tc>
      </w:tr>
      <w:tr w:rsidR="00A37575" w:rsidRPr="00A37575" w14:paraId="59CFDCED" w14:textId="77777777" w:rsidTr="00D531F1">
        <w:trPr>
          <w:trHeight w:val="57"/>
          <w:jc w:val="center"/>
          <w:ins w:id="343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A37575" w:rsidRDefault="008D03D7" w:rsidP="008D03D7">
            <w:pPr>
              <w:spacing w:after="0" w:line="240" w:lineRule="auto"/>
              <w:rPr>
                <w:ins w:id="3436" w:author="tao huang" w:date="2018-10-28T21:48:00Z"/>
                <w:rFonts w:eastAsia="Times New Roman" w:cs="Times New Roman"/>
                <w:b w:val="0"/>
                <w:sz w:val="22"/>
                <w:rPrChange w:id="3437" w:author="tao huang" w:date="2018-10-28T22:40:00Z">
                  <w:rPr>
                    <w:ins w:id="3438" w:author="tao huang" w:date="2018-10-28T21:48:00Z"/>
                    <w:rFonts w:ascii="Calibri" w:eastAsia="Times New Roman" w:hAnsi="Calibri" w:cs="Calibri"/>
                    <w:color w:val="000000"/>
                    <w:sz w:val="22"/>
                  </w:rPr>
                </w:rPrChange>
              </w:rPr>
            </w:pPr>
            <w:ins w:id="3439" w:author="tao huang" w:date="2018-10-28T21:48:00Z">
              <w:r w:rsidRPr="00A37575">
                <w:rPr>
                  <w:rFonts w:eastAsia="Times New Roman" w:cs="Times New Roman"/>
                  <w:sz w:val="22"/>
                  <w:rPrChange w:id="3440" w:author="tao huang" w:date="2018-10-28T22:40:00Z">
                    <w:rPr>
                      <w:rFonts w:ascii="Calibri" w:eastAsia="Times New Roman" w:hAnsi="Calibri" w:cs="Calibri"/>
                      <w:color w:val="000000"/>
                      <w:sz w:val="22"/>
                    </w:rPr>
                  </w:rPrChange>
                </w:rPr>
                <w:t>ADL-own-EWC</w:t>
              </w:r>
            </w:ins>
          </w:p>
        </w:tc>
        <w:tc>
          <w:tcPr>
            <w:tcW w:w="821" w:type="dxa"/>
            <w:shd w:val="clear" w:color="auto" w:fill="auto"/>
            <w:noWrap/>
            <w:hideMark/>
          </w:tcPr>
          <w:p w14:paraId="415C3DA1" w14:textId="11084F69"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1" w:author="tao huang" w:date="2018-10-28T21:48:00Z"/>
                <w:rFonts w:eastAsia="Times New Roman" w:cs="Times New Roman"/>
                <w:sz w:val="22"/>
                <w:rPrChange w:id="3442" w:author="tao huang" w:date="2018-10-28T22:40:00Z">
                  <w:rPr>
                    <w:ins w:id="3443" w:author="tao huang" w:date="2018-10-28T21:48:00Z"/>
                    <w:rFonts w:ascii="Calibri" w:eastAsia="Times New Roman" w:hAnsi="Calibri" w:cs="Calibri"/>
                    <w:color w:val="000000"/>
                    <w:sz w:val="22"/>
                  </w:rPr>
                </w:rPrChange>
              </w:rPr>
              <w:pPrChange w:id="34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45" w:author="tao huang" w:date="2018-10-28T21:53:00Z">
              <w:r w:rsidRPr="00A37575">
                <w:rPr>
                  <w:rFonts w:cs="Times New Roman"/>
                  <w:sz w:val="22"/>
                  <w:rPrChange w:id="3446" w:author="tao huang" w:date="2018-10-28T22:40:00Z">
                    <w:rPr/>
                  </w:rPrChange>
                </w:rPr>
                <w:t>15.55</w:t>
              </w:r>
            </w:ins>
          </w:p>
        </w:tc>
        <w:tc>
          <w:tcPr>
            <w:tcW w:w="681" w:type="dxa"/>
            <w:shd w:val="clear" w:color="auto" w:fill="auto"/>
            <w:noWrap/>
            <w:hideMark/>
          </w:tcPr>
          <w:p w14:paraId="0AB51AB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7" w:author="tao huang" w:date="2018-10-28T21:48:00Z"/>
                <w:rFonts w:eastAsia="Times New Roman" w:cs="Times New Roman"/>
                <w:sz w:val="22"/>
                <w:rPrChange w:id="3448" w:author="tao huang" w:date="2018-10-28T22:40:00Z">
                  <w:rPr>
                    <w:ins w:id="3449" w:author="tao huang" w:date="2018-10-28T21:48:00Z"/>
                    <w:rFonts w:ascii="Calibri" w:eastAsia="Times New Roman" w:hAnsi="Calibri" w:cs="Calibri"/>
                    <w:color w:val="000000"/>
                    <w:sz w:val="22"/>
                  </w:rPr>
                </w:rPrChange>
              </w:rPr>
              <w:pPrChange w:id="345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1" w:author="tao huang" w:date="2018-10-28T21:48:00Z">
              <w:r w:rsidRPr="00A37575">
                <w:rPr>
                  <w:rFonts w:eastAsia="Times New Roman" w:cs="Times New Roman"/>
                  <w:sz w:val="22"/>
                  <w:rPrChange w:id="3452" w:author="tao huang" w:date="2018-10-28T22:40:00Z">
                    <w:rPr>
                      <w:rFonts w:ascii="Calibri" w:eastAsia="Times New Roman" w:hAnsi="Calibri" w:cs="Calibri"/>
                      <w:color w:val="000000"/>
                      <w:sz w:val="22"/>
                    </w:rPr>
                  </w:rPrChange>
                </w:rPr>
                <w:t>4</w:t>
              </w:r>
            </w:ins>
          </w:p>
        </w:tc>
        <w:tc>
          <w:tcPr>
            <w:tcW w:w="950" w:type="dxa"/>
            <w:shd w:val="clear" w:color="auto" w:fill="auto"/>
            <w:noWrap/>
            <w:hideMark/>
          </w:tcPr>
          <w:p w14:paraId="60CE8E0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3" w:author="tao huang" w:date="2018-10-28T21:48:00Z"/>
                <w:rFonts w:eastAsia="Times New Roman" w:cs="Times New Roman"/>
                <w:sz w:val="22"/>
                <w:rPrChange w:id="3454" w:author="tao huang" w:date="2018-10-28T22:40:00Z">
                  <w:rPr>
                    <w:ins w:id="3455" w:author="tao huang" w:date="2018-10-28T21:48:00Z"/>
                    <w:rFonts w:ascii="Calibri" w:eastAsia="Times New Roman" w:hAnsi="Calibri" w:cs="Calibri"/>
                    <w:color w:val="000000"/>
                    <w:sz w:val="22"/>
                  </w:rPr>
                </w:rPrChange>
              </w:rPr>
              <w:pPrChange w:id="34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7" w:author="tao huang" w:date="2018-10-28T21:48:00Z">
              <w:r w:rsidRPr="00A37575">
                <w:rPr>
                  <w:rFonts w:eastAsia="Times New Roman" w:cs="Times New Roman"/>
                  <w:sz w:val="22"/>
                  <w:rPrChange w:id="3458" w:author="tao huang" w:date="2018-10-28T22:40:00Z">
                    <w:rPr>
                      <w:rFonts w:ascii="Calibri" w:eastAsia="Times New Roman" w:hAnsi="Calibri" w:cs="Calibri"/>
                      <w:color w:val="000000"/>
                      <w:sz w:val="22"/>
                    </w:rPr>
                  </w:rPrChange>
                </w:rPr>
                <w:t>40.31%</w:t>
              </w:r>
            </w:ins>
          </w:p>
        </w:tc>
        <w:tc>
          <w:tcPr>
            <w:tcW w:w="0" w:type="dxa"/>
            <w:shd w:val="clear" w:color="auto" w:fill="auto"/>
            <w:noWrap/>
            <w:hideMark/>
          </w:tcPr>
          <w:p w14:paraId="6F2CBC6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9" w:author="tao huang" w:date="2018-10-28T21:48:00Z"/>
                <w:rFonts w:eastAsia="Times New Roman" w:cs="Times New Roman"/>
                <w:sz w:val="22"/>
                <w:rPrChange w:id="3460" w:author="tao huang" w:date="2018-10-28T22:40:00Z">
                  <w:rPr>
                    <w:ins w:id="3461" w:author="tao huang" w:date="2018-10-28T21:48:00Z"/>
                    <w:rFonts w:ascii="Calibri" w:eastAsia="Times New Roman" w:hAnsi="Calibri" w:cs="Calibri"/>
                    <w:color w:val="000000"/>
                    <w:sz w:val="22"/>
                  </w:rPr>
                </w:rPrChange>
              </w:rPr>
              <w:pPrChange w:id="34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3" w:author="tao huang" w:date="2018-10-28T21:48:00Z">
              <w:r w:rsidRPr="00A37575">
                <w:rPr>
                  <w:rFonts w:eastAsia="Times New Roman" w:cs="Times New Roman"/>
                  <w:sz w:val="22"/>
                  <w:rPrChange w:id="3464"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224484E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65" w:author="tao huang" w:date="2018-10-28T21:48:00Z"/>
                <w:rFonts w:eastAsia="Times New Roman" w:cs="Times New Roman"/>
                <w:sz w:val="22"/>
                <w:rPrChange w:id="3466" w:author="tao huang" w:date="2018-10-28T22:40:00Z">
                  <w:rPr>
                    <w:ins w:id="3467" w:author="tao huang" w:date="2018-10-28T21:48:00Z"/>
                    <w:rFonts w:ascii="Calibri" w:eastAsia="Times New Roman" w:hAnsi="Calibri" w:cs="Calibri"/>
                    <w:color w:val="000000"/>
                    <w:sz w:val="22"/>
                  </w:rPr>
                </w:rPrChange>
              </w:rPr>
              <w:pPrChange w:id="34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9" w:author="tao huang" w:date="2018-10-28T21:48:00Z">
              <w:r w:rsidRPr="00A37575">
                <w:rPr>
                  <w:rFonts w:eastAsia="Times New Roman" w:cs="Times New Roman"/>
                  <w:sz w:val="22"/>
                  <w:rPrChange w:id="3470" w:author="tao huang" w:date="2018-10-28T22:40:00Z">
                    <w:rPr>
                      <w:rFonts w:ascii="Calibri" w:eastAsia="Times New Roman" w:hAnsi="Calibri" w:cs="Calibri"/>
                      <w:color w:val="000000"/>
                      <w:sz w:val="22"/>
                    </w:rPr>
                  </w:rPrChange>
                </w:rPr>
                <w:t>0.688</w:t>
              </w:r>
            </w:ins>
          </w:p>
        </w:tc>
        <w:tc>
          <w:tcPr>
            <w:tcW w:w="0" w:type="dxa"/>
            <w:shd w:val="clear" w:color="auto" w:fill="auto"/>
            <w:noWrap/>
            <w:hideMark/>
          </w:tcPr>
          <w:p w14:paraId="39AC32E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71" w:author="tao huang" w:date="2018-10-28T21:48:00Z"/>
                <w:rFonts w:eastAsia="Times New Roman" w:cs="Times New Roman"/>
                <w:sz w:val="22"/>
                <w:rPrChange w:id="3472" w:author="tao huang" w:date="2018-10-28T22:40:00Z">
                  <w:rPr>
                    <w:ins w:id="3473" w:author="tao huang" w:date="2018-10-28T21:48:00Z"/>
                    <w:rFonts w:ascii="Calibri" w:eastAsia="Times New Roman" w:hAnsi="Calibri" w:cs="Calibri"/>
                    <w:color w:val="000000"/>
                    <w:sz w:val="22"/>
                  </w:rPr>
                </w:rPrChange>
              </w:rPr>
              <w:pPrChange w:id="347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75" w:author="tao huang" w:date="2018-10-28T21:48:00Z">
              <w:r w:rsidRPr="00A37575">
                <w:rPr>
                  <w:rFonts w:eastAsia="Times New Roman" w:cs="Times New Roman"/>
                  <w:sz w:val="22"/>
                  <w:rPrChange w:id="3476"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1E2A2B6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77" w:author="tao huang" w:date="2018-10-28T21:48:00Z"/>
                <w:rFonts w:eastAsia="Times New Roman" w:cs="Times New Roman"/>
                <w:sz w:val="22"/>
                <w:rPrChange w:id="3478" w:author="tao huang" w:date="2018-10-28T22:40:00Z">
                  <w:rPr>
                    <w:ins w:id="3479" w:author="tao huang" w:date="2018-10-28T21:48:00Z"/>
                    <w:rFonts w:ascii="Calibri" w:eastAsia="Times New Roman" w:hAnsi="Calibri" w:cs="Calibri"/>
                    <w:color w:val="000000"/>
                    <w:sz w:val="22"/>
                  </w:rPr>
                </w:rPrChange>
              </w:rPr>
              <w:pPrChange w:id="348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81" w:author="tao huang" w:date="2018-10-28T21:48:00Z">
              <w:r w:rsidRPr="00A37575">
                <w:rPr>
                  <w:rFonts w:eastAsia="Times New Roman" w:cs="Times New Roman"/>
                  <w:sz w:val="22"/>
                  <w:rPrChange w:id="3482" w:author="tao huang" w:date="2018-10-28T22:40:00Z">
                    <w:rPr>
                      <w:rFonts w:ascii="Calibri" w:eastAsia="Times New Roman" w:hAnsi="Calibri" w:cs="Calibri"/>
                      <w:color w:val="000000"/>
                      <w:sz w:val="22"/>
                    </w:rPr>
                  </w:rPrChange>
                </w:rPr>
                <w:t>0.9950</w:t>
              </w:r>
            </w:ins>
          </w:p>
        </w:tc>
        <w:tc>
          <w:tcPr>
            <w:tcW w:w="0" w:type="dxa"/>
            <w:shd w:val="clear" w:color="auto" w:fill="auto"/>
            <w:noWrap/>
            <w:hideMark/>
          </w:tcPr>
          <w:p w14:paraId="52CFD39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3" w:author="tao huang" w:date="2018-10-28T21:48:00Z"/>
                <w:rFonts w:eastAsia="Times New Roman" w:cs="Times New Roman"/>
                <w:sz w:val="22"/>
                <w:rPrChange w:id="3484" w:author="tao huang" w:date="2018-10-28T22:40:00Z">
                  <w:rPr>
                    <w:ins w:id="3485" w:author="tao huang" w:date="2018-10-28T21:48:00Z"/>
                    <w:rFonts w:ascii="Calibri" w:eastAsia="Times New Roman" w:hAnsi="Calibri" w:cs="Calibri"/>
                    <w:color w:val="000000"/>
                    <w:sz w:val="22"/>
                  </w:rPr>
                </w:rPrChange>
              </w:rPr>
              <w:pPrChange w:id="348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87" w:author="tao huang" w:date="2018-10-28T21:48:00Z">
              <w:r w:rsidRPr="00A37575">
                <w:rPr>
                  <w:rFonts w:eastAsia="Times New Roman" w:cs="Times New Roman"/>
                  <w:sz w:val="22"/>
                  <w:rPrChange w:id="3488"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09F4A15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9" w:author="tao huang" w:date="2018-10-28T21:48:00Z"/>
                <w:rFonts w:eastAsia="Times New Roman" w:cs="Times New Roman"/>
                <w:sz w:val="22"/>
                <w:rPrChange w:id="3490" w:author="tao huang" w:date="2018-10-28T22:40:00Z">
                  <w:rPr>
                    <w:ins w:id="3491" w:author="tao huang" w:date="2018-10-28T21:48:00Z"/>
                    <w:rFonts w:ascii="Calibri" w:eastAsia="Times New Roman" w:hAnsi="Calibri" w:cs="Calibri"/>
                    <w:color w:val="000000"/>
                    <w:sz w:val="22"/>
                  </w:rPr>
                </w:rPrChange>
              </w:rPr>
              <w:pPrChange w:id="349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3" w:author="tao huang" w:date="2018-10-28T21:48:00Z">
              <w:r w:rsidRPr="00A37575">
                <w:rPr>
                  <w:rFonts w:eastAsia="Times New Roman" w:cs="Times New Roman"/>
                  <w:sz w:val="22"/>
                  <w:rPrChange w:id="3494" w:author="tao huang" w:date="2018-10-28T22:40:00Z">
                    <w:rPr>
                      <w:rFonts w:ascii="Calibri" w:eastAsia="Times New Roman" w:hAnsi="Calibri" w:cs="Calibri"/>
                      <w:color w:val="000000"/>
                      <w:sz w:val="22"/>
                    </w:rPr>
                  </w:rPrChange>
                </w:rPr>
                <w:t>0.1540</w:t>
              </w:r>
            </w:ins>
          </w:p>
        </w:tc>
        <w:tc>
          <w:tcPr>
            <w:tcW w:w="681" w:type="dxa"/>
            <w:gridSpan w:val="2"/>
            <w:shd w:val="clear" w:color="auto" w:fill="auto"/>
            <w:noWrap/>
            <w:hideMark/>
          </w:tcPr>
          <w:p w14:paraId="08DE78E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95" w:author="tao huang" w:date="2018-10-28T21:48:00Z"/>
                <w:rFonts w:eastAsia="Times New Roman" w:cs="Times New Roman"/>
                <w:sz w:val="22"/>
                <w:rPrChange w:id="3496" w:author="tao huang" w:date="2018-10-28T22:40:00Z">
                  <w:rPr>
                    <w:ins w:id="3497" w:author="tao huang" w:date="2018-10-28T21:48:00Z"/>
                    <w:rFonts w:ascii="Calibri" w:eastAsia="Times New Roman" w:hAnsi="Calibri" w:cs="Calibri"/>
                    <w:color w:val="000000"/>
                    <w:sz w:val="22"/>
                  </w:rPr>
                </w:rPrChange>
              </w:rPr>
              <w:pPrChange w:id="349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9" w:author="tao huang" w:date="2018-10-28T21:48:00Z">
              <w:r w:rsidRPr="00A37575">
                <w:rPr>
                  <w:rFonts w:eastAsia="Times New Roman" w:cs="Times New Roman"/>
                  <w:sz w:val="22"/>
                  <w:rPrChange w:id="3500" w:author="tao huang" w:date="2018-10-28T22:40:00Z">
                    <w:rPr>
                      <w:rFonts w:ascii="Calibri" w:eastAsia="Times New Roman" w:hAnsi="Calibri" w:cs="Calibri"/>
                      <w:color w:val="000000"/>
                      <w:sz w:val="22"/>
                    </w:rPr>
                  </w:rPrChange>
                </w:rPr>
                <w:t>4</w:t>
              </w:r>
            </w:ins>
          </w:p>
        </w:tc>
      </w:tr>
      <w:tr w:rsidR="00A37575" w:rsidRPr="00A37575"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501"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A37575" w:rsidRDefault="008D03D7" w:rsidP="008D03D7">
            <w:pPr>
              <w:spacing w:after="0" w:line="240" w:lineRule="auto"/>
              <w:rPr>
                <w:ins w:id="3502" w:author="tao huang" w:date="2018-10-28T21:48:00Z"/>
                <w:rFonts w:eastAsia="Times New Roman" w:cs="Times New Roman"/>
                <w:b w:val="0"/>
                <w:sz w:val="22"/>
                <w:rPrChange w:id="3503" w:author="tao huang" w:date="2018-10-28T22:40:00Z">
                  <w:rPr>
                    <w:ins w:id="3504" w:author="tao huang" w:date="2018-10-28T21:48:00Z"/>
                    <w:rFonts w:ascii="Calibri" w:eastAsia="Times New Roman" w:hAnsi="Calibri" w:cs="Calibri"/>
                    <w:color w:val="000000"/>
                    <w:sz w:val="22"/>
                  </w:rPr>
                </w:rPrChange>
              </w:rPr>
            </w:pPr>
            <w:ins w:id="3505" w:author="tao huang" w:date="2018-10-28T21:48:00Z">
              <w:r w:rsidRPr="00A37575">
                <w:rPr>
                  <w:rFonts w:eastAsia="Times New Roman" w:cs="Times New Roman"/>
                  <w:sz w:val="22"/>
                  <w:rPrChange w:id="3506" w:author="tao huang" w:date="2018-10-28T22:40:00Z">
                    <w:rPr>
                      <w:rFonts w:ascii="Calibri" w:eastAsia="Times New Roman" w:hAnsi="Calibri" w:cs="Calibri"/>
                      <w:color w:val="000000"/>
                      <w:sz w:val="22"/>
                    </w:rPr>
                  </w:rPrChange>
                </w:rPr>
                <w:t>ADL-own-IC</w:t>
              </w:r>
            </w:ins>
          </w:p>
        </w:tc>
        <w:tc>
          <w:tcPr>
            <w:tcW w:w="821" w:type="dxa"/>
            <w:shd w:val="clear" w:color="auto" w:fill="auto"/>
            <w:noWrap/>
            <w:hideMark/>
          </w:tcPr>
          <w:p w14:paraId="47024FEE" w14:textId="223EA33E"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07" w:author="tao huang" w:date="2018-10-28T21:48:00Z"/>
                <w:rFonts w:eastAsia="Times New Roman" w:cs="Times New Roman"/>
                <w:sz w:val="22"/>
                <w:rPrChange w:id="3508" w:author="tao huang" w:date="2018-10-28T22:40:00Z">
                  <w:rPr>
                    <w:ins w:id="3509" w:author="tao huang" w:date="2018-10-28T21:48:00Z"/>
                    <w:rFonts w:ascii="Calibri" w:eastAsia="Times New Roman" w:hAnsi="Calibri" w:cs="Calibri"/>
                    <w:color w:val="000000"/>
                    <w:sz w:val="22"/>
                  </w:rPr>
                </w:rPrChange>
              </w:rPr>
              <w:pPrChange w:id="35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1" w:author="tao huang" w:date="2018-10-28T21:53:00Z">
              <w:r w:rsidRPr="00A37575">
                <w:rPr>
                  <w:rFonts w:cs="Times New Roman"/>
                  <w:sz w:val="22"/>
                  <w:rPrChange w:id="3512" w:author="tao huang" w:date="2018-10-28T22:40:00Z">
                    <w:rPr/>
                  </w:rPrChange>
                </w:rPr>
                <w:t>15.94</w:t>
              </w:r>
            </w:ins>
          </w:p>
        </w:tc>
        <w:tc>
          <w:tcPr>
            <w:tcW w:w="681" w:type="dxa"/>
            <w:shd w:val="clear" w:color="auto" w:fill="auto"/>
            <w:noWrap/>
            <w:hideMark/>
          </w:tcPr>
          <w:p w14:paraId="3EC12C1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3" w:author="tao huang" w:date="2018-10-28T21:48:00Z"/>
                <w:rFonts w:eastAsia="Times New Roman" w:cs="Times New Roman"/>
                <w:sz w:val="22"/>
                <w:rPrChange w:id="3514" w:author="tao huang" w:date="2018-10-28T22:40:00Z">
                  <w:rPr>
                    <w:ins w:id="3515" w:author="tao huang" w:date="2018-10-28T21:48:00Z"/>
                    <w:rFonts w:ascii="Calibri" w:eastAsia="Times New Roman" w:hAnsi="Calibri" w:cs="Calibri"/>
                    <w:color w:val="000000"/>
                    <w:sz w:val="22"/>
                  </w:rPr>
                </w:rPrChange>
              </w:rPr>
              <w:pPrChange w:id="351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7" w:author="tao huang" w:date="2018-10-28T21:48:00Z">
              <w:r w:rsidRPr="00A37575">
                <w:rPr>
                  <w:rFonts w:eastAsia="Times New Roman" w:cs="Times New Roman"/>
                  <w:sz w:val="22"/>
                  <w:rPrChange w:id="3518" w:author="tao huang" w:date="2018-10-28T22:40:00Z">
                    <w:rPr>
                      <w:rFonts w:ascii="Calibri" w:eastAsia="Times New Roman" w:hAnsi="Calibri" w:cs="Calibri"/>
                      <w:color w:val="000000"/>
                      <w:sz w:val="22"/>
                    </w:rPr>
                  </w:rPrChange>
                </w:rPr>
                <w:t>6</w:t>
              </w:r>
            </w:ins>
          </w:p>
        </w:tc>
        <w:tc>
          <w:tcPr>
            <w:tcW w:w="950" w:type="dxa"/>
            <w:shd w:val="clear" w:color="auto" w:fill="auto"/>
            <w:noWrap/>
            <w:hideMark/>
          </w:tcPr>
          <w:p w14:paraId="13C42A0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9" w:author="tao huang" w:date="2018-10-28T21:48:00Z"/>
                <w:rFonts w:eastAsia="Times New Roman" w:cs="Times New Roman"/>
                <w:sz w:val="22"/>
                <w:rPrChange w:id="3520" w:author="tao huang" w:date="2018-10-28T22:40:00Z">
                  <w:rPr>
                    <w:ins w:id="3521" w:author="tao huang" w:date="2018-10-28T21:48:00Z"/>
                    <w:rFonts w:ascii="Calibri" w:eastAsia="Times New Roman" w:hAnsi="Calibri" w:cs="Calibri"/>
                    <w:color w:val="000000"/>
                    <w:sz w:val="22"/>
                  </w:rPr>
                </w:rPrChange>
              </w:rPr>
              <w:pPrChange w:id="35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3" w:author="tao huang" w:date="2018-10-28T21:48:00Z">
              <w:r w:rsidRPr="00A37575">
                <w:rPr>
                  <w:rFonts w:eastAsia="Times New Roman" w:cs="Times New Roman"/>
                  <w:sz w:val="22"/>
                  <w:rPrChange w:id="3524" w:author="tao huang" w:date="2018-10-28T22:40:00Z">
                    <w:rPr>
                      <w:rFonts w:ascii="Calibri" w:eastAsia="Times New Roman" w:hAnsi="Calibri" w:cs="Calibri"/>
                      <w:color w:val="000000"/>
                      <w:sz w:val="22"/>
                    </w:rPr>
                  </w:rPrChange>
                </w:rPr>
                <w:t>40.25%</w:t>
              </w:r>
            </w:ins>
          </w:p>
        </w:tc>
        <w:tc>
          <w:tcPr>
            <w:tcW w:w="681" w:type="dxa"/>
            <w:shd w:val="clear" w:color="auto" w:fill="auto"/>
            <w:noWrap/>
            <w:hideMark/>
          </w:tcPr>
          <w:p w14:paraId="678DC5B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25" w:author="tao huang" w:date="2018-10-28T21:48:00Z"/>
                <w:rFonts w:eastAsia="Times New Roman" w:cs="Times New Roman"/>
                <w:sz w:val="22"/>
                <w:rPrChange w:id="3526" w:author="tao huang" w:date="2018-10-28T22:40:00Z">
                  <w:rPr>
                    <w:ins w:id="3527" w:author="tao huang" w:date="2018-10-28T21:48:00Z"/>
                    <w:rFonts w:ascii="Calibri" w:eastAsia="Times New Roman" w:hAnsi="Calibri" w:cs="Calibri"/>
                    <w:color w:val="000000"/>
                    <w:sz w:val="22"/>
                  </w:rPr>
                </w:rPrChange>
              </w:rPr>
              <w:pPrChange w:id="35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9" w:author="tao huang" w:date="2018-10-28T21:48:00Z">
              <w:r w:rsidRPr="00A37575">
                <w:rPr>
                  <w:rFonts w:eastAsia="Times New Roman" w:cs="Times New Roman"/>
                  <w:sz w:val="22"/>
                  <w:rPrChange w:id="3530" w:author="tao huang" w:date="2018-10-28T22:40:00Z">
                    <w:rPr>
                      <w:rFonts w:ascii="Calibri" w:eastAsia="Times New Roman" w:hAnsi="Calibri" w:cs="Calibri"/>
                      <w:color w:val="000000"/>
                      <w:sz w:val="22"/>
                    </w:rPr>
                  </w:rPrChange>
                </w:rPr>
                <w:t>4</w:t>
              </w:r>
            </w:ins>
          </w:p>
        </w:tc>
        <w:tc>
          <w:tcPr>
            <w:tcW w:w="828" w:type="dxa"/>
            <w:shd w:val="clear" w:color="auto" w:fill="auto"/>
            <w:noWrap/>
            <w:hideMark/>
          </w:tcPr>
          <w:p w14:paraId="44E779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1" w:author="tao huang" w:date="2018-10-28T21:48:00Z"/>
                <w:rFonts w:eastAsia="Times New Roman" w:cs="Times New Roman"/>
                <w:sz w:val="22"/>
                <w:rPrChange w:id="3532" w:author="tao huang" w:date="2018-10-28T22:40:00Z">
                  <w:rPr>
                    <w:ins w:id="3533" w:author="tao huang" w:date="2018-10-28T21:48:00Z"/>
                    <w:rFonts w:ascii="Calibri" w:eastAsia="Times New Roman" w:hAnsi="Calibri" w:cs="Calibri"/>
                    <w:color w:val="000000"/>
                    <w:sz w:val="22"/>
                  </w:rPr>
                </w:rPrChange>
              </w:rPr>
              <w:pPrChange w:id="35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35" w:author="tao huang" w:date="2018-10-28T21:48:00Z">
              <w:r w:rsidRPr="00A37575">
                <w:rPr>
                  <w:rFonts w:eastAsia="Times New Roman" w:cs="Times New Roman"/>
                  <w:sz w:val="22"/>
                  <w:rPrChange w:id="3536" w:author="tao huang" w:date="2018-10-28T22:40:00Z">
                    <w:rPr>
                      <w:rFonts w:ascii="Calibri" w:eastAsia="Times New Roman" w:hAnsi="Calibri" w:cs="Calibri"/>
                      <w:color w:val="000000"/>
                      <w:sz w:val="22"/>
                    </w:rPr>
                  </w:rPrChange>
                </w:rPr>
                <w:t>0.684</w:t>
              </w:r>
            </w:ins>
          </w:p>
        </w:tc>
        <w:tc>
          <w:tcPr>
            <w:tcW w:w="709" w:type="dxa"/>
            <w:shd w:val="clear" w:color="auto" w:fill="auto"/>
            <w:noWrap/>
            <w:hideMark/>
          </w:tcPr>
          <w:p w14:paraId="7F343E3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7" w:author="tao huang" w:date="2018-10-28T21:48:00Z"/>
                <w:rFonts w:eastAsia="Times New Roman" w:cs="Times New Roman"/>
                <w:sz w:val="22"/>
                <w:rPrChange w:id="3538" w:author="tao huang" w:date="2018-10-28T22:40:00Z">
                  <w:rPr>
                    <w:ins w:id="3539" w:author="tao huang" w:date="2018-10-28T21:48:00Z"/>
                    <w:rFonts w:ascii="Calibri" w:eastAsia="Times New Roman" w:hAnsi="Calibri" w:cs="Calibri"/>
                    <w:color w:val="000000"/>
                    <w:sz w:val="22"/>
                  </w:rPr>
                </w:rPrChange>
              </w:rPr>
              <w:pPrChange w:id="35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41" w:author="tao huang" w:date="2018-10-28T21:48:00Z">
              <w:r w:rsidRPr="00A37575">
                <w:rPr>
                  <w:rFonts w:eastAsia="Times New Roman" w:cs="Times New Roman"/>
                  <w:sz w:val="22"/>
                  <w:rPrChange w:id="3542" w:author="tao huang" w:date="2018-10-28T22:40:00Z">
                    <w:rPr>
                      <w:rFonts w:ascii="Calibri" w:eastAsia="Times New Roman" w:hAnsi="Calibri" w:cs="Calibri"/>
                      <w:color w:val="000000"/>
                      <w:sz w:val="22"/>
                    </w:rPr>
                  </w:rPrChange>
                </w:rPr>
                <w:t>2</w:t>
              </w:r>
            </w:ins>
          </w:p>
        </w:tc>
        <w:tc>
          <w:tcPr>
            <w:tcW w:w="1390" w:type="dxa"/>
            <w:shd w:val="clear" w:color="auto" w:fill="auto"/>
            <w:noWrap/>
            <w:hideMark/>
          </w:tcPr>
          <w:p w14:paraId="12437F5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3" w:author="tao huang" w:date="2018-10-28T21:48:00Z"/>
                <w:rFonts w:eastAsia="Times New Roman" w:cs="Times New Roman"/>
                <w:sz w:val="22"/>
                <w:rPrChange w:id="3544" w:author="tao huang" w:date="2018-10-28T22:40:00Z">
                  <w:rPr>
                    <w:ins w:id="3545" w:author="tao huang" w:date="2018-10-28T21:48:00Z"/>
                    <w:rFonts w:ascii="Calibri" w:eastAsia="Times New Roman" w:hAnsi="Calibri" w:cs="Calibri"/>
                    <w:color w:val="000000"/>
                    <w:sz w:val="22"/>
                  </w:rPr>
                </w:rPrChange>
              </w:rPr>
              <w:pPrChange w:id="35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47" w:author="tao huang" w:date="2018-10-28T21:48:00Z">
              <w:r w:rsidRPr="00A37575">
                <w:rPr>
                  <w:rFonts w:eastAsia="Times New Roman" w:cs="Times New Roman"/>
                  <w:sz w:val="22"/>
                  <w:rPrChange w:id="3548" w:author="tao huang" w:date="2018-10-28T22:40:00Z">
                    <w:rPr>
                      <w:rFonts w:ascii="Calibri" w:eastAsia="Times New Roman" w:hAnsi="Calibri" w:cs="Calibri"/>
                      <w:color w:val="000000"/>
                      <w:sz w:val="22"/>
                    </w:rPr>
                  </w:rPrChange>
                </w:rPr>
                <w:t>0.9948</w:t>
              </w:r>
            </w:ins>
          </w:p>
        </w:tc>
        <w:tc>
          <w:tcPr>
            <w:tcW w:w="681" w:type="dxa"/>
            <w:shd w:val="clear" w:color="auto" w:fill="auto"/>
            <w:noWrap/>
            <w:hideMark/>
          </w:tcPr>
          <w:p w14:paraId="4278679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9" w:author="tao huang" w:date="2018-10-28T21:48:00Z"/>
                <w:rFonts w:eastAsia="Times New Roman" w:cs="Times New Roman"/>
                <w:sz w:val="22"/>
                <w:rPrChange w:id="3550" w:author="tao huang" w:date="2018-10-28T22:40:00Z">
                  <w:rPr>
                    <w:ins w:id="3551" w:author="tao huang" w:date="2018-10-28T21:48:00Z"/>
                    <w:rFonts w:ascii="Calibri" w:eastAsia="Times New Roman" w:hAnsi="Calibri" w:cs="Calibri"/>
                    <w:color w:val="000000"/>
                    <w:sz w:val="22"/>
                  </w:rPr>
                </w:rPrChange>
              </w:rPr>
              <w:pPrChange w:id="35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3" w:author="tao huang" w:date="2018-10-28T21:48:00Z">
              <w:r w:rsidRPr="00A37575">
                <w:rPr>
                  <w:rFonts w:eastAsia="Times New Roman" w:cs="Times New Roman"/>
                  <w:sz w:val="22"/>
                  <w:rPrChange w:id="3554" w:author="tao huang" w:date="2018-10-28T22:40:00Z">
                    <w:rPr>
                      <w:rFonts w:ascii="Calibri" w:eastAsia="Times New Roman" w:hAnsi="Calibri" w:cs="Calibri"/>
                      <w:color w:val="000000"/>
                      <w:sz w:val="22"/>
                    </w:rPr>
                  </w:rPrChange>
                </w:rPr>
                <w:t>4</w:t>
              </w:r>
            </w:ins>
          </w:p>
        </w:tc>
        <w:tc>
          <w:tcPr>
            <w:tcW w:w="1280" w:type="dxa"/>
            <w:shd w:val="clear" w:color="auto" w:fill="auto"/>
            <w:noWrap/>
            <w:hideMark/>
          </w:tcPr>
          <w:p w14:paraId="202B274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55" w:author="tao huang" w:date="2018-10-28T21:48:00Z"/>
                <w:rFonts w:eastAsia="Times New Roman" w:cs="Times New Roman"/>
                <w:sz w:val="22"/>
                <w:rPrChange w:id="3556" w:author="tao huang" w:date="2018-10-28T22:40:00Z">
                  <w:rPr>
                    <w:ins w:id="3557" w:author="tao huang" w:date="2018-10-28T21:48:00Z"/>
                    <w:rFonts w:ascii="Calibri" w:eastAsia="Times New Roman" w:hAnsi="Calibri" w:cs="Calibri"/>
                    <w:color w:val="000000"/>
                    <w:sz w:val="22"/>
                  </w:rPr>
                </w:rPrChange>
              </w:rPr>
              <w:pPrChange w:id="35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9" w:author="tao huang" w:date="2018-10-28T21:48:00Z">
              <w:r w:rsidRPr="00A37575">
                <w:rPr>
                  <w:rFonts w:eastAsia="Times New Roman" w:cs="Times New Roman"/>
                  <w:sz w:val="22"/>
                  <w:rPrChange w:id="3560" w:author="tao huang" w:date="2018-10-28T22:40:00Z">
                    <w:rPr>
                      <w:rFonts w:ascii="Calibri" w:eastAsia="Times New Roman" w:hAnsi="Calibri" w:cs="Calibri"/>
                      <w:color w:val="000000"/>
                      <w:sz w:val="22"/>
                    </w:rPr>
                  </w:rPrChange>
                </w:rPr>
                <w:t>0.1553</w:t>
              </w:r>
            </w:ins>
          </w:p>
        </w:tc>
        <w:tc>
          <w:tcPr>
            <w:tcW w:w="681" w:type="dxa"/>
            <w:gridSpan w:val="2"/>
            <w:shd w:val="clear" w:color="auto" w:fill="auto"/>
            <w:noWrap/>
            <w:hideMark/>
          </w:tcPr>
          <w:p w14:paraId="328DDE2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61" w:author="tao huang" w:date="2018-10-28T21:48:00Z"/>
                <w:rFonts w:eastAsia="Times New Roman" w:cs="Times New Roman"/>
                <w:sz w:val="22"/>
                <w:rPrChange w:id="3562" w:author="tao huang" w:date="2018-10-28T22:40:00Z">
                  <w:rPr>
                    <w:ins w:id="3563" w:author="tao huang" w:date="2018-10-28T21:48:00Z"/>
                    <w:rFonts w:ascii="Calibri" w:eastAsia="Times New Roman" w:hAnsi="Calibri" w:cs="Calibri"/>
                    <w:color w:val="000000"/>
                    <w:sz w:val="22"/>
                  </w:rPr>
                </w:rPrChange>
              </w:rPr>
              <w:pPrChange w:id="35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65" w:author="tao huang" w:date="2018-10-28T21:48:00Z">
              <w:r w:rsidRPr="00A37575">
                <w:rPr>
                  <w:rFonts w:eastAsia="Times New Roman" w:cs="Times New Roman"/>
                  <w:sz w:val="22"/>
                  <w:rPrChange w:id="3566" w:author="tao huang" w:date="2018-10-28T22:40:00Z">
                    <w:rPr>
                      <w:rFonts w:ascii="Calibri" w:eastAsia="Times New Roman" w:hAnsi="Calibri" w:cs="Calibri"/>
                      <w:color w:val="000000"/>
                      <w:sz w:val="22"/>
                    </w:rPr>
                  </w:rPrChange>
                </w:rPr>
                <w:t>6</w:t>
              </w:r>
            </w:ins>
          </w:p>
        </w:tc>
      </w:tr>
      <w:tr w:rsidR="00A37575" w:rsidRPr="00A37575" w14:paraId="58B23D5A" w14:textId="77777777" w:rsidTr="00D531F1">
        <w:trPr>
          <w:trHeight w:val="57"/>
          <w:jc w:val="center"/>
          <w:ins w:id="356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A37575" w:rsidRDefault="008D03D7" w:rsidP="008D03D7">
            <w:pPr>
              <w:spacing w:after="0" w:line="240" w:lineRule="auto"/>
              <w:rPr>
                <w:ins w:id="3568" w:author="tao huang" w:date="2018-10-28T21:48:00Z"/>
                <w:rFonts w:eastAsia="Times New Roman" w:cs="Times New Roman"/>
                <w:b w:val="0"/>
                <w:sz w:val="22"/>
                <w:rPrChange w:id="3569" w:author="tao huang" w:date="2018-10-28T22:40:00Z">
                  <w:rPr>
                    <w:ins w:id="3570" w:author="tao huang" w:date="2018-10-28T21:48:00Z"/>
                    <w:rFonts w:ascii="Calibri" w:eastAsia="Times New Roman" w:hAnsi="Calibri" w:cs="Calibri"/>
                    <w:color w:val="000000"/>
                    <w:sz w:val="22"/>
                  </w:rPr>
                </w:rPrChange>
              </w:rPr>
            </w:pPr>
            <w:ins w:id="3571" w:author="tao huang" w:date="2018-10-28T21:48:00Z">
              <w:r w:rsidRPr="00A37575">
                <w:rPr>
                  <w:rFonts w:eastAsia="Times New Roman" w:cs="Times New Roman"/>
                  <w:sz w:val="22"/>
                  <w:rPrChange w:id="3572" w:author="tao huang" w:date="2018-10-28T22:40:00Z">
                    <w:rPr>
                      <w:rFonts w:ascii="Calibri" w:eastAsia="Times New Roman" w:hAnsi="Calibri" w:cs="Calibri"/>
                      <w:color w:val="000000"/>
                      <w:sz w:val="22"/>
                    </w:rPr>
                  </w:rPrChange>
                </w:rPr>
                <w:t>ADL-intra-EWC</w:t>
              </w:r>
            </w:ins>
          </w:p>
        </w:tc>
        <w:tc>
          <w:tcPr>
            <w:tcW w:w="821" w:type="dxa"/>
            <w:shd w:val="clear" w:color="auto" w:fill="auto"/>
            <w:noWrap/>
            <w:hideMark/>
          </w:tcPr>
          <w:p w14:paraId="0CC492E5" w14:textId="778A6CE8"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3" w:author="tao huang" w:date="2018-10-28T21:48:00Z"/>
                <w:rFonts w:eastAsia="Times New Roman" w:cs="Times New Roman"/>
                <w:sz w:val="22"/>
                <w:rPrChange w:id="3574" w:author="tao huang" w:date="2018-10-28T22:40:00Z">
                  <w:rPr>
                    <w:ins w:id="3575" w:author="tao huang" w:date="2018-10-28T21:48:00Z"/>
                    <w:rFonts w:ascii="Calibri" w:eastAsia="Times New Roman" w:hAnsi="Calibri" w:cs="Calibri"/>
                    <w:color w:val="000000"/>
                    <w:sz w:val="22"/>
                  </w:rPr>
                </w:rPrChange>
              </w:rPr>
              <w:pPrChange w:id="35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77" w:author="tao huang" w:date="2018-10-28T21:53:00Z">
              <w:r w:rsidRPr="00A37575">
                <w:rPr>
                  <w:rFonts w:cs="Times New Roman"/>
                  <w:sz w:val="22"/>
                  <w:rPrChange w:id="3578" w:author="tao huang" w:date="2018-10-28T22:40:00Z">
                    <w:rPr/>
                  </w:rPrChange>
                </w:rPr>
                <w:t>15.09</w:t>
              </w:r>
            </w:ins>
          </w:p>
        </w:tc>
        <w:tc>
          <w:tcPr>
            <w:tcW w:w="681" w:type="dxa"/>
            <w:shd w:val="clear" w:color="auto" w:fill="auto"/>
            <w:noWrap/>
            <w:hideMark/>
          </w:tcPr>
          <w:p w14:paraId="6C4401E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9" w:author="tao huang" w:date="2018-10-28T21:48:00Z"/>
                <w:rFonts w:eastAsia="Times New Roman" w:cs="Times New Roman"/>
                <w:sz w:val="22"/>
                <w:rPrChange w:id="3580" w:author="tao huang" w:date="2018-10-28T22:40:00Z">
                  <w:rPr>
                    <w:ins w:id="3581" w:author="tao huang" w:date="2018-10-28T21:48:00Z"/>
                    <w:rFonts w:ascii="Calibri" w:eastAsia="Times New Roman" w:hAnsi="Calibri" w:cs="Calibri"/>
                    <w:color w:val="000000"/>
                    <w:sz w:val="22"/>
                  </w:rPr>
                </w:rPrChange>
              </w:rPr>
              <w:pPrChange w:id="35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3" w:author="tao huang" w:date="2018-10-28T21:48:00Z">
              <w:r w:rsidRPr="00A37575">
                <w:rPr>
                  <w:rFonts w:eastAsia="Times New Roman" w:cs="Times New Roman"/>
                  <w:sz w:val="22"/>
                  <w:rPrChange w:id="3584" w:author="tao huang" w:date="2018-10-28T22:40:00Z">
                    <w:rPr>
                      <w:rFonts w:ascii="Calibri" w:eastAsia="Times New Roman" w:hAnsi="Calibri" w:cs="Calibri"/>
                      <w:color w:val="000000"/>
                      <w:sz w:val="22"/>
                    </w:rPr>
                  </w:rPrChange>
                </w:rPr>
                <w:t>1</w:t>
              </w:r>
            </w:ins>
          </w:p>
        </w:tc>
        <w:tc>
          <w:tcPr>
            <w:tcW w:w="950" w:type="dxa"/>
            <w:shd w:val="clear" w:color="auto" w:fill="auto"/>
            <w:noWrap/>
            <w:hideMark/>
          </w:tcPr>
          <w:p w14:paraId="080ADDC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85" w:author="tao huang" w:date="2018-10-28T21:48:00Z"/>
                <w:rFonts w:eastAsia="Times New Roman" w:cs="Times New Roman"/>
                <w:sz w:val="22"/>
                <w:rPrChange w:id="3586" w:author="tao huang" w:date="2018-10-28T22:40:00Z">
                  <w:rPr>
                    <w:ins w:id="3587" w:author="tao huang" w:date="2018-10-28T21:48:00Z"/>
                    <w:rFonts w:ascii="Calibri" w:eastAsia="Times New Roman" w:hAnsi="Calibri" w:cs="Calibri"/>
                    <w:color w:val="000000"/>
                    <w:sz w:val="22"/>
                  </w:rPr>
                </w:rPrChange>
              </w:rPr>
              <w:pPrChange w:id="35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9" w:author="tao huang" w:date="2018-10-28T21:48:00Z">
              <w:r w:rsidRPr="00A37575">
                <w:rPr>
                  <w:rFonts w:eastAsia="Times New Roman" w:cs="Times New Roman"/>
                  <w:sz w:val="22"/>
                  <w:rPrChange w:id="3590" w:author="tao huang" w:date="2018-10-28T22:40:00Z">
                    <w:rPr>
                      <w:rFonts w:ascii="Calibri" w:eastAsia="Times New Roman" w:hAnsi="Calibri" w:cs="Calibri"/>
                      <w:color w:val="000000"/>
                      <w:sz w:val="22"/>
                    </w:rPr>
                  </w:rPrChange>
                </w:rPr>
                <w:t>40.01%</w:t>
              </w:r>
            </w:ins>
          </w:p>
        </w:tc>
        <w:tc>
          <w:tcPr>
            <w:tcW w:w="0" w:type="dxa"/>
            <w:shd w:val="clear" w:color="auto" w:fill="auto"/>
            <w:noWrap/>
            <w:hideMark/>
          </w:tcPr>
          <w:p w14:paraId="23EAFEB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1" w:author="tao huang" w:date="2018-10-28T21:48:00Z"/>
                <w:rFonts w:eastAsia="Times New Roman" w:cs="Times New Roman"/>
                <w:sz w:val="22"/>
                <w:rPrChange w:id="3592" w:author="tao huang" w:date="2018-10-28T22:40:00Z">
                  <w:rPr>
                    <w:ins w:id="3593" w:author="tao huang" w:date="2018-10-28T21:48:00Z"/>
                    <w:rFonts w:ascii="Calibri" w:eastAsia="Times New Roman" w:hAnsi="Calibri" w:cs="Calibri"/>
                    <w:color w:val="000000"/>
                    <w:sz w:val="22"/>
                  </w:rPr>
                </w:rPrChange>
              </w:rPr>
              <w:pPrChange w:id="35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95" w:author="tao huang" w:date="2018-10-28T21:48:00Z">
              <w:r w:rsidRPr="00A37575">
                <w:rPr>
                  <w:rFonts w:eastAsia="Times New Roman" w:cs="Times New Roman"/>
                  <w:sz w:val="22"/>
                  <w:rPrChange w:id="3596"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093ADA7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7" w:author="tao huang" w:date="2018-10-28T21:48:00Z"/>
                <w:rFonts w:eastAsia="Times New Roman" w:cs="Times New Roman"/>
                <w:sz w:val="22"/>
                <w:rPrChange w:id="3598" w:author="tao huang" w:date="2018-10-28T22:40:00Z">
                  <w:rPr>
                    <w:ins w:id="3599" w:author="tao huang" w:date="2018-10-28T21:48:00Z"/>
                    <w:rFonts w:ascii="Calibri" w:eastAsia="Times New Roman" w:hAnsi="Calibri" w:cs="Calibri"/>
                    <w:color w:val="000000"/>
                    <w:sz w:val="22"/>
                  </w:rPr>
                </w:rPrChange>
              </w:rPr>
              <w:pPrChange w:id="36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1" w:author="tao huang" w:date="2018-10-28T21:48:00Z">
              <w:r w:rsidRPr="00A37575">
                <w:rPr>
                  <w:rFonts w:eastAsia="Times New Roman" w:cs="Times New Roman"/>
                  <w:sz w:val="22"/>
                  <w:rPrChange w:id="3602" w:author="tao huang" w:date="2018-10-28T22:40:00Z">
                    <w:rPr>
                      <w:rFonts w:ascii="Calibri" w:eastAsia="Times New Roman" w:hAnsi="Calibri" w:cs="Calibri"/>
                      <w:color w:val="000000"/>
                      <w:sz w:val="22"/>
                    </w:rPr>
                  </w:rPrChange>
                </w:rPr>
                <w:t>0.685</w:t>
              </w:r>
            </w:ins>
          </w:p>
        </w:tc>
        <w:tc>
          <w:tcPr>
            <w:tcW w:w="0" w:type="dxa"/>
            <w:shd w:val="clear" w:color="auto" w:fill="auto"/>
            <w:noWrap/>
            <w:hideMark/>
          </w:tcPr>
          <w:p w14:paraId="31DC109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3" w:author="tao huang" w:date="2018-10-28T21:48:00Z"/>
                <w:rFonts w:eastAsia="Times New Roman" w:cs="Times New Roman"/>
                <w:sz w:val="22"/>
                <w:rPrChange w:id="3604" w:author="tao huang" w:date="2018-10-28T22:40:00Z">
                  <w:rPr>
                    <w:ins w:id="3605" w:author="tao huang" w:date="2018-10-28T21:48:00Z"/>
                    <w:rFonts w:ascii="Calibri" w:eastAsia="Times New Roman" w:hAnsi="Calibri" w:cs="Calibri"/>
                    <w:color w:val="000000"/>
                    <w:sz w:val="22"/>
                  </w:rPr>
                </w:rPrChange>
              </w:rPr>
              <w:pPrChange w:id="36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7" w:author="tao huang" w:date="2018-10-28T21:48:00Z">
              <w:r w:rsidRPr="00A37575">
                <w:rPr>
                  <w:rFonts w:eastAsia="Times New Roman" w:cs="Times New Roman"/>
                  <w:sz w:val="22"/>
                  <w:rPrChange w:id="3608"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6274AF3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9" w:author="tao huang" w:date="2018-10-28T21:48:00Z"/>
                <w:rFonts w:eastAsia="Times New Roman" w:cs="Times New Roman"/>
                <w:sz w:val="22"/>
                <w:rPrChange w:id="3610" w:author="tao huang" w:date="2018-10-28T22:40:00Z">
                  <w:rPr>
                    <w:ins w:id="3611" w:author="tao huang" w:date="2018-10-28T21:48:00Z"/>
                    <w:rFonts w:ascii="Calibri" w:eastAsia="Times New Roman" w:hAnsi="Calibri" w:cs="Calibri"/>
                    <w:color w:val="000000"/>
                    <w:sz w:val="22"/>
                  </w:rPr>
                </w:rPrChange>
              </w:rPr>
              <w:pPrChange w:id="36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3" w:author="tao huang" w:date="2018-10-28T21:48:00Z">
              <w:r w:rsidRPr="00A37575">
                <w:rPr>
                  <w:rFonts w:eastAsia="Times New Roman" w:cs="Times New Roman"/>
                  <w:sz w:val="22"/>
                  <w:rPrChange w:id="3614" w:author="tao huang" w:date="2018-10-28T22:40:00Z">
                    <w:rPr>
                      <w:rFonts w:ascii="Calibri" w:eastAsia="Times New Roman" w:hAnsi="Calibri" w:cs="Calibri"/>
                      <w:color w:val="000000"/>
                      <w:sz w:val="22"/>
                    </w:rPr>
                  </w:rPrChange>
                </w:rPr>
                <w:t>0.9876</w:t>
              </w:r>
            </w:ins>
          </w:p>
        </w:tc>
        <w:tc>
          <w:tcPr>
            <w:tcW w:w="0" w:type="dxa"/>
            <w:shd w:val="clear" w:color="auto" w:fill="auto"/>
            <w:noWrap/>
            <w:hideMark/>
          </w:tcPr>
          <w:p w14:paraId="3172CCB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15" w:author="tao huang" w:date="2018-10-28T21:48:00Z"/>
                <w:rFonts w:eastAsia="Times New Roman" w:cs="Times New Roman"/>
                <w:sz w:val="22"/>
                <w:rPrChange w:id="3616" w:author="tao huang" w:date="2018-10-28T22:40:00Z">
                  <w:rPr>
                    <w:ins w:id="3617" w:author="tao huang" w:date="2018-10-28T21:48:00Z"/>
                    <w:rFonts w:ascii="Calibri" w:eastAsia="Times New Roman" w:hAnsi="Calibri" w:cs="Calibri"/>
                    <w:color w:val="000000"/>
                    <w:sz w:val="22"/>
                  </w:rPr>
                </w:rPrChange>
              </w:rPr>
              <w:pPrChange w:id="36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9" w:author="tao huang" w:date="2018-10-28T21:48:00Z">
              <w:r w:rsidRPr="00A37575">
                <w:rPr>
                  <w:rFonts w:eastAsia="Times New Roman" w:cs="Times New Roman"/>
                  <w:sz w:val="22"/>
                  <w:rPrChange w:id="3620"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1C23518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21" w:author="tao huang" w:date="2018-10-28T21:48:00Z"/>
                <w:rFonts w:eastAsia="Times New Roman" w:cs="Times New Roman"/>
                <w:sz w:val="22"/>
                <w:rPrChange w:id="3622" w:author="tao huang" w:date="2018-10-28T22:40:00Z">
                  <w:rPr>
                    <w:ins w:id="3623" w:author="tao huang" w:date="2018-10-28T21:48:00Z"/>
                    <w:rFonts w:ascii="Calibri" w:eastAsia="Times New Roman" w:hAnsi="Calibri" w:cs="Calibri"/>
                    <w:color w:val="000000"/>
                    <w:sz w:val="22"/>
                  </w:rPr>
                </w:rPrChange>
              </w:rPr>
              <w:pPrChange w:id="36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25" w:author="tao huang" w:date="2018-10-28T21:48:00Z">
              <w:r w:rsidRPr="00A37575">
                <w:rPr>
                  <w:rFonts w:eastAsia="Times New Roman" w:cs="Times New Roman"/>
                  <w:sz w:val="22"/>
                  <w:rPrChange w:id="3626" w:author="tao huang" w:date="2018-10-28T22:40:00Z">
                    <w:rPr>
                      <w:rFonts w:ascii="Calibri" w:eastAsia="Times New Roman" w:hAnsi="Calibri" w:cs="Calibri"/>
                      <w:color w:val="000000"/>
                      <w:sz w:val="22"/>
                    </w:rPr>
                  </w:rPrChange>
                </w:rPr>
                <w:t>0.1509</w:t>
              </w:r>
            </w:ins>
          </w:p>
        </w:tc>
        <w:tc>
          <w:tcPr>
            <w:tcW w:w="681" w:type="dxa"/>
            <w:gridSpan w:val="2"/>
            <w:shd w:val="clear" w:color="auto" w:fill="auto"/>
            <w:noWrap/>
            <w:hideMark/>
          </w:tcPr>
          <w:p w14:paraId="11FAAC5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27" w:author="tao huang" w:date="2018-10-28T21:48:00Z"/>
                <w:rFonts w:eastAsia="Times New Roman" w:cs="Times New Roman"/>
                <w:sz w:val="22"/>
                <w:rPrChange w:id="3628" w:author="tao huang" w:date="2018-10-28T22:40:00Z">
                  <w:rPr>
                    <w:ins w:id="3629" w:author="tao huang" w:date="2018-10-28T21:48:00Z"/>
                    <w:rFonts w:ascii="Calibri" w:eastAsia="Times New Roman" w:hAnsi="Calibri" w:cs="Calibri"/>
                    <w:color w:val="000000"/>
                    <w:sz w:val="22"/>
                  </w:rPr>
                </w:rPrChange>
              </w:rPr>
              <w:pPrChange w:id="36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31" w:author="tao huang" w:date="2018-10-28T21:48:00Z">
              <w:r w:rsidRPr="00A37575">
                <w:rPr>
                  <w:rFonts w:eastAsia="Times New Roman" w:cs="Times New Roman"/>
                  <w:sz w:val="22"/>
                  <w:rPrChange w:id="3632" w:author="tao huang" w:date="2018-10-28T22:40:00Z">
                    <w:rPr>
                      <w:rFonts w:ascii="Calibri" w:eastAsia="Times New Roman" w:hAnsi="Calibri" w:cs="Calibri"/>
                      <w:color w:val="000000"/>
                      <w:sz w:val="22"/>
                    </w:rPr>
                  </w:rPrChange>
                </w:rPr>
                <w:t>1</w:t>
              </w:r>
            </w:ins>
          </w:p>
        </w:tc>
      </w:tr>
      <w:tr w:rsidR="00A37575" w:rsidRPr="00A37575"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63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A37575" w:rsidRDefault="008D03D7" w:rsidP="008D03D7">
            <w:pPr>
              <w:spacing w:after="0" w:line="240" w:lineRule="auto"/>
              <w:rPr>
                <w:ins w:id="3634" w:author="tao huang" w:date="2018-10-28T21:48:00Z"/>
                <w:rFonts w:eastAsia="Times New Roman" w:cs="Times New Roman"/>
                <w:b w:val="0"/>
                <w:sz w:val="22"/>
                <w:rPrChange w:id="3635" w:author="tao huang" w:date="2018-10-28T22:40:00Z">
                  <w:rPr>
                    <w:ins w:id="3636" w:author="tao huang" w:date="2018-10-28T21:48:00Z"/>
                    <w:rFonts w:ascii="Calibri" w:eastAsia="Times New Roman" w:hAnsi="Calibri" w:cs="Calibri"/>
                    <w:color w:val="000000"/>
                    <w:sz w:val="22"/>
                  </w:rPr>
                </w:rPrChange>
              </w:rPr>
            </w:pPr>
            <w:ins w:id="3637" w:author="tao huang" w:date="2018-10-28T21:48:00Z">
              <w:r w:rsidRPr="00A37575">
                <w:rPr>
                  <w:rFonts w:eastAsia="Times New Roman" w:cs="Times New Roman"/>
                  <w:sz w:val="22"/>
                  <w:rPrChange w:id="3638" w:author="tao huang" w:date="2018-10-28T22:40:00Z">
                    <w:rPr>
                      <w:rFonts w:ascii="Calibri" w:eastAsia="Times New Roman" w:hAnsi="Calibri" w:cs="Calibri"/>
                      <w:color w:val="000000"/>
                      <w:sz w:val="22"/>
                    </w:rPr>
                  </w:rPrChange>
                </w:rPr>
                <w:t>ADL-intra-IC</w:t>
              </w:r>
            </w:ins>
          </w:p>
        </w:tc>
        <w:tc>
          <w:tcPr>
            <w:tcW w:w="0" w:type="dxa"/>
            <w:shd w:val="clear" w:color="auto" w:fill="auto"/>
            <w:noWrap/>
            <w:hideMark/>
          </w:tcPr>
          <w:p w14:paraId="1B407322" w14:textId="31CEBFE2"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9" w:author="tao huang" w:date="2018-10-28T21:48:00Z"/>
                <w:rFonts w:eastAsia="Times New Roman" w:cs="Times New Roman"/>
                <w:sz w:val="22"/>
                <w:rPrChange w:id="3640" w:author="tao huang" w:date="2018-10-28T22:40:00Z">
                  <w:rPr>
                    <w:ins w:id="3641" w:author="tao huang" w:date="2018-10-28T21:48:00Z"/>
                    <w:rFonts w:ascii="Calibri" w:eastAsia="Times New Roman" w:hAnsi="Calibri" w:cs="Calibri"/>
                    <w:color w:val="000000"/>
                    <w:sz w:val="22"/>
                  </w:rPr>
                </w:rPrChange>
              </w:rPr>
              <w:pPrChange w:id="36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3" w:author="tao huang" w:date="2018-10-28T21:53:00Z">
              <w:r w:rsidRPr="00A37575">
                <w:rPr>
                  <w:rFonts w:cs="Times New Roman"/>
                  <w:sz w:val="22"/>
                  <w:rPrChange w:id="3644" w:author="tao huang" w:date="2018-10-28T22:40:00Z">
                    <w:rPr/>
                  </w:rPrChange>
                </w:rPr>
                <w:t>15.21</w:t>
              </w:r>
            </w:ins>
          </w:p>
        </w:tc>
        <w:tc>
          <w:tcPr>
            <w:tcW w:w="0" w:type="dxa"/>
            <w:shd w:val="clear" w:color="auto" w:fill="auto"/>
            <w:noWrap/>
            <w:hideMark/>
          </w:tcPr>
          <w:p w14:paraId="128D9C9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5" w:author="tao huang" w:date="2018-10-28T21:48:00Z"/>
                <w:rFonts w:eastAsia="Times New Roman" w:cs="Times New Roman"/>
                <w:sz w:val="22"/>
                <w:rPrChange w:id="3646" w:author="tao huang" w:date="2018-10-28T22:40:00Z">
                  <w:rPr>
                    <w:ins w:id="3647" w:author="tao huang" w:date="2018-10-28T21:48:00Z"/>
                    <w:rFonts w:ascii="Calibri" w:eastAsia="Times New Roman" w:hAnsi="Calibri" w:cs="Calibri"/>
                    <w:color w:val="000000"/>
                    <w:sz w:val="22"/>
                  </w:rPr>
                </w:rPrChange>
              </w:rPr>
              <w:pPrChange w:id="36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9" w:author="tao huang" w:date="2018-10-28T21:48:00Z">
              <w:r w:rsidRPr="00A37575">
                <w:rPr>
                  <w:rFonts w:eastAsia="Times New Roman" w:cs="Times New Roman"/>
                  <w:sz w:val="22"/>
                  <w:rPrChange w:id="3650"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5DBC4FE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1" w:author="tao huang" w:date="2018-10-28T21:48:00Z"/>
                <w:rFonts w:eastAsia="Times New Roman" w:cs="Times New Roman"/>
                <w:sz w:val="22"/>
                <w:rPrChange w:id="3652" w:author="tao huang" w:date="2018-10-28T22:40:00Z">
                  <w:rPr>
                    <w:ins w:id="3653" w:author="tao huang" w:date="2018-10-28T21:48:00Z"/>
                    <w:rFonts w:ascii="Calibri" w:eastAsia="Times New Roman" w:hAnsi="Calibri" w:cs="Calibri"/>
                    <w:color w:val="000000"/>
                    <w:sz w:val="22"/>
                  </w:rPr>
                </w:rPrChange>
              </w:rPr>
              <w:pPrChange w:id="36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55" w:author="tao huang" w:date="2018-10-28T21:48:00Z">
              <w:r w:rsidRPr="00A37575">
                <w:rPr>
                  <w:rFonts w:eastAsia="Times New Roman" w:cs="Times New Roman"/>
                  <w:sz w:val="22"/>
                  <w:rPrChange w:id="3656" w:author="tao huang" w:date="2018-10-28T22:40:00Z">
                    <w:rPr>
                      <w:rFonts w:ascii="Calibri" w:eastAsia="Times New Roman" w:hAnsi="Calibri" w:cs="Calibri"/>
                      <w:color w:val="000000"/>
                      <w:sz w:val="22"/>
                    </w:rPr>
                  </w:rPrChange>
                </w:rPr>
                <w:t>39.93%</w:t>
              </w:r>
            </w:ins>
          </w:p>
        </w:tc>
        <w:tc>
          <w:tcPr>
            <w:tcW w:w="0" w:type="dxa"/>
            <w:shd w:val="clear" w:color="auto" w:fill="auto"/>
            <w:noWrap/>
            <w:hideMark/>
          </w:tcPr>
          <w:p w14:paraId="1C511F1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7" w:author="tao huang" w:date="2018-10-28T21:48:00Z"/>
                <w:rFonts w:eastAsia="Times New Roman" w:cs="Times New Roman"/>
                <w:sz w:val="22"/>
                <w:rPrChange w:id="3658" w:author="tao huang" w:date="2018-10-28T22:40:00Z">
                  <w:rPr>
                    <w:ins w:id="3659" w:author="tao huang" w:date="2018-10-28T21:48:00Z"/>
                    <w:rFonts w:ascii="Calibri" w:eastAsia="Times New Roman" w:hAnsi="Calibri" w:cs="Calibri"/>
                    <w:color w:val="000000"/>
                    <w:sz w:val="22"/>
                  </w:rPr>
                </w:rPrChange>
              </w:rPr>
              <w:pPrChange w:id="36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1" w:author="tao huang" w:date="2018-10-28T21:48:00Z">
              <w:r w:rsidRPr="00A37575">
                <w:rPr>
                  <w:rFonts w:eastAsia="Times New Roman" w:cs="Times New Roman"/>
                  <w:sz w:val="22"/>
                  <w:rPrChange w:id="3662"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F23741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3" w:author="tao huang" w:date="2018-10-28T21:48:00Z"/>
                <w:rFonts w:eastAsia="Times New Roman" w:cs="Times New Roman"/>
                <w:sz w:val="22"/>
                <w:rPrChange w:id="3664" w:author="tao huang" w:date="2018-10-28T22:40:00Z">
                  <w:rPr>
                    <w:ins w:id="3665" w:author="tao huang" w:date="2018-10-28T21:48:00Z"/>
                    <w:rFonts w:ascii="Calibri" w:eastAsia="Times New Roman" w:hAnsi="Calibri" w:cs="Calibri"/>
                    <w:color w:val="000000"/>
                    <w:sz w:val="22"/>
                  </w:rPr>
                </w:rPrChange>
              </w:rPr>
              <w:pPrChange w:id="36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7" w:author="tao huang" w:date="2018-10-28T21:48:00Z">
              <w:r w:rsidRPr="00A37575">
                <w:rPr>
                  <w:rFonts w:eastAsia="Times New Roman" w:cs="Times New Roman"/>
                  <w:sz w:val="22"/>
                  <w:rPrChange w:id="3668" w:author="tao huang" w:date="2018-10-28T22:40:00Z">
                    <w:rPr>
                      <w:rFonts w:ascii="Calibri" w:eastAsia="Times New Roman" w:hAnsi="Calibri" w:cs="Calibri"/>
                      <w:color w:val="000000"/>
                      <w:sz w:val="22"/>
                    </w:rPr>
                  </w:rPrChange>
                </w:rPr>
                <w:t>0.681</w:t>
              </w:r>
            </w:ins>
          </w:p>
        </w:tc>
        <w:tc>
          <w:tcPr>
            <w:tcW w:w="0" w:type="dxa"/>
            <w:shd w:val="clear" w:color="auto" w:fill="auto"/>
            <w:noWrap/>
            <w:hideMark/>
          </w:tcPr>
          <w:p w14:paraId="3E29D7B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9" w:author="tao huang" w:date="2018-10-28T21:48:00Z"/>
                <w:rFonts w:eastAsia="Times New Roman" w:cs="Times New Roman"/>
                <w:sz w:val="22"/>
                <w:rPrChange w:id="3670" w:author="tao huang" w:date="2018-10-28T22:40:00Z">
                  <w:rPr>
                    <w:ins w:id="3671" w:author="tao huang" w:date="2018-10-28T21:48:00Z"/>
                    <w:rFonts w:ascii="Calibri" w:eastAsia="Times New Roman" w:hAnsi="Calibri" w:cs="Calibri"/>
                    <w:color w:val="000000"/>
                    <w:sz w:val="22"/>
                  </w:rPr>
                </w:rPrChange>
              </w:rPr>
              <w:pPrChange w:id="36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3" w:author="tao huang" w:date="2018-10-28T21:48:00Z">
              <w:r w:rsidRPr="00A37575">
                <w:rPr>
                  <w:rFonts w:eastAsia="Times New Roman" w:cs="Times New Roman"/>
                  <w:sz w:val="22"/>
                  <w:rPrChange w:id="3674"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6468D2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75" w:author="tao huang" w:date="2018-10-28T21:48:00Z"/>
                <w:rFonts w:eastAsia="Times New Roman" w:cs="Times New Roman"/>
                <w:sz w:val="22"/>
                <w:rPrChange w:id="3676" w:author="tao huang" w:date="2018-10-28T22:40:00Z">
                  <w:rPr>
                    <w:ins w:id="3677" w:author="tao huang" w:date="2018-10-28T21:48:00Z"/>
                    <w:rFonts w:ascii="Calibri" w:eastAsia="Times New Roman" w:hAnsi="Calibri" w:cs="Calibri"/>
                    <w:color w:val="000000"/>
                    <w:sz w:val="22"/>
                  </w:rPr>
                </w:rPrChange>
              </w:rPr>
              <w:pPrChange w:id="36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9" w:author="tao huang" w:date="2018-10-28T21:48:00Z">
              <w:r w:rsidRPr="00A37575">
                <w:rPr>
                  <w:rFonts w:eastAsia="Times New Roman" w:cs="Times New Roman"/>
                  <w:sz w:val="22"/>
                  <w:rPrChange w:id="3680" w:author="tao huang" w:date="2018-10-28T22:40:00Z">
                    <w:rPr>
                      <w:rFonts w:ascii="Calibri" w:eastAsia="Times New Roman" w:hAnsi="Calibri" w:cs="Calibri"/>
                      <w:color w:val="000000"/>
                      <w:sz w:val="22"/>
                    </w:rPr>
                  </w:rPrChange>
                </w:rPr>
                <w:t>0.9871</w:t>
              </w:r>
            </w:ins>
          </w:p>
        </w:tc>
        <w:tc>
          <w:tcPr>
            <w:tcW w:w="0" w:type="dxa"/>
            <w:shd w:val="clear" w:color="auto" w:fill="auto"/>
            <w:noWrap/>
            <w:hideMark/>
          </w:tcPr>
          <w:p w14:paraId="3BA312E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81" w:author="tao huang" w:date="2018-10-28T21:48:00Z"/>
                <w:rFonts w:eastAsia="Times New Roman" w:cs="Times New Roman"/>
                <w:sz w:val="22"/>
                <w:rPrChange w:id="3682" w:author="tao huang" w:date="2018-10-28T22:40:00Z">
                  <w:rPr>
                    <w:ins w:id="3683" w:author="tao huang" w:date="2018-10-28T21:48:00Z"/>
                    <w:rFonts w:ascii="Calibri" w:eastAsia="Times New Roman" w:hAnsi="Calibri" w:cs="Calibri"/>
                    <w:color w:val="000000"/>
                    <w:sz w:val="22"/>
                  </w:rPr>
                </w:rPrChange>
              </w:rPr>
              <w:pPrChange w:id="36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85" w:author="tao huang" w:date="2018-10-28T21:48:00Z">
              <w:r w:rsidRPr="00A37575">
                <w:rPr>
                  <w:rFonts w:eastAsia="Times New Roman" w:cs="Times New Roman"/>
                  <w:sz w:val="22"/>
                  <w:rPrChange w:id="3686"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7A18DE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87" w:author="tao huang" w:date="2018-10-28T21:48:00Z"/>
                <w:rFonts w:eastAsia="Times New Roman" w:cs="Times New Roman"/>
                <w:sz w:val="22"/>
                <w:rPrChange w:id="3688" w:author="tao huang" w:date="2018-10-28T22:40:00Z">
                  <w:rPr>
                    <w:ins w:id="3689" w:author="tao huang" w:date="2018-10-28T21:48:00Z"/>
                    <w:rFonts w:ascii="Calibri" w:eastAsia="Times New Roman" w:hAnsi="Calibri" w:cs="Calibri"/>
                    <w:color w:val="000000"/>
                    <w:sz w:val="22"/>
                  </w:rPr>
                </w:rPrChange>
              </w:rPr>
              <w:pPrChange w:id="36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91" w:author="tao huang" w:date="2018-10-28T21:48:00Z">
              <w:r w:rsidRPr="00A37575">
                <w:rPr>
                  <w:rFonts w:eastAsia="Times New Roman" w:cs="Times New Roman"/>
                  <w:sz w:val="22"/>
                  <w:rPrChange w:id="3692" w:author="tao huang" w:date="2018-10-28T22:40:00Z">
                    <w:rPr>
                      <w:rFonts w:ascii="Calibri" w:eastAsia="Times New Roman" w:hAnsi="Calibri" w:cs="Calibri"/>
                      <w:color w:val="000000"/>
                      <w:sz w:val="22"/>
                    </w:rPr>
                  </w:rPrChange>
                </w:rPr>
                <w:t>0.1517</w:t>
              </w:r>
            </w:ins>
          </w:p>
        </w:tc>
        <w:tc>
          <w:tcPr>
            <w:tcW w:w="681" w:type="dxa"/>
            <w:gridSpan w:val="2"/>
            <w:shd w:val="clear" w:color="auto" w:fill="auto"/>
            <w:noWrap/>
            <w:hideMark/>
          </w:tcPr>
          <w:p w14:paraId="2723FDA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93" w:author="tao huang" w:date="2018-10-28T21:48:00Z"/>
                <w:rFonts w:eastAsia="Times New Roman" w:cs="Times New Roman"/>
                <w:sz w:val="22"/>
                <w:rPrChange w:id="3694" w:author="tao huang" w:date="2018-10-28T22:40:00Z">
                  <w:rPr>
                    <w:ins w:id="3695" w:author="tao huang" w:date="2018-10-28T21:48:00Z"/>
                    <w:rFonts w:ascii="Calibri" w:eastAsia="Times New Roman" w:hAnsi="Calibri" w:cs="Calibri"/>
                    <w:color w:val="000000"/>
                    <w:sz w:val="22"/>
                  </w:rPr>
                </w:rPrChange>
              </w:rPr>
              <w:pPrChange w:id="36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97" w:author="tao huang" w:date="2018-10-28T21:48:00Z">
              <w:r w:rsidRPr="00A37575">
                <w:rPr>
                  <w:rFonts w:eastAsia="Times New Roman" w:cs="Times New Roman"/>
                  <w:sz w:val="22"/>
                  <w:rPrChange w:id="3698" w:author="tao huang" w:date="2018-10-28T22:40:00Z">
                    <w:rPr>
                      <w:rFonts w:ascii="Calibri" w:eastAsia="Times New Roman" w:hAnsi="Calibri" w:cs="Calibri"/>
                      <w:color w:val="000000"/>
                      <w:sz w:val="22"/>
                    </w:rPr>
                  </w:rPrChange>
                </w:rPr>
                <w:t>3</w:t>
              </w:r>
            </w:ins>
          </w:p>
        </w:tc>
      </w:tr>
      <w:tr w:rsidR="00A37575" w:rsidRPr="00A37575" w14:paraId="6636E72C" w14:textId="77777777" w:rsidTr="00D531F1">
        <w:trPr>
          <w:gridAfter w:val="1"/>
          <w:wAfter w:w="7" w:type="dxa"/>
          <w:trHeight w:val="57"/>
          <w:jc w:val="center"/>
          <w:ins w:id="3699"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A37575" w:rsidRDefault="0036062B">
            <w:pPr>
              <w:spacing w:after="0" w:line="240" w:lineRule="auto"/>
              <w:jc w:val="center"/>
              <w:rPr>
                <w:ins w:id="3700" w:author="tao huang" w:date="2018-10-28T21:48:00Z"/>
                <w:rFonts w:eastAsia="Times New Roman" w:cs="Times New Roman"/>
                <w:b w:val="0"/>
                <w:sz w:val="22"/>
                <w:rPrChange w:id="3701" w:author="tao huang" w:date="2018-10-28T22:40:00Z">
                  <w:rPr>
                    <w:ins w:id="3702" w:author="tao huang" w:date="2018-10-28T21:48:00Z"/>
                    <w:rFonts w:ascii="Calibri" w:eastAsia="Times New Roman" w:hAnsi="Calibri" w:cs="Calibri"/>
                    <w:color w:val="000000"/>
                    <w:sz w:val="22"/>
                  </w:rPr>
                </w:rPrChange>
              </w:rPr>
              <w:pPrChange w:id="3703" w:author="tao huang" w:date="2018-10-28T21:51:00Z">
                <w:pPr>
                  <w:spacing w:after="0" w:line="240" w:lineRule="auto"/>
                </w:pPr>
              </w:pPrChange>
            </w:pPr>
            <w:ins w:id="3704" w:author="tao huang" w:date="2018-10-28T21:49:00Z">
              <w:r w:rsidRPr="00A37575">
                <w:rPr>
                  <w:rFonts w:eastAsia="Times New Roman" w:cs="Times New Roman"/>
                  <w:sz w:val="22"/>
                  <w:rPrChange w:id="3705" w:author="tao huang" w:date="2018-10-28T22:40:00Z">
                    <w:rPr>
                      <w:rFonts w:eastAsia="Times New Roman" w:cs="Times New Roman"/>
                      <w:color w:val="000000"/>
                      <w:sz w:val="22"/>
                    </w:rPr>
                  </w:rPrChange>
                </w:rPr>
                <w:t>Forecast horizon is one week ahead</w:t>
              </w:r>
            </w:ins>
          </w:p>
        </w:tc>
      </w:tr>
      <w:tr w:rsidR="00A37575" w:rsidRPr="00A37575"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70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A37575" w:rsidRDefault="0036062B" w:rsidP="0036062B">
            <w:pPr>
              <w:spacing w:after="0" w:line="240" w:lineRule="auto"/>
              <w:rPr>
                <w:ins w:id="3707" w:author="tao huang" w:date="2018-10-28T21:48:00Z"/>
                <w:rFonts w:eastAsia="Times New Roman" w:cs="Times New Roman"/>
                <w:b w:val="0"/>
                <w:sz w:val="22"/>
                <w:rPrChange w:id="3708" w:author="tao huang" w:date="2018-10-28T22:40:00Z">
                  <w:rPr>
                    <w:ins w:id="3709" w:author="tao huang" w:date="2018-10-28T21:48:00Z"/>
                    <w:rFonts w:ascii="Calibri" w:eastAsia="Times New Roman" w:hAnsi="Calibri" w:cs="Calibri"/>
                    <w:color w:val="000000"/>
                    <w:sz w:val="22"/>
                  </w:rPr>
                </w:rPrChange>
              </w:rPr>
            </w:pPr>
            <w:ins w:id="3710" w:author="tao huang" w:date="2018-10-28T21:48:00Z">
              <w:r w:rsidRPr="00A37575">
                <w:rPr>
                  <w:rFonts w:eastAsia="Times New Roman" w:cs="Times New Roman"/>
                  <w:sz w:val="22"/>
                  <w:rPrChange w:id="3711" w:author="tao huang" w:date="2018-10-28T22:40: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
          <w:p w14:paraId="76CE3AA4"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12" w:author="tao huang" w:date="2018-10-28T21:48:00Z"/>
                <w:rFonts w:eastAsia="Times New Roman" w:cs="Times New Roman"/>
                <w:sz w:val="22"/>
                <w:rPrChange w:id="3713" w:author="tao huang" w:date="2018-10-28T22:40:00Z">
                  <w:rPr>
                    <w:ins w:id="3714" w:author="tao huang" w:date="2018-10-28T21:48:00Z"/>
                    <w:rFonts w:ascii="Calibri" w:eastAsia="Times New Roman" w:hAnsi="Calibri" w:cs="Calibri"/>
                    <w:color w:val="000000"/>
                    <w:sz w:val="22"/>
                  </w:rPr>
                </w:rPrChange>
              </w:rPr>
              <w:pPrChange w:id="371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16" w:author="tao huang" w:date="2018-10-28T21:48:00Z">
              <w:r w:rsidRPr="00A37575">
                <w:rPr>
                  <w:rFonts w:eastAsia="Times New Roman" w:cs="Times New Roman"/>
                  <w:sz w:val="22"/>
                  <w:rPrChange w:id="3717" w:author="tao huang" w:date="2018-10-28T22:40: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
          <w:p w14:paraId="60AC961E"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18" w:author="tao huang" w:date="2018-10-28T21:48:00Z"/>
                <w:rFonts w:eastAsia="Times New Roman" w:cs="Times New Roman"/>
                <w:sz w:val="22"/>
                <w:rPrChange w:id="3719" w:author="tao huang" w:date="2018-10-28T22:40:00Z">
                  <w:rPr>
                    <w:ins w:id="3720" w:author="tao huang" w:date="2018-10-28T21:48:00Z"/>
                    <w:rFonts w:ascii="Calibri" w:eastAsia="Times New Roman" w:hAnsi="Calibri" w:cs="Calibri"/>
                    <w:color w:val="000000"/>
                    <w:sz w:val="22"/>
                  </w:rPr>
                </w:rPrChange>
              </w:rPr>
              <w:pPrChange w:id="372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22" w:author="tao huang" w:date="2018-10-28T21:48:00Z">
              <w:r w:rsidRPr="00A37575">
                <w:rPr>
                  <w:rFonts w:eastAsia="Times New Roman" w:cs="Times New Roman"/>
                  <w:sz w:val="22"/>
                  <w:rPrChange w:id="3723"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807F682" w14:textId="5A0533FD" w:rsidR="0036062B" w:rsidRPr="00A37575"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24" w:author="tao huang" w:date="2018-10-28T21:48:00Z"/>
                <w:rFonts w:eastAsia="Times New Roman" w:cs="Times New Roman"/>
                <w:sz w:val="22"/>
                <w:rPrChange w:id="3725" w:author="tao huang" w:date="2018-10-28T22:40:00Z">
                  <w:rPr>
                    <w:ins w:id="3726" w:author="tao huang" w:date="2018-10-28T21:48:00Z"/>
                    <w:rFonts w:ascii="Calibri" w:eastAsia="Times New Roman" w:hAnsi="Calibri" w:cs="Calibri"/>
                    <w:color w:val="000000"/>
                    <w:sz w:val="22"/>
                  </w:rPr>
                </w:rPrChange>
              </w:rPr>
              <w:pPrChange w:id="372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728" w:author="tao huang" w:date="2018-10-28T21:52:00Z">
              <w:r w:rsidRPr="00A37575">
                <w:rPr>
                  <w:rFonts w:eastAsia="Times New Roman" w:cs="Times New Roman"/>
                  <w:sz w:val="22"/>
                  <w:rPrChange w:id="3729" w:author="tao huang" w:date="2018-10-28T22:40:00Z">
                    <w:rPr>
                      <w:rFonts w:eastAsia="Times New Roman" w:cs="Times New Roman"/>
                      <w:color w:val="000000"/>
                      <w:sz w:val="22"/>
                    </w:rPr>
                  </w:rPrChange>
                </w:rPr>
                <w:t>s</w:t>
              </w:r>
            </w:ins>
            <w:ins w:id="3730" w:author="tao huang" w:date="2018-10-28T21:48:00Z">
              <w:r w:rsidR="0036062B" w:rsidRPr="00A37575">
                <w:rPr>
                  <w:rFonts w:eastAsia="Times New Roman" w:cs="Times New Roman"/>
                  <w:sz w:val="22"/>
                  <w:rPrChange w:id="3731" w:author="tao huang" w:date="2018-10-28T2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4488AB7F"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2" w:author="tao huang" w:date="2018-10-28T21:48:00Z"/>
                <w:rFonts w:eastAsia="Times New Roman" w:cs="Times New Roman"/>
                <w:sz w:val="22"/>
                <w:rPrChange w:id="3733" w:author="tao huang" w:date="2018-10-28T22:40:00Z">
                  <w:rPr>
                    <w:ins w:id="3734" w:author="tao huang" w:date="2018-10-28T21:48:00Z"/>
                    <w:rFonts w:ascii="Calibri" w:eastAsia="Times New Roman" w:hAnsi="Calibri" w:cs="Calibri"/>
                    <w:color w:val="000000"/>
                    <w:sz w:val="22"/>
                  </w:rPr>
                </w:rPrChange>
              </w:rPr>
              <w:pPrChange w:id="373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36" w:author="tao huang" w:date="2018-10-28T21:48:00Z">
              <w:r w:rsidRPr="00A37575">
                <w:rPr>
                  <w:rFonts w:eastAsia="Times New Roman" w:cs="Times New Roman"/>
                  <w:sz w:val="22"/>
                  <w:rPrChange w:id="3737"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4A2811E9"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8" w:author="tao huang" w:date="2018-10-28T21:48:00Z"/>
                <w:rFonts w:eastAsia="Times New Roman" w:cs="Times New Roman"/>
                <w:sz w:val="22"/>
                <w:rPrChange w:id="3739" w:author="tao huang" w:date="2018-10-28T22:40:00Z">
                  <w:rPr>
                    <w:ins w:id="3740" w:author="tao huang" w:date="2018-10-28T21:48:00Z"/>
                    <w:rFonts w:ascii="Calibri" w:eastAsia="Times New Roman" w:hAnsi="Calibri" w:cs="Calibri"/>
                    <w:color w:val="000000"/>
                    <w:sz w:val="22"/>
                  </w:rPr>
                </w:rPrChange>
              </w:rPr>
              <w:pPrChange w:id="374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42" w:author="tao huang" w:date="2018-10-28T21:48:00Z">
              <w:r w:rsidRPr="00A37575">
                <w:rPr>
                  <w:rFonts w:eastAsia="Times New Roman" w:cs="Times New Roman"/>
                  <w:sz w:val="22"/>
                  <w:rPrChange w:id="3743" w:author="tao huang" w:date="2018-10-28T2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7E43EB43"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44" w:author="tao huang" w:date="2018-10-28T21:48:00Z"/>
                <w:rFonts w:eastAsia="Times New Roman" w:cs="Times New Roman"/>
                <w:sz w:val="22"/>
                <w:rPrChange w:id="3745" w:author="tao huang" w:date="2018-10-28T22:40:00Z">
                  <w:rPr>
                    <w:ins w:id="3746" w:author="tao huang" w:date="2018-10-28T21:48:00Z"/>
                    <w:rFonts w:ascii="Calibri" w:eastAsia="Times New Roman" w:hAnsi="Calibri" w:cs="Calibri"/>
                    <w:color w:val="000000"/>
                    <w:sz w:val="22"/>
                  </w:rPr>
                </w:rPrChange>
              </w:rPr>
              <w:pPrChange w:id="374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48" w:author="tao huang" w:date="2018-10-28T21:48:00Z">
              <w:r w:rsidRPr="00A37575">
                <w:rPr>
                  <w:rFonts w:eastAsia="Times New Roman" w:cs="Times New Roman"/>
                  <w:sz w:val="22"/>
                  <w:rPrChange w:id="3749"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EA55E75"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0" w:author="tao huang" w:date="2018-10-28T21:48:00Z"/>
                <w:rFonts w:eastAsia="Times New Roman" w:cs="Times New Roman"/>
                <w:sz w:val="22"/>
                <w:rPrChange w:id="3751" w:author="tao huang" w:date="2018-10-28T22:40:00Z">
                  <w:rPr>
                    <w:ins w:id="3752" w:author="tao huang" w:date="2018-10-28T21:48:00Z"/>
                    <w:rFonts w:ascii="Calibri" w:eastAsia="Times New Roman" w:hAnsi="Calibri" w:cs="Calibri"/>
                    <w:color w:val="000000"/>
                    <w:sz w:val="22"/>
                  </w:rPr>
                </w:rPrChange>
              </w:rPr>
              <w:pPrChange w:id="375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754" w:author="tao huang" w:date="2018-10-28T21:48:00Z">
              <w:r w:rsidRPr="00A37575">
                <w:rPr>
                  <w:rFonts w:eastAsia="Times New Roman" w:cs="Times New Roman"/>
                  <w:sz w:val="22"/>
                  <w:rPrChange w:id="3755" w:author="tao huang" w:date="2018-10-28T2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79255E6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6" w:author="tao huang" w:date="2018-10-28T21:48:00Z"/>
                <w:rFonts w:eastAsia="Times New Roman" w:cs="Times New Roman"/>
                <w:sz w:val="22"/>
                <w:rPrChange w:id="3757" w:author="tao huang" w:date="2018-10-28T22:40:00Z">
                  <w:rPr>
                    <w:ins w:id="3758" w:author="tao huang" w:date="2018-10-28T21:48:00Z"/>
                    <w:rFonts w:ascii="Calibri" w:eastAsia="Times New Roman" w:hAnsi="Calibri" w:cs="Calibri"/>
                    <w:color w:val="000000"/>
                    <w:sz w:val="22"/>
                  </w:rPr>
                </w:rPrChange>
              </w:rPr>
              <w:pPrChange w:id="375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60" w:author="tao huang" w:date="2018-10-28T21:48:00Z">
              <w:r w:rsidRPr="00A37575">
                <w:rPr>
                  <w:rFonts w:eastAsia="Times New Roman" w:cs="Times New Roman"/>
                  <w:sz w:val="22"/>
                  <w:rPrChange w:id="3761"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29A2B21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2" w:author="tao huang" w:date="2018-10-28T21:48:00Z"/>
                <w:rFonts w:eastAsia="Times New Roman" w:cs="Times New Roman"/>
                <w:sz w:val="22"/>
                <w:rPrChange w:id="3763" w:author="tao huang" w:date="2018-10-28T22:40:00Z">
                  <w:rPr>
                    <w:ins w:id="3764" w:author="tao huang" w:date="2018-10-28T21:48:00Z"/>
                    <w:rFonts w:ascii="Calibri" w:eastAsia="Times New Roman" w:hAnsi="Calibri" w:cs="Calibri"/>
                    <w:color w:val="000000"/>
                    <w:sz w:val="22"/>
                  </w:rPr>
                </w:rPrChange>
              </w:rPr>
              <w:pPrChange w:id="376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66" w:author="tao huang" w:date="2018-10-28T21:48:00Z">
              <w:r w:rsidRPr="00A37575">
                <w:rPr>
                  <w:rFonts w:eastAsia="Times New Roman" w:cs="Times New Roman"/>
                  <w:sz w:val="22"/>
                  <w:rPrChange w:id="3767" w:author="tao huang" w:date="2018-10-28T2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6195EF58"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8" w:author="tao huang" w:date="2018-10-28T21:48:00Z"/>
                <w:rFonts w:eastAsia="Times New Roman" w:cs="Times New Roman"/>
                <w:sz w:val="22"/>
                <w:rPrChange w:id="3769" w:author="tao huang" w:date="2018-10-28T22:40:00Z">
                  <w:rPr>
                    <w:ins w:id="3770" w:author="tao huang" w:date="2018-10-28T21:48:00Z"/>
                    <w:rFonts w:ascii="Calibri" w:eastAsia="Times New Roman" w:hAnsi="Calibri" w:cs="Calibri"/>
                    <w:color w:val="000000"/>
                    <w:sz w:val="22"/>
                  </w:rPr>
                </w:rPrChange>
              </w:rPr>
              <w:pPrChange w:id="377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72" w:author="tao huang" w:date="2018-10-28T21:48:00Z">
              <w:r w:rsidRPr="00A37575">
                <w:rPr>
                  <w:rFonts w:eastAsia="Times New Roman" w:cs="Times New Roman"/>
                  <w:sz w:val="22"/>
                  <w:rPrChange w:id="3773" w:author="tao huang" w:date="2018-10-28T22:40:00Z">
                    <w:rPr>
                      <w:rFonts w:ascii="Calibri" w:eastAsia="Times New Roman" w:hAnsi="Calibri" w:cs="Calibri"/>
                      <w:color w:val="000000"/>
                      <w:sz w:val="22"/>
                    </w:rPr>
                  </w:rPrChange>
                </w:rPr>
                <w:t>Rank</w:t>
              </w:r>
            </w:ins>
          </w:p>
        </w:tc>
      </w:tr>
      <w:tr w:rsidR="00A37575" w:rsidRPr="00A37575" w14:paraId="63941E54" w14:textId="77777777" w:rsidTr="00D531F1">
        <w:trPr>
          <w:trHeight w:val="57"/>
          <w:jc w:val="center"/>
          <w:ins w:id="377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A37575" w:rsidRDefault="008D03D7" w:rsidP="008D03D7">
            <w:pPr>
              <w:spacing w:after="0" w:line="240" w:lineRule="auto"/>
              <w:rPr>
                <w:ins w:id="3775" w:author="tao huang" w:date="2018-10-28T21:48:00Z"/>
                <w:rFonts w:eastAsia="Times New Roman" w:cs="Times New Roman"/>
                <w:b w:val="0"/>
                <w:sz w:val="22"/>
                <w:rPrChange w:id="3776" w:author="tao huang" w:date="2018-10-28T22:40:00Z">
                  <w:rPr>
                    <w:ins w:id="3777" w:author="tao huang" w:date="2018-10-28T21:48:00Z"/>
                    <w:rFonts w:ascii="Calibri" w:eastAsia="Times New Roman" w:hAnsi="Calibri" w:cs="Calibri"/>
                    <w:color w:val="000000"/>
                    <w:sz w:val="22"/>
                  </w:rPr>
                </w:rPrChange>
              </w:rPr>
            </w:pPr>
            <w:ins w:id="3778" w:author="tao huang" w:date="2018-10-28T21:48:00Z">
              <w:r w:rsidRPr="00A37575">
                <w:rPr>
                  <w:rFonts w:eastAsia="Times New Roman" w:cs="Times New Roman"/>
                  <w:sz w:val="22"/>
                  <w:rPrChange w:id="3779" w:author="tao huang" w:date="2018-10-28T22:40:00Z">
                    <w:rPr>
                      <w:rFonts w:ascii="Calibri" w:eastAsia="Times New Roman" w:hAnsi="Calibri" w:cs="Calibri"/>
                      <w:color w:val="000000"/>
                      <w:sz w:val="22"/>
                    </w:rPr>
                  </w:rPrChange>
                </w:rPr>
                <w:t>Base-lift</w:t>
              </w:r>
            </w:ins>
          </w:p>
        </w:tc>
        <w:tc>
          <w:tcPr>
            <w:tcW w:w="821" w:type="dxa"/>
            <w:shd w:val="clear" w:color="auto" w:fill="auto"/>
            <w:noWrap/>
            <w:hideMark/>
          </w:tcPr>
          <w:p w14:paraId="3FF21346" w14:textId="332219A4"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0" w:author="tao huang" w:date="2018-10-28T21:48:00Z"/>
                <w:rFonts w:eastAsia="Times New Roman" w:cs="Times New Roman"/>
                <w:sz w:val="22"/>
                <w:rPrChange w:id="3781" w:author="tao huang" w:date="2018-10-28T22:40:00Z">
                  <w:rPr>
                    <w:ins w:id="3782" w:author="tao huang" w:date="2018-10-28T21:48:00Z"/>
                    <w:rFonts w:ascii="Calibri" w:eastAsia="Times New Roman" w:hAnsi="Calibri" w:cs="Calibri"/>
                    <w:color w:val="000000"/>
                    <w:sz w:val="22"/>
                  </w:rPr>
                </w:rPrChange>
              </w:rPr>
              <w:pPrChange w:id="37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84" w:author="tao huang" w:date="2018-10-28T21:53:00Z">
              <w:r w:rsidRPr="00A37575">
                <w:rPr>
                  <w:rFonts w:cs="Times New Roman"/>
                  <w:sz w:val="22"/>
                  <w:rPrChange w:id="3785" w:author="tao huang" w:date="2018-10-28T22:40:00Z">
                    <w:rPr/>
                  </w:rPrChange>
                </w:rPr>
                <w:t>24.99</w:t>
              </w:r>
            </w:ins>
          </w:p>
        </w:tc>
        <w:tc>
          <w:tcPr>
            <w:tcW w:w="681" w:type="dxa"/>
            <w:shd w:val="clear" w:color="auto" w:fill="auto"/>
            <w:noWrap/>
            <w:hideMark/>
          </w:tcPr>
          <w:p w14:paraId="44DA31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6" w:author="tao huang" w:date="2018-10-28T21:48:00Z"/>
                <w:rFonts w:eastAsia="Times New Roman" w:cs="Times New Roman"/>
                <w:sz w:val="22"/>
                <w:rPrChange w:id="3787" w:author="tao huang" w:date="2018-10-28T22:40:00Z">
                  <w:rPr>
                    <w:ins w:id="3788" w:author="tao huang" w:date="2018-10-28T21:48:00Z"/>
                    <w:rFonts w:ascii="Calibri" w:eastAsia="Times New Roman" w:hAnsi="Calibri" w:cs="Calibri"/>
                    <w:color w:val="000000"/>
                    <w:sz w:val="22"/>
                  </w:rPr>
                </w:rPrChange>
              </w:rPr>
              <w:pPrChange w:id="37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0" w:author="tao huang" w:date="2018-10-28T21:48:00Z">
              <w:r w:rsidRPr="00A37575">
                <w:rPr>
                  <w:rFonts w:eastAsia="Times New Roman" w:cs="Times New Roman"/>
                  <w:sz w:val="22"/>
                  <w:rPrChange w:id="3791" w:author="tao huang" w:date="2018-10-28T22:40:00Z">
                    <w:rPr>
                      <w:rFonts w:ascii="Calibri" w:eastAsia="Times New Roman" w:hAnsi="Calibri" w:cs="Calibri"/>
                      <w:color w:val="000000"/>
                      <w:sz w:val="22"/>
                    </w:rPr>
                  </w:rPrChange>
                </w:rPr>
                <w:t>7</w:t>
              </w:r>
            </w:ins>
          </w:p>
        </w:tc>
        <w:tc>
          <w:tcPr>
            <w:tcW w:w="950" w:type="dxa"/>
            <w:shd w:val="clear" w:color="auto" w:fill="auto"/>
            <w:noWrap/>
            <w:hideMark/>
          </w:tcPr>
          <w:p w14:paraId="0199C58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2" w:author="tao huang" w:date="2018-10-28T21:48:00Z"/>
                <w:rFonts w:eastAsia="Times New Roman" w:cs="Times New Roman"/>
                <w:sz w:val="22"/>
                <w:rPrChange w:id="3793" w:author="tao huang" w:date="2018-10-28T22:40:00Z">
                  <w:rPr>
                    <w:ins w:id="3794" w:author="tao huang" w:date="2018-10-28T21:48:00Z"/>
                    <w:rFonts w:ascii="Calibri" w:eastAsia="Times New Roman" w:hAnsi="Calibri" w:cs="Calibri"/>
                    <w:color w:val="000000"/>
                    <w:sz w:val="22"/>
                  </w:rPr>
                </w:rPrChange>
              </w:rPr>
              <w:pPrChange w:id="37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6" w:author="tao huang" w:date="2018-10-28T21:48:00Z">
              <w:r w:rsidRPr="00A37575">
                <w:rPr>
                  <w:rFonts w:eastAsia="Times New Roman" w:cs="Times New Roman"/>
                  <w:sz w:val="22"/>
                  <w:rPrChange w:id="3797" w:author="tao huang" w:date="2018-10-28T22:40:00Z">
                    <w:rPr>
                      <w:rFonts w:ascii="Calibri" w:eastAsia="Times New Roman" w:hAnsi="Calibri" w:cs="Calibri"/>
                      <w:color w:val="000000"/>
                      <w:sz w:val="22"/>
                    </w:rPr>
                  </w:rPrChange>
                </w:rPr>
                <w:t>45.42%</w:t>
              </w:r>
            </w:ins>
          </w:p>
        </w:tc>
        <w:tc>
          <w:tcPr>
            <w:tcW w:w="0" w:type="dxa"/>
            <w:shd w:val="clear" w:color="auto" w:fill="auto"/>
            <w:noWrap/>
            <w:hideMark/>
          </w:tcPr>
          <w:p w14:paraId="033A954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8" w:author="tao huang" w:date="2018-10-28T21:48:00Z"/>
                <w:rFonts w:eastAsia="Times New Roman" w:cs="Times New Roman"/>
                <w:sz w:val="22"/>
                <w:rPrChange w:id="3799" w:author="tao huang" w:date="2018-10-28T22:40:00Z">
                  <w:rPr>
                    <w:ins w:id="3800" w:author="tao huang" w:date="2018-10-28T21:48:00Z"/>
                    <w:rFonts w:ascii="Calibri" w:eastAsia="Times New Roman" w:hAnsi="Calibri" w:cs="Calibri"/>
                    <w:color w:val="000000"/>
                    <w:sz w:val="22"/>
                  </w:rPr>
                </w:rPrChange>
              </w:rPr>
              <w:pPrChange w:id="380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02" w:author="tao huang" w:date="2018-10-28T21:48:00Z">
              <w:r w:rsidRPr="00A37575">
                <w:rPr>
                  <w:rFonts w:eastAsia="Times New Roman" w:cs="Times New Roman"/>
                  <w:sz w:val="22"/>
                  <w:rPrChange w:id="3803"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797E374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04" w:author="tao huang" w:date="2018-10-28T21:48:00Z"/>
                <w:rFonts w:eastAsia="Times New Roman" w:cs="Times New Roman"/>
                <w:sz w:val="22"/>
                <w:rPrChange w:id="3805" w:author="tao huang" w:date="2018-10-28T22:40:00Z">
                  <w:rPr>
                    <w:ins w:id="3806" w:author="tao huang" w:date="2018-10-28T21:48:00Z"/>
                    <w:rFonts w:ascii="Calibri" w:eastAsia="Times New Roman" w:hAnsi="Calibri" w:cs="Calibri"/>
                    <w:color w:val="000000"/>
                    <w:sz w:val="22"/>
                  </w:rPr>
                </w:rPrChange>
              </w:rPr>
              <w:pPrChange w:id="380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08" w:author="tao huang" w:date="2018-10-28T21:48:00Z">
              <w:r w:rsidRPr="00A37575">
                <w:rPr>
                  <w:rFonts w:eastAsia="Times New Roman" w:cs="Times New Roman"/>
                  <w:sz w:val="22"/>
                  <w:rPrChange w:id="3809" w:author="tao huang" w:date="2018-10-28T22:40:00Z">
                    <w:rPr>
                      <w:rFonts w:ascii="Calibri" w:eastAsia="Times New Roman" w:hAnsi="Calibri" w:cs="Calibri"/>
                      <w:color w:val="000000"/>
                      <w:sz w:val="22"/>
                    </w:rPr>
                  </w:rPrChange>
                </w:rPr>
                <w:t>0.762</w:t>
              </w:r>
            </w:ins>
          </w:p>
        </w:tc>
        <w:tc>
          <w:tcPr>
            <w:tcW w:w="0" w:type="dxa"/>
            <w:shd w:val="clear" w:color="auto" w:fill="auto"/>
            <w:noWrap/>
            <w:hideMark/>
          </w:tcPr>
          <w:p w14:paraId="7A1AE29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10" w:author="tao huang" w:date="2018-10-28T21:48:00Z"/>
                <w:rFonts w:eastAsia="Times New Roman" w:cs="Times New Roman"/>
                <w:sz w:val="22"/>
                <w:rPrChange w:id="3811" w:author="tao huang" w:date="2018-10-28T22:40:00Z">
                  <w:rPr>
                    <w:ins w:id="3812" w:author="tao huang" w:date="2018-10-28T21:48:00Z"/>
                    <w:rFonts w:ascii="Calibri" w:eastAsia="Times New Roman" w:hAnsi="Calibri" w:cs="Calibri"/>
                    <w:color w:val="000000"/>
                    <w:sz w:val="22"/>
                  </w:rPr>
                </w:rPrChange>
              </w:rPr>
              <w:pPrChange w:id="381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14" w:author="tao huang" w:date="2018-10-28T21:48:00Z">
              <w:r w:rsidRPr="00A37575">
                <w:rPr>
                  <w:rFonts w:eastAsia="Times New Roman" w:cs="Times New Roman"/>
                  <w:sz w:val="22"/>
                  <w:rPrChange w:id="3815"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74736C8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16" w:author="tao huang" w:date="2018-10-28T21:48:00Z"/>
                <w:rFonts w:eastAsia="Times New Roman" w:cs="Times New Roman"/>
                <w:sz w:val="22"/>
                <w:rPrChange w:id="3817" w:author="tao huang" w:date="2018-10-28T22:40:00Z">
                  <w:rPr>
                    <w:ins w:id="3818" w:author="tao huang" w:date="2018-10-28T21:48:00Z"/>
                    <w:rFonts w:ascii="Calibri" w:eastAsia="Times New Roman" w:hAnsi="Calibri" w:cs="Calibri"/>
                    <w:color w:val="000000"/>
                    <w:sz w:val="22"/>
                  </w:rPr>
                </w:rPrChange>
              </w:rPr>
              <w:pPrChange w:id="381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20" w:author="tao huang" w:date="2018-10-28T21:48:00Z">
              <w:r w:rsidRPr="00A37575">
                <w:rPr>
                  <w:rFonts w:eastAsia="Times New Roman" w:cs="Times New Roman"/>
                  <w:sz w:val="22"/>
                  <w:rPrChange w:id="3821" w:author="tao huang" w:date="2018-10-28T22:40:00Z">
                    <w:rPr>
                      <w:rFonts w:ascii="Calibri" w:eastAsia="Times New Roman" w:hAnsi="Calibri" w:cs="Calibri"/>
                      <w:color w:val="000000"/>
                      <w:sz w:val="22"/>
                    </w:rPr>
                  </w:rPrChange>
                </w:rPr>
                <w:t>1.1279</w:t>
              </w:r>
            </w:ins>
          </w:p>
        </w:tc>
        <w:tc>
          <w:tcPr>
            <w:tcW w:w="0" w:type="dxa"/>
            <w:shd w:val="clear" w:color="auto" w:fill="auto"/>
            <w:noWrap/>
            <w:hideMark/>
          </w:tcPr>
          <w:p w14:paraId="0B1787B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2" w:author="tao huang" w:date="2018-10-28T21:48:00Z"/>
                <w:rFonts w:eastAsia="Times New Roman" w:cs="Times New Roman"/>
                <w:sz w:val="22"/>
                <w:rPrChange w:id="3823" w:author="tao huang" w:date="2018-10-28T22:40:00Z">
                  <w:rPr>
                    <w:ins w:id="3824" w:author="tao huang" w:date="2018-10-28T21:48:00Z"/>
                    <w:rFonts w:ascii="Calibri" w:eastAsia="Times New Roman" w:hAnsi="Calibri" w:cs="Calibri"/>
                    <w:color w:val="000000"/>
                    <w:sz w:val="22"/>
                  </w:rPr>
                </w:rPrChange>
              </w:rPr>
              <w:pPrChange w:id="382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26" w:author="tao huang" w:date="2018-10-28T21:48:00Z">
              <w:r w:rsidRPr="00A37575">
                <w:rPr>
                  <w:rFonts w:eastAsia="Times New Roman" w:cs="Times New Roman"/>
                  <w:sz w:val="22"/>
                  <w:rPrChange w:id="3827"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20BEE12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8" w:author="tao huang" w:date="2018-10-28T21:48:00Z"/>
                <w:rFonts w:eastAsia="Times New Roman" w:cs="Times New Roman"/>
                <w:sz w:val="22"/>
                <w:rPrChange w:id="3829" w:author="tao huang" w:date="2018-10-28T22:40:00Z">
                  <w:rPr>
                    <w:ins w:id="3830" w:author="tao huang" w:date="2018-10-28T21:48:00Z"/>
                    <w:rFonts w:ascii="Calibri" w:eastAsia="Times New Roman" w:hAnsi="Calibri" w:cs="Calibri"/>
                    <w:color w:val="000000"/>
                    <w:sz w:val="22"/>
                  </w:rPr>
                </w:rPrChange>
              </w:rPr>
              <w:pPrChange w:id="383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32" w:author="tao huang" w:date="2018-10-28T21:48:00Z">
              <w:r w:rsidRPr="00A37575">
                <w:rPr>
                  <w:rFonts w:eastAsia="Times New Roman" w:cs="Times New Roman"/>
                  <w:sz w:val="22"/>
                  <w:rPrChange w:id="3833" w:author="tao huang" w:date="2018-10-28T22:40:00Z">
                    <w:rPr>
                      <w:rFonts w:ascii="Calibri" w:eastAsia="Times New Roman" w:hAnsi="Calibri" w:cs="Calibri"/>
                      <w:color w:val="000000"/>
                      <w:sz w:val="22"/>
                    </w:rPr>
                  </w:rPrChange>
                </w:rPr>
                <w:t>0.2261</w:t>
              </w:r>
            </w:ins>
          </w:p>
        </w:tc>
        <w:tc>
          <w:tcPr>
            <w:tcW w:w="681" w:type="dxa"/>
            <w:gridSpan w:val="2"/>
            <w:shd w:val="clear" w:color="auto" w:fill="auto"/>
            <w:noWrap/>
            <w:hideMark/>
          </w:tcPr>
          <w:p w14:paraId="55D1902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34" w:author="tao huang" w:date="2018-10-28T21:48:00Z"/>
                <w:rFonts w:eastAsia="Times New Roman" w:cs="Times New Roman"/>
                <w:sz w:val="22"/>
                <w:rPrChange w:id="3835" w:author="tao huang" w:date="2018-10-28T22:40:00Z">
                  <w:rPr>
                    <w:ins w:id="3836" w:author="tao huang" w:date="2018-10-28T21:48:00Z"/>
                    <w:rFonts w:ascii="Calibri" w:eastAsia="Times New Roman" w:hAnsi="Calibri" w:cs="Calibri"/>
                    <w:color w:val="000000"/>
                    <w:sz w:val="22"/>
                  </w:rPr>
                </w:rPrChange>
              </w:rPr>
              <w:pPrChange w:id="383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38" w:author="tao huang" w:date="2018-10-28T21:48:00Z">
              <w:r w:rsidRPr="00A37575">
                <w:rPr>
                  <w:rFonts w:eastAsia="Times New Roman" w:cs="Times New Roman"/>
                  <w:sz w:val="22"/>
                  <w:rPrChange w:id="3839" w:author="tao huang" w:date="2018-10-28T22:40:00Z">
                    <w:rPr>
                      <w:rFonts w:ascii="Calibri" w:eastAsia="Times New Roman" w:hAnsi="Calibri" w:cs="Calibri"/>
                      <w:color w:val="000000"/>
                      <w:sz w:val="22"/>
                    </w:rPr>
                  </w:rPrChange>
                </w:rPr>
                <w:t>7</w:t>
              </w:r>
            </w:ins>
          </w:p>
        </w:tc>
      </w:tr>
      <w:tr w:rsidR="00A37575" w:rsidRPr="00A37575"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84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A37575" w:rsidRDefault="008D03D7" w:rsidP="008D03D7">
            <w:pPr>
              <w:spacing w:after="0" w:line="240" w:lineRule="auto"/>
              <w:rPr>
                <w:ins w:id="3841" w:author="tao huang" w:date="2018-10-28T21:48:00Z"/>
                <w:rFonts w:eastAsia="Times New Roman" w:cs="Times New Roman"/>
                <w:b w:val="0"/>
                <w:sz w:val="22"/>
                <w:rPrChange w:id="3842" w:author="tao huang" w:date="2018-10-28T22:40:00Z">
                  <w:rPr>
                    <w:ins w:id="3843" w:author="tao huang" w:date="2018-10-28T21:48:00Z"/>
                    <w:rFonts w:ascii="Calibri" w:eastAsia="Times New Roman" w:hAnsi="Calibri" w:cs="Calibri"/>
                    <w:color w:val="000000"/>
                    <w:sz w:val="22"/>
                  </w:rPr>
                </w:rPrChange>
              </w:rPr>
            </w:pPr>
            <w:ins w:id="3844" w:author="tao huang" w:date="2018-10-28T21:48:00Z">
              <w:r w:rsidRPr="00A37575">
                <w:rPr>
                  <w:rFonts w:eastAsia="Times New Roman" w:cs="Times New Roman"/>
                  <w:sz w:val="22"/>
                  <w:rPrChange w:id="3845" w:author="tao huang" w:date="2018-10-28T22:40:00Z">
                    <w:rPr>
                      <w:rFonts w:ascii="Calibri" w:eastAsia="Times New Roman" w:hAnsi="Calibri" w:cs="Calibri"/>
                      <w:color w:val="000000"/>
                      <w:sz w:val="22"/>
                    </w:rPr>
                  </w:rPrChange>
                </w:rPr>
                <w:t>ADL-own</w:t>
              </w:r>
            </w:ins>
          </w:p>
        </w:tc>
        <w:tc>
          <w:tcPr>
            <w:tcW w:w="821" w:type="dxa"/>
            <w:shd w:val="clear" w:color="auto" w:fill="auto"/>
            <w:noWrap/>
            <w:hideMark/>
          </w:tcPr>
          <w:p w14:paraId="27FBF51E" w14:textId="7C83328B"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6" w:author="tao huang" w:date="2018-10-28T21:48:00Z"/>
                <w:rFonts w:eastAsia="Times New Roman" w:cs="Times New Roman"/>
                <w:sz w:val="22"/>
                <w:rPrChange w:id="3847" w:author="tao huang" w:date="2018-10-28T22:40:00Z">
                  <w:rPr>
                    <w:ins w:id="3848" w:author="tao huang" w:date="2018-10-28T21:48:00Z"/>
                    <w:rFonts w:ascii="Calibri" w:eastAsia="Times New Roman" w:hAnsi="Calibri" w:cs="Calibri"/>
                    <w:color w:val="000000"/>
                    <w:sz w:val="22"/>
                  </w:rPr>
                </w:rPrChange>
              </w:rPr>
              <w:pPrChange w:id="38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0" w:author="tao huang" w:date="2018-10-28T21:53:00Z">
              <w:r w:rsidRPr="00A37575">
                <w:rPr>
                  <w:rFonts w:cs="Times New Roman"/>
                  <w:sz w:val="22"/>
                  <w:rPrChange w:id="3851" w:author="tao huang" w:date="2018-10-28T22:40:00Z">
                    <w:rPr/>
                  </w:rPrChange>
                </w:rPr>
                <w:t>16.66</w:t>
              </w:r>
            </w:ins>
          </w:p>
        </w:tc>
        <w:tc>
          <w:tcPr>
            <w:tcW w:w="681" w:type="dxa"/>
            <w:shd w:val="clear" w:color="auto" w:fill="auto"/>
            <w:noWrap/>
            <w:hideMark/>
          </w:tcPr>
          <w:p w14:paraId="07F7424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2" w:author="tao huang" w:date="2018-10-28T21:48:00Z"/>
                <w:rFonts w:eastAsia="Times New Roman" w:cs="Times New Roman"/>
                <w:sz w:val="22"/>
                <w:rPrChange w:id="3853" w:author="tao huang" w:date="2018-10-28T22:40:00Z">
                  <w:rPr>
                    <w:ins w:id="3854" w:author="tao huang" w:date="2018-10-28T21:48:00Z"/>
                    <w:rFonts w:ascii="Calibri" w:eastAsia="Times New Roman" w:hAnsi="Calibri" w:cs="Calibri"/>
                    <w:color w:val="000000"/>
                    <w:sz w:val="22"/>
                  </w:rPr>
                </w:rPrChange>
              </w:rPr>
              <w:pPrChange w:id="38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6" w:author="tao huang" w:date="2018-10-28T21:48:00Z">
              <w:r w:rsidRPr="00A37575">
                <w:rPr>
                  <w:rFonts w:eastAsia="Times New Roman" w:cs="Times New Roman"/>
                  <w:sz w:val="22"/>
                  <w:rPrChange w:id="3857" w:author="tao huang" w:date="2018-10-28T22:40:00Z">
                    <w:rPr>
                      <w:rFonts w:ascii="Calibri" w:eastAsia="Times New Roman" w:hAnsi="Calibri" w:cs="Calibri"/>
                      <w:color w:val="000000"/>
                      <w:sz w:val="22"/>
                    </w:rPr>
                  </w:rPrChange>
                </w:rPr>
                <w:t>5</w:t>
              </w:r>
            </w:ins>
          </w:p>
        </w:tc>
        <w:tc>
          <w:tcPr>
            <w:tcW w:w="950" w:type="dxa"/>
            <w:shd w:val="clear" w:color="auto" w:fill="auto"/>
            <w:noWrap/>
            <w:hideMark/>
          </w:tcPr>
          <w:p w14:paraId="33B6C1D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8" w:author="tao huang" w:date="2018-10-28T21:48:00Z"/>
                <w:rFonts w:eastAsia="Times New Roman" w:cs="Times New Roman"/>
                <w:sz w:val="22"/>
                <w:rPrChange w:id="3859" w:author="tao huang" w:date="2018-10-28T22:40:00Z">
                  <w:rPr>
                    <w:ins w:id="3860" w:author="tao huang" w:date="2018-10-28T21:48:00Z"/>
                    <w:rFonts w:ascii="Calibri" w:eastAsia="Times New Roman" w:hAnsi="Calibri" w:cs="Calibri"/>
                    <w:color w:val="000000"/>
                    <w:sz w:val="22"/>
                  </w:rPr>
                </w:rPrChange>
              </w:rPr>
              <w:pPrChange w:id="38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2" w:author="tao huang" w:date="2018-10-28T21:48:00Z">
              <w:r w:rsidRPr="00A37575">
                <w:rPr>
                  <w:rFonts w:eastAsia="Times New Roman" w:cs="Times New Roman"/>
                  <w:sz w:val="22"/>
                  <w:rPrChange w:id="3863" w:author="tao huang" w:date="2018-10-28T22:40:00Z">
                    <w:rPr>
                      <w:rFonts w:ascii="Calibri" w:eastAsia="Times New Roman" w:hAnsi="Calibri" w:cs="Calibri"/>
                      <w:color w:val="000000"/>
                      <w:sz w:val="22"/>
                    </w:rPr>
                  </w:rPrChange>
                </w:rPr>
                <w:t>39.87%</w:t>
              </w:r>
            </w:ins>
          </w:p>
        </w:tc>
        <w:tc>
          <w:tcPr>
            <w:tcW w:w="681" w:type="dxa"/>
            <w:shd w:val="clear" w:color="auto" w:fill="auto"/>
            <w:noWrap/>
            <w:hideMark/>
          </w:tcPr>
          <w:p w14:paraId="0536137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4" w:author="tao huang" w:date="2018-10-28T21:48:00Z"/>
                <w:rFonts w:eastAsia="Times New Roman" w:cs="Times New Roman"/>
                <w:sz w:val="22"/>
                <w:rPrChange w:id="3865" w:author="tao huang" w:date="2018-10-28T22:40:00Z">
                  <w:rPr>
                    <w:ins w:id="3866" w:author="tao huang" w:date="2018-10-28T21:48:00Z"/>
                    <w:rFonts w:ascii="Calibri" w:eastAsia="Times New Roman" w:hAnsi="Calibri" w:cs="Calibri"/>
                    <w:color w:val="000000"/>
                    <w:sz w:val="22"/>
                  </w:rPr>
                </w:rPrChange>
              </w:rPr>
              <w:pPrChange w:id="38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8" w:author="tao huang" w:date="2018-10-28T21:48:00Z">
              <w:r w:rsidRPr="00A37575">
                <w:rPr>
                  <w:rFonts w:eastAsia="Times New Roman" w:cs="Times New Roman"/>
                  <w:sz w:val="22"/>
                  <w:rPrChange w:id="3869" w:author="tao huang" w:date="2018-10-28T22:40:00Z">
                    <w:rPr>
                      <w:rFonts w:ascii="Calibri" w:eastAsia="Times New Roman" w:hAnsi="Calibri" w:cs="Calibri"/>
                      <w:color w:val="000000"/>
                      <w:sz w:val="22"/>
                    </w:rPr>
                  </w:rPrChange>
                </w:rPr>
                <w:t>6</w:t>
              </w:r>
            </w:ins>
          </w:p>
        </w:tc>
        <w:tc>
          <w:tcPr>
            <w:tcW w:w="828" w:type="dxa"/>
            <w:shd w:val="clear" w:color="auto" w:fill="auto"/>
            <w:noWrap/>
            <w:hideMark/>
          </w:tcPr>
          <w:p w14:paraId="069694D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0" w:author="tao huang" w:date="2018-10-28T21:48:00Z"/>
                <w:rFonts w:eastAsia="Times New Roman" w:cs="Times New Roman"/>
                <w:sz w:val="22"/>
                <w:rPrChange w:id="3871" w:author="tao huang" w:date="2018-10-28T22:40:00Z">
                  <w:rPr>
                    <w:ins w:id="3872" w:author="tao huang" w:date="2018-10-28T21:48:00Z"/>
                    <w:rFonts w:ascii="Calibri" w:eastAsia="Times New Roman" w:hAnsi="Calibri" w:cs="Calibri"/>
                    <w:color w:val="000000"/>
                    <w:sz w:val="22"/>
                  </w:rPr>
                </w:rPrChange>
              </w:rPr>
              <w:pPrChange w:id="387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74" w:author="tao huang" w:date="2018-10-28T21:48:00Z">
              <w:r w:rsidRPr="00A37575">
                <w:rPr>
                  <w:rFonts w:eastAsia="Times New Roman" w:cs="Times New Roman"/>
                  <w:sz w:val="22"/>
                  <w:rPrChange w:id="3875" w:author="tao huang" w:date="2018-10-28T22:40:00Z">
                    <w:rPr>
                      <w:rFonts w:ascii="Calibri" w:eastAsia="Times New Roman" w:hAnsi="Calibri" w:cs="Calibri"/>
                      <w:color w:val="000000"/>
                      <w:sz w:val="22"/>
                    </w:rPr>
                  </w:rPrChange>
                </w:rPr>
                <w:t>0.689</w:t>
              </w:r>
            </w:ins>
          </w:p>
        </w:tc>
        <w:tc>
          <w:tcPr>
            <w:tcW w:w="709" w:type="dxa"/>
            <w:shd w:val="clear" w:color="auto" w:fill="auto"/>
            <w:noWrap/>
            <w:hideMark/>
          </w:tcPr>
          <w:p w14:paraId="59D84A8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6" w:author="tao huang" w:date="2018-10-28T21:48:00Z"/>
                <w:rFonts w:eastAsia="Times New Roman" w:cs="Times New Roman"/>
                <w:sz w:val="22"/>
                <w:rPrChange w:id="3877" w:author="tao huang" w:date="2018-10-28T22:40:00Z">
                  <w:rPr>
                    <w:ins w:id="3878" w:author="tao huang" w:date="2018-10-28T21:48:00Z"/>
                    <w:rFonts w:ascii="Calibri" w:eastAsia="Times New Roman" w:hAnsi="Calibri" w:cs="Calibri"/>
                    <w:color w:val="000000"/>
                    <w:sz w:val="22"/>
                  </w:rPr>
                </w:rPrChange>
              </w:rPr>
              <w:pPrChange w:id="387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80" w:author="tao huang" w:date="2018-10-28T21:48:00Z">
              <w:r w:rsidRPr="00A37575">
                <w:rPr>
                  <w:rFonts w:eastAsia="Times New Roman" w:cs="Times New Roman"/>
                  <w:sz w:val="22"/>
                  <w:rPrChange w:id="3881" w:author="tao huang" w:date="2018-10-28T22:40:00Z">
                    <w:rPr>
                      <w:rFonts w:ascii="Calibri" w:eastAsia="Times New Roman" w:hAnsi="Calibri" w:cs="Calibri"/>
                      <w:color w:val="000000"/>
                      <w:sz w:val="22"/>
                    </w:rPr>
                  </w:rPrChange>
                </w:rPr>
                <w:t>6</w:t>
              </w:r>
            </w:ins>
          </w:p>
        </w:tc>
        <w:tc>
          <w:tcPr>
            <w:tcW w:w="1390" w:type="dxa"/>
            <w:shd w:val="clear" w:color="auto" w:fill="auto"/>
            <w:noWrap/>
            <w:hideMark/>
          </w:tcPr>
          <w:p w14:paraId="59AF074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82" w:author="tao huang" w:date="2018-10-28T21:48:00Z"/>
                <w:rFonts w:eastAsia="Times New Roman" w:cs="Times New Roman"/>
                <w:sz w:val="22"/>
                <w:rPrChange w:id="3883" w:author="tao huang" w:date="2018-10-28T22:40:00Z">
                  <w:rPr>
                    <w:ins w:id="3884" w:author="tao huang" w:date="2018-10-28T21:48:00Z"/>
                    <w:rFonts w:ascii="Calibri" w:eastAsia="Times New Roman" w:hAnsi="Calibri" w:cs="Calibri"/>
                    <w:color w:val="000000"/>
                    <w:sz w:val="22"/>
                  </w:rPr>
                </w:rPrChange>
              </w:rPr>
              <w:pPrChange w:id="388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86" w:author="tao huang" w:date="2018-10-28T21:48:00Z">
              <w:r w:rsidRPr="00A37575">
                <w:rPr>
                  <w:rFonts w:eastAsia="Times New Roman" w:cs="Times New Roman"/>
                  <w:sz w:val="22"/>
                  <w:rPrChange w:id="3887" w:author="tao huang" w:date="2018-10-28T22:40:00Z">
                    <w:rPr>
                      <w:rFonts w:ascii="Calibri" w:eastAsia="Times New Roman" w:hAnsi="Calibri" w:cs="Calibri"/>
                      <w:color w:val="000000"/>
                      <w:sz w:val="22"/>
                    </w:rPr>
                  </w:rPrChange>
                </w:rPr>
                <w:t>1.0000</w:t>
              </w:r>
            </w:ins>
          </w:p>
        </w:tc>
        <w:tc>
          <w:tcPr>
            <w:tcW w:w="681" w:type="dxa"/>
            <w:shd w:val="clear" w:color="auto" w:fill="auto"/>
            <w:noWrap/>
            <w:hideMark/>
          </w:tcPr>
          <w:p w14:paraId="2AB66B5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88" w:author="tao huang" w:date="2018-10-28T21:48:00Z"/>
                <w:rFonts w:eastAsia="Times New Roman" w:cs="Times New Roman"/>
                <w:sz w:val="22"/>
                <w:rPrChange w:id="3889" w:author="tao huang" w:date="2018-10-28T22:40:00Z">
                  <w:rPr>
                    <w:ins w:id="3890" w:author="tao huang" w:date="2018-10-28T21:48:00Z"/>
                    <w:rFonts w:ascii="Calibri" w:eastAsia="Times New Roman" w:hAnsi="Calibri" w:cs="Calibri"/>
                    <w:color w:val="000000"/>
                    <w:sz w:val="22"/>
                  </w:rPr>
                </w:rPrChange>
              </w:rPr>
              <w:pPrChange w:id="389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92" w:author="tao huang" w:date="2018-10-28T21:48:00Z">
              <w:r w:rsidRPr="00A37575">
                <w:rPr>
                  <w:rFonts w:eastAsia="Times New Roman" w:cs="Times New Roman"/>
                  <w:sz w:val="22"/>
                  <w:rPrChange w:id="3893" w:author="tao huang" w:date="2018-10-28T22:40:00Z">
                    <w:rPr>
                      <w:rFonts w:ascii="Calibri" w:eastAsia="Times New Roman" w:hAnsi="Calibri" w:cs="Calibri"/>
                      <w:color w:val="000000"/>
                      <w:sz w:val="22"/>
                    </w:rPr>
                  </w:rPrChange>
                </w:rPr>
                <w:t>6</w:t>
              </w:r>
            </w:ins>
          </w:p>
        </w:tc>
        <w:tc>
          <w:tcPr>
            <w:tcW w:w="1280" w:type="dxa"/>
            <w:shd w:val="clear" w:color="auto" w:fill="auto"/>
            <w:noWrap/>
            <w:hideMark/>
          </w:tcPr>
          <w:p w14:paraId="33416FF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94" w:author="tao huang" w:date="2018-10-28T21:48:00Z"/>
                <w:rFonts w:eastAsia="Times New Roman" w:cs="Times New Roman"/>
                <w:sz w:val="22"/>
                <w:rPrChange w:id="3895" w:author="tao huang" w:date="2018-10-28T22:40:00Z">
                  <w:rPr>
                    <w:ins w:id="3896" w:author="tao huang" w:date="2018-10-28T21:48:00Z"/>
                    <w:rFonts w:ascii="Calibri" w:eastAsia="Times New Roman" w:hAnsi="Calibri" w:cs="Calibri"/>
                    <w:color w:val="000000"/>
                    <w:sz w:val="22"/>
                  </w:rPr>
                </w:rPrChange>
              </w:rPr>
              <w:pPrChange w:id="389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98" w:author="tao huang" w:date="2018-10-28T21:48:00Z">
              <w:r w:rsidRPr="00A37575">
                <w:rPr>
                  <w:rFonts w:eastAsia="Times New Roman" w:cs="Times New Roman"/>
                  <w:sz w:val="22"/>
                  <w:rPrChange w:id="3899" w:author="tao huang" w:date="2018-10-28T22:40:00Z">
                    <w:rPr>
                      <w:rFonts w:ascii="Calibri" w:eastAsia="Times New Roman" w:hAnsi="Calibri" w:cs="Calibri"/>
                      <w:color w:val="000000"/>
                      <w:sz w:val="22"/>
                    </w:rPr>
                  </w:rPrChange>
                </w:rPr>
                <w:t>0.1561</w:t>
              </w:r>
            </w:ins>
          </w:p>
        </w:tc>
        <w:tc>
          <w:tcPr>
            <w:tcW w:w="681" w:type="dxa"/>
            <w:gridSpan w:val="2"/>
            <w:shd w:val="clear" w:color="auto" w:fill="auto"/>
            <w:noWrap/>
            <w:hideMark/>
          </w:tcPr>
          <w:p w14:paraId="7071B59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00" w:author="tao huang" w:date="2018-10-28T21:48:00Z"/>
                <w:rFonts w:eastAsia="Times New Roman" w:cs="Times New Roman"/>
                <w:sz w:val="22"/>
                <w:rPrChange w:id="3901" w:author="tao huang" w:date="2018-10-28T22:40:00Z">
                  <w:rPr>
                    <w:ins w:id="3902" w:author="tao huang" w:date="2018-10-28T21:48:00Z"/>
                    <w:rFonts w:ascii="Calibri" w:eastAsia="Times New Roman" w:hAnsi="Calibri" w:cs="Calibri"/>
                    <w:color w:val="000000"/>
                    <w:sz w:val="22"/>
                  </w:rPr>
                </w:rPrChange>
              </w:rPr>
              <w:pPrChange w:id="390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04" w:author="tao huang" w:date="2018-10-28T21:48:00Z">
              <w:r w:rsidRPr="00A37575">
                <w:rPr>
                  <w:rFonts w:eastAsia="Times New Roman" w:cs="Times New Roman"/>
                  <w:sz w:val="22"/>
                  <w:rPrChange w:id="3905" w:author="tao huang" w:date="2018-10-28T22:40:00Z">
                    <w:rPr>
                      <w:rFonts w:ascii="Calibri" w:eastAsia="Times New Roman" w:hAnsi="Calibri" w:cs="Calibri"/>
                      <w:color w:val="000000"/>
                      <w:sz w:val="22"/>
                    </w:rPr>
                  </w:rPrChange>
                </w:rPr>
                <w:t>6</w:t>
              </w:r>
            </w:ins>
          </w:p>
        </w:tc>
      </w:tr>
      <w:tr w:rsidR="00A37575" w:rsidRPr="00A37575" w14:paraId="6CE3387A" w14:textId="77777777" w:rsidTr="00D531F1">
        <w:trPr>
          <w:trHeight w:val="57"/>
          <w:jc w:val="center"/>
          <w:ins w:id="390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A37575" w:rsidRDefault="008D03D7" w:rsidP="008D03D7">
            <w:pPr>
              <w:spacing w:after="0" w:line="240" w:lineRule="auto"/>
              <w:rPr>
                <w:ins w:id="3907" w:author="tao huang" w:date="2018-10-28T21:48:00Z"/>
                <w:rFonts w:eastAsia="Times New Roman" w:cs="Times New Roman"/>
                <w:b w:val="0"/>
                <w:sz w:val="22"/>
                <w:rPrChange w:id="3908" w:author="tao huang" w:date="2018-10-28T22:40:00Z">
                  <w:rPr>
                    <w:ins w:id="3909" w:author="tao huang" w:date="2018-10-28T21:48:00Z"/>
                    <w:rFonts w:ascii="Calibri" w:eastAsia="Times New Roman" w:hAnsi="Calibri" w:cs="Calibri"/>
                    <w:color w:val="000000"/>
                    <w:sz w:val="22"/>
                  </w:rPr>
                </w:rPrChange>
              </w:rPr>
            </w:pPr>
            <w:ins w:id="3910" w:author="tao huang" w:date="2018-10-28T21:48:00Z">
              <w:r w:rsidRPr="00A37575">
                <w:rPr>
                  <w:rFonts w:eastAsia="Times New Roman" w:cs="Times New Roman"/>
                  <w:sz w:val="22"/>
                  <w:rPrChange w:id="3911" w:author="tao huang" w:date="2018-10-28T22:40:00Z">
                    <w:rPr>
                      <w:rFonts w:ascii="Calibri" w:eastAsia="Times New Roman" w:hAnsi="Calibri" w:cs="Calibri"/>
                      <w:color w:val="000000"/>
                      <w:sz w:val="22"/>
                    </w:rPr>
                  </w:rPrChange>
                </w:rPr>
                <w:t>ADL-intra</w:t>
              </w:r>
            </w:ins>
          </w:p>
        </w:tc>
        <w:tc>
          <w:tcPr>
            <w:tcW w:w="821" w:type="dxa"/>
            <w:shd w:val="clear" w:color="auto" w:fill="auto"/>
            <w:noWrap/>
            <w:hideMark/>
          </w:tcPr>
          <w:p w14:paraId="34CE363C" w14:textId="6851B0B9"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2" w:author="tao huang" w:date="2018-10-28T21:48:00Z"/>
                <w:rFonts w:eastAsia="Times New Roman" w:cs="Times New Roman"/>
                <w:sz w:val="22"/>
                <w:rPrChange w:id="3913" w:author="tao huang" w:date="2018-10-28T22:40:00Z">
                  <w:rPr>
                    <w:ins w:id="3914" w:author="tao huang" w:date="2018-10-28T21:48:00Z"/>
                    <w:rFonts w:ascii="Calibri" w:eastAsia="Times New Roman" w:hAnsi="Calibri" w:cs="Calibri"/>
                    <w:color w:val="000000"/>
                    <w:sz w:val="22"/>
                  </w:rPr>
                </w:rPrChange>
              </w:rPr>
              <w:pPrChange w:id="39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6" w:author="tao huang" w:date="2018-10-28T21:53:00Z">
              <w:r w:rsidRPr="00A37575">
                <w:rPr>
                  <w:rFonts w:cs="Times New Roman"/>
                  <w:sz w:val="22"/>
                  <w:rPrChange w:id="3917" w:author="tao huang" w:date="2018-10-28T22:40:00Z">
                    <w:rPr/>
                  </w:rPrChange>
                </w:rPr>
                <w:t>15.66</w:t>
              </w:r>
            </w:ins>
          </w:p>
        </w:tc>
        <w:tc>
          <w:tcPr>
            <w:tcW w:w="681" w:type="dxa"/>
            <w:shd w:val="clear" w:color="auto" w:fill="auto"/>
            <w:noWrap/>
            <w:hideMark/>
          </w:tcPr>
          <w:p w14:paraId="660365C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8" w:author="tao huang" w:date="2018-10-28T21:48:00Z"/>
                <w:rFonts w:eastAsia="Times New Roman" w:cs="Times New Roman"/>
                <w:sz w:val="22"/>
                <w:rPrChange w:id="3919" w:author="tao huang" w:date="2018-10-28T22:40:00Z">
                  <w:rPr>
                    <w:ins w:id="3920" w:author="tao huang" w:date="2018-10-28T21:48:00Z"/>
                    <w:rFonts w:ascii="Calibri" w:eastAsia="Times New Roman" w:hAnsi="Calibri" w:cs="Calibri"/>
                    <w:color w:val="000000"/>
                    <w:sz w:val="22"/>
                  </w:rPr>
                </w:rPrChange>
              </w:rPr>
              <w:pPrChange w:id="39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2" w:author="tao huang" w:date="2018-10-28T21:48:00Z">
              <w:r w:rsidRPr="00A37575">
                <w:rPr>
                  <w:rFonts w:eastAsia="Times New Roman" w:cs="Times New Roman"/>
                  <w:sz w:val="22"/>
                  <w:rPrChange w:id="3923" w:author="tao huang" w:date="2018-10-28T22:40:00Z">
                    <w:rPr>
                      <w:rFonts w:ascii="Calibri" w:eastAsia="Times New Roman" w:hAnsi="Calibri" w:cs="Calibri"/>
                      <w:color w:val="000000"/>
                      <w:sz w:val="22"/>
                    </w:rPr>
                  </w:rPrChange>
                </w:rPr>
                <w:t>3</w:t>
              </w:r>
            </w:ins>
          </w:p>
        </w:tc>
        <w:tc>
          <w:tcPr>
            <w:tcW w:w="950" w:type="dxa"/>
            <w:shd w:val="clear" w:color="auto" w:fill="auto"/>
            <w:noWrap/>
            <w:hideMark/>
          </w:tcPr>
          <w:p w14:paraId="2B635B4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4" w:author="tao huang" w:date="2018-10-28T21:48:00Z"/>
                <w:rFonts w:eastAsia="Times New Roman" w:cs="Times New Roman"/>
                <w:sz w:val="22"/>
                <w:rPrChange w:id="3925" w:author="tao huang" w:date="2018-10-28T22:40:00Z">
                  <w:rPr>
                    <w:ins w:id="3926" w:author="tao huang" w:date="2018-10-28T21:48:00Z"/>
                    <w:rFonts w:ascii="Calibri" w:eastAsia="Times New Roman" w:hAnsi="Calibri" w:cs="Calibri"/>
                    <w:color w:val="000000"/>
                    <w:sz w:val="22"/>
                  </w:rPr>
                </w:rPrChange>
              </w:rPr>
              <w:pPrChange w:id="39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8" w:author="tao huang" w:date="2018-10-28T21:48:00Z">
              <w:r w:rsidRPr="00A37575">
                <w:rPr>
                  <w:rFonts w:eastAsia="Times New Roman" w:cs="Times New Roman"/>
                  <w:sz w:val="22"/>
                  <w:rPrChange w:id="3929" w:author="tao huang" w:date="2018-10-28T22:40:00Z">
                    <w:rPr>
                      <w:rFonts w:ascii="Calibri" w:eastAsia="Times New Roman" w:hAnsi="Calibri" w:cs="Calibri"/>
                      <w:color w:val="000000"/>
                      <w:sz w:val="22"/>
                    </w:rPr>
                  </w:rPrChange>
                </w:rPr>
                <w:t>39.43%</w:t>
              </w:r>
            </w:ins>
          </w:p>
        </w:tc>
        <w:tc>
          <w:tcPr>
            <w:tcW w:w="0" w:type="dxa"/>
            <w:shd w:val="clear" w:color="auto" w:fill="auto"/>
            <w:noWrap/>
            <w:hideMark/>
          </w:tcPr>
          <w:p w14:paraId="1DB2900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0" w:author="tao huang" w:date="2018-10-28T21:48:00Z"/>
                <w:rFonts w:eastAsia="Times New Roman" w:cs="Times New Roman"/>
                <w:sz w:val="22"/>
                <w:rPrChange w:id="3931" w:author="tao huang" w:date="2018-10-28T22:40:00Z">
                  <w:rPr>
                    <w:ins w:id="3932" w:author="tao huang" w:date="2018-10-28T21:48:00Z"/>
                    <w:rFonts w:ascii="Calibri" w:eastAsia="Times New Roman" w:hAnsi="Calibri" w:cs="Calibri"/>
                    <w:color w:val="000000"/>
                    <w:sz w:val="22"/>
                  </w:rPr>
                </w:rPrChange>
              </w:rPr>
              <w:pPrChange w:id="39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4" w:author="tao huang" w:date="2018-10-28T21:48:00Z">
              <w:r w:rsidRPr="00A37575">
                <w:rPr>
                  <w:rFonts w:eastAsia="Times New Roman" w:cs="Times New Roman"/>
                  <w:sz w:val="22"/>
                  <w:rPrChange w:id="3935"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664C74C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6" w:author="tao huang" w:date="2018-10-28T21:48:00Z"/>
                <w:rFonts w:eastAsia="Times New Roman" w:cs="Times New Roman"/>
                <w:sz w:val="22"/>
                <w:rPrChange w:id="3937" w:author="tao huang" w:date="2018-10-28T22:40:00Z">
                  <w:rPr>
                    <w:ins w:id="3938" w:author="tao huang" w:date="2018-10-28T21:48:00Z"/>
                    <w:rFonts w:ascii="Calibri" w:eastAsia="Times New Roman" w:hAnsi="Calibri" w:cs="Calibri"/>
                    <w:color w:val="000000"/>
                    <w:sz w:val="22"/>
                  </w:rPr>
                </w:rPrChange>
              </w:rPr>
              <w:pPrChange w:id="39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0" w:author="tao huang" w:date="2018-10-28T21:48:00Z">
              <w:r w:rsidRPr="00A37575">
                <w:rPr>
                  <w:rFonts w:eastAsia="Times New Roman" w:cs="Times New Roman"/>
                  <w:sz w:val="22"/>
                  <w:rPrChange w:id="3941" w:author="tao huang" w:date="2018-10-28T22:40:00Z">
                    <w:rPr>
                      <w:rFonts w:ascii="Calibri" w:eastAsia="Times New Roman" w:hAnsi="Calibri" w:cs="Calibri"/>
                      <w:color w:val="000000"/>
                      <w:sz w:val="22"/>
                    </w:rPr>
                  </w:rPrChange>
                </w:rPr>
                <w:t>0.686</w:t>
              </w:r>
            </w:ins>
          </w:p>
        </w:tc>
        <w:tc>
          <w:tcPr>
            <w:tcW w:w="0" w:type="dxa"/>
            <w:shd w:val="clear" w:color="auto" w:fill="auto"/>
            <w:noWrap/>
            <w:hideMark/>
          </w:tcPr>
          <w:p w14:paraId="1E29938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42" w:author="tao huang" w:date="2018-10-28T21:48:00Z"/>
                <w:rFonts w:eastAsia="Times New Roman" w:cs="Times New Roman"/>
                <w:sz w:val="22"/>
                <w:rPrChange w:id="3943" w:author="tao huang" w:date="2018-10-28T22:40:00Z">
                  <w:rPr>
                    <w:ins w:id="3944" w:author="tao huang" w:date="2018-10-28T21:48:00Z"/>
                    <w:rFonts w:ascii="Calibri" w:eastAsia="Times New Roman" w:hAnsi="Calibri" w:cs="Calibri"/>
                    <w:color w:val="000000"/>
                    <w:sz w:val="22"/>
                  </w:rPr>
                </w:rPrChange>
              </w:rPr>
              <w:pPrChange w:id="39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6" w:author="tao huang" w:date="2018-10-28T21:48:00Z">
              <w:r w:rsidRPr="00A37575">
                <w:rPr>
                  <w:rFonts w:eastAsia="Times New Roman" w:cs="Times New Roman"/>
                  <w:sz w:val="22"/>
                  <w:rPrChange w:id="3947"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3C0E28B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48" w:author="tao huang" w:date="2018-10-28T21:48:00Z"/>
                <w:rFonts w:eastAsia="Times New Roman" w:cs="Times New Roman"/>
                <w:sz w:val="22"/>
                <w:rPrChange w:id="3949" w:author="tao huang" w:date="2018-10-28T22:40:00Z">
                  <w:rPr>
                    <w:ins w:id="3950" w:author="tao huang" w:date="2018-10-28T21:48:00Z"/>
                    <w:rFonts w:ascii="Calibri" w:eastAsia="Times New Roman" w:hAnsi="Calibri" w:cs="Calibri"/>
                    <w:color w:val="000000"/>
                    <w:sz w:val="22"/>
                  </w:rPr>
                </w:rPrChange>
              </w:rPr>
              <w:pPrChange w:id="39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52" w:author="tao huang" w:date="2018-10-28T21:48:00Z">
              <w:r w:rsidRPr="00A37575">
                <w:rPr>
                  <w:rFonts w:eastAsia="Times New Roman" w:cs="Times New Roman"/>
                  <w:sz w:val="22"/>
                  <w:rPrChange w:id="3953" w:author="tao huang" w:date="2018-10-28T22:40:00Z">
                    <w:rPr>
                      <w:rFonts w:ascii="Calibri" w:eastAsia="Times New Roman" w:hAnsi="Calibri" w:cs="Calibri"/>
                      <w:color w:val="000000"/>
                      <w:sz w:val="22"/>
                    </w:rPr>
                  </w:rPrChange>
                </w:rPr>
                <w:t>0.9883</w:t>
              </w:r>
            </w:ins>
          </w:p>
        </w:tc>
        <w:tc>
          <w:tcPr>
            <w:tcW w:w="0" w:type="dxa"/>
            <w:shd w:val="clear" w:color="auto" w:fill="auto"/>
            <w:noWrap/>
            <w:hideMark/>
          </w:tcPr>
          <w:p w14:paraId="063DD46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54" w:author="tao huang" w:date="2018-10-28T21:48:00Z"/>
                <w:rFonts w:eastAsia="Times New Roman" w:cs="Times New Roman"/>
                <w:sz w:val="22"/>
                <w:rPrChange w:id="3955" w:author="tao huang" w:date="2018-10-28T22:40:00Z">
                  <w:rPr>
                    <w:ins w:id="3956" w:author="tao huang" w:date="2018-10-28T21:48:00Z"/>
                    <w:rFonts w:ascii="Calibri" w:eastAsia="Times New Roman" w:hAnsi="Calibri" w:cs="Calibri"/>
                    <w:color w:val="000000"/>
                    <w:sz w:val="22"/>
                  </w:rPr>
                </w:rPrChange>
              </w:rPr>
              <w:pPrChange w:id="395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58" w:author="tao huang" w:date="2018-10-28T21:48:00Z">
              <w:r w:rsidRPr="00A37575">
                <w:rPr>
                  <w:rFonts w:eastAsia="Times New Roman" w:cs="Times New Roman"/>
                  <w:sz w:val="22"/>
                  <w:rPrChange w:id="3959"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0D0AED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60" w:author="tao huang" w:date="2018-10-28T21:48:00Z"/>
                <w:rFonts w:eastAsia="Times New Roman" w:cs="Times New Roman"/>
                <w:sz w:val="22"/>
                <w:rPrChange w:id="3961" w:author="tao huang" w:date="2018-10-28T22:40:00Z">
                  <w:rPr>
                    <w:ins w:id="3962" w:author="tao huang" w:date="2018-10-28T21:48:00Z"/>
                    <w:rFonts w:ascii="Calibri" w:eastAsia="Times New Roman" w:hAnsi="Calibri" w:cs="Calibri"/>
                    <w:color w:val="000000"/>
                    <w:sz w:val="22"/>
                  </w:rPr>
                </w:rPrChange>
              </w:rPr>
              <w:pPrChange w:id="396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64" w:author="tao huang" w:date="2018-10-28T21:48:00Z">
              <w:r w:rsidRPr="00A37575">
                <w:rPr>
                  <w:rFonts w:eastAsia="Times New Roman" w:cs="Times New Roman"/>
                  <w:sz w:val="22"/>
                  <w:rPrChange w:id="3965" w:author="tao huang" w:date="2018-10-28T22:40:00Z">
                    <w:rPr>
                      <w:rFonts w:ascii="Calibri" w:eastAsia="Times New Roman" w:hAnsi="Calibri" w:cs="Calibri"/>
                      <w:color w:val="000000"/>
                      <w:sz w:val="22"/>
                    </w:rPr>
                  </w:rPrChange>
                </w:rPr>
                <w:t>0.1529</w:t>
              </w:r>
            </w:ins>
          </w:p>
        </w:tc>
        <w:tc>
          <w:tcPr>
            <w:tcW w:w="681" w:type="dxa"/>
            <w:gridSpan w:val="2"/>
            <w:shd w:val="clear" w:color="auto" w:fill="auto"/>
            <w:noWrap/>
            <w:hideMark/>
          </w:tcPr>
          <w:p w14:paraId="7735FAC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66" w:author="tao huang" w:date="2018-10-28T21:48:00Z"/>
                <w:rFonts w:eastAsia="Times New Roman" w:cs="Times New Roman"/>
                <w:sz w:val="22"/>
                <w:rPrChange w:id="3967" w:author="tao huang" w:date="2018-10-28T22:40:00Z">
                  <w:rPr>
                    <w:ins w:id="3968" w:author="tao huang" w:date="2018-10-28T21:48:00Z"/>
                    <w:rFonts w:ascii="Calibri" w:eastAsia="Times New Roman" w:hAnsi="Calibri" w:cs="Calibri"/>
                    <w:color w:val="000000"/>
                    <w:sz w:val="22"/>
                  </w:rPr>
                </w:rPrChange>
              </w:rPr>
              <w:pPrChange w:id="396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70" w:author="tao huang" w:date="2018-10-28T21:48:00Z">
              <w:r w:rsidRPr="00A37575">
                <w:rPr>
                  <w:rFonts w:eastAsia="Times New Roman" w:cs="Times New Roman"/>
                  <w:sz w:val="22"/>
                  <w:rPrChange w:id="3971" w:author="tao huang" w:date="2018-10-28T22:40:00Z">
                    <w:rPr>
                      <w:rFonts w:ascii="Calibri" w:eastAsia="Times New Roman" w:hAnsi="Calibri" w:cs="Calibri"/>
                      <w:color w:val="000000"/>
                      <w:sz w:val="22"/>
                    </w:rPr>
                  </w:rPrChange>
                </w:rPr>
                <w:t>3</w:t>
              </w:r>
            </w:ins>
          </w:p>
        </w:tc>
      </w:tr>
      <w:tr w:rsidR="00A37575" w:rsidRPr="00A37575"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97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A37575" w:rsidRDefault="008D03D7" w:rsidP="008D03D7">
            <w:pPr>
              <w:spacing w:after="0" w:line="240" w:lineRule="auto"/>
              <w:rPr>
                <w:ins w:id="3973" w:author="tao huang" w:date="2018-10-28T21:48:00Z"/>
                <w:rFonts w:eastAsia="Times New Roman" w:cs="Times New Roman"/>
                <w:b w:val="0"/>
                <w:sz w:val="22"/>
                <w:rPrChange w:id="3974" w:author="tao huang" w:date="2018-10-28T22:40:00Z">
                  <w:rPr>
                    <w:ins w:id="3975" w:author="tao huang" w:date="2018-10-28T21:48:00Z"/>
                    <w:rFonts w:ascii="Calibri" w:eastAsia="Times New Roman" w:hAnsi="Calibri" w:cs="Calibri"/>
                    <w:color w:val="000000"/>
                    <w:sz w:val="22"/>
                  </w:rPr>
                </w:rPrChange>
              </w:rPr>
            </w:pPr>
            <w:ins w:id="3976" w:author="tao huang" w:date="2018-10-28T21:48:00Z">
              <w:r w:rsidRPr="00A37575">
                <w:rPr>
                  <w:rFonts w:eastAsia="Times New Roman" w:cs="Times New Roman"/>
                  <w:sz w:val="22"/>
                  <w:rPrChange w:id="3977" w:author="tao huang" w:date="2018-10-28T22:40:00Z">
                    <w:rPr>
                      <w:rFonts w:ascii="Calibri" w:eastAsia="Times New Roman" w:hAnsi="Calibri" w:cs="Calibri"/>
                      <w:color w:val="000000"/>
                      <w:sz w:val="22"/>
                    </w:rPr>
                  </w:rPrChange>
                </w:rPr>
                <w:t>ADL-own-EWC</w:t>
              </w:r>
            </w:ins>
          </w:p>
        </w:tc>
        <w:tc>
          <w:tcPr>
            <w:tcW w:w="821" w:type="dxa"/>
            <w:shd w:val="clear" w:color="auto" w:fill="auto"/>
            <w:noWrap/>
            <w:hideMark/>
          </w:tcPr>
          <w:p w14:paraId="1E3B2578" w14:textId="06550DAA"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78" w:author="tao huang" w:date="2018-10-28T21:48:00Z"/>
                <w:rFonts w:eastAsia="Times New Roman" w:cs="Times New Roman"/>
                <w:sz w:val="22"/>
                <w:rPrChange w:id="3979" w:author="tao huang" w:date="2018-10-28T22:40:00Z">
                  <w:rPr>
                    <w:ins w:id="3980" w:author="tao huang" w:date="2018-10-28T21:48:00Z"/>
                    <w:rFonts w:ascii="Calibri" w:eastAsia="Times New Roman" w:hAnsi="Calibri" w:cs="Calibri"/>
                    <w:color w:val="000000"/>
                    <w:sz w:val="22"/>
                  </w:rPr>
                </w:rPrChange>
              </w:rPr>
              <w:pPrChange w:id="39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2" w:author="tao huang" w:date="2018-10-28T21:53:00Z">
              <w:r w:rsidRPr="00A37575">
                <w:rPr>
                  <w:rFonts w:cs="Times New Roman"/>
                  <w:sz w:val="22"/>
                  <w:rPrChange w:id="3983" w:author="tao huang" w:date="2018-10-28T22:40:00Z">
                    <w:rPr/>
                  </w:rPrChange>
                </w:rPr>
                <w:t>16.59</w:t>
              </w:r>
            </w:ins>
          </w:p>
        </w:tc>
        <w:tc>
          <w:tcPr>
            <w:tcW w:w="681" w:type="dxa"/>
            <w:shd w:val="clear" w:color="auto" w:fill="auto"/>
            <w:noWrap/>
            <w:hideMark/>
          </w:tcPr>
          <w:p w14:paraId="5E191E3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84" w:author="tao huang" w:date="2018-10-28T21:48:00Z"/>
                <w:rFonts w:eastAsia="Times New Roman" w:cs="Times New Roman"/>
                <w:sz w:val="22"/>
                <w:rPrChange w:id="3985" w:author="tao huang" w:date="2018-10-28T22:40:00Z">
                  <w:rPr>
                    <w:ins w:id="3986" w:author="tao huang" w:date="2018-10-28T21:48:00Z"/>
                    <w:rFonts w:ascii="Calibri" w:eastAsia="Times New Roman" w:hAnsi="Calibri" w:cs="Calibri"/>
                    <w:color w:val="000000"/>
                    <w:sz w:val="22"/>
                  </w:rPr>
                </w:rPrChange>
              </w:rPr>
              <w:pPrChange w:id="39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8" w:author="tao huang" w:date="2018-10-28T21:48:00Z">
              <w:r w:rsidRPr="00A37575">
                <w:rPr>
                  <w:rFonts w:eastAsia="Times New Roman" w:cs="Times New Roman"/>
                  <w:sz w:val="22"/>
                  <w:rPrChange w:id="3989" w:author="tao huang" w:date="2018-10-28T22:40:00Z">
                    <w:rPr>
                      <w:rFonts w:ascii="Calibri" w:eastAsia="Times New Roman" w:hAnsi="Calibri" w:cs="Calibri"/>
                      <w:color w:val="000000"/>
                      <w:sz w:val="22"/>
                    </w:rPr>
                  </w:rPrChange>
                </w:rPr>
                <w:t>4</w:t>
              </w:r>
            </w:ins>
          </w:p>
        </w:tc>
        <w:tc>
          <w:tcPr>
            <w:tcW w:w="950" w:type="dxa"/>
            <w:shd w:val="clear" w:color="auto" w:fill="auto"/>
            <w:noWrap/>
            <w:hideMark/>
          </w:tcPr>
          <w:p w14:paraId="04A8477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0" w:author="tao huang" w:date="2018-10-28T21:48:00Z"/>
                <w:rFonts w:eastAsia="Times New Roman" w:cs="Times New Roman"/>
                <w:sz w:val="22"/>
                <w:rPrChange w:id="3991" w:author="tao huang" w:date="2018-10-28T22:40:00Z">
                  <w:rPr>
                    <w:ins w:id="3992" w:author="tao huang" w:date="2018-10-28T21:48:00Z"/>
                    <w:rFonts w:ascii="Calibri" w:eastAsia="Times New Roman" w:hAnsi="Calibri" w:cs="Calibri"/>
                    <w:color w:val="000000"/>
                    <w:sz w:val="22"/>
                  </w:rPr>
                </w:rPrChange>
              </w:rPr>
              <w:pPrChange w:id="39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94" w:author="tao huang" w:date="2018-10-28T21:48:00Z">
              <w:r w:rsidRPr="00A37575">
                <w:rPr>
                  <w:rFonts w:eastAsia="Times New Roman" w:cs="Times New Roman"/>
                  <w:sz w:val="22"/>
                  <w:rPrChange w:id="3995" w:author="tao huang" w:date="2018-10-28T22:40:00Z">
                    <w:rPr>
                      <w:rFonts w:ascii="Calibri" w:eastAsia="Times New Roman" w:hAnsi="Calibri" w:cs="Calibri"/>
                      <w:color w:val="000000"/>
                      <w:sz w:val="22"/>
                    </w:rPr>
                  </w:rPrChange>
                </w:rPr>
                <w:t>39.72%</w:t>
              </w:r>
            </w:ins>
          </w:p>
        </w:tc>
        <w:tc>
          <w:tcPr>
            <w:tcW w:w="681" w:type="dxa"/>
            <w:shd w:val="clear" w:color="auto" w:fill="auto"/>
            <w:noWrap/>
            <w:hideMark/>
          </w:tcPr>
          <w:p w14:paraId="46C9ADB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6" w:author="tao huang" w:date="2018-10-28T21:48:00Z"/>
                <w:rFonts w:eastAsia="Times New Roman" w:cs="Times New Roman"/>
                <w:sz w:val="22"/>
                <w:rPrChange w:id="3997" w:author="tao huang" w:date="2018-10-28T22:40:00Z">
                  <w:rPr>
                    <w:ins w:id="3998" w:author="tao huang" w:date="2018-10-28T21:48:00Z"/>
                    <w:rFonts w:ascii="Calibri" w:eastAsia="Times New Roman" w:hAnsi="Calibri" w:cs="Calibri"/>
                    <w:color w:val="000000"/>
                    <w:sz w:val="22"/>
                  </w:rPr>
                </w:rPrChange>
              </w:rPr>
              <w:pPrChange w:id="39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0" w:author="tao huang" w:date="2018-10-28T21:48:00Z">
              <w:r w:rsidRPr="00A37575">
                <w:rPr>
                  <w:rFonts w:eastAsia="Times New Roman" w:cs="Times New Roman"/>
                  <w:sz w:val="22"/>
                  <w:rPrChange w:id="4001" w:author="tao huang" w:date="2018-10-28T22:40:00Z">
                    <w:rPr>
                      <w:rFonts w:ascii="Calibri" w:eastAsia="Times New Roman" w:hAnsi="Calibri" w:cs="Calibri"/>
                      <w:color w:val="000000"/>
                      <w:sz w:val="22"/>
                    </w:rPr>
                  </w:rPrChange>
                </w:rPr>
                <w:t>5</w:t>
              </w:r>
            </w:ins>
          </w:p>
        </w:tc>
        <w:tc>
          <w:tcPr>
            <w:tcW w:w="828" w:type="dxa"/>
            <w:shd w:val="clear" w:color="auto" w:fill="auto"/>
            <w:noWrap/>
            <w:hideMark/>
          </w:tcPr>
          <w:p w14:paraId="421B16E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2" w:author="tao huang" w:date="2018-10-28T21:48:00Z"/>
                <w:rFonts w:eastAsia="Times New Roman" w:cs="Times New Roman"/>
                <w:sz w:val="22"/>
                <w:rPrChange w:id="4003" w:author="tao huang" w:date="2018-10-28T22:40:00Z">
                  <w:rPr>
                    <w:ins w:id="4004" w:author="tao huang" w:date="2018-10-28T21:48:00Z"/>
                    <w:rFonts w:ascii="Calibri" w:eastAsia="Times New Roman" w:hAnsi="Calibri" w:cs="Calibri"/>
                    <w:color w:val="000000"/>
                    <w:sz w:val="22"/>
                  </w:rPr>
                </w:rPrChange>
              </w:rPr>
              <w:pPrChange w:id="40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6" w:author="tao huang" w:date="2018-10-28T21:48:00Z">
              <w:r w:rsidRPr="00A37575">
                <w:rPr>
                  <w:rFonts w:eastAsia="Times New Roman" w:cs="Times New Roman"/>
                  <w:sz w:val="22"/>
                  <w:rPrChange w:id="4007" w:author="tao huang" w:date="2018-10-28T22:40:00Z">
                    <w:rPr>
                      <w:rFonts w:ascii="Calibri" w:eastAsia="Times New Roman" w:hAnsi="Calibri" w:cs="Calibri"/>
                      <w:color w:val="000000"/>
                      <w:sz w:val="22"/>
                    </w:rPr>
                  </w:rPrChange>
                </w:rPr>
                <w:t>0.686</w:t>
              </w:r>
            </w:ins>
          </w:p>
        </w:tc>
        <w:tc>
          <w:tcPr>
            <w:tcW w:w="709" w:type="dxa"/>
            <w:shd w:val="clear" w:color="auto" w:fill="auto"/>
            <w:noWrap/>
            <w:hideMark/>
          </w:tcPr>
          <w:p w14:paraId="2449B32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8" w:author="tao huang" w:date="2018-10-28T21:48:00Z"/>
                <w:rFonts w:eastAsia="Times New Roman" w:cs="Times New Roman"/>
                <w:sz w:val="22"/>
                <w:rPrChange w:id="4009" w:author="tao huang" w:date="2018-10-28T22:40:00Z">
                  <w:rPr>
                    <w:ins w:id="4010" w:author="tao huang" w:date="2018-10-28T21:48:00Z"/>
                    <w:rFonts w:ascii="Calibri" w:eastAsia="Times New Roman" w:hAnsi="Calibri" w:cs="Calibri"/>
                    <w:color w:val="000000"/>
                    <w:sz w:val="22"/>
                  </w:rPr>
                </w:rPrChange>
              </w:rPr>
              <w:pPrChange w:id="40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12" w:author="tao huang" w:date="2018-10-28T21:48:00Z">
              <w:r w:rsidRPr="00A37575">
                <w:rPr>
                  <w:rFonts w:eastAsia="Times New Roman" w:cs="Times New Roman"/>
                  <w:sz w:val="22"/>
                  <w:rPrChange w:id="4013" w:author="tao huang" w:date="2018-10-28T22:40:00Z">
                    <w:rPr>
                      <w:rFonts w:ascii="Calibri" w:eastAsia="Times New Roman" w:hAnsi="Calibri" w:cs="Calibri"/>
                      <w:color w:val="000000"/>
                      <w:sz w:val="22"/>
                    </w:rPr>
                  </w:rPrChange>
                </w:rPr>
                <w:t>5</w:t>
              </w:r>
            </w:ins>
          </w:p>
        </w:tc>
        <w:tc>
          <w:tcPr>
            <w:tcW w:w="1390" w:type="dxa"/>
            <w:shd w:val="clear" w:color="auto" w:fill="auto"/>
            <w:noWrap/>
            <w:hideMark/>
          </w:tcPr>
          <w:p w14:paraId="3A6B550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14" w:author="tao huang" w:date="2018-10-28T21:48:00Z"/>
                <w:rFonts w:eastAsia="Times New Roman" w:cs="Times New Roman"/>
                <w:sz w:val="22"/>
                <w:rPrChange w:id="4015" w:author="tao huang" w:date="2018-10-28T22:40:00Z">
                  <w:rPr>
                    <w:ins w:id="4016" w:author="tao huang" w:date="2018-10-28T21:48:00Z"/>
                    <w:rFonts w:ascii="Calibri" w:eastAsia="Times New Roman" w:hAnsi="Calibri" w:cs="Calibri"/>
                    <w:color w:val="000000"/>
                    <w:sz w:val="22"/>
                  </w:rPr>
                </w:rPrChange>
              </w:rPr>
              <w:pPrChange w:id="40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18" w:author="tao huang" w:date="2018-10-28T21:48:00Z">
              <w:r w:rsidRPr="00A37575">
                <w:rPr>
                  <w:rFonts w:eastAsia="Times New Roman" w:cs="Times New Roman"/>
                  <w:sz w:val="22"/>
                  <w:rPrChange w:id="4019" w:author="tao huang" w:date="2018-10-28T22:40:00Z">
                    <w:rPr>
                      <w:rFonts w:ascii="Calibri" w:eastAsia="Times New Roman" w:hAnsi="Calibri" w:cs="Calibri"/>
                      <w:color w:val="000000"/>
                      <w:sz w:val="22"/>
                    </w:rPr>
                  </w:rPrChange>
                </w:rPr>
                <w:t>0.9955</w:t>
              </w:r>
            </w:ins>
          </w:p>
        </w:tc>
        <w:tc>
          <w:tcPr>
            <w:tcW w:w="681" w:type="dxa"/>
            <w:shd w:val="clear" w:color="auto" w:fill="auto"/>
            <w:noWrap/>
            <w:hideMark/>
          </w:tcPr>
          <w:p w14:paraId="42A9062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20" w:author="tao huang" w:date="2018-10-28T21:48:00Z"/>
                <w:rFonts w:eastAsia="Times New Roman" w:cs="Times New Roman"/>
                <w:sz w:val="22"/>
                <w:rPrChange w:id="4021" w:author="tao huang" w:date="2018-10-28T22:40:00Z">
                  <w:rPr>
                    <w:ins w:id="4022" w:author="tao huang" w:date="2018-10-28T21:48:00Z"/>
                    <w:rFonts w:ascii="Calibri" w:eastAsia="Times New Roman" w:hAnsi="Calibri" w:cs="Calibri"/>
                    <w:color w:val="000000"/>
                    <w:sz w:val="22"/>
                  </w:rPr>
                </w:rPrChange>
              </w:rPr>
              <w:pPrChange w:id="402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24" w:author="tao huang" w:date="2018-10-28T21:48:00Z">
              <w:r w:rsidRPr="00A37575">
                <w:rPr>
                  <w:rFonts w:eastAsia="Times New Roman" w:cs="Times New Roman"/>
                  <w:sz w:val="22"/>
                  <w:rPrChange w:id="4025" w:author="tao huang" w:date="2018-10-28T22:40:00Z">
                    <w:rPr>
                      <w:rFonts w:ascii="Calibri" w:eastAsia="Times New Roman" w:hAnsi="Calibri" w:cs="Calibri"/>
                      <w:color w:val="000000"/>
                      <w:sz w:val="22"/>
                    </w:rPr>
                  </w:rPrChange>
                </w:rPr>
                <w:t>5</w:t>
              </w:r>
            </w:ins>
          </w:p>
        </w:tc>
        <w:tc>
          <w:tcPr>
            <w:tcW w:w="1280" w:type="dxa"/>
            <w:shd w:val="clear" w:color="auto" w:fill="auto"/>
            <w:noWrap/>
            <w:hideMark/>
          </w:tcPr>
          <w:p w14:paraId="695D79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26" w:author="tao huang" w:date="2018-10-28T21:48:00Z"/>
                <w:rFonts w:eastAsia="Times New Roman" w:cs="Times New Roman"/>
                <w:sz w:val="22"/>
                <w:rPrChange w:id="4027" w:author="tao huang" w:date="2018-10-28T22:40:00Z">
                  <w:rPr>
                    <w:ins w:id="4028" w:author="tao huang" w:date="2018-10-28T21:48:00Z"/>
                    <w:rFonts w:ascii="Calibri" w:eastAsia="Times New Roman" w:hAnsi="Calibri" w:cs="Calibri"/>
                    <w:color w:val="000000"/>
                    <w:sz w:val="22"/>
                  </w:rPr>
                </w:rPrChange>
              </w:rPr>
              <w:pPrChange w:id="402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30" w:author="tao huang" w:date="2018-10-28T21:48:00Z">
              <w:r w:rsidRPr="00A37575">
                <w:rPr>
                  <w:rFonts w:eastAsia="Times New Roman" w:cs="Times New Roman"/>
                  <w:sz w:val="22"/>
                  <w:rPrChange w:id="4031" w:author="tao huang" w:date="2018-10-28T22:40:00Z">
                    <w:rPr>
                      <w:rFonts w:ascii="Calibri" w:eastAsia="Times New Roman" w:hAnsi="Calibri" w:cs="Calibri"/>
                      <w:color w:val="000000"/>
                      <w:sz w:val="22"/>
                    </w:rPr>
                  </w:rPrChange>
                </w:rPr>
                <w:t>0.1549</w:t>
              </w:r>
            </w:ins>
          </w:p>
        </w:tc>
        <w:tc>
          <w:tcPr>
            <w:tcW w:w="681" w:type="dxa"/>
            <w:gridSpan w:val="2"/>
            <w:shd w:val="clear" w:color="auto" w:fill="auto"/>
            <w:noWrap/>
            <w:hideMark/>
          </w:tcPr>
          <w:p w14:paraId="4216AE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32" w:author="tao huang" w:date="2018-10-28T21:48:00Z"/>
                <w:rFonts w:eastAsia="Times New Roman" w:cs="Times New Roman"/>
                <w:sz w:val="22"/>
                <w:rPrChange w:id="4033" w:author="tao huang" w:date="2018-10-28T22:40:00Z">
                  <w:rPr>
                    <w:ins w:id="4034" w:author="tao huang" w:date="2018-10-28T21:48:00Z"/>
                    <w:rFonts w:ascii="Calibri" w:eastAsia="Times New Roman" w:hAnsi="Calibri" w:cs="Calibri"/>
                    <w:color w:val="000000"/>
                    <w:sz w:val="22"/>
                  </w:rPr>
                </w:rPrChange>
              </w:rPr>
              <w:pPrChange w:id="403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36" w:author="tao huang" w:date="2018-10-28T21:48:00Z">
              <w:r w:rsidRPr="00A37575">
                <w:rPr>
                  <w:rFonts w:eastAsia="Times New Roman" w:cs="Times New Roman"/>
                  <w:sz w:val="22"/>
                  <w:rPrChange w:id="4037" w:author="tao huang" w:date="2018-10-28T22:40:00Z">
                    <w:rPr>
                      <w:rFonts w:ascii="Calibri" w:eastAsia="Times New Roman" w:hAnsi="Calibri" w:cs="Calibri"/>
                      <w:color w:val="000000"/>
                      <w:sz w:val="22"/>
                    </w:rPr>
                  </w:rPrChange>
                </w:rPr>
                <w:t>4</w:t>
              </w:r>
            </w:ins>
          </w:p>
        </w:tc>
      </w:tr>
      <w:tr w:rsidR="00A37575" w:rsidRPr="00A37575" w14:paraId="3DC83123" w14:textId="77777777" w:rsidTr="00D531F1">
        <w:trPr>
          <w:trHeight w:val="57"/>
          <w:jc w:val="center"/>
          <w:ins w:id="403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A37575" w:rsidRDefault="008D03D7" w:rsidP="008D03D7">
            <w:pPr>
              <w:spacing w:after="0" w:line="240" w:lineRule="auto"/>
              <w:rPr>
                <w:ins w:id="4039" w:author="tao huang" w:date="2018-10-28T21:48:00Z"/>
                <w:rFonts w:eastAsia="Times New Roman" w:cs="Times New Roman"/>
                <w:b w:val="0"/>
                <w:sz w:val="22"/>
                <w:rPrChange w:id="4040" w:author="tao huang" w:date="2018-10-28T22:40:00Z">
                  <w:rPr>
                    <w:ins w:id="4041" w:author="tao huang" w:date="2018-10-28T21:48:00Z"/>
                    <w:rFonts w:ascii="Calibri" w:eastAsia="Times New Roman" w:hAnsi="Calibri" w:cs="Calibri"/>
                    <w:color w:val="000000"/>
                    <w:sz w:val="22"/>
                  </w:rPr>
                </w:rPrChange>
              </w:rPr>
            </w:pPr>
            <w:ins w:id="4042" w:author="tao huang" w:date="2018-10-28T21:48:00Z">
              <w:r w:rsidRPr="00A37575">
                <w:rPr>
                  <w:rFonts w:eastAsia="Times New Roman" w:cs="Times New Roman"/>
                  <w:sz w:val="22"/>
                  <w:rPrChange w:id="4043" w:author="tao huang" w:date="2018-10-28T22:40:00Z">
                    <w:rPr>
                      <w:rFonts w:ascii="Calibri" w:eastAsia="Times New Roman" w:hAnsi="Calibri" w:cs="Calibri"/>
                      <w:color w:val="000000"/>
                      <w:sz w:val="22"/>
                    </w:rPr>
                  </w:rPrChange>
                </w:rPr>
                <w:t>ADL-own-IC</w:t>
              </w:r>
            </w:ins>
          </w:p>
        </w:tc>
        <w:tc>
          <w:tcPr>
            <w:tcW w:w="821" w:type="dxa"/>
            <w:shd w:val="clear" w:color="auto" w:fill="auto"/>
            <w:noWrap/>
            <w:hideMark/>
          </w:tcPr>
          <w:p w14:paraId="4B5D7B05" w14:textId="183C0665"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4" w:author="tao huang" w:date="2018-10-28T21:48:00Z"/>
                <w:rFonts w:eastAsia="Times New Roman" w:cs="Times New Roman"/>
                <w:sz w:val="22"/>
                <w:rPrChange w:id="4045" w:author="tao huang" w:date="2018-10-28T22:40:00Z">
                  <w:rPr>
                    <w:ins w:id="4046" w:author="tao huang" w:date="2018-10-28T21:48:00Z"/>
                    <w:rFonts w:ascii="Calibri" w:eastAsia="Times New Roman" w:hAnsi="Calibri" w:cs="Calibri"/>
                    <w:color w:val="000000"/>
                    <w:sz w:val="22"/>
                  </w:rPr>
                </w:rPrChange>
              </w:rPr>
              <w:pPrChange w:id="40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8" w:author="tao huang" w:date="2018-10-28T21:53:00Z">
              <w:r w:rsidRPr="00A37575">
                <w:rPr>
                  <w:rFonts w:cs="Times New Roman"/>
                  <w:sz w:val="22"/>
                  <w:rPrChange w:id="4049" w:author="tao huang" w:date="2018-10-28T22:40:00Z">
                    <w:rPr/>
                  </w:rPrChange>
                </w:rPr>
                <w:t>17.02</w:t>
              </w:r>
            </w:ins>
          </w:p>
        </w:tc>
        <w:tc>
          <w:tcPr>
            <w:tcW w:w="681" w:type="dxa"/>
            <w:shd w:val="clear" w:color="auto" w:fill="auto"/>
            <w:noWrap/>
            <w:hideMark/>
          </w:tcPr>
          <w:p w14:paraId="5C45527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0" w:author="tao huang" w:date="2018-10-28T21:48:00Z"/>
                <w:rFonts w:eastAsia="Times New Roman" w:cs="Times New Roman"/>
                <w:sz w:val="22"/>
                <w:rPrChange w:id="4051" w:author="tao huang" w:date="2018-10-28T22:40:00Z">
                  <w:rPr>
                    <w:ins w:id="4052" w:author="tao huang" w:date="2018-10-28T21:48:00Z"/>
                    <w:rFonts w:ascii="Calibri" w:eastAsia="Times New Roman" w:hAnsi="Calibri" w:cs="Calibri"/>
                    <w:color w:val="000000"/>
                    <w:sz w:val="22"/>
                  </w:rPr>
                </w:rPrChange>
              </w:rPr>
              <w:pPrChange w:id="40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54" w:author="tao huang" w:date="2018-10-28T21:48:00Z">
              <w:r w:rsidRPr="00A37575">
                <w:rPr>
                  <w:rFonts w:eastAsia="Times New Roman" w:cs="Times New Roman"/>
                  <w:sz w:val="22"/>
                  <w:rPrChange w:id="4055" w:author="tao huang" w:date="2018-10-28T22:40:00Z">
                    <w:rPr>
                      <w:rFonts w:ascii="Calibri" w:eastAsia="Times New Roman" w:hAnsi="Calibri" w:cs="Calibri"/>
                      <w:color w:val="000000"/>
                      <w:sz w:val="22"/>
                    </w:rPr>
                  </w:rPrChange>
                </w:rPr>
                <w:t>6</w:t>
              </w:r>
            </w:ins>
          </w:p>
        </w:tc>
        <w:tc>
          <w:tcPr>
            <w:tcW w:w="950" w:type="dxa"/>
            <w:shd w:val="clear" w:color="auto" w:fill="auto"/>
            <w:noWrap/>
            <w:hideMark/>
          </w:tcPr>
          <w:p w14:paraId="6A79B5C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6" w:author="tao huang" w:date="2018-10-28T21:48:00Z"/>
                <w:rFonts w:eastAsia="Times New Roman" w:cs="Times New Roman"/>
                <w:sz w:val="22"/>
                <w:rPrChange w:id="4057" w:author="tao huang" w:date="2018-10-28T22:40:00Z">
                  <w:rPr>
                    <w:ins w:id="4058" w:author="tao huang" w:date="2018-10-28T21:48:00Z"/>
                    <w:rFonts w:ascii="Calibri" w:eastAsia="Times New Roman" w:hAnsi="Calibri" w:cs="Calibri"/>
                    <w:color w:val="000000"/>
                    <w:sz w:val="22"/>
                  </w:rPr>
                </w:rPrChange>
              </w:rPr>
              <w:pPrChange w:id="40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0" w:author="tao huang" w:date="2018-10-28T21:48:00Z">
              <w:r w:rsidRPr="00A37575">
                <w:rPr>
                  <w:rFonts w:eastAsia="Times New Roman" w:cs="Times New Roman"/>
                  <w:sz w:val="22"/>
                  <w:rPrChange w:id="4061" w:author="tao huang" w:date="2018-10-28T22:40:00Z">
                    <w:rPr>
                      <w:rFonts w:ascii="Calibri" w:eastAsia="Times New Roman" w:hAnsi="Calibri" w:cs="Calibri"/>
                      <w:color w:val="000000"/>
                      <w:sz w:val="22"/>
                    </w:rPr>
                  </w:rPrChange>
                </w:rPr>
                <w:t>39.52%</w:t>
              </w:r>
            </w:ins>
          </w:p>
        </w:tc>
        <w:tc>
          <w:tcPr>
            <w:tcW w:w="0" w:type="dxa"/>
            <w:shd w:val="clear" w:color="auto" w:fill="auto"/>
            <w:noWrap/>
            <w:hideMark/>
          </w:tcPr>
          <w:p w14:paraId="5A3ED07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2" w:author="tao huang" w:date="2018-10-28T21:48:00Z"/>
                <w:rFonts w:eastAsia="Times New Roman" w:cs="Times New Roman"/>
                <w:sz w:val="22"/>
                <w:rPrChange w:id="4063" w:author="tao huang" w:date="2018-10-28T22:40:00Z">
                  <w:rPr>
                    <w:ins w:id="4064" w:author="tao huang" w:date="2018-10-28T21:48:00Z"/>
                    <w:rFonts w:ascii="Calibri" w:eastAsia="Times New Roman" w:hAnsi="Calibri" w:cs="Calibri"/>
                    <w:color w:val="000000"/>
                    <w:sz w:val="22"/>
                  </w:rPr>
                </w:rPrChange>
              </w:rPr>
              <w:pPrChange w:id="40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6" w:author="tao huang" w:date="2018-10-28T21:48:00Z">
              <w:r w:rsidRPr="00A37575">
                <w:rPr>
                  <w:rFonts w:eastAsia="Times New Roman" w:cs="Times New Roman"/>
                  <w:sz w:val="22"/>
                  <w:rPrChange w:id="4067"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36CFF17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8" w:author="tao huang" w:date="2018-10-28T21:48:00Z"/>
                <w:rFonts w:eastAsia="Times New Roman" w:cs="Times New Roman"/>
                <w:sz w:val="22"/>
                <w:rPrChange w:id="4069" w:author="tao huang" w:date="2018-10-28T22:40:00Z">
                  <w:rPr>
                    <w:ins w:id="4070" w:author="tao huang" w:date="2018-10-28T21:48:00Z"/>
                    <w:rFonts w:ascii="Calibri" w:eastAsia="Times New Roman" w:hAnsi="Calibri" w:cs="Calibri"/>
                    <w:color w:val="000000"/>
                    <w:sz w:val="22"/>
                  </w:rPr>
                </w:rPrChange>
              </w:rPr>
              <w:pPrChange w:id="40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2" w:author="tao huang" w:date="2018-10-28T21:48:00Z">
              <w:r w:rsidRPr="00A37575">
                <w:rPr>
                  <w:rFonts w:eastAsia="Times New Roman" w:cs="Times New Roman"/>
                  <w:sz w:val="22"/>
                  <w:rPrChange w:id="4073" w:author="tao huang" w:date="2018-10-28T22:40:00Z">
                    <w:rPr>
                      <w:rFonts w:ascii="Calibri" w:eastAsia="Times New Roman" w:hAnsi="Calibri" w:cs="Calibri"/>
                      <w:color w:val="000000"/>
                      <w:sz w:val="22"/>
                    </w:rPr>
                  </w:rPrChange>
                </w:rPr>
                <w:t>0.680</w:t>
              </w:r>
            </w:ins>
          </w:p>
        </w:tc>
        <w:tc>
          <w:tcPr>
            <w:tcW w:w="0" w:type="dxa"/>
            <w:shd w:val="clear" w:color="auto" w:fill="auto"/>
            <w:noWrap/>
            <w:hideMark/>
          </w:tcPr>
          <w:p w14:paraId="626E6D3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74" w:author="tao huang" w:date="2018-10-28T21:48:00Z"/>
                <w:rFonts w:eastAsia="Times New Roman" w:cs="Times New Roman"/>
                <w:sz w:val="22"/>
                <w:rPrChange w:id="4075" w:author="tao huang" w:date="2018-10-28T22:40:00Z">
                  <w:rPr>
                    <w:ins w:id="4076" w:author="tao huang" w:date="2018-10-28T21:48:00Z"/>
                    <w:rFonts w:ascii="Calibri" w:eastAsia="Times New Roman" w:hAnsi="Calibri" w:cs="Calibri"/>
                    <w:color w:val="000000"/>
                    <w:sz w:val="22"/>
                  </w:rPr>
                </w:rPrChange>
              </w:rPr>
              <w:pPrChange w:id="40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8" w:author="tao huang" w:date="2018-10-28T21:48:00Z">
              <w:r w:rsidRPr="00A37575">
                <w:rPr>
                  <w:rFonts w:eastAsia="Times New Roman" w:cs="Times New Roman"/>
                  <w:sz w:val="22"/>
                  <w:rPrChange w:id="4079"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415FD54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80" w:author="tao huang" w:date="2018-10-28T21:48:00Z"/>
                <w:rFonts w:eastAsia="Times New Roman" w:cs="Times New Roman"/>
                <w:sz w:val="22"/>
                <w:rPrChange w:id="4081" w:author="tao huang" w:date="2018-10-28T22:40:00Z">
                  <w:rPr>
                    <w:ins w:id="4082" w:author="tao huang" w:date="2018-10-28T21:48:00Z"/>
                    <w:rFonts w:ascii="Calibri" w:eastAsia="Times New Roman" w:hAnsi="Calibri" w:cs="Calibri"/>
                    <w:color w:val="000000"/>
                    <w:sz w:val="22"/>
                  </w:rPr>
                </w:rPrChange>
              </w:rPr>
              <w:pPrChange w:id="40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84" w:author="tao huang" w:date="2018-10-28T21:48:00Z">
              <w:r w:rsidRPr="00A37575">
                <w:rPr>
                  <w:rFonts w:eastAsia="Times New Roman" w:cs="Times New Roman"/>
                  <w:sz w:val="22"/>
                  <w:rPrChange w:id="4085" w:author="tao huang" w:date="2018-10-28T22:40:00Z">
                    <w:rPr>
                      <w:rFonts w:ascii="Calibri" w:eastAsia="Times New Roman" w:hAnsi="Calibri" w:cs="Calibri"/>
                      <w:color w:val="000000"/>
                      <w:sz w:val="22"/>
                    </w:rPr>
                  </w:rPrChange>
                </w:rPr>
                <w:t>0.9902</w:t>
              </w:r>
            </w:ins>
          </w:p>
        </w:tc>
        <w:tc>
          <w:tcPr>
            <w:tcW w:w="0" w:type="dxa"/>
            <w:shd w:val="clear" w:color="auto" w:fill="auto"/>
            <w:noWrap/>
            <w:hideMark/>
          </w:tcPr>
          <w:p w14:paraId="1485F4E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86" w:author="tao huang" w:date="2018-10-28T21:48:00Z"/>
                <w:rFonts w:eastAsia="Times New Roman" w:cs="Times New Roman"/>
                <w:sz w:val="22"/>
                <w:rPrChange w:id="4087" w:author="tao huang" w:date="2018-10-28T22:40:00Z">
                  <w:rPr>
                    <w:ins w:id="4088" w:author="tao huang" w:date="2018-10-28T21:48:00Z"/>
                    <w:rFonts w:ascii="Calibri" w:eastAsia="Times New Roman" w:hAnsi="Calibri" w:cs="Calibri"/>
                    <w:color w:val="000000"/>
                    <w:sz w:val="22"/>
                  </w:rPr>
                </w:rPrChange>
              </w:rPr>
              <w:pPrChange w:id="40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90" w:author="tao huang" w:date="2018-10-28T21:48:00Z">
              <w:r w:rsidRPr="00A37575">
                <w:rPr>
                  <w:rFonts w:eastAsia="Times New Roman" w:cs="Times New Roman"/>
                  <w:sz w:val="22"/>
                  <w:rPrChange w:id="4091"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7210781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2" w:author="tao huang" w:date="2018-10-28T21:48:00Z"/>
                <w:rFonts w:eastAsia="Times New Roman" w:cs="Times New Roman"/>
                <w:sz w:val="22"/>
                <w:rPrChange w:id="4093" w:author="tao huang" w:date="2018-10-28T22:40:00Z">
                  <w:rPr>
                    <w:ins w:id="4094" w:author="tao huang" w:date="2018-10-28T21:48:00Z"/>
                    <w:rFonts w:ascii="Calibri" w:eastAsia="Times New Roman" w:hAnsi="Calibri" w:cs="Calibri"/>
                    <w:color w:val="000000"/>
                    <w:sz w:val="22"/>
                  </w:rPr>
                </w:rPrChange>
              </w:rPr>
              <w:pPrChange w:id="40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96" w:author="tao huang" w:date="2018-10-28T21:48:00Z">
              <w:r w:rsidRPr="00A37575">
                <w:rPr>
                  <w:rFonts w:eastAsia="Times New Roman" w:cs="Times New Roman"/>
                  <w:sz w:val="22"/>
                  <w:rPrChange w:id="4097" w:author="tao huang" w:date="2018-10-28T22:40:00Z">
                    <w:rPr>
                      <w:rFonts w:ascii="Calibri" w:eastAsia="Times New Roman" w:hAnsi="Calibri" w:cs="Calibri"/>
                      <w:color w:val="000000"/>
                      <w:sz w:val="22"/>
                    </w:rPr>
                  </w:rPrChange>
                </w:rPr>
                <w:t>0.1552</w:t>
              </w:r>
            </w:ins>
          </w:p>
        </w:tc>
        <w:tc>
          <w:tcPr>
            <w:tcW w:w="681" w:type="dxa"/>
            <w:gridSpan w:val="2"/>
            <w:shd w:val="clear" w:color="auto" w:fill="auto"/>
            <w:noWrap/>
            <w:hideMark/>
          </w:tcPr>
          <w:p w14:paraId="7CDCCD9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8" w:author="tao huang" w:date="2018-10-28T21:48:00Z"/>
                <w:rFonts w:eastAsia="Times New Roman" w:cs="Times New Roman"/>
                <w:sz w:val="22"/>
                <w:rPrChange w:id="4099" w:author="tao huang" w:date="2018-10-28T22:40:00Z">
                  <w:rPr>
                    <w:ins w:id="4100" w:author="tao huang" w:date="2018-10-28T21:48:00Z"/>
                    <w:rFonts w:ascii="Calibri" w:eastAsia="Times New Roman" w:hAnsi="Calibri" w:cs="Calibri"/>
                    <w:color w:val="000000"/>
                    <w:sz w:val="22"/>
                  </w:rPr>
                </w:rPrChange>
              </w:rPr>
              <w:pPrChange w:id="410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02" w:author="tao huang" w:date="2018-10-28T21:48:00Z">
              <w:r w:rsidRPr="00A37575">
                <w:rPr>
                  <w:rFonts w:eastAsia="Times New Roman" w:cs="Times New Roman"/>
                  <w:sz w:val="22"/>
                  <w:rPrChange w:id="4103" w:author="tao huang" w:date="2018-10-28T22:40:00Z">
                    <w:rPr>
                      <w:rFonts w:ascii="Calibri" w:eastAsia="Times New Roman" w:hAnsi="Calibri" w:cs="Calibri"/>
                      <w:color w:val="000000"/>
                      <w:sz w:val="22"/>
                    </w:rPr>
                  </w:rPrChange>
                </w:rPr>
                <w:t>5</w:t>
              </w:r>
            </w:ins>
          </w:p>
        </w:tc>
      </w:tr>
      <w:tr w:rsidR="00A37575" w:rsidRPr="00A37575"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10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A37575" w:rsidRDefault="008D03D7" w:rsidP="008D03D7">
            <w:pPr>
              <w:spacing w:after="0" w:line="240" w:lineRule="auto"/>
              <w:rPr>
                <w:ins w:id="4105" w:author="tao huang" w:date="2018-10-28T21:48:00Z"/>
                <w:rFonts w:eastAsia="Times New Roman" w:cs="Times New Roman"/>
                <w:b w:val="0"/>
                <w:sz w:val="22"/>
                <w:rPrChange w:id="4106" w:author="tao huang" w:date="2018-10-28T22:40:00Z">
                  <w:rPr>
                    <w:ins w:id="4107" w:author="tao huang" w:date="2018-10-28T21:48:00Z"/>
                    <w:rFonts w:ascii="Calibri" w:eastAsia="Times New Roman" w:hAnsi="Calibri" w:cs="Calibri"/>
                    <w:color w:val="000000"/>
                    <w:sz w:val="22"/>
                  </w:rPr>
                </w:rPrChange>
              </w:rPr>
            </w:pPr>
            <w:ins w:id="4108" w:author="tao huang" w:date="2018-10-28T21:48:00Z">
              <w:r w:rsidRPr="00A37575">
                <w:rPr>
                  <w:rFonts w:eastAsia="Times New Roman" w:cs="Times New Roman"/>
                  <w:sz w:val="22"/>
                  <w:rPrChange w:id="4109" w:author="tao huang" w:date="2018-10-28T22:40:00Z">
                    <w:rPr>
                      <w:rFonts w:ascii="Calibri" w:eastAsia="Times New Roman" w:hAnsi="Calibri" w:cs="Calibri"/>
                      <w:color w:val="000000"/>
                      <w:sz w:val="22"/>
                    </w:rPr>
                  </w:rPrChange>
                </w:rPr>
                <w:t>ADL-intra-EWC</w:t>
              </w:r>
            </w:ins>
          </w:p>
        </w:tc>
        <w:tc>
          <w:tcPr>
            <w:tcW w:w="821" w:type="dxa"/>
            <w:shd w:val="clear" w:color="auto" w:fill="auto"/>
            <w:noWrap/>
            <w:hideMark/>
          </w:tcPr>
          <w:p w14:paraId="7C195BD8" w14:textId="69CFFCC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0" w:author="tao huang" w:date="2018-10-28T21:48:00Z"/>
                <w:rFonts w:eastAsia="Times New Roman" w:cs="Times New Roman"/>
                <w:sz w:val="22"/>
                <w:rPrChange w:id="4111" w:author="tao huang" w:date="2018-10-28T22:40:00Z">
                  <w:rPr>
                    <w:ins w:id="4112" w:author="tao huang" w:date="2018-10-28T21:48:00Z"/>
                    <w:rFonts w:ascii="Calibri" w:eastAsia="Times New Roman" w:hAnsi="Calibri" w:cs="Calibri"/>
                    <w:color w:val="000000"/>
                    <w:sz w:val="22"/>
                  </w:rPr>
                </w:rPrChange>
              </w:rPr>
              <w:pPrChange w:id="41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14" w:author="tao huang" w:date="2018-10-28T21:53:00Z">
              <w:r w:rsidRPr="00A37575">
                <w:rPr>
                  <w:rFonts w:cs="Times New Roman"/>
                  <w:sz w:val="22"/>
                  <w:rPrChange w:id="4115" w:author="tao huang" w:date="2018-10-28T22:40:00Z">
                    <w:rPr/>
                  </w:rPrChange>
                </w:rPr>
                <w:t>15.59</w:t>
              </w:r>
            </w:ins>
          </w:p>
        </w:tc>
        <w:tc>
          <w:tcPr>
            <w:tcW w:w="681" w:type="dxa"/>
            <w:shd w:val="clear" w:color="auto" w:fill="auto"/>
            <w:noWrap/>
            <w:hideMark/>
          </w:tcPr>
          <w:p w14:paraId="73E55E3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6" w:author="tao huang" w:date="2018-10-28T21:48:00Z"/>
                <w:rFonts w:eastAsia="Times New Roman" w:cs="Times New Roman"/>
                <w:sz w:val="22"/>
                <w:rPrChange w:id="4117" w:author="tao huang" w:date="2018-10-28T22:40:00Z">
                  <w:rPr>
                    <w:ins w:id="4118" w:author="tao huang" w:date="2018-10-28T21:48:00Z"/>
                    <w:rFonts w:ascii="Calibri" w:eastAsia="Times New Roman" w:hAnsi="Calibri" w:cs="Calibri"/>
                    <w:color w:val="000000"/>
                    <w:sz w:val="22"/>
                  </w:rPr>
                </w:rPrChange>
              </w:rPr>
              <w:pPrChange w:id="41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0" w:author="tao huang" w:date="2018-10-28T21:48:00Z">
              <w:r w:rsidRPr="00A37575">
                <w:rPr>
                  <w:rFonts w:eastAsia="Times New Roman" w:cs="Times New Roman"/>
                  <w:sz w:val="22"/>
                  <w:rPrChange w:id="4121" w:author="tao huang" w:date="2018-10-28T22:40:00Z">
                    <w:rPr>
                      <w:rFonts w:ascii="Calibri" w:eastAsia="Times New Roman" w:hAnsi="Calibri" w:cs="Calibri"/>
                      <w:color w:val="000000"/>
                      <w:sz w:val="22"/>
                    </w:rPr>
                  </w:rPrChange>
                </w:rPr>
                <w:t>1</w:t>
              </w:r>
            </w:ins>
          </w:p>
        </w:tc>
        <w:tc>
          <w:tcPr>
            <w:tcW w:w="950" w:type="dxa"/>
            <w:shd w:val="clear" w:color="auto" w:fill="auto"/>
            <w:noWrap/>
            <w:hideMark/>
          </w:tcPr>
          <w:p w14:paraId="415D0BD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2" w:author="tao huang" w:date="2018-10-28T21:48:00Z"/>
                <w:rFonts w:eastAsia="Times New Roman" w:cs="Times New Roman"/>
                <w:sz w:val="22"/>
                <w:rPrChange w:id="4123" w:author="tao huang" w:date="2018-10-28T22:40:00Z">
                  <w:rPr>
                    <w:ins w:id="4124" w:author="tao huang" w:date="2018-10-28T21:48:00Z"/>
                    <w:rFonts w:ascii="Calibri" w:eastAsia="Times New Roman" w:hAnsi="Calibri" w:cs="Calibri"/>
                    <w:color w:val="000000"/>
                    <w:sz w:val="22"/>
                  </w:rPr>
                </w:rPrChange>
              </w:rPr>
              <w:pPrChange w:id="41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6" w:author="tao huang" w:date="2018-10-28T21:48:00Z">
              <w:r w:rsidRPr="00A37575">
                <w:rPr>
                  <w:rFonts w:eastAsia="Times New Roman" w:cs="Times New Roman"/>
                  <w:sz w:val="22"/>
                  <w:rPrChange w:id="4127" w:author="tao huang" w:date="2018-10-28T22:40:00Z">
                    <w:rPr>
                      <w:rFonts w:ascii="Calibri" w:eastAsia="Times New Roman" w:hAnsi="Calibri" w:cs="Calibri"/>
                      <w:color w:val="000000"/>
                      <w:sz w:val="22"/>
                    </w:rPr>
                  </w:rPrChange>
                </w:rPr>
                <w:t>39.33%</w:t>
              </w:r>
            </w:ins>
          </w:p>
        </w:tc>
        <w:tc>
          <w:tcPr>
            <w:tcW w:w="681" w:type="dxa"/>
            <w:shd w:val="clear" w:color="auto" w:fill="auto"/>
            <w:noWrap/>
            <w:hideMark/>
          </w:tcPr>
          <w:p w14:paraId="299D4F6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8" w:author="tao huang" w:date="2018-10-28T21:48:00Z"/>
                <w:rFonts w:eastAsia="Times New Roman" w:cs="Times New Roman"/>
                <w:sz w:val="22"/>
                <w:rPrChange w:id="4129" w:author="tao huang" w:date="2018-10-28T22:40:00Z">
                  <w:rPr>
                    <w:ins w:id="4130" w:author="tao huang" w:date="2018-10-28T21:48:00Z"/>
                    <w:rFonts w:ascii="Calibri" w:eastAsia="Times New Roman" w:hAnsi="Calibri" w:cs="Calibri"/>
                    <w:color w:val="000000"/>
                    <w:sz w:val="22"/>
                  </w:rPr>
                </w:rPrChange>
              </w:rPr>
              <w:pPrChange w:id="41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2" w:author="tao huang" w:date="2018-10-28T21:48:00Z">
              <w:r w:rsidRPr="00A37575">
                <w:rPr>
                  <w:rFonts w:eastAsia="Times New Roman" w:cs="Times New Roman"/>
                  <w:sz w:val="22"/>
                  <w:rPrChange w:id="4133" w:author="tao huang" w:date="2018-10-28T22:40:00Z">
                    <w:rPr>
                      <w:rFonts w:ascii="Calibri" w:eastAsia="Times New Roman" w:hAnsi="Calibri" w:cs="Calibri"/>
                      <w:color w:val="000000"/>
                      <w:sz w:val="22"/>
                    </w:rPr>
                  </w:rPrChange>
                </w:rPr>
                <w:t>2</w:t>
              </w:r>
            </w:ins>
          </w:p>
        </w:tc>
        <w:tc>
          <w:tcPr>
            <w:tcW w:w="828" w:type="dxa"/>
            <w:shd w:val="clear" w:color="auto" w:fill="auto"/>
            <w:noWrap/>
            <w:hideMark/>
          </w:tcPr>
          <w:p w14:paraId="12FB7FF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34" w:author="tao huang" w:date="2018-10-28T21:48:00Z"/>
                <w:rFonts w:eastAsia="Times New Roman" w:cs="Times New Roman"/>
                <w:sz w:val="22"/>
                <w:rPrChange w:id="4135" w:author="tao huang" w:date="2018-10-28T22:40:00Z">
                  <w:rPr>
                    <w:ins w:id="4136" w:author="tao huang" w:date="2018-10-28T21:48:00Z"/>
                    <w:rFonts w:ascii="Calibri" w:eastAsia="Times New Roman" w:hAnsi="Calibri" w:cs="Calibri"/>
                    <w:color w:val="000000"/>
                    <w:sz w:val="22"/>
                  </w:rPr>
                </w:rPrChange>
              </w:rPr>
              <w:pPrChange w:id="41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8" w:author="tao huang" w:date="2018-10-28T21:48:00Z">
              <w:r w:rsidRPr="00A37575">
                <w:rPr>
                  <w:rFonts w:eastAsia="Times New Roman" w:cs="Times New Roman"/>
                  <w:sz w:val="22"/>
                  <w:rPrChange w:id="4139" w:author="tao huang" w:date="2018-10-28T22:40:00Z">
                    <w:rPr>
                      <w:rFonts w:ascii="Calibri" w:eastAsia="Times New Roman" w:hAnsi="Calibri" w:cs="Calibri"/>
                      <w:color w:val="000000"/>
                      <w:sz w:val="22"/>
                    </w:rPr>
                  </w:rPrChange>
                </w:rPr>
                <w:t>0.684</w:t>
              </w:r>
            </w:ins>
          </w:p>
        </w:tc>
        <w:tc>
          <w:tcPr>
            <w:tcW w:w="709" w:type="dxa"/>
            <w:shd w:val="clear" w:color="auto" w:fill="auto"/>
            <w:noWrap/>
            <w:hideMark/>
          </w:tcPr>
          <w:p w14:paraId="5568783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40" w:author="tao huang" w:date="2018-10-28T21:48:00Z"/>
                <w:rFonts w:eastAsia="Times New Roman" w:cs="Times New Roman"/>
                <w:sz w:val="22"/>
                <w:rPrChange w:id="4141" w:author="tao huang" w:date="2018-10-28T22:40:00Z">
                  <w:rPr>
                    <w:ins w:id="4142" w:author="tao huang" w:date="2018-10-28T21:48:00Z"/>
                    <w:rFonts w:ascii="Calibri" w:eastAsia="Times New Roman" w:hAnsi="Calibri" w:cs="Calibri"/>
                    <w:color w:val="000000"/>
                    <w:sz w:val="22"/>
                  </w:rPr>
                </w:rPrChange>
              </w:rPr>
              <w:pPrChange w:id="41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44" w:author="tao huang" w:date="2018-10-28T21:48:00Z">
              <w:r w:rsidRPr="00A37575">
                <w:rPr>
                  <w:rFonts w:eastAsia="Times New Roman" w:cs="Times New Roman"/>
                  <w:sz w:val="22"/>
                  <w:rPrChange w:id="4145" w:author="tao huang" w:date="2018-10-28T22:40:00Z">
                    <w:rPr>
                      <w:rFonts w:ascii="Calibri" w:eastAsia="Times New Roman" w:hAnsi="Calibri" w:cs="Calibri"/>
                      <w:color w:val="000000"/>
                      <w:sz w:val="22"/>
                    </w:rPr>
                  </w:rPrChange>
                </w:rPr>
                <w:t>3</w:t>
              </w:r>
            </w:ins>
          </w:p>
        </w:tc>
        <w:tc>
          <w:tcPr>
            <w:tcW w:w="1390" w:type="dxa"/>
            <w:shd w:val="clear" w:color="auto" w:fill="auto"/>
            <w:noWrap/>
            <w:hideMark/>
          </w:tcPr>
          <w:p w14:paraId="23D81E1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46" w:author="tao huang" w:date="2018-10-28T21:48:00Z"/>
                <w:rFonts w:eastAsia="Times New Roman" w:cs="Times New Roman"/>
                <w:sz w:val="22"/>
                <w:rPrChange w:id="4147" w:author="tao huang" w:date="2018-10-28T22:40:00Z">
                  <w:rPr>
                    <w:ins w:id="4148" w:author="tao huang" w:date="2018-10-28T21:48:00Z"/>
                    <w:rFonts w:ascii="Calibri" w:eastAsia="Times New Roman" w:hAnsi="Calibri" w:cs="Calibri"/>
                    <w:color w:val="000000"/>
                    <w:sz w:val="22"/>
                  </w:rPr>
                </w:rPrChange>
              </w:rPr>
              <w:pPrChange w:id="41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50" w:author="tao huang" w:date="2018-10-28T21:48:00Z">
              <w:r w:rsidRPr="00A37575">
                <w:rPr>
                  <w:rFonts w:eastAsia="Times New Roman" w:cs="Times New Roman"/>
                  <w:sz w:val="22"/>
                  <w:rPrChange w:id="4151" w:author="tao huang" w:date="2018-10-28T22:40:00Z">
                    <w:rPr>
                      <w:rFonts w:ascii="Calibri" w:eastAsia="Times New Roman" w:hAnsi="Calibri" w:cs="Calibri"/>
                      <w:color w:val="000000"/>
                      <w:sz w:val="22"/>
                    </w:rPr>
                  </w:rPrChange>
                </w:rPr>
                <w:t>0.9850</w:t>
              </w:r>
            </w:ins>
          </w:p>
        </w:tc>
        <w:tc>
          <w:tcPr>
            <w:tcW w:w="681" w:type="dxa"/>
            <w:shd w:val="clear" w:color="auto" w:fill="auto"/>
            <w:noWrap/>
            <w:hideMark/>
          </w:tcPr>
          <w:p w14:paraId="3506F88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2" w:author="tao huang" w:date="2018-10-28T21:48:00Z"/>
                <w:rFonts w:eastAsia="Times New Roman" w:cs="Times New Roman"/>
                <w:sz w:val="22"/>
                <w:rPrChange w:id="4153" w:author="tao huang" w:date="2018-10-28T22:40:00Z">
                  <w:rPr>
                    <w:ins w:id="4154" w:author="tao huang" w:date="2018-10-28T21:48:00Z"/>
                    <w:rFonts w:ascii="Calibri" w:eastAsia="Times New Roman" w:hAnsi="Calibri" w:cs="Calibri"/>
                    <w:color w:val="000000"/>
                    <w:sz w:val="22"/>
                  </w:rPr>
                </w:rPrChange>
              </w:rPr>
              <w:pPrChange w:id="41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56" w:author="tao huang" w:date="2018-10-28T21:48:00Z">
              <w:r w:rsidRPr="00A37575">
                <w:rPr>
                  <w:rFonts w:eastAsia="Times New Roman" w:cs="Times New Roman"/>
                  <w:sz w:val="22"/>
                  <w:rPrChange w:id="4157" w:author="tao huang" w:date="2018-10-28T22:40:00Z">
                    <w:rPr>
                      <w:rFonts w:ascii="Calibri" w:eastAsia="Times New Roman" w:hAnsi="Calibri" w:cs="Calibri"/>
                      <w:color w:val="000000"/>
                      <w:sz w:val="22"/>
                    </w:rPr>
                  </w:rPrChange>
                </w:rPr>
                <w:t>2</w:t>
              </w:r>
            </w:ins>
          </w:p>
        </w:tc>
        <w:tc>
          <w:tcPr>
            <w:tcW w:w="1280" w:type="dxa"/>
            <w:shd w:val="clear" w:color="auto" w:fill="auto"/>
            <w:noWrap/>
            <w:hideMark/>
          </w:tcPr>
          <w:p w14:paraId="67781D6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8" w:author="tao huang" w:date="2018-10-28T21:48:00Z"/>
                <w:rFonts w:eastAsia="Times New Roman" w:cs="Times New Roman"/>
                <w:sz w:val="22"/>
                <w:rPrChange w:id="4159" w:author="tao huang" w:date="2018-10-28T22:40:00Z">
                  <w:rPr>
                    <w:ins w:id="4160" w:author="tao huang" w:date="2018-10-28T21:48:00Z"/>
                    <w:rFonts w:ascii="Calibri" w:eastAsia="Times New Roman" w:hAnsi="Calibri" w:cs="Calibri"/>
                    <w:color w:val="000000"/>
                    <w:sz w:val="22"/>
                  </w:rPr>
                </w:rPrChange>
              </w:rPr>
              <w:pPrChange w:id="41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2" w:author="tao huang" w:date="2018-10-28T21:48:00Z">
              <w:r w:rsidRPr="00A37575">
                <w:rPr>
                  <w:rFonts w:eastAsia="Times New Roman" w:cs="Times New Roman"/>
                  <w:sz w:val="22"/>
                  <w:rPrChange w:id="4163" w:author="tao huang" w:date="2018-10-28T22:40:00Z">
                    <w:rPr>
                      <w:rFonts w:ascii="Calibri" w:eastAsia="Times New Roman" w:hAnsi="Calibri" w:cs="Calibri"/>
                      <w:color w:val="000000"/>
                      <w:sz w:val="22"/>
                    </w:rPr>
                  </w:rPrChange>
                </w:rPr>
                <w:t>0.1523</w:t>
              </w:r>
            </w:ins>
          </w:p>
        </w:tc>
        <w:tc>
          <w:tcPr>
            <w:tcW w:w="681" w:type="dxa"/>
            <w:gridSpan w:val="2"/>
            <w:shd w:val="clear" w:color="auto" w:fill="auto"/>
            <w:noWrap/>
            <w:hideMark/>
          </w:tcPr>
          <w:p w14:paraId="060D605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4" w:author="tao huang" w:date="2018-10-28T21:48:00Z"/>
                <w:rFonts w:eastAsia="Times New Roman" w:cs="Times New Roman"/>
                <w:sz w:val="22"/>
                <w:rPrChange w:id="4165" w:author="tao huang" w:date="2018-10-28T22:40:00Z">
                  <w:rPr>
                    <w:ins w:id="4166" w:author="tao huang" w:date="2018-10-28T21:48:00Z"/>
                    <w:rFonts w:ascii="Calibri" w:eastAsia="Times New Roman" w:hAnsi="Calibri" w:cs="Calibri"/>
                    <w:color w:val="000000"/>
                    <w:sz w:val="22"/>
                  </w:rPr>
                </w:rPrChange>
              </w:rPr>
              <w:pPrChange w:id="41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8" w:author="tao huang" w:date="2018-10-28T21:48:00Z">
              <w:r w:rsidRPr="00A37575">
                <w:rPr>
                  <w:rFonts w:eastAsia="Times New Roman" w:cs="Times New Roman"/>
                  <w:sz w:val="22"/>
                  <w:rPrChange w:id="4169" w:author="tao huang" w:date="2018-10-28T22:40:00Z">
                    <w:rPr>
                      <w:rFonts w:ascii="Calibri" w:eastAsia="Times New Roman" w:hAnsi="Calibri" w:cs="Calibri"/>
                      <w:color w:val="000000"/>
                      <w:sz w:val="22"/>
                    </w:rPr>
                  </w:rPrChange>
                </w:rPr>
                <w:t>2</w:t>
              </w:r>
            </w:ins>
          </w:p>
        </w:tc>
      </w:tr>
      <w:tr w:rsidR="00A37575" w:rsidRPr="00A37575" w14:paraId="76626182" w14:textId="77777777" w:rsidTr="00D531F1">
        <w:trPr>
          <w:trHeight w:val="57"/>
          <w:jc w:val="center"/>
          <w:ins w:id="417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A37575" w:rsidRDefault="008D03D7" w:rsidP="008D03D7">
            <w:pPr>
              <w:spacing w:after="0" w:line="240" w:lineRule="auto"/>
              <w:rPr>
                <w:ins w:id="4171" w:author="tao huang" w:date="2018-10-28T21:48:00Z"/>
                <w:rFonts w:eastAsia="Times New Roman" w:cs="Times New Roman"/>
                <w:b w:val="0"/>
                <w:sz w:val="22"/>
                <w:rPrChange w:id="4172" w:author="tao huang" w:date="2018-10-28T22:40:00Z">
                  <w:rPr>
                    <w:ins w:id="4173" w:author="tao huang" w:date="2018-10-28T21:48:00Z"/>
                    <w:rFonts w:ascii="Calibri" w:eastAsia="Times New Roman" w:hAnsi="Calibri" w:cs="Calibri"/>
                    <w:color w:val="000000"/>
                    <w:sz w:val="22"/>
                  </w:rPr>
                </w:rPrChange>
              </w:rPr>
            </w:pPr>
            <w:ins w:id="4174" w:author="tao huang" w:date="2018-10-28T21:48:00Z">
              <w:r w:rsidRPr="00A37575">
                <w:rPr>
                  <w:rFonts w:eastAsia="Times New Roman" w:cs="Times New Roman"/>
                  <w:sz w:val="22"/>
                  <w:rPrChange w:id="4175" w:author="tao huang" w:date="2018-10-28T22:40:00Z">
                    <w:rPr>
                      <w:rFonts w:ascii="Calibri" w:eastAsia="Times New Roman" w:hAnsi="Calibri" w:cs="Calibri"/>
                      <w:color w:val="000000"/>
                      <w:sz w:val="22"/>
                    </w:rPr>
                  </w:rPrChange>
                </w:rPr>
                <w:t>ADL-intra-IC</w:t>
              </w:r>
            </w:ins>
          </w:p>
        </w:tc>
        <w:tc>
          <w:tcPr>
            <w:tcW w:w="821" w:type="dxa"/>
            <w:shd w:val="clear" w:color="auto" w:fill="auto"/>
            <w:noWrap/>
            <w:hideMark/>
          </w:tcPr>
          <w:p w14:paraId="4A48E756" w14:textId="7A022201"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6" w:author="tao huang" w:date="2018-10-28T21:48:00Z"/>
                <w:rFonts w:eastAsia="Times New Roman" w:cs="Times New Roman"/>
                <w:sz w:val="22"/>
                <w:rPrChange w:id="4177" w:author="tao huang" w:date="2018-10-28T22:40:00Z">
                  <w:rPr>
                    <w:ins w:id="4178" w:author="tao huang" w:date="2018-10-28T21:48:00Z"/>
                    <w:rFonts w:ascii="Calibri" w:eastAsia="Times New Roman" w:hAnsi="Calibri" w:cs="Calibri"/>
                    <w:color w:val="000000"/>
                    <w:sz w:val="22"/>
                  </w:rPr>
                </w:rPrChange>
              </w:rPr>
              <w:pPrChange w:id="41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0" w:author="tao huang" w:date="2018-10-28T21:53:00Z">
              <w:r w:rsidRPr="00A37575">
                <w:rPr>
                  <w:rFonts w:cs="Times New Roman"/>
                  <w:sz w:val="22"/>
                  <w:rPrChange w:id="4181" w:author="tao huang" w:date="2018-10-28T22:40:00Z">
                    <w:rPr/>
                  </w:rPrChange>
                </w:rPr>
                <w:t>15.65</w:t>
              </w:r>
            </w:ins>
          </w:p>
        </w:tc>
        <w:tc>
          <w:tcPr>
            <w:tcW w:w="681" w:type="dxa"/>
            <w:shd w:val="clear" w:color="auto" w:fill="auto"/>
            <w:noWrap/>
            <w:hideMark/>
          </w:tcPr>
          <w:p w14:paraId="69DF983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2" w:author="tao huang" w:date="2018-10-28T21:48:00Z"/>
                <w:rFonts w:eastAsia="Times New Roman" w:cs="Times New Roman"/>
                <w:sz w:val="22"/>
                <w:rPrChange w:id="4183" w:author="tao huang" w:date="2018-10-28T22:40:00Z">
                  <w:rPr>
                    <w:ins w:id="4184" w:author="tao huang" w:date="2018-10-28T21:48:00Z"/>
                    <w:rFonts w:ascii="Calibri" w:eastAsia="Times New Roman" w:hAnsi="Calibri" w:cs="Calibri"/>
                    <w:color w:val="000000"/>
                    <w:sz w:val="22"/>
                  </w:rPr>
                </w:rPrChange>
              </w:rPr>
              <w:pPrChange w:id="41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6" w:author="tao huang" w:date="2018-10-28T21:48:00Z">
              <w:r w:rsidRPr="00A37575">
                <w:rPr>
                  <w:rFonts w:eastAsia="Times New Roman" w:cs="Times New Roman"/>
                  <w:sz w:val="22"/>
                  <w:rPrChange w:id="4187" w:author="tao huang" w:date="2018-10-28T22:40:00Z">
                    <w:rPr>
                      <w:rFonts w:ascii="Calibri" w:eastAsia="Times New Roman" w:hAnsi="Calibri" w:cs="Calibri"/>
                      <w:color w:val="000000"/>
                      <w:sz w:val="22"/>
                    </w:rPr>
                  </w:rPrChange>
                </w:rPr>
                <w:t>2</w:t>
              </w:r>
            </w:ins>
          </w:p>
        </w:tc>
        <w:tc>
          <w:tcPr>
            <w:tcW w:w="950" w:type="dxa"/>
            <w:shd w:val="clear" w:color="auto" w:fill="auto"/>
            <w:noWrap/>
            <w:hideMark/>
          </w:tcPr>
          <w:p w14:paraId="41DE9AB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8" w:author="tao huang" w:date="2018-10-28T21:48:00Z"/>
                <w:rFonts w:eastAsia="Times New Roman" w:cs="Times New Roman"/>
                <w:sz w:val="22"/>
                <w:rPrChange w:id="4189" w:author="tao huang" w:date="2018-10-28T22:40:00Z">
                  <w:rPr>
                    <w:ins w:id="4190" w:author="tao huang" w:date="2018-10-28T21:48:00Z"/>
                    <w:rFonts w:ascii="Calibri" w:eastAsia="Times New Roman" w:hAnsi="Calibri" w:cs="Calibri"/>
                    <w:color w:val="000000"/>
                    <w:sz w:val="22"/>
                  </w:rPr>
                </w:rPrChange>
              </w:rPr>
              <w:pPrChange w:id="41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2" w:author="tao huang" w:date="2018-10-28T21:48:00Z">
              <w:r w:rsidRPr="00A37575">
                <w:rPr>
                  <w:rFonts w:eastAsia="Times New Roman" w:cs="Times New Roman"/>
                  <w:sz w:val="22"/>
                  <w:rPrChange w:id="4193" w:author="tao huang" w:date="2018-10-28T22:40:00Z">
                    <w:rPr>
                      <w:rFonts w:ascii="Calibri" w:eastAsia="Times New Roman" w:hAnsi="Calibri" w:cs="Calibri"/>
                      <w:color w:val="000000"/>
                      <w:sz w:val="22"/>
                    </w:rPr>
                  </w:rPrChange>
                </w:rPr>
                <w:t>39.15%</w:t>
              </w:r>
            </w:ins>
          </w:p>
        </w:tc>
        <w:tc>
          <w:tcPr>
            <w:tcW w:w="0" w:type="dxa"/>
            <w:shd w:val="clear" w:color="auto" w:fill="auto"/>
            <w:noWrap/>
            <w:hideMark/>
          </w:tcPr>
          <w:p w14:paraId="13E2558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94" w:author="tao huang" w:date="2018-10-28T21:48:00Z"/>
                <w:rFonts w:eastAsia="Times New Roman" w:cs="Times New Roman"/>
                <w:sz w:val="22"/>
                <w:rPrChange w:id="4195" w:author="tao huang" w:date="2018-10-28T22:40:00Z">
                  <w:rPr>
                    <w:ins w:id="4196" w:author="tao huang" w:date="2018-10-28T21:48:00Z"/>
                    <w:rFonts w:ascii="Calibri" w:eastAsia="Times New Roman" w:hAnsi="Calibri" w:cs="Calibri"/>
                    <w:color w:val="000000"/>
                    <w:sz w:val="22"/>
                  </w:rPr>
                </w:rPrChange>
              </w:rPr>
              <w:pPrChange w:id="41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8" w:author="tao huang" w:date="2018-10-28T21:48:00Z">
              <w:r w:rsidRPr="00A37575">
                <w:rPr>
                  <w:rFonts w:eastAsia="Times New Roman" w:cs="Times New Roman"/>
                  <w:sz w:val="22"/>
                  <w:rPrChange w:id="4199"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CF8810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0" w:author="tao huang" w:date="2018-10-28T21:48:00Z"/>
                <w:rFonts w:eastAsia="Times New Roman" w:cs="Times New Roman"/>
                <w:sz w:val="22"/>
                <w:rPrChange w:id="4201" w:author="tao huang" w:date="2018-10-28T22:40:00Z">
                  <w:rPr>
                    <w:ins w:id="4202" w:author="tao huang" w:date="2018-10-28T21:48:00Z"/>
                    <w:rFonts w:ascii="Calibri" w:eastAsia="Times New Roman" w:hAnsi="Calibri" w:cs="Calibri"/>
                    <w:color w:val="000000"/>
                    <w:sz w:val="22"/>
                  </w:rPr>
                </w:rPrChange>
              </w:rPr>
              <w:pPrChange w:id="42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04" w:author="tao huang" w:date="2018-10-28T21:48:00Z">
              <w:r w:rsidRPr="00A37575">
                <w:rPr>
                  <w:rFonts w:eastAsia="Times New Roman" w:cs="Times New Roman"/>
                  <w:sz w:val="22"/>
                  <w:rPrChange w:id="4205" w:author="tao huang" w:date="2018-10-28T22:40:00Z">
                    <w:rPr>
                      <w:rFonts w:ascii="Calibri" w:eastAsia="Times New Roman" w:hAnsi="Calibri" w:cs="Calibri"/>
                      <w:color w:val="000000"/>
                      <w:sz w:val="22"/>
                    </w:rPr>
                  </w:rPrChange>
                </w:rPr>
                <w:t>0.679</w:t>
              </w:r>
            </w:ins>
          </w:p>
        </w:tc>
        <w:tc>
          <w:tcPr>
            <w:tcW w:w="0" w:type="dxa"/>
            <w:shd w:val="clear" w:color="auto" w:fill="auto"/>
            <w:noWrap/>
            <w:hideMark/>
          </w:tcPr>
          <w:p w14:paraId="147AA09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6" w:author="tao huang" w:date="2018-10-28T21:48:00Z"/>
                <w:rFonts w:eastAsia="Times New Roman" w:cs="Times New Roman"/>
                <w:sz w:val="22"/>
                <w:rPrChange w:id="4207" w:author="tao huang" w:date="2018-10-28T22:40:00Z">
                  <w:rPr>
                    <w:ins w:id="4208" w:author="tao huang" w:date="2018-10-28T21:48:00Z"/>
                    <w:rFonts w:ascii="Calibri" w:eastAsia="Times New Roman" w:hAnsi="Calibri" w:cs="Calibri"/>
                    <w:color w:val="000000"/>
                    <w:sz w:val="22"/>
                  </w:rPr>
                </w:rPrChange>
              </w:rPr>
              <w:pPrChange w:id="42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10" w:author="tao huang" w:date="2018-10-28T21:48:00Z">
              <w:r w:rsidRPr="00A37575">
                <w:rPr>
                  <w:rFonts w:eastAsia="Times New Roman" w:cs="Times New Roman"/>
                  <w:sz w:val="22"/>
                  <w:rPrChange w:id="4211"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3F70945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12" w:author="tao huang" w:date="2018-10-28T21:48:00Z"/>
                <w:rFonts w:eastAsia="Times New Roman" w:cs="Times New Roman"/>
                <w:sz w:val="22"/>
                <w:rPrChange w:id="4213" w:author="tao huang" w:date="2018-10-28T22:40:00Z">
                  <w:rPr>
                    <w:ins w:id="4214" w:author="tao huang" w:date="2018-10-28T21:48:00Z"/>
                    <w:rFonts w:ascii="Calibri" w:eastAsia="Times New Roman" w:hAnsi="Calibri" w:cs="Calibri"/>
                    <w:color w:val="000000"/>
                    <w:sz w:val="22"/>
                  </w:rPr>
                </w:rPrChange>
              </w:rPr>
              <w:pPrChange w:id="42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16" w:author="tao huang" w:date="2018-10-28T21:48:00Z">
              <w:r w:rsidRPr="00A37575">
                <w:rPr>
                  <w:rFonts w:eastAsia="Times New Roman" w:cs="Times New Roman"/>
                  <w:sz w:val="22"/>
                  <w:rPrChange w:id="4217" w:author="tao huang" w:date="2018-10-28T22:40:00Z">
                    <w:rPr>
                      <w:rFonts w:ascii="Calibri" w:eastAsia="Times New Roman" w:hAnsi="Calibri" w:cs="Calibri"/>
                      <w:color w:val="000000"/>
                      <w:sz w:val="22"/>
                    </w:rPr>
                  </w:rPrChange>
                </w:rPr>
                <w:t>0.9804</w:t>
              </w:r>
            </w:ins>
          </w:p>
        </w:tc>
        <w:tc>
          <w:tcPr>
            <w:tcW w:w="0" w:type="dxa"/>
            <w:shd w:val="clear" w:color="auto" w:fill="auto"/>
            <w:noWrap/>
            <w:hideMark/>
          </w:tcPr>
          <w:p w14:paraId="5CF8416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18" w:author="tao huang" w:date="2018-10-28T21:48:00Z"/>
                <w:rFonts w:eastAsia="Times New Roman" w:cs="Times New Roman"/>
                <w:sz w:val="22"/>
                <w:rPrChange w:id="4219" w:author="tao huang" w:date="2018-10-28T22:40:00Z">
                  <w:rPr>
                    <w:ins w:id="4220" w:author="tao huang" w:date="2018-10-28T21:48:00Z"/>
                    <w:rFonts w:ascii="Calibri" w:eastAsia="Times New Roman" w:hAnsi="Calibri" w:cs="Calibri"/>
                    <w:color w:val="000000"/>
                    <w:sz w:val="22"/>
                  </w:rPr>
                </w:rPrChange>
              </w:rPr>
              <w:pPrChange w:id="42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2" w:author="tao huang" w:date="2018-10-28T21:48:00Z">
              <w:r w:rsidRPr="00A37575">
                <w:rPr>
                  <w:rFonts w:eastAsia="Times New Roman" w:cs="Times New Roman"/>
                  <w:sz w:val="22"/>
                  <w:rPrChange w:id="4223"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3AF2A85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24" w:author="tao huang" w:date="2018-10-28T21:48:00Z"/>
                <w:rFonts w:eastAsia="Times New Roman" w:cs="Times New Roman"/>
                <w:sz w:val="22"/>
                <w:rPrChange w:id="4225" w:author="tao huang" w:date="2018-10-28T22:40:00Z">
                  <w:rPr>
                    <w:ins w:id="4226" w:author="tao huang" w:date="2018-10-28T21:48:00Z"/>
                    <w:rFonts w:ascii="Calibri" w:eastAsia="Times New Roman" w:hAnsi="Calibri" w:cs="Calibri"/>
                    <w:color w:val="000000"/>
                    <w:sz w:val="22"/>
                  </w:rPr>
                </w:rPrChange>
              </w:rPr>
              <w:pPrChange w:id="42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8" w:author="tao huang" w:date="2018-10-28T21:48:00Z">
              <w:r w:rsidRPr="00A37575">
                <w:rPr>
                  <w:rFonts w:eastAsia="Times New Roman" w:cs="Times New Roman"/>
                  <w:sz w:val="22"/>
                  <w:rPrChange w:id="4229" w:author="tao huang" w:date="2018-10-28T22:40:00Z">
                    <w:rPr>
                      <w:rFonts w:ascii="Calibri" w:eastAsia="Times New Roman" w:hAnsi="Calibri" w:cs="Calibri"/>
                      <w:color w:val="000000"/>
                      <w:sz w:val="22"/>
                    </w:rPr>
                  </w:rPrChange>
                </w:rPr>
                <w:t>0.1520</w:t>
              </w:r>
            </w:ins>
          </w:p>
        </w:tc>
        <w:tc>
          <w:tcPr>
            <w:tcW w:w="681" w:type="dxa"/>
            <w:gridSpan w:val="2"/>
            <w:shd w:val="clear" w:color="auto" w:fill="auto"/>
            <w:noWrap/>
            <w:hideMark/>
          </w:tcPr>
          <w:p w14:paraId="0A3034B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30" w:author="tao huang" w:date="2018-10-28T21:48:00Z"/>
                <w:rFonts w:eastAsia="Times New Roman" w:cs="Times New Roman"/>
                <w:sz w:val="22"/>
                <w:rPrChange w:id="4231" w:author="tao huang" w:date="2018-10-28T22:40:00Z">
                  <w:rPr>
                    <w:ins w:id="4232" w:author="tao huang" w:date="2018-10-28T21:48:00Z"/>
                    <w:rFonts w:ascii="Calibri" w:eastAsia="Times New Roman" w:hAnsi="Calibri" w:cs="Calibri"/>
                    <w:color w:val="000000"/>
                    <w:sz w:val="22"/>
                  </w:rPr>
                </w:rPrChange>
              </w:rPr>
              <w:pPrChange w:id="42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34" w:author="tao huang" w:date="2018-10-28T21:48:00Z">
              <w:r w:rsidRPr="00A37575">
                <w:rPr>
                  <w:rFonts w:eastAsia="Times New Roman" w:cs="Times New Roman"/>
                  <w:sz w:val="22"/>
                  <w:rPrChange w:id="4235" w:author="tao huang" w:date="2018-10-28T22:40:00Z">
                    <w:rPr>
                      <w:rFonts w:ascii="Calibri" w:eastAsia="Times New Roman" w:hAnsi="Calibri" w:cs="Calibri"/>
                      <w:color w:val="000000"/>
                      <w:sz w:val="22"/>
                    </w:rPr>
                  </w:rPrChange>
                </w:rPr>
                <w:t>1</w:t>
              </w:r>
            </w:ins>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41892C01"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4236" w:author="tao huang" w:date="2018-10-28T22:40:00Z">
            <w:rPr>
              <w:rFonts w:cs="Times New Roman"/>
              <w:sz w:val="22"/>
            </w:rPr>
          </w:rPrChange>
        </w:rPr>
        <w:t>being promoted</w:t>
      </w:r>
      <w:ins w:id="4237" w:author="tao huang" w:date="2018-10-27T14:37:00Z">
        <w:r w:rsidR="006500B4" w:rsidRPr="00A37575">
          <w:rPr>
            <w:rFonts w:cs="Times New Roman"/>
            <w:sz w:val="22"/>
          </w:rPr>
          <w:t xml:space="preserve">. </w:t>
        </w:r>
        <w:r w:rsidR="006500B4" w:rsidRPr="00A37575">
          <w:rPr>
            <w:rFonts w:cs="Times New Roman"/>
            <w:noProof/>
            <w:sz w:val="22"/>
            <w:rPrChange w:id="4238" w:author="tao huang" w:date="2018-10-28T22:40:00Z">
              <w:rPr>
                <w:rFonts w:cs="Times New Roman"/>
                <w:sz w:val="22"/>
              </w:rPr>
            </w:rPrChange>
          </w:rPr>
          <w:t>This</w:t>
        </w:r>
        <w:r w:rsidR="006500B4" w:rsidRPr="00A37575">
          <w:rPr>
            <w:rFonts w:cs="Times New Roman"/>
            <w:sz w:val="22"/>
          </w:rPr>
          <w:t xml:space="preserve"> is </w:t>
        </w:r>
      </w:ins>
      <w:del w:id="4239" w:author="tao huang" w:date="2018-10-27T14:37:00Z">
        <w:r w:rsidRPr="00A37575" w:rsidDel="006500B4">
          <w:rPr>
            <w:rFonts w:cs="Times New Roman"/>
            <w:sz w:val="22"/>
          </w:rPr>
          <w:delText xml:space="preserve"> </w:delText>
        </w:r>
      </w:del>
      <w:del w:id="4240" w:author="Didier Soopramanien" w:date="2018-10-24T11:35:00Z">
        <w:r w:rsidRPr="00A37575" w:rsidDel="004E25DC">
          <w:rPr>
            <w:rFonts w:cs="Times New Roman"/>
            <w:sz w:val="22"/>
          </w:rPr>
          <w:delText>because</w:delText>
        </w:r>
      </w:del>
      <w:ins w:id="4241" w:author="Didier Soopramanien" w:date="2018-10-24T11:35:00Z">
        <w:del w:id="4242" w:author="tao huang" w:date="2018-10-27T14:37:00Z">
          <w:r w:rsidR="004E25DC" w:rsidRPr="00A37575" w:rsidDel="006500B4">
            <w:rPr>
              <w:rFonts w:cs="Times New Roman"/>
              <w:sz w:val="22"/>
            </w:rPr>
            <w:delText>since</w:delText>
          </w:r>
        </w:del>
      </w:ins>
      <w:ins w:id="4243" w:author="tao huang" w:date="2018-10-27T14:37:00Z">
        <w:r w:rsidR="006500B4" w:rsidRPr="00A37575">
          <w:rPr>
            <w:rFonts w:cs="Times New Roman"/>
            <w:sz w:val="22"/>
          </w:rPr>
          <w:t>because</w:t>
        </w:r>
      </w:ins>
      <w:r w:rsidRPr="00A37575">
        <w:rPr>
          <w:rFonts w:cs="Times New Roman"/>
          <w:sz w:val="22"/>
        </w:rPr>
        <w:t xml:space="preserve"> th</w:t>
      </w:r>
      <w:ins w:id="4244" w:author="tao huang" w:date="2018-10-27T14:37:00Z">
        <w:r w:rsidR="006500B4" w:rsidRPr="00A37575">
          <w:rPr>
            <w:rFonts w:cs="Times New Roman"/>
            <w:sz w:val="22"/>
          </w:rPr>
          <w:t xml:space="preserve">at </w:t>
        </w:r>
      </w:ins>
      <w:ins w:id="4245" w:author="tao huang" w:date="2018-10-27T14:39:00Z">
        <w:r w:rsidR="00AE7ACD" w:rsidRPr="00A37575">
          <w:rPr>
            <w:rFonts w:cs="Times New Roman"/>
            <w:sz w:val="22"/>
          </w:rPr>
          <w:t xml:space="preserve">retailer </w:t>
        </w:r>
      </w:ins>
      <w:ins w:id="4246" w:author="tao huang" w:date="2018-10-27T14:37:00Z">
        <w:r w:rsidR="006500B4" w:rsidRPr="00A37575">
          <w:rPr>
            <w:rFonts w:cs="Times New Roman"/>
            <w:sz w:val="22"/>
          </w:rPr>
          <w:t xml:space="preserve">product </w:t>
        </w:r>
      </w:ins>
      <w:del w:id="4247"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4248" w:author="tao huang" w:date="2018-10-27T14:37:00Z">
        <w:r w:rsidRPr="00A37575" w:rsidDel="006500B4">
          <w:rPr>
            <w:rFonts w:cs="Times New Roman"/>
            <w:sz w:val="22"/>
          </w:rPr>
          <w:delText xml:space="preserve">different </w:delText>
        </w:r>
      </w:del>
      <w:ins w:id="4249" w:author="tao huang" w:date="2018-10-27T14:37:00Z">
        <w:r w:rsidR="006500B4" w:rsidRPr="00A37575">
          <w:rPr>
            <w:rFonts w:cs="Times New Roman"/>
            <w:sz w:val="22"/>
          </w:rPr>
          <w:t xml:space="preserve">high </w:t>
        </w:r>
      </w:ins>
      <w:r w:rsidRPr="00A37575">
        <w:rPr>
          <w:rFonts w:cs="Times New Roman"/>
          <w:sz w:val="22"/>
        </w:rPr>
        <w:t>levels of variations</w:t>
      </w:r>
      <w:ins w:id="4250" w:author="tao huang" w:date="2018-10-27T14:37:00Z">
        <w:r w:rsidR="006500B4" w:rsidRPr="00A37575">
          <w:rPr>
            <w:rFonts w:cs="Times New Roman"/>
            <w:sz w:val="22"/>
          </w:rPr>
          <w:t xml:space="preserve"> when the focal product is </w:t>
        </w:r>
        <w:r w:rsidR="006500B4" w:rsidRPr="00A37575">
          <w:rPr>
            <w:rFonts w:cs="Times New Roman"/>
            <w:noProof/>
            <w:sz w:val="22"/>
            <w:rPrChange w:id="4251" w:author="tao huang" w:date="2018-10-28T22:40:00Z">
              <w:rPr>
                <w:rFonts w:cs="Times New Roman"/>
                <w:sz w:val="22"/>
              </w:rPr>
            </w:rPrChange>
          </w:rPr>
          <w:t>being promoted</w:t>
        </w:r>
        <w:r w:rsidR="006500B4" w:rsidRPr="00A37575">
          <w:rPr>
            <w:rFonts w:cs="Times New Roman"/>
            <w:sz w:val="22"/>
          </w:rPr>
          <w:t xml:space="preserve">, and tend to be </w:t>
        </w:r>
      </w:ins>
      <w:ins w:id="4252"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1A6E72">
        <w:rPr>
          <w:rFonts w:cs="Times New Roman"/>
          <w:sz w:val="22"/>
        </w:rPr>
        <w:fldChar w:fldCharType="begin"/>
      </w:r>
      <w:r w:rsidR="00AE7ACD" w:rsidRPr="0008033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08033C">
        <w:rPr>
          <w:rFonts w:cs="Times New Roman"/>
          <w:sz w:val="22"/>
          <w:rPrChange w:id="4253" w:author="tao huang" w:date="2018-10-28T22:42:00Z">
            <w:rPr>
              <w:rFonts w:cs="Times New Roman"/>
              <w:sz w:val="22"/>
            </w:rPr>
          </w:rPrChange>
        </w:rPr>
        <w:fldChar w:fldCharType="separate"/>
      </w:r>
      <w:r w:rsidR="00AE7ACD" w:rsidRPr="0008033C">
        <w:rPr>
          <w:rFonts w:cs="Times New Roman"/>
          <w:noProof/>
          <w:sz w:val="22"/>
        </w:rPr>
        <w:t>(Gür Ali et al., 2009)</w:t>
      </w:r>
      <w:r w:rsidR="00AE7ACD" w:rsidRPr="0008033C">
        <w:rPr>
          <w:rFonts w:cs="Times New Roman"/>
          <w:sz w:val="22"/>
          <w:rPrChange w:id="4254" w:author="tao huang" w:date="2018-10-28T22:42:00Z">
            <w:rPr>
              <w:rFonts w:cs="Times New Roman"/>
              <w:sz w:val="22"/>
            </w:rPr>
          </w:rPrChange>
        </w:rPr>
        <w:fldChar w:fldCharType="end"/>
      </w:r>
      <w:ins w:id="4255"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4256" w:author="tao huang" w:date="2018-10-25T11:52:00Z">
        <w:r w:rsidR="0049024E" w:rsidRPr="0008033C">
          <w:rPr>
            <w:sz w:val="22"/>
          </w:rPr>
          <w:t>respectively</w:t>
        </w:r>
      </w:ins>
      <w:ins w:id="4257" w:author="tao huang" w:date="2018-10-27T14:40:00Z">
        <w:r w:rsidR="001500B8" w:rsidRPr="0008033C">
          <w:rPr>
            <w:sz w:val="22"/>
            <w:rPrChange w:id="4258" w:author="tao huang" w:date="2018-10-28T22:42:00Z">
              <w:rPr>
                <w:sz w:val="22"/>
                <w:highlight w:val="yellow"/>
              </w:rPr>
            </w:rPrChange>
          </w:rPr>
          <w:t xml:space="preserve"> </w:t>
        </w:r>
        <w:r w:rsidR="001500B8" w:rsidRPr="0008033C">
          <w:rPr>
            <w:noProof/>
            <w:sz w:val="22"/>
            <w:rPrChange w:id="4259" w:author="tao huang" w:date="2018-10-28T22:42:00Z">
              <w:rPr>
                <w:sz w:val="22"/>
                <w:highlight w:val="yellow"/>
              </w:rPr>
            </w:rPrChange>
          </w:rPr>
          <w:t>afterward</w:t>
        </w:r>
      </w:ins>
      <w:ins w:id="4260" w:author="tao huang" w:date="2018-10-25T11:51:00Z">
        <w:r w:rsidR="00357F6B" w:rsidRPr="0008033C">
          <w:rPr>
            <w:sz w:val="22"/>
          </w:rPr>
          <w:t xml:space="preserve">. </w:t>
        </w:r>
      </w:ins>
      <w:del w:id="4261" w:author="tao huang" w:date="2018-10-25T11:51:00Z">
        <w:r w:rsidRPr="0008033C" w:rsidDel="00357F6B">
          <w:rPr>
            <w:rStyle w:val="FootnoteReference"/>
            <w:rFonts w:cs="Times New Roman"/>
            <w:sz w:val="22"/>
          </w:rPr>
          <w:footnoteReference w:id="11"/>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4264"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2"/>
      </w:r>
      <w:r w:rsidRPr="00A37575">
        <w:rPr>
          <w:rFonts w:eastAsia="DengXian" w:cs="Times New Roman"/>
          <w:sz w:val="22"/>
        </w:rPr>
        <w:t xml:space="preserve">. </w:t>
      </w:r>
      <w:del w:id="4265" w:author="tao huang" w:date="2018-10-27T14:43:00Z">
        <w:r w:rsidRPr="00A37575" w:rsidDel="00A52F9C">
          <w:rPr>
            <w:rFonts w:cs="Times New Roman"/>
            <w:sz w:val="22"/>
          </w:rPr>
          <w:delText xml:space="preserve">The results are similar compared to those in Table 2. </w:delText>
        </w:r>
      </w:del>
      <w:ins w:id="4266" w:author="Didier Soopramanien" w:date="2018-10-24T11:37:00Z">
        <w:del w:id="4267" w:author="tao huang" w:date="2018-10-28T11:03:00Z">
          <w:r w:rsidR="001031E1" w:rsidRPr="00A37575" w:rsidDel="001C2E9A">
            <w:rPr>
              <w:rFonts w:cs="Times New Roman"/>
              <w:sz w:val="22"/>
            </w:rPr>
            <w:delText xml:space="preserve">From </w:delText>
          </w:r>
        </w:del>
        <w:del w:id="4268" w:author="tao huang" w:date="2018-10-27T14:44:00Z">
          <w:r w:rsidR="001031E1" w:rsidRPr="00A37575" w:rsidDel="00DD493D">
            <w:rPr>
              <w:rFonts w:cs="Times New Roman"/>
              <w:sz w:val="22"/>
            </w:rPr>
            <w:delText>these</w:delText>
          </w:r>
        </w:del>
        <w:del w:id="4269" w:author="tao huang" w:date="2018-10-28T11:03:00Z">
          <w:r w:rsidR="001031E1" w:rsidRPr="00A37575" w:rsidDel="001C2E9A">
            <w:rPr>
              <w:rFonts w:cs="Times New Roman"/>
              <w:sz w:val="22"/>
            </w:rPr>
            <w:delText xml:space="preserve"> </w:delText>
          </w:r>
        </w:del>
      </w:ins>
      <w:del w:id="4270" w:author="tao huang" w:date="2018-10-28T11:03:00Z">
        <w:r w:rsidRPr="00A37575" w:rsidDel="001C2E9A">
          <w:rPr>
            <w:rFonts w:cs="Times New Roman"/>
            <w:sz w:val="22"/>
          </w:rPr>
          <w:delText xml:space="preserve">Of the many detailed </w:delText>
        </w:r>
      </w:del>
      <w:del w:id="4271" w:author="tao huang" w:date="2018-10-27T14:44:00Z">
        <w:r w:rsidRPr="00A37575" w:rsidDel="00DD493D">
          <w:rPr>
            <w:rFonts w:cs="Times New Roman"/>
            <w:sz w:val="22"/>
          </w:rPr>
          <w:delText>comparisons</w:delText>
        </w:r>
      </w:del>
      <w:del w:id="4272" w:author="tao huang" w:date="2018-10-28T11:03:00Z">
        <w:r w:rsidRPr="00A37575" w:rsidDel="001C2E9A">
          <w:rPr>
            <w:rFonts w:cs="Times New Roman"/>
            <w:sz w:val="22"/>
          </w:rPr>
          <w:delText xml:space="preserve"> possible, the</w:delText>
        </w:r>
      </w:del>
      <w:ins w:id="4273" w:author="tao huang" w:date="2018-10-28T11:03:00Z">
        <w:r w:rsidR="001C2E9A" w:rsidRPr="00A37575">
          <w:rPr>
            <w:rFonts w:cs="Times New Roman"/>
            <w:sz w:val="22"/>
            <w:rPrChange w:id="4274"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4275" w:author="Didier Soopramanien" w:date="2018-10-24T11:37:00Z">
        <w:r w:rsidRPr="00A37575" w:rsidDel="001031E1">
          <w:rPr>
            <w:rFonts w:cs="Times New Roman"/>
            <w:sz w:val="22"/>
          </w:rPr>
          <w:delText xml:space="preserve">seem </w:delText>
        </w:r>
      </w:del>
      <w:ins w:id="4276" w:author="Didier Soopramanien" w:date="2018-10-24T11:37:00Z">
        <w:r w:rsidR="001031E1" w:rsidRPr="00A37575">
          <w:rPr>
            <w:rFonts w:cs="Times New Roman"/>
            <w:sz w:val="22"/>
          </w:rPr>
          <w:t xml:space="preserve">are </w:t>
        </w:r>
      </w:ins>
      <w:r w:rsidRPr="00A37575">
        <w:rPr>
          <w:rFonts w:cs="Times New Roman"/>
          <w:sz w:val="22"/>
        </w:rPr>
        <w:t>particularly important</w:t>
      </w:r>
      <w:ins w:id="4277" w:author="Didier Soopramanien" w:date="2018-10-24T11:38:00Z">
        <w:r w:rsidR="001031E1" w:rsidRPr="00A37575">
          <w:rPr>
            <w:rFonts w:cs="Times New Roman"/>
            <w:sz w:val="22"/>
          </w:rPr>
          <w:t>.</w:t>
        </w:r>
      </w:ins>
      <w:del w:id="4278" w:author="Didier Soopramanien" w:date="2018-10-24T11:38:00Z">
        <w:r w:rsidRPr="00A37575" w:rsidDel="001031E1">
          <w:rPr>
            <w:rFonts w:cs="Times New Roman"/>
            <w:sz w:val="22"/>
          </w:rPr>
          <w:delText>:</w:delText>
        </w:r>
      </w:del>
      <w:r w:rsidRPr="00A37575">
        <w:rPr>
          <w:rFonts w:cs="Times New Roman"/>
          <w:sz w:val="22"/>
        </w:rPr>
        <w:t xml:space="preserve"> </w:t>
      </w:r>
      <w:ins w:id="4279" w:author="Didier Soopramanien" w:date="2018-10-24T11:38:00Z">
        <w:r w:rsidR="001031E1" w:rsidRPr="00A37575">
          <w:rPr>
            <w:rFonts w:cs="Times New Roman"/>
            <w:sz w:val="22"/>
          </w:rPr>
          <w:t>T</w:t>
        </w:r>
      </w:ins>
      <w:del w:id="4280"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4281" w:author="tao huang" w:date="2018-10-28T22:35:00Z">
        <w:r w:rsidR="004133A6" w:rsidRPr="00A37575">
          <w:rPr>
            <w:rFonts w:cs="Times New Roman"/>
            <w:sz w:val="22"/>
            <w:rPrChange w:id="4282" w:author="tao huang" w:date="2018-10-28T22:40:00Z">
              <w:rPr>
                <w:rFonts w:cs="Times New Roman"/>
                <w:color w:val="833C0B" w:themeColor="accent2" w:themeShade="80"/>
                <w:sz w:val="22"/>
              </w:rPr>
            </w:rPrChange>
          </w:rPr>
          <w:t xml:space="preserve"> </w:t>
        </w:r>
      </w:ins>
      <w:del w:id="4283" w:author="tao huang" w:date="2018-10-28T22:35:00Z">
        <w:r w:rsidRPr="00A37575" w:rsidDel="004133A6">
          <w:rPr>
            <w:rFonts w:cs="Times New Roman"/>
            <w:sz w:val="22"/>
          </w:rPr>
          <w:delText xml:space="preserve"> </w:delText>
        </w:r>
      </w:del>
      <w:r w:rsidRPr="00A37575">
        <w:rPr>
          <w:rFonts w:cs="Times New Roman"/>
          <w:noProof/>
          <w:sz w:val="22"/>
          <w:rPrChange w:id="4284"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4285" w:author="tao huang" w:date="2018-10-28T11:05:00Z">
        <w:r w:rsidR="001C2E9A" w:rsidRPr="00A37575">
          <w:rPr>
            <w:rFonts w:cs="Times New Roman"/>
            <w:sz w:val="22"/>
            <w:rPrChange w:id="4286" w:author="tao huang" w:date="2018-10-28T22:40:00Z">
              <w:rPr>
                <w:rFonts w:cs="Times New Roman"/>
                <w:color w:val="833C0B" w:themeColor="accent2" w:themeShade="80"/>
                <w:sz w:val="22"/>
              </w:rPr>
            </w:rPrChange>
          </w:rPr>
          <w:t xml:space="preserve">added back to the error term in the forecast period </w:t>
        </w:r>
      </w:ins>
      <w:del w:id="4287" w:author="tao huang" w:date="2018-10-28T11:04:00Z">
        <w:r w:rsidRPr="00A37575" w:rsidDel="001C2E9A">
          <w:rPr>
            <w:rFonts w:cs="Times New Roman"/>
            <w:sz w:val="22"/>
          </w:rPr>
          <w:delText xml:space="preserve">used </w:delText>
        </w:r>
      </w:del>
      <w:del w:id="4288" w:author="tao huang" w:date="2018-10-27T14:44:00Z">
        <w:r w:rsidRPr="00A37575" w:rsidDel="007B00B0">
          <w:rPr>
            <w:rFonts w:cs="Times New Roman"/>
            <w:sz w:val="22"/>
          </w:rPr>
          <w:delText>for the correction</w:delText>
        </w:r>
      </w:del>
      <w:del w:id="4289" w:author="tao huang" w:date="2018-10-28T11:04:00Z">
        <w:r w:rsidRPr="00A37575" w:rsidDel="001C2E9A">
          <w:rPr>
            <w:rFonts w:cs="Times New Roman"/>
            <w:sz w:val="22"/>
          </w:rPr>
          <w:delText xml:space="preserve"> </w:delText>
        </w:r>
      </w:del>
      <w:ins w:id="4290" w:author="tao huang" w:date="2018-10-27T14:44:00Z">
        <w:r w:rsidR="007B00B0" w:rsidRPr="00A37575">
          <w:rPr>
            <w:rFonts w:cs="Times New Roman"/>
            <w:sz w:val="22"/>
          </w:rPr>
          <w:t xml:space="preserve">may </w:t>
        </w:r>
      </w:ins>
      <w:r w:rsidRPr="00A37575">
        <w:rPr>
          <w:rFonts w:cs="Times New Roman"/>
          <w:sz w:val="22"/>
        </w:rPr>
        <w:t>get</w:t>
      </w:r>
      <w:del w:id="4291"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4292" w:author="tao huang" w:date="2018-10-28T22:40:00Z">
            <w:rPr>
              <w:rFonts w:cs="Times New Roman"/>
              <w:sz w:val="22"/>
            </w:rPr>
          </w:rPrChange>
        </w:rPr>
        <w:t>being promoted.</w:t>
      </w:r>
      <w:ins w:id="4293" w:author="tao huang" w:date="2018-10-28T22:36:00Z">
        <w:r w:rsidR="004133A6" w:rsidRPr="00A37575">
          <w:rPr>
            <w:rFonts w:cs="Times New Roman"/>
            <w:noProof/>
            <w:sz w:val="22"/>
            <w:rPrChange w:id="4294" w:author="tao huang" w:date="2018-10-28T22:40:00Z">
              <w:rPr>
                <w:rFonts w:cs="Times New Roman"/>
                <w:noProof/>
                <w:color w:val="833C0B" w:themeColor="accent2" w:themeShade="80"/>
                <w:sz w:val="22"/>
              </w:rPr>
            </w:rPrChange>
          </w:rPr>
          <w:t xml:space="preserve"> </w:t>
        </w:r>
      </w:ins>
      <w:del w:id="4295" w:author="tao huang" w:date="2018-10-28T22:36:00Z">
        <w:r w:rsidRPr="00A37575" w:rsidDel="004133A6">
          <w:rPr>
            <w:rFonts w:cs="Times New Roman"/>
            <w:noProof/>
            <w:sz w:val="22"/>
            <w:rPrChange w:id="4296" w:author="tao huang" w:date="2018-10-28T22:40:00Z">
              <w:rPr>
                <w:rFonts w:cs="Times New Roman"/>
                <w:sz w:val="22"/>
              </w:rPr>
            </w:rPrChange>
          </w:rPr>
          <w:delText xml:space="preserve"> </w:delText>
        </w:r>
      </w:del>
      <w:r w:rsidRPr="00A37575">
        <w:rPr>
          <w:rFonts w:cs="Times New Roman"/>
          <w:noProof/>
          <w:sz w:val="22"/>
          <w:rPrChange w:id="4297"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4298"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4299" w:author="Didier Soopramanien" w:date="2018-10-24T11:38:00Z">
        <w:r w:rsidR="00EA1D41" w:rsidRPr="00A37575" w:rsidDel="00883066">
          <w:rPr>
            <w:rFonts w:cs="Times New Roman"/>
            <w:sz w:val="22"/>
          </w:rPr>
          <w:delText>forge</w:delText>
        </w:r>
      </w:del>
      <w:ins w:id="4300"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4301" w:author="tao huang" w:date="2018-10-27T14:45:00Z">
        <w:r w:rsidRPr="00A37575" w:rsidDel="00505FDD">
          <w:rPr>
            <w:rFonts w:cs="Times New Roman"/>
            <w:sz w:val="22"/>
          </w:rPr>
          <w:delText xml:space="preserve">model </w:delText>
        </w:r>
      </w:del>
      <w:ins w:id="4302" w:author="tao huang" w:date="2018-10-27T14:45:00Z">
        <w:r w:rsidR="00505FDD" w:rsidRPr="00A37575">
          <w:rPr>
            <w:rFonts w:cs="Times New Roman"/>
            <w:sz w:val="22"/>
          </w:rPr>
          <w:t xml:space="preserve">method </w:t>
        </w:r>
      </w:ins>
      <w:r w:rsidRPr="00A37575">
        <w:rPr>
          <w:rFonts w:cs="Times New Roman"/>
          <w:sz w:val="22"/>
        </w:rPr>
        <w:t xml:space="preserve">between these two </w:t>
      </w:r>
      <w:del w:id="4303" w:author="tao huang" w:date="2018-10-27T14:45:00Z">
        <w:r w:rsidRPr="00A37575" w:rsidDel="00505FDD">
          <w:rPr>
            <w:rFonts w:cs="Times New Roman"/>
            <w:sz w:val="22"/>
          </w:rPr>
          <w:delText>models</w:delText>
        </w:r>
      </w:del>
      <w:ins w:id="4304"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4305" w:author="tao huang" w:date="2018-10-28T11:06:00Z">
        <w:r w:rsidRPr="00A37575" w:rsidDel="001C2E9A">
          <w:rPr>
            <w:rFonts w:cs="Times New Roman"/>
            <w:sz w:val="22"/>
          </w:rPr>
          <w:delText xml:space="preserve">will be </w:delText>
        </w:r>
      </w:del>
      <w:ins w:id="4306" w:author="tao huang" w:date="2018-10-28T11:06:00Z">
        <w:r w:rsidR="001C2E9A" w:rsidRPr="00A37575">
          <w:rPr>
            <w:rFonts w:cs="Times New Roman"/>
            <w:sz w:val="22"/>
            <w:rPrChange w:id="4307"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4308" w:author="tao huang" w:date="2018-10-28T22:40:00Z">
            <w:rPr>
              <w:rFonts w:cs="Times New Roman"/>
              <w:sz w:val="22"/>
            </w:rPr>
          </w:rPrChange>
        </w:rPr>
        <w:t>intra</w:t>
      </w:r>
      <w:r w:rsidRPr="00A37575">
        <w:rPr>
          <w:rFonts w:cs="Times New Roman"/>
          <w:sz w:val="22"/>
        </w:rPr>
        <w:t xml:space="preserve">-EWC model for the promoted period and </w:t>
      </w:r>
      <w:ins w:id="4309" w:author="tao huang" w:date="2018-10-28T11:06:00Z">
        <w:r w:rsidR="001C2E9A" w:rsidRPr="00A37575">
          <w:rPr>
            <w:rFonts w:cs="Times New Roman"/>
            <w:sz w:val="22"/>
            <w:rPrChange w:id="4310"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4311" w:author="Didier Soopramanien" w:date="2018-10-24T11:38:00Z">
        <w:r w:rsidR="006813AD" w:rsidRPr="00A37575">
          <w:rPr>
            <w:rFonts w:cs="Times New Roman"/>
            <w:sz w:val="22"/>
          </w:rPr>
          <w:t xml:space="preserve"> allow for </w:t>
        </w:r>
      </w:ins>
      <w:del w:id="4312"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4313" w:author="tao huang" w:date="2018-10-27T14:46:00Z">
        <w:r w:rsidR="005A4C8A" w:rsidRPr="00A37575">
          <w:rPr>
            <w:rFonts w:cs="Times New Roman"/>
            <w:sz w:val="22"/>
          </w:rPr>
          <w:t xml:space="preserve">the data are based on </w:t>
        </w:r>
      </w:ins>
      <w:ins w:id="4314" w:author="tao huang" w:date="2018-10-27T23:23:00Z">
        <w:r w:rsidR="00F84E85" w:rsidRPr="00A37575">
          <w:rPr>
            <w:rFonts w:cs="Times New Roman"/>
            <w:sz w:val="22"/>
            <w:rPrChange w:id="4315" w:author="tao huang" w:date="2018-10-28T22:40:00Z">
              <w:rPr>
                <w:rFonts w:cs="Times New Roman"/>
                <w:sz w:val="22"/>
                <w:highlight w:val="yellow"/>
              </w:rPr>
            </w:rPrChange>
          </w:rPr>
          <w:t>1605</w:t>
        </w:r>
      </w:ins>
      <w:ins w:id="4316" w:author="tao huang" w:date="2018-10-27T14:46:00Z">
        <w:r w:rsidR="005A4C8A" w:rsidRPr="00A37575">
          <w:rPr>
            <w:rFonts w:cs="Times New Roman"/>
            <w:sz w:val="22"/>
          </w:rPr>
          <w:t xml:space="preserve"> SKU’s </w:t>
        </w:r>
      </w:ins>
      <w:del w:id="4317" w:author="tao huang" w:date="2018-10-27T14:46:00Z">
        <w:r w:rsidRPr="00A37575" w:rsidDel="005A4C8A">
          <w:rPr>
            <w:rFonts w:cs="Times New Roman"/>
            <w:sz w:val="22"/>
          </w:rPr>
          <w:delText xml:space="preserve">the data </w:delText>
        </w:r>
      </w:del>
      <w:del w:id="4318" w:author="tao huang" w:date="2018-10-27T23:23:00Z">
        <w:r w:rsidRPr="00A37575" w:rsidDel="00F84E85">
          <w:rPr>
            <w:rFonts w:cs="Times New Roman"/>
            <w:sz w:val="22"/>
          </w:rPr>
          <w:delText>from</w:delText>
        </w:r>
      </w:del>
      <w:ins w:id="4319" w:author="tao huang" w:date="2018-10-27T23:23:00Z">
        <w:r w:rsidR="00F84E85" w:rsidRPr="00A37575">
          <w:rPr>
            <w:rFonts w:cs="Times New Roman"/>
            <w:sz w:val="22"/>
            <w:rPrChange w:id="4320" w:author="tao huang" w:date="2018-10-28T22:40:00Z">
              <w:rPr>
                <w:rFonts w:cs="Times New Roman"/>
                <w:sz w:val="22"/>
                <w:highlight w:val="yellow"/>
              </w:rPr>
            </w:rPrChange>
          </w:rPr>
          <w:t>for</w:t>
        </w:r>
      </w:ins>
      <w:r w:rsidRPr="00A37575">
        <w:rPr>
          <w:rFonts w:cs="Times New Roman"/>
          <w:sz w:val="22"/>
        </w:rPr>
        <w:t xml:space="preserve"> the same 28 product categories </w:t>
      </w:r>
      <w:del w:id="4321" w:author="tao huang" w:date="2018-10-27T14:46:00Z">
        <w:r w:rsidRPr="00A37575" w:rsidDel="005A4C8A">
          <w:rPr>
            <w:rFonts w:cs="Times New Roman"/>
            <w:sz w:val="22"/>
          </w:rPr>
          <w:delText>but from</w:delText>
        </w:r>
      </w:del>
      <w:ins w:id="4322" w:author="tao huang" w:date="2018-10-27T23:23:00Z">
        <w:r w:rsidR="00F84E85" w:rsidRPr="00A37575">
          <w:rPr>
            <w:rFonts w:cs="Times New Roman"/>
            <w:sz w:val="22"/>
          </w:rPr>
          <w:t>but from</w:t>
        </w:r>
      </w:ins>
      <w:r w:rsidRPr="00A37575">
        <w:rPr>
          <w:rFonts w:cs="Times New Roman"/>
          <w:sz w:val="22"/>
        </w:rPr>
        <w:t xml:space="preserve"> a </w:t>
      </w:r>
      <w:ins w:id="4323" w:author="tao huang" w:date="2018-10-27T14:46:00Z">
        <w:r w:rsidR="005A4C8A" w:rsidRPr="00A37575">
          <w:rPr>
            <w:rFonts w:cs="Times New Roman"/>
            <w:sz w:val="22"/>
          </w:rPr>
          <w:t xml:space="preserve">different </w:t>
        </w:r>
      </w:ins>
      <w:r w:rsidRPr="00A37575">
        <w:rPr>
          <w:rFonts w:cs="Times New Roman"/>
          <w:sz w:val="22"/>
        </w:rPr>
        <w:t xml:space="preserve">set of </w:t>
      </w:r>
      <w:del w:id="4324"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3"/>
      </w:r>
      <w:r w:rsidRPr="00A37575">
        <w:rPr>
          <w:rFonts w:cs="Times New Roman"/>
          <w:sz w:val="22"/>
        </w:rPr>
        <w:t xml:space="preserve">. The </w:t>
      </w:r>
      <w:ins w:id="4328" w:author="tao huang" w:date="2018-10-28T11:08:00Z">
        <w:r w:rsidR="00025FDB" w:rsidRPr="00A37575">
          <w:rPr>
            <w:rFonts w:cs="Times New Roman"/>
            <w:sz w:val="22"/>
            <w:rPrChange w:id="4329"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4330" w:author="Didier Soopramanien" w:date="2018-10-24T11:39:00Z">
        <w:r w:rsidR="007B3DC4" w:rsidRPr="00A37575">
          <w:rPr>
            <w:rFonts w:cs="Times New Roman"/>
            <w:sz w:val="22"/>
          </w:rPr>
          <w:t>when we consider</w:t>
        </w:r>
      </w:ins>
      <w:del w:id="4331"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4332"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4333" w:author="tao huang" w:date="2018-10-28T11:25:00Z"/>
          <w:rFonts w:cs="Times New Roman"/>
          <w:sz w:val="22"/>
        </w:rPr>
      </w:pPr>
      <w:del w:id="4334" w:author="tao huang" w:date="2018-10-27T23:28:00Z">
        <w:r w:rsidRPr="00A37575" w:rsidDel="00B8732B">
          <w:rPr>
            <w:rFonts w:cs="Times New Roman"/>
            <w:sz w:val="22"/>
          </w:rPr>
          <w:delText>Table 6 shows</w:delText>
        </w:r>
      </w:del>
      <w:ins w:id="4335" w:author="tao huang" w:date="2018-10-27T23:28:00Z">
        <w:r w:rsidR="00B8732B" w:rsidRPr="00A37575">
          <w:rPr>
            <w:rFonts w:cs="Times New Roman"/>
            <w:sz w:val="22"/>
          </w:rPr>
          <w:t xml:space="preserve">We </w:t>
        </w:r>
      </w:ins>
      <w:ins w:id="4336" w:author="tao huang" w:date="2018-10-28T11:12:00Z">
        <w:r w:rsidR="00D322AA" w:rsidRPr="00A37575">
          <w:rPr>
            <w:rFonts w:cs="Times New Roman"/>
            <w:sz w:val="22"/>
          </w:rPr>
          <w:t xml:space="preserve">also </w:t>
        </w:r>
      </w:ins>
      <w:ins w:id="4337" w:author="tao huang" w:date="2018-10-28T11:09:00Z">
        <w:r w:rsidR="00D322AA" w:rsidRPr="00A37575">
          <w:rPr>
            <w:rFonts w:cs="Times New Roman"/>
            <w:sz w:val="22"/>
          </w:rPr>
          <w:t xml:space="preserve">explore </w:t>
        </w:r>
      </w:ins>
      <w:del w:id="4338" w:author="tao huang" w:date="2018-10-28T11:11:00Z">
        <w:r w:rsidRPr="00A37575" w:rsidDel="00D322AA">
          <w:rPr>
            <w:rFonts w:cs="Times New Roman"/>
            <w:sz w:val="22"/>
          </w:rPr>
          <w:delText xml:space="preserve"> </w:delText>
        </w:r>
      </w:del>
      <w:r w:rsidRPr="00A37575">
        <w:rPr>
          <w:rFonts w:cs="Times New Roman"/>
          <w:sz w:val="22"/>
        </w:rPr>
        <w:t xml:space="preserve">the </w:t>
      </w:r>
      <w:del w:id="4339" w:author="tao huang" w:date="2018-10-27T23:12:00Z">
        <w:r w:rsidRPr="00A37575" w:rsidDel="00D95231">
          <w:rPr>
            <w:rFonts w:cs="Times New Roman"/>
            <w:sz w:val="22"/>
          </w:rPr>
          <w:delText>percentage reduction of the MASE</w:delText>
        </w:r>
      </w:del>
      <w:del w:id="4340" w:author="tao huang" w:date="2018-10-27T23:15:00Z">
        <w:r w:rsidRPr="00A37575" w:rsidDel="00D95231">
          <w:rPr>
            <w:rFonts w:cs="Times New Roman"/>
            <w:sz w:val="22"/>
          </w:rPr>
          <w:delText xml:space="preserve"> by the </w:delText>
        </w:r>
      </w:del>
      <w:del w:id="4341"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4342"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4343" w:author="tao huang" w:date="2018-10-27T23:12:00Z">
        <w:r w:rsidRPr="00A37575" w:rsidDel="00D95231">
          <w:rPr>
            <w:rFonts w:cs="Times New Roman"/>
            <w:sz w:val="22"/>
          </w:rPr>
          <w:delText xml:space="preserve">individual </w:delText>
        </w:r>
      </w:del>
      <w:del w:id="4344"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4345" w:author="tao huang" w:date="2018-10-27T23:13:00Z">
        <w:r w:rsidR="00D95231" w:rsidRPr="00A37575">
          <w:rPr>
            <w:rFonts w:cs="Times New Roman"/>
            <w:sz w:val="22"/>
          </w:rPr>
          <w:t xml:space="preserve">percentage reduction </w:t>
        </w:r>
      </w:ins>
      <w:ins w:id="4346" w:author="tao huang" w:date="2018-10-27T23:15:00Z">
        <w:r w:rsidR="00D95231" w:rsidRPr="00A37575">
          <w:rPr>
            <w:rFonts w:cs="Times New Roman"/>
            <w:sz w:val="22"/>
          </w:rPr>
          <w:t xml:space="preserve">of </w:t>
        </w:r>
      </w:ins>
      <w:ins w:id="4347" w:author="tao huang" w:date="2018-10-27T23:13:00Z">
        <w:r w:rsidR="00D95231" w:rsidRPr="00A37575">
          <w:rPr>
            <w:rFonts w:cs="Times New Roman"/>
            <w:sz w:val="22"/>
          </w:rPr>
          <w:t>the MASE</w:t>
        </w:r>
      </w:ins>
      <w:ins w:id="4348" w:author="tao huang" w:date="2018-10-27T23:15:00Z">
        <w:r w:rsidR="00D95231" w:rsidRPr="00A37575">
          <w:rPr>
            <w:rFonts w:cs="Times New Roman"/>
            <w:sz w:val="22"/>
          </w:rPr>
          <w:t xml:space="preserve"> by </w:t>
        </w:r>
      </w:ins>
      <w:ins w:id="4349" w:author="tao huang" w:date="2018-10-28T11:21:00Z">
        <w:r w:rsidR="006E3B1B" w:rsidRPr="00A37575">
          <w:rPr>
            <w:rFonts w:cs="Times New Roman"/>
            <w:sz w:val="22"/>
          </w:rPr>
          <w:t>the</w:t>
        </w:r>
      </w:ins>
      <w:ins w:id="4350" w:author="tao huang" w:date="2018-10-27T23:15:00Z">
        <w:r w:rsidR="00D95231" w:rsidRPr="00A37575">
          <w:rPr>
            <w:rFonts w:cs="Times New Roman"/>
            <w:sz w:val="22"/>
          </w:rPr>
          <w:t xml:space="preserve"> </w:t>
        </w:r>
      </w:ins>
      <w:ins w:id="4351" w:author="tao huang" w:date="2018-10-28T11:21:00Z">
        <w:r w:rsidR="006E3B1B" w:rsidRPr="00A37575">
          <w:rPr>
            <w:rFonts w:cs="Times New Roman"/>
            <w:sz w:val="22"/>
          </w:rPr>
          <w:t>ADL-</w:t>
        </w:r>
        <w:r w:rsidR="006E3B1B" w:rsidRPr="00A37575">
          <w:rPr>
            <w:rFonts w:cs="Times New Roman"/>
            <w:noProof/>
            <w:sz w:val="22"/>
            <w:rPrChange w:id="4352" w:author="tao huang" w:date="2018-10-28T22:40:00Z">
              <w:rPr>
                <w:rFonts w:cs="Times New Roman"/>
                <w:sz w:val="22"/>
              </w:rPr>
            </w:rPrChange>
          </w:rPr>
          <w:t>intra</w:t>
        </w:r>
        <w:r w:rsidR="006E3B1B" w:rsidRPr="00A37575">
          <w:rPr>
            <w:rFonts w:cs="Times New Roman"/>
            <w:sz w:val="22"/>
          </w:rPr>
          <w:t xml:space="preserve">-EWC method and the ADL-intra-IC </w:t>
        </w:r>
      </w:ins>
      <w:ins w:id="4353" w:author="tao huang" w:date="2018-10-27T23:15:00Z">
        <w:r w:rsidR="00D95231" w:rsidRPr="00A37575">
          <w:rPr>
            <w:rFonts w:cs="Times New Roman"/>
            <w:sz w:val="22"/>
          </w:rPr>
          <w:t>method compared to the ADL-</w:t>
        </w:r>
        <w:r w:rsidR="00D95231" w:rsidRPr="00A37575">
          <w:rPr>
            <w:rFonts w:cs="Times New Roman"/>
            <w:noProof/>
            <w:sz w:val="22"/>
            <w:rPrChange w:id="4354" w:author="tao huang" w:date="2018-10-28T22:40:00Z">
              <w:rPr>
                <w:rFonts w:cs="Times New Roman"/>
                <w:sz w:val="22"/>
              </w:rPr>
            </w:rPrChange>
          </w:rPr>
          <w:t>intra</w:t>
        </w:r>
        <w:r w:rsidR="00D95231" w:rsidRPr="00A37575">
          <w:rPr>
            <w:rFonts w:cs="Times New Roman"/>
            <w:sz w:val="22"/>
          </w:rPr>
          <w:t xml:space="preserve"> </w:t>
        </w:r>
      </w:ins>
      <w:ins w:id="4355" w:author="tao huang" w:date="2018-10-27T23:16:00Z">
        <w:r w:rsidR="00D95231" w:rsidRPr="00A37575">
          <w:rPr>
            <w:rFonts w:cs="Times New Roman"/>
            <w:sz w:val="22"/>
          </w:rPr>
          <w:t xml:space="preserve">model </w:t>
        </w:r>
      </w:ins>
      <w:ins w:id="4356" w:author="tao huang" w:date="2018-10-27T23:29:00Z">
        <w:r w:rsidR="00B8732B" w:rsidRPr="00A37575">
          <w:rPr>
            <w:rFonts w:cs="Times New Roman"/>
            <w:sz w:val="22"/>
          </w:rPr>
          <w:t>for each product category</w:t>
        </w:r>
      </w:ins>
      <w:ins w:id="4357" w:author="tao huang" w:date="2018-10-27T23:13:00Z">
        <w:r w:rsidR="00D95231" w:rsidRPr="00A37575">
          <w:rPr>
            <w:rFonts w:cs="Times New Roman"/>
            <w:sz w:val="22"/>
          </w:rPr>
          <w:t xml:space="preserve">. </w:t>
        </w:r>
      </w:ins>
      <w:ins w:id="4358" w:author="tao huang" w:date="2018-10-28T11:21:00Z">
        <w:r w:rsidR="006E3B1B" w:rsidRPr="00A37575">
          <w:rPr>
            <w:rFonts w:cs="Times New Roman"/>
            <w:sz w:val="22"/>
          </w:rPr>
          <w:t xml:space="preserve">The comparison highlights the value </w:t>
        </w:r>
      </w:ins>
      <w:ins w:id="4359" w:author="tao huang" w:date="2018-10-28T11:31:00Z">
        <w:r w:rsidR="00A7308C" w:rsidRPr="00A37575">
          <w:rPr>
            <w:rFonts w:cs="Times New Roman"/>
            <w:sz w:val="22"/>
          </w:rPr>
          <w:t>for</w:t>
        </w:r>
        <w:r w:rsidR="004D4FCD" w:rsidRPr="00A37575">
          <w:rPr>
            <w:rFonts w:cs="Times New Roman"/>
            <w:sz w:val="22"/>
          </w:rPr>
          <w:t xml:space="preserve"> </w:t>
        </w:r>
      </w:ins>
      <w:ins w:id="4360" w:author="tao huang" w:date="2018-10-28T11:21:00Z">
        <w:r w:rsidR="006E3B1B" w:rsidRPr="00A37575">
          <w:rPr>
            <w:rFonts w:cs="Times New Roman"/>
            <w:sz w:val="22"/>
          </w:rPr>
          <w:t xml:space="preserve">taking consideration of the </w:t>
        </w:r>
      </w:ins>
      <w:ins w:id="4361" w:author="tao huang" w:date="2018-10-28T11:22:00Z">
        <w:r w:rsidR="006E3B1B" w:rsidRPr="00A37575">
          <w:rPr>
            <w:rFonts w:cs="Times New Roman"/>
            <w:sz w:val="22"/>
          </w:rPr>
          <w:t>structural change problem</w:t>
        </w:r>
      </w:ins>
      <w:ins w:id="4362" w:author="tao huang" w:date="2018-10-28T11:32:00Z">
        <w:r w:rsidR="00BB07F3" w:rsidRPr="00A37575">
          <w:rPr>
            <w:rFonts w:cs="Times New Roman"/>
            <w:sz w:val="22"/>
          </w:rPr>
          <w:t xml:space="preserve"> as the ADL-</w:t>
        </w:r>
        <w:r w:rsidR="00BB07F3" w:rsidRPr="00A37575">
          <w:rPr>
            <w:rFonts w:cs="Times New Roman"/>
            <w:noProof/>
            <w:sz w:val="22"/>
            <w:rPrChange w:id="4363" w:author="tao huang" w:date="2018-10-28T22:40:00Z">
              <w:rPr>
                <w:rFonts w:cs="Times New Roman"/>
                <w:sz w:val="22"/>
              </w:rPr>
            </w:rPrChange>
          </w:rPr>
          <w:t>intra</w:t>
        </w:r>
        <w:r w:rsidR="00BB07F3" w:rsidRPr="00A37575">
          <w:rPr>
            <w:rFonts w:cs="Times New Roman"/>
            <w:sz w:val="22"/>
          </w:rPr>
          <w:t xml:space="preserve"> model</w:t>
        </w:r>
      </w:ins>
      <w:ins w:id="4364" w:author="tao huang" w:date="2018-10-28T11:33:00Z">
        <w:r w:rsidR="00BB07F3" w:rsidRPr="00A37575">
          <w:rPr>
            <w:rFonts w:cs="Times New Roman"/>
            <w:sz w:val="22"/>
          </w:rPr>
          <w:t xml:space="preserve"> has a similar specification compared to the </w:t>
        </w:r>
      </w:ins>
      <w:ins w:id="4365" w:author="tao huang" w:date="2018-10-28T11:43:00Z">
        <w:r w:rsidR="00374403" w:rsidRPr="00A37575">
          <w:rPr>
            <w:rFonts w:cs="Times New Roman"/>
            <w:sz w:val="22"/>
          </w:rPr>
          <w:t>two</w:t>
        </w:r>
      </w:ins>
      <w:ins w:id="4366" w:author="tao huang" w:date="2018-10-28T11:42:00Z">
        <w:r w:rsidR="00374403" w:rsidRPr="00A37575">
          <w:rPr>
            <w:rFonts w:cs="Times New Roman"/>
            <w:sz w:val="22"/>
          </w:rPr>
          <w:t xml:space="preserve"> </w:t>
        </w:r>
      </w:ins>
      <w:ins w:id="4367" w:author="tao huang" w:date="2018-10-28T12:04:00Z">
        <w:r w:rsidR="00D1280E" w:rsidRPr="00A37575">
          <w:rPr>
            <w:rFonts w:cs="Times New Roman"/>
            <w:sz w:val="22"/>
            <w:rPrChange w:id="4368" w:author="tao huang" w:date="2018-10-28T22:40:00Z">
              <w:rPr>
                <w:rFonts w:cs="Times New Roman"/>
                <w:color w:val="833C0B" w:themeColor="accent2" w:themeShade="80"/>
                <w:sz w:val="22"/>
              </w:rPr>
            </w:rPrChange>
          </w:rPr>
          <w:t xml:space="preserve">proposed </w:t>
        </w:r>
      </w:ins>
      <w:ins w:id="4369" w:author="tao huang" w:date="2018-10-28T11:33:00Z">
        <w:r w:rsidR="00BB07F3" w:rsidRPr="00A37575">
          <w:rPr>
            <w:rFonts w:cs="Times New Roman"/>
            <w:sz w:val="22"/>
          </w:rPr>
          <w:t>methods but overlook</w:t>
        </w:r>
      </w:ins>
      <w:ins w:id="4370" w:author="tao huang" w:date="2018-10-28T11:42:00Z">
        <w:r w:rsidR="00374403" w:rsidRPr="00A37575">
          <w:rPr>
            <w:rFonts w:cs="Times New Roman"/>
            <w:sz w:val="22"/>
          </w:rPr>
          <w:t>s</w:t>
        </w:r>
      </w:ins>
      <w:ins w:id="4371" w:author="tao huang" w:date="2018-10-28T11:33:00Z">
        <w:r w:rsidR="00BB07F3" w:rsidRPr="00A37575">
          <w:rPr>
            <w:rFonts w:cs="Times New Roman"/>
            <w:sz w:val="22"/>
          </w:rPr>
          <w:t xml:space="preserve"> the problem of structural change</w:t>
        </w:r>
      </w:ins>
      <w:ins w:id="4372" w:author="tao huang" w:date="2018-10-28T11:22:00Z">
        <w:r w:rsidR="006E3B1B" w:rsidRPr="00A37575">
          <w:rPr>
            <w:rFonts w:cs="Times New Roman"/>
            <w:sz w:val="22"/>
          </w:rPr>
          <w:t xml:space="preserve">. </w:t>
        </w:r>
      </w:ins>
      <w:ins w:id="4373" w:author="tao huang" w:date="2018-10-28T12:03:00Z">
        <w:r w:rsidR="00D1280E" w:rsidRPr="00A37575">
          <w:rPr>
            <w:rFonts w:cs="Times New Roman"/>
            <w:sz w:val="22"/>
            <w:rPrChange w:id="4374" w:author="tao huang" w:date="2018-10-28T22:40:00Z">
              <w:rPr>
                <w:rFonts w:cs="Times New Roman"/>
                <w:color w:val="833C0B" w:themeColor="accent2" w:themeShade="80"/>
                <w:sz w:val="22"/>
              </w:rPr>
            </w:rPrChange>
          </w:rPr>
          <w:t>For example,</w:t>
        </w:r>
      </w:ins>
      <w:ins w:id="4375" w:author="tao huang" w:date="2018-10-28T11:36:00Z">
        <w:r w:rsidR="00BB07F3" w:rsidRPr="00A37575">
          <w:rPr>
            <w:rFonts w:cs="Times New Roman"/>
            <w:sz w:val="22"/>
          </w:rPr>
          <w:t xml:space="preserve"> </w:t>
        </w:r>
      </w:ins>
      <w:ins w:id="4376" w:author="tao huang" w:date="2018-10-28T11:37:00Z">
        <w:r w:rsidR="00BB07F3" w:rsidRPr="00A37575">
          <w:rPr>
            <w:rFonts w:cs="Times New Roman"/>
            <w:sz w:val="22"/>
          </w:rPr>
          <w:t xml:space="preserve">we first calculate </w:t>
        </w:r>
      </w:ins>
      <w:moveToRangeStart w:id="4377" w:author="tao huang" w:date="2018-10-28T11:26:00Z" w:name="move528489315"/>
      <w:moveTo w:id="4378" w:author="tao huang" w:date="2018-10-28T11:26:00Z">
        <w:del w:id="4379"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4377"/>
      <w:ins w:id="4380" w:author="tao huang" w:date="2018-10-27T23:16:00Z">
        <w:r w:rsidR="00D95231" w:rsidRPr="00A37575">
          <w:rPr>
            <w:rFonts w:cs="Times New Roman"/>
            <w:sz w:val="22"/>
          </w:rPr>
          <w:t xml:space="preserve">the </w:t>
        </w:r>
      </w:ins>
      <w:ins w:id="4381" w:author="tao huang" w:date="2018-10-27T23:17:00Z">
        <w:r w:rsidR="00D95231" w:rsidRPr="00A37575">
          <w:rPr>
            <w:rFonts w:cs="Times New Roman"/>
            <w:sz w:val="22"/>
          </w:rPr>
          <w:t>percentage reduction</w:t>
        </w:r>
      </w:ins>
      <w:ins w:id="4382" w:author="tao huang" w:date="2018-10-28T12:05:00Z">
        <w:r w:rsidR="00D1280E" w:rsidRPr="00A37575">
          <w:rPr>
            <w:rFonts w:cs="Times New Roman"/>
            <w:sz w:val="22"/>
            <w:rPrChange w:id="4383" w:author="tao huang" w:date="2018-10-28T22:40:00Z">
              <w:rPr>
                <w:rFonts w:cs="Times New Roman"/>
                <w:color w:val="833C0B" w:themeColor="accent2" w:themeShade="80"/>
                <w:sz w:val="22"/>
              </w:rPr>
            </w:rPrChange>
          </w:rPr>
          <w:t>s</w:t>
        </w:r>
      </w:ins>
      <w:ins w:id="4384" w:author="tao huang" w:date="2018-10-27T23:17:00Z">
        <w:r w:rsidR="00D95231" w:rsidRPr="00A37575">
          <w:rPr>
            <w:rFonts w:cs="Times New Roman"/>
            <w:sz w:val="22"/>
          </w:rPr>
          <w:t xml:space="preserve"> of the MASE </w:t>
        </w:r>
      </w:ins>
      <w:ins w:id="4385" w:author="tao huang" w:date="2018-10-28T12:04:00Z">
        <w:r w:rsidR="00D1280E" w:rsidRPr="00A37575">
          <w:rPr>
            <w:rFonts w:cs="Times New Roman"/>
            <w:sz w:val="22"/>
            <w:rPrChange w:id="4386" w:author="tao huang" w:date="2018-10-28T22:40:00Z">
              <w:rPr>
                <w:rFonts w:cs="Times New Roman"/>
                <w:color w:val="833C0B" w:themeColor="accent2" w:themeShade="80"/>
                <w:sz w:val="22"/>
              </w:rPr>
            </w:rPrChange>
          </w:rPr>
          <w:t>by the ADL-</w:t>
        </w:r>
        <w:r w:rsidR="00D1280E" w:rsidRPr="00A37575">
          <w:rPr>
            <w:rFonts w:cs="Times New Roman"/>
            <w:noProof/>
            <w:sz w:val="22"/>
            <w:rPrChange w:id="4387" w:author="tao huang" w:date="2018-10-28T22:40:00Z">
              <w:rPr>
                <w:rFonts w:cs="Times New Roman"/>
                <w:noProof/>
                <w:color w:val="833C0B" w:themeColor="accent2" w:themeShade="80"/>
                <w:sz w:val="22"/>
              </w:rPr>
            </w:rPrChange>
          </w:rPr>
          <w:t>intra</w:t>
        </w:r>
        <w:r w:rsidR="00D1280E" w:rsidRPr="00A37575">
          <w:rPr>
            <w:rFonts w:cs="Times New Roman"/>
            <w:sz w:val="22"/>
            <w:rPrChange w:id="4388" w:author="tao huang" w:date="2018-10-28T22:40:00Z">
              <w:rPr>
                <w:rFonts w:cs="Times New Roman"/>
                <w:color w:val="833C0B" w:themeColor="accent2" w:themeShade="80"/>
                <w:sz w:val="22"/>
              </w:rPr>
            </w:rPrChange>
          </w:rPr>
          <w:t xml:space="preserve">-EWC method and the ADL-intra-IC method </w:t>
        </w:r>
      </w:ins>
      <w:ins w:id="4389"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4390"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4391" w:author="tao huang" w:date="2018-10-28T11:13:00Z"/>
          <w:rFonts w:cs="Times New Roman"/>
          <w:sz w:val="22"/>
        </w:rPr>
      </w:pPr>
      <m:oMathPara>
        <m:oMath>
          <m:r>
            <w:ins w:id="4392" w:author="tao huang" w:date="2018-10-28T11:14:00Z">
              <m:rPr>
                <m:sty m:val="p"/>
              </m:rPr>
              <w:rPr>
                <w:rFonts w:ascii="Cambria Math" w:hAnsi="Cambria Math" w:cs="Times New Roman"/>
                <w:sz w:val="22"/>
              </w:rPr>
              <m:t>P</m:t>
            </w:ins>
          </m:r>
          <m:r>
            <w:ins w:id="4393" w:author="tao huang" w:date="2018-10-28T12:08:00Z">
              <m:rPr>
                <m:sty m:val="p"/>
              </m:rPr>
              <w:rPr>
                <w:rFonts w:ascii="Cambria Math" w:hAnsi="Cambria Math" w:cs="Times New Roman"/>
                <w:sz w:val="22"/>
                <w:rPrChange w:id="4394" w:author="tao huang" w:date="2018-10-28T22:40:00Z">
                  <w:rPr>
                    <w:rFonts w:ascii="Cambria Math" w:hAnsi="Cambria Math" w:cs="Times New Roman"/>
                    <w:color w:val="833C0B" w:themeColor="accent2" w:themeShade="80"/>
                    <w:sz w:val="22"/>
                  </w:rPr>
                </w:rPrChange>
              </w:rPr>
              <m:t>ctRed</m:t>
            </w:ins>
          </m:r>
          <m:d>
            <m:dPr>
              <m:ctrlPr>
                <w:ins w:id="4395" w:author="tao huang" w:date="2018-10-28T11:14:00Z">
                  <w:rPr>
                    <w:rFonts w:ascii="Cambria Math" w:hAnsi="Cambria Math" w:cs="Times New Roman"/>
                    <w:i/>
                    <w:sz w:val="22"/>
                  </w:rPr>
                </w:ins>
              </m:ctrlPr>
            </m:dPr>
            <m:e>
              <m:r>
                <w:ins w:id="4396" w:author="tao huang" w:date="2018-10-28T11:14:00Z">
                  <m:rPr>
                    <m:sty m:val="p"/>
                  </m:rPr>
                  <w:rPr>
                    <w:rFonts w:ascii="Cambria Math" w:hAnsi="Cambria Math" w:cs="Times New Roman"/>
                    <w:sz w:val="22"/>
                  </w:rPr>
                  <m:t>ADL-</m:t>
                </w:ins>
              </m:r>
              <m:r>
                <w:ins w:id="4397" w:author="tao huang" w:date="2018-10-28T11:14:00Z">
                  <m:rPr>
                    <m:sty m:val="p"/>
                  </m:rPr>
                  <w:rPr>
                    <w:rFonts w:ascii="Cambria Math" w:hAnsi="Cambria Math" w:cs="Times New Roman"/>
                    <w:noProof/>
                    <w:sz w:val="22"/>
                    <w:rPrChange w:id="4398" w:author="tao huang" w:date="2018-10-28T22:40:00Z">
                      <w:rPr>
                        <w:rFonts w:ascii="Cambria Math" w:hAnsi="Cambria Math" w:cs="Times New Roman"/>
                        <w:sz w:val="22"/>
                      </w:rPr>
                    </w:rPrChange>
                  </w:rPr>
                  <m:t>intra</m:t>
                </w:ins>
              </m:r>
              <m:r>
                <w:ins w:id="4399" w:author="tao huang" w:date="2018-10-28T11:14:00Z">
                  <w:rPr>
                    <w:rFonts w:ascii="Cambria Math" w:hAnsi="Cambria Math" w:cs="Times New Roman"/>
                    <w:sz w:val="22"/>
                    <w:rPrChange w:id="4400" w:author="tao huang" w:date="2018-10-28T22:40:00Z">
                      <w:rPr>
                        <w:rFonts w:ascii="Cambria Math" w:hAnsi="Cambria Math" w:cs="Times New Roman"/>
                        <w:sz w:val="22"/>
                      </w:rPr>
                    </w:rPrChange>
                  </w:rPr>
                  <m:t>-</m:t>
                </w:ins>
              </m:r>
              <m:r>
                <w:ins w:id="4401" w:author="tao huang" w:date="2018-10-28T11:14:00Z">
                  <m:rPr>
                    <m:sty m:val="p"/>
                  </m:rPr>
                  <w:rPr>
                    <w:rFonts w:ascii="Cambria Math" w:hAnsi="Cambria Math" w:cs="Times New Roman"/>
                    <w:sz w:val="22"/>
                    <w:rPrChange w:id="4402" w:author="tao huang" w:date="2018-10-28T22:40:00Z">
                      <w:rPr>
                        <w:rFonts w:ascii="Cambria Math" w:hAnsi="Cambria Math" w:cs="Times New Roman"/>
                        <w:sz w:val="22"/>
                      </w:rPr>
                    </w:rPrChange>
                  </w:rPr>
                  <m:t>EWC</m:t>
                </w:ins>
              </m:r>
              <m:r>
                <w:ins w:id="4403" w:author="tao huang" w:date="2018-10-28T11:14:00Z">
                  <w:rPr>
                    <w:rFonts w:ascii="Cambria Math" w:hAnsi="Cambria Math" w:cs="Times New Roman"/>
                    <w:sz w:val="22"/>
                    <w:rPrChange w:id="4404" w:author="tao huang" w:date="2018-10-28T22:40:00Z">
                      <w:rPr>
                        <w:rFonts w:ascii="Cambria Math" w:hAnsi="Cambria Math" w:cs="Times New Roman"/>
                        <w:sz w:val="22"/>
                      </w:rPr>
                    </w:rPrChange>
                  </w:rPr>
                  <m:t>,i</m:t>
                </w:ins>
              </m:r>
            </m:e>
          </m:d>
          <m:r>
            <w:ins w:id="4405" w:author="tao huang" w:date="2018-10-28T11:14:00Z">
              <w:rPr>
                <w:rFonts w:ascii="Cambria Math" w:hAnsi="Cambria Math" w:cs="Times New Roman"/>
                <w:sz w:val="22"/>
              </w:rPr>
              <m:t>=</m:t>
            </w:ins>
          </m:r>
          <m:f>
            <m:fPr>
              <m:ctrlPr>
                <w:ins w:id="4406" w:author="tao huang" w:date="2018-10-28T11:13:00Z">
                  <w:rPr>
                    <w:rFonts w:ascii="Cambria Math" w:hAnsi="Cambria Math" w:cs="Times New Roman"/>
                    <w:sz w:val="22"/>
                  </w:rPr>
                </w:ins>
              </m:ctrlPr>
            </m:fPr>
            <m:num>
              <m:r>
                <w:ins w:id="4407" w:author="tao huang" w:date="2018-10-28T11:13:00Z">
                  <m:rPr>
                    <m:sty m:val="p"/>
                  </m:rPr>
                  <w:rPr>
                    <w:rFonts w:ascii="Cambria Math" w:hAnsi="Cambria Math" w:cs="Times New Roman"/>
                    <w:sz w:val="22"/>
                  </w:rPr>
                  <m:t>MASE</m:t>
                </w:ins>
              </m:r>
              <m:r>
                <w:ins w:id="4408" w:author="tao huang" w:date="2018-10-28T11:13:00Z">
                  <w:rPr>
                    <w:rFonts w:ascii="Cambria Math" w:hAnsi="Cambria Math" w:cs="Times New Roman"/>
                    <w:sz w:val="22"/>
                    <w:rPrChange w:id="4409" w:author="tao huang" w:date="2018-10-28T22:40:00Z">
                      <w:rPr>
                        <w:rFonts w:ascii="Cambria Math" w:hAnsi="Cambria Math" w:cs="Times New Roman"/>
                        <w:sz w:val="22"/>
                      </w:rPr>
                    </w:rPrChange>
                  </w:rPr>
                  <m:t>(</m:t>
                </w:ins>
              </m:r>
              <m:r>
                <w:ins w:id="4410" w:author="tao huang" w:date="2018-10-28T11:13:00Z">
                  <m:rPr>
                    <m:sty m:val="p"/>
                  </m:rPr>
                  <w:rPr>
                    <w:rFonts w:ascii="Cambria Math" w:hAnsi="Cambria Math" w:cs="Times New Roman"/>
                    <w:sz w:val="22"/>
                    <w:rPrChange w:id="4411" w:author="tao huang" w:date="2018-10-28T22:40:00Z">
                      <w:rPr>
                        <w:rFonts w:ascii="Cambria Math" w:hAnsi="Cambria Math" w:cs="Times New Roman"/>
                        <w:sz w:val="22"/>
                      </w:rPr>
                    </w:rPrChange>
                  </w:rPr>
                  <m:t>ADL-intra</m:t>
                </w:ins>
              </m:r>
              <m:r>
                <w:ins w:id="4412" w:author="tao huang" w:date="2018-10-28T11:13:00Z">
                  <w:rPr>
                    <w:rFonts w:ascii="Cambria Math" w:hAnsi="Cambria Math" w:cs="Times New Roman"/>
                    <w:sz w:val="22"/>
                    <w:rPrChange w:id="4413" w:author="tao huang" w:date="2018-10-28T22:40:00Z">
                      <w:rPr>
                        <w:rFonts w:ascii="Cambria Math" w:hAnsi="Cambria Math" w:cs="Times New Roman"/>
                        <w:sz w:val="22"/>
                      </w:rPr>
                    </w:rPrChange>
                  </w:rPr>
                  <m:t xml:space="preserve">,i)- </m:t>
                </w:ins>
              </m:r>
              <m:r>
                <w:ins w:id="4414" w:author="tao huang" w:date="2018-10-28T11:13:00Z">
                  <m:rPr>
                    <m:sty m:val="p"/>
                  </m:rPr>
                  <w:rPr>
                    <w:rFonts w:ascii="Cambria Math" w:hAnsi="Cambria Math" w:cs="Times New Roman"/>
                    <w:sz w:val="22"/>
                    <w:rPrChange w:id="4415" w:author="tao huang" w:date="2018-10-28T22:40:00Z">
                      <w:rPr>
                        <w:rFonts w:ascii="Cambria Math" w:hAnsi="Cambria Math" w:cs="Times New Roman"/>
                        <w:sz w:val="22"/>
                      </w:rPr>
                    </w:rPrChange>
                  </w:rPr>
                  <m:t>MASE</m:t>
                </w:ins>
              </m:r>
              <m:r>
                <w:ins w:id="4416" w:author="tao huang" w:date="2018-10-28T11:13:00Z">
                  <w:rPr>
                    <w:rFonts w:ascii="Cambria Math" w:hAnsi="Cambria Math" w:cs="Times New Roman"/>
                    <w:sz w:val="22"/>
                    <w:rPrChange w:id="4417" w:author="tao huang" w:date="2018-10-28T22:40:00Z">
                      <w:rPr>
                        <w:rFonts w:ascii="Cambria Math" w:hAnsi="Cambria Math" w:cs="Times New Roman"/>
                        <w:sz w:val="22"/>
                      </w:rPr>
                    </w:rPrChange>
                  </w:rPr>
                  <m:t>(</m:t>
                </w:ins>
              </m:r>
              <m:r>
                <w:ins w:id="4418" w:author="tao huang" w:date="2018-10-28T11:13:00Z">
                  <m:rPr>
                    <m:sty m:val="p"/>
                  </m:rPr>
                  <w:rPr>
                    <w:rFonts w:ascii="Cambria Math" w:hAnsi="Cambria Math" w:cs="Times New Roman"/>
                    <w:sz w:val="22"/>
                    <w:rPrChange w:id="4419" w:author="tao huang" w:date="2018-10-28T22:40:00Z">
                      <w:rPr>
                        <w:rFonts w:ascii="Cambria Math" w:hAnsi="Cambria Math" w:cs="Times New Roman"/>
                        <w:sz w:val="22"/>
                      </w:rPr>
                    </w:rPrChange>
                  </w:rPr>
                  <m:t>ADL-intra</m:t>
                </w:ins>
              </m:r>
              <m:r>
                <w:ins w:id="4420" w:author="tao huang" w:date="2018-10-28T11:13:00Z">
                  <w:rPr>
                    <w:rFonts w:ascii="Cambria Math" w:hAnsi="Cambria Math" w:cs="Times New Roman"/>
                    <w:sz w:val="22"/>
                    <w:rPrChange w:id="4421" w:author="tao huang" w:date="2018-10-28T22:40:00Z">
                      <w:rPr>
                        <w:rFonts w:ascii="Cambria Math" w:hAnsi="Cambria Math" w:cs="Times New Roman"/>
                        <w:sz w:val="22"/>
                      </w:rPr>
                    </w:rPrChange>
                  </w:rPr>
                  <m:t>-</m:t>
                </w:ins>
              </m:r>
              <m:r>
                <w:ins w:id="4422" w:author="tao huang" w:date="2018-10-28T11:13:00Z">
                  <m:rPr>
                    <m:sty m:val="p"/>
                  </m:rPr>
                  <w:rPr>
                    <w:rFonts w:ascii="Cambria Math" w:hAnsi="Cambria Math" w:cs="Times New Roman"/>
                    <w:sz w:val="22"/>
                    <w:rPrChange w:id="4423" w:author="tao huang" w:date="2018-10-28T22:40:00Z">
                      <w:rPr>
                        <w:rFonts w:ascii="Cambria Math" w:hAnsi="Cambria Math" w:cs="Times New Roman"/>
                        <w:sz w:val="22"/>
                      </w:rPr>
                    </w:rPrChange>
                  </w:rPr>
                  <m:t>EWC</m:t>
                </w:ins>
              </m:r>
              <m:r>
                <w:ins w:id="4424" w:author="tao huang" w:date="2018-10-28T11:13:00Z">
                  <w:rPr>
                    <w:rFonts w:ascii="Cambria Math" w:hAnsi="Cambria Math" w:cs="Times New Roman"/>
                    <w:sz w:val="22"/>
                    <w:rPrChange w:id="4425" w:author="tao huang" w:date="2018-10-28T22:40:00Z">
                      <w:rPr>
                        <w:rFonts w:ascii="Cambria Math" w:hAnsi="Cambria Math" w:cs="Times New Roman"/>
                        <w:sz w:val="22"/>
                      </w:rPr>
                    </w:rPrChange>
                  </w:rPr>
                  <m:t>,i)</m:t>
                </w:ins>
              </m:r>
            </m:num>
            <m:den>
              <m:r>
                <w:ins w:id="4426" w:author="tao huang" w:date="2018-10-28T11:14:00Z">
                  <m:rPr>
                    <m:sty m:val="p"/>
                  </m:rPr>
                  <w:rPr>
                    <w:rFonts w:ascii="Cambria Math" w:hAnsi="Cambria Math" w:cs="Times New Roman"/>
                    <w:sz w:val="22"/>
                  </w:rPr>
                  <m:t>MASE</m:t>
                </w:ins>
              </m:r>
              <m:r>
                <w:ins w:id="4427" w:author="tao huang" w:date="2018-10-28T11:14:00Z">
                  <w:rPr>
                    <w:rFonts w:ascii="Cambria Math" w:hAnsi="Cambria Math" w:cs="Times New Roman"/>
                    <w:sz w:val="22"/>
                    <w:rPrChange w:id="4428" w:author="tao huang" w:date="2018-10-28T22:40:00Z">
                      <w:rPr>
                        <w:rFonts w:ascii="Cambria Math" w:hAnsi="Cambria Math" w:cs="Times New Roman"/>
                        <w:sz w:val="22"/>
                      </w:rPr>
                    </w:rPrChange>
                  </w:rPr>
                  <m:t>(</m:t>
                </w:ins>
              </m:r>
              <m:r>
                <w:ins w:id="4429" w:author="tao huang" w:date="2018-10-28T11:14:00Z">
                  <m:rPr>
                    <m:sty m:val="p"/>
                  </m:rPr>
                  <w:rPr>
                    <w:rFonts w:ascii="Cambria Math" w:hAnsi="Cambria Math" w:cs="Times New Roman"/>
                    <w:sz w:val="22"/>
                    <w:rPrChange w:id="4430" w:author="tao huang" w:date="2018-10-28T22:40:00Z">
                      <w:rPr>
                        <w:rFonts w:ascii="Cambria Math" w:hAnsi="Cambria Math" w:cs="Times New Roman"/>
                        <w:sz w:val="22"/>
                      </w:rPr>
                    </w:rPrChange>
                  </w:rPr>
                  <m:t>ADL-intra</m:t>
                </w:ins>
              </m:r>
              <m:r>
                <w:ins w:id="4431" w:author="tao huang" w:date="2018-10-28T11:14:00Z">
                  <w:rPr>
                    <w:rFonts w:ascii="Cambria Math" w:hAnsi="Cambria Math" w:cs="Times New Roman"/>
                    <w:sz w:val="22"/>
                    <w:rPrChange w:id="4432" w:author="tao huang" w:date="2018-10-28T22:40:00Z">
                      <w:rPr>
                        <w:rFonts w:ascii="Cambria Math" w:hAnsi="Cambria Math" w:cs="Times New Roman"/>
                        <w:sz w:val="22"/>
                      </w:rPr>
                    </w:rPrChange>
                  </w:rPr>
                  <m:t>,i)</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4433" w:author="tao huang" w:date="2018-10-28T12:02:00Z"/>
          <w:rFonts w:cs="Times New Roman"/>
          <w:sz w:val="22"/>
          <w:rPrChange w:id="4434" w:author="tao huang" w:date="2018-10-28T22:40:00Z">
            <w:rPr>
              <w:ins w:id="4435" w:author="tao huang" w:date="2018-10-28T12:02:00Z"/>
              <w:rFonts w:cs="Times New Roman"/>
              <w:color w:val="833C0B" w:themeColor="accent2" w:themeShade="80"/>
              <w:sz w:val="22"/>
            </w:rPr>
          </w:rPrChange>
        </w:rPr>
      </w:pPr>
      <w:ins w:id="4436" w:author="tao huang" w:date="2018-10-27T23:27:00Z">
        <w:r w:rsidRPr="00A37575">
          <w:rPr>
            <w:rFonts w:cs="Times New Roman"/>
            <w:sz w:val="22"/>
          </w:rPr>
          <w:t xml:space="preserve">   </w:t>
        </w:r>
      </w:ins>
      <w:ins w:id="4437" w:author="tao huang" w:date="2018-10-27T23:11:00Z">
        <w:r w:rsidR="00746078" w:rsidRPr="00A37575">
          <w:rPr>
            <w:rFonts w:cs="Times New Roman"/>
            <w:sz w:val="22"/>
          </w:rPr>
          <w:t>(</w:t>
        </w:r>
      </w:ins>
      <w:ins w:id="4438" w:author="tao huang" w:date="2018-10-28T22:45:00Z">
        <w:r w:rsidR="00E4227D">
          <w:rPr>
            <w:rFonts w:cs="Times New Roman"/>
            <w:sz w:val="22"/>
          </w:rPr>
          <w:t>12</w:t>
        </w:r>
      </w:ins>
      <w:ins w:id="4439"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4440" w:author="tao huang" w:date="2018-10-28T12:02:00Z"/>
          <w:rFonts w:cs="Times New Roman"/>
          <w:sz w:val="22"/>
          <w:rPrChange w:id="4441" w:author="tao huang" w:date="2018-10-28T22:40:00Z">
            <w:rPr>
              <w:ins w:id="4442" w:author="tao huang" w:date="2018-10-28T12:02:00Z"/>
              <w:rFonts w:cs="Times New Roman"/>
              <w:color w:val="833C0B" w:themeColor="accent2" w:themeShade="80"/>
              <w:sz w:val="22"/>
            </w:rPr>
          </w:rPrChange>
        </w:rPr>
      </w:pPr>
      <m:oMathPara>
        <m:oMath>
          <m:r>
            <w:ins w:id="4443" w:author="tao huang" w:date="2018-10-28T12:08:00Z">
              <m:rPr>
                <m:sty m:val="p"/>
              </m:rPr>
              <w:rPr>
                <w:rFonts w:ascii="Cambria Math" w:hAnsi="Cambria Math" w:cs="Times New Roman"/>
                <w:sz w:val="22"/>
                <w:rPrChange w:id="4444" w:author="tao huang" w:date="2018-10-28T22:40:00Z">
                  <w:rPr>
                    <w:rFonts w:ascii="Cambria Math" w:hAnsi="Cambria Math" w:cs="Times New Roman"/>
                    <w:color w:val="833C0B" w:themeColor="accent2" w:themeShade="80"/>
                    <w:sz w:val="22"/>
                  </w:rPr>
                </w:rPrChange>
              </w:rPr>
              <m:t>PctRed</m:t>
            </w:ins>
          </m:r>
          <m:d>
            <m:dPr>
              <m:ctrlPr>
                <w:ins w:id="4445" w:author="tao huang" w:date="2018-10-28T12:02:00Z">
                  <w:rPr>
                    <w:rFonts w:ascii="Cambria Math" w:hAnsi="Cambria Math" w:cs="Times New Roman"/>
                    <w:i/>
                    <w:sz w:val="22"/>
                  </w:rPr>
                </w:ins>
              </m:ctrlPr>
            </m:dPr>
            <m:e>
              <m:r>
                <w:ins w:id="4446" w:author="tao huang" w:date="2018-10-28T12:02:00Z">
                  <m:rPr>
                    <m:sty m:val="p"/>
                  </m:rPr>
                  <w:rPr>
                    <w:rFonts w:ascii="Cambria Math" w:hAnsi="Cambria Math" w:cs="Times New Roman"/>
                    <w:sz w:val="22"/>
                    <w:rPrChange w:id="4447" w:author="tao huang" w:date="2018-10-28T22:40:00Z">
                      <w:rPr>
                        <w:rFonts w:ascii="Cambria Math" w:hAnsi="Cambria Math" w:cs="Times New Roman"/>
                        <w:color w:val="833C0B" w:themeColor="accent2" w:themeShade="80"/>
                        <w:sz w:val="22"/>
                      </w:rPr>
                    </w:rPrChange>
                  </w:rPr>
                  <m:t>ADL-intra</m:t>
                </w:ins>
              </m:r>
              <m:r>
                <w:ins w:id="4448" w:author="tao huang" w:date="2018-10-28T12:02:00Z">
                  <w:rPr>
                    <w:rFonts w:ascii="Cambria Math" w:hAnsi="Cambria Math" w:cs="Times New Roman"/>
                    <w:sz w:val="22"/>
                    <w:rPrChange w:id="4449" w:author="tao huang" w:date="2018-10-28T22:40:00Z">
                      <w:rPr>
                        <w:rFonts w:ascii="Cambria Math" w:hAnsi="Cambria Math" w:cs="Times New Roman"/>
                        <w:color w:val="833C0B" w:themeColor="accent2" w:themeShade="80"/>
                        <w:sz w:val="22"/>
                      </w:rPr>
                    </w:rPrChange>
                  </w:rPr>
                  <m:t>-</m:t>
                </w:ins>
              </m:r>
              <m:r>
                <w:ins w:id="4450" w:author="tao huang" w:date="2018-10-28T12:02:00Z">
                  <m:rPr>
                    <m:sty m:val="p"/>
                  </m:rPr>
                  <w:rPr>
                    <w:rFonts w:ascii="Cambria Math" w:hAnsi="Cambria Math" w:cs="Times New Roman"/>
                    <w:sz w:val="22"/>
                    <w:rPrChange w:id="4451" w:author="tao huang" w:date="2018-10-28T22:40:00Z">
                      <w:rPr>
                        <w:rFonts w:ascii="Cambria Math" w:hAnsi="Cambria Math" w:cs="Times New Roman"/>
                        <w:color w:val="833C0B" w:themeColor="accent2" w:themeShade="80"/>
                        <w:sz w:val="22"/>
                      </w:rPr>
                    </w:rPrChange>
                  </w:rPr>
                  <m:t>IC</m:t>
                </w:ins>
              </m:r>
              <m:r>
                <w:ins w:id="4452" w:author="tao huang" w:date="2018-10-28T12:02:00Z">
                  <w:rPr>
                    <w:rFonts w:ascii="Cambria Math" w:hAnsi="Cambria Math" w:cs="Times New Roman"/>
                    <w:sz w:val="22"/>
                    <w:rPrChange w:id="4453" w:author="tao huang" w:date="2018-10-28T22:40:00Z">
                      <w:rPr>
                        <w:rFonts w:ascii="Cambria Math" w:hAnsi="Cambria Math" w:cs="Times New Roman"/>
                        <w:color w:val="833C0B" w:themeColor="accent2" w:themeShade="80"/>
                        <w:sz w:val="22"/>
                      </w:rPr>
                    </w:rPrChange>
                  </w:rPr>
                  <m:t>,i</m:t>
                </w:ins>
              </m:r>
            </m:e>
          </m:d>
          <m:r>
            <w:ins w:id="4454" w:author="tao huang" w:date="2018-10-28T12:02:00Z">
              <w:rPr>
                <w:rFonts w:ascii="Cambria Math" w:hAnsi="Cambria Math" w:cs="Times New Roman"/>
                <w:sz w:val="22"/>
                <w:rPrChange w:id="4455" w:author="tao huang" w:date="2018-10-28T22:40:00Z">
                  <w:rPr>
                    <w:rFonts w:ascii="Cambria Math" w:hAnsi="Cambria Math" w:cs="Times New Roman"/>
                    <w:color w:val="833C0B" w:themeColor="accent2" w:themeShade="80"/>
                    <w:sz w:val="22"/>
                  </w:rPr>
                </w:rPrChange>
              </w:rPr>
              <m:t>=</m:t>
            </w:ins>
          </m:r>
          <m:f>
            <m:fPr>
              <m:ctrlPr>
                <w:ins w:id="4456" w:author="tao huang" w:date="2018-10-28T12:02:00Z">
                  <w:rPr>
                    <w:rFonts w:ascii="Cambria Math" w:hAnsi="Cambria Math" w:cs="Times New Roman"/>
                    <w:sz w:val="22"/>
                  </w:rPr>
                </w:ins>
              </m:ctrlPr>
            </m:fPr>
            <m:num>
              <m:r>
                <w:ins w:id="4457" w:author="tao huang" w:date="2018-10-28T12:02:00Z">
                  <m:rPr>
                    <m:sty m:val="p"/>
                  </m:rPr>
                  <w:rPr>
                    <w:rFonts w:ascii="Cambria Math" w:hAnsi="Cambria Math" w:cs="Times New Roman"/>
                    <w:sz w:val="22"/>
                    <w:rPrChange w:id="4458" w:author="tao huang" w:date="2018-10-28T22:40:00Z">
                      <w:rPr>
                        <w:rFonts w:ascii="Cambria Math" w:hAnsi="Cambria Math" w:cs="Times New Roman"/>
                        <w:color w:val="833C0B" w:themeColor="accent2" w:themeShade="80"/>
                        <w:sz w:val="22"/>
                      </w:rPr>
                    </w:rPrChange>
                  </w:rPr>
                  <m:t>MASE</m:t>
                </w:ins>
              </m:r>
              <m:r>
                <w:ins w:id="4459" w:author="tao huang" w:date="2018-10-28T12:02:00Z">
                  <w:rPr>
                    <w:rFonts w:ascii="Cambria Math" w:hAnsi="Cambria Math" w:cs="Times New Roman"/>
                    <w:sz w:val="22"/>
                    <w:rPrChange w:id="4460" w:author="tao huang" w:date="2018-10-28T22:40:00Z">
                      <w:rPr>
                        <w:rFonts w:ascii="Cambria Math" w:hAnsi="Cambria Math" w:cs="Times New Roman"/>
                        <w:color w:val="833C0B" w:themeColor="accent2" w:themeShade="80"/>
                        <w:sz w:val="22"/>
                      </w:rPr>
                    </w:rPrChange>
                  </w:rPr>
                  <m:t>(</m:t>
                </w:ins>
              </m:r>
              <m:r>
                <w:ins w:id="4461" w:author="tao huang" w:date="2018-10-28T12:02:00Z">
                  <m:rPr>
                    <m:sty m:val="p"/>
                  </m:rPr>
                  <w:rPr>
                    <w:rFonts w:ascii="Cambria Math" w:hAnsi="Cambria Math" w:cs="Times New Roman"/>
                    <w:sz w:val="22"/>
                    <w:rPrChange w:id="4462" w:author="tao huang" w:date="2018-10-28T22:40:00Z">
                      <w:rPr>
                        <w:rFonts w:ascii="Cambria Math" w:hAnsi="Cambria Math" w:cs="Times New Roman"/>
                        <w:color w:val="833C0B" w:themeColor="accent2" w:themeShade="80"/>
                        <w:sz w:val="22"/>
                      </w:rPr>
                    </w:rPrChange>
                  </w:rPr>
                  <m:t>ADL-intra</m:t>
                </w:ins>
              </m:r>
              <m:r>
                <w:ins w:id="4463" w:author="tao huang" w:date="2018-10-28T12:02:00Z">
                  <w:rPr>
                    <w:rFonts w:ascii="Cambria Math" w:hAnsi="Cambria Math" w:cs="Times New Roman"/>
                    <w:sz w:val="22"/>
                    <w:rPrChange w:id="4464" w:author="tao huang" w:date="2018-10-28T22:40:00Z">
                      <w:rPr>
                        <w:rFonts w:ascii="Cambria Math" w:hAnsi="Cambria Math" w:cs="Times New Roman"/>
                        <w:color w:val="833C0B" w:themeColor="accent2" w:themeShade="80"/>
                        <w:sz w:val="22"/>
                      </w:rPr>
                    </w:rPrChange>
                  </w:rPr>
                  <m:t xml:space="preserve">,i)- </m:t>
                </w:ins>
              </m:r>
              <m:r>
                <w:ins w:id="4465" w:author="tao huang" w:date="2018-10-28T12:02:00Z">
                  <m:rPr>
                    <m:sty m:val="p"/>
                  </m:rPr>
                  <w:rPr>
                    <w:rFonts w:ascii="Cambria Math" w:hAnsi="Cambria Math" w:cs="Times New Roman"/>
                    <w:sz w:val="22"/>
                    <w:rPrChange w:id="4466" w:author="tao huang" w:date="2018-10-28T22:40:00Z">
                      <w:rPr>
                        <w:rFonts w:ascii="Cambria Math" w:hAnsi="Cambria Math" w:cs="Times New Roman"/>
                        <w:color w:val="833C0B" w:themeColor="accent2" w:themeShade="80"/>
                        <w:sz w:val="22"/>
                      </w:rPr>
                    </w:rPrChange>
                  </w:rPr>
                  <m:t>MASE</m:t>
                </w:ins>
              </m:r>
              <m:r>
                <w:ins w:id="4467" w:author="tao huang" w:date="2018-10-28T12:02:00Z">
                  <w:rPr>
                    <w:rFonts w:ascii="Cambria Math" w:hAnsi="Cambria Math" w:cs="Times New Roman"/>
                    <w:sz w:val="22"/>
                    <w:rPrChange w:id="4468" w:author="tao huang" w:date="2018-10-28T22:40:00Z">
                      <w:rPr>
                        <w:rFonts w:ascii="Cambria Math" w:hAnsi="Cambria Math" w:cs="Times New Roman"/>
                        <w:color w:val="833C0B" w:themeColor="accent2" w:themeShade="80"/>
                        <w:sz w:val="22"/>
                      </w:rPr>
                    </w:rPrChange>
                  </w:rPr>
                  <m:t>(</m:t>
                </w:ins>
              </m:r>
              <m:r>
                <w:ins w:id="4469" w:author="tao huang" w:date="2018-10-28T12:02:00Z">
                  <m:rPr>
                    <m:sty m:val="p"/>
                  </m:rPr>
                  <w:rPr>
                    <w:rFonts w:ascii="Cambria Math" w:hAnsi="Cambria Math" w:cs="Times New Roman"/>
                    <w:sz w:val="22"/>
                    <w:rPrChange w:id="4470" w:author="tao huang" w:date="2018-10-28T22:40:00Z">
                      <w:rPr>
                        <w:rFonts w:ascii="Cambria Math" w:hAnsi="Cambria Math" w:cs="Times New Roman"/>
                        <w:color w:val="833C0B" w:themeColor="accent2" w:themeShade="80"/>
                        <w:sz w:val="22"/>
                      </w:rPr>
                    </w:rPrChange>
                  </w:rPr>
                  <m:t>ADL-intra</m:t>
                </w:ins>
              </m:r>
              <m:r>
                <w:ins w:id="4471" w:author="tao huang" w:date="2018-10-28T12:02:00Z">
                  <w:rPr>
                    <w:rFonts w:ascii="Cambria Math" w:hAnsi="Cambria Math" w:cs="Times New Roman"/>
                    <w:sz w:val="22"/>
                    <w:rPrChange w:id="4472" w:author="tao huang" w:date="2018-10-28T22:40:00Z">
                      <w:rPr>
                        <w:rFonts w:ascii="Cambria Math" w:hAnsi="Cambria Math" w:cs="Times New Roman"/>
                        <w:color w:val="833C0B" w:themeColor="accent2" w:themeShade="80"/>
                        <w:sz w:val="22"/>
                      </w:rPr>
                    </w:rPrChange>
                  </w:rPr>
                  <m:t>-</m:t>
                </w:ins>
              </m:r>
              <m:r>
                <w:ins w:id="4473" w:author="tao huang" w:date="2018-10-28T12:02:00Z">
                  <m:rPr>
                    <m:sty m:val="p"/>
                  </m:rPr>
                  <w:rPr>
                    <w:rFonts w:ascii="Cambria Math" w:hAnsi="Cambria Math" w:cs="Times New Roman"/>
                    <w:sz w:val="22"/>
                    <w:rPrChange w:id="4474" w:author="tao huang" w:date="2018-10-28T22:40:00Z">
                      <w:rPr>
                        <w:rFonts w:ascii="Cambria Math" w:hAnsi="Cambria Math" w:cs="Times New Roman"/>
                        <w:color w:val="833C0B" w:themeColor="accent2" w:themeShade="80"/>
                        <w:sz w:val="22"/>
                      </w:rPr>
                    </w:rPrChange>
                  </w:rPr>
                  <m:t>IC</m:t>
                </w:ins>
              </m:r>
              <m:r>
                <w:ins w:id="4475" w:author="tao huang" w:date="2018-10-28T12:02:00Z">
                  <w:rPr>
                    <w:rFonts w:ascii="Cambria Math" w:hAnsi="Cambria Math" w:cs="Times New Roman"/>
                    <w:sz w:val="22"/>
                    <w:rPrChange w:id="4476" w:author="tao huang" w:date="2018-10-28T22:40:00Z">
                      <w:rPr>
                        <w:rFonts w:ascii="Cambria Math" w:hAnsi="Cambria Math" w:cs="Times New Roman"/>
                        <w:color w:val="833C0B" w:themeColor="accent2" w:themeShade="80"/>
                        <w:sz w:val="22"/>
                      </w:rPr>
                    </w:rPrChange>
                  </w:rPr>
                  <m:t>,i)</m:t>
                </w:ins>
              </m:r>
            </m:num>
            <m:den>
              <m:r>
                <w:ins w:id="4477" w:author="tao huang" w:date="2018-10-28T12:02:00Z">
                  <m:rPr>
                    <m:sty m:val="p"/>
                  </m:rPr>
                  <w:rPr>
                    <w:rFonts w:ascii="Cambria Math" w:hAnsi="Cambria Math" w:cs="Times New Roman"/>
                    <w:sz w:val="22"/>
                    <w:rPrChange w:id="4478" w:author="tao huang" w:date="2018-10-28T22:40:00Z">
                      <w:rPr>
                        <w:rFonts w:ascii="Cambria Math" w:hAnsi="Cambria Math" w:cs="Times New Roman"/>
                        <w:color w:val="833C0B" w:themeColor="accent2" w:themeShade="80"/>
                        <w:sz w:val="22"/>
                      </w:rPr>
                    </w:rPrChange>
                  </w:rPr>
                  <m:t>MASE</m:t>
                </w:ins>
              </m:r>
              <m:r>
                <w:ins w:id="4479" w:author="tao huang" w:date="2018-10-28T12:02:00Z">
                  <w:rPr>
                    <w:rFonts w:ascii="Cambria Math" w:hAnsi="Cambria Math" w:cs="Times New Roman"/>
                    <w:sz w:val="22"/>
                    <w:rPrChange w:id="4480" w:author="tao huang" w:date="2018-10-28T22:40:00Z">
                      <w:rPr>
                        <w:rFonts w:ascii="Cambria Math" w:hAnsi="Cambria Math" w:cs="Times New Roman"/>
                        <w:color w:val="833C0B" w:themeColor="accent2" w:themeShade="80"/>
                        <w:sz w:val="22"/>
                      </w:rPr>
                    </w:rPrChange>
                  </w:rPr>
                  <m:t>(</m:t>
                </w:ins>
              </m:r>
              <m:r>
                <w:ins w:id="4481" w:author="tao huang" w:date="2018-10-28T12:02:00Z">
                  <m:rPr>
                    <m:sty m:val="p"/>
                  </m:rPr>
                  <w:rPr>
                    <w:rFonts w:ascii="Cambria Math" w:hAnsi="Cambria Math" w:cs="Times New Roman"/>
                    <w:sz w:val="22"/>
                    <w:rPrChange w:id="4482" w:author="tao huang" w:date="2018-10-28T22:40:00Z">
                      <w:rPr>
                        <w:rFonts w:ascii="Cambria Math" w:hAnsi="Cambria Math" w:cs="Times New Roman"/>
                        <w:color w:val="833C0B" w:themeColor="accent2" w:themeShade="80"/>
                        <w:sz w:val="22"/>
                      </w:rPr>
                    </w:rPrChange>
                  </w:rPr>
                  <m:t>ADL-intra</m:t>
                </w:ins>
              </m:r>
              <m:r>
                <w:ins w:id="4483" w:author="tao huang" w:date="2018-10-28T12:02:00Z">
                  <w:rPr>
                    <w:rFonts w:ascii="Cambria Math" w:hAnsi="Cambria Math" w:cs="Times New Roman"/>
                    <w:sz w:val="22"/>
                    <w:rPrChange w:id="4484"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4485" w:author="tao huang" w:date="2018-10-28T12:02:00Z"/>
          <w:rFonts w:cs="Times New Roman"/>
          <w:sz w:val="22"/>
          <w:rPrChange w:id="4486" w:author="tao huang" w:date="2018-10-28T22:40:00Z">
            <w:rPr>
              <w:ins w:id="4487" w:author="tao huang" w:date="2018-10-28T12:02:00Z"/>
              <w:rFonts w:cs="Times New Roman"/>
              <w:color w:val="833C0B" w:themeColor="accent2" w:themeShade="80"/>
              <w:sz w:val="22"/>
            </w:rPr>
          </w:rPrChange>
        </w:rPr>
      </w:pPr>
      <w:ins w:id="4488" w:author="tao huang" w:date="2018-10-28T12:02:00Z">
        <w:r w:rsidRPr="00A37575">
          <w:rPr>
            <w:rFonts w:cs="Times New Roman"/>
            <w:sz w:val="22"/>
            <w:rPrChange w:id="4489" w:author="tao huang" w:date="2018-10-28T22:40:00Z">
              <w:rPr>
                <w:rFonts w:cs="Times New Roman"/>
                <w:color w:val="833C0B" w:themeColor="accent2" w:themeShade="80"/>
                <w:sz w:val="22"/>
              </w:rPr>
            </w:rPrChange>
          </w:rPr>
          <w:t xml:space="preserve">   (</w:t>
        </w:r>
      </w:ins>
      <w:ins w:id="4490" w:author="tao huang" w:date="2018-10-28T22:45:00Z">
        <w:r w:rsidR="00E4227D">
          <w:rPr>
            <w:rFonts w:cs="Times New Roman"/>
            <w:sz w:val="22"/>
          </w:rPr>
          <w:t>13</w:t>
        </w:r>
      </w:ins>
      <w:ins w:id="4491" w:author="tao huang" w:date="2018-10-28T12:02:00Z">
        <w:r w:rsidRPr="00A37575">
          <w:rPr>
            <w:rFonts w:cs="Times New Roman"/>
            <w:sz w:val="22"/>
            <w:rPrChange w:id="4492"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4493" w:author="tao huang" w:date="2018-10-27T23:10:00Z"/>
          <w:rFonts w:cs="Times New Roman"/>
          <w:sz w:val="22"/>
        </w:rPr>
        <w:pPrChange w:id="4494" w:author="tao huang" w:date="2018-10-27T23:11:00Z">
          <w:pPr>
            <w:shd w:val="clear" w:color="auto" w:fill="FFFFFF" w:themeFill="background1"/>
            <w:spacing w:after="0" w:line="360" w:lineRule="auto"/>
          </w:pPr>
        </w:pPrChange>
      </w:pPr>
    </w:p>
    <w:p w14:paraId="3D54F995" w14:textId="2766C7B6" w:rsidR="00AF52DD" w:rsidRPr="00A37575" w:rsidRDefault="00746078">
      <w:pPr>
        <w:shd w:val="clear" w:color="auto" w:fill="FFFFFF" w:themeFill="background1"/>
        <w:spacing w:after="0" w:line="360" w:lineRule="auto"/>
        <w:rPr>
          <w:rFonts w:cs="Times New Roman"/>
          <w:sz w:val="22"/>
        </w:rPr>
      </w:pPr>
      <w:ins w:id="4495" w:author="tao huang" w:date="2018-10-27T23:09:00Z">
        <w:r w:rsidRPr="00A37575">
          <w:rPr>
            <w:rFonts w:cs="Times New Roman"/>
            <w:sz w:val="22"/>
          </w:rPr>
          <w:t xml:space="preserve">We then </w:t>
        </w:r>
      </w:ins>
      <w:ins w:id="4496" w:author="tao huang" w:date="2018-10-28T12:03:00Z">
        <w:r w:rsidR="00D1280E" w:rsidRPr="00A37575">
          <w:rPr>
            <w:rFonts w:cs="Times New Roman"/>
            <w:sz w:val="22"/>
            <w:rPrChange w:id="4497" w:author="tao huang" w:date="2018-10-28T22:40:00Z">
              <w:rPr>
                <w:rFonts w:cs="Times New Roman"/>
                <w:color w:val="833C0B" w:themeColor="accent2" w:themeShade="80"/>
                <w:sz w:val="22"/>
              </w:rPr>
            </w:rPrChange>
          </w:rPr>
          <w:t xml:space="preserve">respectively </w:t>
        </w:r>
      </w:ins>
      <w:ins w:id="4498" w:author="tao huang" w:date="2018-10-27T23:17:00Z">
        <w:r w:rsidR="00D95231" w:rsidRPr="00A37575">
          <w:rPr>
            <w:rFonts w:cs="Times New Roman"/>
            <w:sz w:val="22"/>
          </w:rPr>
          <w:t>take</w:t>
        </w:r>
      </w:ins>
      <w:ins w:id="4499" w:author="tao huang" w:date="2018-10-27T23:09:00Z">
        <w:r w:rsidRPr="00A37575">
          <w:rPr>
            <w:rFonts w:cs="Times New Roman"/>
            <w:sz w:val="22"/>
          </w:rPr>
          <w:t xml:space="preserve"> the average value of </w:t>
        </w:r>
      </w:ins>
      <m:oMath>
        <m:r>
          <w:ins w:id="4500" w:author="tao huang" w:date="2018-10-28T12:09:00Z">
            <m:rPr>
              <m:sty m:val="p"/>
            </m:rPr>
            <w:rPr>
              <w:rFonts w:ascii="Cambria Math" w:hAnsi="Cambria Math" w:cs="Times New Roman"/>
              <w:sz w:val="22"/>
              <w:rPrChange w:id="4501" w:author="tao huang" w:date="2018-10-28T22:40:00Z">
                <w:rPr>
                  <w:rFonts w:ascii="Cambria Math" w:hAnsi="Cambria Math" w:cs="Times New Roman"/>
                  <w:color w:val="833C0B" w:themeColor="accent2" w:themeShade="80"/>
                  <w:sz w:val="22"/>
                </w:rPr>
              </w:rPrChange>
            </w:rPr>
            <m:t>PctRed</m:t>
          </w:ins>
        </m:r>
        <m:d>
          <m:dPr>
            <m:ctrlPr>
              <w:ins w:id="4502" w:author="tao huang" w:date="2018-10-28T11:19:00Z">
                <w:rPr>
                  <w:rFonts w:ascii="Cambria Math" w:hAnsi="Cambria Math" w:cs="Times New Roman"/>
                  <w:i/>
                  <w:sz w:val="22"/>
                </w:rPr>
              </w:ins>
            </m:ctrlPr>
          </m:dPr>
          <m:e>
            <m:r>
              <w:ins w:id="4503" w:author="tao huang" w:date="2018-10-28T11:19:00Z">
                <m:rPr>
                  <m:sty m:val="p"/>
                </m:rPr>
                <w:rPr>
                  <w:rFonts w:ascii="Cambria Math" w:hAnsi="Cambria Math" w:cs="Times New Roman"/>
                  <w:sz w:val="22"/>
                </w:rPr>
                <m:t>ADL-</m:t>
              </w:ins>
            </m:r>
            <m:r>
              <w:ins w:id="4504" w:author="tao huang" w:date="2018-10-28T11:19:00Z">
                <m:rPr>
                  <m:sty m:val="p"/>
                </m:rPr>
                <w:rPr>
                  <w:rFonts w:ascii="Cambria Math" w:hAnsi="Cambria Math" w:cs="Times New Roman"/>
                  <w:noProof/>
                  <w:sz w:val="22"/>
                  <w:rPrChange w:id="4505" w:author="tao huang" w:date="2018-10-28T22:40:00Z">
                    <w:rPr>
                      <w:rFonts w:ascii="Cambria Math" w:hAnsi="Cambria Math" w:cs="Times New Roman"/>
                      <w:sz w:val="22"/>
                    </w:rPr>
                  </w:rPrChange>
                </w:rPr>
                <m:t>intra</m:t>
              </w:ins>
            </m:r>
            <m:r>
              <w:ins w:id="4506" w:author="tao huang" w:date="2018-10-28T11:19:00Z">
                <w:rPr>
                  <w:rFonts w:ascii="Cambria Math" w:hAnsi="Cambria Math" w:cs="Times New Roman"/>
                  <w:sz w:val="22"/>
                  <w:rPrChange w:id="4507" w:author="tao huang" w:date="2018-10-28T22:40:00Z">
                    <w:rPr>
                      <w:rFonts w:ascii="Cambria Math" w:hAnsi="Cambria Math" w:cs="Times New Roman"/>
                      <w:sz w:val="22"/>
                    </w:rPr>
                  </w:rPrChange>
                </w:rPr>
                <m:t>-</m:t>
              </w:ins>
            </m:r>
            <m:r>
              <w:ins w:id="4508" w:author="tao huang" w:date="2018-10-28T11:19:00Z">
                <m:rPr>
                  <m:sty m:val="p"/>
                </m:rPr>
                <w:rPr>
                  <w:rFonts w:ascii="Cambria Math" w:hAnsi="Cambria Math" w:cs="Times New Roman"/>
                  <w:sz w:val="22"/>
                  <w:rPrChange w:id="4509" w:author="tao huang" w:date="2018-10-28T22:40:00Z">
                    <w:rPr>
                      <w:rFonts w:ascii="Cambria Math" w:hAnsi="Cambria Math" w:cs="Times New Roman"/>
                      <w:sz w:val="22"/>
                    </w:rPr>
                  </w:rPrChange>
                </w:rPr>
                <m:t>EWC</m:t>
              </w:ins>
            </m:r>
            <m:r>
              <w:ins w:id="4510" w:author="tao huang" w:date="2018-10-28T11:19:00Z">
                <w:rPr>
                  <w:rFonts w:ascii="Cambria Math" w:hAnsi="Cambria Math" w:cs="Times New Roman"/>
                  <w:sz w:val="22"/>
                  <w:rPrChange w:id="4511" w:author="tao huang" w:date="2018-10-28T22:40:00Z">
                    <w:rPr>
                      <w:rFonts w:ascii="Cambria Math" w:hAnsi="Cambria Math" w:cs="Times New Roman"/>
                      <w:sz w:val="22"/>
                    </w:rPr>
                  </w:rPrChange>
                </w:rPr>
                <m:t>,i</m:t>
              </w:ins>
            </m:r>
          </m:e>
        </m:d>
      </m:oMath>
      <w:ins w:id="4512" w:author="tao huang" w:date="2018-10-28T11:20:00Z">
        <w:r w:rsidR="006E3B1B" w:rsidRPr="00A37575">
          <w:rPr>
            <w:rFonts w:cs="Times New Roman"/>
            <w:sz w:val="22"/>
          </w:rPr>
          <w:t xml:space="preserve"> </w:t>
        </w:r>
      </w:ins>
      <w:ins w:id="4513" w:author="tao huang" w:date="2018-10-28T12:03:00Z">
        <w:r w:rsidR="00D1280E" w:rsidRPr="00A37575">
          <w:rPr>
            <w:rFonts w:cs="Times New Roman"/>
            <w:sz w:val="22"/>
            <w:rPrChange w:id="4514" w:author="tao huang" w:date="2018-10-28T22:40:00Z">
              <w:rPr>
                <w:rFonts w:cs="Times New Roman"/>
                <w:color w:val="833C0B" w:themeColor="accent2" w:themeShade="80"/>
                <w:sz w:val="22"/>
              </w:rPr>
            </w:rPrChange>
          </w:rPr>
          <w:t xml:space="preserve">and </w:t>
        </w:r>
      </w:ins>
      <m:oMath>
        <m:r>
          <w:ins w:id="4515" w:author="tao huang" w:date="2018-10-28T12:09:00Z">
            <m:rPr>
              <m:sty m:val="p"/>
            </m:rPr>
            <w:rPr>
              <w:rFonts w:ascii="Cambria Math" w:hAnsi="Cambria Math" w:cs="Times New Roman"/>
              <w:sz w:val="22"/>
              <w:rPrChange w:id="4516" w:author="tao huang" w:date="2018-10-28T22:40:00Z">
                <w:rPr>
                  <w:rFonts w:ascii="Cambria Math" w:hAnsi="Cambria Math" w:cs="Times New Roman"/>
                  <w:color w:val="833C0B" w:themeColor="accent2" w:themeShade="80"/>
                  <w:sz w:val="22"/>
                </w:rPr>
              </w:rPrChange>
            </w:rPr>
            <m:t>PctRed</m:t>
          </w:ins>
        </m:r>
        <m:d>
          <m:dPr>
            <m:ctrlPr>
              <w:ins w:id="4517" w:author="tao huang" w:date="2018-10-28T12:03:00Z">
                <w:rPr>
                  <w:rFonts w:ascii="Cambria Math" w:hAnsi="Cambria Math" w:cs="Times New Roman"/>
                  <w:i/>
                  <w:sz w:val="22"/>
                </w:rPr>
              </w:ins>
            </m:ctrlPr>
          </m:dPr>
          <m:e>
            <m:r>
              <w:ins w:id="4518" w:author="tao huang" w:date="2018-10-28T12:03:00Z">
                <m:rPr>
                  <m:sty m:val="p"/>
                </m:rPr>
                <w:rPr>
                  <w:rFonts w:ascii="Cambria Math" w:hAnsi="Cambria Math" w:cs="Times New Roman"/>
                  <w:sz w:val="22"/>
                  <w:rPrChange w:id="4519" w:author="tao huang" w:date="2018-10-28T22:40:00Z">
                    <w:rPr>
                      <w:rFonts w:ascii="Cambria Math" w:hAnsi="Cambria Math" w:cs="Times New Roman"/>
                      <w:color w:val="833C0B" w:themeColor="accent2" w:themeShade="80"/>
                      <w:sz w:val="22"/>
                    </w:rPr>
                  </w:rPrChange>
                </w:rPr>
                <m:t>ADL-intra</m:t>
              </w:ins>
            </m:r>
            <m:r>
              <w:ins w:id="4520" w:author="tao huang" w:date="2018-10-28T12:03:00Z">
                <w:rPr>
                  <w:rFonts w:ascii="Cambria Math" w:hAnsi="Cambria Math" w:cs="Times New Roman"/>
                  <w:sz w:val="22"/>
                  <w:rPrChange w:id="4521" w:author="tao huang" w:date="2018-10-28T22:40:00Z">
                    <w:rPr>
                      <w:rFonts w:ascii="Cambria Math" w:hAnsi="Cambria Math" w:cs="Times New Roman"/>
                      <w:color w:val="833C0B" w:themeColor="accent2" w:themeShade="80"/>
                      <w:sz w:val="22"/>
                    </w:rPr>
                  </w:rPrChange>
                </w:rPr>
                <m:t>-</m:t>
              </w:ins>
            </m:r>
            <m:r>
              <w:ins w:id="4522" w:author="tao huang" w:date="2018-10-28T12:03:00Z">
                <m:rPr>
                  <m:sty m:val="p"/>
                </m:rPr>
                <w:rPr>
                  <w:rFonts w:ascii="Cambria Math" w:hAnsi="Cambria Math" w:cs="Times New Roman"/>
                  <w:sz w:val="22"/>
                  <w:rPrChange w:id="4523" w:author="tao huang" w:date="2018-10-28T22:40:00Z">
                    <w:rPr>
                      <w:rFonts w:ascii="Cambria Math" w:hAnsi="Cambria Math" w:cs="Times New Roman"/>
                      <w:color w:val="833C0B" w:themeColor="accent2" w:themeShade="80"/>
                      <w:sz w:val="22"/>
                    </w:rPr>
                  </w:rPrChange>
                </w:rPr>
                <m:t>IC</m:t>
              </w:ins>
            </m:r>
            <m:r>
              <w:ins w:id="4524" w:author="tao huang" w:date="2018-10-28T12:03:00Z">
                <w:rPr>
                  <w:rFonts w:ascii="Cambria Math" w:hAnsi="Cambria Math" w:cs="Times New Roman"/>
                  <w:sz w:val="22"/>
                  <w:rPrChange w:id="4525" w:author="tao huang" w:date="2018-10-28T22:40:00Z">
                    <w:rPr>
                      <w:rFonts w:ascii="Cambria Math" w:hAnsi="Cambria Math" w:cs="Times New Roman"/>
                      <w:color w:val="833C0B" w:themeColor="accent2" w:themeShade="80"/>
                      <w:sz w:val="22"/>
                    </w:rPr>
                  </w:rPrChange>
                </w:rPr>
                <m:t>,i</m:t>
              </w:ins>
            </m:r>
          </m:e>
        </m:d>
      </m:oMath>
      <w:ins w:id="4526" w:author="tao huang" w:date="2018-10-28T12:03:00Z">
        <w:r w:rsidR="00D1280E" w:rsidRPr="00A37575">
          <w:rPr>
            <w:rFonts w:cs="Times New Roman"/>
            <w:sz w:val="22"/>
            <w:rPrChange w:id="4527" w:author="tao huang" w:date="2018-10-28T22:40:00Z">
              <w:rPr>
                <w:rFonts w:cs="Times New Roman"/>
                <w:color w:val="833C0B" w:themeColor="accent2" w:themeShade="80"/>
                <w:sz w:val="22"/>
              </w:rPr>
            </w:rPrChange>
          </w:rPr>
          <w:t xml:space="preserve"> </w:t>
        </w:r>
      </w:ins>
      <w:ins w:id="4528" w:author="tao huang" w:date="2018-10-27T23:10:00Z">
        <w:r w:rsidRPr="00A37575">
          <w:rPr>
            <w:rFonts w:cs="Times New Roman"/>
            <w:sz w:val="22"/>
          </w:rPr>
          <w:t xml:space="preserve">across </w:t>
        </w:r>
      </w:ins>
      <w:ins w:id="4529" w:author="tao huang" w:date="2018-10-28T11:34:00Z">
        <w:r w:rsidR="00BB07F3" w:rsidRPr="00A37575">
          <w:rPr>
            <w:rFonts w:cs="Times New Roman"/>
            <w:sz w:val="22"/>
          </w:rPr>
          <w:t xml:space="preserve">all </w:t>
        </w:r>
      </w:ins>
      <w:ins w:id="4530" w:author="tao huang" w:date="2018-10-27T23:10:00Z">
        <w:r w:rsidRPr="00A37575">
          <w:rPr>
            <w:rFonts w:cs="Times New Roman"/>
            <w:sz w:val="22"/>
          </w:rPr>
          <w:t xml:space="preserve">the SKU’s for each </w:t>
        </w:r>
      </w:ins>
      <w:ins w:id="4531" w:author="tao huang" w:date="2018-10-28T11:20:00Z">
        <w:r w:rsidR="006E3B1B" w:rsidRPr="00A37575">
          <w:rPr>
            <w:rFonts w:cs="Times New Roman"/>
            <w:sz w:val="22"/>
          </w:rPr>
          <w:t xml:space="preserve">product </w:t>
        </w:r>
      </w:ins>
      <w:ins w:id="4532" w:author="tao huang" w:date="2018-10-27T23:10:00Z">
        <w:r w:rsidRPr="00A37575">
          <w:rPr>
            <w:rFonts w:cs="Times New Roman"/>
            <w:sz w:val="22"/>
          </w:rPr>
          <w:t>category.</w:t>
        </w:r>
      </w:ins>
      <w:ins w:id="4533" w:author="tao huang" w:date="2018-10-27T23:37:00Z">
        <w:r w:rsidR="00EF111A" w:rsidRPr="00A37575">
          <w:rPr>
            <w:rFonts w:cs="Times New Roman"/>
            <w:sz w:val="22"/>
          </w:rPr>
          <w:t xml:space="preserve"> </w:t>
        </w:r>
      </w:ins>
      <w:ins w:id="4534" w:author="tao huang" w:date="2018-10-28T11:38:00Z">
        <w:r w:rsidR="00CB3943" w:rsidRPr="00A37575">
          <w:rPr>
            <w:rFonts w:cs="Times New Roman"/>
            <w:sz w:val="22"/>
          </w:rPr>
          <w:t xml:space="preserve">Table 6 shows </w:t>
        </w:r>
      </w:ins>
      <w:ins w:id="4535" w:author="tao huang" w:date="2018-10-28T12:05:00Z">
        <w:r w:rsidR="00D1280E" w:rsidRPr="00A37575">
          <w:rPr>
            <w:rFonts w:cs="Times New Roman"/>
            <w:sz w:val="22"/>
            <w:rPrChange w:id="4536" w:author="tao huang" w:date="2018-10-28T22:40:00Z">
              <w:rPr>
                <w:rFonts w:cs="Times New Roman"/>
                <w:color w:val="833C0B" w:themeColor="accent2" w:themeShade="80"/>
                <w:sz w:val="22"/>
              </w:rPr>
            </w:rPrChange>
          </w:rPr>
          <w:t>the res</w:t>
        </w:r>
      </w:ins>
      <w:ins w:id="4537" w:author="tao huang" w:date="2018-10-28T12:06:00Z">
        <w:r w:rsidR="00D1280E" w:rsidRPr="00A37575">
          <w:rPr>
            <w:rFonts w:cs="Times New Roman"/>
            <w:sz w:val="22"/>
            <w:rPrChange w:id="4538" w:author="tao huang" w:date="2018-10-28T22:40:00Z">
              <w:rPr>
                <w:rFonts w:cs="Times New Roman"/>
                <w:color w:val="833C0B" w:themeColor="accent2" w:themeShade="80"/>
                <w:sz w:val="22"/>
              </w:rPr>
            </w:rPrChange>
          </w:rPr>
          <w:t>ults</w:t>
        </w:r>
      </w:ins>
      <w:ins w:id="4539" w:author="tao huang" w:date="2018-10-28T11:40:00Z">
        <w:r w:rsidR="00A04EFF" w:rsidRPr="00A37575">
          <w:rPr>
            <w:rFonts w:cs="Times New Roman"/>
            <w:sz w:val="22"/>
          </w:rPr>
          <w:t xml:space="preserve"> for each product categ</w:t>
        </w:r>
      </w:ins>
      <w:ins w:id="4540" w:author="tao huang" w:date="2018-10-28T11:41:00Z">
        <w:r w:rsidR="00A04EFF" w:rsidRPr="00A37575">
          <w:rPr>
            <w:rFonts w:cs="Times New Roman"/>
            <w:sz w:val="22"/>
          </w:rPr>
          <w:t>ory</w:t>
        </w:r>
      </w:ins>
      <w:ins w:id="4541" w:author="tao huang" w:date="2018-10-28T11:44:00Z">
        <w:r w:rsidR="00374403" w:rsidRPr="00A37575">
          <w:rPr>
            <w:rFonts w:cs="Times New Roman"/>
            <w:sz w:val="22"/>
          </w:rPr>
          <w:t xml:space="preserve"> for one to eight weeks forecast horizon</w:t>
        </w:r>
      </w:ins>
      <w:ins w:id="4542" w:author="tao huang" w:date="2018-10-28T11:41:00Z">
        <w:r w:rsidR="00A04EFF" w:rsidRPr="00A37575">
          <w:rPr>
            <w:rFonts w:cs="Times New Roman"/>
            <w:sz w:val="22"/>
          </w:rPr>
          <w:t xml:space="preserve">. </w:t>
        </w:r>
      </w:ins>
      <w:del w:id="4543"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4544" w:author="tao huang" w:date="2018-10-27T14:48:00Z">
        <w:r w:rsidR="0056485B" w:rsidRPr="00A37575" w:rsidDel="00BD763E">
          <w:rPr>
            <w:rFonts w:cs="Times New Roman"/>
            <w:sz w:val="22"/>
          </w:rPr>
          <w:delText xml:space="preserve">expect </w:delText>
        </w:r>
      </w:del>
      <w:del w:id="4545"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4546" w:author="tao huang" w:date="2018-10-28T11:26:00Z" w:name="move528489315"/>
      <w:moveFrom w:id="4547"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4546"/>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4548" w:author="tao huang" w:date="2018-10-28T11:44:00Z">
        <w:r w:rsidR="0056485B" w:rsidRPr="00A37575" w:rsidDel="005D3FEB">
          <w:rPr>
            <w:rFonts w:cs="Times New Roman"/>
            <w:sz w:val="22"/>
          </w:rPr>
          <w:delText xml:space="preserve">model </w:delText>
        </w:r>
      </w:del>
      <w:ins w:id="4549"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4550" w:author="tao huang" w:date="2018-10-28T11:44:00Z">
        <w:r w:rsidR="005D3FEB" w:rsidRPr="00A37575">
          <w:rPr>
            <w:rFonts w:cs="Times New Roman"/>
            <w:sz w:val="22"/>
          </w:rPr>
          <w:t xml:space="preserve">method </w:t>
        </w:r>
      </w:ins>
      <w:del w:id="4551"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4552"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4553" w:author="tao huang" w:date="2018-10-27T22:57:00Z">
        <w:r w:rsidR="0056485B" w:rsidRPr="00A37575" w:rsidDel="008C0EC7">
          <w:rPr>
            <w:rFonts w:cs="Times New Roman"/>
            <w:sz w:val="22"/>
          </w:rPr>
          <w:delText xml:space="preserve">20 </w:delText>
        </w:r>
      </w:del>
      <w:ins w:id="4554" w:author="tao huang" w:date="2018-10-27T22:57:00Z">
        <w:r w:rsidR="008C0EC7" w:rsidRPr="00A37575">
          <w:rPr>
            <w:rFonts w:cs="Times New Roman"/>
            <w:sz w:val="22"/>
          </w:rPr>
          <w:t xml:space="preserve">18 </w:t>
        </w:r>
      </w:ins>
      <w:r w:rsidR="0056485B" w:rsidRPr="00A37575">
        <w:rPr>
          <w:rFonts w:cs="Times New Roman"/>
          <w:sz w:val="22"/>
        </w:rPr>
        <w:t xml:space="preserve">and </w:t>
      </w:r>
      <w:del w:id="4555" w:author="tao huang" w:date="2018-10-27T22:57:00Z">
        <w:r w:rsidR="0056485B" w:rsidRPr="00A37575" w:rsidDel="008C0EC7">
          <w:rPr>
            <w:rFonts w:cs="Times New Roman"/>
            <w:sz w:val="22"/>
          </w:rPr>
          <w:delText xml:space="preserve">17 </w:delText>
        </w:r>
      </w:del>
      <w:ins w:id="4556"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1A6E72">
        <w:rPr>
          <w:rFonts w:cs="Times New Roman"/>
          <w:sz w:val="22"/>
        </w:rPr>
        <w:fldChar w:fldCharType="begin"/>
      </w:r>
      <w:r w:rsidR="005C1368" w:rsidRPr="00A37575">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A37575">
        <w:rPr>
          <w:rFonts w:cs="Times New Roman"/>
          <w:sz w:val="22"/>
          <w:rPrChange w:id="4557" w:author="tao huang" w:date="2018-10-28T22:40:00Z">
            <w:rPr>
              <w:rFonts w:cs="Times New Roman"/>
              <w:sz w:val="22"/>
            </w:rPr>
          </w:rPrChange>
        </w:rPr>
        <w:fldChar w:fldCharType="separate"/>
      </w:r>
      <w:r w:rsidR="005C1368" w:rsidRPr="00A37575">
        <w:rPr>
          <w:rFonts w:cs="Times New Roman"/>
          <w:noProof/>
          <w:sz w:val="22"/>
        </w:rPr>
        <w:t>(Ma et al., 2016)</w:t>
      </w:r>
      <w:r w:rsidR="0056485B" w:rsidRPr="00A37575">
        <w:rPr>
          <w:rFonts w:cs="Times New Roman"/>
          <w:sz w:val="22"/>
          <w:rPrChange w:id="4558" w:author="tao huang" w:date="2018-10-28T22:40:00Z">
            <w:rPr>
              <w:rFonts w:cs="Times New Roman"/>
              <w:sz w:val="22"/>
            </w:rPr>
          </w:rPrChange>
        </w:rPr>
        <w:fldChar w:fldCharType="end"/>
      </w:r>
      <w:r w:rsidR="0056485B" w:rsidRPr="00A37575">
        <w:rPr>
          <w:rFonts w:cs="Times New Roman"/>
          <w:sz w:val="22"/>
        </w:rPr>
        <w:t>.</w:t>
      </w:r>
      <w:del w:id="4559" w:author="tao huang" w:date="2018-10-28T11:45:00Z">
        <w:r w:rsidR="0056485B" w:rsidRPr="00A37575" w:rsidDel="005D3FEB">
          <w:rPr>
            <w:rFonts w:cs="Times New Roman"/>
            <w:sz w:val="22"/>
          </w:rPr>
          <w:delText xml:space="preserve">  </w:delText>
        </w:r>
      </w:del>
      <w:ins w:id="4560" w:author="tao huang" w:date="2018-10-28T11:45:00Z">
        <w:r w:rsidR="005D3FEB" w:rsidRPr="00A37575">
          <w:rPr>
            <w:rFonts w:cs="Times New Roman"/>
            <w:sz w:val="22"/>
          </w:rPr>
          <w:t xml:space="preserve"> </w:t>
        </w:r>
      </w:ins>
      <w:ins w:id="4561" w:author="tao huang" w:date="2018-10-28T11:35:00Z">
        <w:r w:rsidR="00BB07F3" w:rsidRPr="00A37575">
          <w:rPr>
            <w:rFonts w:cs="Times New Roman"/>
            <w:sz w:val="22"/>
          </w:rPr>
          <w:t>The comparison results for other error measures and horizons are similar and we do show them for simplicity.</w:t>
        </w:r>
      </w:ins>
      <w:ins w:id="4562" w:author="tao huang" w:date="2018-10-28T11:41:00Z">
        <w:r w:rsidR="00A04EFF" w:rsidRPr="00A37575">
          <w:rPr>
            <w:rFonts w:cs="Times New Roman"/>
            <w:sz w:val="22"/>
          </w:rPr>
          <w:t xml:space="preserve"> </w:t>
        </w:r>
      </w:ins>
      <w:r w:rsidR="00AF52DD" w:rsidRPr="00A37575">
        <w:rPr>
          <w:rFonts w:cs="Times New Roman"/>
          <w:sz w:val="22"/>
        </w:rPr>
        <w:t>Figure 3</w:t>
      </w:r>
      <w:ins w:id="4563" w:author="tao huang" w:date="2018-10-27T14:50:00Z">
        <w:r w:rsidR="00676243" w:rsidRPr="00A37575">
          <w:rPr>
            <w:rFonts w:cs="Times New Roman"/>
            <w:sz w:val="22"/>
          </w:rPr>
          <w:t xml:space="preserve"> further</w:t>
        </w:r>
      </w:ins>
      <w:r w:rsidR="00AF52DD" w:rsidRPr="00A37575">
        <w:rPr>
          <w:rFonts w:cs="Times New Roman"/>
          <w:sz w:val="22"/>
        </w:rPr>
        <w:t xml:space="preserve"> </w:t>
      </w:r>
      <w:ins w:id="4564" w:author="Didier Soopramanien" w:date="2018-10-24T11:40:00Z">
        <w:del w:id="4565" w:author="tao huang" w:date="2018-10-27T14:50:00Z">
          <w:r w:rsidR="00D17B0B" w:rsidRPr="00A37575" w:rsidDel="00676243">
            <w:rPr>
              <w:rFonts w:cs="Times New Roman"/>
              <w:sz w:val="22"/>
            </w:rPr>
            <w:delText>depicts</w:delText>
          </w:r>
        </w:del>
      </w:ins>
      <w:del w:id="4566" w:author="tao huang" w:date="2018-10-27T14:50:00Z">
        <w:r w:rsidR="00AF52DD" w:rsidRPr="00A37575" w:rsidDel="00676243">
          <w:rPr>
            <w:rFonts w:cs="Times New Roman"/>
            <w:sz w:val="22"/>
          </w:rPr>
          <w:delText>show</w:delText>
        </w:r>
      </w:del>
      <w:ins w:id="4567" w:author="tao huang" w:date="2018-10-27T14:50:00Z">
        <w:r w:rsidR="00676243" w:rsidRPr="00A37575">
          <w:rPr>
            <w:rFonts w:cs="Times New Roman"/>
            <w:sz w:val="22"/>
          </w:rPr>
          <w:t>illustrate</w:t>
        </w:r>
      </w:ins>
      <w:ins w:id="4568" w:author="tao huang" w:date="2018-10-27T15:11:00Z">
        <w:r w:rsidR="00FD6BD2" w:rsidRPr="00A37575">
          <w:rPr>
            <w:rFonts w:cs="Times New Roman"/>
            <w:sz w:val="22"/>
            <w:rPrChange w:id="4569" w:author="tao huang" w:date="2018-10-28T22:40:00Z">
              <w:rPr>
                <w:rFonts w:cs="Times New Roman"/>
                <w:sz w:val="22"/>
                <w:highlight w:val="yellow"/>
              </w:rPr>
            </w:rPrChange>
          </w:rPr>
          <w:t>s</w:t>
        </w:r>
      </w:ins>
      <w:ins w:id="4570" w:author="tao huang" w:date="2018-10-27T14:50:00Z">
        <w:r w:rsidR="00676243" w:rsidRPr="00A37575">
          <w:rPr>
            <w:rFonts w:cs="Times New Roman"/>
            <w:sz w:val="22"/>
          </w:rPr>
          <w:t xml:space="preserve"> the </w:t>
        </w:r>
      </w:ins>
      <w:ins w:id="4571" w:author="tao huang" w:date="2018-10-27T23:20:00Z">
        <w:r w:rsidR="009C18F5" w:rsidRPr="00A37575">
          <w:rPr>
            <w:rFonts w:cs="Times New Roman"/>
            <w:sz w:val="22"/>
          </w:rPr>
          <w:t xml:space="preserve">distribution of the </w:t>
        </w:r>
      </w:ins>
      <w:ins w:id="4572" w:author="tao huang" w:date="2018-10-27T23:19:00Z">
        <w:r w:rsidR="009C18F5" w:rsidRPr="00A37575">
          <w:rPr>
            <w:rFonts w:cs="Times New Roman"/>
            <w:sz w:val="22"/>
          </w:rPr>
          <w:t>percentage reduction of the MASE</w:t>
        </w:r>
      </w:ins>
      <w:ins w:id="4573" w:author="tao huang" w:date="2018-10-28T11:24:00Z">
        <w:r w:rsidR="006E3B1B" w:rsidRPr="00A37575">
          <w:rPr>
            <w:rFonts w:cs="Times New Roman"/>
            <w:sz w:val="22"/>
          </w:rPr>
          <w:t xml:space="preserve"> by the proposed methods</w:t>
        </w:r>
      </w:ins>
      <w:ins w:id="4574" w:author="tao huang" w:date="2018-10-27T23:38:00Z">
        <w:r w:rsidR="001327DC" w:rsidRPr="00A37575">
          <w:rPr>
            <w:rFonts w:cs="Times New Roman"/>
            <w:sz w:val="22"/>
          </w:rPr>
          <w:t xml:space="preserve">, as </w:t>
        </w:r>
      </w:ins>
      <w:ins w:id="4575" w:author="tao huang" w:date="2018-10-28T11:41:00Z">
        <w:r w:rsidR="00A04EFF" w:rsidRPr="00A37575">
          <w:rPr>
            <w:rFonts w:cs="Times New Roman"/>
            <w:sz w:val="22"/>
          </w:rPr>
          <w:t>demonstrated</w:t>
        </w:r>
      </w:ins>
      <w:ins w:id="4576" w:author="tao huang" w:date="2018-10-27T23:38:00Z">
        <w:r w:rsidR="001327DC" w:rsidRPr="00A37575">
          <w:rPr>
            <w:rFonts w:cs="Times New Roman"/>
            <w:sz w:val="22"/>
          </w:rPr>
          <w:t xml:space="preserve"> in equation (</w:t>
        </w:r>
      </w:ins>
      <w:ins w:id="4577" w:author="tao huang" w:date="2018-10-28T22:54:00Z">
        <w:r w:rsidR="0003121B">
          <w:rPr>
            <w:rFonts w:cs="Times New Roman"/>
            <w:sz w:val="22"/>
          </w:rPr>
          <w:t>12</w:t>
        </w:r>
      </w:ins>
      <w:ins w:id="4578" w:author="tao huang" w:date="2018-10-27T23:38:00Z">
        <w:r w:rsidR="001327DC" w:rsidRPr="00A37575">
          <w:rPr>
            <w:rFonts w:cs="Times New Roman"/>
            <w:sz w:val="22"/>
          </w:rPr>
          <w:t>)</w:t>
        </w:r>
      </w:ins>
      <w:ins w:id="4579" w:author="tao huang" w:date="2018-10-28T12:06:00Z">
        <w:r w:rsidR="00D1280E" w:rsidRPr="00A37575">
          <w:rPr>
            <w:rFonts w:cs="Times New Roman"/>
            <w:sz w:val="22"/>
            <w:rPrChange w:id="4580" w:author="tao huang" w:date="2018-10-28T22:40:00Z">
              <w:rPr>
                <w:rFonts w:cs="Times New Roman"/>
                <w:color w:val="833C0B" w:themeColor="accent2" w:themeShade="80"/>
                <w:sz w:val="22"/>
              </w:rPr>
            </w:rPrChange>
          </w:rPr>
          <w:t xml:space="preserve"> and (</w:t>
        </w:r>
      </w:ins>
      <w:ins w:id="4581" w:author="tao huang" w:date="2018-10-28T22:54:00Z">
        <w:r w:rsidR="0003121B">
          <w:rPr>
            <w:rFonts w:cs="Times New Roman"/>
            <w:sz w:val="22"/>
          </w:rPr>
          <w:t>13</w:t>
        </w:r>
      </w:ins>
      <w:ins w:id="4582" w:author="tao huang" w:date="2018-10-28T12:06:00Z">
        <w:r w:rsidR="00D1280E" w:rsidRPr="00A37575">
          <w:rPr>
            <w:rFonts w:cs="Times New Roman"/>
            <w:sz w:val="22"/>
            <w:rPrChange w:id="4583" w:author="tao huang" w:date="2018-10-28T22:40:00Z">
              <w:rPr>
                <w:rFonts w:cs="Times New Roman"/>
                <w:color w:val="833C0B" w:themeColor="accent2" w:themeShade="80"/>
                <w:sz w:val="22"/>
              </w:rPr>
            </w:rPrChange>
          </w:rPr>
          <w:t>)</w:t>
        </w:r>
      </w:ins>
      <w:ins w:id="4584" w:author="tao huang" w:date="2018-10-27T23:38:00Z">
        <w:r w:rsidR="001327DC" w:rsidRPr="00A37575">
          <w:rPr>
            <w:rFonts w:cs="Times New Roman"/>
            <w:sz w:val="22"/>
          </w:rPr>
          <w:t xml:space="preserve">, </w:t>
        </w:r>
      </w:ins>
      <w:ins w:id="4585" w:author="tao huang" w:date="2018-10-27T14:51:00Z">
        <w:r w:rsidR="00676243" w:rsidRPr="00A37575">
          <w:rPr>
            <w:rFonts w:cs="Times New Roman"/>
            <w:sz w:val="22"/>
          </w:rPr>
          <w:t xml:space="preserve">for the product categories where the two methods have </w:t>
        </w:r>
      </w:ins>
      <w:ins w:id="4586" w:author="tao huang" w:date="2018-10-28T11:25:00Z">
        <w:r w:rsidR="00115F0C" w:rsidRPr="00A37575">
          <w:rPr>
            <w:rFonts w:cs="Times New Roman"/>
            <w:sz w:val="22"/>
          </w:rPr>
          <w:t xml:space="preserve">their </w:t>
        </w:r>
      </w:ins>
      <w:ins w:id="4587" w:author="tao huang" w:date="2018-10-27T23:19:00Z">
        <w:r w:rsidR="0041268E" w:rsidRPr="00A37575">
          <w:rPr>
            <w:rFonts w:cs="Times New Roman"/>
            <w:sz w:val="22"/>
          </w:rPr>
          <w:t>best</w:t>
        </w:r>
      </w:ins>
      <w:ins w:id="4588" w:author="tao huang" w:date="2018-10-27T14:51:00Z">
        <w:r w:rsidR="00676243" w:rsidRPr="00A37575">
          <w:rPr>
            <w:rFonts w:cs="Times New Roman"/>
            <w:sz w:val="22"/>
          </w:rPr>
          <w:t xml:space="preserve"> forecasting performance</w:t>
        </w:r>
      </w:ins>
      <w:ins w:id="4589" w:author="tao huang" w:date="2018-10-27T23:19:00Z">
        <w:r w:rsidR="0041268E" w:rsidRPr="00A37575">
          <w:rPr>
            <w:rFonts w:cs="Times New Roman"/>
            <w:sz w:val="22"/>
          </w:rPr>
          <w:t>s</w:t>
        </w:r>
      </w:ins>
      <w:ins w:id="4590" w:author="tao huang" w:date="2018-10-27T14:51:00Z">
        <w:r w:rsidR="00676243" w:rsidRPr="00A37575">
          <w:rPr>
            <w:rFonts w:cs="Times New Roman"/>
            <w:sz w:val="22"/>
          </w:rPr>
          <w:t>.</w:t>
        </w:r>
      </w:ins>
      <w:r w:rsidR="00AF52DD" w:rsidRPr="00A37575">
        <w:rPr>
          <w:rFonts w:cs="Times New Roman"/>
          <w:sz w:val="22"/>
        </w:rPr>
        <w:t xml:space="preserve"> </w:t>
      </w:r>
      <w:del w:id="4591" w:author="Didier Soopramanien" w:date="2018-10-24T11:40:00Z">
        <w:r w:rsidR="00AF52DD" w:rsidRPr="00A37575" w:rsidDel="00D17B0B">
          <w:rPr>
            <w:rFonts w:cs="Times New Roman"/>
            <w:sz w:val="22"/>
          </w:rPr>
          <w:delText>further details</w:delText>
        </w:r>
      </w:del>
      <w:ins w:id="4592" w:author="Didier Soopramanien" w:date="2018-10-24T11:40:00Z">
        <w:del w:id="4593" w:author="tao huang" w:date="2018-10-27T14:50:00Z">
          <w:r w:rsidR="00D17B0B" w:rsidRPr="00A37575" w:rsidDel="00676243">
            <w:rPr>
              <w:rFonts w:cs="Times New Roman"/>
              <w:sz w:val="22"/>
            </w:rPr>
            <w:delText>the previous findings</w:delText>
          </w:r>
        </w:del>
      </w:ins>
      <w:del w:id="4594" w:author="tao huang" w:date="2018-10-27T14:50:00Z">
        <w:r w:rsidR="00AF52DD" w:rsidRPr="00A37575" w:rsidDel="00676243">
          <w:rPr>
            <w:rFonts w:cs="Times New Roman"/>
            <w:sz w:val="22"/>
          </w:rPr>
          <w:delText xml:space="preserve"> using boxplots for their best performing product categories</w:delText>
        </w:r>
      </w:del>
      <w:del w:id="4595" w:author="tao huang" w:date="2018-10-27T14:51:00Z">
        <w:r w:rsidR="00AF52DD" w:rsidRPr="00A37575" w:rsidDel="00676243">
          <w:rPr>
            <w:rFonts w:cs="Times New Roman"/>
            <w:sz w:val="22"/>
          </w:rPr>
          <w:delText xml:space="preserve">. </w:delText>
        </w:r>
      </w:del>
      <w:del w:id="4596" w:author="tao huang" w:date="2018-10-27T23:38:00Z">
        <w:r w:rsidR="00AF52DD" w:rsidRPr="00A37575" w:rsidDel="001327DC">
          <w:rPr>
            <w:rFonts w:cs="Times New Roman"/>
            <w:sz w:val="22"/>
          </w:rPr>
          <w:delText xml:space="preserve">In </w:delText>
        </w:r>
      </w:del>
      <w:del w:id="4597" w:author="tao huang" w:date="2018-10-27T15:08:00Z">
        <w:r w:rsidR="00AF52DD" w:rsidRPr="00A37575" w:rsidDel="00B2453C">
          <w:rPr>
            <w:rFonts w:cs="Times New Roman"/>
            <w:sz w:val="22"/>
          </w:rPr>
          <w:delText>the</w:delText>
        </w:r>
      </w:del>
      <w:ins w:id="4598" w:author="Didier Soopramanien" w:date="2018-10-24T11:40:00Z">
        <w:del w:id="4599" w:author="tao huang" w:date="2018-10-27T15:08:00Z">
          <w:r w:rsidR="00D17B0B" w:rsidRPr="00A37575" w:rsidDel="00B2453C">
            <w:rPr>
              <w:rFonts w:cs="Times New Roman"/>
              <w:sz w:val="22"/>
            </w:rPr>
            <w:delText>se</w:delText>
          </w:r>
        </w:del>
      </w:ins>
      <w:del w:id="4600" w:author="tao huang" w:date="2018-10-27T15:08:00Z">
        <w:r w:rsidR="00AF52DD" w:rsidRPr="00A37575" w:rsidDel="00B2453C">
          <w:rPr>
            <w:rFonts w:cs="Times New Roman"/>
            <w:sz w:val="22"/>
          </w:rPr>
          <w:delText xml:space="preserve"> </w:delText>
        </w:r>
      </w:del>
      <w:del w:id="4601" w:author="tao huang" w:date="2018-10-27T23:38:00Z">
        <w:r w:rsidR="00AF52DD" w:rsidRPr="00A37575" w:rsidDel="001327DC">
          <w:rPr>
            <w:rFonts w:cs="Times New Roman"/>
            <w:sz w:val="22"/>
          </w:rPr>
          <w:delText>figures</w:delText>
        </w:r>
      </w:del>
      <w:ins w:id="4602" w:author="Didier Soopramanien" w:date="2018-10-24T11:40:00Z">
        <w:del w:id="4603" w:author="tao huang" w:date="2018-10-27T23:38:00Z">
          <w:r w:rsidR="00FB6F49" w:rsidRPr="00A37575" w:rsidDel="001327DC">
            <w:rPr>
              <w:rFonts w:cs="Times New Roman"/>
              <w:sz w:val="22"/>
            </w:rPr>
            <w:delText>charts</w:delText>
          </w:r>
        </w:del>
      </w:ins>
      <w:del w:id="4604"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4605"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A37575" w:rsidRPr="00A37575" w14:paraId="1517061A" w14:textId="77777777" w:rsidTr="00947D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Model 1</w:t>
            </w:r>
          </w:p>
        </w:tc>
        <w:tc>
          <w:tcPr>
            <w:tcW w:w="1843" w:type="dxa"/>
            <w:vMerge w:val="restart"/>
            <w:shd w:val="clear" w:color="auto" w:fill="FFFFFF" w:themeFill="background1"/>
            <w:noWrap/>
            <w:hideMark/>
          </w:tcPr>
          <w:p w14:paraId="7124B53D"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odel 2</w:t>
            </w:r>
          </w:p>
        </w:tc>
        <w:tc>
          <w:tcPr>
            <w:tcW w:w="2133" w:type="dxa"/>
            <w:gridSpan w:val="3"/>
            <w:shd w:val="clear" w:color="auto" w:fill="FFFFFF" w:themeFill="background1"/>
            <w:noWrap/>
            <w:hideMark/>
          </w:tcPr>
          <w:p w14:paraId="2849D7A7"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AE</w:t>
            </w:r>
          </w:p>
        </w:tc>
        <w:tc>
          <w:tcPr>
            <w:tcW w:w="2133" w:type="dxa"/>
            <w:gridSpan w:val="3"/>
            <w:shd w:val="clear" w:color="auto" w:fill="FFFFFF" w:themeFill="background1"/>
            <w:noWrap/>
            <w:hideMark/>
          </w:tcPr>
          <w:p w14:paraId="33E2EA20" w14:textId="58385FF1" w:rsidR="00817FE7" w:rsidRPr="00A37575"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ins w:id="4606" w:author="tao huang" w:date="2018-10-27T14:36:00Z">
              <w:r w:rsidRPr="00A37575">
                <w:rPr>
                  <w:rFonts w:eastAsia="Times New Roman" w:cs="Times New Roman"/>
                  <w:sz w:val="22"/>
                </w:rPr>
                <w:t>s</w:t>
              </w:r>
            </w:ins>
            <w:del w:id="4607" w:author="tao huang" w:date="2018-10-27T14:36:00Z">
              <w:r w:rsidR="00817FE7" w:rsidRPr="00A37575" w:rsidDel="00980CCA">
                <w:rPr>
                  <w:rFonts w:eastAsia="Times New Roman" w:cs="Times New Roman"/>
                  <w:sz w:val="22"/>
                </w:rPr>
                <w:delText>S</w:delText>
              </w:r>
            </w:del>
            <w:r w:rsidR="00817FE7" w:rsidRPr="00A37575">
              <w:rPr>
                <w:rFonts w:eastAsia="Times New Roman" w:cs="Times New Roman"/>
                <w:sz w:val="22"/>
              </w:rPr>
              <w:t>MAPE</w:t>
            </w:r>
            <w:proofErr w:type="spellEnd"/>
          </w:p>
        </w:tc>
        <w:tc>
          <w:tcPr>
            <w:tcW w:w="2133" w:type="dxa"/>
            <w:gridSpan w:val="3"/>
            <w:shd w:val="clear" w:color="auto" w:fill="FFFFFF" w:themeFill="background1"/>
            <w:noWrap/>
            <w:hideMark/>
          </w:tcPr>
          <w:p w14:paraId="233C99E7"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ASE</w:t>
            </w:r>
          </w:p>
        </w:tc>
        <w:tc>
          <w:tcPr>
            <w:tcW w:w="1973" w:type="dxa"/>
            <w:gridSpan w:val="3"/>
            <w:shd w:val="clear" w:color="auto" w:fill="FFFFFF" w:themeFill="background1"/>
            <w:noWrap/>
            <w:hideMark/>
          </w:tcPr>
          <w:p w14:paraId="66E9094F"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scaled MSE</w:t>
            </w:r>
          </w:p>
        </w:tc>
      </w:tr>
      <w:tr w:rsidR="00A37575" w:rsidRPr="00A37575" w14:paraId="01723EB6"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A37575"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33F736FC"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2E053FF5"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711" w:type="dxa"/>
            <w:shd w:val="clear" w:color="auto" w:fill="FFFFFF" w:themeFill="background1"/>
            <w:noWrap/>
            <w:hideMark/>
          </w:tcPr>
          <w:p w14:paraId="1A736EC0"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596C7FEF"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3274D8E7"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711" w:type="dxa"/>
            <w:shd w:val="clear" w:color="auto" w:fill="FFFFFF" w:themeFill="background1"/>
            <w:noWrap/>
            <w:hideMark/>
          </w:tcPr>
          <w:p w14:paraId="47B1F108"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107894F4"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7CF70E55"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547" w:type="dxa"/>
            <w:shd w:val="clear" w:color="auto" w:fill="FFFFFF" w:themeFill="background1"/>
            <w:noWrap/>
            <w:hideMark/>
          </w:tcPr>
          <w:p w14:paraId="2CEDCDD6"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39FE676E"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6FD2B4E2"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r>
      <w:tr w:rsidR="00A37575" w:rsidRPr="00A37575" w14:paraId="55C51D11"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247F373D"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Base-lift</w:t>
            </w:r>
          </w:p>
        </w:tc>
        <w:tc>
          <w:tcPr>
            <w:tcW w:w="711" w:type="dxa"/>
            <w:shd w:val="clear" w:color="auto" w:fill="FFFFFF" w:themeFill="background1"/>
            <w:noWrap/>
            <w:hideMark/>
          </w:tcPr>
          <w:p w14:paraId="3F76E2C9"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EE6FD0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E85694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F23C48C"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A37F1D9"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F45D42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4E85FC3"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71AEB14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5D2D64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547" w:type="dxa"/>
            <w:shd w:val="clear" w:color="auto" w:fill="FFFFFF" w:themeFill="background1"/>
            <w:noWrap/>
            <w:hideMark/>
          </w:tcPr>
          <w:p w14:paraId="1473C06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7A9225C"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E97EF5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r>
      <w:tr w:rsidR="00A37575" w:rsidRPr="00A37575" w14:paraId="43905D65"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39C84032"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intra</w:t>
            </w:r>
          </w:p>
        </w:tc>
        <w:tc>
          <w:tcPr>
            <w:tcW w:w="711" w:type="dxa"/>
            <w:shd w:val="clear" w:color="auto" w:fill="FFFFFF" w:themeFill="background1"/>
            <w:noWrap/>
            <w:hideMark/>
          </w:tcPr>
          <w:p w14:paraId="52538CC3"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A4C036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c>
          <w:tcPr>
            <w:tcW w:w="711" w:type="dxa"/>
            <w:shd w:val="clear" w:color="auto" w:fill="FFFFFF" w:themeFill="background1"/>
            <w:noWrap/>
            <w:hideMark/>
          </w:tcPr>
          <w:p w14:paraId="012C9710"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15</w:t>
            </w:r>
          </w:p>
        </w:tc>
        <w:tc>
          <w:tcPr>
            <w:tcW w:w="711" w:type="dxa"/>
            <w:shd w:val="clear" w:color="auto" w:fill="FFFFFF" w:themeFill="background1"/>
            <w:noWrap/>
            <w:hideMark/>
          </w:tcPr>
          <w:p w14:paraId="26ABFD3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F1D9D2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E23417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9935553"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33</w:t>
            </w:r>
          </w:p>
        </w:tc>
        <w:tc>
          <w:tcPr>
            <w:tcW w:w="711" w:type="dxa"/>
            <w:shd w:val="clear" w:color="auto" w:fill="FFFFFF" w:themeFill="background1"/>
            <w:noWrap/>
            <w:hideMark/>
          </w:tcPr>
          <w:p w14:paraId="343D203D"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26</w:t>
            </w:r>
          </w:p>
        </w:tc>
        <w:tc>
          <w:tcPr>
            <w:tcW w:w="711" w:type="dxa"/>
            <w:shd w:val="clear" w:color="auto" w:fill="FFFFFF" w:themeFill="background1"/>
            <w:noWrap/>
            <w:hideMark/>
          </w:tcPr>
          <w:p w14:paraId="280AA67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57</w:t>
            </w:r>
          </w:p>
        </w:tc>
        <w:tc>
          <w:tcPr>
            <w:tcW w:w="547" w:type="dxa"/>
            <w:shd w:val="clear" w:color="auto" w:fill="FFFFFF" w:themeFill="background1"/>
            <w:noWrap/>
            <w:hideMark/>
          </w:tcPr>
          <w:p w14:paraId="3BA1090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43</w:t>
            </w:r>
          </w:p>
        </w:tc>
        <w:tc>
          <w:tcPr>
            <w:tcW w:w="711" w:type="dxa"/>
            <w:shd w:val="clear" w:color="auto" w:fill="FFFFFF" w:themeFill="background1"/>
            <w:noWrap/>
            <w:hideMark/>
          </w:tcPr>
          <w:p w14:paraId="2BE5588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80</w:t>
            </w:r>
          </w:p>
        </w:tc>
        <w:tc>
          <w:tcPr>
            <w:tcW w:w="711" w:type="dxa"/>
            <w:shd w:val="clear" w:color="auto" w:fill="FFFFFF" w:themeFill="background1"/>
            <w:noWrap/>
            <w:hideMark/>
          </w:tcPr>
          <w:p w14:paraId="1881B88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53</w:t>
            </w:r>
          </w:p>
        </w:tc>
      </w:tr>
      <w:tr w:rsidR="00A37575" w:rsidRPr="00A37575" w14:paraId="1C4254FA"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1F6547B4"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ADL-own-EWC</w:t>
            </w:r>
          </w:p>
        </w:tc>
        <w:tc>
          <w:tcPr>
            <w:tcW w:w="711" w:type="dxa"/>
            <w:shd w:val="clear" w:color="auto" w:fill="FFFFFF" w:themeFill="background1"/>
            <w:noWrap/>
            <w:hideMark/>
          </w:tcPr>
          <w:p w14:paraId="0B7C77B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6</w:t>
            </w:r>
          </w:p>
        </w:tc>
        <w:tc>
          <w:tcPr>
            <w:tcW w:w="711" w:type="dxa"/>
            <w:shd w:val="clear" w:color="auto" w:fill="FFFFFF" w:themeFill="background1"/>
            <w:noWrap/>
            <w:hideMark/>
          </w:tcPr>
          <w:p w14:paraId="4109919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5</w:t>
            </w:r>
          </w:p>
        </w:tc>
        <w:tc>
          <w:tcPr>
            <w:tcW w:w="711" w:type="dxa"/>
            <w:shd w:val="clear" w:color="auto" w:fill="FFFFFF" w:themeFill="background1"/>
            <w:noWrap/>
            <w:hideMark/>
          </w:tcPr>
          <w:p w14:paraId="2722BC66"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2</w:t>
            </w:r>
          </w:p>
        </w:tc>
        <w:tc>
          <w:tcPr>
            <w:tcW w:w="711" w:type="dxa"/>
            <w:shd w:val="clear" w:color="auto" w:fill="FFFFFF" w:themeFill="background1"/>
            <w:noWrap/>
            <w:hideMark/>
          </w:tcPr>
          <w:p w14:paraId="7AA2628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2AACE3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DB56FCB"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48E7C7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94A94A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4</w:t>
            </w:r>
          </w:p>
        </w:tc>
        <w:tc>
          <w:tcPr>
            <w:tcW w:w="711" w:type="dxa"/>
            <w:shd w:val="clear" w:color="auto" w:fill="FFFFFF" w:themeFill="background1"/>
            <w:noWrap/>
            <w:hideMark/>
          </w:tcPr>
          <w:p w14:paraId="0D35FBA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94</w:t>
            </w:r>
          </w:p>
        </w:tc>
        <w:tc>
          <w:tcPr>
            <w:tcW w:w="547" w:type="dxa"/>
            <w:shd w:val="clear" w:color="auto" w:fill="FFFFFF" w:themeFill="background1"/>
            <w:noWrap/>
            <w:hideMark/>
          </w:tcPr>
          <w:p w14:paraId="6B03EA7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48</w:t>
            </w:r>
          </w:p>
        </w:tc>
        <w:tc>
          <w:tcPr>
            <w:tcW w:w="711" w:type="dxa"/>
            <w:shd w:val="clear" w:color="auto" w:fill="FFFFFF" w:themeFill="background1"/>
            <w:noWrap/>
            <w:hideMark/>
          </w:tcPr>
          <w:p w14:paraId="1047BFC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35</w:t>
            </w:r>
          </w:p>
        </w:tc>
        <w:tc>
          <w:tcPr>
            <w:tcW w:w="711" w:type="dxa"/>
            <w:shd w:val="clear" w:color="auto" w:fill="FFFFFF" w:themeFill="background1"/>
            <w:noWrap/>
            <w:hideMark/>
          </w:tcPr>
          <w:p w14:paraId="2B955DF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58</w:t>
            </w:r>
          </w:p>
        </w:tc>
      </w:tr>
      <w:tr w:rsidR="00A37575" w:rsidRPr="00A37575" w14:paraId="052D75C8"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4288AC93"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own-IC</w:t>
            </w:r>
          </w:p>
        </w:tc>
        <w:tc>
          <w:tcPr>
            <w:tcW w:w="711" w:type="dxa"/>
            <w:shd w:val="clear" w:color="auto" w:fill="FFFFFF" w:themeFill="background1"/>
            <w:noWrap/>
            <w:hideMark/>
          </w:tcPr>
          <w:p w14:paraId="10515FA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64</w:t>
            </w:r>
          </w:p>
        </w:tc>
        <w:tc>
          <w:tcPr>
            <w:tcW w:w="711" w:type="dxa"/>
            <w:shd w:val="clear" w:color="auto" w:fill="FFFFFF" w:themeFill="background1"/>
            <w:noWrap/>
            <w:hideMark/>
          </w:tcPr>
          <w:p w14:paraId="1CCEE10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8</w:t>
            </w:r>
          </w:p>
        </w:tc>
        <w:tc>
          <w:tcPr>
            <w:tcW w:w="711" w:type="dxa"/>
            <w:shd w:val="clear" w:color="auto" w:fill="FFFFFF" w:themeFill="background1"/>
            <w:noWrap/>
            <w:hideMark/>
          </w:tcPr>
          <w:p w14:paraId="479CC50E"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440844C"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A204C20"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4152C6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59</w:t>
            </w:r>
          </w:p>
        </w:tc>
        <w:tc>
          <w:tcPr>
            <w:tcW w:w="711" w:type="dxa"/>
            <w:shd w:val="clear" w:color="auto" w:fill="FFFFFF" w:themeFill="background1"/>
            <w:noWrap/>
            <w:hideMark/>
          </w:tcPr>
          <w:p w14:paraId="1B55883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B58930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00D71F2"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9</w:t>
            </w:r>
          </w:p>
        </w:tc>
        <w:tc>
          <w:tcPr>
            <w:tcW w:w="547" w:type="dxa"/>
            <w:shd w:val="clear" w:color="auto" w:fill="FFFFFF" w:themeFill="background1"/>
            <w:noWrap/>
            <w:hideMark/>
          </w:tcPr>
          <w:p w14:paraId="2ED93B2A"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88</w:t>
            </w:r>
          </w:p>
        </w:tc>
        <w:tc>
          <w:tcPr>
            <w:tcW w:w="711" w:type="dxa"/>
            <w:shd w:val="clear" w:color="auto" w:fill="FFFFFF" w:themeFill="background1"/>
            <w:noWrap/>
            <w:hideMark/>
          </w:tcPr>
          <w:p w14:paraId="5EBF8376"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38</w:t>
            </w:r>
          </w:p>
        </w:tc>
        <w:tc>
          <w:tcPr>
            <w:tcW w:w="711" w:type="dxa"/>
            <w:shd w:val="clear" w:color="auto" w:fill="FFFFFF" w:themeFill="background1"/>
            <w:noWrap/>
            <w:hideMark/>
          </w:tcPr>
          <w:p w14:paraId="74233176"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r>
      <w:tr w:rsidR="00A37575" w:rsidRPr="00A37575" w14:paraId="22A4BB3D"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intra</w:t>
            </w:r>
          </w:p>
        </w:tc>
        <w:tc>
          <w:tcPr>
            <w:tcW w:w="1843" w:type="dxa"/>
            <w:shd w:val="clear" w:color="auto" w:fill="FFFFFF" w:themeFill="background1"/>
            <w:noWrap/>
            <w:hideMark/>
          </w:tcPr>
          <w:p w14:paraId="377A6210"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ADL-intra-EWC</w:t>
            </w:r>
          </w:p>
        </w:tc>
        <w:tc>
          <w:tcPr>
            <w:tcW w:w="711" w:type="dxa"/>
            <w:shd w:val="clear" w:color="auto" w:fill="FFFFFF" w:themeFill="background1"/>
            <w:noWrap/>
            <w:hideMark/>
          </w:tcPr>
          <w:p w14:paraId="6D10D0CF"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38</w:t>
            </w:r>
          </w:p>
        </w:tc>
        <w:tc>
          <w:tcPr>
            <w:tcW w:w="711" w:type="dxa"/>
            <w:shd w:val="clear" w:color="auto" w:fill="FFFFFF" w:themeFill="background1"/>
            <w:noWrap/>
            <w:hideMark/>
          </w:tcPr>
          <w:p w14:paraId="39277C9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13</w:t>
            </w:r>
          </w:p>
        </w:tc>
        <w:tc>
          <w:tcPr>
            <w:tcW w:w="711" w:type="dxa"/>
            <w:shd w:val="clear" w:color="auto" w:fill="FFFFFF" w:themeFill="background1"/>
            <w:noWrap/>
            <w:hideMark/>
          </w:tcPr>
          <w:p w14:paraId="3AE3ECE6"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2</w:t>
            </w:r>
          </w:p>
        </w:tc>
        <w:tc>
          <w:tcPr>
            <w:tcW w:w="711" w:type="dxa"/>
            <w:shd w:val="clear" w:color="auto" w:fill="FFFFFF" w:themeFill="background1"/>
            <w:noWrap/>
            <w:hideMark/>
          </w:tcPr>
          <w:p w14:paraId="5503FBEF"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4E4EB8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D2B41A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F826753"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5</w:t>
            </w:r>
          </w:p>
        </w:tc>
        <w:tc>
          <w:tcPr>
            <w:tcW w:w="711" w:type="dxa"/>
            <w:shd w:val="clear" w:color="auto" w:fill="FFFFFF" w:themeFill="background1"/>
            <w:noWrap/>
            <w:hideMark/>
          </w:tcPr>
          <w:p w14:paraId="78C2DC2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24</w:t>
            </w:r>
          </w:p>
        </w:tc>
        <w:tc>
          <w:tcPr>
            <w:tcW w:w="711" w:type="dxa"/>
            <w:shd w:val="clear" w:color="auto" w:fill="FFFFFF" w:themeFill="background1"/>
            <w:noWrap/>
            <w:hideMark/>
          </w:tcPr>
          <w:p w14:paraId="6685A27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0</w:t>
            </w:r>
          </w:p>
        </w:tc>
        <w:tc>
          <w:tcPr>
            <w:tcW w:w="547" w:type="dxa"/>
            <w:shd w:val="clear" w:color="auto" w:fill="FFFFFF" w:themeFill="background1"/>
            <w:noWrap/>
            <w:hideMark/>
          </w:tcPr>
          <w:p w14:paraId="2FB642F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652</w:t>
            </w:r>
          </w:p>
        </w:tc>
        <w:tc>
          <w:tcPr>
            <w:tcW w:w="711" w:type="dxa"/>
            <w:shd w:val="clear" w:color="auto" w:fill="FFFFFF" w:themeFill="background1"/>
            <w:noWrap/>
            <w:hideMark/>
          </w:tcPr>
          <w:p w14:paraId="7E32C24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59</w:t>
            </w:r>
          </w:p>
        </w:tc>
        <w:tc>
          <w:tcPr>
            <w:tcW w:w="711" w:type="dxa"/>
            <w:shd w:val="clear" w:color="auto" w:fill="FFFFFF" w:themeFill="background1"/>
            <w:noWrap/>
            <w:hideMark/>
          </w:tcPr>
          <w:p w14:paraId="7C534C5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08</w:t>
            </w:r>
          </w:p>
        </w:tc>
      </w:tr>
      <w:tr w:rsidR="00A37575" w:rsidRPr="00A37575" w14:paraId="0C20C5B7"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intra</w:t>
            </w:r>
          </w:p>
        </w:tc>
        <w:tc>
          <w:tcPr>
            <w:tcW w:w="1843" w:type="dxa"/>
            <w:shd w:val="clear" w:color="auto" w:fill="FFFFFF" w:themeFill="background1"/>
            <w:noWrap/>
            <w:hideMark/>
          </w:tcPr>
          <w:p w14:paraId="0AA2BC01"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intra-IC</w:t>
            </w:r>
          </w:p>
        </w:tc>
        <w:tc>
          <w:tcPr>
            <w:tcW w:w="711" w:type="dxa"/>
            <w:shd w:val="clear" w:color="auto" w:fill="FFFFFF" w:themeFill="background1"/>
            <w:noWrap/>
            <w:hideMark/>
          </w:tcPr>
          <w:p w14:paraId="20133487"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46</w:t>
            </w:r>
          </w:p>
        </w:tc>
        <w:tc>
          <w:tcPr>
            <w:tcW w:w="711" w:type="dxa"/>
            <w:shd w:val="clear" w:color="auto" w:fill="FFFFFF" w:themeFill="background1"/>
            <w:noWrap/>
            <w:hideMark/>
          </w:tcPr>
          <w:p w14:paraId="1BD2E16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69</w:t>
            </w:r>
          </w:p>
        </w:tc>
        <w:tc>
          <w:tcPr>
            <w:tcW w:w="711" w:type="dxa"/>
            <w:shd w:val="clear" w:color="auto" w:fill="FFFFFF" w:themeFill="background1"/>
            <w:noWrap/>
            <w:hideMark/>
          </w:tcPr>
          <w:p w14:paraId="041F1042"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21</w:t>
            </w:r>
          </w:p>
        </w:tc>
        <w:tc>
          <w:tcPr>
            <w:tcW w:w="711" w:type="dxa"/>
            <w:shd w:val="clear" w:color="auto" w:fill="FFFFFF" w:themeFill="background1"/>
            <w:noWrap/>
            <w:hideMark/>
          </w:tcPr>
          <w:p w14:paraId="36BF588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5B4988C"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C4D1AB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77</w:t>
            </w:r>
          </w:p>
        </w:tc>
        <w:tc>
          <w:tcPr>
            <w:tcW w:w="711" w:type="dxa"/>
            <w:shd w:val="clear" w:color="auto" w:fill="FFFFFF" w:themeFill="background1"/>
            <w:noWrap/>
            <w:hideMark/>
          </w:tcPr>
          <w:p w14:paraId="1506888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6B005F9"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9E1E90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30</w:t>
            </w:r>
          </w:p>
        </w:tc>
        <w:tc>
          <w:tcPr>
            <w:tcW w:w="547" w:type="dxa"/>
            <w:shd w:val="clear" w:color="auto" w:fill="FFFFFF" w:themeFill="background1"/>
            <w:noWrap/>
            <w:hideMark/>
          </w:tcPr>
          <w:p w14:paraId="0AB503D7"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9</w:t>
            </w:r>
          </w:p>
        </w:tc>
        <w:tc>
          <w:tcPr>
            <w:tcW w:w="711" w:type="dxa"/>
            <w:shd w:val="clear" w:color="auto" w:fill="FFFFFF" w:themeFill="background1"/>
            <w:noWrap/>
            <w:hideMark/>
          </w:tcPr>
          <w:p w14:paraId="5D610A39"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11</w:t>
            </w:r>
          </w:p>
        </w:tc>
        <w:tc>
          <w:tcPr>
            <w:tcW w:w="711" w:type="dxa"/>
            <w:shd w:val="clear" w:color="auto" w:fill="FFFFFF" w:themeFill="background1"/>
            <w:noWrap/>
            <w:hideMark/>
          </w:tcPr>
          <w:p w14:paraId="6ED2129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r>
    </w:tbl>
    <w:p w14:paraId="604DA544" w14:textId="77777777" w:rsidR="00817FE7" w:rsidRPr="00A37575" w:rsidRDefault="00817FE7" w:rsidP="00817FE7">
      <w:pPr>
        <w:shd w:val="clear" w:color="auto" w:fill="FFFFFF" w:themeFill="background1"/>
        <w:spacing w:after="0" w:line="360" w:lineRule="auto"/>
        <w:rPr>
          <w:rFonts w:cs="Times New Roman"/>
          <w:sz w:val="22"/>
        </w:rPr>
      </w:pPr>
    </w:p>
    <w:p w14:paraId="1DCA0CDA" w14:textId="77777777"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1E460C4E" w:rsidR="00971633" w:rsidRPr="00A37575" w:rsidRDefault="00A83DED" w:rsidP="00AE69AD">
            <w:pPr>
              <w:spacing w:after="0" w:line="240" w:lineRule="auto"/>
              <w:jc w:val="center"/>
              <w:rPr>
                <w:rFonts w:eastAsia="Times New Roman" w:cs="Times New Roman"/>
                <w:sz w:val="22"/>
              </w:rPr>
            </w:pPr>
            <w:ins w:id="4608" w:author="tao huang" w:date="2018-10-28T22:05:00Z">
              <w:r w:rsidRPr="00A37575">
                <w:rPr>
                  <w:rFonts w:eastAsia="Times New Roman" w:cs="Times New Roman"/>
                  <w:sz w:val="22"/>
                  <w:rPrChange w:id="4609" w:author="tao huang" w:date="2018-10-28T22:40:00Z">
                    <w:rPr>
                      <w:rFonts w:eastAsia="Times New Roman" w:cs="Times New Roman"/>
                      <w:color w:val="000000"/>
                      <w:sz w:val="22"/>
                    </w:rPr>
                  </w:rPrChange>
                </w:rPr>
                <w:t>Forecast horizon is one to eight weeks ahead</w:t>
              </w:r>
            </w:ins>
            <w:del w:id="4610"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5C5761F" w:rsidR="00971633" w:rsidRPr="00A37575" w:rsidRDefault="00980CCA" w:rsidP="00AE69AD">
            <w:pPr>
              <w:spacing w:after="0" w:line="240" w:lineRule="auto"/>
              <w:jc w:val="center"/>
              <w:rPr>
                <w:rFonts w:eastAsia="Times New Roman" w:cs="Times New Roman"/>
                <w:sz w:val="22"/>
              </w:rPr>
            </w:pPr>
            <w:proofErr w:type="spellStart"/>
            <w:ins w:id="4611" w:author="tao huang" w:date="2018-10-27T14:36:00Z">
              <w:r w:rsidRPr="00A37575">
                <w:rPr>
                  <w:rFonts w:eastAsia="Times New Roman" w:cs="Times New Roman"/>
                  <w:sz w:val="22"/>
                </w:rPr>
                <w:t>s</w:t>
              </w:r>
            </w:ins>
            <w:del w:id="4612"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36616985" w:rsidR="001F038B" w:rsidRPr="00A37575" w:rsidRDefault="001F038B" w:rsidP="001F038B">
            <w:pPr>
              <w:spacing w:after="0" w:line="240" w:lineRule="auto"/>
              <w:jc w:val="center"/>
              <w:rPr>
                <w:rFonts w:eastAsia="Times New Roman" w:cs="Times New Roman"/>
                <w:sz w:val="22"/>
              </w:rPr>
            </w:pPr>
            <w:ins w:id="4613" w:author="tao huang" w:date="2018-10-28T21:55:00Z">
              <w:r w:rsidRPr="00A37575">
                <w:rPr>
                  <w:sz w:val="22"/>
                  <w:rPrChange w:id="4614" w:author="tao huang" w:date="2018-10-28T22:40:00Z">
                    <w:rPr/>
                  </w:rPrChange>
                </w:rPr>
                <w:t>119.33</w:t>
              </w:r>
            </w:ins>
            <w:del w:id="4615" w:author="tao huang" w:date="2018-10-28T21:55:00Z">
              <w:r w:rsidRPr="00A37575" w:rsidDel="00912893">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4447D042" w:rsidR="001F038B" w:rsidRPr="00A37575" w:rsidRDefault="001F038B" w:rsidP="001F038B">
            <w:pPr>
              <w:spacing w:after="0" w:line="240" w:lineRule="auto"/>
              <w:jc w:val="center"/>
              <w:rPr>
                <w:rFonts w:eastAsia="Times New Roman" w:cs="Times New Roman"/>
                <w:sz w:val="22"/>
              </w:rPr>
            </w:pPr>
            <w:ins w:id="4616" w:author="tao huang" w:date="2018-10-28T21:55:00Z">
              <w:r w:rsidRPr="00A37575">
                <w:rPr>
                  <w:sz w:val="22"/>
                  <w:rPrChange w:id="4617" w:author="tao huang" w:date="2018-10-28T22:40:00Z">
                    <w:rPr/>
                  </w:rPrChange>
                </w:rPr>
                <w:t>65.27</w:t>
              </w:r>
            </w:ins>
            <w:del w:id="4618" w:author="tao huang" w:date="2018-10-28T21:55:00Z">
              <w:r w:rsidRPr="00A37575" w:rsidDel="00912893">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25E78026" w:rsidR="001F038B" w:rsidRPr="00A37575" w:rsidRDefault="001F038B" w:rsidP="001F038B">
            <w:pPr>
              <w:spacing w:after="0" w:line="240" w:lineRule="auto"/>
              <w:jc w:val="center"/>
              <w:rPr>
                <w:rFonts w:eastAsia="Times New Roman" w:cs="Times New Roman"/>
                <w:sz w:val="22"/>
              </w:rPr>
            </w:pPr>
            <w:ins w:id="4619" w:author="tao huang" w:date="2018-10-28T21:55:00Z">
              <w:r w:rsidRPr="00A37575">
                <w:rPr>
                  <w:sz w:val="22"/>
                  <w:rPrChange w:id="4620" w:author="tao huang" w:date="2018-10-28T22:40:00Z">
                    <w:rPr/>
                  </w:rPrChange>
                </w:rPr>
                <w:t>63.10</w:t>
              </w:r>
            </w:ins>
            <w:del w:id="4621" w:author="tao huang" w:date="2018-10-28T21:55:00Z">
              <w:r w:rsidRPr="00A37575" w:rsidDel="00912893">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5A12F54A" w:rsidR="001F038B" w:rsidRPr="00A37575" w:rsidRDefault="001F038B" w:rsidP="001F038B">
            <w:pPr>
              <w:spacing w:after="0" w:line="240" w:lineRule="auto"/>
              <w:jc w:val="center"/>
              <w:rPr>
                <w:rFonts w:eastAsia="Times New Roman" w:cs="Times New Roman"/>
                <w:sz w:val="22"/>
              </w:rPr>
            </w:pPr>
            <w:ins w:id="4622" w:author="tao huang" w:date="2018-10-28T21:55:00Z">
              <w:r w:rsidRPr="00A37575">
                <w:rPr>
                  <w:sz w:val="22"/>
                  <w:rPrChange w:id="4623" w:author="tao huang" w:date="2018-10-28T22:40:00Z">
                    <w:rPr/>
                  </w:rPrChange>
                </w:rPr>
                <w:t>65.01</w:t>
              </w:r>
            </w:ins>
            <w:del w:id="4624" w:author="tao huang" w:date="2018-10-28T21:55:00Z">
              <w:r w:rsidRPr="00A37575" w:rsidDel="00912893">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05C1FAEA" w:rsidR="001F038B" w:rsidRPr="00A37575" w:rsidRDefault="001F038B" w:rsidP="001F038B">
            <w:pPr>
              <w:spacing w:after="0" w:line="240" w:lineRule="auto"/>
              <w:jc w:val="center"/>
              <w:rPr>
                <w:rFonts w:eastAsia="Times New Roman" w:cs="Times New Roman"/>
                <w:sz w:val="22"/>
              </w:rPr>
            </w:pPr>
            <w:ins w:id="4625" w:author="tao huang" w:date="2018-10-28T21:55:00Z">
              <w:r w:rsidRPr="00A37575">
                <w:rPr>
                  <w:sz w:val="22"/>
                  <w:rPrChange w:id="4626" w:author="tao huang" w:date="2018-10-28T22:40:00Z">
                    <w:rPr/>
                  </w:rPrChange>
                </w:rPr>
                <w:t>69.68</w:t>
              </w:r>
            </w:ins>
            <w:del w:id="4627" w:author="tao huang" w:date="2018-10-28T21:55:00Z">
              <w:r w:rsidRPr="00A37575" w:rsidDel="00912893">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5303A9A2" w:rsidR="001F038B" w:rsidRPr="00A37575" w:rsidRDefault="001F038B" w:rsidP="001F038B">
            <w:pPr>
              <w:spacing w:after="0" w:line="240" w:lineRule="auto"/>
              <w:jc w:val="center"/>
              <w:rPr>
                <w:rFonts w:eastAsia="Times New Roman" w:cs="Times New Roman"/>
                <w:sz w:val="22"/>
              </w:rPr>
            </w:pPr>
            <w:ins w:id="4628" w:author="tao huang" w:date="2018-10-28T21:55:00Z">
              <w:r w:rsidRPr="00A37575">
                <w:rPr>
                  <w:sz w:val="22"/>
                  <w:rPrChange w:id="4629" w:author="tao huang" w:date="2018-10-28T22:40:00Z">
                    <w:rPr/>
                  </w:rPrChange>
                </w:rPr>
                <w:t>62.74</w:t>
              </w:r>
            </w:ins>
            <w:del w:id="4630" w:author="tao huang" w:date="2018-10-28T21:55:00Z">
              <w:r w:rsidRPr="00A37575" w:rsidDel="00912893">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3702450" w:rsidR="001F038B" w:rsidRPr="00A37575" w:rsidRDefault="001F038B" w:rsidP="001F038B">
            <w:pPr>
              <w:spacing w:after="0" w:line="240" w:lineRule="auto"/>
              <w:jc w:val="center"/>
              <w:rPr>
                <w:rFonts w:eastAsia="Times New Roman" w:cs="Times New Roman"/>
                <w:sz w:val="22"/>
              </w:rPr>
            </w:pPr>
            <w:ins w:id="4631" w:author="tao huang" w:date="2018-10-28T21:55:00Z">
              <w:r w:rsidRPr="00A37575">
                <w:rPr>
                  <w:sz w:val="22"/>
                  <w:rPrChange w:id="4632" w:author="tao huang" w:date="2018-10-28T22:40:00Z">
                    <w:rPr/>
                  </w:rPrChange>
                </w:rPr>
                <w:t>65.01</w:t>
              </w:r>
            </w:ins>
            <w:del w:id="4633" w:author="tao huang" w:date="2018-10-28T21:55:00Z">
              <w:r w:rsidRPr="00A37575" w:rsidDel="00912893">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03F9A4B1" w:rsidR="00971633" w:rsidRPr="00A37575" w:rsidRDefault="00A83DED" w:rsidP="00AE69AD">
            <w:pPr>
              <w:spacing w:after="0" w:line="240" w:lineRule="auto"/>
              <w:jc w:val="center"/>
              <w:rPr>
                <w:rFonts w:eastAsia="Times New Roman" w:cs="Times New Roman"/>
                <w:sz w:val="22"/>
              </w:rPr>
            </w:pPr>
            <w:ins w:id="4634" w:author="tao huang" w:date="2018-10-28T22:05:00Z">
              <w:r w:rsidRPr="00A37575">
                <w:rPr>
                  <w:rFonts w:eastAsia="Times New Roman" w:cs="Times New Roman"/>
                  <w:sz w:val="22"/>
                  <w:rPrChange w:id="4635" w:author="tao huang" w:date="2018-10-28T22:40:00Z">
                    <w:rPr>
                      <w:rFonts w:eastAsia="Times New Roman" w:cs="Times New Roman"/>
                      <w:color w:val="000000"/>
                      <w:sz w:val="22"/>
                    </w:rPr>
                  </w:rPrChange>
                </w:rPr>
                <w:t>Forecast horizon is one to eight weeks ahead</w:t>
              </w:r>
            </w:ins>
            <w:del w:id="4636"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03514760" w:rsidR="00971633" w:rsidRPr="00A37575" w:rsidRDefault="00980CCA" w:rsidP="00AE69AD">
            <w:pPr>
              <w:spacing w:after="0" w:line="240" w:lineRule="auto"/>
              <w:jc w:val="center"/>
              <w:rPr>
                <w:rFonts w:eastAsia="Times New Roman" w:cs="Times New Roman"/>
                <w:sz w:val="22"/>
              </w:rPr>
            </w:pPr>
            <w:proofErr w:type="spellStart"/>
            <w:ins w:id="4637" w:author="tao huang" w:date="2018-10-27T14:36:00Z">
              <w:r w:rsidRPr="00A37575">
                <w:rPr>
                  <w:rFonts w:eastAsia="Times New Roman" w:cs="Times New Roman"/>
                  <w:sz w:val="22"/>
                </w:rPr>
                <w:t>s</w:t>
              </w:r>
            </w:ins>
            <w:del w:id="4638"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5539E394" w:rsidR="008B6A5D" w:rsidRPr="00A37575" w:rsidRDefault="008B6A5D" w:rsidP="008B6A5D">
            <w:pPr>
              <w:spacing w:after="0" w:line="240" w:lineRule="auto"/>
              <w:jc w:val="center"/>
              <w:rPr>
                <w:rFonts w:eastAsia="Times New Roman" w:cs="Times New Roman"/>
                <w:sz w:val="22"/>
              </w:rPr>
            </w:pPr>
            <w:ins w:id="4639" w:author="tao huang" w:date="2018-10-28T21:55:00Z">
              <w:r w:rsidRPr="00A37575">
                <w:rPr>
                  <w:sz w:val="22"/>
                  <w:rPrChange w:id="4640" w:author="tao huang" w:date="2018-10-28T22:40:00Z">
                    <w:rPr/>
                  </w:rPrChange>
                </w:rPr>
                <w:t>8.84</w:t>
              </w:r>
            </w:ins>
            <w:del w:id="4641" w:author="tao huang" w:date="2018-10-28T21:55:00Z">
              <w:r w:rsidRPr="00A37575" w:rsidDel="00600E62">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2CEF2916" w:rsidR="008B6A5D" w:rsidRPr="00A37575" w:rsidRDefault="008B6A5D" w:rsidP="008B6A5D">
            <w:pPr>
              <w:spacing w:after="0" w:line="240" w:lineRule="auto"/>
              <w:jc w:val="center"/>
              <w:rPr>
                <w:rFonts w:eastAsia="Times New Roman" w:cs="Times New Roman"/>
                <w:sz w:val="22"/>
              </w:rPr>
            </w:pPr>
            <w:ins w:id="4642" w:author="tao huang" w:date="2018-10-28T21:55:00Z">
              <w:r w:rsidRPr="00A37575">
                <w:rPr>
                  <w:sz w:val="22"/>
                  <w:rPrChange w:id="4643" w:author="tao huang" w:date="2018-10-28T22:40:00Z">
                    <w:rPr/>
                  </w:rPrChange>
                </w:rPr>
                <w:t>8.52</w:t>
              </w:r>
            </w:ins>
            <w:del w:id="4644" w:author="tao huang" w:date="2018-10-28T21:55:00Z">
              <w:r w:rsidRPr="00A37575" w:rsidDel="00600E62">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4266E3A6" w:rsidR="008B6A5D" w:rsidRPr="00A37575" w:rsidRDefault="008B6A5D" w:rsidP="008B6A5D">
            <w:pPr>
              <w:spacing w:after="0" w:line="240" w:lineRule="auto"/>
              <w:jc w:val="center"/>
              <w:rPr>
                <w:rFonts w:eastAsia="Times New Roman" w:cs="Times New Roman"/>
                <w:sz w:val="22"/>
              </w:rPr>
            </w:pPr>
            <w:ins w:id="4645" w:author="tao huang" w:date="2018-10-28T21:55:00Z">
              <w:r w:rsidRPr="00A37575">
                <w:rPr>
                  <w:sz w:val="22"/>
                  <w:rPrChange w:id="4646" w:author="tao huang" w:date="2018-10-28T22:40:00Z">
                    <w:rPr/>
                  </w:rPrChange>
                </w:rPr>
                <w:t>8.47</w:t>
              </w:r>
            </w:ins>
            <w:del w:id="4647" w:author="tao huang" w:date="2018-10-28T21:55:00Z">
              <w:r w:rsidRPr="00A37575" w:rsidDel="00600E62">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09011040" w:rsidR="008B6A5D" w:rsidRPr="00A37575" w:rsidRDefault="008B6A5D" w:rsidP="008B6A5D">
            <w:pPr>
              <w:spacing w:after="0" w:line="240" w:lineRule="auto"/>
              <w:jc w:val="center"/>
              <w:rPr>
                <w:rFonts w:eastAsia="Times New Roman" w:cs="Times New Roman"/>
                <w:sz w:val="22"/>
              </w:rPr>
            </w:pPr>
            <w:ins w:id="4648" w:author="tao huang" w:date="2018-10-28T21:55:00Z">
              <w:r w:rsidRPr="00A37575">
                <w:rPr>
                  <w:sz w:val="22"/>
                  <w:rPrChange w:id="4649" w:author="tao huang" w:date="2018-10-28T22:40:00Z">
                    <w:rPr/>
                  </w:rPrChange>
                </w:rPr>
                <w:t>8.47</w:t>
              </w:r>
            </w:ins>
            <w:del w:id="4650" w:author="tao huang" w:date="2018-10-28T21:55:00Z">
              <w:r w:rsidRPr="00A37575" w:rsidDel="00600E62">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0EC8D042" w:rsidR="008B6A5D" w:rsidRPr="00A37575" w:rsidRDefault="008B6A5D" w:rsidP="008B6A5D">
            <w:pPr>
              <w:spacing w:after="0" w:line="240" w:lineRule="auto"/>
              <w:jc w:val="center"/>
              <w:rPr>
                <w:rFonts w:eastAsia="Times New Roman" w:cs="Times New Roman"/>
                <w:sz w:val="22"/>
              </w:rPr>
            </w:pPr>
            <w:ins w:id="4651" w:author="tao huang" w:date="2018-10-28T21:55:00Z">
              <w:r w:rsidRPr="00A37575">
                <w:rPr>
                  <w:sz w:val="22"/>
                  <w:rPrChange w:id="4652" w:author="tao huang" w:date="2018-10-28T22:40:00Z">
                    <w:rPr/>
                  </w:rPrChange>
                </w:rPr>
                <w:t>8.43</w:t>
              </w:r>
            </w:ins>
            <w:del w:id="4653" w:author="tao huang" w:date="2018-10-28T21:55:00Z">
              <w:r w:rsidRPr="00A37575" w:rsidDel="00600E62">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58898353" w:rsidR="008B6A5D" w:rsidRPr="00A37575" w:rsidRDefault="008B6A5D" w:rsidP="008B6A5D">
            <w:pPr>
              <w:spacing w:after="0" w:line="240" w:lineRule="auto"/>
              <w:jc w:val="center"/>
              <w:rPr>
                <w:rFonts w:eastAsia="Times New Roman" w:cs="Times New Roman"/>
                <w:sz w:val="22"/>
              </w:rPr>
            </w:pPr>
            <w:ins w:id="4654" w:author="tao huang" w:date="2018-10-28T21:55:00Z">
              <w:r w:rsidRPr="00A37575">
                <w:rPr>
                  <w:sz w:val="22"/>
                  <w:rPrChange w:id="4655" w:author="tao huang" w:date="2018-10-28T22:40:00Z">
                    <w:rPr/>
                  </w:rPrChange>
                </w:rPr>
                <w:t>8.43</w:t>
              </w:r>
            </w:ins>
            <w:del w:id="4656" w:author="tao huang" w:date="2018-10-28T21:55:00Z">
              <w:r w:rsidRPr="00A37575" w:rsidDel="00600E62">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F0BF238" w:rsidR="008B6A5D" w:rsidRPr="00A37575" w:rsidRDefault="008B6A5D" w:rsidP="008B6A5D">
            <w:pPr>
              <w:spacing w:after="0" w:line="240" w:lineRule="auto"/>
              <w:jc w:val="center"/>
              <w:rPr>
                <w:rFonts w:eastAsia="Times New Roman" w:cs="Times New Roman"/>
                <w:sz w:val="22"/>
              </w:rPr>
            </w:pPr>
            <w:ins w:id="4657" w:author="tao huang" w:date="2018-10-28T21:55:00Z">
              <w:r w:rsidRPr="00A37575">
                <w:rPr>
                  <w:sz w:val="22"/>
                  <w:rPrChange w:id="4658" w:author="tao huang" w:date="2018-10-28T22:40:00Z">
                    <w:rPr/>
                  </w:rPrChange>
                </w:rPr>
                <w:t>8.38</w:t>
              </w:r>
            </w:ins>
            <w:del w:id="4659" w:author="tao huang" w:date="2018-10-28T21:55:00Z">
              <w:r w:rsidRPr="00A37575" w:rsidDel="00600E62">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0D790B3C" w14:textId="77777777" w:rsidR="00A83DED" w:rsidRPr="00A37575" w:rsidRDefault="00A83DED" w:rsidP="00BE2B81">
      <w:pPr>
        <w:shd w:val="clear" w:color="auto" w:fill="FFFFFF" w:themeFill="background1"/>
        <w:spacing w:after="0" w:line="360" w:lineRule="auto"/>
        <w:jc w:val="center"/>
        <w:rPr>
          <w:ins w:id="4660" w:author="tao huang" w:date="2018-10-28T22:04:00Z"/>
          <w:rFonts w:cs="Times New Roman"/>
          <w:sz w:val="22"/>
        </w:rPr>
      </w:pPr>
    </w:p>
    <w:p w14:paraId="6BBFD258" w14:textId="22301B94" w:rsidR="00971633" w:rsidRPr="00A37575" w:rsidRDefault="00971633" w:rsidP="00BE2B81">
      <w:pPr>
        <w:shd w:val="clear" w:color="auto" w:fill="FFFFFF" w:themeFill="background1"/>
        <w:spacing w:after="0" w:line="360" w:lineRule="auto"/>
        <w:jc w:val="center"/>
        <w:rPr>
          <w:ins w:id="4661" w:author="tao huang" w:date="2018-10-28T22:04:00Z"/>
          <w:rFonts w:cs="Times New Roman"/>
          <w:sz w:val="22"/>
        </w:rPr>
      </w:pPr>
      <w:r w:rsidRPr="00A37575">
        <w:rPr>
          <w:rFonts w:cs="Times New Roman"/>
          <w:sz w:val="22"/>
        </w:rPr>
        <w:t>Table 5.</w:t>
      </w:r>
      <w:r w:rsidRPr="00A37575">
        <w:rPr>
          <w:rFonts w:cs="Times New Roman"/>
          <w:sz w:val="22"/>
        </w:rPr>
        <w:tab/>
        <w:t xml:space="preserve">The forecast results based on previously unseen data </w:t>
      </w:r>
      <w:ins w:id="4662" w:author="tao huang" w:date="2018-10-28T23:10:00Z">
        <w:r w:rsidR="001A6E72">
          <w:rPr>
            <w:rFonts w:cs="Times New Roman"/>
            <w:sz w:val="22"/>
          </w:rPr>
          <w:t>for 1605 SKU’</w:t>
        </w:r>
      </w:ins>
      <w:ins w:id="4663" w:author="tao huang" w:date="2018-10-28T23:11:00Z">
        <w:r w:rsidR="001A6E72">
          <w:rPr>
            <w:rFonts w:cs="Times New Roman"/>
            <w:sz w:val="22"/>
          </w:rPr>
          <w:t xml:space="preserve">s for the same 28 product categories but </w:t>
        </w:r>
      </w:ins>
      <w:r w:rsidRPr="00A37575">
        <w:rPr>
          <w:rFonts w:cs="Times New Roman"/>
          <w:sz w:val="22"/>
        </w:rPr>
        <w:t>from a different set of 28 stores</w:t>
      </w:r>
      <w:del w:id="4664" w:author="tao huang" w:date="2018-10-28T22:04:00Z">
        <w:r w:rsidRPr="00A37575" w:rsidDel="00A83DED">
          <w:rPr>
            <w:rFonts w:cs="Times New Roman"/>
            <w:sz w:val="22"/>
          </w:rPr>
          <w:delText>.</w:delText>
        </w:r>
      </w:del>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37575"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561984CF" w:rsidR="00971633" w:rsidRPr="00A37575" w:rsidRDefault="00971633">
            <w:pPr>
              <w:spacing w:after="0" w:line="240" w:lineRule="auto"/>
              <w:jc w:val="center"/>
              <w:rPr>
                <w:rFonts w:eastAsia="Times New Roman" w:cs="Times New Roman"/>
                <w:b w:val="0"/>
                <w:sz w:val="22"/>
              </w:rPr>
              <w:pPrChange w:id="4665" w:author="tao huang" w:date="2018-10-28T22:07:00Z">
                <w:pPr>
                  <w:spacing w:after="0" w:line="240" w:lineRule="auto"/>
                </w:pPr>
              </w:pPrChange>
            </w:pPr>
            <w:del w:id="4666" w:author="tao huang" w:date="2018-10-28T22:06:00Z">
              <w:r w:rsidRPr="00A37575" w:rsidDel="006109A1">
                <w:rPr>
                  <w:rFonts w:eastAsia="Times New Roman" w:cs="Times New Roman"/>
                  <w:sz w:val="22"/>
                </w:rPr>
                <w:delText xml:space="preserve">All forecast period, </w:delText>
              </w:r>
            </w:del>
            <w:ins w:id="4667" w:author="tao huang" w:date="2018-10-28T22:06:00Z">
              <w:r w:rsidR="00A83DED" w:rsidRPr="00A37575">
                <w:rPr>
                  <w:rFonts w:eastAsia="Times New Roman" w:cs="Times New Roman"/>
                  <w:sz w:val="22"/>
                  <w:rPrChange w:id="4668" w:author="tao huang" w:date="2018-10-28T22:40:00Z">
                    <w:rPr>
                      <w:rFonts w:eastAsia="Times New Roman" w:cs="Times New Roman"/>
                      <w:color w:val="000000"/>
                      <w:sz w:val="22"/>
                    </w:rPr>
                  </w:rPrChange>
                </w:rPr>
                <w:t>Forecast horizon is one to eight weeks ahead</w:t>
              </w:r>
              <w:r w:rsidR="006109A1" w:rsidRPr="00A37575">
                <w:rPr>
                  <w:rFonts w:eastAsia="Times New Roman" w:cs="Times New Roman"/>
                  <w:sz w:val="22"/>
                  <w:rPrChange w:id="4669" w:author="tao huang" w:date="2018-10-28T22:40:00Z">
                    <w:rPr>
                      <w:rFonts w:eastAsia="Times New Roman" w:cs="Times New Roman"/>
                      <w:color w:val="000000"/>
                      <w:sz w:val="22"/>
                    </w:rPr>
                  </w:rPrChange>
                </w:rPr>
                <w:t>, for a</w:t>
              </w:r>
              <w:r w:rsidR="006109A1" w:rsidRPr="00A37575">
                <w:rPr>
                  <w:rFonts w:eastAsia="Times New Roman" w:cs="Times New Roman"/>
                  <w:sz w:val="22"/>
                </w:rPr>
                <w:t>ll forecast period</w:t>
              </w:r>
            </w:ins>
            <w:del w:id="4670" w:author="tao huang" w:date="2018-10-28T22:06:00Z">
              <w:r w:rsidRPr="00A37575" w:rsidDel="00A83DED">
                <w:rPr>
                  <w:rFonts w:eastAsia="Times New Roman" w:cs="Times New Roman"/>
                  <w:sz w:val="22"/>
                </w:rPr>
                <w:delText>for 1 to 8 weeks ahead</w:delText>
              </w:r>
            </w:del>
          </w:p>
        </w:tc>
      </w:tr>
      <w:tr w:rsidR="00A37575" w:rsidRPr="00A37575"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58C6D2F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5E995C1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3C700926" w14:textId="602BE59F"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671" w:author="tao huang" w:date="2018-10-27T14:36:00Z">
              <w:r w:rsidRPr="00A37575">
                <w:rPr>
                  <w:rFonts w:eastAsia="Times New Roman" w:cs="Times New Roman"/>
                  <w:sz w:val="22"/>
                </w:rPr>
                <w:t>s</w:t>
              </w:r>
            </w:ins>
            <w:del w:id="4672"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tcBorders>
            <w:shd w:val="clear" w:color="auto" w:fill="auto"/>
            <w:noWrap/>
            <w:hideMark/>
          </w:tcPr>
          <w:p w14:paraId="311BC242"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10F83472"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1D00C46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417C0FE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4F7A818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29C91BB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3395AB5"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7792D1F6" w14:textId="4E6AC16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73" w:author="tao huang" w:date="2018-10-28T22:02:00Z">
              <w:r w:rsidRPr="00A37575">
                <w:rPr>
                  <w:sz w:val="22"/>
                  <w:rPrChange w:id="4674" w:author="tao huang" w:date="2018-10-28T22:40:00Z">
                    <w:rPr/>
                  </w:rPrChange>
                </w:rPr>
                <w:t>13.44</w:t>
              </w:r>
            </w:ins>
            <w:del w:id="4675" w:author="tao huang" w:date="2018-10-28T21:57:00Z">
              <w:r w:rsidRPr="00A37575" w:rsidDel="007C7AB8">
                <w:rPr>
                  <w:rFonts w:eastAsia="Times New Roman" w:cs="Times New Roman"/>
                  <w:sz w:val="22"/>
                </w:rPr>
                <w:delText>13.441</w:delText>
              </w:r>
            </w:del>
          </w:p>
        </w:tc>
        <w:tc>
          <w:tcPr>
            <w:tcW w:w="681" w:type="dxa"/>
            <w:shd w:val="clear" w:color="auto" w:fill="auto"/>
            <w:noWrap/>
            <w:hideMark/>
          </w:tcPr>
          <w:p w14:paraId="568DBC55"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67EED5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0.01%</w:t>
            </w:r>
          </w:p>
        </w:tc>
        <w:tc>
          <w:tcPr>
            <w:tcW w:w="681" w:type="dxa"/>
            <w:shd w:val="clear" w:color="auto" w:fill="auto"/>
            <w:noWrap/>
            <w:hideMark/>
          </w:tcPr>
          <w:p w14:paraId="1E64AC27"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172D23D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70</w:t>
            </w:r>
          </w:p>
        </w:tc>
        <w:tc>
          <w:tcPr>
            <w:tcW w:w="681" w:type="dxa"/>
            <w:shd w:val="clear" w:color="auto" w:fill="auto"/>
            <w:noWrap/>
            <w:hideMark/>
          </w:tcPr>
          <w:p w14:paraId="39C3E5FD"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2B5AE55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591C161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2587422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689</w:t>
            </w:r>
          </w:p>
        </w:tc>
        <w:tc>
          <w:tcPr>
            <w:tcW w:w="1106" w:type="dxa"/>
            <w:shd w:val="clear" w:color="auto" w:fill="auto"/>
            <w:noWrap/>
            <w:hideMark/>
          </w:tcPr>
          <w:p w14:paraId="51017994" w14:textId="7FDB5CF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6B9E4F2D" w14:textId="7D1F06C8"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676" w:author="tao huang" w:date="2018-10-28T22:02:00Z">
              <w:r w:rsidRPr="00A37575">
                <w:rPr>
                  <w:sz w:val="22"/>
                  <w:rPrChange w:id="4677" w:author="tao huang" w:date="2018-10-28T22:40:00Z">
                    <w:rPr/>
                  </w:rPrChange>
                </w:rPr>
                <w:t>13.47</w:t>
              </w:r>
            </w:ins>
            <w:del w:id="4678" w:author="tao huang" w:date="2018-10-28T21:57:00Z">
              <w:r w:rsidRPr="00A37575" w:rsidDel="007C7AB8">
                <w:rPr>
                  <w:rFonts w:eastAsia="Times New Roman" w:cs="Times New Roman"/>
                  <w:sz w:val="22"/>
                </w:rPr>
                <w:delText>13.473</w:delText>
              </w:r>
            </w:del>
          </w:p>
        </w:tc>
        <w:tc>
          <w:tcPr>
            <w:tcW w:w="681" w:type="dxa"/>
            <w:shd w:val="clear" w:color="auto" w:fill="auto"/>
            <w:noWrap/>
            <w:hideMark/>
          </w:tcPr>
          <w:p w14:paraId="33505AF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7" w:type="dxa"/>
            <w:shd w:val="clear" w:color="auto" w:fill="auto"/>
            <w:noWrap/>
            <w:hideMark/>
          </w:tcPr>
          <w:p w14:paraId="2CBFC6F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89%</w:t>
            </w:r>
          </w:p>
        </w:tc>
        <w:tc>
          <w:tcPr>
            <w:tcW w:w="681" w:type="dxa"/>
            <w:shd w:val="clear" w:color="auto" w:fill="auto"/>
            <w:noWrap/>
            <w:hideMark/>
          </w:tcPr>
          <w:p w14:paraId="54410C3B"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5E7F221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769</w:t>
            </w:r>
          </w:p>
        </w:tc>
        <w:tc>
          <w:tcPr>
            <w:tcW w:w="681" w:type="dxa"/>
            <w:shd w:val="clear" w:color="auto" w:fill="auto"/>
            <w:noWrap/>
            <w:hideMark/>
          </w:tcPr>
          <w:p w14:paraId="4E4C242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5A13A470"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4</w:t>
            </w:r>
          </w:p>
        </w:tc>
        <w:tc>
          <w:tcPr>
            <w:tcW w:w="681" w:type="dxa"/>
            <w:shd w:val="clear" w:color="auto" w:fill="auto"/>
            <w:noWrap/>
            <w:hideMark/>
          </w:tcPr>
          <w:p w14:paraId="3E98465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72CF2F6D"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90</w:t>
            </w:r>
          </w:p>
        </w:tc>
        <w:tc>
          <w:tcPr>
            <w:tcW w:w="1106" w:type="dxa"/>
            <w:shd w:val="clear" w:color="auto" w:fill="auto"/>
            <w:noWrap/>
            <w:hideMark/>
          </w:tcPr>
          <w:p w14:paraId="115B4ECE" w14:textId="1D8A100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r>
      <w:tr w:rsidR="00A37575" w:rsidRPr="00A37575"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B5CB966" w14:textId="78E51D5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79" w:author="tao huang" w:date="2018-10-28T22:02:00Z">
              <w:r w:rsidRPr="00A37575">
                <w:rPr>
                  <w:sz w:val="22"/>
                  <w:rPrChange w:id="4680" w:author="tao huang" w:date="2018-10-28T22:40:00Z">
                    <w:rPr/>
                  </w:rPrChange>
                </w:rPr>
                <w:t>13.34</w:t>
              </w:r>
            </w:ins>
            <w:del w:id="4681" w:author="tao huang" w:date="2018-10-28T21:57:00Z">
              <w:r w:rsidRPr="00A37575" w:rsidDel="007C7AB8">
                <w:rPr>
                  <w:rFonts w:eastAsia="Times New Roman" w:cs="Times New Roman"/>
                  <w:sz w:val="22"/>
                </w:rPr>
                <w:delText>13.339</w:delText>
              </w:r>
            </w:del>
          </w:p>
        </w:tc>
        <w:tc>
          <w:tcPr>
            <w:tcW w:w="681" w:type="dxa"/>
            <w:shd w:val="clear" w:color="auto" w:fill="auto"/>
            <w:noWrap/>
            <w:hideMark/>
          </w:tcPr>
          <w:p w14:paraId="4F412BC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1238AA0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9.60%</w:t>
            </w:r>
          </w:p>
        </w:tc>
        <w:tc>
          <w:tcPr>
            <w:tcW w:w="681" w:type="dxa"/>
            <w:shd w:val="clear" w:color="auto" w:fill="auto"/>
            <w:noWrap/>
            <w:hideMark/>
          </w:tcPr>
          <w:p w14:paraId="22DFFF1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6" w:type="dxa"/>
            <w:shd w:val="clear" w:color="auto" w:fill="auto"/>
            <w:noWrap/>
            <w:hideMark/>
          </w:tcPr>
          <w:p w14:paraId="064953A6" w14:textId="06AF70CD"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62</w:t>
            </w:r>
            <w:ins w:id="4682" w:author="tao huang" w:date="2018-10-28T22:03:00Z">
              <w:r w:rsidRPr="00A37575">
                <w:rPr>
                  <w:rFonts w:eastAsia="Times New Roman" w:cs="Times New Roman"/>
                  <w:sz w:val="22"/>
                </w:rPr>
                <w:t>39</w:t>
              </w:r>
            </w:ins>
          </w:p>
        </w:tc>
        <w:tc>
          <w:tcPr>
            <w:tcW w:w="681" w:type="dxa"/>
            <w:shd w:val="clear" w:color="auto" w:fill="auto"/>
            <w:noWrap/>
            <w:hideMark/>
          </w:tcPr>
          <w:p w14:paraId="461AAF5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390" w:type="dxa"/>
            <w:shd w:val="clear" w:color="auto" w:fill="auto"/>
            <w:noWrap/>
            <w:hideMark/>
          </w:tcPr>
          <w:p w14:paraId="08C4901E"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9885</w:t>
            </w:r>
          </w:p>
        </w:tc>
        <w:tc>
          <w:tcPr>
            <w:tcW w:w="681" w:type="dxa"/>
            <w:shd w:val="clear" w:color="auto" w:fill="auto"/>
            <w:noWrap/>
            <w:hideMark/>
          </w:tcPr>
          <w:p w14:paraId="77D992A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373" w:type="dxa"/>
            <w:shd w:val="clear" w:color="auto" w:fill="auto"/>
            <w:noWrap/>
            <w:hideMark/>
          </w:tcPr>
          <w:p w14:paraId="70DB327B"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674</w:t>
            </w:r>
          </w:p>
        </w:tc>
        <w:tc>
          <w:tcPr>
            <w:tcW w:w="1106" w:type="dxa"/>
            <w:shd w:val="clear" w:color="auto" w:fill="auto"/>
            <w:noWrap/>
            <w:hideMark/>
          </w:tcPr>
          <w:p w14:paraId="242C8C9A" w14:textId="54959B1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5AF998AB" w14:textId="1CAA7F05"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683" w:author="tao huang" w:date="2018-10-28T22:02:00Z">
              <w:r w:rsidRPr="00A37575">
                <w:rPr>
                  <w:sz w:val="22"/>
                  <w:rPrChange w:id="4684" w:author="tao huang" w:date="2018-10-28T22:40:00Z">
                    <w:rPr/>
                  </w:rPrChange>
                </w:rPr>
                <w:t>13.39</w:t>
              </w:r>
            </w:ins>
            <w:del w:id="4685" w:author="tao huang" w:date="2018-10-28T21:57:00Z">
              <w:r w:rsidRPr="00A37575" w:rsidDel="007C7AB8">
                <w:rPr>
                  <w:rFonts w:eastAsia="Times New Roman" w:cs="Times New Roman"/>
                  <w:sz w:val="22"/>
                </w:rPr>
                <w:delText>13.387</w:delText>
              </w:r>
            </w:del>
          </w:p>
        </w:tc>
        <w:tc>
          <w:tcPr>
            <w:tcW w:w="681" w:type="dxa"/>
            <w:shd w:val="clear" w:color="auto" w:fill="auto"/>
            <w:noWrap/>
            <w:hideMark/>
          </w:tcPr>
          <w:p w14:paraId="3462CCB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7" w:type="dxa"/>
            <w:shd w:val="clear" w:color="auto" w:fill="auto"/>
            <w:noWrap/>
            <w:hideMark/>
          </w:tcPr>
          <w:p w14:paraId="4D542DD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59%</w:t>
            </w:r>
          </w:p>
        </w:tc>
        <w:tc>
          <w:tcPr>
            <w:tcW w:w="681" w:type="dxa"/>
            <w:shd w:val="clear" w:color="auto" w:fill="auto"/>
            <w:noWrap/>
            <w:hideMark/>
          </w:tcPr>
          <w:p w14:paraId="31708FFD"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4650BDCB" w14:textId="40791443"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762</w:t>
            </w:r>
            <w:ins w:id="4686" w:author="tao huang" w:date="2018-10-28T22:03:00Z">
              <w:r w:rsidRPr="00A37575">
                <w:rPr>
                  <w:rFonts w:eastAsia="Times New Roman" w:cs="Times New Roman"/>
                  <w:sz w:val="22"/>
                </w:rPr>
                <w:t>36</w:t>
              </w:r>
            </w:ins>
          </w:p>
        </w:tc>
        <w:tc>
          <w:tcPr>
            <w:tcW w:w="681" w:type="dxa"/>
            <w:shd w:val="clear" w:color="auto" w:fill="auto"/>
            <w:noWrap/>
            <w:hideMark/>
          </w:tcPr>
          <w:p w14:paraId="228DE94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393AAB5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876</w:t>
            </w:r>
          </w:p>
        </w:tc>
        <w:tc>
          <w:tcPr>
            <w:tcW w:w="681" w:type="dxa"/>
            <w:shd w:val="clear" w:color="auto" w:fill="auto"/>
            <w:noWrap/>
            <w:hideMark/>
          </w:tcPr>
          <w:p w14:paraId="1ACC406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28CFD62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77</w:t>
            </w:r>
          </w:p>
        </w:tc>
        <w:tc>
          <w:tcPr>
            <w:tcW w:w="1106" w:type="dxa"/>
            <w:shd w:val="clear" w:color="auto" w:fill="auto"/>
            <w:noWrap/>
            <w:hideMark/>
          </w:tcPr>
          <w:p w14:paraId="4856B5F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r>
      <w:tr w:rsidR="00A37575" w:rsidRPr="00A37575"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695EFCE1" w:rsidR="00971633" w:rsidRPr="00A37575" w:rsidRDefault="006109A1">
            <w:pPr>
              <w:spacing w:after="0" w:line="240" w:lineRule="auto"/>
              <w:jc w:val="center"/>
              <w:rPr>
                <w:rFonts w:eastAsia="Times New Roman" w:cs="Times New Roman"/>
                <w:b w:val="0"/>
                <w:sz w:val="22"/>
              </w:rPr>
              <w:pPrChange w:id="4687" w:author="tao huang" w:date="2018-10-28T22:09:00Z">
                <w:pPr>
                  <w:spacing w:after="0" w:line="240" w:lineRule="auto"/>
                </w:pPr>
              </w:pPrChange>
            </w:pPr>
            <w:ins w:id="4688" w:author="tao huang" w:date="2018-10-28T22:07:00Z">
              <w:r w:rsidRPr="00A37575">
                <w:rPr>
                  <w:rFonts w:eastAsia="Times New Roman" w:cs="Times New Roman"/>
                  <w:sz w:val="22"/>
                  <w:rPrChange w:id="4689" w:author="tao huang" w:date="2018-10-28T22:40:00Z">
                    <w:rPr>
                      <w:rFonts w:eastAsia="Times New Roman" w:cs="Times New Roman"/>
                      <w:color w:val="000000"/>
                      <w:sz w:val="22"/>
                    </w:rPr>
                  </w:rPrChange>
                </w:rPr>
                <w:t xml:space="preserve">Forecast horizon is one to eight weeks ahead, for </w:t>
              </w:r>
              <w:r w:rsidRPr="00A37575">
                <w:rPr>
                  <w:rFonts w:eastAsia="Times New Roman" w:cs="Times New Roman"/>
                  <w:noProof/>
                  <w:sz w:val="22"/>
                  <w:rPrChange w:id="4690" w:author="tao huang" w:date="2018-10-28T22:40:00Z">
                    <w:rPr>
                      <w:rFonts w:eastAsia="Times New Roman" w:cs="Times New Roman"/>
                      <w:color w:val="000000"/>
                      <w:sz w:val="22"/>
                    </w:rPr>
                  </w:rPrChange>
                </w:rPr>
                <w:t>promoted</w:t>
              </w:r>
              <w:r w:rsidRPr="00A37575">
                <w:rPr>
                  <w:rFonts w:eastAsia="Times New Roman" w:cs="Times New Roman"/>
                  <w:sz w:val="22"/>
                </w:rPr>
                <w:t xml:space="preserve"> forecast period</w:t>
              </w:r>
            </w:ins>
            <w:del w:id="4691" w:author="tao huang" w:date="2018-10-28T22:07:00Z">
              <w:r w:rsidR="00971633" w:rsidRPr="00A37575" w:rsidDel="006109A1">
                <w:rPr>
                  <w:rFonts w:eastAsia="Times New Roman" w:cs="Times New Roman"/>
                  <w:sz w:val="22"/>
                </w:rPr>
                <w:delText>promoted period, for 1 to 8 weeks ahead</w:delText>
              </w:r>
            </w:del>
          </w:p>
        </w:tc>
      </w:tr>
      <w:tr w:rsidR="00A37575" w:rsidRPr="00A37575"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78112E2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4624D8E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0EA2C3A8" w14:textId="37EEC13E"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692" w:author="tao huang" w:date="2018-10-27T14:36:00Z">
              <w:r w:rsidRPr="00A37575">
                <w:rPr>
                  <w:rFonts w:eastAsia="Times New Roman" w:cs="Times New Roman"/>
                  <w:sz w:val="22"/>
                </w:rPr>
                <w:t>sMAPE</w:t>
              </w:r>
            </w:ins>
            <w:proofErr w:type="spellEnd"/>
            <w:del w:id="4693" w:author="tao huang" w:date="2018-10-27T14:36:00Z">
              <w:r w:rsidR="00971633" w:rsidRPr="00A37575"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1538C96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3E93C8F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469277D0"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7C0B419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56E07F05"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7D75C72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A65B89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11DD874C" w14:textId="65458326"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94" w:author="tao huang" w:date="2018-10-28T22:02:00Z">
              <w:r w:rsidRPr="00A37575">
                <w:rPr>
                  <w:sz w:val="22"/>
                  <w:rPrChange w:id="4695" w:author="tao huang" w:date="2018-10-28T22:40:00Z">
                    <w:rPr/>
                  </w:rPrChange>
                </w:rPr>
                <w:t>55.11</w:t>
              </w:r>
            </w:ins>
            <w:del w:id="4696" w:author="tao huang" w:date="2018-10-28T21:57:00Z">
              <w:r w:rsidRPr="00A37575" w:rsidDel="00A73130">
                <w:rPr>
                  <w:rFonts w:eastAsia="Times New Roman" w:cs="Times New Roman"/>
                  <w:sz w:val="22"/>
                </w:rPr>
                <w:delText>55.110</w:delText>
              </w:r>
            </w:del>
          </w:p>
        </w:tc>
        <w:tc>
          <w:tcPr>
            <w:tcW w:w="681" w:type="dxa"/>
            <w:shd w:val="clear" w:color="auto" w:fill="auto"/>
            <w:noWrap/>
            <w:hideMark/>
          </w:tcPr>
          <w:p w14:paraId="7A9C33E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558098E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5.96%</w:t>
            </w:r>
          </w:p>
        </w:tc>
        <w:tc>
          <w:tcPr>
            <w:tcW w:w="681" w:type="dxa"/>
            <w:shd w:val="clear" w:color="auto" w:fill="auto"/>
            <w:noWrap/>
            <w:hideMark/>
          </w:tcPr>
          <w:p w14:paraId="4176002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66EFA649" w14:textId="5B431DD3"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97" w:author="tao huang" w:date="2018-10-28T22:01:00Z">
              <w:r w:rsidRPr="00A37575">
                <w:rPr>
                  <w:sz w:val="22"/>
                  <w:rPrChange w:id="4698" w:author="tao huang" w:date="2018-10-28T22:40:00Z">
                    <w:rPr/>
                  </w:rPrChange>
                </w:rPr>
                <w:t>1.569</w:t>
              </w:r>
            </w:ins>
            <w:ins w:id="4699" w:author="tao huang" w:date="2018-10-28T22:03:00Z">
              <w:r w:rsidRPr="00A37575">
                <w:rPr>
                  <w:sz w:val="22"/>
                </w:rPr>
                <w:t>4</w:t>
              </w:r>
            </w:ins>
            <w:del w:id="4700" w:author="tao huang" w:date="2018-10-28T22:01:00Z">
              <w:r w:rsidRPr="00A37575" w:rsidDel="001F16AB">
                <w:rPr>
                  <w:rFonts w:eastAsia="Times New Roman" w:cs="Times New Roman"/>
                  <w:sz w:val="22"/>
                </w:rPr>
                <w:delText>1.569417</w:delText>
              </w:r>
            </w:del>
          </w:p>
        </w:tc>
        <w:tc>
          <w:tcPr>
            <w:tcW w:w="681" w:type="dxa"/>
            <w:shd w:val="clear" w:color="auto" w:fill="auto"/>
            <w:noWrap/>
            <w:hideMark/>
          </w:tcPr>
          <w:p w14:paraId="12CB367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18F5DF1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2B7CE128"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70D686E8"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509</w:t>
            </w:r>
          </w:p>
        </w:tc>
        <w:tc>
          <w:tcPr>
            <w:tcW w:w="1106" w:type="dxa"/>
            <w:shd w:val="clear" w:color="auto" w:fill="auto"/>
            <w:noWrap/>
            <w:hideMark/>
          </w:tcPr>
          <w:p w14:paraId="71026824" w14:textId="0A6C4E5A"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r>
      <w:tr w:rsidR="00A37575" w:rsidRPr="00A37575"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480465CD" w14:textId="445BBF4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01" w:author="tao huang" w:date="2018-10-28T22:02:00Z">
              <w:r w:rsidRPr="00A37575">
                <w:rPr>
                  <w:sz w:val="22"/>
                  <w:rPrChange w:id="4702" w:author="tao huang" w:date="2018-10-28T22:40:00Z">
                    <w:rPr/>
                  </w:rPrChange>
                </w:rPr>
                <w:t>55.55</w:t>
              </w:r>
            </w:ins>
            <w:del w:id="4703" w:author="tao huang" w:date="2018-10-28T21:57:00Z">
              <w:r w:rsidRPr="00A37575" w:rsidDel="00A73130">
                <w:rPr>
                  <w:rFonts w:eastAsia="Times New Roman" w:cs="Times New Roman"/>
                  <w:sz w:val="22"/>
                </w:rPr>
                <w:delText>55.549</w:delText>
              </w:r>
            </w:del>
          </w:p>
        </w:tc>
        <w:tc>
          <w:tcPr>
            <w:tcW w:w="681" w:type="dxa"/>
            <w:shd w:val="clear" w:color="auto" w:fill="auto"/>
            <w:noWrap/>
            <w:hideMark/>
          </w:tcPr>
          <w:p w14:paraId="6BC24B1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7C8184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5.90%</w:t>
            </w:r>
          </w:p>
        </w:tc>
        <w:tc>
          <w:tcPr>
            <w:tcW w:w="681" w:type="dxa"/>
            <w:shd w:val="clear" w:color="auto" w:fill="auto"/>
            <w:noWrap/>
            <w:hideMark/>
          </w:tcPr>
          <w:p w14:paraId="72587B7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478560FE" w14:textId="6F6DD6B1"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04" w:author="tao huang" w:date="2018-10-28T22:01:00Z">
              <w:r w:rsidRPr="00A37575">
                <w:rPr>
                  <w:sz w:val="22"/>
                  <w:rPrChange w:id="4705" w:author="tao huang" w:date="2018-10-28T22:40:00Z">
                    <w:rPr/>
                  </w:rPrChange>
                </w:rPr>
                <w:t>1.56</w:t>
              </w:r>
            </w:ins>
            <w:ins w:id="4706" w:author="tao huang" w:date="2018-10-28T22:03:00Z">
              <w:r w:rsidRPr="00A37575">
                <w:rPr>
                  <w:sz w:val="22"/>
                </w:rPr>
                <w:t>8</w:t>
              </w:r>
            </w:ins>
            <w:ins w:id="4707" w:author="tao huang" w:date="2018-10-28T22:01:00Z">
              <w:r w:rsidRPr="00A37575">
                <w:rPr>
                  <w:sz w:val="22"/>
                  <w:rPrChange w:id="4708" w:author="tao huang" w:date="2018-10-28T22:40:00Z">
                    <w:rPr/>
                  </w:rPrChange>
                </w:rPr>
                <w:t>9</w:t>
              </w:r>
            </w:ins>
            <w:del w:id="4709" w:author="tao huang" w:date="2018-10-28T22:01:00Z">
              <w:r w:rsidRPr="00A37575" w:rsidDel="001F16AB">
                <w:rPr>
                  <w:rFonts w:eastAsia="Times New Roman" w:cs="Times New Roman"/>
                  <w:sz w:val="22"/>
                </w:rPr>
                <w:delText>1.568883</w:delText>
              </w:r>
            </w:del>
          </w:p>
        </w:tc>
        <w:tc>
          <w:tcPr>
            <w:tcW w:w="681" w:type="dxa"/>
            <w:shd w:val="clear" w:color="auto" w:fill="auto"/>
            <w:noWrap/>
            <w:hideMark/>
          </w:tcPr>
          <w:p w14:paraId="62E6C551"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4A2C947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0</w:t>
            </w:r>
          </w:p>
        </w:tc>
        <w:tc>
          <w:tcPr>
            <w:tcW w:w="681" w:type="dxa"/>
            <w:shd w:val="clear" w:color="auto" w:fill="auto"/>
            <w:noWrap/>
            <w:hideMark/>
          </w:tcPr>
          <w:p w14:paraId="2B492DA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3168C931"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49</w:t>
            </w:r>
          </w:p>
        </w:tc>
        <w:tc>
          <w:tcPr>
            <w:tcW w:w="1106" w:type="dxa"/>
            <w:shd w:val="clear" w:color="auto" w:fill="auto"/>
            <w:noWrap/>
            <w:hideMark/>
          </w:tcPr>
          <w:p w14:paraId="1BFB23C3" w14:textId="7806899D"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ED279B5" w14:textId="02BB01DD"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10" w:author="tao huang" w:date="2018-10-28T22:02:00Z">
              <w:r w:rsidRPr="00A37575">
                <w:rPr>
                  <w:sz w:val="22"/>
                  <w:rPrChange w:id="4711" w:author="tao huang" w:date="2018-10-28T22:40:00Z">
                    <w:rPr/>
                  </w:rPrChange>
                </w:rPr>
                <w:t>55.11</w:t>
              </w:r>
              <w:r w:rsidRPr="00A37575">
                <w:rPr>
                  <w:sz w:val="22"/>
                </w:rPr>
                <w:t>2</w:t>
              </w:r>
            </w:ins>
            <w:del w:id="4712" w:author="tao huang" w:date="2018-10-28T21:57:00Z">
              <w:r w:rsidRPr="00A37575" w:rsidDel="00A73130">
                <w:rPr>
                  <w:rFonts w:eastAsia="Times New Roman" w:cs="Times New Roman"/>
                  <w:sz w:val="22"/>
                </w:rPr>
                <w:delText>55.112</w:delText>
              </w:r>
            </w:del>
          </w:p>
        </w:tc>
        <w:tc>
          <w:tcPr>
            <w:tcW w:w="681" w:type="dxa"/>
            <w:shd w:val="clear" w:color="auto" w:fill="auto"/>
            <w:noWrap/>
            <w:hideMark/>
          </w:tcPr>
          <w:p w14:paraId="0B93E59B"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7" w:type="dxa"/>
            <w:shd w:val="clear" w:color="auto" w:fill="auto"/>
            <w:noWrap/>
            <w:hideMark/>
          </w:tcPr>
          <w:p w14:paraId="43DC1E6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5.99%</w:t>
            </w:r>
          </w:p>
        </w:tc>
        <w:tc>
          <w:tcPr>
            <w:tcW w:w="681" w:type="dxa"/>
            <w:shd w:val="clear" w:color="auto" w:fill="auto"/>
            <w:noWrap/>
            <w:hideMark/>
          </w:tcPr>
          <w:p w14:paraId="6E87775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5DFA0C3C" w14:textId="38DC1DBE"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13" w:author="tao huang" w:date="2018-10-28T22:01:00Z">
              <w:r w:rsidRPr="00A37575">
                <w:rPr>
                  <w:sz w:val="22"/>
                  <w:rPrChange w:id="4714" w:author="tao huang" w:date="2018-10-28T22:40:00Z">
                    <w:rPr/>
                  </w:rPrChange>
                </w:rPr>
                <w:t>1.569</w:t>
              </w:r>
            </w:ins>
            <w:ins w:id="4715" w:author="tao huang" w:date="2018-10-28T22:03:00Z">
              <w:r w:rsidRPr="00A37575">
                <w:rPr>
                  <w:sz w:val="22"/>
                </w:rPr>
                <w:t>1</w:t>
              </w:r>
            </w:ins>
            <w:del w:id="4716" w:author="tao huang" w:date="2018-10-28T22:01:00Z">
              <w:r w:rsidRPr="00A37575" w:rsidDel="001F16AB">
                <w:rPr>
                  <w:rFonts w:eastAsia="Times New Roman" w:cs="Times New Roman"/>
                  <w:sz w:val="22"/>
                </w:rPr>
                <w:delText>1.569142</w:delText>
              </w:r>
            </w:del>
          </w:p>
        </w:tc>
        <w:tc>
          <w:tcPr>
            <w:tcW w:w="681" w:type="dxa"/>
            <w:shd w:val="clear" w:color="auto" w:fill="auto"/>
            <w:noWrap/>
            <w:hideMark/>
          </w:tcPr>
          <w:p w14:paraId="5CB44C8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0BE81AF4"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90</w:t>
            </w:r>
          </w:p>
        </w:tc>
        <w:tc>
          <w:tcPr>
            <w:tcW w:w="681" w:type="dxa"/>
            <w:shd w:val="clear" w:color="auto" w:fill="auto"/>
            <w:noWrap/>
            <w:hideMark/>
          </w:tcPr>
          <w:p w14:paraId="625EC28D"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685A991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477</w:t>
            </w:r>
          </w:p>
        </w:tc>
        <w:tc>
          <w:tcPr>
            <w:tcW w:w="1106" w:type="dxa"/>
            <w:shd w:val="clear" w:color="auto" w:fill="auto"/>
            <w:noWrap/>
            <w:hideMark/>
          </w:tcPr>
          <w:p w14:paraId="76B05A47" w14:textId="2DDA51B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5581B8FD" w14:textId="2407022D"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17" w:author="tao huang" w:date="2018-10-28T22:02:00Z">
              <w:r w:rsidRPr="00A37575">
                <w:rPr>
                  <w:sz w:val="22"/>
                  <w:rPrChange w:id="4718" w:author="tao huang" w:date="2018-10-28T22:40:00Z">
                    <w:rPr/>
                  </w:rPrChange>
                </w:rPr>
                <w:t>55.55</w:t>
              </w:r>
            </w:ins>
            <w:del w:id="4719" w:author="tao huang" w:date="2018-10-28T21:57:00Z">
              <w:r w:rsidRPr="00A37575" w:rsidDel="00A73130">
                <w:rPr>
                  <w:rFonts w:eastAsia="Times New Roman" w:cs="Times New Roman"/>
                  <w:sz w:val="22"/>
                </w:rPr>
                <w:delText>55.549</w:delText>
              </w:r>
            </w:del>
          </w:p>
        </w:tc>
        <w:tc>
          <w:tcPr>
            <w:tcW w:w="681" w:type="dxa"/>
            <w:shd w:val="clear" w:color="auto" w:fill="auto"/>
            <w:noWrap/>
            <w:hideMark/>
          </w:tcPr>
          <w:p w14:paraId="6CA29EB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35B0E140"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5.90%</w:t>
            </w:r>
          </w:p>
        </w:tc>
        <w:tc>
          <w:tcPr>
            <w:tcW w:w="681" w:type="dxa"/>
            <w:shd w:val="clear" w:color="auto" w:fill="auto"/>
            <w:noWrap/>
            <w:hideMark/>
          </w:tcPr>
          <w:p w14:paraId="5DBE226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623A8E33" w14:textId="63D227E1"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20" w:author="tao huang" w:date="2018-10-28T22:01:00Z">
              <w:r w:rsidRPr="00A37575">
                <w:rPr>
                  <w:sz w:val="22"/>
                  <w:rPrChange w:id="4721" w:author="tao huang" w:date="2018-10-28T22:40:00Z">
                    <w:rPr/>
                  </w:rPrChange>
                </w:rPr>
                <w:t>1.56</w:t>
              </w:r>
            </w:ins>
            <w:ins w:id="4722" w:author="tao huang" w:date="2018-10-28T22:03:00Z">
              <w:r w:rsidRPr="00A37575">
                <w:rPr>
                  <w:sz w:val="22"/>
                </w:rPr>
                <w:t>8</w:t>
              </w:r>
            </w:ins>
            <w:ins w:id="4723" w:author="tao huang" w:date="2018-10-28T22:01:00Z">
              <w:r w:rsidRPr="00A37575">
                <w:rPr>
                  <w:sz w:val="22"/>
                  <w:rPrChange w:id="4724" w:author="tao huang" w:date="2018-10-28T22:40:00Z">
                    <w:rPr/>
                  </w:rPrChange>
                </w:rPr>
                <w:t>9</w:t>
              </w:r>
            </w:ins>
            <w:del w:id="4725" w:author="tao huang" w:date="2018-10-28T22:01:00Z">
              <w:r w:rsidRPr="00A37575" w:rsidDel="001F16AB">
                <w:rPr>
                  <w:rFonts w:eastAsia="Times New Roman" w:cs="Times New Roman"/>
                  <w:sz w:val="22"/>
                </w:rPr>
                <w:delText>1.568883</w:delText>
              </w:r>
            </w:del>
          </w:p>
        </w:tc>
        <w:tc>
          <w:tcPr>
            <w:tcW w:w="681" w:type="dxa"/>
            <w:shd w:val="clear" w:color="auto" w:fill="auto"/>
            <w:noWrap/>
            <w:hideMark/>
          </w:tcPr>
          <w:p w14:paraId="7B6E30F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4D5A3A6B"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0</w:t>
            </w:r>
          </w:p>
        </w:tc>
        <w:tc>
          <w:tcPr>
            <w:tcW w:w="681" w:type="dxa"/>
            <w:shd w:val="clear" w:color="auto" w:fill="auto"/>
            <w:noWrap/>
            <w:hideMark/>
          </w:tcPr>
          <w:p w14:paraId="197FF2E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5C96BEE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49</w:t>
            </w:r>
          </w:p>
        </w:tc>
        <w:tc>
          <w:tcPr>
            <w:tcW w:w="1106" w:type="dxa"/>
            <w:shd w:val="clear" w:color="auto" w:fill="auto"/>
            <w:noWrap/>
            <w:hideMark/>
          </w:tcPr>
          <w:p w14:paraId="1E26206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1A787749" w:rsidR="00971633" w:rsidRPr="00A37575" w:rsidRDefault="006109A1">
            <w:pPr>
              <w:spacing w:after="0" w:line="240" w:lineRule="auto"/>
              <w:jc w:val="center"/>
              <w:rPr>
                <w:rFonts w:eastAsia="Times New Roman" w:cs="Times New Roman"/>
                <w:b w:val="0"/>
                <w:sz w:val="22"/>
              </w:rPr>
              <w:pPrChange w:id="4726" w:author="tao huang" w:date="2018-10-28T22:09:00Z">
                <w:pPr>
                  <w:spacing w:after="0" w:line="240" w:lineRule="auto"/>
                </w:pPr>
              </w:pPrChange>
            </w:pPr>
            <w:ins w:id="4727" w:author="tao huang" w:date="2018-10-28T22:07:00Z">
              <w:r w:rsidRPr="00A37575">
                <w:rPr>
                  <w:rFonts w:eastAsia="Times New Roman" w:cs="Times New Roman"/>
                  <w:sz w:val="22"/>
                  <w:rPrChange w:id="4728" w:author="tao huang" w:date="2018-10-28T22:40:00Z">
                    <w:rPr>
                      <w:rFonts w:eastAsia="Times New Roman" w:cs="Times New Roman"/>
                      <w:color w:val="000000"/>
                      <w:sz w:val="22"/>
                    </w:rPr>
                  </w:rPrChange>
                </w:rPr>
                <w:t xml:space="preserve">Forecast horizon is one to eight weeks ahead, for </w:t>
              </w:r>
              <w:r w:rsidRPr="00A37575">
                <w:rPr>
                  <w:rFonts w:eastAsia="Times New Roman" w:cs="Times New Roman"/>
                  <w:noProof/>
                  <w:sz w:val="22"/>
                  <w:rPrChange w:id="4729" w:author="tao huang" w:date="2018-10-28T22:40:00Z">
                    <w:rPr>
                      <w:rFonts w:eastAsia="Times New Roman" w:cs="Times New Roman"/>
                      <w:color w:val="000000"/>
                      <w:sz w:val="22"/>
                    </w:rPr>
                  </w:rPrChange>
                </w:rPr>
                <w:t>non-promoted</w:t>
              </w:r>
              <w:r w:rsidRPr="00A37575">
                <w:rPr>
                  <w:rFonts w:eastAsia="Times New Roman" w:cs="Times New Roman"/>
                  <w:sz w:val="22"/>
                </w:rPr>
                <w:t xml:space="preserve"> forecast period</w:t>
              </w:r>
            </w:ins>
            <w:del w:id="4730" w:author="tao huang" w:date="2018-10-28T22:07:00Z">
              <w:r w:rsidR="00971633" w:rsidRPr="00A37575" w:rsidDel="006109A1">
                <w:rPr>
                  <w:rFonts w:eastAsia="Times New Roman" w:cs="Times New Roman"/>
                  <w:sz w:val="22"/>
                </w:rPr>
                <w:delText>non-promoted period, for 1 to 8 weeks ahead</w:delText>
              </w:r>
            </w:del>
          </w:p>
        </w:tc>
      </w:tr>
      <w:tr w:rsidR="00A37575" w:rsidRPr="00A37575"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657B342E"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428DAFB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509BB622" w14:textId="68342CAE"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731" w:author="tao huang" w:date="2018-10-27T14:36:00Z">
              <w:r w:rsidRPr="00A37575">
                <w:rPr>
                  <w:rFonts w:eastAsia="Times New Roman" w:cs="Times New Roman"/>
                  <w:sz w:val="22"/>
                </w:rPr>
                <w:t>sMAPE</w:t>
              </w:r>
            </w:ins>
            <w:proofErr w:type="spellEnd"/>
            <w:del w:id="4732" w:author="tao huang" w:date="2018-10-27T14:36:00Z">
              <w:r w:rsidR="00971633" w:rsidRPr="00A37575"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00A71357"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249DB40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5110CFC1"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0CFF089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2EF8CF50"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1A35F6B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346D5B3"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7BF6F6D2" w14:textId="25637A0F"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33" w:author="tao huang" w:date="2018-10-28T22:02:00Z">
              <w:r w:rsidRPr="00A37575">
                <w:rPr>
                  <w:sz w:val="22"/>
                  <w:rPrChange w:id="4734" w:author="tao huang" w:date="2018-10-28T22:40:00Z">
                    <w:rPr/>
                  </w:rPrChange>
                </w:rPr>
                <w:t>8.30</w:t>
              </w:r>
            </w:ins>
            <w:del w:id="4735" w:author="tao huang" w:date="2018-10-28T21:57:00Z">
              <w:r w:rsidRPr="00A37575" w:rsidDel="005F4A8A">
                <w:rPr>
                  <w:rFonts w:eastAsia="Times New Roman" w:cs="Times New Roman"/>
                  <w:sz w:val="22"/>
                </w:rPr>
                <w:delText>8.296</w:delText>
              </w:r>
            </w:del>
          </w:p>
        </w:tc>
        <w:tc>
          <w:tcPr>
            <w:tcW w:w="681" w:type="dxa"/>
            <w:shd w:val="clear" w:color="auto" w:fill="auto"/>
            <w:noWrap/>
            <w:hideMark/>
          </w:tcPr>
          <w:p w14:paraId="4C67DBD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7" w:type="dxa"/>
            <w:shd w:val="clear" w:color="auto" w:fill="auto"/>
            <w:noWrap/>
            <w:hideMark/>
          </w:tcPr>
          <w:p w14:paraId="4768886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9.27%</w:t>
            </w:r>
          </w:p>
        </w:tc>
        <w:tc>
          <w:tcPr>
            <w:tcW w:w="681" w:type="dxa"/>
            <w:shd w:val="clear" w:color="auto" w:fill="auto"/>
            <w:noWrap/>
            <w:hideMark/>
          </w:tcPr>
          <w:p w14:paraId="104619C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6C57EE3D" w14:textId="3D16A1D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36" w:author="tao huang" w:date="2018-10-28T22:01:00Z">
              <w:r w:rsidRPr="00A37575">
                <w:rPr>
                  <w:sz w:val="22"/>
                  <w:rPrChange w:id="4737" w:author="tao huang" w:date="2018-10-28T22:40:00Z">
                    <w:rPr/>
                  </w:rPrChange>
                </w:rPr>
                <w:t>0.671</w:t>
              </w:r>
            </w:ins>
            <w:del w:id="4738" w:author="tao huang" w:date="2018-10-28T22:01:00Z">
              <w:r w:rsidRPr="00A37575" w:rsidDel="00B15ACF">
                <w:rPr>
                  <w:rFonts w:eastAsia="Times New Roman" w:cs="Times New Roman"/>
                  <w:sz w:val="22"/>
                </w:rPr>
                <w:delText>0.67148</w:delText>
              </w:r>
            </w:del>
          </w:p>
        </w:tc>
        <w:tc>
          <w:tcPr>
            <w:tcW w:w="681" w:type="dxa"/>
            <w:shd w:val="clear" w:color="auto" w:fill="auto"/>
            <w:noWrap/>
            <w:hideMark/>
          </w:tcPr>
          <w:p w14:paraId="045B792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44444CC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0B412B55"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5E281D97" w14:textId="000B1D8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47</w:t>
            </w:r>
            <w:ins w:id="4739" w:author="tao huang" w:date="2018-10-28T22:04:00Z">
              <w:r w:rsidRPr="00A37575">
                <w:rPr>
                  <w:rFonts w:eastAsia="Times New Roman" w:cs="Times New Roman"/>
                  <w:sz w:val="22"/>
                </w:rPr>
                <w:t>3</w:t>
              </w:r>
            </w:ins>
          </w:p>
        </w:tc>
        <w:tc>
          <w:tcPr>
            <w:tcW w:w="1106" w:type="dxa"/>
            <w:shd w:val="clear" w:color="auto" w:fill="auto"/>
            <w:noWrap/>
            <w:hideMark/>
          </w:tcPr>
          <w:p w14:paraId="44040F29" w14:textId="2B7D686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r>
      <w:tr w:rsidR="00A37575" w:rsidRPr="00A37575"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29764D40" w14:textId="7EDE6E68"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40" w:author="tao huang" w:date="2018-10-28T22:02:00Z">
              <w:r w:rsidRPr="00A37575">
                <w:rPr>
                  <w:sz w:val="22"/>
                  <w:rPrChange w:id="4741" w:author="tao huang" w:date="2018-10-28T22:40:00Z">
                    <w:rPr/>
                  </w:rPrChange>
                </w:rPr>
                <w:t>8.28</w:t>
              </w:r>
            </w:ins>
            <w:del w:id="4742" w:author="tao huang" w:date="2018-10-28T21:57:00Z">
              <w:r w:rsidRPr="00A37575" w:rsidDel="005F4A8A">
                <w:rPr>
                  <w:rFonts w:eastAsia="Times New Roman" w:cs="Times New Roman"/>
                  <w:sz w:val="22"/>
                </w:rPr>
                <w:delText>8.279</w:delText>
              </w:r>
            </w:del>
          </w:p>
        </w:tc>
        <w:tc>
          <w:tcPr>
            <w:tcW w:w="681" w:type="dxa"/>
            <w:shd w:val="clear" w:color="auto" w:fill="auto"/>
            <w:noWrap/>
            <w:hideMark/>
          </w:tcPr>
          <w:p w14:paraId="3A7E6837"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E70E94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15%</w:t>
            </w:r>
          </w:p>
        </w:tc>
        <w:tc>
          <w:tcPr>
            <w:tcW w:w="681" w:type="dxa"/>
            <w:shd w:val="clear" w:color="auto" w:fill="auto"/>
            <w:noWrap/>
            <w:hideMark/>
          </w:tcPr>
          <w:p w14:paraId="6CB17CA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700870FA" w14:textId="72CC4D35"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43" w:author="tao huang" w:date="2018-10-28T22:01:00Z">
              <w:r w:rsidRPr="00A37575">
                <w:rPr>
                  <w:sz w:val="22"/>
                  <w:rPrChange w:id="4744" w:author="tao huang" w:date="2018-10-28T22:40:00Z">
                    <w:rPr/>
                  </w:rPrChange>
                </w:rPr>
                <w:t>0.670</w:t>
              </w:r>
            </w:ins>
            <w:del w:id="4745" w:author="tao huang" w:date="2018-10-28T22:01:00Z">
              <w:r w:rsidRPr="00A37575" w:rsidDel="00B15ACF">
                <w:rPr>
                  <w:rFonts w:eastAsia="Times New Roman" w:cs="Times New Roman"/>
                  <w:sz w:val="22"/>
                </w:rPr>
                <w:delText>0.670104</w:delText>
              </w:r>
            </w:del>
          </w:p>
        </w:tc>
        <w:tc>
          <w:tcPr>
            <w:tcW w:w="681" w:type="dxa"/>
            <w:shd w:val="clear" w:color="auto" w:fill="auto"/>
            <w:noWrap/>
            <w:hideMark/>
          </w:tcPr>
          <w:p w14:paraId="0EE3245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3AF56795"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3</w:t>
            </w:r>
          </w:p>
        </w:tc>
        <w:tc>
          <w:tcPr>
            <w:tcW w:w="681" w:type="dxa"/>
            <w:shd w:val="clear" w:color="auto" w:fill="auto"/>
            <w:noWrap/>
            <w:hideMark/>
          </w:tcPr>
          <w:p w14:paraId="73939A6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0096D150" w14:textId="457910BF"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047</w:t>
            </w:r>
            <w:ins w:id="4746" w:author="tao huang" w:date="2018-10-28T22:04:00Z">
              <w:r w:rsidRPr="00A37575">
                <w:rPr>
                  <w:rFonts w:eastAsia="Times New Roman" w:cs="Times New Roman"/>
                  <w:sz w:val="22"/>
                </w:rPr>
                <w:t>2</w:t>
              </w:r>
            </w:ins>
          </w:p>
        </w:tc>
        <w:tc>
          <w:tcPr>
            <w:tcW w:w="1106" w:type="dxa"/>
            <w:shd w:val="clear" w:color="auto" w:fill="auto"/>
            <w:noWrap/>
            <w:hideMark/>
          </w:tcPr>
          <w:p w14:paraId="34E89B97" w14:textId="051AA3CA"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6833636" w14:textId="16BB693F"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47" w:author="tao huang" w:date="2018-10-28T22:02:00Z">
              <w:r w:rsidRPr="00A37575">
                <w:rPr>
                  <w:sz w:val="22"/>
                  <w:rPrChange w:id="4748" w:author="tao huang" w:date="2018-10-28T22:40:00Z">
                    <w:rPr/>
                  </w:rPrChange>
                </w:rPr>
                <w:t>8.18</w:t>
              </w:r>
            </w:ins>
            <w:del w:id="4749" w:author="tao huang" w:date="2018-10-28T21:57:00Z">
              <w:r w:rsidRPr="00A37575" w:rsidDel="005F4A8A">
                <w:rPr>
                  <w:rFonts w:eastAsia="Times New Roman" w:cs="Times New Roman"/>
                  <w:sz w:val="22"/>
                </w:rPr>
                <w:delText>8.182</w:delText>
              </w:r>
            </w:del>
          </w:p>
        </w:tc>
        <w:tc>
          <w:tcPr>
            <w:tcW w:w="681" w:type="dxa"/>
            <w:shd w:val="clear" w:color="auto" w:fill="auto"/>
            <w:noWrap/>
            <w:hideMark/>
          </w:tcPr>
          <w:p w14:paraId="42C380E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6135A64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8.81%</w:t>
            </w:r>
          </w:p>
        </w:tc>
        <w:tc>
          <w:tcPr>
            <w:tcW w:w="681" w:type="dxa"/>
            <w:shd w:val="clear" w:color="auto" w:fill="auto"/>
            <w:noWrap/>
            <w:hideMark/>
          </w:tcPr>
          <w:p w14:paraId="623851F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25ACA98D" w14:textId="7748A1AE"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50" w:author="tao huang" w:date="2018-10-28T22:01:00Z">
              <w:r w:rsidRPr="00A37575">
                <w:rPr>
                  <w:sz w:val="22"/>
                  <w:rPrChange w:id="4751" w:author="tao huang" w:date="2018-10-28T22:40:00Z">
                    <w:rPr/>
                  </w:rPrChange>
                </w:rPr>
                <w:t>0.663</w:t>
              </w:r>
            </w:ins>
            <w:del w:id="4752" w:author="tao huang" w:date="2018-10-28T22:01:00Z">
              <w:r w:rsidRPr="00A37575" w:rsidDel="00B15ACF">
                <w:rPr>
                  <w:rFonts w:eastAsia="Times New Roman" w:cs="Times New Roman"/>
                  <w:sz w:val="22"/>
                </w:rPr>
                <w:delText>0.66279</w:delText>
              </w:r>
            </w:del>
          </w:p>
        </w:tc>
        <w:tc>
          <w:tcPr>
            <w:tcW w:w="681" w:type="dxa"/>
            <w:shd w:val="clear" w:color="auto" w:fill="auto"/>
            <w:noWrap/>
            <w:hideMark/>
          </w:tcPr>
          <w:p w14:paraId="6BF14AA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22C8FC7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9871</w:t>
            </w:r>
          </w:p>
        </w:tc>
        <w:tc>
          <w:tcPr>
            <w:tcW w:w="681" w:type="dxa"/>
            <w:shd w:val="clear" w:color="auto" w:fill="auto"/>
            <w:noWrap/>
            <w:hideMark/>
          </w:tcPr>
          <w:p w14:paraId="138A7CB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42DF01E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36</w:t>
            </w:r>
          </w:p>
        </w:tc>
        <w:tc>
          <w:tcPr>
            <w:tcW w:w="1106" w:type="dxa"/>
            <w:shd w:val="clear" w:color="auto" w:fill="auto"/>
            <w:noWrap/>
            <w:hideMark/>
          </w:tcPr>
          <w:p w14:paraId="0059903B" w14:textId="6A0A3F9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6DDEDD16" w14:textId="4B728090"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53" w:author="tao huang" w:date="2018-10-28T22:02:00Z">
              <w:r w:rsidRPr="00A37575">
                <w:rPr>
                  <w:sz w:val="22"/>
                  <w:rPrChange w:id="4754" w:author="tao huang" w:date="2018-10-28T22:40:00Z">
                    <w:rPr/>
                  </w:rPrChange>
                </w:rPr>
                <w:t>8.18</w:t>
              </w:r>
            </w:ins>
            <w:del w:id="4755" w:author="tao huang" w:date="2018-10-28T21:57:00Z">
              <w:r w:rsidRPr="00A37575" w:rsidDel="005F4A8A">
                <w:rPr>
                  <w:rFonts w:eastAsia="Times New Roman" w:cs="Times New Roman"/>
                  <w:sz w:val="22"/>
                </w:rPr>
                <w:delText>8.182</w:delText>
              </w:r>
            </w:del>
          </w:p>
        </w:tc>
        <w:tc>
          <w:tcPr>
            <w:tcW w:w="681" w:type="dxa"/>
            <w:shd w:val="clear" w:color="auto" w:fill="auto"/>
            <w:noWrap/>
            <w:hideMark/>
          </w:tcPr>
          <w:p w14:paraId="19D47F9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0830962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8.81%</w:t>
            </w:r>
          </w:p>
        </w:tc>
        <w:tc>
          <w:tcPr>
            <w:tcW w:w="681" w:type="dxa"/>
            <w:shd w:val="clear" w:color="auto" w:fill="auto"/>
            <w:noWrap/>
            <w:hideMark/>
          </w:tcPr>
          <w:p w14:paraId="4AFD5A7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74856511" w14:textId="292F7943"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56" w:author="tao huang" w:date="2018-10-28T22:01:00Z">
              <w:r w:rsidRPr="00A37575">
                <w:rPr>
                  <w:sz w:val="22"/>
                  <w:rPrChange w:id="4757" w:author="tao huang" w:date="2018-10-28T22:40:00Z">
                    <w:rPr/>
                  </w:rPrChange>
                </w:rPr>
                <w:t>0.663</w:t>
              </w:r>
            </w:ins>
            <w:del w:id="4758" w:author="tao huang" w:date="2018-10-28T22:01:00Z">
              <w:r w:rsidRPr="00A37575" w:rsidDel="00B15ACF">
                <w:rPr>
                  <w:rFonts w:eastAsia="Times New Roman" w:cs="Times New Roman"/>
                  <w:sz w:val="22"/>
                </w:rPr>
                <w:delText>0.66279</w:delText>
              </w:r>
            </w:del>
          </w:p>
        </w:tc>
        <w:tc>
          <w:tcPr>
            <w:tcW w:w="681" w:type="dxa"/>
            <w:shd w:val="clear" w:color="auto" w:fill="auto"/>
            <w:noWrap/>
            <w:hideMark/>
          </w:tcPr>
          <w:p w14:paraId="3C83407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124C5E9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871</w:t>
            </w:r>
          </w:p>
        </w:tc>
        <w:tc>
          <w:tcPr>
            <w:tcW w:w="681" w:type="dxa"/>
            <w:shd w:val="clear" w:color="auto" w:fill="auto"/>
            <w:noWrap/>
            <w:hideMark/>
          </w:tcPr>
          <w:p w14:paraId="16D6508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36DD0EC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036</w:t>
            </w:r>
          </w:p>
        </w:tc>
        <w:tc>
          <w:tcPr>
            <w:tcW w:w="1106" w:type="dxa"/>
            <w:shd w:val="clear" w:color="auto" w:fill="auto"/>
            <w:noWrap/>
            <w:hideMark/>
          </w:tcPr>
          <w:p w14:paraId="598DF00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39706AD1" w:rsidR="00971633" w:rsidRPr="00A37575" w:rsidRDefault="00971633" w:rsidP="000F3A66">
      <w:pPr>
        <w:shd w:val="clear" w:color="auto" w:fill="FFFFFF" w:themeFill="background1"/>
        <w:spacing w:after="0" w:line="360" w:lineRule="auto"/>
        <w:rPr>
          <w:ins w:id="4759"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4760"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4761"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74021D"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476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74021D" w:rsidRDefault="00012D1C" w:rsidP="00012D1C">
            <w:pPr>
              <w:spacing w:after="0" w:line="240" w:lineRule="auto"/>
              <w:rPr>
                <w:ins w:id="4763" w:author="tao huang" w:date="2018-10-27T22:47:00Z"/>
                <w:rFonts w:eastAsia="Times New Roman" w:cs="Times New Roman"/>
                <w:b w:val="0"/>
                <w:sz w:val="22"/>
                <w:rPrChange w:id="4764" w:author="tao huang" w:date="2018-10-28T23:19:00Z">
                  <w:rPr>
                    <w:ins w:id="4765" w:author="tao huang" w:date="2018-10-27T22:47:00Z"/>
                    <w:rFonts w:ascii="Calibri" w:eastAsia="Times New Roman" w:hAnsi="Calibri" w:cs="Calibri"/>
                    <w:color w:val="000000"/>
                    <w:sz w:val="22"/>
                  </w:rPr>
                </w:rPrChange>
              </w:rPr>
            </w:pPr>
            <w:ins w:id="4766" w:author="tao huang" w:date="2018-10-27T22:47:00Z">
              <w:r w:rsidRPr="0074021D">
                <w:rPr>
                  <w:rFonts w:eastAsia="Times New Roman" w:cs="Times New Roman"/>
                  <w:b w:val="0"/>
                  <w:sz w:val="22"/>
                  <w:rPrChange w:id="4767" w:author="tao huang" w:date="2018-10-28T23:19: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68" w:author="tao huang" w:date="2018-10-27T22:47:00Z"/>
                <w:rFonts w:eastAsia="Times New Roman" w:cs="Times New Roman"/>
                <w:b w:val="0"/>
                <w:sz w:val="22"/>
                <w:rPrChange w:id="4769" w:author="tao huang" w:date="2018-10-28T23:19:00Z">
                  <w:rPr>
                    <w:ins w:id="4770" w:author="tao huang" w:date="2018-10-27T22:47:00Z"/>
                    <w:rFonts w:ascii="Calibri" w:eastAsia="Times New Roman" w:hAnsi="Calibri" w:cs="Calibri"/>
                    <w:color w:val="000000"/>
                    <w:sz w:val="22"/>
                  </w:rPr>
                </w:rPrChange>
              </w:rPr>
            </w:pPr>
            <w:ins w:id="4771" w:author="tao huang" w:date="2018-10-27T22:47:00Z">
              <w:r w:rsidRPr="0074021D">
                <w:rPr>
                  <w:rFonts w:eastAsia="Times New Roman" w:cs="Times New Roman"/>
                  <w:b w:val="0"/>
                  <w:sz w:val="22"/>
                  <w:rPrChange w:id="4772" w:author="tao huang" w:date="2018-10-28T23:19:00Z">
                    <w:rPr>
                      <w:rFonts w:ascii="Calibri" w:eastAsia="Times New Roman" w:hAnsi="Calibri" w:cs="Calibri"/>
                      <w:color w:val="000000"/>
                      <w:sz w:val="22"/>
                    </w:rPr>
                  </w:rPrChange>
                </w:rPr>
                <w:t>ADL-</w:t>
              </w:r>
              <w:r w:rsidRPr="0074021D">
                <w:rPr>
                  <w:rFonts w:eastAsia="Times New Roman" w:cs="Times New Roman"/>
                  <w:b w:val="0"/>
                  <w:noProof/>
                  <w:sz w:val="22"/>
                  <w:rPrChange w:id="4773" w:author="tao huang" w:date="2018-10-28T23:19:00Z">
                    <w:rPr>
                      <w:rFonts w:ascii="Calibri" w:eastAsia="Times New Roman" w:hAnsi="Calibri" w:cs="Calibri"/>
                      <w:color w:val="000000"/>
                      <w:sz w:val="22"/>
                    </w:rPr>
                  </w:rPrChange>
                </w:rPr>
                <w:t>intra</w:t>
              </w:r>
              <w:r w:rsidRPr="0074021D">
                <w:rPr>
                  <w:rFonts w:eastAsia="Times New Roman" w:cs="Times New Roman"/>
                  <w:b w:val="0"/>
                  <w:sz w:val="22"/>
                  <w:rPrChange w:id="4774" w:author="tao huang" w:date="2018-10-28T23:19: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75" w:author="tao huang" w:date="2018-10-27T22:47:00Z"/>
                <w:rFonts w:eastAsia="Times New Roman" w:cs="Times New Roman"/>
                <w:b w:val="0"/>
                <w:sz w:val="22"/>
                <w:rPrChange w:id="4776" w:author="tao huang" w:date="2018-10-28T23:19:00Z">
                  <w:rPr>
                    <w:ins w:id="4777" w:author="tao huang" w:date="2018-10-27T22:47:00Z"/>
                    <w:rFonts w:ascii="Calibri" w:eastAsia="Times New Roman" w:hAnsi="Calibri" w:cs="Calibri"/>
                    <w:color w:val="000000"/>
                    <w:sz w:val="22"/>
                  </w:rPr>
                </w:rPrChange>
              </w:rPr>
            </w:pPr>
            <w:ins w:id="4778" w:author="tao huang" w:date="2018-10-27T22:47:00Z">
              <w:r w:rsidRPr="0074021D">
                <w:rPr>
                  <w:rFonts w:eastAsia="Times New Roman" w:cs="Times New Roman"/>
                  <w:b w:val="0"/>
                  <w:sz w:val="22"/>
                  <w:rPrChange w:id="4779" w:author="tao huang" w:date="2018-10-28T23:19: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74021D"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4780" w:author="tao huang" w:date="2018-10-27T22:47:00Z"/>
                <w:rFonts w:eastAsia="Times New Roman" w:cs="Times New Roman"/>
                <w:b w:val="0"/>
                <w:sz w:val="22"/>
                <w:rPrChange w:id="4781" w:author="tao huang" w:date="2018-10-28T23:19:00Z">
                  <w:rPr>
                    <w:ins w:id="4782" w:author="tao huang" w:date="2018-10-27T22:47:00Z"/>
                    <w:rFonts w:ascii="Calibri" w:eastAsia="Times New Roman" w:hAnsi="Calibri" w:cs="Calibri"/>
                    <w:color w:val="000000"/>
                    <w:sz w:val="22"/>
                  </w:rPr>
                </w:rPrChange>
              </w:rPr>
            </w:pPr>
            <w:ins w:id="4783" w:author="tao huang" w:date="2018-10-27T22:47:00Z">
              <w:r w:rsidRPr="0074021D">
                <w:rPr>
                  <w:rFonts w:eastAsia="Times New Roman" w:cs="Times New Roman"/>
                  <w:b w:val="0"/>
                  <w:sz w:val="22"/>
                  <w:rPrChange w:id="4784" w:author="tao huang" w:date="2018-10-28T23:19: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85" w:author="tao huang" w:date="2018-10-27T22:47:00Z"/>
                <w:rFonts w:eastAsia="Times New Roman" w:cs="Times New Roman"/>
                <w:b w:val="0"/>
                <w:sz w:val="22"/>
                <w:rPrChange w:id="4786" w:author="tao huang" w:date="2018-10-28T23:19:00Z">
                  <w:rPr>
                    <w:ins w:id="4787" w:author="tao huang" w:date="2018-10-27T22:47:00Z"/>
                    <w:rFonts w:ascii="Calibri" w:eastAsia="Times New Roman" w:hAnsi="Calibri" w:cs="Calibri"/>
                    <w:color w:val="000000"/>
                    <w:sz w:val="22"/>
                  </w:rPr>
                </w:rPrChange>
              </w:rPr>
            </w:pPr>
            <w:ins w:id="4788" w:author="tao huang" w:date="2018-10-27T22:47:00Z">
              <w:r w:rsidRPr="0074021D">
                <w:rPr>
                  <w:rFonts w:eastAsia="Times New Roman" w:cs="Times New Roman"/>
                  <w:b w:val="0"/>
                  <w:sz w:val="22"/>
                  <w:rPrChange w:id="4789" w:author="tao huang" w:date="2018-10-28T23:19:00Z">
                    <w:rPr>
                      <w:rFonts w:ascii="Calibri" w:eastAsia="Times New Roman" w:hAnsi="Calibri" w:cs="Calibri"/>
                      <w:color w:val="000000"/>
                      <w:sz w:val="22"/>
                    </w:rPr>
                  </w:rPrChange>
                </w:rPr>
                <w:t>ADL-</w:t>
              </w:r>
              <w:r w:rsidRPr="0074021D">
                <w:rPr>
                  <w:rFonts w:eastAsia="Times New Roman" w:cs="Times New Roman"/>
                  <w:b w:val="0"/>
                  <w:noProof/>
                  <w:sz w:val="22"/>
                  <w:rPrChange w:id="4790" w:author="tao huang" w:date="2018-10-28T23:19:00Z">
                    <w:rPr>
                      <w:rFonts w:ascii="Calibri" w:eastAsia="Times New Roman" w:hAnsi="Calibri" w:cs="Calibri"/>
                      <w:color w:val="000000"/>
                      <w:sz w:val="22"/>
                    </w:rPr>
                  </w:rPrChange>
                </w:rPr>
                <w:t>intra</w:t>
              </w:r>
              <w:r w:rsidRPr="0074021D">
                <w:rPr>
                  <w:rFonts w:eastAsia="Times New Roman" w:cs="Times New Roman"/>
                  <w:b w:val="0"/>
                  <w:sz w:val="22"/>
                  <w:rPrChange w:id="4791" w:author="tao huang" w:date="2018-10-28T23:19: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92" w:author="tao huang" w:date="2018-10-27T22:47:00Z"/>
                <w:rFonts w:eastAsia="Times New Roman" w:cs="Times New Roman"/>
                <w:b w:val="0"/>
                <w:sz w:val="22"/>
                <w:rPrChange w:id="4793" w:author="tao huang" w:date="2018-10-28T23:19:00Z">
                  <w:rPr>
                    <w:ins w:id="4794" w:author="tao huang" w:date="2018-10-27T22:47:00Z"/>
                    <w:rFonts w:ascii="Calibri" w:eastAsia="Times New Roman" w:hAnsi="Calibri" w:cs="Calibri"/>
                    <w:color w:val="000000"/>
                    <w:sz w:val="22"/>
                  </w:rPr>
                </w:rPrChange>
              </w:rPr>
            </w:pPr>
            <w:ins w:id="4795" w:author="tao huang" w:date="2018-10-27T22:47:00Z">
              <w:r w:rsidRPr="0074021D">
                <w:rPr>
                  <w:rFonts w:eastAsia="Times New Roman" w:cs="Times New Roman"/>
                  <w:b w:val="0"/>
                  <w:sz w:val="22"/>
                  <w:rPrChange w:id="4796" w:author="tao huang" w:date="2018-10-28T23:19:00Z">
                    <w:rPr>
                      <w:rFonts w:ascii="Calibri" w:eastAsia="Times New Roman" w:hAnsi="Calibri" w:cs="Calibri"/>
                      <w:color w:val="000000"/>
                      <w:sz w:val="22"/>
                    </w:rPr>
                  </w:rPrChange>
                </w:rPr>
                <w:t>ADL-intra-IC</w:t>
              </w:r>
            </w:ins>
          </w:p>
        </w:tc>
      </w:tr>
      <w:tr w:rsidR="00A37575" w:rsidRPr="0074021D"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479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74021D" w:rsidRDefault="00012D1C" w:rsidP="00012D1C">
            <w:pPr>
              <w:spacing w:after="0" w:line="240" w:lineRule="auto"/>
              <w:rPr>
                <w:ins w:id="4798" w:author="tao huang" w:date="2018-10-27T22:47:00Z"/>
                <w:rFonts w:eastAsia="Times New Roman" w:cs="Times New Roman"/>
                <w:b w:val="0"/>
                <w:sz w:val="22"/>
                <w:rPrChange w:id="4799" w:author="tao huang" w:date="2018-10-28T23:19:00Z">
                  <w:rPr>
                    <w:ins w:id="4800" w:author="tao huang" w:date="2018-10-27T22:47:00Z"/>
                    <w:rFonts w:eastAsia="Times New Roman" w:cs="Times New Roman"/>
                    <w:color w:val="385623"/>
                    <w:sz w:val="20"/>
                    <w:szCs w:val="20"/>
                  </w:rPr>
                </w:rPrChange>
              </w:rPr>
            </w:pPr>
            <w:ins w:id="4801" w:author="tao huang" w:date="2018-10-27T22:47:00Z">
              <w:r w:rsidRPr="0074021D">
                <w:rPr>
                  <w:rFonts w:eastAsia="Times New Roman" w:cs="Times New Roman"/>
                  <w:b w:val="0"/>
                  <w:sz w:val="22"/>
                  <w:rPrChange w:id="4802" w:author="tao huang" w:date="2018-10-28T23:19: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03" w:author="tao huang" w:date="2018-10-27T22:47:00Z"/>
                <w:rFonts w:eastAsia="Times New Roman" w:cs="Times New Roman"/>
                <w:sz w:val="22"/>
                <w:rPrChange w:id="4804" w:author="tao huang" w:date="2018-10-28T23:19:00Z">
                  <w:rPr>
                    <w:ins w:id="4805" w:author="tao huang" w:date="2018-10-27T22:47:00Z"/>
                    <w:rFonts w:ascii="Calibri" w:eastAsia="Times New Roman" w:hAnsi="Calibri" w:cs="Calibri"/>
                    <w:color w:val="9C5700"/>
                    <w:sz w:val="22"/>
                  </w:rPr>
                </w:rPrChange>
              </w:rPr>
            </w:pPr>
            <w:ins w:id="4806" w:author="tao huang" w:date="2018-10-27T22:47:00Z">
              <w:r w:rsidRPr="0074021D">
                <w:rPr>
                  <w:rFonts w:eastAsia="Times New Roman" w:cs="Times New Roman"/>
                  <w:sz w:val="22"/>
                  <w:rPrChange w:id="4807" w:author="tao huang" w:date="2018-10-28T23:19: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08" w:author="tao huang" w:date="2018-10-27T22:47:00Z"/>
                <w:rFonts w:eastAsia="Times New Roman" w:cs="Times New Roman"/>
                <w:sz w:val="22"/>
                <w:rPrChange w:id="4809" w:author="tao huang" w:date="2018-10-28T23:19:00Z">
                  <w:rPr>
                    <w:ins w:id="4810" w:author="tao huang" w:date="2018-10-27T22:47:00Z"/>
                    <w:rFonts w:ascii="Calibri" w:eastAsia="Times New Roman" w:hAnsi="Calibri" w:cs="Calibri"/>
                    <w:color w:val="9C5700"/>
                    <w:sz w:val="22"/>
                  </w:rPr>
                </w:rPrChange>
              </w:rPr>
            </w:pPr>
            <w:ins w:id="4811" w:author="tao huang" w:date="2018-10-27T22:47:00Z">
              <w:r w:rsidRPr="0074021D">
                <w:rPr>
                  <w:rFonts w:eastAsia="Times New Roman" w:cs="Times New Roman"/>
                  <w:sz w:val="22"/>
                  <w:rPrChange w:id="4812" w:author="tao huang" w:date="2018-10-28T23:19: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813" w:author="tao huang" w:date="2018-10-27T22:47:00Z"/>
                <w:rFonts w:eastAsia="Times New Roman" w:cs="Times New Roman"/>
                <w:sz w:val="22"/>
                <w:rPrChange w:id="4814" w:author="tao huang" w:date="2018-10-28T23:19:00Z">
                  <w:rPr>
                    <w:ins w:id="4815" w:author="tao huang" w:date="2018-10-27T22:47:00Z"/>
                    <w:rFonts w:eastAsia="Times New Roman" w:cs="Times New Roman"/>
                    <w:color w:val="385623"/>
                    <w:sz w:val="20"/>
                    <w:szCs w:val="20"/>
                  </w:rPr>
                </w:rPrChange>
              </w:rPr>
            </w:pPr>
            <w:ins w:id="4816" w:author="tao huang" w:date="2018-10-27T22:47:00Z">
              <w:r w:rsidRPr="0074021D">
                <w:rPr>
                  <w:rFonts w:eastAsia="Times New Roman" w:cs="Times New Roman"/>
                  <w:sz w:val="22"/>
                  <w:rPrChange w:id="4817" w:author="tao huang" w:date="2018-10-28T23:19: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18" w:author="tao huang" w:date="2018-10-27T22:47:00Z"/>
                <w:rFonts w:eastAsia="Times New Roman" w:cs="Times New Roman"/>
                <w:sz w:val="22"/>
                <w:rPrChange w:id="4819" w:author="tao huang" w:date="2018-10-28T23:19:00Z">
                  <w:rPr>
                    <w:ins w:id="4820" w:author="tao huang" w:date="2018-10-27T22:47:00Z"/>
                    <w:rFonts w:ascii="Calibri" w:eastAsia="Times New Roman" w:hAnsi="Calibri" w:cs="Calibri"/>
                    <w:color w:val="9C5700"/>
                    <w:sz w:val="22"/>
                  </w:rPr>
                </w:rPrChange>
              </w:rPr>
            </w:pPr>
            <w:ins w:id="4821" w:author="tao huang" w:date="2018-10-27T22:47:00Z">
              <w:r w:rsidRPr="0074021D">
                <w:rPr>
                  <w:rFonts w:eastAsia="Times New Roman" w:cs="Times New Roman"/>
                  <w:sz w:val="22"/>
                  <w:rPrChange w:id="4822" w:author="tao huang" w:date="2018-10-28T23:19: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23" w:author="tao huang" w:date="2018-10-27T22:47:00Z"/>
                <w:rFonts w:eastAsia="Times New Roman" w:cs="Times New Roman"/>
                <w:sz w:val="22"/>
                <w:rPrChange w:id="4824" w:author="tao huang" w:date="2018-10-28T23:19:00Z">
                  <w:rPr>
                    <w:ins w:id="4825" w:author="tao huang" w:date="2018-10-27T22:47:00Z"/>
                    <w:rFonts w:ascii="Calibri" w:eastAsia="Times New Roman" w:hAnsi="Calibri" w:cs="Calibri"/>
                    <w:color w:val="9C5700"/>
                    <w:sz w:val="22"/>
                  </w:rPr>
                </w:rPrChange>
              </w:rPr>
            </w:pPr>
            <w:ins w:id="4826" w:author="tao huang" w:date="2018-10-27T22:47:00Z">
              <w:r w:rsidRPr="0074021D">
                <w:rPr>
                  <w:rFonts w:eastAsia="Times New Roman" w:cs="Times New Roman"/>
                  <w:sz w:val="22"/>
                  <w:rPrChange w:id="4827" w:author="tao huang" w:date="2018-10-28T23:19:00Z">
                    <w:rPr>
                      <w:rFonts w:ascii="Calibri" w:eastAsia="Times New Roman" w:hAnsi="Calibri" w:cs="Calibri"/>
                      <w:color w:val="9C5700"/>
                      <w:sz w:val="22"/>
                    </w:rPr>
                  </w:rPrChange>
                </w:rPr>
                <w:t>0.04%</w:t>
              </w:r>
            </w:ins>
          </w:p>
        </w:tc>
      </w:tr>
      <w:tr w:rsidR="00A37575" w:rsidRPr="0074021D" w14:paraId="5B45BDC5" w14:textId="77777777" w:rsidTr="00012D1C">
        <w:trPr>
          <w:trHeight w:val="20"/>
          <w:ins w:id="482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74021D" w:rsidRDefault="00012D1C" w:rsidP="00012D1C">
            <w:pPr>
              <w:spacing w:after="0" w:line="240" w:lineRule="auto"/>
              <w:rPr>
                <w:ins w:id="4829" w:author="tao huang" w:date="2018-10-27T22:47:00Z"/>
                <w:rFonts w:eastAsia="Times New Roman" w:cs="Times New Roman"/>
                <w:b w:val="0"/>
                <w:sz w:val="22"/>
                <w:rPrChange w:id="4830" w:author="tao huang" w:date="2018-10-28T23:19:00Z">
                  <w:rPr>
                    <w:ins w:id="4831" w:author="tao huang" w:date="2018-10-27T22:47:00Z"/>
                    <w:rFonts w:eastAsia="Times New Roman" w:cs="Times New Roman"/>
                    <w:color w:val="385623"/>
                    <w:sz w:val="20"/>
                    <w:szCs w:val="20"/>
                  </w:rPr>
                </w:rPrChange>
              </w:rPr>
            </w:pPr>
            <w:ins w:id="4832" w:author="tao huang" w:date="2018-10-27T22:47:00Z">
              <w:r w:rsidRPr="0074021D">
                <w:rPr>
                  <w:rFonts w:eastAsia="Times New Roman" w:cs="Times New Roman"/>
                  <w:b w:val="0"/>
                  <w:sz w:val="22"/>
                  <w:rPrChange w:id="4833" w:author="tao huang" w:date="2018-10-28T23:19: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34" w:author="tao huang" w:date="2018-10-27T22:47:00Z"/>
                <w:rFonts w:eastAsia="Times New Roman" w:cs="Times New Roman"/>
                <w:sz w:val="22"/>
                <w:rPrChange w:id="4835" w:author="tao huang" w:date="2018-10-28T23:19:00Z">
                  <w:rPr>
                    <w:ins w:id="4836" w:author="tao huang" w:date="2018-10-27T22:47:00Z"/>
                    <w:rFonts w:ascii="Calibri" w:eastAsia="Times New Roman" w:hAnsi="Calibri" w:cs="Calibri"/>
                    <w:color w:val="9C5700"/>
                    <w:sz w:val="22"/>
                  </w:rPr>
                </w:rPrChange>
              </w:rPr>
            </w:pPr>
            <w:ins w:id="4837" w:author="tao huang" w:date="2018-10-27T22:47:00Z">
              <w:r w:rsidRPr="0074021D">
                <w:rPr>
                  <w:rFonts w:eastAsia="Times New Roman" w:cs="Times New Roman"/>
                  <w:sz w:val="22"/>
                  <w:rPrChange w:id="4838" w:author="tao huang" w:date="2018-10-28T23:19: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39" w:author="tao huang" w:date="2018-10-27T22:47:00Z"/>
                <w:rFonts w:eastAsia="Times New Roman" w:cs="Times New Roman"/>
                <w:sz w:val="22"/>
                <w:rPrChange w:id="4840" w:author="tao huang" w:date="2018-10-28T23:19:00Z">
                  <w:rPr>
                    <w:ins w:id="4841" w:author="tao huang" w:date="2018-10-27T22:47:00Z"/>
                    <w:rFonts w:ascii="Calibri" w:eastAsia="Times New Roman" w:hAnsi="Calibri" w:cs="Calibri"/>
                    <w:color w:val="9C5700"/>
                    <w:sz w:val="22"/>
                  </w:rPr>
                </w:rPrChange>
              </w:rPr>
            </w:pPr>
            <w:ins w:id="4842" w:author="tao huang" w:date="2018-10-27T22:47:00Z">
              <w:r w:rsidRPr="0074021D">
                <w:rPr>
                  <w:rFonts w:eastAsia="Times New Roman" w:cs="Times New Roman"/>
                  <w:sz w:val="22"/>
                  <w:rPrChange w:id="4843" w:author="tao huang" w:date="2018-10-28T23:19: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844" w:author="tao huang" w:date="2018-10-27T22:47:00Z"/>
                <w:rFonts w:eastAsia="Times New Roman" w:cs="Times New Roman"/>
                <w:sz w:val="22"/>
                <w:rPrChange w:id="4845" w:author="tao huang" w:date="2018-10-28T23:19:00Z">
                  <w:rPr>
                    <w:ins w:id="4846" w:author="tao huang" w:date="2018-10-27T22:47:00Z"/>
                    <w:rFonts w:eastAsia="Times New Roman" w:cs="Times New Roman"/>
                    <w:color w:val="385623"/>
                    <w:sz w:val="20"/>
                    <w:szCs w:val="20"/>
                  </w:rPr>
                </w:rPrChange>
              </w:rPr>
            </w:pPr>
            <w:ins w:id="4847" w:author="tao huang" w:date="2018-10-27T22:47:00Z">
              <w:r w:rsidRPr="0074021D">
                <w:rPr>
                  <w:rFonts w:eastAsia="Times New Roman" w:cs="Times New Roman"/>
                  <w:sz w:val="22"/>
                  <w:rPrChange w:id="4848" w:author="tao huang" w:date="2018-10-28T23:19: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49" w:author="tao huang" w:date="2018-10-27T22:47:00Z"/>
                <w:rFonts w:eastAsia="Times New Roman" w:cs="Times New Roman"/>
                <w:sz w:val="22"/>
                <w:rPrChange w:id="4850" w:author="tao huang" w:date="2018-10-28T23:19:00Z">
                  <w:rPr>
                    <w:ins w:id="4851" w:author="tao huang" w:date="2018-10-27T22:47:00Z"/>
                    <w:rFonts w:ascii="Calibri" w:eastAsia="Times New Roman" w:hAnsi="Calibri" w:cs="Calibri"/>
                    <w:color w:val="9C5700"/>
                    <w:sz w:val="22"/>
                  </w:rPr>
                </w:rPrChange>
              </w:rPr>
            </w:pPr>
            <w:ins w:id="4852" w:author="tao huang" w:date="2018-10-27T22:47:00Z">
              <w:r w:rsidRPr="0074021D">
                <w:rPr>
                  <w:rFonts w:eastAsia="Times New Roman" w:cs="Times New Roman"/>
                  <w:sz w:val="22"/>
                  <w:rPrChange w:id="4853" w:author="tao huang" w:date="2018-10-28T23:19: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54" w:author="tao huang" w:date="2018-10-27T22:47:00Z"/>
                <w:rFonts w:eastAsia="Times New Roman" w:cs="Times New Roman"/>
                <w:sz w:val="22"/>
                <w:rPrChange w:id="4855" w:author="tao huang" w:date="2018-10-28T23:19:00Z">
                  <w:rPr>
                    <w:ins w:id="4856" w:author="tao huang" w:date="2018-10-27T22:47:00Z"/>
                    <w:rFonts w:ascii="Calibri" w:eastAsia="Times New Roman" w:hAnsi="Calibri" w:cs="Calibri"/>
                    <w:color w:val="9C5700"/>
                    <w:sz w:val="22"/>
                  </w:rPr>
                </w:rPrChange>
              </w:rPr>
            </w:pPr>
            <w:ins w:id="4857" w:author="tao huang" w:date="2018-10-27T22:47:00Z">
              <w:r w:rsidRPr="0074021D">
                <w:rPr>
                  <w:rFonts w:eastAsia="Times New Roman" w:cs="Times New Roman"/>
                  <w:sz w:val="22"/>
                  <w:rPrChange w:id="4858" w:author="tao huang" w:date="2018-10-28T23:19:00Z">
                    <w:rPr>
                      <w:rFonts w:ascii="Calibri" w:eastAsia="Times New Roman" w:hAnsi="Calibri" w:cs="Calibri"/>
                      <w:color w:val="9C5700"/>
                      <w:sz w:val="22"/>
                    </w:rPr>
                  </w:rPrChange>
                </w:rPr>
                <w:t>4.84%</w:t>
              </w:r>
            </w:ins>
          </w:p>
        </w:tc>
      </w:tr>
      <w:tr w:rsidR="00A37575" w:rsidRPr="0074021D"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485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74021D" w:rsidRDefault="00012D1C" w:rsidP="00012D1C">
            <w:pPr>
              <w:spacing w:after="0" w:line="240" w:lineRule="auto"/>
              <w:rPr>
                <w:ins w:id="4860" w:author="tao huang" w:date="2018-10-27T22:47:00Z"/>
                <w:rFonts w:eastAsia="Times New Roman" w:cs="Times New Roman"/>
                <w:b w:val="0"/>
                <w:sz w:val="22"/>
                <w:rPrChange w:id="4861" w:author="tao huang" w:date="2018-10-28T23:19:00Z">
                  <w:rPr>
                    <w:ins w:id="4862" w:author="tao huang" w:date="2018-10-27T22:47:00Z"/>
                    <w:rFonts w:eastAsia="Times New Roman" w:cs="Times New Roman"/>
                    <w:color w:val="385623"/>
                    <w:sz w:val="20"/>
                    <w:szCs w:val="20"/>
                  </w:rPr>
                </w:rPrChange>
              </w:rPr>
            </w:pPr>
            <w:ins w:id="4863" w:author="tao huang" w:date="2018-10-27T22:47:00Z">
              <w:r w:rsidRPr="0074021D">
                <w:rPr>
                  <w:rFonts w:eastAsia="Times New Roman" w:cs="Times New Roman"/>
                  <w:b w:val="0"/>
                  <w:sz w:val="22"/>
                  <w:rPrChange w:id="4864" w:author="tao huang" w:date="2018-10-28T23:19: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65" w:author="tao huang" w:date="2018-10-27T22:47:00Z"/>
                <w:rFonts w:eastAsia="Times New Roman" w:cs="Times New Roman"/>
                <w:sz w:val="22"/>
                <w:rPrChange w:id="4866" w:author="tao huang" w:date="2018-10-28T23:19:00Z">
                  <w:rPr>
                    <w:ins w:id="4867" w:author="tao huang" w:date="2018-10-27T22:47:00Z"/>
                    <w:rFonts w:ascii="Calibri" w:eastAsia="Times New Roman" w:hAnsi="Calibri" w:cs="Calibri"/>
                    <w:color w:val="9C5700"/>
                    <w:sz w:val="22"/>
                  </w:rPr>
                </w:rPrChange>
              </w:rPr>
            </w:pPr>
            <w:ins w:id="4868" w:author="tao huang" w:date="2018-10-27T22:47:00Z">
              <w:r w:rsidRPr="0074021D">
                <w:rPr>
                  <w:rFonts w:eastAsia="Times New Roman" w:cs="Times New Roman"/>
                  <w:sz w:val="22"/>
                  <w:rPrChange w:id="4869" w:author="tao huang" w:date="2018-10-28T23:19: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70" w:author="tao huang" w:date="2018-10-27T22:47:00Z"/>
                <w:rFonts w:eastAsia="Times New Roman" w:cs="Times New Roman"/>
                <w:sz w:val="22"/>
                <w:rPrChange w:id="4871" w:author="tao huang" w:date="2018-10-28T23:19:00Z">
                  <w:rPr>
                    <w:ins w:id="4872" w:author="tao huang" w:date="2018-10-27T22:47:00Z"/>
                    <w:rFonts w:ascii="Calibri" w:eastAsia="Times New Roman" w:hAnsi="Calibri" w:cs="Calibri"/>
                    <w:color w:val="9C5700"/>
                    <w:sz w:val="22"/>
                  </w:rPr>
                </w:rPrChange>
              </w:rPr>
            </w:pPr>
            <w:ins w:id="4873" w:author="tao huang" w:date="2018-10-27T22:47:00Z">
              <w:r w:rsidRPr="0074021D">
                <w:rPr>
                  <w:rFonts w:eastAsia="Times New Roman" w:cs="Times New Roman"/>
                  <w:sz w:val="22"/>
                  <w:rPrChange w:id="4874" w:author="tao huang" w:date="2018-10-28T23:19: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875" w:author="tao huang" w:date="2018-10-27T22:47:00Z"/>
                <w:rFonts w:eastAsia="Times New Roman" w:cs="Times New Roman"/>
                <w:sz w:val="22"/>
                <w:rPrChange w:id="4876" w:author="tao huang" w:date="2018-10-28T23:19:00Z">
                  <w:rPr>
                    <w:ins w:id="4877" w:author="tao huang" w:date="2018-10-27T22:47:00Z"/>
                    <w:rFonts w:eastAsia="Times New Roman" w:cs="Times New Roman"/>
                    <w:color w:val="385623"/>
                    <w:sz w:val="20"/>
                    <w:szCs w:val="20"/>
                  </w:rPr>
                </w:rPrChange>
              </w:rPr>
            </w:pPr>
            <w:ins w:id="4878" w:author="tao huang" w:date="2018-10-27T22:47:00Z">
              <w:r w:rsidRPr="0074021D">
                <w:rPr>
                  <w:rFonts w:eastAsia="Times New Roman" w:cs="Times New Roman"/>
                  <w:sz w:val="22"/>
                  <w:rPrChange w:id="4879" w:author="tao huang" w:date="2018-10-28T23:19: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80" w:author="tao huang" w:date="2018-10-27T22:47:00Z"/>
                <w:rFonts w:eastAsia="Times New Roman" w:cs="Times New Roman"/>
                <w:sz w:val="22"/>
                <w:rPrChange w:id="4881" w:author="tao huang" w:date="2018-10-28T23:19:00Z">
                  <w:rPr>
                    <w:ins w:id="4882" w:author="tao huang" w:date="2018-10-27T22:47:00Z"/>
                    <w:rFonts w:ascii="Calibri" w:eastAsia="Times New Roman" w:hAnsi="Calibri" w:cs="Calibri"/>
                    <w:color w:val="9C5700"/>
                    <w:sz w:val="22"/>
                  </w:rPr>
                </w:rPrChange>
              </w:rPr>
            </w:pPr>
            <w:ins w:id="4883" w:author="tao huang" w:date="2018-10-27T22:47:00Z">
              <w:r w:rsidRPr="0074021D">
                <w:rPr>
                  <w:rFonts w:eastAsia="Times New Roman" w:cs="Times New Roman"/>
                  <w:sz w:val="22"/>
                  <w:rPrChange w:id="4884" w:author="tao huang" w:date="2018-10-28T23:19: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85" w:author="tao huang" w:date="2018-10-27T22:47:00Z"/>
                <w:rFonts w:eastAsia="Times New Roman" w:cs="Times New Roman"/>
                <w:sz w:val="22"/>
                <w:rPrChange w:id="4886" w:author="tao huang" w:date="2018-10-28T23:19:00Z">
                  <w:rPr>
                    <w:ins w:id="4887" w:author="tao huang" w:date="2018-10-27T22:47:00Z"/>
                    <w:rFonts w:ascii="Calibri" w:eastAsia="Times New Roman" w:hAnsi="Calibri" w:cs="Calibri"/>
                    <w:color w:val="9C5700"/>
                    <w:sz w:val="22"/>
                  </w:rPr>
                </w:rPrChange>
              </w:rPr>
            </w:pPr>
            <w:ins w:id="4888" w:author="tao huang" w:date="2018-10-27T22:47:00Z">
              <w:r w:rsidRPr="0074021D">
                <w:rPr>
                  <w:rFonts w:eastAsia="Times New Roman" w:cs="Times New Roman"/>
                  <w:sz w:val="22"/>
                  <w:rPrChange w:id="4889" w:author="tao huang" w:date="2018-10-28T23:19:00Z">
                    <w:rPr>
                      <w:rFonts w:ascii="Calibri" w:eastAsia="Times New Roman" w:hAnsi="Calibri" w:cs="Calibri"/>
                      <w:color w:val="9C5700"/>
                      <w:sz w:val="22"/>
                    </w:rPr>
                  </w:rPrChange>
                </w:rPr>
                <w:t>-0.84%</w:t>
              </w:r>
            </w:ins>
          </w:p>
        </w:tc>
      </w:tr>
      <w:tr w:rsidR="00A37575" w:rsidRPr="0074021D" w14:paraId="270DA9D4" w14:textId="77777777" w:rsidTr="00012D1C">
        <w:trPr>
          <w:trHeight w:val="20"/>
          <w:ins w:id="489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74021D" w:rsidRDefault="00012D1C" w:rsidP="00012D1C">
            <w:pPr>
              <w:spacing w:after="0" w:line="240" w:lineRule="auto"/>
              <w:rPr>
                <w:ins w:id="4891" w:author="tao huang" w:date="2018-10-27T22:47:00Z"/>
                <w:rFonts w:eastAsia="Times New Roman" w:cs="Times New Roman"/>
                <w:b w:val="0"/>
                <w:sz w:val="22"/>
                <w:rPrChange w:id="4892" w:author="tao huang" w:date="2018-10-28T23:19:00Z">
                  <w:rPr>
                    <w:ins w:id="4893" w:author="tao huang" w:date="2018-10-27T22:47:00Z"/>
                    <w:rFonts w:eastAsia="Times New Roman" w:cs="Times New Roman"/>
                    <w:color w:val="385623"/>
                    <w:sz w:val="20"/>
                    <w:szCs w:val="20"/>
                  </w:rPr>
                </w:rPrChange>
              </w:rPr>
            </w:pPr>
            <w:ins w:id="4894" w:author="tao huang" w:date="2018-10-27T22:47:00Z">
              <w:r w:rsidRPr="0074021D">
                <w:rPr>
                  <w:rFonts w:eastAsia="Times New Roman" w:cs="Times New Roman"/>
                  <w:b w:val="0"/>
                  <w:sz w:val="22"/>
                  <w:rPrChange w:id="4895" w:author="tao huang" w:date="2018-10-28T23:19: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96" w:author="tao huang" w:date="2018-10-27T22:47:00Z"/>
                <w:rFonts w:eastAsia="Times New Roman" w:cs="Times New Roman"/>
                <w:sz w:val="22"/>
                <w:rPrChange w:id="4897" w:author="tao huang" w:date="2018-10-28T23:19:00Z">
                  <w:rPr>
                    <w:ins w:id="4898" w:author="tao huang" w:date="2018-10-27T22:47:00Z"/>
                    <w:rFonts w:ascii="Calibri" w:eastAsia="Times New Roman" w:hAnsi="Calibri" w:cs="Calibri"/>
                    <w:color w:val="9C5700"/>
                    <w:sz w:val="22"/>
                  </w:rPr>
                </w:rPrChange>
              </w:rPr>
            </w:pPr>
            <w:ins w:id="4899" w:author="tao huang" w:date="2018-10-27T22:47:00Z">
              <w:r w:rsidRPr="0074021D">
                <w:rPr>
                  <w:rFonts w:eastAsia="Times New Roman" w:cs="Times New Roman"/>
                  <w:sz w:val="22"/>
                  <w:rPrChange w:id="4900" w:author="tao huang" w:date="2018-10-28T23:19: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01" w:author="tao huang" w:date="2018-10-27T22:47:00Z"/>
                <w:rFonts w:eastAsia="Times New Roman" w:cs="Times New Roman"/>
                <w:sz w:val="22"/>
                <w:rPrChange w:id="4902" w:author="tao huang" w:date="2018-10-28T23:19:00Z">
                  <w:rPr>
                    <w:ins w:id="4903" w:author="tao huang" w:date="2018-10-27T22:47:00Z"/>
                    <w:rFonts w:ascii="Calibri" w:eastAsia="Times New Roman" w:hAnsi="Calibri" w:cs="Calibri"/>
                    <w:color w:val="9C5700"/>
                    <w:sz w:val="22"/>
                  </w:rPr>
                </w:rPrChange>
              </w:rPr>
            </w:pPr>
            <w:ins w:id="4904" w:author="tao huang" w:date="2018-10-27T22:47:00Z">
              <w:r w:rsidRPr="0074021D">
                <w:rPr>
                  <w:rFonts w:eastAsia="Times New Roman" w:cs="Times New Roman"/>
                  <w:sz w:val="22"/>
                  <w:rPrChange w:id="4905" w:author="tao huang" w:date="2018-10-28T23:19: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906" w:author="tao huang" w:date="2018-10-27T22:47:00Z"/>
                <w:rFonts w:eastAsia="Times New Roman" w:cs="Times New Roman"/>
                <w:sz w:val="22"/>
                <w:rPrChange w:id="4907" w:author="tao huang" w:date="2018-10-28T23:19:00Z">
                  <w:rPr>
                    <w:ins w:id="4908" w:author="tao huang" w:date="2018-10-27T22:47:00Z"/>
                    <w:rFonts w:eastAsia="Times New Roman" w:cs="Times New Roman"/>
                    <w:color w:val="385623"/>
                    <w:sz w:val="20"/>
                    <w:szCs w:val="20"/>
                  </w:rPr>
                </w:rPrChange>
              </w:rPr>
            </w:pPr>
            <w:ins w:id="4909" w:author="tao huang" w:date="2018-10-27T22:47:00Z">
              <w:r w:rsidRPr="0074021D">
                <w:rPr>
                  <w:rFonts w:eastAsia="Times New Roman" w:cs="Times New Roman"/>
                  <w:sz w:val="22"/>
                  <w:rPrChange w:id="4910" w:author="tao huang" w:date="2018-10-28T23:19: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11" w:author="tao huang" w:date="2018-10-27T22:47:00Z"/>
                <w:rFonts w:eastAsia="Times New Roman" w:cs="Times New Roman"/>
                <w:sz w:val="22"/>
                <w:rPrChange w:id="4912" w:author="tao huang" w:date="2018-10-28T23:19:00Z">
                  <w:rPr>
                    <w:ins w:id="4913" w:author="tao huang" w:date="2018-10-27T22:47:00Z"/>
                    <w:rFonts w:ascii="Calibri" w:eastAsia="Times New Roman" w:hAnsi="Calibri" w:cs="Calibri"/>
                    <w:color w:val="9C5700"/>
                    <w:sz w:val="22"/>
                  </w:rPr>
                </w:rPrChange>
              </w:rPr>
            </w:pPr>
            <w:ins w:id="4914" w:author="tao huang" w:date="2018-10-27T22:47:00Z">
              <w:r w:rsidRPr="0074021D">
                <w:rPr>
                  <w:rFonts w:eastAsia="Times New Roman" w:cs="Times New Roman"/>
                  <w:sz w:val="22"/>
                  <w:rPrChange w:id="4915" w:author="tao huang" w:date="2018-10-28T23:19: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16" w:author="tao huang" w:date="2018-10-27T22:47:00Z"/>
                <w:rFonts w:eastAsia="Times New Roman" w:cs="Times New Roman"/>
                <w:sz w:val="22"/>
                <w:rPrChange w:id="4917" w:author="tao huang" w:date="2018-10-28T23:19:00Z">
                  <w:rPr>
                    <w:ins w:id="4918" w:author="tao huang" w:date="2018-10-27T22:47:00Z"/>
                    <w:rFonts w:ascii="Calibri" w:eastAsia="Times New Roman" w:hAnsi="Calibri" w:cs="Calibri"/>
                    <w:color w:val="9C5700"/>
                    <w:sz w:val="22"/>
                  </w:rPr>
                </w:rPrChange>
              </w:rPr>
            </w:pPr>
            <w:ins w:id="4919" w:author="tao huang" w:date="2018-10-27T22:47:00Z">
              <w:r w:rsidRPr="0074021D">
                <w:rPr>
                  <w:rFonts w:eastAsia="Times New Roman" w:cs="Times New Roman"/>
                  <w:sz w:val="22"/>
                  <w:rPrChange w:id="4920" w:author="tao huang" w:date="2018-10-28T23:19:00Z">
                    <w:rPr>
                      <w:rFonts w:ascii="Calibri" w:eastAsia="Times New Roman" w:hAnsi="Calibri" w:cs="Calibri"/>
                      <w:color w:val="9C5700"/>
                      <w:sz w:val="22"/>
                    </w:rPr>
                  </w:rPrChange>
                </w:rPr>
                <w:t>4.88%</w:t>
              </w:r>
            </w:ins>
          </w:p>
        </w:tc>
      </w:tr>
      <w:tr w:rsidR="00A37575" w:rsidRPr="0074021D"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492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74021D" w:rsidRDefault="00012D1C" w:rsidP="00012D1C">
            <w:pPr>
              <w:spacing w:after="0" w:line="240" w:lineRule="auto"/>
              <w:rPr>
                <w:ins w:id="4922" w:author="tao huang" w:date="2018-10-27T22:47:00Z"/>
                <w:rFonts w:eastAsia="Times New Roman" w:cs="Times New Roman"/>
                <w:b w:val="0"/>
                <w:sz w:val="22"/>
                <w:rPrChange w:id="4923" w:author="tao huang" w:date="2018-10-28T23:19:00Z">
                  <w:rPr>
                    <w:ins w:id="4924" w:author="tao huang" w:date="2018-10-27T22:47:00Z"/>
                    <w:rFonts w:eastAsia="Times New Roman" w:cs="Times New Roman"/>
                    <w:color w:val="385623"/>
                    <w:sz w:val="20"/>
                    <w:szCs w:val="20"/>
                  </w:rPr>
                </w:rPrChange>
              </w:rPr>
            </w:pPr>
            <w:ins w:id="4925" w:author="tao huang" w:date="2018-10-27T22:47:00Z">
              <w:r w:rsidRPr="0074021D">
                <w:rPr>
                  <w:rFonts w:eastAsia="Times New Roman" w:cs="Times New Roman"/>
                  <w:b w:val="0"/>
                  <w:sz w:val="22"/>
                  <w:rPrChange w:id="4926" w:author="tao huang" w:date="2018-10-28T23:19: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27" w:author="tao huang" w:date="2018-10-27T22:47:00Z"/>
                <w:rFonts w:eastAsia="Times New Roman" w:cs="Times New Roman"/>
                <w:sz w:val="22"/>
                <w:rPrChange w:id="4928" w:author="tao huang" w:date="2018-10-28T23:19:00Z">
                  <w:rPr>
                    <w:ins w:id="4929" w:author="tao huang" w:date="2018-10-27T22:47:00Z"/>
                    <w:rFonts w:ascii="Calibri" w:eastAsia="Times New Roman" w:hAnsi="Calibri" w:cs="Calibri"/>
                    <w:color w:val="9C5700"/>
                    <w:sz w:val="22"/>
                  </w:rPr>
                </w:rPrChange>
              </w:rPr>
            </w:pPr>
            <w:ins w:id="4930" w:author="tao huang" w:date="2018-10-27T22:47:00Z">
              <w:r w:rsidRPr="0074021D">
                <w:rPr>
                  <w:rFonts w:eastAsia="Times New Roman" w:cs="Times New Roman"/>
                  <w:sz w:val="22"/>
                  <w:rPrChange w:id="4931" w:author="tao huang" w:date="2018-10-28T23:19: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32" w:author="tao huang" w:date="2018-10-27T22:47:00Z"/>
                <w:rFonts w:eastAsia="Times New Roman" w:cs="Times New Roman"/>
                <w:sz w:val="22"/>
                <w:rPrChange w:id="4933" w:author="tao huang" w:date="2018-10-28T23:19:00Z">
                  <w:rPr>
                    <w:ins w:id="4934" w:author="tao huang" w:date="2018-10-27T22:47:00Z"/>
                    <w:rFonts w:ascii="Calibri" w:eastAsia="Times New Roman" w:hAnsi="Calibri" w:cs="Calibri"/>
                    <w:color w:val="9C5700"/>
                    <w:sz w:val="22"/>
                  </w:rPr>
                </w:rPrChange>
              </w:rPr>
            </w:pPr>
            <w:ins w:id="4935" w:author="tao huang" w:date="2018-10-27T22:47:00Z">
              <w:r w:rsidRPr="0074021D">
                <w:rPr>
                  <w:rFonts w:eastAsia="Times New Roman" w:cs="Times New Roman"/>
                  <w:sz w:val="22"/>
                  <w:rPrChange w:id="4936"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937" w:author="tao huang" w:date="2018-10-27T22:47:00Z"/>
                <w:rFonts w:eastAsia="Times New Roman" w:cs="Times New Roman"/>
                <w:sz w:val="22"/>
                <w:rPrChange w:id="4938" w:author="tao huang" w:date="2018-10-28T23:19:00Z">
                  <w:rPr>
                    <w:ins w:id="4939" w:author="tao huang" w:date="2018-10-27T22:47:00Z"/>
                    <w:rFonts w:eastAsia="Times New Roman" w:cs="Times New Roman"/>
                    <w:color w:val="385623"/>
                    <w:sz w:val="20"/>
                    <w:szCs w:val="20"/>
                  </w:rPr>
                </w:rPrChange>
              </w:rPr>
            </w:pPr>
            <w:ins w:id="4940" w:author="tao huang" w:date="2018-10-27T22:47:00Z">
              <w:r w:rsidRPr="0074021D">
                <w:rPr>
                  <w:rFonts w:eastAsia="Times New Roman" w:cs="Times New Roman"/>
                  <w:sz w:val="22"/>
                  <w:rPrChange w:id="4941" w:author="tao huang" w:date="2018-10-28T23:19: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42" w:author="tao huang" w:date="2018-10-27T22:47:00Z"/>
                <w:rFonts w:eastAsia="Times New Roman" w:cs="Times New Roman"/>
                <w:sz w:val="22"/>
                <w:rPrChange w:id="4943" w:author="tao huang" w:date="2018-10-28T23:19:00Z">
                  <w:rPr>
                    <w:ins w:id="4944" w:author="tao huang" w:date="2018-10-27T22:47:00Z"/>
                    <w:rFonts w:ascii="Calibri" w:eastAsia="Times New Roman" w:hAnsi="Calibri" w:cs="Calibri"/>
                    <w:color w:val="9C5700"/>
                    <w:sz w:val="22"/>
                  </w:rPr>
                </w:rPrChange>
              </w:rPr>
            </w:pPr>
            <w:ins w:id="4945" w:author="tao huang" w:date="2018-10-27T22:47:00Z">
              <w:r w:rsidRPr="0074021D">
                <w:rPr>
                  <w:rFonts w:eastAsia="Times New Roman" w:cs="Times New Roman"/>
                  <w:sz w:val="22"/>
                  <w:rPrChange w:id="4946" w:author="tao huang" w:date="2018-10-28T23:19: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47" w:author="tao huang" w:date="2018-10-27T22:47:00Z"/>
                <w:rFonts w:eastAsia="Times New Roman" w:cs="Times New Roman"/>
                <w:sz w:val="22"/>
                <w:rPrChange w:id="4948" w:author="tao huang" w:date="2018-10-28T23:19:00Z">
                  <w:rPr>
                    <w:ins w:id="4949" w:author="tao huang" w:date="2018-10-27T22:47:00Z"/>
                    <w:rFonts w:ascii="Calibri" w:eastAsia="Times New Roman" w:hAnsi="Calibri" w:cs="Calibri"/>
                    <w:color w:val="9C5700"/>
                    <w:sz w:val="22"/>
                  </w:rPr>
                </w:rPrChange>
              </w:rPr>
            </w:pPr>
            <w:ins w:id="4950" w:author="tao huang" w:date="2018-10-27T22:47:00Z">
              <w:r w:rsidRPr="0074021D">
                <w:rPr>
                  <w:rFonts w:eastAsia="Times New Roman" w:cs="Times New Roman"/>
                  <w:sz w:val="22"/>
                  <w:rPrChange w:id="4951" w:author="tao huang" w:date="2018-10-28T23:19:00Z">
                    <w:rPr>
                      <w:rFonts w:ascii="Calibri" w:eastAsia="Times New Roman" w:hAnsi="Calibri" w:cs="Calibri"/>
                      <w:color w:val="9C5700"/>
                      <w:sz w:val="22"/>
                    </w:rPr>
                  </w:rPrChange>
                </w:rPr>
                <w:t>1.05%</w:t>
              </w:r>
            </w:ins>
          </w:p>
        </w:tc>
      </w:tr>
      <w:tr w:rsidR="00A37575" w:rsidRPr="0074021D" w14:paraId="07F81B93" w14:textId="77777777" w:rsidTr="00012D1C">
        <w:trPr>
          <w:trHeight w:val="20"/>
          <w:ins w:id="495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74021D" w:rsidRDefault="00012D1C" w:rsidP="00012D1C">
            <w:pPr>
              <w:spacing w:after="0" w:line="240" w:lineRule="auto"/>
              <w:rPr>
                <w:ins w:id="4953" w:author="tao huang" w:date="2018-10-27T22:47:00Z"/>
                <w:rFonts w:eastAsia="Times New Roman" w:cs="Times New Roman"/>
                <w:b w:val="0"/>
                <w:sz w:val="22"/>
                <w:rPrChange w:id="4954" w:author="tao huang" w:date="2018-10-28T23:19:00Z">
                  <w:rPr>
                    <w:ins w:id="4955" w:author="tao huang" w:date="2018-10-27T22:47:00Z"/>
                    <w:rFonts w:eastAsia="Times New Roman" w:cs="Times New Roman"/>
                    <w:color w:val="385623"/>
                    <w:sz w:val="20"/>
                    <w:szCs w:val="20"/>
                  </w:rPr>
                </w:rPrChange>
              </w:rPr>
            </w:pPr>
            <w:ins w:id="4956" w:author="tao huang" w:date="2018-10-27T22:47:00Z">
              <w:r w:rsidRPr="0074021D">
                <w:rPr>
                  <w:rFonts w:eastAsia="Times New Roman" w:cs="Times New Roman"/>
                  <w:b w:val="0"/>
                  <w:sz w:val="22"/>
                  <w:rPrChange w:id="4957" w:author="tao huang" w:date="2018-10-28T23:19: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58" w:author="tao huang" w:date="2018-10-27T22:47:00Z"/>
                <w:rFonts w:eastAsia="Times New Roman" w:cs="Times New Roman"/>
                <w:sz w:val="22"/>
                <w:rPrChange w:id="4959" w:author="tao huang" w:date="2018-10-28T23:19:00Z">
                  <w:rPr>
                    <w:ins w:id="4960" w:author="tao huang" w:date="2018-10-27T22:47:00Z"/>
                    <w:rFonts w:ascii="Calibri" w:eastAsia="Times New Roman" w:hAnsi="Calibri" w:cs="Calibri"/>
                    <w:color w:val="9C5700"/>
                    <w:sz w:val="22"/>
                  </w:rPr>
                </w:rPrChange>
              </w:rPr>
            </w:pPr>
            <w:ins w:id="4961" w:author="tao huang" w:date="2018-10-27T22:47:00Z">
              <w:r w:rsidRPr="0074021D">
                <w:rPr>
                  <w:rFonts w:eastAsia="Times New Roman" w:cs="Times New Roman"/>
                  <w:sz w:val="22"/>
                  <w:rPrChange w:id="4962" w:author="tao huang" w:date="2018-10-28T23:19: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63" w:author="tao huang" w:date="2018-10-27T22:47:00Z"/>
                <w:rFonts w:eastAsia="Times New Roman" w:cs="Times New Roman"/>
                <w:sz w:val="22"/>
                <w:rPrChange w:id="4964" w:author="tao huang" w:date="2018-10-28T23:19:00Z">
                  <w:rPr>
                    <w:ins w:id="4965" w:author="tao huang" w:date="2018-10-27T22:47:00Z"/>
                    <w:rFonts w:ascii="Calibri" w:eastAsia="Times New Roman" w:hAnsi="Calibri" w:cs="Calibri"/>
                    <w:color w:val="9C5700"/>
                    <w:sz w:val="22"/>
                  </w:rPr>
                </w:rPrChange>
              </w:rPr>
            </w:pPr>
            <w:ins w:id="4966" w:author="tao huang" w:date="2018-10-27T22:47:00Z">
              <w:r w:rsidRPr="0074021D">
                <w:rPr>
                  <w:rFonts w:eastAsia="Times New Roman" w:cs="Times New Roman"/>
                  <w:sz w:val="22"/>
                  <w:rPrChange w:id="4967" w:author="tao huang" w:date="2018-10-28T23:19:00Z">
                    <w:rPr>
                      <w:rFonts w:ascii="Calibri" w:eastAsia="Times New Roman" w:hAnsi="Calibri" w:cs="Calibri"/>
                      <w:color w:val="9C5700"/>
                      <w:sz w:val="22"/>
                    </w:rPr>
                  </w:rPrChange>
                </w:rPr>
                <w:t>-1.92</w:t>
              </w:r>
              <w:bookmarkStart w:id="4968" w:name="_GoBack"/>
              <w:bookmarkEnd w:id="4968"/>
              <w:r w:rsidRPr="0074021D">
                <w:rPr>
                  <w:rFonts w:eastAsia="Times New Roman" w:cs="Times New Roman"/>
                  <w:sz w:val="22"/>
                  <w:rPrChange w:id="4969" w:author="tao huang" w:date="2018-10-28T23:19:00Z">
                    <w:rPr>
                      <w:rFonts w:ascii="Calibri" w:eastAsia="Times New Roman" w:hAnsi="Calibri" w:cs="Calibri"/>
                      <w:color w:val="9C5700"/>
                      <w:sz w:val="22"/>
                    </w:rPr>
                  </w:rPrChange>
                </w:rPr>
                <w:t>%</w:t>
              </w:r>
            </w:ins>
          </w:p>
        </w:tc>
        <w:tc>
          <w:tcPr>
            <w:tcW w:w="2064" w:type="dxa"/>
            <w:shd w:val="clear" w:color="auto" w:fill="auto"/>
            <w:noWrap/>
            <w:hideMark/>
          </w:tcPr>
          <w:p w14:paraId="4F4B39FD"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970" w:author="tao huang" w:date="2018-10-27T22:47:00Z"/>
                <w:rFonts w:eastAsia="Times New Roman" w:cs="Times New Roman"/>
                <w:sz w:val="22"/>
                <w:rPrChange w:id="4971" w:author="tao huang" w:date="2018-10-28T23:19:00Z">
                  <w:rPr>
                    <w:ins w:id="4972" w:author="tao huang" w:date="2018-10-27T22:47:00Z"/>
                    <w:rFonts w:eastAsia="Times New Roman" w:cs="Times New Roman"/>
                    <w:color w:val="385623"/>
                    <w:sz w:val="20"/>
                    <w:szCs w:val="20"/>
                  </w:rPr>
                </w:rPrChange>
              </w:rPr>
            </w:pPr>
            <w:ins w:id="4973" w:author="tao huang" w:date="2018-10-27T22:47:00Z">
              <w:r w:rsidRPr="0074021D">
                <w:rPr>
                  <w:rFonts w:eastAsia="Times New Roman" w:cs="Times New Roman"/>
                  <w:sz w:val="22"/>
                  <w:rPrChange w:id="4974" w:author="tao huang" w:date="2018-10-28T23:19: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75" w:author="tao huang" w:date="2018-10-27T22:47:00Z"/>
                <w:rFonts w:eastAsia="Times New Roman" w:cs="Times New Roman"/>
                <w:sz w:val="22"/>
                <w:rPrChange w:id="4976" w:author="tao huang" w:date="2018-10-28T23:19:00Z">
                  <w:rPr>
                    <w:ins w:id="4977" w:author="tao huang" w:date="2018-10-27T22:47:00Z"/>
                    <w:rFonts w:ascii="Calibri" w:eastAsia="Times New Roman" w:hAnsi="Calibri" w:cs="Calibri"/>
                    <w:color w:val="9C5700"/>
                    <w:sz w:val="22"/>
                  </w:rPr>
                </w:rPrChange>
              </w:rPr>
            </w:pPr>
            <w:ins w:id="4978" w:author="tao huang" w:date="2018-10-27T22:47:00Z">
              <w:r w:rsidRPr="0074021D">
                <w:rPr>
                  <w:rFonts w:eastAsia="Times New Roman" w:cs="Times New Roman"/>
                  <w:sz w:val="22"/>
                  <w:rPrChange w:id="4979" w:author="tao huang" w:date="2018-10-28T23:19: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80" w:author="tao huang" w:date="2018-10-27T22:47:00Z"/>
                <w:rFonts w:eastAsia="Times New Roman" w:cs="Times New Roman"/>
                <w:sz w:val="22"/>
                <w:rPrChange w:id="4981" w:author="tao huang" w:date="2018-10-28T23:19:00Z">
                  <w:rPr>
                    <w:ins w:id="4982" w:author="tao huang" w:date="2018-10-27T22:47:00Z"/>
                    <w:rFonts w:ascii="Calibri" w:eastAsia="Times New Roman" w:hAnsi="Calibri" w:cs="Calibri"/>
                    <w:color w:val="9C5700"/>
                    <w:sz w:val="22"/>
                  </w:rPr>
                </w:rPrChange>
              </w:rPr>
            </w:pPr>
            <w:ins w:id="4983" w:author="tao huang" w:date="2018-10-27T22:47:00Z">
              <w:r w:rsidRPr="0074021D">
                <w:rPr>
                  <w:rFonts w:eastAsia="Times New Roman" w:cs="Times New Roman"/>
                  <w:sz w:val="22"/>
                  <w:rPrChange w:id="4984" w:author="tao huang" w:date="2018-10-28T23:19:00Z">
                    <w:rPr>
                      <w:rFonts w:ascii="Calibri" w:eastAsia="Times New Roman" w:hAnsi="Calibri" w:cs="Calibri"/>
                      <w:color w:val="9C5700"/>
                      <w:sz w:val="22"/>
                    </w:rPr>
                  </w:rPrChange>
                </w:rPr>
                <w:t>0.56%</w:t>
              </w:r>
            </w:ins>
          </w:p>
        </w:tc>
      </w:tr>
      <w:tr w:rsidR="00A37575" w:rsidRPr="0074021D"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498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74021D" w:rsidRDefault="00012D1C" w:rsidP="00012D1C">
            <w:pPr>
              <w:spacing w:after="0" w:line="240" w:lineRule="auto"/>
              <w:rPr>
                <w:ins w:id="4986" w:author="tao huang" w:date="2018-10-27T22:47:00Z"/>
                <w:rFonts w:eastAsia="Times New Roman" w:cs="Times New Roman"/>
                <w:b w:val="0"/>
                <w:sz w:val="22"/>
                <w:rPrChange w:id="4987" w:author="tao huang" w:date="2018-10-28T23:19:00Z">
                  <w:rPr>
                    <w:ins w:id="4988" w:author="tao huang" w:date="2018-10-27T22:47:00Z"/>
                    <w:rFonts w:eastAsia="Times New Roman" w:cs="Times New Roman"/>
                    <w:color w:val="385623"/>
                    <w:sz w:val="20"/>
                    <w:szCs w:val="20"/>
                  </w:rPr>
                </w:rPrChange>
              </w:rPr>
            </w:pPr>
            <w:ins w:id="4989" w:author="tao huang" w:date="2018-10-27T22:47:00Z">
              <w:r w:rsidRPr="0074021D">
                <w:rPr>
                  <w:rFonts w:eastAsia="Times New Roman" w:cs="Times New Roman"/>
                  <w:b w:val="0"/>
                  <w:sz w:val="22"/>
                  <w:rPrChange w:id="4990" w:author="tao huang" w:date="2018-10-28T23:19: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91" w:author="tao huang" w:date="2018-10-27T22:47:00Z"/>
                <w:rFonts w:eastAsia="Times New Roman" w:cs="Times New Roman"/>
                <w:sz w:val="22"/>
                <w:rPrChange w:id="4992" w:author="tao huang" w:date="2018-10-28T23:19:00Z">
                  <w:rPr>
                    <w:ins w:id="4993" w:author="tao huang" w:date="2018-10-27T22:47:00Z"/>
                    <w:rFonts w:ascii="Calibri" w:eastAsia="Times New Roman" w:hAnsi="Calibri" w:cs="Calibri"/>
                    <w:color w:val="9C5700"/>
                    <w:sz w:val="22"/>
                  </w:rPr>
                </w:rPrChange>
              </w:rPr>
            </w:pPr>
            <w:ins w:id="4994" w:author="tao huang" w:date="2018-10-27T22:47:00Z">
              <w:r w:rsidRPr="0074021D">
                <w:rPr>
                  <w:rFonts w:eastAsia="Times New Roman" w:cs="Times New Roman"/>
                  <w:sz w:val="22"/>
                  <w:rPrChange w:id="4995" w:author="tao huang" w:date="2018-10-28T23:19: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96" w:author="tao huang" w:date="2018-10-27T22:47:00Z"/>
                <w:rFonts w:eastAsia="Times New Roman" w:cs="Times New Roman"/>
                <w:sz w:val="22"/>
                <w:rPrChange w:id="4997" w:author="tao huang" w:date="2018-10-28T23:19:00Z">
                  <w:rPr>
                    <w:ins w:id="4998" w:author="tao huang" w:date="2018-10-27T22:47:00Z"/>
                    <w:rFonts w:ascii="Calibri" w:eastAsia="Times New Roman" w:hAnsi="Calibri" w:cs="Calibri"/>
                    <w:color w:val="9C5700"/>
                    <w:sz w:val="22"/>
                  </w:rPr>
                </w:rPrChange>
              </w:rPr>
            </w:pPr>
            <w:ins w:id="4999" w:author="tao huang" w:date="2018-10-27T22:47:00Z">
              <w:r w:rsidRPr="0074021D">
                <w:rPr>
                  <w:rFonts w:eastAsia="Times New Roman" w:cs="Times New Roman"/>
                  <w:sz w:val="22"/>
                  <w:rPrChange w:id="5000" w:author="tao huang" w:date="2018-10-28T23:19: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001" w:author="tao huang" w:date="2018-10-27T22:47:00Z"/>
                <w:rFonts w:eastAsia="Times New Roman" w:cs="Times New Roman"/>
                <w:sz w:val="22"/>
                <w:rPrChange w:id="5002" w:author="tao huang" w:date="2018-10-28T23:19:00Z">
                  <w:rPr>
                    <w:ins w:id="5003" w:author="tao huang" w:date="2018-10-27T22:47:00Z"/>
                    <w:rFonts w:eastAsia="Times New Roman" w:cs="Times New Roman"/>
                    <w:color w:val="385623"/>
                    <w:sz w:val="20"/>
                    <w:szCs w:val="20"/>
                  </w:rPr>
                </w:rPrChange>
              </w:rPr>
            </w:pPr>
            <w:ins w:id="5004" w:author="tao huang" w:date="2018-10-27T22:47:00Z">
              <w:r w:rsidRPr="0074021D">
                <w:rPr>
                  <w:rFonts w:eastAsia="Times New Roman" w:cs="Times New Roman"/>
                  <w:sz w:val="22"/>
                  <w:rPrChange w:id="5005" w:author="tao huang" w:date="2018-10-28T23:19: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06" w:author="tao huang" w:date="2018-10-27T22:47:00Z"/>
                <w:rFonts w:eastAsia="Times New Roman" w:cs="Times New Roman"/>
                <w:sz w:val="22"/>
                <w:rPrChange w:id="5007" w:author="tao huang" w:date="2018-10-28T23:19:00Z">
                  <w:rPr>
                    <w:ins w:id="5008" w:author="tao huang" w:date="2018-10-27T22:47:00Z"/>
                    <w:rFonts w:ascii="Calibri" w:eastAsia="Times New Roman" w:hAnsi="Calibri" w:cs="Calibri"/>
                    <w:color w:val="9C5700"/>
                    <w:sz w:val="22"/>
                  </w:rPr>
                </w:rPrChange>
              </w:rPr>
            </w:pPr>
            <w:ins w:id="5009" w:author="tao huang" w:date="2018-10-27T22:47:00Z">
              <w:r w:rsidRPr="0074021D">
                <w:rPr>
                  <w:rFonts w:eastAsia="Times New Roman" w:cs="Times New Roman"/>
                  <w:sz w:val="22"/>
                  <w:rPrChange w:id="5010" w:author="tao huang" w:date="2018-10-28T23:19: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11" w:author="tao huang" w:date="2018-10-27T22:47:00Z"/>
                <w:rFonts w:eastAsia="Times New Roman" w:cs="Times New Roman"/>
                <w:sz w:val="22"/>
                <w:rPrChange w:id="5012" w:author="tao huang" w:date="2018-10-28T23:19:00Z">
                  <w:rPr>
                    <w:ins w:id="5013" w:author="tao huang" w:date="2018-10-27T22:47:00Z"/>
                    <w:rFonts w:ascii="Calibri" w:eastAsia="Times New Roman" w:hAnsi="Calibri" w:cs="Calibri"/>
                    <w:color w:val="9C5700"/>
                    <w:sz w:val="22"/>
                  </w:rPr>
                </w:rPrChange>
              </w:rPr>
            </w:pPr>
            <w:ins w:id="5014" w:author="tao huang" w:date="2018-10-27T22:47:00Z">
              <w:r w:rsidRPr="0074021D">
                <w:rPr>
                  <w:rFonts w:eastAsia="Times New Roman" w:cs="Times New Roman"/>
                  <w:sz w:val="22"/>
                  <w:rPrChange w:id="5015" w:author="tao huang" w:date="2018-10-28T23:19:00Z">
                    <w:rPr>
                      <w:rFonts w:ascii="Calibri" w:eastAsia="Times New Roman" w:hAnsi="Calibri" w:cs="Calibri"/>
                      <w:color w:val="9C5700"/>
                      <w:sz w:val="22"/>
                    </w:rPr>
                  </w:rPrChange>
                </w:rPr>
                <w:t>1.52%</w:t>
              </w:r>
            </w:ins>
          </w:p>
        </w:tc>
      </w:tr>
      <w:tr w:rsidR="00A37575" w:rsidRPr="0074021D" w14:paraId="4E94E304" w14:textId="77777777" w:rsidTr="00012D1C">
        <w:trPr>
          <w:trHeight w:val="20"/>
          <w:ins w:id="501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74021D" w:rsidRDefault="00012D1C" w:rsidP="00012D1C">
            <w:pPr>
              <w:spacing w:after="0" w:line="240" w:lineRule="auto"/>
              <w:rPr>
                <w:ins w:id="5017" w:author="tao huang" w:date="2018-10-27T22:47:00Z"/>
                <w:rFonts w:eastAsia="Times New Roman" w:cs="Times New Roman"/>
                <w:b w:val="0"/>
                <w:sz w:val="22"/>
                <w:rPrChange w:id="5018" w:author="tao huang" w:date="2018-10-28T23:19:00Z">
                  <w:rPr>
                    <w:ins w:id="5019" w:author="tao huang" w:date="2018-10-27T22:47:00Z"/>
                    <w:rFonts w:eastAsia="Times New Roman" w:cs="Times New Roman"/>
                    <w:color w:val="385623"/>
                    <w:sz w:val="20"/>
                    <w:szCs w:val="20"/>
                  </w:rPr>
                </w:rPrChange>
              </w:rPr>
            </w:pPr>
            <w:ins w:id="5020" w:author="tao huang" w:date="2018-10-27T22:47:00Z">
              <w:r w:rsidRPr="0074021D">
                <w:rPr>
                  <w:rFonts w:eastAsia="Times New Roman" w:cs="Times New Roman"/>
                  <w:b w:val="0"/>
                  <w:sz w:val="22"/>
                  <w:rPrChange w:id="5021" w:author="tao huang" w:date="2018-10-28T23:19: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22" w:author="tao huang" w:date="2018-10-27T22:47:00Z"/>
                <w:rFonts w:eastAsia="Times New Roman" w:cs="Times New Roman"/>
                <w:sz w:val="22"/>
                <w:rPrChange w:id="5023" w:author="tao huang" w:date="2018-10-28T23:19:00Z">
                  <w:rPr>
                    <w:ins w:id="5024" w:author="tao huang" w:date="2018-10-27T22:47:00Z"/>
                    <w:rFonts w:ascii="Calibri" w:eastAsia="Times New Roman" w:hAnsi="Calibri" w:cs="Calibri"/>
                    <w:color w:val="9C5700"/>
                    <w:sz w:val="22"/>
                  </w:rPr>
                </w:rPrChange>
              </w:rPr>
            </w:pPr>
            <w:ins w:id="5025" w:author="tao huang" w:date="2018-10-27T22:47:00Z">
              <w:r w:rsidRPr="0074021D">
                <w:rPr>
                  <w:rFonts w:eastAsia="Times New Roman" w:cs="Times New Roman"/>
                  <w:sz w:val="22"/>
                  <w:rPrChange w:id="5026" w:author="tao huang" w:date="2018-10-28T23:19: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27" w:author="tao huang" w:date="2018-10-27T22:47:00Z"/>
                <w:rFonts w:eastAsia="Times New Roman" w:cs="Times New Roman"/>
                <w:sz w:val="22"/>
                <w:rPrChange w:id="5028" w:author="tao huang" w:date="2018-10-28T23:19:00Z">
                  <w:rPr>
                    <w:ins w:id="5029" w:author="tao huang" w:date="2018-10-27T22:47:00Z"/>
                    <w:rFonts w:ascii="Calibri" w:eastAsia="Times New Roman" w:hAnsi="Calibri" w:cs="Calibri"/>
                    <w:color w:val="9C5700"/>
                    <w:sz w:val="22"/>
                  </w:rPr>
                </w:rPrChange>
              </w:rPr>
            </w:pPr>
            <w:ins w:id="5030" w:author="tao huang" w:date="2018-10-27T22:47:00Z">
              <w:r w:rsidRPr="0074021D">
                <w:rPr>
                  <w:rFonts w:eastAsia="Times New Roman" w:cs="Times New Roman"/>
                  <w:sz w:val="22"/>
                  <w:rPrChange w:id="5031" w:author="tao huang" w:date="2018-10-28T23:19: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032" w:author="tao huang" w:date="2018-10-27T22:47:00Z"/>
                <w:rFonts w:eastAsia="Times New Roman" w:cs="Times New Roman"/>
                <w:sz w:val="22"/>
                <w:rPrChange w:id="5033" w:author="tao huang" w:date="2018-10-28T23:19:00Z">
                  <w:rPr>
                    <w:ins w:id="5034" w:author="tao huang" w:date="2018-10-27T22:47:00Z"/>
                    <w:rFonts w:eastAsia="Times New Roman" w:cs="Times New Roman"/>
                    <w:color w:val="385623"/>
                    <w:sz w:val="20"/>
                    <w:szCs w:val="20"/>
                  </w:rPr>
                </w:rPrChange>
              </w:rPr>
            </w:pPr>
            <w:ins w:id="5035" w:author="tao huang" w:date="2018-10-27T22:47:00Z">
              <w:r w:rsidRPr="0074021D">
                <w:rPr>
                  <w:rFonts w:eastAsia="Times New Roman" w:cs="Times New Roman"/>
                  <w:sz w:val="22"/>
                  <w:rPrChange w:id="5036" w:author="tao huang" w:date="2018-10-28T23:19: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37" w:author="tao huang" w:date="2018-10-27T22:47:00Z"/>
                <w:rFonts w:eastAsia="Times New Roman" w:cs="Times New Roman"/>
                <w:sz w:val="22"/>
                <w:rPrChange w:id="5038" w:author="tao huang" w:date="2018-10-28T23:19:00Z">
                  <w:rPr>
                    <w:ins w:id="5039" w:author="tao huang" w:date="2018-10-27T22:47:00Z"/>
                    <w:rFonts w:ascii="Calibri" w:eastAsia="Times New Roman" w:hAnsi="Calibri" w:cs="Calibri"/>
                    <w:color w:val="9C5700"/>
                    <w:sz w:val="22"/>
                  </w:rPr>
                </w:rPrChange>
              </w:rPr>
            </w:pPr>
            <w:ins w:id="5040" w:author="tao huang" w:date="2018-10-27T22:47:00Z">
              <w:r w:rsidRPr="0074021D">
                <w:rPr>
                  <w:rFonts w:eastAsia="Times New Roman" w:cs="Times New Roman"/>
                  <w:sz w:val="22"/>
                  <w:rPrChange w:id="5041" w:author="tao huang" w:date="2018-10-28T23:19: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42" w:author="tao huang" w:date="2018-10-27T22:47:00Z"/>
                <w:rFonts w:eastAsia="Times New Roman" w:cs="Times New Roman"/>
                <w:sz w:val="22"/>
                <w:rPrChange w:id="5043" w:author="tao huang" w:date="2018-10-28T23:19:00Z">
                  <w:rPr>
                    <w:ins w:id="5044" w:author="tao huang" w:date="2018-10-27T22:47:00Z"/>
                    <w:rFonts w:ascii="Calibri" w:eastAsia="Times New Roman" w:hAnsi="Calibri" w:cs="Calibri"/>
                    <w:color w:val="9C5700"/>
                    <w:sz w:val="22"/>
                  </w:rPr>
                </w:rPrChange>
              </w:rPr>
            </w:pPr>
            <w:ins w:id="5045" w:author="tao huang" w:date="2018-10-27T22:47:00Z">
              <w:r w:rsidRPr="0074021D">
                <w:rPr>
                  <w:rFonts w:eastAsia="Times New Roman" w:cs="Times New Roman"/>
                  <w:sz w:val="22"/>
                  <w:rPrChange w:id="5046" w:author="tao huang" w:date="2018-10-28T23:19:00Z">
                    <w:rPr>
                      <w:rFonts w:ascii="Calibri" w:eastAsia="Times New Roman" w:hAnsi="Calibri" w:cs="Calibri"/>
                      <w:color w:val="9C5700"/>
                      <w:sz w:val="22"/>
                    </w:rPr>
                  </w:rPrChange>
                </w:rPr>
                <w:t>-4.04%</w:t>
              </w:r>
            </w:ins>
          </w:p>
        </w:tc>
      </w:tr>
      <w:tr w:rsidR="00A37575" w:rsidRPr="0074021D"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504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74021D" w:rsidRDefault="00012D1C" w:rsidP="00012D1C">
            <w:pPr>
              <w:spacing w:after="0" w:line="240" w:lineRule="auto"/>
              <w:rPr>
                <w:ins w:id="5048" w:author="tao huang" w:date="2018-10-27T22:47:00Z"/>
                <w:rFonts w:eastAsia="Times New Roman" w:cs="Times New Roman"/>
                <w:b w:val="0"/>
                <w:sz w:val="22"/>
                <w:rPrChange w:id="5049" w:author="tao huang" w:date="2018-10-28T23:19:00Z">
                  <w:rPr>
                    <w:ins w:id="5050" w:author="tao huang" w:date="2018-10-27T22:47:00Z"/>
                    <w:rFonts w:eastAsia="Times New Roman" w:cs="Times New Roman"/>
                    <w:color w:val="385623"/>
                    <w:sz w:val="20"/>
                    <w:szCs w:val="20"/>
                  </w:rPr>
                </w:rPrChange>
              </w:rPr>
            </w:pPr>
            <w:ins w:id="5051" w:author="tao huang" w:date="2018-10-27T22:47:00Z">
              <w:r w:rsidRPr="0074021D">
                <w:rPr>
                  <w:rFonts w:eastAsia="Times New Roman" w:cs="Times New Roman"/>
                  <w:b w:val="0"/>
                  <w:sz w:val="22"/>
                  <w:rPrChange w:id="5052" w:author="tao huang" w:date="2018-10-28T23:19: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53" w:author="tao huang" w:date="2018-10-27T22:47:00Z"/>
                <w:rFonts w:eastAsia="Times New Roman" w:cs="Times New Roman"/>
                <w:sz w:val="22"/>
                <w:rPrChange w:id="5054" w:author="tao huang" w:date="2018-10-28T23:19:00Z">
                  <w:rPr>
                    <w:ins w:id="5055" w:author="tao huang" w:date="2018-10-27T22:47:00Z"/>
                    <w:rFonts w:ascii="Calibri" w:eastAsia="Times New Roman" w:hAnsi="Calibri" w:cs="Calibri"/>
                    <w:color w:val="9C5700"/>
                    <w:sz w:val="22"/>
                  </w:rPr>
                </w:rPrChange>
              </w:rPr>
            </w:pPr>
            <w:ins w:id="5056" w:author="tao huang" w:date="2018-10-27T22:47:00Z">
              <w:r w:rsidRPr="0074021D">
                <w:rPr>
                  <w:rFonts w:eastAsia="Times New Roman" w:cs="Times New Roman"/>
                  <w:sz w:val="22"/>
                  <w:rPrChange w:id="5057" w:author="tao huang" w:date="2018-10-28T23:19: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58" w:author="tao huang" w:date="2018-10-27T22:47:00Z"/>
                <w:rFonts w:eastAsia="Times New Roman" w:cs="Times New Roman"/>
                <w:sz w:val="22"/>
                <w:rPrChange w:id="5059" w:author="tao huang" w:date="2018-10-28T23:19:00Z">
                  <w:rPr>
                    <w:ins w:id="5060" w:author="tao huang" w:date="2018-10-27T22:47:00Z"/>
                    <w:rFonts w:ascii="Calibri" w:eastAsia="Times New Roman" w:hAnsi="Calibri" w:cs="Calibri"/>
                    <w:color w:val="9C5700"/>
                    <w:sz w:val="22"/>
                  </w:rPr>
                </w:rPrChange>
              </w:rPr>
            </w:pPr>
            <w:ins w:id="5061" w:author="tao huang" w:date="2018-10-27T22:47:00Z">
              <w:r w:rsidRPr="0074021D">
                <w:rPr>
                  <w:rFonts w:eastAsia="Times New Roman" w:cs="Times New Roman"/>
                  <w:sz w:val="22"/>
                  <w:rPrChange w:id="5062" w:author="tao huang" w:date="2018-10-28T23:19: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063" w:author="tao huang" w:date="2018-10-27T22:47:00Z"/>
                <w:rFonts w:eastAsia="Times New Roman" w:cs="Times New Roman"/>
                <w:sz w:val="22"/>
                <w:rPrChange w:id="5064" w:author="tao huang" w:date="2018-10-28T23:19:00Z">
                  <w:rPr>
                    <w:ins w:id="5065" w:author="tao huang" w:date="2018-10-27T22:47:00Z"/>
                    <w:rFonts w:eastAsia="Times New Roman" w:cs="Times New Roman"/>
                    <w:color w:val="385623"/>
                    <w:sz w:val="20"/>
                    <w:szCs w:val="20"/>
                  </w:rPr>
                </w:rPrChange>
              </w:rPr>
            </w:pPr>
            <w:ins w:id="5066" w:author="tao huang" w:date="2018-10-27T22:47:00Z">
              <w:r w:rsidRPr="0074021D">
                <w:rPr>
                  <w:rFonts w:eastAsia="Times New Roman" w:cs="Times New Roman"/>
                  <w:sz w:val="22"/>
                  <w:rPrChange w:id="5067" w:author="tao huang" w:date="2018-10-28T23:19: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68" w:author="tao huang" w:date="2018-10-27T22:47:00Z"/>
                <w:rFonts w:eastAsia="Times New Roman" w:cs="Times New Roman"/>
                <w:sz w:val="22"/>
                <w:rPrChange w:id="5069" w:author="tao huang" w:date="2018-10-28T23:19:00Z">
                  <w:rPr>
                    <w:ins w:id="5070" w:author="tao huang" w:date="2018-10-27T22:47:00Z"/>
                    <w:rFonts w:ascii="Calibri" w:eastAsia="Times New Roman" w:hAnsi="Calibri" w:cs="Calibri"/>
                    <w:color w:val="9C5700"/>
                    <w:sz w:val="22"/>
                  </w:rPr>
                </w:rPrChange>
              </w:rPr>
            </w:pPr>
            <w:ins w:id="5071" w:author="tao huang" w:date="2018-10-27T22:47:00Z">
              <w:r w:rsidRPr="0074021D">
                <w:rPr>
                  <w:rFonts w:eastAsia="Times New Roman" w:cs="Times New Roman"/>
                  <w:sz w:val="22"/>
                  <w:rPrChange w:id="5072" w:author="tao huang" w:date="2018-10-28T23:19: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73" w:author="tao huang" w:date="2018-10-27T22:47:00Z"/>
                <w:rFonts w:eastAsia="Times New Roman" w:cs="Times New Roman"/>
                <w:sz w:val="22"/>
                <w:rPrChange w:id="5074" w:author="tao huang" w:date="2018-10-28T23:19:00Z">
                  <w:rPr>
                    <w:ins w:id="5075" w:author="tao huang" w:date="2018-10-27T22:47:00Z"/>
                    <w:rFonts w:ascii="Calibri" w:eastAsia="Times New Roman" w:hAnsi="Calibri" w:cs="Calibri"/>
                    <w:color w:val="9C5700"/>
                    <w:sz w:val="22"/>
                  </w:rPr>
                </w:rPrChange>
              </w:rPr>
            </w:pPr>
            <w:ins w:id="5076" w:author="tao huang" w:date="2018-10-27T22:47:00Z">
              <w:r w:rsidRPr="0074021D">
                <w:rPr>
                  <w:rFonts w:eastAsia="Times New Roman" w:cs="Times New Roman"/>
                  <w:sz w:val="22"/>
                  <w:rPrChange w:id="5077" w:author="tao huang" w:date="2018-10-28T23:19:00Z">
                    <w:rPr>
                      <w:rFonts w:ascii="Calibri" w:eastAsia="Times New Roman" w:hAnsi="Calibri" w:cs="Calibri"/>
                      <w:color w:val="9C5700"/>
                      <w:sz w:val="22"/>
                    </w:rPr>
                  </w:rPrChange>
                </w:rPr>
                <w:t>1.38%</w:t>
              </w:r>
            </w:ins>
          </w:p>
        </w:tc>
      </w:tr>
      <w:tr w:rsidR="00A37575" w:rsidRPr="0074021D" w14:paraId="0340E902" w14:textId="77777777" w:rsidTr="00012D1C">
        <w:trPr>
          <w:trHeight w:val="20"/>
          <w:ins w:id="507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74021D" w:rsidRDefault="00012D1C" w:rsidP="00012D1C">
            <w:pPr>
              <w:spacing w:after="0" w:line="240" w:lineRule="auto"/>
              <w:rPr>
                <w:ins w:id="5079" w:author="tao huang" w:date="2018-10-27T22:47:00Z"/>
                <w:rFonts w:eastAsia="Times New Roman" w:cs="Times New Roman"/>
                <w:b w:val="0"/>
                <w:sz w:val="22"/>
                <w:rPrChange w:id="5080" w:author="tao huang" w:date="2018-10-28T23:19:00Z">
                  <w:rPr>
                    <w:ins w:id="5081" w:author="tao huang" w:date="2018-10-27T22:47:00Z"/>
                    <w:rFonts w:eastAsia="Times New Roman" w:cs="Times New Roman"/>
                    <w:color w:val="385623"/>
                    <w:sz w:val="20"/>
                    <w:szCs w:val="20"/>
                  </w:rPr>
                </w:rPrChange>
              </w:rPr>
            </w:pPr>
            <w:ins w:id="5082" w:author="tao huang" w:date="2018-10-27T22:47:00Z">
              <w:r w:rsidRPr="0074021D">
                <w:rPr>
                  <w:rFonts w:eastAsia="Times New Roman" w:cs="Times New Roman"/>
                  <w:b w:val="0"/>
                  <w:sz w:val="22"/>
                  <w:rPrChange w:id="5083" w:author="tao huang" w:date="2018-10-28T23:19: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84" w:author="tao huang" w:date="2018-10-27T22:47:00Z"/>
                <w:rFonts w:eastAsia="Times New Roman" w:cs="Times New Roman"/>
                <w:sz w:val="22"/>
                <w:rPrChange w:id="5085" w:author="tao huang" w:date="2018-10-28T23:19:00Z">
                  <w:rPr>
                    <w:ins w:id="5086" w:author="tao huang" w:date="2018-10-27T22:47:00Z"/>
                    <w:rFonts w:ascii="Calibri" w:eastAsia="Times New Roman" w:hAnsi="Calibri" w:cs="Calibri"/>
                    <w:color w:val="9C5700"/>
                    <w:sz w:val="22"/>
                  </w:rPr>
                </w:rPrChange>
              </w:rPr>
            </w:pPr>
            <w:ins w:id="5087" w:author="tao huang" w:date="2018-10-27T22:47:00Z">
              <w:r w:rsidRPr="0074021D">
                <w:rPr>
                  <w:rFonts w:eastAsia="Times New Roman" w:cs="Times New Roman"/>
                  <w:sz w:val="22"/>
                  <w:rPrChange w:id="5088" w:author="tao huang" w:date="2018-10-28T23:19: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89" w:author="tao huang" w:date="2018-10-27T22:47:00Z"/>
                <w:rFonts w:eastAsia="Times New Roman" w:cs="Times New Roman"/>
                <w:sz w:val="22"/>
                <w:rPrChange w:id="5090" w:author="tao huang" w:date="2018-10-28T23:19:00Z">
                  <w:rPr>
                    <w:ins w:id="5091" w:author="tao huang" w:date="2018-10-27T22:47:00Z"/>
                    <w:rFonts w:ascii="Calibri" w:eastAsia="Times New Roman" w:hAnsi="Calibri" w:cs="Calibri"/>
                    <w:color w:val="9C5700"/>
                    <w:sz w:val="22"/>
                  </w:rPr>
                </w:rPrChange>
              </w:rPr>
            </w:pPr>
            <w:ins w:id="5092" w:author="tao huang" w:date="2018-10-27T22:47:00Z">
              <w:r w:rsidRPr="0074021D">
                <w:rPr>
                  <w:rFonts w:eastAsia="Times New Roman" w:cs="Times New Roman"/>
                  <w:sz w:val="22"/>
                  <w:rPrChange w:id="5093" w:author="tao huang" w:date="2018-10-28T23:19: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094" w:author="tao huang" w:date="2018-10-27T22:47:00Z"/>
                <w:rFonts w:eastAsia="Times New Roman" w:cs="Times New Roman"/>
                <w:sz w:val="22"/>
                <w:rPrChange w:id="5095" w:author="tao huang" w:date="2018-10-28T23:19:00Z">
                  <w:rPr>
                    <w:ins w:id="5096" w:author="tao huang" w:date="2018-10-27T22:47:00Z"/>
                    <w:rFonts w:eastAsia="Times New Roman" w:cs="Times New Roman"/>
                    <w:color w:val="385623"/>
                    <w:sz w:val="20"/>
                    <w:szCs w:val="20"/>
                  </w:rPr>
                </w:rPrChange>
              </w:rPr>
            </w:pPr>
            <w:ins w:id="5097" w:author="tao huang" w:date="2018-10-27T22:47:00Z">
              <w:r w:rsidRPr="0074021D">
                <w:rPr>
                  <w:rFonts w:eastAsia="Times New Roman" w:cs="Times New Roman"/>
                  <w:sz w:val="22"/>
                  <w:rPrChange w:id="5098" w:author="tao huang" w:date="2018-10-28T23:19: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99" w:author="tao huang" w:date="2018-10-27T22:47:00Z"/>
                <w:rFonts w:eastAsia="Times New Roman" w:cs="Times New Roman"/>
                <w:sz w:val="22"/>
                <w:rPrChange w:id="5100" w:author="tao huang" w:date="2018-10-28T23:19:00Z">
                  <w:rPr>
                    <w:ins w:id="5101" w:author="tao huang" w:date="2018-10-27T22:47:00Z"/>
                    <w:rFonts w:ascii="Calibri" w:eastAsia="Times New Roman" w:hAnsi="Calibri" w:cs="Calibri"/>
                    <w:color w:val="9C5700"/>
                    <w:sz w:val="22"/>
                  </w:rPr>
                </w:rPrChange>
              </w:rPr>
            </w:pPr>
            <w:ins w:id="5102" w:author="tao huang" w:date="2018-10-27T22:47:00Z">
              <w:r w:rsidRPr="0074021D">
                <w:rPr>
                  <w:rFonts w:eastAsia="Times New Roman" w:cs="Times New Roman"/>
                  <w:sz w:val="22"/>
                  <w:rPrChange w:id="5103" w:author="tao huang" w:date="2018-10-28T23:19: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04" w:author="tao huang" w:date="2018-10-27T22:47:00Z"/>
                <w:rFonts w:eastAsia="Times New Roman" w:cs="Times New Roman"/>
                <w:sz w:val="22"/>
                <w:rPrChange w:id="5105" w:author="tao huang" w:date="2018-10-28T23:19:00Z">
                  <w:rPr>
                    <w:ins w:id="5106" w:author="tao huang" w:date="2018-10-27T22:47:00Z"/>
                    <w:rFonts w:ascii="Calibri" w:eastAsia="Times New Roman" w:hAnsi="Calibri" w:cs="Calibri"/>
                    <w:color w:val="9C5700"/>
                    <w:sz w:val="22"/>
                  </w:rPr>
                </w:rPrChange>
              </w:rPr>
            </w:pPr>
            <w:ins w:id="5107" w:author="tao huang" w:date="2018-10-27T22:47:00Z">
              <w:r w:rsidRPr="0074021D">
                <w:rPr>
                  <w:rFonts w:eastAsia="Times New Roman" w:cs="Times New Roman"/>
                  <w:sz w:val="22"/>
                  <w:rPrChange w:id="5108" w:author="tao huang" w:date="2018-10-28T23:19:00Z">
                    <w:rPr>
                      <w:rFonts w:ascii="Calibri" w:eastAsia="Times New Roman" w:hAnsi="Calibri" w:cs="Calibri"/>
                      <w:color w:val="9C5700"/>
                      <w:sz w:val="22"/>
                    </w:rPr>
                  </w:rPrChange>
                </w:rPr>
                <w:t>1.97%</w:t>
              </w:r>
            </w:ins>
          </w:p>
        </w:tc>
      </w:tr>
      <w:tr w:rsidR="00A37575" w:rsidRPr="0074021D"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510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74021D" w:rsidRDefault="00732976" w:rsidP="00012D1C">
            <w:pPr>
              <w:spacing w:after="0" w:line="240" w:lineRule="auto"/>
              <w:rPr>
                <w:ins w:id="5110" w:author="tao huang" w:date="2018-10-27T22:47:00Z"/>
                <w:rFonts w:eastAsia="Times New Roman" w:cs="Times New Roman"/>
                <w:b w:val="0"/>
                <w:sz w:val="22"/>
                <w:rPrChange w:id="5111" w:author="tao huang" w:date="2018-10-28T23:19:00Z">
                  <w:rPr>
                    <w:ins w:id="5112" w:author="tao huang" w:date="2018-10-27T22:47:00Z"/>
                    <w:rFonts w:eastAsia="Times New Roman" w:cs="Times New Roman"/>
                    <w:color w:val="385623"/>
                    <w:sz w:val="20"/>
                    <w:szCs w:val="20"/>
                  </w:rPr>
                </w:rPrChange>
              </w:rPr>
            </w:pPr>
            <w:ins w:id="5113" w:author="tao huang" w:date="2018-10-27T22:56:00Z">
              <w:r w:rsidRPr="0074021D">
                <w:rPr>
                  <w:rFonts w:eastAsia="Times New Roman" w:cs="Times New Roman"/>
                  <w:b w:val="0"/>
                  <w:sz w:val="22"/>
                  <w:rPrChange w:id="5114" w:author="tao huang" w:date="2018-10-28T23:19:00Z">
                    <w:rPr>
                      <w:rFonts w:eastAsia="Times New Roman" w:cs="Times New Roman"/>
                      <w:sz w:val="22"/>
                    </w:rPr>
                  </w:rPrChange>
                </w:rPr>
                <w:t>Hotdog</w:t>
              </w:r>
            </w:ins>
          </w:p>
        </w:tc>
        <w:tc>
          <w:tcPr>
            <w:tcW w:w="1236" w:type="dxa"/>
            <w:shd w:val="clear" w:color="auto" w:fill="auto"/>
            <w:noWrap/>
            <w:hideMark/>
          </w:tcPr>
          <w:p w14:paraId="2CEF176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15" w:author="tao huang" w:date="2018-10-27T22:47:00Z"/>
                <w:rFonts w:eastAsia="Times New Roman" w:cs="Times New Roman"/>
                <w:sz w:val="22"/>
                <w:rPrChange w:id="5116" w:author="tao huang" w:date="2018-10-28T23:19:00Z">
                  <w:rPr>
                    <w:ins w:id="5117" w:author="tao huang" w:date="2018-10-27T22:47:00Z"/>
                    <w:rFonts w:ascii="Calibri" w:eastAsia="Times New Roman" w:hAnsi="Calibri" w:cs="Calibri"/>
                    <w:color w:val="9C5700"/>
                    <w:sz w:val="22"/>
                  </w:rPr>
                </w:rPrChange>
              </w:rPr>
            </w:pPr>
            <w:ins w:id="5118" w:author="tao huang" w:date="2018-10-27T22:47:00Z">
              <w:r w:rsidRPr="0074021D">
                <w:rPr>
                  <w:rFonts w:eastAsia="Times New Roman" w:cs="Times New Roman"/>
                  <w:sz w:val="22"/>
                  <w:rPrChange w:id="5119" w:author="tao huang" w:date="2018-10-28T23:19: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20" w:author="tao huang" w:date="2018-10-27T22:47:00Z"/>
                <w:rFonts w:eastAsia="Times New Roman" w:cs="Times New Roman"/>
                <w:sz w:val="22"/>
                <w:rPrChange w:id="5121" w:author="tao huang" w:date="2018-10-28T23:19:00Z">
                  <w:rPr>
                    <w:ins w:id="5122" w:author="tao huang" w:date="2018-10-27T22:47:00Z"/>
                    <w:rFonts w:ascii="Calibri" w:eastAsia="Times New Roman" w:hAnsi="Calibri" w:cs="Calibri"/>
                    <w:color w:val="9C5700"/>
                    <w:sz w:val="22"/>
                  </w:rPr>
                </w:rPrChange>
              </w:rPr>
            </w:pPr>
            <w:ins w:id="5123" w:author="tao huang" w:date="2018-10-27T22:47:00Z">
              <w:r w:rsidRPr="0074021D">
                <w:rPr>
                  <w:rFonts w:eastAsia="Times New Roman" w:cs="Times New Roman"/>
                  <w:sz w:val="22"/>
                  <w:rPrChange w:id="5124" w:author="tao huang" w:date="2018-10-28T23:19: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125" w:author="tao huang" w:date="2018-10-27T22:47:00Z"/>
                <w:rFonts w:eastAsia="Times New Roman" w:cs="Times New Roman"/>
                <w:sz w:val="22"/>
                <w:rPrChange w:id="5126" w:author="tao huang" w:date="2018-10-28T23:19:00Z">
                  <w:rPr>
                    <w:ins w:id="5127" w:author="tao huang" w:date="2018-10-27T22:47:00Z"/>
                    <w:rFonts w:eastAsia="Times New Roman" w:cs="Times New Roman"/>
                    <w:color w:val="385623"/>
                    <w:sz w:val="20"/>
                    <w:szCs w:val="20"/>
                  </w:rPr>
                </w:rPrChange>
              </w:rPr>
            </w:pPr>
            <w:ins w:id="5128" w:author="tao huang" w:date="2018-10-27T22:47:00Z">
              <w:r w:rsidRPr="0074021D">
                <w:rPr>
                  <w:rFonts w:eastAsia="Times New Roman" w:cs="Times New Roman"/>
                  <w:sz w:val="22"/>
                  <w:rPrChange w:id="5129" w:author="tao huang" w:date="2018-10-28T23:19: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30" w:author="tao huang" w:date="2018-10-27T22:47:00Z"/>
                <w:rFonts w:eastAsia="Times New Roman" w:cs="Times New Roman"/>
                <w:sz w:val="22"/>
                <w:rPrChange w:id="5131" w:author="tao huang" w:date="2018-10-28T23:19:00Z">
                  <w:rPr>
                    <w:ins w:id="5132" w:author="tao huang" w:date="2018-10-27T22:47:00Z"/>
                    <w:rFonts w:ascii="Calibri" w:eastAsia="Times New Roman" w:hAnsi="Calibri" w:cs="Calibri"/>
                    <w:color w:val="9C5700"/>
                    <w:sz w:val="22"/>
                  </w:rPr>
                </w:rPrChange>
              </w:rPr>
            </w:pPr>
            <w:ins w:id="5133" w:author="tao huang" w:date="2018-10-27T22:47:00Z">
              <w:r w:rsidRPr="0074021D">
                <w:rPr>
                  <w:rFonts w:eastAsia="Times New Roman" w:cs="Times New Roman"/>
                  <w:sz w:val="22"/>
                  <w:rPrChange w:id="5134" w:author="tao huang" w:date="2018-10-28T23:19: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35" w:author="tao huang" w:date="2018-10-27T22:47:00Z"/>
                <w:rFonts w:eastAsia="Times New Roman" w:cs="Times New Roman"/>
                <w:sz w:val="22"/>
                <w:rPrChange w:id="5136" w:author="tao huang" w:date="2018-10-28T23:19:00Z">
                  <w:rPr>
                    <w:ins w:id="5137" w:author="tao huang" w:date="2018-10-27T22:47:00Z"/>
                    <w:rFonts w:ascii="Calibri" w:eastAsia="Times New Roman" w:hAnsi="Calibri" w:cs="Calibri"/>
                    <w:color w:val="9C5700"/>
                    <w:sz w:val="22"/>
                  </w:rPr>
                </w:rPrChange>
              </w:rPr>
            </w:pPr>
            <w:ins w:id="5138" w:author="tao huang" w:date="2018-10-27T22:47:00Z">
              <w:r w:rsidRPr="0074021D">
                <w:rPr>
                  <w:rFonts w:eastAsia="Times New Roman" w:cs="Times New Roman"/>
                  <w:sz w:val="22"/>
                  <w:rPrChange w:id="5139" w:author="tao huang" w:date="2018-10-28T23:19:00Z">
                    <w:rPr>
                      <w:rFonts w:ascii="Calibri" w:eastAsia="Times New Roman" w:hAnsi="Calibri" w:cs="Calibri"/>
                      <w:color w:val="9C5700"/>
                      <w:sz w:val="22"/>
                    </w:rPr>
                  </w:rPrChange>
                </w:rPr>
                <w:t>2.62%</w:t>
              </w:r>
            </w:ins>
          </w:p>
        </w:tc>
      </w:tr>
      <w:tr w:rsidR="00A37575" w:rsidRPr="0074021D" w14:paraId="001597A6" w14:textId="77777777" w:rsidTr="00012D1C">
        <w:trPr>
          <w:trHeight w:val="20"/>
          <w:ins w:id="514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74021D" w:rsidRDefault="00732976" w:rsidP="00012D1C">
            <w:pPr>
              <w:spacing w:after="0" w:line="240" w:lineRule="auto"/>
              <w:rPr>
                <w:ins w:id="5141" w:author="tao huang" w:date="2018-10-27T22:47:00Z"/>
                <w:rFonts w:eastAsia="Times New Roman" w:cs="Times New Roman"/>
                <w:b w:val="0"/>
                <w:sz w:val="22"/>
                <w:rPrChange w:id="5142" w:author="tao huang" w:date="2018-10-28T23:19:00Z">
                  <w:rPr>
                    <w:ins w:id="5143" w:author="tao huang" w:date="2018-10-27T22:47:00Z"/>
                    <w:rFonts w:eastAsia="Times New Roman" w:cs="Times New Roman"/>
                    <w:color w:val="385623"/>
                    <w:sz w:val="20"/>
                    <w:szCs w:val="20"/>
                  </w:rPr>
                </w:rPrChange>
              </w:rPr>
            </w:pPr>
            <w:ins w:id="5144" w:author="tao huang" w:date="2018-10-27T22:56:00Z">
              <w:r w:rsidRPr="0074021D">
                <w:rPr>
                  <w:rFonts w:eastAsia="Times New Roman" w:cs="Times New Roman"/>
                  <w:b w:val="0"/>
                  <w:sz w:val="22"/>
                  <w:rPrChange w:id="5145" w:author="tao huang" w:date="2018-10-28T23:19: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46" w:author="tao huang" w:date="2018-10-27T22:47:00Z"/>
                <w:rFonts w:eastAsia="Times New Roman" w:cs="Times New Roman"/>
                <w:sz w:val="22"/>
                <w:rPrChange w:id="5147" w:author="tao huang" w:date="2018-10-28T23:19:00Z">
                  <w:rPr>
                    <w:ins w:id="5148" w:author="tao huang" w:date="2018-10-27T22:47:00Z"/>
                    <w:rFonts w:ascii="Calibri" w:eastAsia="Times New Roman" w:hAnsi="Calibri" w:cs="Calibri"/>
                    <w:color w:val="9C5700"/>
                    <w:sz w:val="22"/>
                  </w:rPr>
                </w:rPrChange>
              </w:rPr>
            </w:pPr>
            <w:ins w:id="5149" w:author="tao huang" w:date="2018-10-27T22:47:00Z">
              <w:r w:rsidRPr="0074021D">
                <w:rPr>
                  <w:rFonts w:eastAsia="Times New Roman" w:cs="Times New Roman"/>
                  <w:sz w:val="22"/>
                  <w:rPrChange w:id="5150" w:author="tao huang" w:date="2018-10-28T23:19: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51" w:author="tao huang" w:date="2018-10-27T22:47:00Z"/>
                <w:rFonts w:eastAsia="Times New Roman" w:cs="Times New Roman"/>
                <w:sz w:val="22"/>
                <w:rPrChange w:id="5152" w:author="tao huang" w:date="2018-10-28T23:19:00Z">
                  <w:rPr>
                    <w:ins w:id="5153" w:author="tao huang" w:date="2018-10-27T22:47:00Z"/>
                    <w:rFonts w:ascii="Calibri" w:eastAsia="Times New Roman" w:hAnsi="Calibri" w:cs="Calibri"/>
                    <w:color w:val="9C5700"/>
                    <w:sz w:val="22"/>
                  </w:rPr>
                </w:rPrChange>
              </w:rPr>
            </w:pPr>
            <w:ins w:id="5154" w:author="tao huang" w:date="2018-10-27T22:47:00Z">
              <w:r w:rsidRPr="0074021D">
                <w:rPr>
                  <w:rFonts w:eastAsia="Times New Roman" w:cs="Times New Roman"/>
                  <w:sz w:val="22"/>
                  <w:rPrChange w:id="5155"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156" w:author="tao huang" w:date="2018-10-27T22:47:00Z"/>
                <w:rFonts w:eastAsia="Times New Roman" w:cs="Times New Roman"/>
                <w:sz w:val="22"/>
                <w:rPrChange w:id="5157" w:author="tao huang" w:date="2018-10-28T23:19:00Z">
                  <w:rPr>
                    <w:ins w:id="5158" w:author="tao huang" w:date="2018-10-27T22:47:00Z"/>
                    <w:rFonts w:eastAsia="Times New Roman" w:cs="Times New Roman"/>
                    <w:color w:val="385623"/>
                    <w:sz w:val="20"/>
                    <w:szCs w:val="20"/>
                  </w:rPr>
                </w:rPrChange>
              </w:rPr>
            </w:pPr>
            <w:ins w:id="5159" w:author="tao huang" w:date="2018-10-27T22:47:00Z">
              <w:r w:rsidRPr="0074021D">
                <w:rPr>
                  <w:rFonts w:eastAsia="Times New Roman" w:cs="Times New Roman"/>
                  <w:sz w:val="22"/>
                  <w:rPrChange w:id="5160" w:author="tao huang" w:date="2018-10-28T23:19: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61" w:author="tao huang" w:date="2018-10-27T22:47:00Z"/>
                <w:rFonts w:eastAsia="Times New Roman" w:cs="Times New Roman"/>
                <w:sz w:val="22"/>
                <w:rPrChange w:id="5162" w:author="tao huang" w:date="2018-10-28T23:19:00Z">
                  <w:rPr>
                    <w:ins w:id="5163" w:author="tao huang" w:date="2018-10-27T22:47:00Z"/>
                    <w:rFonts w:ascii="Calibri" w:eastAsia="Times New Roman" w:hAnsi="Calibri" w:cs="Calibri"/>
                    <w:color w:val="9C5700"/>
                    <w:sz w:val="22"/>
                  </w:rPr>
                </w:rPrChange>
              </w:rPr>
            </w:pPr>
            <w:ins w:id="5164" w:author="tao huang" w:date="2018-10-27T22:47:00Z">
              <w:r w:rsidRPr="0074021D">
                <w:rPr>
                  <w:rFonts w:eastAsia="Times New Roman" w:cs="Times New Roman"/>
                  <w:sz w:val="22"/>
                  <w:rPrChange w:id="5165" w:author="tao huang" w:date="2018-10-28T23:19: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66" w:author="tao huang" w:date="2018-10-27T22:47:00Z"/>
                <w:rFonts w:eastAsia="Times New Roman" w:cs="Times New Roman"/>
                <w:sz w:val="22"/>
                <w:rPrChange w:id="5167" w:author="tao huang" w:date="2018-10-28T23:19:00Z">
                  <w:rPr>
                    <w:ins w:id="5168" w:author="tao huang" w:date="2018-10-27T22:47:00Z"/>
                    <w:rFonts w:ascii="Calibri" w:eastAsia="Times New Roman" w:hAnsi="Calibri" w:cs="Calibri"/>
                    <w:color w:val="9C5700"/>
                    <w:sz w:val="22"/>
                  </w:rPr>
                </w:rPrChange>
              </w:rPr>
            </w:pPr>
            <w:ins w:id="5169" w:author="tao huang" w:date="2018-10-27T22:47:00Z">
              <w:r w:rsidRPr="0074021D">
                <w:rPr>
                  <w:rFonts w:eastAsia="Times New Roman" w:cs="Times New Roman"/>
                  <w:sz w:val="22"/>
                  <w:rPrChange w:id="5170" w:author="tao huang" w:date="2018-10-28T23:19:00Z">
                    <w:rPr>
                      <w:rFonts w:ascii="Calibri" w:eastAsia="Times New Roman" w:hAnsi="Calibri" w:cs="Calibri"/>
                      <w:color w:val="9C5700"/>
                      <w:sz w:val="22"/>
                    </w:rPr>
                  </w:rPrChange>
                </w:rPr>
                <w:t>-1.12%</w:t>
              </w:r>
            </w:ins>
          </w:p>
        </w:tc>
      </w:tr>
      <w:tr w:rsidR="00A37575" w:rsidRPr="0074021D"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517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74021D" w:rsidRDefault="00012D1C" w:rsidP="00012D1C">
            <w:pPr>
              <w:spacing w:after="0" w:line="240" w:lineRule="auto"/>
              <w:rPr>
                <w:ins w:id="5172" w:author="tao huang" w:date="2018-10-27T22:47:00Z"/>
                <w:rFonts w:eastAsia="Times New Roman" w:cs="Times New Roman"/>
                <w:b w:val="0"/>
                <w:sz w:val="22"/>
                <w:rPrChange w:id="5173" w:author="tao huang" w:date="2018-10-28T23:19:00Z">
                  <w:rPr>
                    <w:ins w:id="5174" w:author="tao huang" w:date="2018-10-27T22:47:00Z"/>
                    <w:rFonts w:eastAsia="Times New Roman" w:cs="Times New Roman"/>
                    <w:color w:val="385623"/>
                    <w:sz w:val="20"/>
                    <w:szCs w:val="20"/>
                  </w:rPr>
                </w:rPrChange>
              </w:rPr>
            </w:pPr>
            <w:ins w:id="5175" w:author="tao huang" w:date="2018-10-27T22:47:00Z">
              <w:r w:rsidRPr="0074021D">
                <w:rPr>
                  <w:rFonts w:eastAsia="Times New Roman" w:cs="Times New Roman"/>
                  <w:b w:val="0"/>
                  <w:sz w:val="22"/>
                  <w:rPrChange w:id="5176" w:author="tao huang" w:date="2018-10-28T23:19: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77" w:author="tao huang" w:date="2018-10-27T22:47:00Z"/>
                <w:rFonts w:eastAsia="Times New Roman" w:cs="Times New Roman"/>
                <w:sz w:val="22"/>
                <w:rPrChange w:id="5178" w:author="tao huang" w:date="2018-10-28T23:19:00Z">
                  <w:rPr>
                    <w:ins w:id="5179" w:author="tao huang" w:date="2018-10-27T22:47:00Z"/>
                    <w:rFonts w:ascii="Calibri" w:eastAsia="Times New Roman" w:hAnsi="Calibri" w:cs="Calibri"/>
                    <w:color w:val="9C5700"/>
                    <w:sz w:val="22"/>
                  </w:rPr>
                </w:rPrChange>
              </w:rPr>
            </w:pPr>
            <w:ins w:id="5180" w:author="tao huang" w:date="2018-10-27T22:47:00Z">
              <w:r w:rsidRPr="0074021D">
                <w:rPr>
                  <w:rFonts w:eastAsia="Times New Roman" w:cs="Times New Roman"/>
                  <w:sz w:val="22"/>
                  <w:rPrChange w:id="5181" w:author="tao huang" w:date="2018-10-28T23:19: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82" w:author="tao huang" w:date="2018-10-27T22:47:00Z"/>
                <w:rFonts w:eastAsia="Times New Roman" w:cs="Times New Roman"/>
                <w:sz w:val="22"/>
                <w:rPrChange w:id="5183" w:author="tao huang" w:date="2018-10-28T23:19:00Z">
                  <w:rPr>
                    <w:ins w:id="5184" w:author="tao huang" w:date="2018-10-27T22:47:00Z"/>
                    <w:rFonts w:ascii="Calibri" w:eastAsia="Times New Roman" w:hAnsi="Calibri" w:cs="Calibri"/>
                    <w:color w:val="9C5700"/>
                    <w:sz w:val="22"/>
                  </w:rPr>
                </w:rPrChange>
              </w:rPr>
            </w:pPr>
            <w:ins w:id="5185" w:author="tao huang" w:date="2018-10-27T22:47:00Z">
              <w:r w:rsidRPr="0074021D">
                <w:rPr>
                  <w:rFonts w:eastAsia="Times New Roman" w:cs="Times New Roman"/>
                  <w:sz w:val="22"/>
                  <w:rPrChange w:id="5186" w:author="tao huang" w:date="2018-10-28T23:19: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187" w:author="tao huang" w:date="2018-10-27T22:47:00Z"/>
                <w:rFonts w:eastAsia="Times New Roman" w:cs="Times New Roman"/>
                <w:sz w:val="22"/>
                <w:rPrChange w:id="5188" w:author="tao huang" w:date="2018-10-28T23:19:00Z">
                  <w:rPr>
                    <w:ins w:id="5189" w:author="tao huang" w:date="2018-10-27T22:47:00Z"/>
                    <w:rFonts w:eastAsia="Times New Roman" w:cs="Times New Roman"/>
                    <w:color w:val="385623"/>
                    <w:sz w:val="20"/>
                    <w:szCs w:val="20"/>
                  </w:rPr>
                </w:rPrChange>
              </w:rPr>
            </w:pPr>
            <w:ins w:id="5190" w:author="tao huang" w:date="2018-10-27T22:47:00Z">
              <w:r w:rsidRPr="0074021D">
                <w:rPr>
                  <w:rFonts w:eastAsia="Times New Roman" w:cs="Times New Roman"/>
                  <w:sz w:val="22"/>
                  <w:rPrChange w:id="5191" w:author="tao huang" w:date="2018-10-28T23:19: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92" w:author="tao huang" w:date="2018-10-27T22:47:00Z"/>
                <w:rFonts w:eastAsia="Times New Roman" w:cs="Times New Roman"/>
                <w:sz w:val="22"/>
                <w:rPrChange w:id="5193" w:author="tao huang" w:date="2018-10-28T23:19:00Z">
                  <w:rPr>
                    <w:ins w:id="5194" w:author="tao huang" w:date="2018-10-27T22:47:00Z"/>
                    <w:rFonts w:ascii="Calibri" w:eastAsia="Times New Roman" w:hAnsi="Calibri" w:cs="Calibri"/>
                    <w:color w:val="9C5700"/>
                    <w:sz w:val="22"/>
                  </w:rPr>
                </w:rPrChange>
              </w:rPr>
            </w:pPr>
            <w:ins w:id="5195" w:author="tao huang" w:date="2018-10-27T22:47:00Z">
              <w:r w:rsidRPr="0074021D">
                <w:rPr>
                  <w:rFonts w:eastAsia="Times New Roman" w:cs="Times New Roman"/>
                  <w:sz w:val="22"/>
                  <w:rPrChange w:id="5196" w:author="tao huang" w:date="2018-10-28T23:19: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97" w:author="tao huang" w:date="2018-10-27T22:47:00Z"/>
                <w:rFonts w:eastAsia="Times New Roman" w:cs="Times New Roman"/>
                <w:sz w:val="22"/>
                <w:rPrChange w:id="5198" w:author="tao huang" w:date="2018-10-28T23:19:00Z">
                  <w:rPr>
                    <w:ins w:id="5199" w:author="tao huang" w:date="2018-10-27T22:47:00Z"/>
                    <w:rFonts w:ascii="Calibri" w:eastAsia="Times New Roman" w:hAnsi="Calibri" w:cs="Calibri"/>
                    <w:color w:val="9C5700"/>
                    <w:sz w:val="22"/>
                  </w:rPr>
                </w:rPrChange>
              </w:rPr>
            </w:pPr>
            <w:ins w:id="5200" w:author="tao huang" w:date="2018-10-27T22:47:00Z">
              <w:r w:rsidRPr="0074021D">
                <w:rPr>
                  <w:rFonts w:eastAsia="Times New Roman" w:cs="Times New Roman"/>
                  <w:sz w:val="22"/>
                  <w:rPrChange w:id="5201" w:author="tao huang" w:date="2018-10-28T23:19:00Z">
                    <w:rPr>
                      <w:rFonts w:ascii="Calibri" w:eastAsia="Times New Roman" w:hAnsi="Calibri" w:cs="Calibri"/>
                      <w:color w:val="9C5700"/>
                      <w:sz w:val="22"/>
                    </w:rPr>
                  </w:rPrChange>
                </w:rPr>
                <w:t>0.55%</w:t>
              </w:r>
            </w:ins>
          </w:p>
        </w:tc>
      </w:tr>
      <w:tr w:rsidR="00A37575" w:rsidRPr="0074021D" w14:paraId="067B635C" w14:textId="77777777" w:rsidTr="00012D1C">
        <w:trPr>
          <w:trHeight w:val="20"/>
          <w:ins w:id="520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74021D" w:rsidRDefault="00012D1C" w:rsidP="00012D1C">
            <w:pPr>
              <w:spacing w:after="0" w:line="240" w:lineRule="auto"/>
              <w:rPr>
                <w:ins w:id="5203" w:author="tao huang" w:date="2018-10-27T22:47:00Z"/>
                <w:rFonts w:eastAsia="Times New Roman" w:cs="Times New Roman"/>
                <w:b w:val="0"/>
                <w:sz w:val="22"/>
                <w:rPrChange w:id="5204" w:author="tao huang" w:date="2018-10-28T23:19:00Z">
                  <w:rPr>
                    <w:ins w:id="5205" w:author="tao huang" w:date="2018-10-27T22:47:00Z"/>
                    <w:rFonts w:eastAsia="Times New Roman" w:cs="Times New Roman"/>
                    <w:color w:val="385623"/>
                    <w:sz w:val="20"/>
                    <w:szCs w:val="20"/>
                  </w:rPr>
                </w:rPrChange>
              </w:rPr>
            </w:pPr>
            <w:ins w:id="5206" w:author="tao huang" w:date="2018-10-27T22:47:00Z">
              <w:r w:rsidRPr="0074021D">
                <w:rPr>
                  <w:rFonts w:eastAsia="Times New Roman" w:cs="Times New Roman"/>
                  <w:b w:val="0"/>
                  <w:sz w:val="22"/>
                  <w:rPrChange w:id="5207" w:author="tao huang" w:date="2018-10-28T23:19: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08" w:author="tao huang" w:date="2018-10-27T22:47:00Z"/>
                <w:rFonts w:eastAsia="Times New Roman" w:cs="Times New Roman"/>
                <w:sz w:val="22"/>
                <w:rPrChange w:id="5209" w:author="tao huang" w:date="2018-10-28T23:19:00Z">
                  <w:rPr>
                    <w:ins w:id="5210" w:author="tao huang" w:date="2018-10-27T22:47:00Z"/>
                    <w:rFonts w:ascii="Calibri" w:eastAsia="Times New Roman" w:hAnsi="Calibri" w:cs="Calibri"/>
                    <w:color w:val="9C5700"/>
                    <w:sz w:val="22"/>
                  </w:rPr>
                </w:rPrChange>
              </w:rPr>
            </w:pPr>
            <w:ins w:id="5211" w:author="tao huang" w:date="2018-10-27T22:47:00Z">
              <w:r w:rsidRPr="0074021D">
                <w:rPr>
                  <w:rFonts w:eastAsia="Times New Roman" w:cs="Times New Roman"/>
                  <w:sz w:val="22"/>
                  <w:rPrChange w:id="5212" w:author="tao huang" w:date="2018-10-28T23:19: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13" w:author="tao huang" w:date="2018-10-27T22:47:00Z"/>
                <w:rFonts w:eastAsia="Times New Roman" w:cs="Times New Roman"/>
                <w:sz w:val="22"/>
                <w:rPrChange w:id="5214" w:author="tao huang" w:date="2018-10-28T23:19:00Z">
                  <w:rPr>
                    <w:ins w:id="5215" w:author="tao huang" w:date="2018-10-27T22:47:00Z"/>
                    <w:rFonts w:ascii="Calibri" w:eastAsia="Times New Roman" w:hAnsi="Calibri" w:cs="Calibri"/>
                    <w:color w:val="9C5700"/>
                    <w:sz w:val="22"/>
                  </w:rPr>
                </w:rPrChange>
              </w:rPr>
            </w:pPr>
            <w:ins w:id="5216" w:author="tao huang" w:date="2018-10-27T22:47:00Z">
              <w:r w:rsidRPr="0074021D">
                <w:rPr>
                  <w:rFonts w:eastAsia="Times New Roman" w:cs="Times New Roman"/>
                  <w:sz w:val="22"/>
                  <w:rPrChange w:id="5217"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218" w:author="tao huang" w:date="2018-10-27T22:47:00Z"/>
                <w:rFonts w:eastAsia="Times New Roman" w:cs="Times New Roman"/>
                <w:sz w:val="22"/>
                <w:rPrChange w:id="5219" w:author="tao huang" w:date="2018-10-28T23:19:00Z">
                  <w:rPr>
                    <w:ins w:id="5220" w:author="tao huang" w:date="2018-10-27T22:47:00Z"/>
                    <w:rFonts w:eastAsia="Times New Roman" w:cs="Times New Roman"/>
                    <w:color w:val="385623"/>
                    <w:sz w:val="20"/>
                    <w:szCs w:val="20"/>
                  </w:rPr>
                </w:rPrChange>
              </w:rPr>
            </w:pPr>
            <w:ins w:id="5221" w:author="tao huang" w:date="2018-10-27T22:47:00Z">
              <w:r w:rsidRPr="0074021D">
                <w:rPr>
                  <w:rFonts w:eastAsia="Times New Roman" w:cs="Times New Roman"/>
                  <w:sz w:val="22"/>
                  <w:rPrChange w:id="5222" w:author="tao huang" w:date="2018-10-28T23:19: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23" w:author="tao huang" w:date="2018-10-27T22:47:00Z"/>
                <w:rFonts w:eastAsia="Times New Roman" w:cs="Times New Roman"/>
                <w:sz w:val="22"/>
                <w:rPrChange w:id="5224" w:author="tao huang" w:date="2018-10-28T23:19:00Z">
                  <w:rPr>
                    <w:ins w:id="5225" w:author="tao huang" w:date="2018-10-27T22:47:00Z"/>
                    <w:rFonts w:ascii="Calibri" w:eastAsia="Times New Roman" w:hAnsi="Calibri" w:cs="Calibri"/>
                    <w:color w:val="9C5700"/>
                    <w:sz w:val="22"/>
                  </w:rPr>
                </w:rPrChange>
              </w:rPr>
            </w:pPr>
            <w:ins w:id="5226" w:author="tao huang" w:date="2018-10-27T22:47:00Z">
              <w:r w:rsidRPr="0074021D">
                <w:rPr>
                  <w:rFonts w:eastAsia="Times New Roman" w:cs="Times New Roman"/>
                  <w:sz w:val="22"/>
                  <w:rPrChange w:id="5227" w:author="tao huang" w:date="2018-10-28T23:19: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28" w:author="tao huang" w:date="2018-10-27T22:47:00Z"/>
                <w:rFonts w:eastAsia="Times New Roman" w:cs="Times New Roman"/>
                <w:sz w:val="22"/>
                <w:rPrChange w:id="5229" w:author="tao huang" w:date="2018-10-28T23:19:00Z">
                  <w:rPr>
                    <w:ins w:id="5230" w:author="tao huang" w:date="2018-10-27T22:47:00Z"/>
                    <w:rFonts w:ascii="Calibri" w:eastAsia="Times New Roman" w:hAnsi="Calibri" w:cs="Calibri"/>
                    <w:color w:val="9C5700"/>
                    <w:sz w:val="22"/>
                  </w:rPr>
                </w:rPrChange>
              </w:rPr>
            </w:pPr>
            <w:ins w:id="5231" w:author="tao huang" w:date="2018-10-27T22:47:00Z">
              <w:r w:rsidRPr="0074021D">
                <w:rPr>
                  <w:rFonts w:eastAsia="Times New Roman" w:cs="Times New Roman"/>
                  <w:sz w:val="22"/>
                  <w:rPrChange w:id="5232" w:author="tao huang" w:date="2018-10-28T23:19: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5233"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5234"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5235" w:author="tao huang" w:date="2018-10-27T22:47:00Z"/>
                <w:rFonts w:eastAsia="Times New Roman" w:cs="Times New Roman"/>
                <w:sz w:val="22"/>
              </w:rPr>
            </w:pPr>
            <w:del w:id="5236"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5237" w:author="tao huang" w:date="2018-10-27T22:47:00Z"/>
                <w:rFonts w:eastAsia="Times New Roman" w:cs="Times New Roman"/>
                <w:sz w:val="22"/>
              </w:rPr>
            </w:pPr>
            <w:del w:id="5238"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5239" w:author="tao huang" w:date="2018-10-27T22:47:00Z"/>
                <w:rFonts w:eastAsia="Times New Roman" w:cs="Times New Roman"/>
                <w:sz w:val="22"/>
              </w:rPr>
            </w:pPr>
            <w:del w:id="5240"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5241" w:author="tao huang" w:date="2018-10-27T22:47:00Z"/>
                <w:rFonts w:eastAsia="Times New Roman" w:cs="Times New Roman"/>
                <w:sz w:val="22"/>
              </w:rPr>
            </w:pPr>
            <w:del w:id="5242"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5243" w:author="tao huang" w:date="2018-10-27T22:47:00Z"/>
                <w:rFonts w:eastAsia="Times New Roman" w:cs="Times New Roman"/>
                <w:sz w:val="22"/>
              </w:rPr>
            </w:pPr>
            <w:del w:id="5244"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5245" w:author="tao huang" w:date="2018-10-27T22:47:00Z"/>
                <w:rFonts w:eastAsia="Times New Roman" w:cs="Times New Roman"/>
                <w:sz w:val="22"/>
              </w:rPr>
            </w:pPr>
            <w:del w:id="5246"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5247"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5248" w:author="tao huang" w:date="2018-10-27T22:47:00Z"/>
                <w:rFonts w:eastAsia="Times New Roman" w:cs="Times New Roman"/>
                <w:sz w:val="22"/>
              </w:rPr>
            </w:pPr>
            <w:del w:id="5249"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5250" w:author="tao huang" w:date="2018-10-27T22:47:00Z"/>
                <w:rFonts w:eastAsia="Times New Roman" w:cs="Times New Roman"/>
                <w:sz w:val="22"/>
              </w:rPr>
            </w:pPr>
            <w:del w:id="5251"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5252" w:author="tao huang" w:date="2018-10-27T22:47:00Z"/>
                <w:rFonts w:eastAsia="Times New Roman" w:cs="Times New Roman"/>
                <w:sz w:val="22"/>
              </w:rPr>
            </w:pPr>
            <w:del w:id="5253"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5254" w:author="tao huang" w:date="2018-10-27T22:47:00Z"/>
                <w:rFonts w:eastAsia="Times New Roman" w:cs="Times New Roman"/>
                <w:sz w:val="22"/>
              </w:rPr>
            </w:pPr>
            <w:del w:id="5255"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5256" w:author="tao huang" w:date="2018-10-27T22:47:00Z"/>
                <w:rFonts w:eastAsia="Times New Roman" w:cs="Times New Roman"/>
                <w:sz w:val="22"/>
              </w:rPr>
            </w:pPr>
            <w:del w:id="5257"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5258" w:author="tao huang" w:date="2018-10-27T22:47:00Z"/>
                <w:rFonts w:eastAsia="Times New Roman" w:cs="Times New Roman"/>
                <w:sz w:val="22"/>
              </w:rPr>
            </w:pPr>
            <w:del w:id="5259"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5260"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5261" w:author="tao huang" w:date="2018-10-27T22:47:00Z"/>
                <w:rFonts w:eastAsia="Times New Roman" w:cs="Times New Roman"/>
                <w:sz w:val="22"/>
              </w:rPr>
            </w:pPr>
            <w:del w:id="5262"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5263" w:author="tao huang" w:date="2018-10-27T22:47:00Z"/>
                <w:rFonts w:eastAsia="Times New Roman" w:cs="Times New Roman"/>
                <w:sz w:val="22"/>
              </w:rPr>
            </w:pPr>
            <w:del w:id="5264"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5265" w:author="tao huang" w:date="2018-10-27T22:47:00Z"/>
                <w:rFonts w:eastAsia="Times New Roman" w:cs="Times New Roman"/>
                <w:sz w:val="22"/>
              </w:rPr>
            </w:pPr>
            <w:del w:id="5266"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5267" w:author="tao huang" w:date="2018-10-27T22:47:00Z"/>
                <w:rFonts w:eastAsia="Times New Roman" w:cs="Times New Roman"/>
                <w:sz w:val="22"/>
              </w:rPr>
            </w:pPr>
            <w:del w:id="5268"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5269" w:author="tao huang" w:date="2018-10-27T22:47:00Z"/>
                <w:rFonts w:eastAsia="Times New Roman" w:cs="Times New Roman"/>
                <w:sz w:val="22"/>
              </w:rPr>
            </w:pPr>
            <w:del w:id="5270"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5271" w:author="tao huang" w:date="2018-10-27T22:47:00Z"/>
                <w:rFonts w:eastAsia="Times New Roman" w:cs="Times New Roman"/>
                <w:sz w:val="22"/>
              </w:rPr>
            </w:pPr>
            <w:del w:id="5272"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5273"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5274" w:author="tao huang" w:date="2018-10-27T22:47:00Z"/>
                <w:rFonts w:eastAsia="Times New Roman" w:cs="Times New Roman"/>
                <w:sz w:val="22"/>
              </w:rPr>
            </w:pPr>
            <w:del w:id="5275"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5276" w:author="tao huang" w:date="2018-10-27T22:47:00Z"/>
                <w:rFonts w:eastAsia="Times New Roman" w:cs="Times New Roman"/>
                <w:sz w:val="22"/>
              </w:rPr>
            </w:pPr>
            <w:del w:id="5277"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5278" w:author="tao huang" w:date="2018-10-27T22:47:00Z"/>
                <w:rFonts w:eastAsia="Times New Roman" w:cs="Times New Roman"/>
                <w:sz w:val="22"/>
              </w:rPr>
            </w:pPr>
            <w:del w:id="5279"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5280" w:author="tao huang" w:date="2018-10-27T22:47:00Z"/>
                <w:rFonts w:eastAsia="Times New Roman" w:cs="Times New Roman"/>
                <w:sz w:val="22"/>
              </w:rPr>
            </w:pPr>
            <w:del w:id="5281"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5282" w:author="tao huang" w:date="2018-10-27T22:47:00Z"/>
                <w:rFonts w:eastAsia="Times New Roman" w:cs="Times New Roman"/>
                <w:sz w:val="22"/>
              </w:rPr>
            </w:pPr>
            <w:del w:id="5283"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5284" w:author="tao huang" w:date="2018-10-27T22:47:00Z"/>
                <w:rFonts w:eastAsia="Times New Roman" w:cs="Times New Roman"/>
                <w:sz w:val="22"/>
              </w:rPr>
            </w:pPr>
            <w:del w:id="5285"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5286"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5287" w:author="tao huang" w:date="2018-10-27T22:47:00Z"/>
                <w:rFonts w:eastAsia="Times New Roman" w:cs="Times New Roman"/>
                <w:sz w:val="22"/>
              </w:rPr>
            </w:pPr>
            <w:del w:id="5288"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5289" w:author="tao huang" w:date="2018-10-27T22:47:00Z"/>
                <w:rFonts w:eastAsia="Times New Roman" w:cs="Times New Roman"/>
                <w:sz w:val="22"/>
              </w:rPr>
            </w:pPr>
            <w:del w:id="5290"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5291" w:author="tao huang" w:date="2018-10-27T22:47:00Z"/>
                <w:rFonts w:eastAsia="Times New Roman" w:cs="Times New Roman"/>
                <w:sz w:val="22"/>
              </w:rPr>
            </w:pPr>
            <w:del w:id="5292"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5293" w:author="tao huang" w:date="2018-10-27T22:47:00Z"/>
                <w:rFonts w:eastAsia="Times New Roman" w:cs="Times New Roman"/>
                <w:sz w:val="22"/>
              </w:rPr>
            </w:pPr>
            <w:del w:id="5294"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5295" w:author="tao huang" w:date="2018-10-27T22:47:00Z"/>
                <w:rFonts w:eastAsia="Times New Roman" w:cs="Times New Roman"/>
                <w:sz w:val="22"/>
              </w:rPr>
            </w:pPr>
            <w:del w:id="5296"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5297" w:author="tao huang" w:date="2018-10-27T22:47:00Z"/>
                <w:rFonts w:eastAsia="Times New Roman" w:cs="Times New Roman"/>
                <w:sz w:val="22"/>
              </w:rPr>
            </w:pPr>
            <w:del w:id="5298"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5299"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5300" w:author="tao huang" w:date="2018-10-27T22:47:00Z"/>
                <w:rFonts w:eastAsia="Times New Roman" w:cs="Times New Roman"/>
                <w:sz w:val="22"/>
              </w:rPr>
            </w:pPr>
            <w:del w:id="5301"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5302" w:author="tao huang" w:date="2018-10-27T22:47:00Z"/>
                <w:rFonts w:eastAsia="Times New Roman" w:cs="Times New Roman"/>
                <w:sz w:val="22"/>
              </w:rPr>
            </w:pPr>
            <w:del w:id="5303"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5304" w:author="tao huang" w:date="2018-10-27T22:47:00Z"/>
                <w:rFonts w:eastAsia="Times New Roman" w:cs="Times New Roman"/>
                <w:sz w:val="22"/>
              </w:rPr>
            </w:pPr>
            <w:del w:id="5305"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5306" w:author="tao huang" w:date="2018-10-27T22:47:00Z"/>
                <w:rFonts w:eastAsia="Times New Roman" w:cs="Times New Roman"/>
                <w:sz w:val="22"/>
              </w:rPr>
            </w:pPr>
            <w:del w:id="5307"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5308" w:author="tao huang" w:date="2018-10-27T22:47:00Z"/>
                <w:rFonts w:eastAsia="Times New Roman" w:cs="Times New Roman"/>
                <w:sz w:val="22"/>
              </w:rPr>
            </w:pPr>
            <w:del w:id="5309"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5310" w:author="tao huang" w:date="2018-10-27T22:47:00Z"/>
                <w:rFonts w:eastAsia="Times New Roman" w:cs="Times New Roman"/>
                <w:sz w:val="22"/>
              </w:rPr>
            </w:pPr>
            <w:del w:id="5311"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5312"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5313" w:author="tao huang" w:date="2018-10-27T22:47:00Z"/>
                <w:rFonts w:eastAsia="Times New Roman" w:cs="Times New Roman"/>
                <w:sz w:val="22"/>
              </w:rPr>
            </w:pPr>
            <w:del w:id="5314"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5315" w:author="tao huang" w:date="2018-10-27T22:47:00Z"/>
                <w:rFonts w:eastAsia="Times New Roman" w:cs="Times New Roman"/>
                <w:sz w:val="22"/>
              </w:rPr>
            </w:pPr>
            <w:del w:id="5316"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5317" w:author="tao huang" w:date="2018-10-27T22:47:00Z"/>
                <w:rFonts w:eastAsia="Times New Roman" w:cs="Times New Roman"/>
                <w:sz w:val="22"/>
              </w:rPr>
            </w:pPr>
            <w:del w:id="5318"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5319" w:author="tao huang" w:date="2018-10-27T22:47:00Z"/>
                <w:rFonts w:eastAsia="Times New Roman" w:cs="Times New Roman"/>
                <w:sz w:val="22"/>
              </w:rPr>
            </w:pPr>
            <w:del w:id="5320"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5321" w:author="tao huang" w:date="2018-10-27T22:47:00Z"/>
                <w:rFonts w:eastAsia="Times New Roman" w:cs="Times New Roman"/>
                <w:sz w:val="22"/>
              </w:rPr>
            </w:pPr>
            <w:del w:id="5322"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5323" w:author="tao huang" w:date="2018-10-27T22:47:00Z"/>
                <w:rFonts w:eastAsia="Times New Roman" w:cs="Times New Roman"/>
                <w:sz w:val="22"/>
              </w:rPr>
            </w:pPr>
            <w:del w:id="5324"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5325"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5326" w:author="tao huang" w:date="2018-10-27T22:47:00Z"/>
                <w:rFonts w:eastAsia="Times New Roman" w:cs="Times New Roman"/>
                <w:sz w:val="22"/>
              </w:rPr>
            </w:pPr>
            <w:del w:id="5327"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5328" w:author="tao huang" w:date="2018-10-27T22:47:00Z"/>
                <w:rFonts w:eastAsia="Times New Roman" w:cs="Times New Roman"/>
                <w:sz w:val="22"/>
              </w:rPr>
            </w:pPr>
            <w:del w:id="5329"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5330" w:author="tao huang" w:date="2018-10-27T22:47:00Z"/>
                <w:rFonts w:eastAsia="Times New Roman" w:cs="Times New Roman"/>
                <w:sz w:val="22"/>
              </w:rPr>
            </w:pPr>
            <w:del w:id="5331"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5332" w:author="tao huang" w:date="2018-10-27T22:47:00Z"/>
                <w:rFonts w:eastAsia="Times New Roman" w:cs="Times New Roman"/>
                <w:sz w:val="22"/>
              </w:rPr>
            </w:pPr>
            <w:del w:id="5333"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5334" w:author="tao huang" w:date="2018-10-27T22:47:00Z"/>
                <w:rFonts w:eastAsia="Times New Roman" w:cs="Times New Roman"/>
                <w:sz w:val="22"/>
              </w:rPr>
            </w:pPr>
            <w:del w:id="5335"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5336" w:author="tao huang" w:date="2018-10-27T22:47:00Z"/>
                <w:rFonts w:eastAsia="Times New Roman" w:cs="Times New Roman"/>
                <w:sz w:val="22"/>
              </w:rPr>
            </w:pPr>
            <w:del w:id="5337"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5338"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5339" w:author="tao huang" w:date="2018-10-27T22:47:00Z"/>
                <w:rFonts w:eastAsia="Times New Roman" w:cs="Times New Roman"/>
                <w:sz w:val="22"/>
              </w:rPr>
            </w:pPr>
            <w:del w:id="5340"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5341" w:author="tao huang" w:date="2018-10-27T22:47:00Z"/>
                <w:rFonts w:eastAsia="Times New Roman" w:cs="Times New Roman"/>
                <w:sz w:val="22"/>
              </w:rPr>
            </w:pPr>
            <w:del w:id="5342"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5343" w:author="tao huang" w:date="2018-10-27T22:47:00Z"/>
                <w:rFonts w:eastAsia="Times New Roman" w:cs="Times New Roman"/>
                <w:sz w:val="22"/>
              </w:rPr>
            </w:pPr>
            <w:del w:id="5344"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5345" w:author="tao huang" w:date="2018-10-27T22:47:00Z"/>
                <w:rFonts w:eastAsia="Times New Roman" w:cs="Times New Roman"/>
                <w:sz w:val="22"/>
              </w:rPr>
            </w:pPr>
            <w:del w:id="5346"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5347" w:author="tao huang" w:date="2018-10-27T22:47:00Z"/>
                <w:rFonts w:eastAsia="Times New Roman" w:cs="Times New Roman"/>
                <w:sz w:val="22"/>
              </w:rPr>
            </w:pPr>
            <w:del w:id="5348"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5349" w:author="tao huang" w:date="2018-10-27T22:47:00Z"/>
                <w:rFonts w:eastAsia="Times New Roman" w:cs="Times New Roman"/>
                <w:sz w:val="22"/>
              </w:rPr>
            </w:pPr>
            <w:del w:id="5350"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5351"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5352" w:author="tao huang" w:date="2018-10-27T22:47:00Z"/>
                <w:rFonts w:eastAsia="Times New Roman" w:cs="Times New Roman"/>
                <w:sz w:val="22"/>
              </w:rPr>
            </w:pPr>
            <w:del w:id="5353"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5354" w:author="tao huang" w:date="2018-10-27T22:47:00Z"/>
                <w:rFonts w:eastAsia="Times New Roman" w:cs="Times New Roman"/>
                <w:sz w:val="22"/>
              </w:rPr>
            </w:pPr>
            <w:del w:id="5355"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5356" w:author="tao huang" w:date="2018-10-27T22:47:00Z"/>
                <w:rFonts w:eastAsia="Times New Roman" w:cs="Times New Roman"/>
                <w:sz w:val="22"/>
              </w:rPr>
            </w:pPr>
            <w:del w:id="5357"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5358" w:author="tao huang" w:date="2018-10-27T22:47:00Z"/>
                <w:rFonts w:eastAsia="Times New Roman" w:cs="Times New Roman"/>
                <w:sz w:val="22"/>
              </w:rPr>
            </w:pPr>
            <w:del w:id="5359"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5360" w:author="tao huang" w:date="2018-10-27T22:47:00Z"/>
                <w:rFonts w:eastAsia="Times New Roman" w:cs="Times New Roman"/>
                <w:sz w:val="22"/>
              </w:rPr>
            </w:pPr>
            <w:del w:id="5361"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5362" w:author="tao huang" w:date="2018-10-27T22:47:00Z"/>
                <w:rFonts w:eastAsia="Times New Roman" w:cs="Times New Roman"/>
                <w:sz w:val="22"/>
              </w:rPr>
            </w:pPr>
            <w:del w:id="5363"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5364"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5365" w:author="tao huang" w:date="2018-10-27T22:47:00Z"/>
                <w:rFonts w:eastAsia="Times New Roman" w:cs="Times New Roman"/>
                <w:sz w:val="22"/>
              </w:rPr>
            </w:pPr>
            <w:del w:id="5366"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5367" w:author="tao huang" w:date="2018-10-27T22:47:00Z"/>
                <w:rFonts w:eastAsia="Times New Roman" w:cs="Times New Roman"/>
                <w:sz w:val="22"/>
              </w:rPr>
            </w:pPr>
            <w:del w:id="5368"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5369" w:author="tao huang" w:date="2018-10-27T22:47:00Z"/>
                <w:rFonts w:eastAsia="Times New Roman" w:cs="Times New Roman"/>
                <w:sz w:val="22"/>
              </w:rPr>
            </w:pPr>
            <w:del w:id="5370"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5371" w:author="tao huang" w:date="2018-10-27T22:47:00Z"/>
                <w:rFonts w:eastAsia="Times New Roman" w:cs="Times New Roman"/>
                <w:sz w:val="22"/>
              </w:rPr>
            </w:pPr>
            <w:del w:id="5372"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5373" w:author="tao huang" w:date="2018-10-27T22:47:00Z"/>
                <w:rFonts w:eastAsia="Times New Roman" w:cs="Times New Roman"/>
                <w:sz w:val="22"/>
              </w:rPr>
            </w:pPr>
            <w:del w:id="5374"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5375" w:author="tao huang" w:date="2018-10-27T22:47:00Z"/>
                <w:rFonts w:eastAsia="Times New Roman" w:cs="Times New Roman"/>
                <w:sz w:val="22"/>
              </w:rPr>
            </w:pPr>
            <w:del w:id="5376"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5377"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5378" w:author="tao huang" w:date="2018-10-27T22:47:00Z"/>
                <w:rFonts w:eastAsia="Times New Roman" w:cs="Times New Roman"/>
                <w:sz w:val="22"/>
              </w:rPr>
            </w:pPr>
            <w:del w:id="5379"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5380" w:author="tao huang" w:date="2018-10-27T22:47:00Z"/>
                <w:rFonts w:eastAsia="Times New Roman" w:cs="Times New Roman"/>
                <w:sz w:val="22"/>
              </w:rPr>
            </w:pPr>
            <w:del w:id="5381"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5382" w:author="tao huang" w:date="2018-10-27T22:47:00Z"/>
                <w:rFonts w:eastAsia="Times New Roman" w:cs="Times New Roman"/>
                <w:sz w:val="22"/>
              </w:rPr>
            </w:pPr>
            <w:del w:id="5383"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5384" w:author="tao huang" w:date="2018-10-27T22:47:00Z"/>
                <w:rFonts w:eastAsia="Times New Roman" w:cs="Times New Roman"/>
                <w:sz w:val="22"/>
              </w:rPr>
            </w:pPr>
            <w:del w:id="5385"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5386" w:author="tao huang" w:date="2018-10-27T22:47:00Z"/>
                <w:rFonts w:eastAsia="Times New Roman" w:cs="Times New Roman"/>
                <w:sz w:val="22"/>
              </w:rPr>
            </w:pPr>
            <w:del w:id="5387"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5388" w:author="tao huang" w:date="2018-10-27T22:47:00Z"/>
                <w:rFonts w:eastAsia="Times New Roman" w:cs="Times New Roman"/>
                <w:sz w:val="22"/>
              </w:rPr>
            </w:pPr>
            <w:del w:id="5389"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5390"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5391" w:author="tao huang" w:date="2018-10-27T22:47:00Z"/>
                <w:rFonts w:eastAsia="Times New Roman" w:cs="Times New Roman"/>
                <w:sz w:val="22"/>
              </w:rPr>
            </w:pPr>
            <w:del w:id="5392"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5393" w:author="tao huang" w:date="2018-10-27T22:47:00Z"/>
                <w:rFonts w:eastAsia="Times New Roman" w:cs="Times New Roman"/>
                <w:sz w:val="22"/>
              </w:rPr>
            </w:pPr>
            <w:del w:id="5394"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5395" w:author="tao huang" w:date="2018-10-27T22:47:00Z"/>
                <w:rFonts w:eastAsia="Times New Roman" w:cs="Times New Roman"/>
                <w:sz w:val="22"/>
              </w:rPr>
            </w:pPr>
            <w:del w:id="5396"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5397" w:author="tao huang" w:date="2018-10-27T22:47:00Z"/>
                <w:rFonts w:eastAsia="Times New Roman" w:cs="Times New Roman"/>
                <w:sz w:val="22"/>
              </w:rPr>
            </w:pPr>
            <w:del w:id="5398"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5399" w:author="tao huang" w:date="2018-10-27T22:47:00Z"/>
                <w:rFonts w:eastAsia="Times New Roman" w:cs="Times New Roman"/>
                <w:sz w:val="22"/>
              </w:rPr>
            </w:pPr>
            <w:del w:id="5400"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5401" w:author="tao huang" w:date="2018-10-27T22:47:00Z"/>
                <w:rFonts w:eastAsia="Times New Roman" w:cs="Times New Roman"/>
                <w:sz w:val="22"/>
              </w:rPr>
            </w:pPr>
            <w:del w:id="5402"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5403"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5404" w:author="tao huang" w:date="2018-10-27T22:47:00Z"/>
                <w:rFonts w:eastAsia="Times New Roman" w:cs="Times New Roman"/>
                <w:sz w:val="22"/>
              </w:rPr>
            </w:pPr>
            <w:del w:id="5405"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5406" w:author="tao huang" w:date="2018-10-27T22:47:00Z"/>
                <w:rFonts w:eastAsia="Times New Roman" w:cs="Times New Roman"/>
                <w:sz w:val="22"/>
              </w:rPr>
            </w:pPr>
            <w:del w:id="5407"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5408" w:author="tao huang" w:date="2018-10-27T22:47:00Z"/>
                <w:rFonts w:eastAsia="Times New Roman" w:cs="Times New Roman"/>
                <w:sz w:val="22"/>
              </w:rPr>
            </w:pPr>
            <w:del w:id="5409"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5410" w:author="tao huang" w:date="2018-10-27T22:47:00Z"/>
                <w:rFonts w:eastAsia="Times New Roman" w:cs="Times New Roman"/>
                <w:sz w:val="22"/>
              </w:rPr>
            </w:pPr>
            <w:del w:id="5411"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5412" w:author="tao huang" w:date="2018-10-27T22:47:00Z"/>
                <w:rFonts w:eastAsia="Times New Roman" w:cs="Times New Roman"/>
                <w:sz w:val="22"/>
              </w:rPr>
            </w:pPr>
            <w:del w:id="5413"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5414" w:author="tao huang" w:date="2018-10-27T22:47:00Z"/>
                <w:rFonts w:eastAsia="Times New Roman" w:cs="Times New Roman"/>
                <w:sz w:val="22"/>
              </w:rPr>
            </w:pPr>
            <w:del w:id="5415"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5416"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5417" w:author="tao huang" w:date="2018-10-27T22:47:00Z"/>
                <w:rFonts w:eastAsia="Times New Roman" w:cs="Times New Roman"/>
                <w:sz w:val="22"/>
              </w:rPr>
            </w:pPr>
            <w:del w:id="5418"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5419" w:author="tao huang" w:date="2018-10-27T22:47:00Z"/>
                <w:rFonts w:eastAsia="Times New Roman" w:cs="Times New Roman"/>
                <w:sz w:val="22"/>
              </w:rPr>
            </w:pPr>
            <w:del w:id="5420"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5421" w:author="tao huang" w:date="2018-10-27T22:47:00Z"/>
                <w:rFonts w:eastAsia="Times New Roman" w:cs="Times New Roman"/>
                <w:sz w:val="22"/>
              </w:rPr>
            </w:pPr>
            <w:del w:id="5422"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5423" w:author="tao huang" w:date="2018-10-27T22:47:00Z"/>
                <w:rFonts w:eastAsia="Times New Roman" w:cs="Times New Roman"/>
                <w:sz w:val="22"/>
              </w:rPr>
            </w:pPr>
            <w:del w:id="5424"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5425" w:author="tao huang" w:date="2018-10-27T22:47:00Z"/>
                <w:rFonts w:eastAsia="Times New Roman" w:cs="Times New Roman"/>
                <w:sz w:val="22"/>
              </w:rPr>
            </w:pPr>
            <w:del w:id="5426"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5427" w:author="tao huang" w:date="2018-10-27T22:47:00Z"/>
                <w:rFonts w:eastAsia="Times New Roman" w:cs="Times New Roman"/>
                <w:sz w:val="22"/>
              </w:rPr>
            </w:pPr>
            <w:del w:id="5428"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5429"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5430" w:author="tao huang" w:date="2018-10-27T22:52:00Z">
        <w:r w:rsidRPr="00A37575">
          <w:rPr>
            <w:rFonts w:cs="Times New Roman"/>
            <w:noProof/>
            <w:sz w:val="22"/>
          </w:rPr>
          <w:t>Figure 3.</w:t>
        </w:r>
        <w:r w:rsidRPr="00A37575">
          <w:rPr>
            <w:rFonts w:cs="Times New Roman"/>
            <w:noProof/>
            <w:sz w:val="22"/>
          </w:rPr>
          <w:tab/>
        </w:r>
      </w:ins>
      <w:ins w:id="5431" w:author="tao huang" w:date="2018-10-28T11:26:00Z">
        <w:r w:rsidR="008B01CC" w:rsidRPr="00A37575">
          <w:rPr>
            <w:rFonts w:cs="Times New Roman"/>
            <w:noProof/>
            <w:sz w:val="22"/>
          </w:rPr>
          <w:t xml:space="preserve">The </w:t>
        </w:r>
      </w:ins>
      <w:ins w:id="5432" w:author="tao huang" w:date="2018-10-28T11:47:00Z">
        <w:r w:rsidR="001B4CBF" w:rsidRPr="00A37575">
          <w:rPr>
            <w:rFonts w:cs="Times New Roman"/>
            <w:noProof/>
            <w:sz w:val="22"/>
          </w:rPr>
          <w:t xml:space="preserve">boxplots for the </w:t>
        </w:r>
      </w:ins>
      <w:ins w:id="5433"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5434" w:author="tao huang" w:date="2018-10-28T11:27:00Z">
        <w:r w:rsidR="008B01CC" w:rsidRPr="00A37575">
          <w:rPr>
            <w:rFonts w:cs="Times New Roman"/>
            <w:noProof/>
            <w:sz w:val="22"/>
          </w:rPr>
          <w:t>selected</w:t>
        </w:r>
      </w:ins>
      <w:ins w:id="5435" w:author="tao huang" w:date="2018-10-28T11:26:00Z">
        <w:r w:rsidR="008B01CC" w:rsidRPr="00A37575">
          <w:rPr>
            <w:rFonts w:cs="Times New Roman"/>
            <w:noProof/>
            <w:sz w:val="22"/>
          </w:rPr>
          <w:t xml:space="preserve"> product categor</w:t>
        </w:r>
      </w:ins>
      <w:ins w:id="5436"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5437" w:author="tao huang" w:date="2018-10-27T22:16:00Z"/>
          <w:rFonts w:cs="Times New Roman"/>
          <w:noProof/>
          <w:sz w:val="22"/>
        </w:rPr>
      </w:pPr>
      <w:del w:id="5438" w:author="tao huang" w:date="2018-10-27T22:52:00Z">
        <w:r w:rsidRPr="00A37575" w:rsidDel="00F96BC3">
          <w:rPr>
            <w:rFonts w:cs="Times New Roman"/>
            <w:noProof/>
            <w:sz w:val="22"/>
          </w:rPr>
          <w:delText>Figure 3.</w:delText>
        </w:r>
        <w:r w:rsidRPr="00A37575" w:rsidDel="00F96BC3">
          <w:rPr>
            <w:rFonts w:cs="Times New Roman"/>
            <w:noProof/>
            <w:sz w:val="22"/>
          </w:rPr>
          <w:tab/>
        </w:r>
      </w:del>
      <w:del w:id="5439" w:author="tao huang" w:date="2018-10-27T15:09:00Z">
        <w:r w:rsidR="00284503" w:rsidRPr="00A37575" w:rsidDel="00B2453C">
          <w:rPr>
            <w:rFonts w:cs="Times New Roman"/>
            <w:noProof/>
            <w:sz w:val="22"/>
          </w:rPr>
          <w:delText>f</w:delText>
        </w:r>
      </w:del>
      <w:del w:id="5440"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5441" w:author="tao huang" w:date="2018-10-27T22:15:00Z"/>
          <w:rFonts w:cs="Times New Roman"/>
          <w:sz w:val="22"/>
        </w:rPr>
        <w:pPrChange w:id="5442"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5443" w:author="tao huang" w:date="2018-10-27T22:15:00Z"/>
          <w:rFonts w:cs="Times New Roman"/>
          <w:sz w:val="22"/>
          <w:rPrChange w:id="5444" w:author="tao huang" w:date="2018-10-28T22:40:00Z">
            <w:rPr>
              <w:del w:id="5445" w:author="tao huang" w:date="2018-10-27T22:15:00Z"/>
            </w:rPr>
          </w:rPrChange>
        </w:rPr>
        <w:pPrChange w:id="5446" w:author="tao huang" w:date="2018-10-27T22:16:00Z">
          <w:pPr>
            <w:pStyle w:val="ListParagraph"/>
            <w:shd w:val="clear" w:color="auto" w:fill="FFFFFF" w:themeFill="background1"/>
            <w:spacing w:after="0" w:line="360" w:lineRule="auto"/>
            <w:ind w:left="-1276" w:firstLine="142"/>
          </w:pPr>
        </w:pPrChange>
      </w:pPr>
      <w:del w:id="5447"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5448" w:author="tao huang" w:date="2018-10-28T11:28:00Z"/>
          <w:rFonts w:cs="Times New Roman"/>
          <w:sz w:val="22"/>
        </w:rPr>
      </w:pPr>
      <w:del w:id="5449" w:author="tao huang" w:date="2018-10-27T22:16:00Z">
        <w:r w:rsidRPr="00A37575" w:rsidDel="00337705">
          <w:rPr>
            <w:rFonts w:cs="Times New Roman"/>
            <w:sz w:val="22"/>
          </w:rPr>
          <w:tab/>
        </w:r>
      </w:del>
      <w:ins w:id="5450"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5451" w:author="tao huang" w:date="2018-10-28T11:29:00Z"/>
          <w:rFonts w:cs="Times New Roman"/>
          <w:noProof/>
          <w:sz w:val="22"/>
        </w:rPr>
      </w:pPr>
      <w:ins w:id="5452"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5453" w:author="tao huang" w:date="2018-10-27T15:51:00Z"/>
          <w:rFonts w:cs="Times New Roman"/>
          <w:sz w:val="22"/>
        </w:rPr>
        <w:pPrChange w:id="5454"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5455" w:author="tao huang" w:date="2018-10-28T11:29:00Z">
        <w:r w:rsidRPr="00A37575" w:rsidDel="00BF4503">
          <w:rPr>
            <w:rFonts w:cs="Times New Roman"/>
            <w:sz w:val="22"/>
          </w:rPr>
          <w:delText>each product</w:delText>
        </w:r>
      </w:del>
      <w:ins w:id="5456"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5457" w:author="tao huang" w:date="2018-10-28T11:29:00Z">
        <w:r w:rsidRPr="00A37575" w:rsidDel="00BF4503">
          <w:rPr>
            <w:rFonts w:cs="Times New Roman"/>
            <w:sz w:val="22"/>
          </w:rPr>
          <w:delText>s</w:delText>
        </w:r>
      </w:del>
      <w:r w:rsidRPr="00A37575">
        <w:rPr>
          <w:rFonts w:cs="Times New Roman"/>
          <w:sz w:val="22"/>
        </w:rPr>
        <w:t xml:space="preserve"> the group means</w:t>
      </w:r>
      <w:ins w:id="5458" w:author="tao huang" w:date="2018-10-27T15:10:00Z">
        <w:r w:rsidR="00FD6BD2" w:rsidRPr="00A37575">
          <w:rPr>
            <w:rFonts w:cs="Times New Roman"/>
            <w:sz w:val="22"/>
          </w:rPr>
          <w:t xml:space="preserve"> </w:t>
        </w:r>
      </w:ins>
      <w:ins w:id="5459" w:author="tao huang" w:date="2018-10-28T11:30:00Z">
        <w:r w:rsidR="00BF4503" w:rsidRPr="00A37575">
          <w:rPr>
            <w:rFonts w:cs="Times New Roman"/>
            <w:sz w:val="22"/>
          </w:rPr>
          <w:t>for the</w:t>
        </w:r>
      </w:ins>
      <w:ins w:id="5460" w:author="tao huang" w:date="2018-10-27T15:10:00Z">
        <w:r w:rsidR="00FD6BD2" w:rsidRPr="00A37575">
          <w:rPr>
            <w:rFonts w:cs="Times New Roman"/>
            <w:sz w:val="22"/>
          </w:rPr>
          <w:t xml:space="preserve"> category</w:t>
        </w:r>
      </w:ins>
      <w:r w:rsidRPr="00A37575">
        <w:rPr>
          <w:rFonts w:cs="Times New Roman"/>
          <w:sz w:val="22"/>
        </w:rPr>
        <w:t>.</w:t>
      </w:r>
      <w:ins w:id="5461" w:author="tao huang" w:date="2018-10-27T15:10:00Z">
        <w:r w:rsidR="00FD6BD2" w:rsidRPr="00A37575">
          <w:rPr>
            <w:rFonts w:cs="Times New Roman"/>
            <w:sz w:val="22"/>
          </w:rPr>
          <w:t xml:space="preserve"> </w:t>
        </w:r>
      </w:ins>
      <w:del w:id="5462"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5463" w:author="tao huang" w:date="2018-10-27T15:12:00Z">
        <w:r w:rsidR="00284503" w:rsidRPr="00A37575" w:rsidDel="00FD6BD2">
          <w:rPr>
            <w:rFonts w:cs="Times New Roman"/>
            <w:sz w:val="22"/>
          </w:rPr>
          <w:delText>ositive numbers indicate higher performance of the proposed m</w:delText>
        </w:r>
      </w:del>
      <w:del w:id="5464"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5465"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5466" w:author="tao huang" w:date="2018-10-28T11:29:00Z"/>
          <w:rFonts w:cs="Times New Roman"/>
          <w:noProof/>
          <w:sz w:val="22"/>
        </w:rPr>
      </w:pPr>
      <w:del w:id="5467" w:author="tao huang" w:date="2018-10-28T11:29:00Z">
        <w:r w:rsidRPr="00A37575" w:rsidDel="00BF4503">
          <w:rPr>
            <w:rFonts w:cs="Times New Roman"/>
            <w:noProof/>
            <w:sz w:val="22"/>
          </w:rPr>
          <w:delText>the ADL-intra-</w:delText>
        </w:r>
      </w:del>
      <w:del w:id="5468" w:author="tao huang" w:date="2018-10-27T22:17:00Z">
        <w:r w:rsidRPr="00A37575" w:rsidDel="00337705">
          <w:rPr>
            <w:rFonts w:cs="Times New Roman"/>
            <w:noProof/>
            <w:sz w:val="22"/>
          </w:rPr>
          <w:delText xml:space="preserve">EWC </w:delText>
        </w:r>
      </w:del>
      <w:del w:id="5469"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5470"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5471" w:author="tao huang" w:date="2018-10-27T22:17:00Z">
        <w:r w:rsidRPr="00A37575" w:rsidDel="00337705">
          <w:rPr>
            <w:rFonts w:cs="Times New Roman"/>
            <w:noProof/>
            <w:sz w:val="22"/>
          </w:rPr>
          <w:delText xml:space="preserve">IC </w:delText>
        </w:r>
      </w:del>
      <w:del w:id="5472" w:author="tao huang" w:date="2018-10-27T15:10:00Z">
        <w:r w:rsidRPr="00A37575" w:rsidDel="00FD6BD2">
          <w:rPr>
            <w:rFonts w:cs="Times New Roman"/>
            <w:noProof/>
            <w:sz w:val="22"/>
          </w:rPr>
          <w:delText>model,</w:delText>
        </w:r>
      </w:del>
      <w:del w:id="5473"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5474" w:author="Didier Soopramanien" w:date="2018-10-24T11:41:00Z">
        <w:r w:rsidR="00FB6F49" w:rsidRPr="00A37575">
          <w:rPr>
            <w:rFonts w:cs="Times New Roman"/>
            <w:sz w:val="22"/>
            <w:szCs w:val="22"/>
          </w:rPr>
          <w:t xml:space="preserve"> improvement in the </w:t>
        </w:r>
      </w:ins>
      <w:del w:id="5475"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5476" w:author="Didier Soopramanien" w:date="2018-10-24T11:41:00Z">
        <w:r w:rsidRPr="00A37575" w:rsidDel="00FB6F49">
          <w:rPr>
            <w:rFonts w:cs="Times New Roman"/>
            <w:sz w:val="22"/>
            <w:szCs w:val="22"/>
          </w:rPr>
          <w:delText>ing</w:delText>
        </w:r>
      </w:del>
      <w:ins w:id="5477" w:author="Didier Soopramanien" w:date="2018-10-24T11:41:00Z">
        <w:r w:rsidR="00FB6F49" w:rsidRPr="00A37575">
          <w:rPr>
            <w:rFonts w:cs="Times New Roman"/>
            <w:sz w:val="22"/>
            <w:szCs w:val="22"/>
          </w:rPr>
          <w:t>s</w:t>
        </w:r>
      </w:ins>
      <w:r w:rsidRPr="00A37575">
        <w:rPr>
          <w:rFonts w:cs="Times New Roman"/>
          <w:sz w:val="22"/>
          <w:szCs w:val="22"/>
        </w:rPr>
        <w:t xml:space="preserve"> </w:t>
      </w:r>
      <w:del w:id="5478"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14056769" w:rsidR="00B46D94" w:rsidRPr="00A37575" w:rsidDel="00CF6BF7" w:rsidRDefault="00971633" w:rsidP="00971633">
      <w:pPr>
        <w:pStyle w:val="ListParagraph"/>
        <w:shd w:val="clear" w:color="auto" w:fill="FFFFFF" w:themeFill="background1"/>
        <w:spacing w:after="0" w:line="360" w:lineRule="auto"/>
        <w:ind w:left="0"/>
        <w:rPr>
          <w:del w:id="5479" w:author="tao huang" w:date="2018-10-27T23:46:00Z"/>
          <w:rFonts w:cs="Times New Roman"/>
          <w:sz w:val="22"/>
        </w:rPr>
      </w:pPr>
      <w:r w:rsidRPr="00A37575">
        <w:rPr>
          <w:rFonts w:cs="Times New Roman"/>
          <w:sz w:val="22"/>
        </w:rPr>
        <w:t xml:space="preserve">The results in Table 6 show that our proposed </w:t>
      </w:r>
      <w:del w:id="5480" w:author="tao huang" w:date="2018-10-27T15:14:00Z">
        <w:r w:rsidRPr="00A37575" w:rsidDel="00CA7AEC">
          <w:rPr>
            <w:rFonts w:cs="Times New Roman"/>
            <w:sz w:val="22"/>
          </w:rPr>
          <w:delText xml:space="preserve">models </w:delText>
        </w:r>
      </w:del>
      <w:ins w:id="5481"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5482" w:author="tao huang" w:date="2018-10-27T15:14:00Z">
        <w:r w:rsidR="00CA7AEC" w:rsidRPr="00A37575">
          <w:rPr>
            <w:rFonts w:cs="Times New Roman"/>
            <w:sz w:val="22"/>
          </w:rPr>
          <w:t xml:space="preserve">especially </w:t>
        </w:r>
      </w:ins>
      <w:del w:id="5483"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5484" w:author="tao huang" w:date="2018-10-28T11:48:00Z">
        <w:r w:rsidR="003C50DE" w:rsidRPr="00A37575">
          <w:rPr>
            <w:rFonts w:cs="Times New Roman"/>
            <w:sz w:val="22"/>
          </w:rPr>
          <w:t xml:space="preserve">t, </w:t>
        </w:r>
      </w:ins>
      <w:del w:id="5485" w:author="tao huang" w:date="2018-10-28T11:48:00Z">
        <w:r w:rsidRPr="00A37575" w:rsidDel="003C50DE">
          <w:rPr>
            <w:rFonts w:cs="Times New Roman"/>
            <w:sz w:val="22"/>
          </w:rPr>
          <w:delText>t</w:delText>
        </w:r>
      </w:del>
      <w:del w:id="5486" w:author="tao huang" w:date="2018-10-27T15:15:00Z">
        <w:r w:rsidRPr="00A37575" w:rsidDel="00CA7AEC">
          <w:rPr>
            <w:rFonts w:cs="Times New Roman"/>
            <w:sz w:val="22"/>
          </w:rPr>
          <w:delText xml:space="preserve">, Milk, </w:delText>
        </w:r>
      </w:del>
      <w:r w:rsidRPr="00A37575">
        <w:rPr>
          <w:rFonts w:cs="Times New Roman"/>
          <w:sz w:val="22"/>
        </w:rPr>
        <w:t>Toilet Tissue</w:t>
      </w:r>
      <w:ins w:id="5487"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5488"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5489" w:author="tao huang" w:date="2018-10-27T15:16:00Z">
        <w:r w:rsidR="00BF2B1A" w:rsidRPr="00A37575">
          <w:rPr>
            <w:rFonts w:cs="Times New Roman"/>
            <w:sz w:val="22"/>
          </w:rPr>
          <w:t xml:space="preserve">due to the </w:t>
        </w:r>
      </w:ins>
      <w:ins w:id="5490" w:author="tao huang" w:date="2018-10-28T11:49:00Z">
        <w:r w:rsidR="00B91B6B" w:rsidRPr="00A37575">
          <w:rPr>
            <w:rFonts w:cs="Times New Roman"/>
            <w:sz w:val="22"/>
          </w:rPr>
          <w:t xml:space="preserve">unique </w:t>
        </w:r>
      </w:ins>
      <w:ins w:id="5491" w:author="tao huang" w:date="2018-10-27T15:16:00Z">
        <w:r w:rsidR="00BF2B1A" w:rsidRPr="00A37575">
          <w:rPr>
            <w:rFonts w:cs="Times New Roman"/>
            <w:sz w:val="22"/>
          </w:rPr>
          <w:t xml:space="preserve">characteristics of the data </w:t>
        </w:r>
      </w:ins>
      <w:ins w:id="5492" w:author="tao huang" w:date="2018-10-28T12:14:00Z">
        <w:r w:rsidR="00474607" w:rsidRPr="00A37575">
          <w:rPr>
            <w:rFonts w:cs="Times New Roman"/>
            <w:sz w:val="22"/>
          </w:rPr>
          <w:t>of</w:t>
        </w:r>
      </w:ins>
      <w:ins w:id="5493" w:author="tao huang" w:date="2018-10-27T15:16:00Z">
        <w:r w:rsidR="00BF2B1A" w:rsidRPr="00A37575">
          <w:rPr>
            <w:rFonts w:cs="Times New Roman"/>
            <w:sz w:val="22"/>
          </w:rPr>
          <w:t xml:space="preserve"> </w:t>
        </w:r>
      </w:ins>
      <w:ins w:id="5494" w:author="tao huang" w:date="2018-10-28T12:14:00Z">
        <w:r w:rsidR="00474607" w:rsidRPr="00A37575">
          <w:rPr>
            <w:rFonts w:cs="Times New Roman"/>
            <w:sz w:val="22"/>
          </w:rPr>
          <w:t>these</w:t>
        </w:r>
      </w:ins>
      <w:ins w:id="5495" w:author="tao huang" w:date="2018-10-27T15:16:00Z">
        <w:r w:rsidR="00BF2B1A" w:rsidRPr="00A37575">
          <w:rPr>
            <w:rFonts w:cs="Times New Roman"/>
            <w:sz w:val="22"/>
          </w:rPr>
          <w:t xml:space="preserve"> product categories.</w:t>
        </w:r>
      </w:ins>
      <w:ins w:id="5496" w:author="tao huang" w:date="2018-10-28T12:14:00Z">
        <w:r w:rsidR="00474607" w:rsidRPr="00A37575">
          <w:rPr>
            <w:rFonts w:cs="Times New Roman"/>
            <w:sz w:val="22"/>
          </w:rPr>
          <w:t xml:space="preserve"> </w:t>
        </w:r>
      </w:ins>
      <w:ins w:id="5497" w:author="tao huang" w:date="2018-10-28T12:15:00Z">
        <w:r w:rsidR="00474607" w:rsidRPr="00A37575">
          <w:rPr>
            <w:rFonts w:cs="Times New Roman"/>
            <w:sz w:val="22"/>
          </w:rPr>
          <w:t xml:space="preserve">Thus </w:t>
        </w:r>
      </w:ins>
      <w:del w:id="5498"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5499" w:author="tao huang" w:date="2018-10-28T12:15:00Z">
        <w:r w:rsidR="00474607" w:rsidRPr="00A37575">
          <w:rPr>
            <w:rFonts w:cs="Times New Roman"/>
            <w:sz w:val="22"/>
          </w:rPr>
          <w:t>w</w:t>
        </w:r>
      </w:ins>
      <w:r w:rsidRPr="00A37575">
        <w:rPr>
          <w:rFonts w:cs="Times New Roman"/>
          <w:sz w:val="22"/>
        </w:rPr>
        <w:t xml:space="preserve">e further explore the </w:t>
      </w:r>
      <w:ins w:id="5500"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5501" w:author="tao huang" w:date="2018-10-28T12:13:00Z">
        <w:r w:rsidRPr="00A37575" w:rsidDel="00474607">
          <w:rPr>
            <w:rFonts w:cs="Times New Roman"/>
            <w:sz w:val="22"/>
          </w:rPr>
          <w:delText>improvement of the</w:delText>
        </w:r>
      </w:del>
      <w:ins w:id="5502" w:author="tao huang" w:date="2018-10-28T12:13:00Z">
        <w:r w:rsidR="00474607" w:rsidRPr="00A37575">
          <w:rPr>
            <w:rFonts w:cs="Times New Roman"/>
            <w:sz w:val="22"/>
          </w:rPr>
          <w:t>improved</w:t>
        </w:r>
      </w:ins>
      <w:r w:rsidRPr="00A37575">
        <w:rPr>
          <w:rFonts w:cs="Times New Roman"/>
          <w:sz w:val="22"/>
        </w:rPr>
        <w:t xml:space="preserve"> forecasting performance </w:t>
      </w:r>
      <w:del w:id="5503"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5504"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5505"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5506" w:author="tao huang" w:date="2018-10-28T12:13:00Z">
        <w:r w:rsidR="00474607" w:rsidRPr="00A37575">
          <w:rPr>
            <w:rFonts w:cs="Times New Roman"/>
            <w:sz w:val="22"/>
          </w:rPr>
          <w:t xml:space="preserve">methods </w:t>
        </w:r>
      </w:ins>
      <w:ins w:id="5507"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5508"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provides insights into for what types of SKUs we may get </w:t>
      </w:r>
      <w:ins w:id="5509" w:author="tao huang" w:date="2018-10-28T22:36:00Z">
        <w:r w:rsidR="004133A6" w:rsidRPr="00A37575">
          <w:rPr>
            <w:rFonts w:cs="Times New Roman"/>
            <w:sz w:val="22"/>
          </w:rPr>
          <w:t xml:space="preserve">the </w:t>
        </w:r>
      </w:ins>
      <w:r w:rsidRPr="00A37575">
        <w:rPr>
          <w:rFonts w:cs="Times New Roman"/>
          <w:noProof/>
          <w:sz w:val="22"/>
        </w:rPr>
        <w:t>most</w:t>
      </w:r>
      <w:r w:rsidRPr="00A37575">
        <w:rPr>
          <w:rFonts w:cs="Times New Roman"/>
          <w:sz w:val="22"/>
        </w:rPr>
        <w:t xml:space="preserve"> benefit by using the proposed models. 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5510" w:author="tao huang" w:date="2018-10-27T15:35:00Z">
        <w:r w:rsidR="00017134" w:rsidRPr="00A37575">
          <w:rPr>
            <w:rFonts w:cs="Times New Roman"/>
            <w:sz w:val="22"/>
          </w:rPr>
          <w:t xml:space="preserve"> of the</w:t>
        </w:r>
      </w:ins>
      <w:r w:rsidRPr="00A37575">
        <w:rPr>
          <w:rFonts w:cs="Times New Roman"/>
          <w:sz w:val="22"/>
        </w:rPr>
        <w:t xml:space="preserve"> </w:t>
      </w:r>
      <w:ins w:id="5511" w:author="tao huang" w:date="2018-10-27T15:35:00Z">
        <w:r w:rsidR="00017134" w:rsidRPr="00A37575">
          <w:rPr>
            <w:rFonts w:cs="Times New Roman"/>
            <w:sz w:val="22"/>
          </w:rPr>
          <w:t xml:space="preserve">focal </w:t>
        </w:r>
      </w:ins>
      <w:del w:id="5512" w:author="tao huang" w:date="2018-10-27T15:35:00Z">
        <w:r w:rsidRPr="00A37575" w:rsidDel="00017134">
          <w:rPr>
            <w:rFonts w:cs="Times New Roman"/>
            <w:sz w:val="22"/>
          </w:rPr>
          <w:delText>SKU</w:delText>
        </w:r>
      </w:del>
      <w:ins w:id="5513"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1A6E72">
        <w:rPr>
          <w:rFonts w:cs="Times New Roman"/>
          <w:sz w:val="22"/>
        </w:rPr>
        <w:fldChar w:fldCharType="begin"/>
      </w:r>
      <w:r w:rsidR="000B7EE9" w:rsidRPr="00A37575">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A37575">
        <w:rPr>
          <w:rFonts w:cs="Times New Roman"/>
          <w:sz w:val="22"/>
          <w:rPrChange w:id="5514" w:author="tao huang" w:date="2018-10-28T22:40:00Z">
            <w:rPr>
              <w:rFonts w:cs="Times New Roman"/>
              <w:sz w:val="22"/>
            </w:rPr>
          </w:rPrChange>
        </w:rPr>
        <w:fldChar w:fldCharType="separate"/>
      </w:r>
      <w:r w:rsidR="000B7EE9" w:rsidRPr="00A37575">
        <w:rPr>
          <w:rFonts w:cs="Times New Roman"/>
          <w:noProof/>
          <w:sz w:val="22"/>
        </w:rPr>
        <w:t>Fildes (1992)</w:t>
      </w:r>
      <w:r w:rsidRPr="00A37575">
        <w:rPr>
          <w:rFonts w:cs="Times New Roman"/>
          <w:sz w:val="22"/>
          <w:rPrChange w:id="5515" w:author="tao huang" w:date="2018-10-28T22:40:00Z">
            <w:rPr>
              <w:rFonts w:cs="Times New Roman"/>
              <w:sz w:val="22"/>
            </w:rPr>
          </w:rPrChange>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r>
          <w:rPr>
            <w:rFonts w:ascii="Cambria Math" w:hAnsi="Cambria Math" w:cs="Times New Roman"/>
            <w:sz w:val="22"/>
            <w:rPrChange w:id="5516" w:author="tao huang" w:date="2018-10-28T22:40:00Z">
              <w:rPr>
                <w:rFonts w:ascii="Cambria Math" w:hAnsi="Cambria Math" w:cs="Times New Roman"/>
                <w:sz w:val="22"/>
              </w:rPr>
            </w:rPrChange>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17"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on </w:t>
      </w:r>
      <m:oMath>
        <m:r>
          <w:rPr>
            <w:rFonts w:ascii="Cambria Math" w:hAnsi="Cambria Math" w:cs="Times New Roman"/>
            <w:sz w:val="22"/>
          </w:rPr>
          <m:t>T</m:t>
        </m:r>
        <m:r>
          <w:rPr>
            <w:rFonts w:ascii="Cambria Math" w:hAnsi="Cambria Math" w:cs="Times New Roman"/>
            <w:sz w:val="22"/>
            <w:rPrChange w:id="5518" w:author="tao huang" w:date="2018-10-28T22:40:00Z">
              <w:rPr>
                <w:rFonts w:ascii="Cambria Math" w:hAnsi="Cambria Math" w:cs="Times New Roman"/>
                <w:sz w:val="22"/>
              </w:rPr>
            </w:rPrChange>
          </w:rPr>
          <m:t xml:space="preserve">,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19" w:author="tao huang" w:date="2018-10-28T22:40:00Z">
                  <w:rPr>
                    <w:rFonts w:ascii="Cambria Math" w:hAnsi="Cambria Math" w:cs="Times New Roman"/>
                    <w:sz w:val="22"/>
                  </w:rPr>
                </w:rPrChange>
              </w:rPr>
              <m:t>,t-1</m:t>
            </m:r>
          </m:sub>
          <m:sup>
            <m:r>
              <w:rPr>
                <w:rFonts w:ascii="Cambria Math" w:hAnsi="Cambria Math" w:cs="Times New Roman" w:hint="eastAsia"/>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0" w:author="tao huang" w:date="2018-10-28T22:40:00Z">
                  <w:rPr>
                    <w:rFonts w:ascii="Cambria Math" w:hAnsi="Cambria Math" w:cs="Times New Roman"/>
                    <w:sz w:val="22"/>
                  </w:rPr>
                </w:rPrChange>
              </w:rPr>
              <m:t>,t-2</m:t>
            </m:r>
          </m:sub>
          <m:sup>
            <m:r>
              <w:rPr>
                <w:rFonts w:ascii="Cambria Math" w:hAnsi="Cambria Math" w:cs="Times New Roman" w:hint="eastAsia"/>
                <w:sz w:val="22"/>
              </w:rPr>
              <m:t>'</m:t>
            </m:r>
          </m:sup>
        </m:sSubSup>
        <m:r>
          <w:rPr>
            <w:rFonts w:ascii="Cambria Math" w:hAnsi="Cambria Math" w:cs="Times New Roman"/>
            <w:sz w:val="22"/>
          </w:rPr>
          <m:t xml:space="preserve">, </m:t>
        </m:r>
        <m:r>
          <w:rPr>
            <w:rFonts w:ascii="Cambria Math" w:hAnsi="Cambria Math" w:cs="Times New Roman"/>
            <w:sz w:val="22"/>
            <w:rPrChange w:id="5521" w:author="tao huang" w:date="2018-10-28T22:40:00Z">
              <w:rPr>
                <w:rFonts w:ascii="Cambria Math" w:hAnsi="Cambria Math" w:cs="Times New Roman"/>
                <w:sz w:val="22"/>
              </w:rPr>
            </w:rPrChange>
          </w:rPr>
          <m:t xml:space="preserve">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2" w:author="tao huang" w:date="2018-10-28T22:40:00Z">
                  <w:rPr>
                    <w:rFonts w:ascii="Cambria Math" w:hAnsi="Cambria Math" w:cs="Times New Roman"/>
                    <w:sz w:val="22"/>
                  </w:rPr>
                </w:rPrChange>
              </w:rPr>
              <m:t>,t-3</m:t>
            </m:r>
          </m:sub>
          <m:sup>
            <m:r>
              <w:rPr>
                <w:rFonts w:ascii="Cambria Math" w:hAnsi="Cambria Math" w:cs="Times New Roman" w:hint="eastAsia"/>
                <w:sz w:val="22"/>
              </w:rPr>
              <m:t>'</m:t>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3"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is the sales valu</w:t>
      </w:r>
      <w:ins w:id="5524" w:author="tao huang" w:date="2018-10-27T15:20:00Z">
        <w:r w:rsidR="006A12BC" w:rsidRPr="00A37575">
          <w:rPr>
            <w:rFonts w:cs="Times New Roman"/>
            <w:sz w:val="22"/>
          </w:rPr>
          <w:t>e</w:t>
        </w:r>
      </w:ins>
      <w:del w:id="5525"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5526" w:author="tao huang" w:date="2018-10-27T15:21:00Z">
        <w:r w:rsidRPr="00A37575" w:rsidDel="006A12BC">
          <w:rPr>
            <w:rFonts w:cs="Times New Roman"/>
            <w:sz w:val="22"/>
          </w:rPr>
          <w:delText xml:space="preserve">approximates </w:delText>
        </w:r>
      </w:del>
      <w:ins w:id="5527"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8"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4"/>
      </w:r>
      <w:r w:rsidRPr="00A37575">
        <w:rPr>
          <w:rFonts w:cs="Times New Roman"/>
          <w:sz w:val="22"/>
        </w:rPr>
        <w:t xml:space="preserve">. Table </w:t>
      </w:r>
      <w:del w:id="5529" w:author="tao huang" w:date="2018-10-28T22:56:00Z">
        <w:r w:rsidRPr="00A37575" w:rsidDel="00B135A9">
          <w:rPr>
            <w:rFonts w:cs="Times New Roman"/>
            <w:sz w:val="22"/>
          </w:rPr>
          <w:delText xml:space="preserve">6 </w:delText>
        </w:r>
      </w:del>
      <w:ins w:id="5530"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5531" w:author="tao huang" w:date="2018-10-27T15:25:00Z">
        <w:r w:rsidRPr="00A37575" w:rsidDel="00780C39">
          <w:rPr>
            <w:rStyle w:val="FootnoteReference"/>
            <w:rFonts w:cs="Times New Roman"/>
            <w:sz w:val="22"/>
          </w:rPr>
          <w:footnoteReference w:id="15"/>
        </w:r>
      </w:del>
      <w:ins w:id="5534" w:author="tao huang" w:date="2018-10-27T15:25:00Z">
        <w:r w:rsidR="00780C39" w:rsidRPr="00A37575">
          <w:rPr>
            <w:rFonts w:cs="Times New Roman"/>
            <w:sz w:val="22"/>
          </w:rPr>
          <w:t xml:space="preserve">. </w:t>
        </w:r>
      </w:ins>
      <w:del w:id="5535"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del w:id="5536" w:author="tao huang" w:date="2018-10-27T15:27:00Z">
        <w:r w:rsidRPr="00A37575" w:rsidDel="000A66D2">
          <w:rPr>
            <w:rFonts w:cs="Times New Roman"/>
            <w:sz w:val="22"/>
          </w:rPr>
          <w:delText xml:space="preserve">general </w:delText>
        </w:r>
      </w:del>
      <w:ins w:id="5537" w:author="tao huang" w:date="2018-10-27T15:27:00Z">
        <w:r w:rsidR="000A66D2" w:rsidRPr="00A37575">
          <w:rPr>
            <w:rFonts w:cs="Times New Roman"/>
            <w:sz w:val="22"/>
          </w:rPr>
          <w:t xml:space="preserve">promotion </w:t>
        </w:r>
      </w:ins>
      <w:ins w:id="5538" w:author="tao huang" w:date="2018-10-28T11:50:00Z">
        <w:r w:rsidR="00FF0E5C" w:rsidRPr="00A37575">
          <w:rPr>
            <w:rFonts w:cs="Times New Roman"/>
            <w:sz w:val="22"/>
          </w:rPr>
          <w:t>frequency</w:t>
        </w:r>
      </w:ins>
      <w:del w:id="5539"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del w:id="5540" w:author="tao huang" w:date="2018-10-27T15:23:00Z">
        <w:r w:rsidRPr="00A37575" w:rsidDel="00FA4580">
          <w:rPr>
            <w:rFonts w:eastAsia="Times New Roman" w:cs="Times New Roman"/>
            <w:sz w:val="22"/>
          </w:rPr>
          <w:delText>growth</w:delText>
        </w:r>
      </w:del>
      <w:ins w:id="5541" w:author="tao huang" w:date="2018-10-27T15:23:00Z">
        <w:r w:rsidR="00FA4580" w:rsidRPr="00A37575">
          <w:rPr>
            <w:rFonts w:eastAsia="Times New Roman" w:cs="Times New Roman"/>
            <w:sz w:val="22"/>
          </w:rPr>
          <w:t>trend</w:t>
        </w:r>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5542" w:author="tao huang" w:date="2018-10-27T23:46:00Z"/>
          <w:rFonts w:cs="Times New Roman"/>
          <w:sz w:val="22"/>
        </w:rPr>
      </w:pPr>
      <w:del w:id="5543"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5544" w:author="tao huang" w:date="2018-10-27T15:23:00Z">
        <w:r w:rsidR="0055531A" w:rsidRPr="00A37575" w:rsidDel="00246B56">
          <w:rPr>
            <w:rFonts w:cs="Times New Roman"/>
            <w:sz w:val="22"/>
          </w:rPr>
          <w:delText xml:space="preserve">develop regression models to </w:delText>
        </w:r>
      </w:del>
      <w:del w:id="5545"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5546"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5547" w:author="tao huang" w:date="2018-10-27T23:46:00Z">
        <w:r w:rsidR="0055531A" w:rsidRPr="00A37575" w:rsidDel="00CF6BF7">
          <w:rPr>
            <w:rFonts w:cs="Times New Roman"/>
            <w:sz w:val="22"/>
          </w:rPr>
          <w:delText>e construct dependent variable</w:delText>
        </w:r>
      </w:del>
      <w:del w:id="5548" w:author="tao huang" w:date="2018-10-27T23:41:00Z">
        <w:r w:rsidR="0055531A" w:rsidRPr="00A37575" w:rsidDel="00800AFE">
          <w:rPr>
            <w:rFonts w:cs="Times New Roman"/>
            <w:sz w:val="22"/>
          </w:rPr>
          <w:delText>s</w:delText>
        </w:r>
      </w:del>
      <w:del w:id="5549"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5550" w:author="tao huang" w:date="2018-10-27T23:46:00Z">
        <w:r w:rsidR="0055531A" w:rsidRPr="00A37575" w:rsidDel="00CF6BF7">
          <w:rPr>
            <w:rFonts w:cs="Times New Roman"/>
            <w:sz w:val="22"/>
          </w:rPr>
          <w:delText xml:space="preserve">the percentage reductions of the </w:delText>
        </w:r>
      </w:del>
      <w:del w:id="5551" w:author="tao huang" w:date="2018-10-27T23:45:00Z">
        <w:r w:rsidR="00A90DB8" w:rsidRPr="00A37575" w:rsidDel="005D0E91">
          <w:rPr>
            <w:rFonts w:cs="Times New Roman"/>
            <w:sz w:val="22"/>
          </w:rPr>
          <w:delText>error measures</w:delText>
        </w:r>
      </w:del>
      <w:del w:id="5552"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5553" w:author="tao huang" w:date="2018-10-27T23:45:00Z">
        <w:r w:rsidR="0055531A" w:rsidRPr="00A37575" w:rsidDel="005D0E91">
          <w:rPr>
            <w:rFonts w:cs="Times New Roman"/>
            <w:sz w:val="22"/>
          </w:rPr>
          <w:delText xml:space="preserve">intra </w:delText>
        </w:r>
      </w:del>
      <w:del w:id="5554"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5555" w:author="tao huang" w:date="2018-10-27T15:25:00Z">
        <w:r w:rsidR="00E675BF" w:rsidRPr="00A37575" w:rsidDel="006261D9">
          <w:rPr>
            <w:rFonts w:cs="Times New Roman"/>
            <w:sz w:val="22"/>
          </w:rPr>
          <w:delText xml:space="preserve">each </w:delText>
        </w:r>
      </w:del>
      <w:del w:id="5556" w:author="tao huang" w:date="2018-10-27T23:46:00Z">
        <w:r w:rsidR="00E675BF" w:rsidRPr="00A37575" w:rsidDel="00CF6BF7">
          <w:rPr>
            <w:rFonts w:cs="Times New Roman"/>
            <w:sz w:val="22"/>
          </w:rPr>
          <w:delText>product categor</w:delText>
        </w:r>
      </w:del>
      <w:del w:id="5557" w:author="tao huang" w:date="2018-10-27T15:25:00Z">
        <w:r w:rsidR="00E675BF" w:rsidRPr="00A37575" w:rsidDel="006261D9">
          <w:rPr>
            <w:rFonts w:cs="Times New Roman"/>
            <w:sz w:val="22"/>
          </w:rPr>
          <w:delText>y</w:delText>
        </w:r>
      </w:del>
      <w:del w:id="5558"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5559"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5560"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5561"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5562"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5563" w:author="tao huang" w:date="2018-10-27T15:29:00Z"/>
          <w:rFonts w:cs="Times New Roman"/>
          <w:sz w:val="22"/>
        </w:rPr>
      </w:pPr>
    </w:p>
    <w:p w14:paraId="7DAEE8E3" w14:textId="326FA1B9"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5564" w:author="tao huang" w:date="2018-10-28T22:44:00Z">
        <w:r w:rsidRPr="00A37575" w:rsidDel="00E4227D">
          <w:rPr>
            <w:rFonts w:cs="Times New Roman"/>
            <w:sz w:val="22"/>
          </w:rPr>
          <w:delText>6</w:delText>
        </w:r>
      </w:del>
      <w:ins w:id="5565"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A37575"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A37575" w:rsidRDefault="00971633">
            <w:pPr>
              <w:shd w:val="clear" w:color="auto" w:fill="FFFFFF" w:themeFill="background1"/>
              <w:spacing w:after="0" w:line="240" w:lineRule="auto"/>
              <w:jc w:val="center"/>
              <w:rPr>
                <w:rFonts w:eastAsia="Times New Roman" w:cs="Times New Roman"/>
                <w:b w:val="0"/>
                <w:sz w:val="22"/>
              </w:rPr>
              <w:pPrChange w:id="5566" w:author="tao huang" w:date="2018-10-28T13:05:00Z">
                <w:pPr>
                  <w:shd w:val="clear" w:color="auto" w:fill="FFFFFF" w:themeFill="background1"/>
                  <w:spacing w:after="0"/>
                  <w:jc w:val="center"/>
                </w:pPr>
              </w:pPrChange>
            </w:pPr>
            <w:r w:rsidRPr="00A37575">
              <w:rPr>
                <w:rFonts w:eastAsia="Times New Roman" w:cs="Times New Roman"/>
                <w:sz w:val="22"/>
              </w:rPr>
              <w:t>Variable</w:t>
            </w:r>
          </w:p>
        </w:tc>
        <w:tc>
          <w:tcPr>
            <w:tcW w:w="889" w:type="dxa"/>
            <w:shd w:val="clear" w:color="auto" w:fill="auto"/>
            <w:hideMark/>
          </w:tcPr>
          <w:p w14:paraId="5B330787"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7"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1</w:t>
            </w:r>
          </w:p>
        </w:tc>
        <w:tc>
          <w:tcPr>
            <w:tcW w:w="889" w:type="dxa"/>
            <w:shd w:val="clear" w:color="auto" w:fill="auto"/>
            <w:hideMark/>
          </w:tcPr>
          <w:p w14:paraId="4FB4ADE5"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8"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2</w:t>
            </w:r>
          </w:p>
        </w:tc>
        <w:tc>
          <w:tcPr>
            <w:tcW w:w="934" w:type="dxa"/>
            <w:shd w:val="clear" w:color="auto" w:fill="auto"/>
            <w:hideMark/>
          </w:tcPr>
          <w:p w14:paraId="617FFA96"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9"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3</w:t>
            </w:r>
          </w:p>
        </w:tc>
        <w:tc>
          <w:tcPr>
            <w:tcW w:w="889" w:type="dxa"/>
            <w:shd w:val="clear" w:color="auto" w:fill="auto"/>
            <w:hideMark/>
          </w:tcPr>
          <w:p w14:paraId="05BD48E1"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70"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4</w:t>
            </w:r>
          </w:p>
        </w:tc>
        <w:tc>
          <w:tcPr>
            <w:tcW w:w="889" w:type="dxa"/>
            <w:shd w:val="clear" w:color="auto" w:fill="auto"/>
            <w:hideMark/>
          </w:tcPr>
          <w:p w14:paraId="49A180EE"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71"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5</w:t>
            </w:r>
          </w:p>
        </w:tc>
      </w:tr>
      <w:tr w:rsidR="00A37575" w:rsidRPr="00A37575"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A37575" w:rsidRDefault="00971633">
            <w:pPr>
              <w:shd w:val="clear" w:color="auto" w:fill="FFFFFF" w:themeFill="background1"/>
              <w:spacing w:after="0" w:line="240" w:lineRule="auto"/>
              <w:rPr>
                <w:rFonts w:eastAsia="Times New Roman" w:cs="Times New Roman"/>
                <w:b w:val="0"/>
                <w:sz w:val="22"/>
              </w:rPr>
              <w:pPrChange w:id="5572" w:author="tao huang" w:date="2018-10-28T13:05:00Z">
                <w:pPr>
                  <w:shd w:val="clear" w:color="auto" w:fill="FFFFFF" w:themeFill="background1"/>
                  <w:spacing w:after="0"/>
                </w:pPr>
              </w:pPrChange>
            </w:pPr>
            <w:r w:rsidRPr="00A37575">
              <w:rPr>
                <w:rFonts w:eastAsia="Times New Roman" w:cs="Times New Roman"/>
                <w:sz w:val="22"/>
              </w:rPr>
              <w:t>Proportion of outliers</w:t>
            </w:r>
          </w:p>
        </w:tc>
        <w:tc>
          <w:tcPr>
            <w:tcW w:w="889" w:type="dxa"/>
            <w:shd w:val="clear" w:color="auto" w:fill="auto"/>
            <w:hideMark/>
          </w:tcPr>
          <w:p w14:paraId="46F0A233"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855</w:t>
            </w:r>
          </w:p>
        </w:tc>
        <w:tc>
          <w:tcPr>
            <w:tcW w:w="889" w:type="dxa"/>
            <w:shd w:val="clear" w:color="auto" w:fill="auto"/>
            <w:hideMark/>
          </w:tcPr>
          <w:p w14:paraId="188B599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4F7DDC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402F2EE"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02E68A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A37575" w:rsidRDefault="00971633">
            <w:pPr>
              <w:shd w:val="clear" w:color="auto" w:fill="FFFFFF" w:themeFill="background1"/>
              <w:spacing w:after="0" w:line="240" w:lineRule="auto"/>
              <w:rPr>
                <w:rFonts w:eastAsia="Times New Roman" w:cs="Times New Roman"/>
                <w:b w:val="0"/>
                <w:sz w:val="22"/>
              </w:rPr>
              <w:pPrChange w:id="5578" w:author="tao huang" w:date="2018-10-28T13:05:00Z">
                <w:pPr>
                  <w:shd w:val="clear" w:color="auto" w:fill="FFFFFF" w:themeFill="background1"/>
                  <w:spacing w:after="0"/>
                </w:pPr>
              </w:pPrChange>
            </w:pPr>
            <w:r w:rsidRPr="00A37575">
              <w:rPr>
                <w:rFonts w:eastAsia="Times New Roman" w:cs="Times New Roman"/>
                <w:sz w:val="22"/>
              </w:rPr>
              <w:t>Coefficient of variation (price)</w:t>
            </w:r>
          </w:p>
        </w:tc>
        <w:tc>
          <w:tcPr>
            <w:tcW w:w="889" w:type="dxa"/>
            <w:shd w:val="clear" w:color="auto" w:fill="auto"/>
            <w:hideMark/>
          </w:tcPr>
          <w:p w14:paraId="4B5D0BE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7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59</w:t>
            </w:r>
          </w:p>
        </w:tc>
        <w:tc>
          <w:tcPr>
            <w:tcW w:w="889" w:type="dxa"/>
            <w:shd w:val="clear" w:color="auto" w:fill="auto"/>
            <w:hideMark/>
          </w:tcPr>
          <w:p w14:paraId="4B9E3DE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10B9044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4E7122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4FB1537D"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A37575" w:rsidRDefault="00971633">
            <w:pPr>
              <w:shd w:val="clear" w:color="auto" w:fill="FFFFFF" w:themeFill="background1"/>
              <w:spacing w:after="0" w:line="240" w:lineRule="auto"/>
              <w:rPr>
                <w:rFonts w:eastAsia="Times New Roman" w:cs="Times New Roman"/>
                <w:b w:val="0"/>
                <w:sz w:val="22"/>
              </w:rPr>
              <w:pPrChange w:id="5584" w:author="tao huang" w:date="2018-10-28T13:05:00Z">
                <w:pPr>
                  <w:shd w:val="clear" w:color="auto" w:fill="FFFFFF" w:themeFill="background1"/>
                  <w:spacing w:after="0"/>
                </w:pPr>
              </w:pPrChange>
            </w:pPr>
            <w:r w:rsidRPr="00A37575">
              <w:rPr>
                <w:rFonts w:eastAsia="Times New Roman" w:cs="Times New Roman"/>
                <w:sz w:val="22"/>
              </w:rPr>
              <w:t>Coefficient of variation (sales)</w:t>
            </w:r>
          </w:p>
        </w:tc>
        <w:tc>
          <w:tcPr>
            <w:tcW w:w="889" w:type="dxa"/>
            <w:shd w:val="clear" w:color="auto" w:fill="auto"/>
            <w:hideMark/>
          </w:tcPr>
          <w:p w14:paraId="2F0E8BF6"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714</w:t>
            </w:r>
          </w:p>
        </w:tc>
        <w:tc>
          <w:tcPr>
            <w:tcW w:w="889" w:type="dxa"/>
            <w:shd w:val="clear" w:color="auto" w:fill="auto"/>
            <w:hideMark/>
          </w:tcPr>
          <w:p w14:paraId="5C1C18A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CEBD3E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3E2C449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34F42B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A37575" w:rsidRDefault="00971633">
            <w:pPr>
              <w:shd w:val="clear" w:color="auto" w:fill="FFFFFF" w:themeFill="background1"/>
              <w:spacing w:after="0" w:line="240" w:lineRule="auto"/>
              <w:rPr>
                <w:rFonts w:eastAsia="Times New Roman" w:cs="Times New Roman"/>
                <w:b w:val="0"/>
                <w:sz w:val="22"/>
              </w:rPr>
              <w:pPrChange w:id="5590" w:author="tao huang" w:date="2018-10-28T13:05:00Z">
                <w:pPr>
                  <w:shd w:val="clear" w:color="auto" w:fill="FFFFFF" w:themeFill="background1"/>
                  <w:spacing w:after="0"/>
                </w:pPr>
              </w:pPrChange>
            </w:pPr>
            <w:r w:rsidRPr="00A37575">
              <w:rPr>
                <w:rFonts w:eastAsia="Times New Roman" w:cs="Times New Roman"/>
                <w:sz w:val="22"/>
              </w:rPr>
              <w:t>Frequency of Feature</w:t>
            </w:r>
          </w:p>
        </w:tc>
        <w:tc>
          <w:tcPr>
            <w:tcW w:w="889" w:type="dxa"/>
            <w:shd w:val="clear" w:color="auto" w:fill="auto"/>
            <w:hideMark/>
          </w:tcPr>
          <w:p w14:paraId="0E38A692"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03</w:t>
            </w:r>
          </w:p>
        </w:tc>
        <w:tc>
          <w:tcPr>
            <w:tcW w:w="889" w:type="dxa"/>
            <w:shd w:val="clear" w:color="auto" w:fill="auto"/>
            <w:hideMark/>
          </w:tcPr>
          <w:p w14:paraId="2E5AD70D"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6DF8E76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00D2913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91AD928"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A37575" w:rsidRDefault="00971633">
            <w:pPr>
              <w:shd w:val="clear" w:color="auto" w:fill="FFFFFF" w:themeFill="background1"/>
              <w:spacing w:after="0" w:line="240" w:lineRule="auto"/>
              <w:rPr>
                <w:rFonts w:eastAsia="Times New Roman" w:cs="Times New Roman"/>
                <w:b w:val="0"/>
                <w:sz w:val="22"/>
              </w:rPr>
              <w:pPrChange w:id="5596" w:author="tao huang" w:date="2018-10-28T13:05:00Z">
                <w:pPr>
                  <w:shd w:val="clear" w:color="auto" w:fill="FFFFFF" w:themeFill="background1"/>
                  <w:spacing w:after="0"/>
                </w:pPr>
              </w:pPrChange>
            </w:pPr>
            <w:r w:rsidRPr="00A37575">
              <w:rPr>
                <w:rFonts w:eastAsia="Times New Roman" w:cs="Times New Roman"/>
                <w:noProof/>
                <w:sz w:val="22"/>
              </w:rPr>
              <w:t>Standard</w:t>
            </w:r>
            <w:r w:rsidRPr="00A37575">
              <w:rPr>
                <w:rFonts w:eastAsia="Times New Roman" w:cs="Times New Roman"/>
                <w:sz w:val="22"/>
              </w:rPr>
              <w:t xml:space="preserve"> deviation of sales</w:t>
            </w:r>
          </w:p>
        </w:tc>
        <w:tc>
          <w:tcPr>
            <w:tcW w:w="889" w:type="dxa"/>
            <w:shd w:val="clear" w:color="auto" w:fill="auto"/>
            <w:hideMark/>
          </w:tcPr>
          <w:p w14:paraId="5BA4CBA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5C25A32D"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64</w:t>
            </w:r>
          </w:p>
        </w:tc>
        <w:tc>
          <w:tcPr>
            <w:tcW w:w="934" w:type="dxa"/>
            <w:shd w:val="clear" w:color="auto" w:fill="auto"/>
            <w:hideMark/>
          </w:tcPr>
          <w:p w14:paraId="2AF1E990"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1D9A089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9484313"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A37575" w:rsidRDefault="00971633">
            <w:pPr>
              <w:shd w:val="clear" w:color="auto" w:fill="FFFFFF" w:themeFill="background1"/>
              <w:spacing w:after="0" w:line="240" w:lineRule="auto"/>
              <w:rPr>
                <w:rFonts w:eastAsia="Times New Roman" w:cs="Times New Roman"/>
                <w:b w:val="0"/>
                <w:sz w:val="22"/>
              </w:rPr>
              <w:pPrChange w:id="5602" w:author="tao huang" w:date="2018-10-28T13:05:00Z">
                <w:pPr>
                  <w:shd w:val="clear" w:color="auto" w:fill="FFFFFF" w:themeFill="background1"/>
                  <w:spacing w:after="0"/>
                </w:pPr>
              </w:pPrChange>
            </w:pPr>
            <w:r w:rsidRPr="00A37575">
              <w:rPr>
                <w:rFonts w:eastAsia="Times New Roman" w:cs="Times New Roman"/>
                <w:sz w:val="22"/>
              </w:rPr>
              <w:t>Range of sales</w:t>
            </w:r>
          </w:p>
        </w:tc>
        <w:tc>
          <w:tcPr>
            <w:tcW w:w="889" w:type="dxa"/>
            <w:shd w:val="clear" w:color="auto" w:fill="auto"/>
            <w:hideMark/>
          </w:tcPr>
          <w:p w14:paraId="429C038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63F7A4D"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4"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929</w:t>
            </w:r>
          </w:p>
        </w:tc>
        <w:tc>
          <w:tcPr>
            <w:tcW w:w="934" w:type="dxa"/>
            <w:shd w:val="clear" w:color="auto" w:fill="auto"/>
            <w:hideMark/>
          </w:tcPr>
          <w:p w14:paraId="7C43C14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E5A8A7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027E268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A37575" w:rsidRDefault="00971633">
            <w:pPr>
              <w:shd w:val="clear" w:color="auto" w:fill="FFFFFF" w:themeFill="background1"/>
              <w:spacing w:after="0" w:line="240" w:lineRule="auto"/>
              <w:rPr>
                <w:rFonts w:eastAsia="Times New Roman" w:cs="Times New Roman"/>
                <w:b w:val="0"/>
                <w:sz w:val="22"/>
              </w:rPr>
              <w:pPrChange w:id="5608" w:author="tao huang" w:date="2018-10-28T13:05:00Z">
                <w:pPr>
                  <w:shd w:val="clear" w:color="auto" w:fill="FFFFFF" w:themeFill="background1"/>
                  <w:spacing w:after="0"/>
                </w:pPr>
              </w:pPrChange>
            </w:pPr>
            <w:r w:rsidRPr="00A37575">
              <w:rPr>
                <w:rFonts w:eastAsia="Times New Roman" w:cs="Times New Roman"/>
                <w:sz w:val="22"/>
              </w:rPr>
              <w:t>Average sales</w:t>
            </w:r>
          </w:p>
        </w:tc>
        <w:tc>
          <w:tcPr>
            <w:tcW w:w="889" w:type="dxa"/>
            <w:shd w:val="clear" w:color="auto" w:fill="auto"/>
            <w:hideMark/>
          </w:tcPr>
          <w:p w14:paraId="4D5A6A75"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0B2F0DC"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807</w:t>
            </w:r>
          </w:p>
        </w:tc>
        <w:tc>
          <w:tcPr>
            <w:tcW w:w="934" w:type="dxa"/>
            <w:shd w:val="clear" w:color="auto" w:fill="auto"/>
            <w:noWrap/>
            <w:hideMark/>
          </w:tcPr>
          <w:p w14:paraId="0BCEE00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1A75E1B6"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760C32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A37575" w:rsidRDefault="00971633">
            <w:pPr>
              <w:shd w:val="clear" w:color="auto" w:fill="FFFFFF" w:themeFill="background1"/>
              <w:spacing w:after="0" w:line="240" w:lineRule="auto"/>
              <w:rPr>
                <w:rFonts w:eastAsia="Times New Roman" w:cs="Times New Roman"/>
                <w:b w:val="0"/>
                <w:sz w:val="22"/>
              </w:rPr>
              <w:pPrChange w:id="5614" w:author="tao huang" w:date="2018-10-28T13:05:00Z">
                <w:pPr>
                  <w:shd w:val="clear" w:color="auto" w:fill="FFFFFF" w:themeFill="background1"/>
                  <w:spacing w:after="0"/>
                </w:pPr>
              </w:pPrChange>
            </w:pPr>
            <w:r w:rsidRPr="00A37575">
              <w:rPr>
                <w:rFonts w:eastAsia="Times New Roman" w:cs="Times New Roman"/>
                <w:sz w:val="22"/>
              </w:rPr>
              <w:t>Frequency of Display</w:t>
            </w:r>
          </w:p>
        </w:tc>
        <w:tc>
          <w:tcPr>
            <w:tcW w:w="889" w:type="dxa"/>
            <w:shd w:val="clear" w:color="auto" w:fill="auto"/>
            <w:hideMark/>
          </w:tcPr>
          <w:p w14:paraId="43142EA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84DDEC8"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6"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281</w:t>
            </w:r>
          </w:p>
        </w:tc>
        <w:tc>
          <w:tcPr>
            <w:tcW w:w="934" w:type="dxa"/>
            <w:shd w:val="clear" w:color="auto" w:fill="auto"/>
            <w:hideMark/>
          </w:tcPr>
          <w:p w14:paraId="5E688801"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6B367730"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3874AB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A37575" w:rsidRDefault="00971633">
            <w:pPr>
              <w:shd w:val="clear" w:color="auto" w:fill="FFFFFF" w:themeFill="background1"/>
              <w:spacing w:after="0" w:line="240" w:lineRule="auto"/>
              <w:rPr>
                <w:rFonts w:eastAsia="Times New Roman" w:cs="Times New Roman"/>
                <w:b w:val="0"/>
                <w:sz w:val="22"/>
              </w:rPr>
              <w:pPrChange w:id="5620" w:author="tao huang" w:date="2018-10-28T13:05:00Z">
                <w:pPr>
                  <w:shd w:val="clear" w:color="auto" w:fill="FFFFFF" w:themeFill="background1"/>
                  <w:spacing w:after="0"/>
                </w:pPr>
              </w:pPrChange>
            </w:pPr>
            <w:r w:rsidRPr="00A37575">
              <w:rPr>
                <w:rFonts w:eastAsia="Times New Roman" w:cs="Times New Roman"/>
                <w:sz w:val="22"/>
              </w:rPr>
              <w:t>Kurtosis of sales</w:t>
            </w:r>
          </w:p>
        </w:tc>
        <w:tc>
          <w:tcPr>
            <w:tcW w:w="889" w:type="dxa"/>
            <w:shd w:val="clear" w:color="auto" w:fill="auto"/>
            <w:hideMark/>
          </w:tcPr>
          <w:p w14:paraId="166162B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11582D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214942F5"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73</w:t>
            </w:r>
          </w:p>
        </w:tc>
        <w:tc>
          <w:tcPr>
            <w:tcW w:w="889" w:type="dxa"/>
            <w:shd w:val="clear" w:color="auto" w:fill="auto"/>
            <w:noWrap/>
            <w:hideMark/>
          </w:tcPr>
          <w:p w14:paraId="129A641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7FF3500"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A37575" w:rsidRDefault="00971633">
            <w:pPr>
              <w:shd w:val="clear" w:color="auto" w:fill="FFFFFF" w:themeFill="background1"/>
              <w:spacing w:after="0" w:line="240" w:lineRule="auto"/>
              <w:rPr>
                <w:rFonts w:eastAsia="Times New Roman" w:cs="Times New Roman"/>
                <w:b w:val="0"/>
                <w:sz w:val="22"/>
              </w:rPr>
              <w:pPrChange w:id="5626" w:author="tao huang" w:date="2018-10-28T13:05:00Z">
                <w:pPr>
                  <w:shd w:val="clear" w:color="auto" w:fill="FFFFFF" w:themeFill="background1"/>
                  <w:spacing w:after="0"/>
                </w:pPr>
              </w:pPrChange>
            </w:pPr>
            <w:r w:rsidRPr="00A37575">
              <w:rPr>
                <w:rFonts w:eastAsia="Times New Roman" w:cs="Times New Roman"/>
                <w:sz w:val="22"/>
              </w:rPr>
              <w:t>Skewness of sales</w:t>
            </w:r>
          </w:p>
        </w:tc>
        <w:tc>
          <w:tcPr>
            <w:tcW w:w="889" w:type="dxa"/>
            <w:shd w:val="clear" w:color="auto" w:fill="auto"/>
            <w:hideMark/>
          </w:tcPr>
          <w:p w14:paraId="22899F4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4B0005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F0A077C"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881</w:t>
            </w:r>
          </w:p>
        </w:tc>
        <w:tc>
          <w:tcPr>
            <w:tcW w:w="889" w:type="dxa"/>
            <w:shd w:val="clear" w:color="auto" w:fill="auto"/>
            <w:noWrap/>
            <w:hideMark/>
          </w:tcPr>
          <w:p w14:paraId="7ECDFFE0"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3FDE40CA"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A37575" w:rsidRDefault="00971633">
            <w:pPr>
              <w:shd w:val="clear" w:color="auto" w:fill="FFFFFF" w:themeFill="background1"/>
              <w:spacing w:after="0" w:line="240" w:lineRule="auto"/>
              <w:rPr>
                <w:rFonts w:eastAsia="Times New Roman" w:cs="Times New Roman"/>
                <w:b w:val="0"/>
                <w:sz w:val="22"/>
              </w:rPr>
              <w:pPrChange w:id="5632" w:author="tao huang" w:date="2018-10-28T13:05:00Z">
                <w:pPr>
                  <w:shd w:val="clear" w:color="auto" w:fill="FFFFFF" w:themeFill="background1"/>
                  <w:spacing w:after="0"/>
                </w:pPr>
              </w:pPrChange>
            </w:pPr>
            <w:r w:rsidRPr="00A37575">
              <w:rPr>
                <w:rFonts w:eastAsia="Times New Roman" w:cs="Times New Roman"/>
                <w:noProof/>
                <w:sz w:val="22"/>
              </w:rPr>
              <w:t>Standard</w:t>
            </w:r>
            <w:r w:rsidRPr="00A37575">
              <w:rPr>
                <w:rFonts w:eastAsia="Times New Roman" w:cs="Times New Roman"/>
                <w:sz w:val="22"/>
              </w:rPr>
              <w:t xml:space="preserve"> deviation of price</w:t>
            </w:r>
          </w:p>
        </w:tc>
        <w:tc>
          <w:tcPr>
            <w:tcW w:w="889" w:type="dxa"/>
            <w:shd w:val="clear" w:color="auto" w:fill="auto"/>
            <w:hideMark/>
          </w:tcPr>
          <w:p w14:paraId="6AB7C752"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766891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23A59A83"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32549B1"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6"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87</w:t>
            </w:r>
          </w:p>
        </w:tc>
        <w:tc>
          <w:tcPr>
            <w:tcW w:w="889" w:type="dxa"/>
            <w:shd w:val="clear" w:color="auto" w:fill="auto"/>
            <w:hideMark/>
          </w:tcPr>
          <w:p w14:paraId="6888C452"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A37575" w:rsidRDefault="00971633">
            <w:pPr>
              <w:shd w:val="clear" w:color="auto" w:fill="FFFFFF" w:themeFill="background1"/>
              <w:spacing w:after="0" w:line="240" w:lineRule="auto"/>
              <w:rPr>
                <w:rFonts w:eastAsia="Times New Roman" w:cs="Times New Roman"/>
                <w:b w:val="0"/>
                <w:sz w:val="22"/>
              </w:rPr>
              <w:pPrChange w:id="5638" w:author="tao huang" w:date="2018-10-28T13:05:00Z">
                <w:pPr>
                  <w:shd w:val="clear" w:color="auto" w:fill="FFFFFF" w:themeFill="background1"/>
                  <w:spacing w:after="0"/>
                </w:pPr>
              </w:pPrChange>
            </w:pPr>
            <w:r w:rsidRPr="00A37575">
              <w:rPr>
                <w:rFonts w:eastAsia="Times New Roman" w:cs="Times New Roman"/>
                <w:sz w:val="22"/>
              </w:rPr>
              <w:t>Average price</w:t>
            </w:r>
          </w:p>
        </w:tc>
        <w:tc>
          <w:tcPr>
            <w:tcW w:w="889" w:type="dxa"/>
            <w:shd w:val="clear" w:color="auto" w:fill="auto"/>
            <w:noWrap/>
            <w:hideMark/>
          </w:tcPr>
          <w:p w14:paraId="3BF89C7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B98619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2FE5CE0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E1EB8E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2"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831</w:t>
            </w:r>
          </w:p>
        </w:tc>
        <w:tc>
          <w:tcPr>
            <w:tcW w:w="889" w:type="dxa"/>
            <w:shd w:val="clear" w:color="auto" w:fill="auto"/>
            <w:hideMark/>
          </w:tcPr>
          <w:p w14:paraId="1BA7D97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A37575" w:rsidRDefault="00971633">
            <w:pPr>
              <w:shd w:val="clear" w:color="auto" w:fill="FFFFFF" w:themeFill="background1"/>
              <w:spacing w:after="0" w:line="240" w:lineRule="auto"/>
              <w:rPr>
                <w:rFonts w:eastAsia="Times New Roman" w:cs="Times New Roman"/>
                <w:b w:val="0"/>
                <w:sz w:val="22"/>
              </w:rPr>
              <w:pPrChange w:id="5644" w:author="tao huang" w:date="2018-10-28T13:05:00Z">
                <w:pPr>
                  <w:shd w:val="clear" w:color="auto" w:fill="FFFFFF" w:themeFill="background1"/>
                  <w:spacing w:after="0"/>
                </w:pPr>
              </w:pPrChange>
            </w:pPr>
            <w:r w:rsidRPr="00A37575">
              <w:rPr>
                <w:rFonts w:eastAsia="Times New Roman" w:cs="Times New Roman"/>
                <w:sz w:val="22"/>
              </w:rPr>
              <w:t>Randomness</w:t>
            </w:r>
          </w:p>
        </w:tc>
        <w:tc>
          <w:tcPr>
            <w:tcW w:w="889" w:type="dxa"/>
            <w:shd w:val="clear" w:color="auto" w:fill="auto"/>
            <w:noWrap/>
            <w:hideMark/>
          </w:tcPr>
          <w:p w14:paraId="5BF9AA38"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404168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7BE0763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6D23A83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0BF85105"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9"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92</w:t>
            </w:r>
          </w:p>
        </w:tc>
      </w:tr>
      <w:tr w:rsidR="00A37575" w:rsidRPr="00A37575"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A37575" w:rsidRDefault="00971633">
            <w:pPr>
              <w:shd w:val="clear" w:color="auto" w:fill="FFFFFF" w:themeFill="background1"/>
              <w:spacing w:after="0" w:line="240" w:lineRule="auto"/>
              <w:rPr>
                <w:rFonts w:eastAsia="Times New Roman" w:cs="Times New Roman"/>
                <w:b w:val="0"/>
                <w:sz w:val="22"/>
              </w:rPr>
              <w:pPrChange w:id="5650" w:author="tao huang" w:date="2018-10-28T13:05:00Z">
                <w:pPr>
                  <w:shd w:val="clear" w:color="auto" w:fill="FFFFFF" w:themeFill="background1"/>
                  <w:spacing w:after="0"/>
                </w:pPr>
              </w:pPrChange>
            </w:pPr>
            <w:r w:rsidRPr="00A37575">
              <w:rPr>
                <w:rFonts w:eastAsia="Times New Roman" w:cs="Times New Roman"/>
                <w:sz w:val="22"/>
              </w:rPr>
              <w:t>Trend</w:t>
            </w:r>
          </w:p>
        </w:tc>
        <w:tc>
          <w:tcPr>
            <w:tcW w:w="889" w:type="dxa"/>
            <w:shd w:val="clear" w:color="auto" w:fill="auto"/>
            <w:noWrap/>
            <w:hideMark/>
          </w:tcPr>
          <w:p w14:paraId="2482A4F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42FF24EB"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5138240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1CA5C5B"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B46040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03</w:t>
            </w:r>
          </w:p>
        </w:tc>
      </w:tr>
      <w:tr w:rsidR="00A37575" w:rsidRPr="00A37575" w:rsidDel="00780C39" w14:paraId="2A4751E3" w14:textId="77777777" w:rsidTr="00AE69AD">
        <w:trPr>
          <w:cnfStyle w:val="000000100000" w:firstRow="0" w:lastRow="0" w:firstColumn="0" w:lastColumn="0" w:oddVBand="0" w:evenVBand="0" w:oddHBand="1" w:evenHBand="0" w:firstRowFirstColumn="0" w:firstRowLastColumn="0" w:lastRowFirstColumn="0" w:lastRowLastColumn="0"/>
          <w:trHeight w:val="20"/>
          <w:jc w:val="center"/>
          <w:del w:id="5656"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A37575" w:rsidDel="00780C39" w:rsidRDefault="00971633">
            <w:pPr>
              <w:shd w:val="clear" w:color="auto" w:fill="FFFFFF" w:themeFill="background1"/>
              <w:spacing w:after="0" w:line="240" w:lineRule="auto"/>
              <w:rPr>
                <w:del w:id="5657" w:author="tao huang" w:date="2018-10-27T15:26:00Z"/>
                <w:rFonts w:eastAsia="Times New Roman" w:cs="Times New Roman"/>
                <w:b w:val="0"/>
                <w:sz w:val="22"/>
              </w:rPr>
              <w:pPrChange w:id="5658" w:author="tao huang" w:date="2018-10-28T13:05:00Z">
                <w:pPr>
                  <w:shd w:val="clear" w:color="auto" w:fill="FFFFFF" w:themeFill="background1"/>
                  <w:spacing w:after="0"/>
                </w:pPr>
              </w:pPrChange>
            </w:pPr>
          </w:p>
        </w:tc>
        <w:tc>
          <w:tcPr>
            <w:tcW w:w="889" w:type="dxa"/>
            <w:shd w:val="clear" w:color="auto" w:fill="auto"/>
            <w:noWrap/>
          </w:tcPr>
          <w:p w14:paraId="32432B42" w14:textId="35E33E1E"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59" w:author="tao huang" w:date="2018-10-27T15:26:00Z"/>
                <w:rFonts w:eastAsia="Times New Roman" w:cs="Times New Roman"/>
                <w:sz w:val="22"/>
              </w:rPr>
              <w:pPrChange w:id="566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69D2E6D4"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1" w:author="tao huang" w:date="2018-10-27T15:26:00Z"/>
                <w:rFonts w:eastAsia="Times New Roman" w:cs="Times New Roman"/>
                <w:sz w:val="22"/>
              </w:rPr>
              <w:pPrChange w:id="566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5AEE3C5D"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3" w:author="tao huang" w:date="2018-10-27T15:26:00Z"/>
                <w:rFonts w:eastAsia="Times New Roman" w:cs="Times New Roman"/>
                <w:sz w:val="22"/>
              </w:rPr>
              <w:pPrChange w:id="566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008EA477"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5" w:author="tao huang" w:date="2018-10-27T15:26:00Z"/>
                <w:rFonts w:eastAsia="Times New Roman" w:cs="Times New Roman"/>
                <w:sz w:val="22"/>
              </w:rPr>
              <w:pPrChange w:id="566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7B481330" w:rsidR="00971633" w:rsidRPr="00A37575" w:rsidDel="00780C3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5667" w:author="tao huang" w:date="2018-10-27T15:26:00Z"/>
                <w:rFonts w:eastAsia="Times New Roman" w:cs="Times New Roman"/>
                <w:sz w:val="22"/>
              </w:rPr>
              <w:pPrChange w:id="566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A37575" w:rsidDel="00780C39" w14:paraId="0D1D3BDF" w14:textId="77777777" w:rsidTr="00AE69AD">
        <w:trPr>
          <w:trHeight w:val="20"/>
          <w:jc w:val="center"/>
          <w:del w:id="5669"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A37575" w:rsidDel="00780C39" w:rsidRDefault="00971633">
            <w:pPr>
              <w:shd w:val="clear" w:color="auto" w:fill="FFFFFF" w:themeFill="background1"/>
              <w:spacing w:after="0" w:line="240" w:lineRule="auto"/>
              <w:rPr>
                <w:del w:id="5670" w:author="tao huang" w:date="2018-10-27T15:26:00Z"/>
                <w:rFonts w:eastAsia="Times New Roman" w:cs="Times New Roman"/>
                <w:b w:val="0"/>
                <w:sz w:val="22"/>
              </w:rPr>
              <w:pPrChange w:id="5671" w:author="tao huang" w:date="2018-10-28T13:05:00Z">
                <w:pPr>
                  <w:shd w:val="clear" w:color="auto" w:fill="FFFFFF" w:themeFill="background1"/>
                  <w:spacing w:after="0"/>
                </w:pPr>
              </w:pPrChange>
            </w:pPr>
          </w:p>
        </w:tc>
        <w:tc>
          <w:tcPr>
            <w:tcW w:w="889" w:type="dxa"/>
            <w:shd w:val="clear" w:color="auto" w:fill="auto"/>
            <w:noWrap/>
          </w:tcPr>
          <w:p w14:paraId="291301F3" w14:textId="1913F557"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2" w:author="tao huang" w:date="2018-10-27T15:26:00Z"/>
                <w:rFonts w:eastAsia="Times New Roman" w:cs="Times New Roman"/>
                <w:sz w:val="22"/>
              </w:rPr>
              <w:pPrChange w:id="567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DB7D6A9"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4" w:author="tao huang" w:date="2018-10-27T15:26:00Z"/>
                <w:rFonts w:eastAsia="Times New Roman" w:cs="Times New Roman"/>
                <w:sz w:val="22"/>
              </w:rPr>
              <w:pPrChange w:id="567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00B2D2E3"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6" w:author="tao huang" w:date="2018-10-27T15:26:00Z"/>
                <w:rFonts w:eastAsia="Times New Roman" w:cs="Times New Roman"/>
                <w:sz w:val="22"/>
              </w:rPr>
              <w:pPrChange w:id="567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6750F87F"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8" w:author="tao huang" w:date="2018-10-27T15:26:00Z"/>
                <w:rFonts w:eastAsia="Times New Roman" w:cs="Times New Roman"/>
                <w:sz w:val="22"/>
              </w:rPr>
              <w:pPrChange w:id="567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285A1C85" w:rsidR="00971633" w:rsidRPr="00A37575" w:rsidDel="00780C3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5680" w:author="tao huang" w:date="2018-10-27T15:26:00Z"/>
                <w:rFonts w:eastAsia="Times New Roman" w:cs="Times New Roman"/>
                <w:sz w:val="22"/>
              </w:rPr>
              <w:pPrChange w:id="568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731BBD62" w14:textId="47D9D99C" w:rsidR="00780C39" w:rsidRPr="00DC6317" w:rsidRDefault="00780C39">
      <w:pPr>
        <w:pStyle w:val="ListParagraph"/>
        <w:shd w:val="clear" w:color="auto" w:fill="FFFFFF" w:themeFill="background1"/>
        <w:spacing w:after="0" w:line="240" w:lineRule="auto"/>
        <w:ind w:left="1440" w:firstLine="720"/>
        <w:rPr>
          <w:ins w:id="5682" w:author="tao huang" w:date="2018-10-27T15:26:00Z"/>
          <w:rFonts w:cs="Times New Roman"/>
          <w:sz w:val="20"/>
          <w:rPrChange w:id="5683" w:author="tao huang" w:date="2018-10-28T22:49:00Z">
            <w:rPr>
              <w:ins w:id="5684" w:author="tao huang" w:date="2018-10-27T15:26:00Z"/>
              <w:rFonts w:cs="Times New Roman"/>
              <w:sz w:val="22"/>
            </w:rPr>
          </w:rPrChange>
        </w:rPr>
        <w:pPrChange w:id="5685" w:author="tao huang" w:date="2018-10-28T13:05:00Z">
          <w:pPr>
            <w:pStyle w:val="ListParagraph"/>
            <w:shd w:val="clear" w:color="auto" w:fill="FFFFFF" w:themeFill="background1"/>
            <w:spacing w:after="0" w:line="360" w:lineRule="auto"/>
            <w:ind w:left="0"/>
          </w:pPr>
        </w:pPrChange>
      </w:pPr>
      <w:ins w:id="5686" w:author="tao huang" w:date="2018-10-27T15:26:00Z">
        <w:r w:rsidRPr="00DC6317">
          <w:rPr>
            <w:sz w:val="22"/>
            <w:rPrChange w:id="5687" w:author="tao huang" w:date="2018-10-28T22:49:00Z">
              <w:rPr/>
            </w:rPrChange>
          </w:rPr>
          <w:t xml:space="preserve">Small values </w:t>
        </w:r>
        <w:r w:rsidRPr="00DC6317">
          <w:rPr>
            <w:noProof/>
            <w:sz w:val="22"/>
            <w:rPrChange w:id="5688" w:author="tao huang" w:date="2018-10-28T22:49:00Z">
              <w:rPr>
                <w:noProof/>
              </w:rPr>
            </w:rPrChange>
          </w:rPr>
          <w:t>are omitted</w:t>
        </w:r>
        <w:r w:rsidRPr="00DC6317">
          <w:rPr>
            <w:sz w:val="22"/>
            <w:rPrChange w:id="5689" w:author="tao huang" w:date="2018-10-28T22:49:00Z">
              <w:rPr/>
            </w:rPrChange>
          </w:rPr>
          <w:t xml:space="preserve"> for simplicity.</w:t>
        </w:r>
      </w:ins>
    </w:p>
    <w:p w14:paraId="6E0AFDE0" w14:textId="2D44CCE2" w:rsidR="009B6C98" w:rsidRPr="00A37575" w:rsidRDefault="00474607" w:rsidP="009B6C98">
      <w:pPr>
        <w:pStyle w:val="ListParagraph"/>
        <w:shd w:val="clear" w:color="auto" w:fill="FFFFFF" w:themeFill="background1"/>
        <w:spacing w:after="0" w:line="360" w:lineRule="auto"/>
        <w:ind w:left="0"/>
        <w:rPr>
          <w:ins w:id="5690" w:author="tao huang" w:date="2018-10-28T13:06:00Z"/>
          <w:rFonts w:cs="Times New Roman"/>
          <w:sz w:val="22"/>
        </w:rPr>
      </w:pPr>
      <w:ins w:id="5691" w:author="tao huang" w:date="2018-10-28T12:11:00Z">
        <w:r w:rsidRPr="00A37575">
          <w:rPr>
            <w:rFonts w:cs="Times New Roman"/>
            <w:sz w:val="22"/>
          </w:rPr>
          <w:lastRenderedPageBreak/>
          <w:t xml:space="preserve">We then explore the relationship between these </w:t>
        </w:r>
      </w:ins>
      <w:ins w:id="5692" w:author="tao huang" w:date="2018-10-28T12:53:00Z">
        <w:r w:rsidR="003957EE" w:rsidRPr="00A37575">
          <w:rPr>
            <w:rFonts w:cs="Times New Roman"/>
            <w:sz w:val="22"/>
          </w:rPr>
          <w:t>five factors</w:t>
        </w:r>
      </w:ins>
      <w:ins w:id="5693" w:author="tao huang" w:date="2018-10-28T12:11:00Z">
        <w:r w:rsidRPr="00A37575">
          <w:rPr>
            <w:rFonts w:cs="Times New Roman"/>
            <w:sz w:val="22"/>
          </w:rPr>
          <w:t xml:space="preserve"> and the forecasting improvement by the proposed </w:t>
        </w:r>
      </w:ins>
      <w:ins w:id="5694" w:author="tao huang" w:date="2018-10-28T12:15:00Z">
        <w:r w:rsidR="00D53C35" w:rsidRPr="00A37575">
          <w:rPr>
            <w:rFonts w:cs="Times New Roman"/>
            <w:sz w:val="22"/>
          </w:rPr>
          <w:t>methods</w:t>
        </w:r>
      </w:ins>
      <w:ins w:id="5695" w:author="tao huang" w:date="2018-10-28T12:11:00Z">
        <w:r w:rsidRPr="00A37575">
          <w:rPr>
            <w:rFonts w:cs="Times New Roman"/>
            <w:sz w:val="22"/>
          </w:rPr>
          <w:t xml:space="preserve"> using regression models. </w:t>
        </w:r>
      </w:ins>
      <w:ins w:id="5696" w:author="tao huang" w:date="2018-10-28T12:16:00Z">
        <w:r w:rsidR="00D53C35" w:rsidRPr="00A37575">
          <w:rPr>
            <w:rFonts w:cs="Times New Roman"/>
            <w:sz w:val="22"/>
          </w:rPr>
          <w:t>W</w:t>
        </w:r>
      </w:ins>
      <w:ins w:id="5697" w:author="tao huang" w:date="2018-10-27T23:46:00Z">
        <w:r w:rsidR="00CF6BF7" w:rsidRPr="00A37575">
          <w:rPr>
            <w:rFonts w:cs="Times New Roman"/>
            <w:sz w:val="22"/>
          </w:rPr>
          <w:t xml:space="preserve">e </w:t>
        </w:r>
      </w:ins>
      <w:ins w:id="5698" w:author="tao huang" w:date="2018-10-28T11:54:00Z">
        <w:r w:rsidR="00984000" w:rsidRPr="00A37575">
          <w:rPr>
            <w:rFonts w:cs="Times New Roman"/>
            <w:sz w:val="22"/>
          </w:rPr>
          <w:t xml:space="preserve">consider </w:t>
        </w:r>
      </w:ins>
      <w:ins w:id="5699" w:author="tao huang" w:date="2018-10-28T12:55:00Z">
        <w:r w:rsidR="003957EE" w:rsidRPr="00A37575">
          <w:rPr>
            <w:rFonts w:cs="Times New Roman"/>
            <w:sz w:val="22"/>
          </w:rPr>
          <w:t xml:space="preserve">the dependent variables as </w:t>
        </w:r>
      </w:ins>
      <w:ins w:id="5700" w:author="tao huang" w:date="2018-10-28T11:54:00Z">
        <w:r w:rsidR="00984000" w:rsidRPr="00A37575">
          <w:rPr>
            <w:rFonts w:cs="Times New Roman"/>
            <w:sz w:val="22"/>
          </w:rPr>
          <w:t>the</w:t>
        </w:r>
      </w:ins>
      <w:ins w:id="5701" w:author="tao huang" w:date="2018-10-27T23:46:00Z">
        <w:r w:rsidR="00CF6BF7" w:rsidRPr="00A37575">
          <w:rPr>
            <w:rFonts w:cs="Times New Roman"/>
            <w:sz w:val="22"/>
          </w:rPr>
          <w:t xml:space="preserve"> percentage reduction</w:t>
        </w:r>
      </w:ins>
      <w:ins w:id="5702" w:author="tao huang" w:date="2018-10-28T12:02:00Z">
        <w:r w:rsidR="00904105" w:rsidRPr="00A37575">
          <w:rPr>
            <w:rFonts w:cs="Times New Roman"/>
            <w:sz w:val="22"/>
          </w:rPr>
          <w:t>s</w:t>
        </w:r>
      </w:ins>
      <w:ins w:id="5703" w:author="tao huang" w:date="2018-10-27T23:46:00Z">
        <w:r w:rsidR="00CF6BF7" w:rsidRPr="00A37575">
          <w:rPr>
            <w:rFonts w:cs="Times New Roman"/>
            <w:sz w:val="22"/>
          </w:rPr>
          <w:t xml:space="preserve"> of the MASE</w:t>
        </w:r>
      </w:ins>
      <w:ins w:id="5704" w:author="tao huang" w:date="2018-10-28T11:55:00Z">
        <w:r w:rsidR="00984000" w:rsidRPr="00A37575">
          <w:rPr>
            <w:rFonts w:cs="Times New Roman"/>
            <w:sz w:val="22"/>
          </w:rPr>
          <w:t xml:space="preserve"> by </w:t>
        </w:r>
      </w:ins>
      <w:ins w:id="5705" w:author="tao huang" w:date="2018-10-28T12:01:00Z">
        <w:r w:rsidR="00904105" w:rsidRPr="00A37575">
          <w:rPr>
            <w:rFonts w:cs="Times New Roman"/>
            <w:sz w:val="22"/>
          </w:rPr>
          <w:t xml:space="preserve">the </w:t>
        </w:r>
      </w:ins>
      <w:ins w:id="5706"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5707" w:author="tao huang" w:date="2018-10-28T12:10:00Z">
        <w:r w:rsidRPr="00A37575">
          <w:rPr>
            <w:rFonts w:cs="Times New Roman"/>
            <w:sz w:val="22"/>
          </w:rPr>
          <w:t xml:space="preserve"> </w:t>
        </w:r>
      </w:ins>
      <w:ins w:id="5708" w:author="tao huang" w:date="2018-10-28T12:16:00Z">
        <w:r w:rsidR="00D53C35" w:rsidRPr="00A37575">
          <w:rPr>
            <w:rFonts w:cs="Times New Roman"/>
            <w:noProof/>
            <w:sz w:val="22"/>
          </w:rPr>
          <w:t xml:space="preserve">for one to eight weeks forecast horizon </w:t>
        </w:r>
      </w:ins>
      <w:ins w:id="5709" w:author="tao huang" w:date="2018-10-28T12:17:00Z">
        <w:r w:rsidR="00D53C35" w:rsidRPr="00A37575">
          <w:rPr>
            <w:rFonts w:cs="Times New Roman"/>
            <w:noProof/>
            <w:sz w:val="22"/>
          </w:rPr>
          <w:t>for each SKU</w:t>
        </w:r>
      </w:ins>
      <w:ins w:id="5710" w:author="tao huang" w:date="2018-10-28T12:55:00Z">
        <w:r w:rsidR="003957EE" w:rsidRPr="00A37575">
          <w:rPr>
            <w:rFonts w:cs="Times New Roman"/>
            <w:sz w:val="22"/>
          </w:rPr>
          <w:t xml:space="preserve">, as </w:t>
        </w:r>
      </w:ins>
      <w:ins w:id="5711" w:author="tao huang" w:date="2018-10-28T12:02:00Z">
        <w:r w:rsidR="00904105" w:rsidRPr="00A37575">
          <w:rPr>
            <w:rFonts w:cs="Times New Roman"/>
            <w:sz w:val="22"/>
          </w:rPr>
          <w:t>demonstrated</w:t>
        </w:r>
      </w:ins>
      <w:ins w:id="5712" w:author="tao huang" w:date="2018-10-27T23:53:00Z">
        <w:r w:rsidR="005761C8" w:rsidRPr="00A37575">
          <w:rPr>
            <w:rFonts w:cs="Times New Roman"/>
            <w:sz w:val="22"/>
          </w:rPr>
          <w:t xml:space="preserve"> in</w:t>
        </w:r>
      </w:ins>
      <w:ins w:id="5713" w:author="tao huang" w:date="2018-10-27T23:46:00Z">
        <w:r w:rsidR="00CF6BF7" w:rsidRPr="00A37575">
          <w:rPr>
            <w:rFonts w:cs="Times New Roman"/>
            <w:sz w:val="22"/>
          </w:rPr>
          <w:t xml:space="preserve"> equation (</w:t>
        </w:r>
      </w:ins>
      <w:ins w:id="5714" w:author="tao huang" w:date="2018-10-28T22:54:00Z">
        <w:r w:rsidR="0003121B">
          <w:rPr>
            <w:rFonts w:cs="Times New Roman"/>
            <w:sz w:val="22"/>
          </w:rPr>
          <w:t>12</w:t>
        </w:r>
      </w:ins>
      <w:ins w:id="5715" w:author="tao huang" w:date="2018-10-27T23:46:00Z">
        <w:r w:rsidR="00CF6BF7" w:rsidRPr="00A37575">
          <w:rPr>
            <w:rFonts w:cs="Times New Roman"/>
            <w:sz w:val="22"/>
          </w:rPr>
          <w:t>)</w:t>
        </w:r>
      </w:ins>
      <w:ins w:id="5716" w:author="tao huang" w:date="2018-10-28T12:11:00Z">
        <w:r w:rsidRPr="00A37575">
          <w:rPr>
            <w:rFonts w:cs="Times New Roman"/>
            <w:sz w:val="22"/>
          </w:rPr>
          <w:t xml:space="preserve"> and (</w:t>
        </w:r>
      </w:ins>
      <w:ins w:id="5717" w:author="tao huang" w:date="2018-10-28T22:54:00Z">
        <w:r w:rsidR="0003121B">
          <w:rPr>
            <w:rFonts w:cs="Times New Roman"/>
            <w:sz w:val="22"/>
          </w:rPr>
          <w:t>13</w:t>
        </w:r>
      </w:ins>
      <w:ins w:id="5718" w:author="tao huang" w:date="2018-10-28T12:11:00Z">
        <w:r w:rsidRPr="00A37575">
          <w:rPr>
            <w:rFonts w:cs="Times New Roman"/>
            <w:sz w:val="22"/>
          </w:rPr>
          <w:t>)</w:t>
        </w:r>
      </w:ins>
      <w:ins w:id="5719" w:author="tao huang" w:date="2018-10-27T23:46:00Z">
        <w:r w:rsidR="00CF6BF7" w:rsidRPr="00A37575">
          <w:rPr>
            <w:rFonts w:cs="Times New Roman"/>
            <w:sz w:val="22"/>
          </w:rPr>
          <w:t xml:space="preserve">. </w:t>
        </w:r>
      </w:ins>
      <w:r w:rsidR="009B6C98" w:rsidRPr="00A37575">
        <w:rPr>
          <w:rFonts w:cs="Times New Roman"/>
          <w:sz w:val="22"/>
        </w:rPr>
        <w:t xml:space="preserve">Table </w:t>
      </w:r>
      <w:del w:id="5720" w:author="tao huang" w:date="2018-10-28T22:56:00Z">
        <w:r w:rsidR="009B6C98" w:rsidRPr="00A37575" w:rsidDel="00B135A9">
          <w:rPr>
            <w:rFonts w:cs="Times New Roman"/>
            <w:sz w:val="22"/>
          </w:rPr>
          <w:delText xml:space="preserve">7 </w:delText>
        </w:r>
      </w:del>
      <w:ins w:id="5721"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5722" w:author="tao huang" w:date="2018-10-28T12:19:00Z">
        <w:r w:rsidR="004753EE" w:rsidRPr="00A37575">
          <w:rPr>
            <w:rFonts w:cs="Times New Roman"/>
            <w:sz w:val="22"/>
          </w:rPr>
          <w:t xml:space="preserve"> of the</w:t>
        </w:r>
      </w:ins>
      <w:del w:id="5723"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5724" w:author="tao huang" w:date="2018-10-28T12:37:00Z">
        <w:r w:rsidR="005A0334" w:rsidRPr="00A37575">
          <w:rPr>
            <w:rFonts w:cs="Times New Roman"/>
            <w:sz w:val="22"/>
          </w:rPr>
          <w:t>.</w:t>
        </w:r>
      </w:ins>
      <w:del w:id="5725" w:author="tao huang" w:date="2018-10-28T12:37:00Z">
        <w:r w:rsidR="009B6C98" w:rsidRPr="00A37575" w:rsidDel="005A0334">
          <w:rPr>
            <w:rFonts w:cs="Times New Roman"/>
            <w:sz w:val="22"/>
          </w:rPr>
          <w:delText xml:space="preserve"> </w:delText>
        </w:r>
      </w:del>
      <w:del w:id="5726" w:author="tao huang" w:date="2018-10-28T12:19:00Z">
        <w:r w:rsidR="009B6C98" w:rsidRPr="00A37575" w:rsidDel="004753EE">
          <w:rPr>
            <w:rFonts w:cs="Times New Roman"/>
            <w:sz w:val="22"/>
          </w:rPr>
          <w:delText>of the</w:delText>
        </w:r>
      </w:del>
      <w:del w:id="5727" w:author="tao huang" w:date="2018-10-28T12:23:00Z">
        <w:r w:rsidR="009B6C98" w:rsidRPr="00A37575" w:rsidDel="004753EE">
          <w:rPr>
            <w:rFonts w:cs="Times New Roman"/>
            <w:sz w:val="22"/>
          </w:rPr>
          <w:delText xml:space="preserve"> </w:delText>
        </w:r>
      </w:del>
      <w:del w:id="5728" w:author="tao huang" w:date="2018-10-28T12:37:00Z">
        <w:r w:rsidR="009B6C98" w:rsidRPr="00A37575" w:rsidDel="005A0334">
          <w:rPr>
            <w:rFonts w:cs="Times New Roman"/>
            <w:sz w:val="22"/>
          </w:rPr>
          <w:delText>regression models</w:delText>
        </w:r>
      </w:del>
      <w:del w:id="5729" w:author="tao huang" w:date="2018-10-28T12:19:00Z">
        <w:r w:rsidR="009B6C98" w:rsidRPr="00A37575" w:rsidDel="004753EE">
          <w:rPr>
            <w:rFonts w:cs="Times New Roman"/>
            <w:sz w:val="22"/>
          </w:rPr>
          <w:delText xml:space="preserve"> for the MASE for the one to eight weeks </w:delText>
        </w:r>
      </w:del>
      <w:del w:id="5730" w:author="tao huang" w:date="2018-10-27T15:30:00Z">
        <w:r w:rsidR="009B6C98" w:rsidRPr="00A37575" w:rsidDel="00216DEE">
          <w:rPr>
            <w:rFonts w:cs="Times New Roman"/>
            <w:sz w:val="22"/>
          </w:rPr>
          <w:delText xml:space="preserve">ahead </w:delText>
        </w:r>
      </w:del>
      <w:del w:id="5731"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6"/>
        </w:r>
        <w:r w:rsidR="009B6C98" w:rsidRPr="00A37575" w:rsidDel="004753EE">
          <w:rPr>
            <w:rFonts w:cs="Times New Roman"/>
            <w:sz w:val="22"/>
          </w:rPr>
          <w:delText>.</w:delText>
        </w:r>
      </w:del>
      <w:r w:rsidR="009B6C98" w:rsidRPr="00A37575">
        <w:rPr>
          <w:rFonts w:cs="Times New Roman"/>
          <w:sz w:val="22"/>
        </w:rPr>
        <w:t xml:space="preserve"> </w:t>
      </w:r>
      <w:ins w:id="5734" w:author="tao huang" w:date="2018-10-28T12:46:00Z">
        <w:r w:rsidR="000C7A5A" w:rsidRPr="00A37575">
          <w:rPr>
            <w:rFonts w:cs="Times New Roman"/>
            <w:sz w:val="22"/>
          </w:rPr>
          <w:t xml:space="preserve">For example, </w:t>
        </w:r>
      </w:ins>
      <w:del w:id="5735" w:author="tao huang" w:date="2018-10-28T12:37:00Z">
        <w:r w:rsidR="009B6C98" w:rsidRPr="00A37575" w:rsidDel="005A0334">
          <w:rPr>
            <w:rFonts w:cs="Times New Roman"/>
            <w:sz w:val="22"/>
          </w:rPr>
          <w:delText xml:space="preserve">For example, </w:delText>
        </w:r>
      </w:del>
      <w:del w:id="5736"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5737" w:author="tao huang" w:date="2018-10-28T12:37:00Z">
        <w:r w:rsidR="009B6C98" w:rsidRPr="00A37575" w:rsidDel="005A0334">
          <w:rPr>
            <w:rFonts w:cs="Times New Roman"/>
            <w:sz w:val="22"/>
          </w:rPr>
          <w:delText>t</w:delText>
        </w:r>
      </w:del>
      <w:ins w:id="5738" w:author="tao huang" w:date="2018-10-28T12:46:00Z">
        <w:r w:rsidR="000C7A5A" w:rsidRPr="00A37575">
          <w:rPr>
            <w:rFonts w:cs="Times New Roman"/>
            <w:sz w:val="22"/>
          </w:rPr>
          <w:t>t</w:t>
        </w:r>
      </w:ins>
      <w:r w:rsidR="009B6C98" w:rsidRPr="00A37575">
        <w:rPr>
          <w:rFonts w:cs="Times New Roman"/>
          <w:sz w:val="22"/>
        </w:rPr>
        <w:t xml:space="preserve">he estimates </w:t>
      </w:r>
      <w:del w:id="5739" w:author="tao huang" w:date="2018-10-28T12:25:00Z">
        <w:r w:rsidR="009B6C98" w:rsidRPr="00A37575" w:rsidDel="00410308">
          <w:rPr>
            <w:rFonts w:cs="Times New Roman"/>
            <w:sz w:val="22"/>
          </w:rPr>
          <w:delText xml:space="preserve">for </w:delText>
        </w:r>
      </w:del>
      <w:ins w:id="5740"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5741" w:author="tao huang" w:date="2018-10-27T15:30:00Z">
        <w:r w:rsidR="009B6C98" w:rsidRPr="00A37575" w:rsidDel="00492585">
          <w:rPr>
            <w:rFonts w:cs="Times New Roman"/>
            <w:sz w:val="22"/>
          </w:rPr>
          <w:delText>growth</w:delText>
        </w:r>
      </w:del>
      <w:ins w:id="5742" w:author="tao huang" w:date="2018-10-27T15:30:00Z">
        <w:r w:rsidR="00492585" w:rsidRPr="00A37575">
          <w:rPr>
            <w:rFonts w:cs="Times New Roman"/>
            <w:sz w:val="22"/>
          </w:rPr>
          <w:t>trend</w:t>
        </w:r>
      </w:ins>
      <w:r w:rsidR="009B6C98" w:rsidRPr="00A37575">
        <w:rPr>
          <w:rFonts w:cs="Times New Roman"/>
          <w:sz w:val="22"/>
        </w:rPr>
        <w:t xml:space="preserve">” are positive </w:t>
      </w:r>
      <w:ins w:id="5743" w:author="tao huang" w:date="2018-10-28T12:44:00Z">
        <w:r w:rsidR="00265A69" w:rsidRPr="00A37575">
          <w:rPr>
            <w:rFonts w:cs="Times New Roman"/>
            <w:sz w:val="22"/>
          </w:rPr>
          <w:t xml:space="preserve">(e.g., 0.38 </w:t>
        </w:r>
        <w:r w:rsidR="00265A69" w:rsidRPr="00A37575">
          <w:rPr>
            <w:rFonts w:cs="Times New Roman"/>
            <w:sz w:val="22"/>
            <w:rPrChange w:id="5744" w:author="tao huang" w:date="2018-10-28T22:40:00Z">
              <w:rPr>
                <w:rFonts w:cs="Times New Roman"/>
                <w:color w:val="833C0B" w:themeColor="accent2" w:themeShade="80"/>
                <w:sz w:val="22"/>
              </w:rPr>
            </w:rPrChange>
          </w:rPr>
          <w:t xml:space="preserve">and </w:t>
        </w:r>
        <w:r w:rsidR="00265A69" w:rsidRPr="00A37575">
          <w:rPr>
            <w:rFonts w:cs="Times New Roman"/>
            <w:sz w:val="22"/>
          </w:rPr>
          <w:t xml:space="preserve">0.63) </w:t>
        </w:r>
      </w:ins>
      <w:del w:id="5745" w:author="tao huang" w:date="2018-10-28T12:43:00Z">
        <w:r w:rsidR="009B6C98" w:rsidRPr="00A37575" w:rsidDel="00265A69">
          <w:rPr>
            <w:rFonts w:cs="Times New Roman"/>
            <w:sz w:val="22"/>
          </w:rPr>
          <w:delText>(e.g., 0.38</w:delText>
        </w:r>
      </w:del>
      <w:ins w:id="5746" w:author="tao huang" w:date="2018-10-28T12:43:00Z">
        <w:r w:rsidR="00265A69" w:rsidRPr="00A37575">
          <w:rPr>
            <w:rFonts w:cs="Times New Roman"/>
            <w:sz w:val="22"/>
          </w:rPr>
          <w:t xml:space="preserve">and statistically significant </w:t>
        </w:r>
      </w:ins>
      <w:ins w:id="5747" w:author="tao huang" w:date="2018-10-28T12:44:00Z">
        <w:r w:rsidR="00265A69" w:rsidRPr="00A37575">
          <w:rPr>
            <w:rFonts w:cs="Times New Roman"/>
            <w:sz w:val="22"/>
          </w:rPr>
          <w:t>(e.g., with p-values smaller than 0.001, displayed as “0.000”</w:t>
        </w:r>
      </w:ins>
      <w:ins w:id="5748" w:author="tao huang" w:date="2018-10-28T12:53:00Z">
        <w:r w:rsidR="003957EE" w:rsidRPr="00A37575">
          <w:rPr>
            <w:rFonts w:cs="Times New Roman"/>
            <w:sz w:val="22"/>
          </w:rPr>
          <w:t>, and 0.004</w:t>
        </w:r>
      </w:ins>
      <w:ins w:id="5749" w:author="tao huang" w:date="2018-10-28T12:44:00Z">
        <w:r w:rsidR="00265A69" w:rsidRPr="00A37575">
          <w:rPr>
            <w:rFonts w:cs="Times New Roman"/>
            <w:sz w:val="22"/>
          </w:rPr>
          <w:t xml:space="preserve">) </w:t>
        </w:r>
      </w:ins>
      <w:ins w:id="5750" w:author="tao huang" w:date="2018-10-28T12:37:00Z">
        <w:r w:rsidR="005A0334" w:rsidRPr="00A37575">
          <w:rPr>
            <w:rFonts w:cs="Times New Roman"/>
            <w:sz w:val="22"/>
          </w:rPr>
          <w:t>for the model</w:t>
        </w:r>
      </w:ins>
      <w:ins w:id="5751" w:author="tao huang" w:date="2018-10-28T12:42:00Z">
        <w:r w:rsidR="00265A69" w:rsidRPr="00A37575">
          <w:rPr>
            <w:rFonts w:cs="Times New Roman"/>
            <w:sz w:val="22"/>
          </w:rPr>
          <w:t>s</w:t>
        </w:r>
      </w:ins>
      <w:ins w:id="5752" w:author="tao huang" w:date="2018-10-28T12:37:00Z">
        <w:r w:rsidR="005A0334" w:rsidRPr="00A37575">
          <w:rPr>
            <w:rFonts w:cs="Times New Roman"/>
            <w:sz w:val="22"/>
          </w:rPr>
          <w:t xml:space="preserve"> with </w:t>
        </w:r>
      </w:ins>
      <w:ins w:id="5753" w:author="tao huang" w:date="2018-10-28T12:41:00Z">
        <w:r w:rsidR="00A16EAB" w:rsidRPr="00A37575">
          <w:rPr>
            <w:rFonts w:cs="Times New Roman"/>
            <w:sz w:val="22"/>
          </w:rPr>
          <w:t>the</w:t>
        </w:r>
      </w:ins>
      <w:ins w:id="5754" w:author="tao huang" w:date="2018-10-28T12:37:00Z">
        <w:r w:rsidR="005A0334" w:rsidRPr="00A37575">
          <w:rPr>
            <w:rFonts w:cs="Times New Roman"/>
            <w:sz w:val="22"/>
          </w:rPr>
          <w:t xml:space="preserve"> dependent variable</w:t>
        </w:r>
      </w:ins>
      <w:ins w:id="5755" w:author="tao huang" w:date="2018-10-28T12:42:00Z">
        <w:r w:rsidR="00265A69" w:rsidRPr="00A37575">
          <w:rPr>
            <w:rFonts w:cs="Times New Roman"/>
            <w:sz w:val="22"/>
          </w:rPr>
          <w:t>s</w:t>
        </w:r>
      </w:ins>
      <w:ins w:id="5756" w:author="tao huang" w:date="2018-10-28T12:37:00Z">
        <w:r w:rsidR="005A0334" w:rsidRPr="00A37575">
          <w:rPr>
            <w:rFonts w:cs="Times New Roman"/>
            <w:sz w:val="22"/>
          </w:rPr>
          <w:t xml:space="preserve"> of </w:t>
        </w:r>
        <m:oMath>
          <m:r>
            <m:rPr>
              <m:sty m:val="p"/>
            </m:rPr>
            <w:rPr>
              <w:rFonts w:ascii="Cambria Math" w:hAnsi="Cambria Math" w:cs="Times New Roman"/>
              <w:sz w:val="22"/>
              <w:rPrChange w:id="5757"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5758"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5759"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5760"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5761"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5762" w:author="tao huang" w:date="2018-10-28T22:40:00Z">
                    <w:rPr>
                      <w:rFonts w:ascii="Cambria Math" w:hAnsi="Cambria Math" w:cs="Times New Roman"/>
                      <w:color w:val="833C0B" w:themeColor="accent2" w:themeShade="80"/>
                      <w:sz w:val="22"/>
                    </w:rPr>
                  </w:rPrChange>
                </w:rPr>
                <m:t>,i</m:t>
              </m:r>
            </m:e>
          </m:d>
        </m:oMath>
      </w:ins>
      <w:ins w:id="5763" w:author="tao huang" w:date="2018-10-28T12:42:00Z">
        <w:r w:rsidR="00A16EAB" w:rsidRPr="00A37575">
          <w:rPr>
            <w:rFonts w:cs="Times New Roman"/>
            <w:sz w:val="22"/>
            <w:rPrChange w:id="5764" w:author="tao huang" w:date="2018-10-28T22:40:00Z">
              <w:rPr>
                <w:rFonts w:cs="Times New Roman"/>
                <w:color w:val="833C0B" w:themeColor="accent2" w:themeShade="80"/>
                <w:sz w:val="22"/>
              </w:rPr>
            </w:rPrChange>
          </w:rPr>
          <w:t xml:space="preserve"> </w:t>
        </w:r>
      </w:ins>
      <w:ins w:id="5765" w:author="tao huang" w:date="2018-10-28T12:41:00Z">
        <w:r w:rsidR="00A16EAB" w:rsidRPr="00A37575">
          <w:rPr>
            <w:rFonts w:cs="Times New Roman"/>
            <w:sz w:val="22"/>
            <w:rPrChange w:id="5766" w:author="tao huang" w:date="2018-10-28T22:40:00Z">
              <w:rPr>
                <w:rFonts w:cs="Times New Roman"/>
                <w:color w:val="833C0B" w:themeColor="accent2" w:themeShade="80"/>
                <w:sz w:val="22"/>
              </w:rPr>
            </w:rPrChange>
          </w:rPr>
          <w:t>and</w:t>
        </w:r>
      </w:ins>
      <w:ins w:id="5767" w:author="tao huang" w:date="2018-10-28T12:37:00Z">
        <w:r w:rsidR="005A0334" w:rsidRPr="00A37575">
          <w:rPr>
            <w:rFonts w:cs="Times New Roman"/>
            <w:sz w:val="22"/>
            <w:rPrChange w:id="5768" w:author="tao huang" w:date="2018-10-28T22:40:00Z">
              <w:rPr>
                <w:rFonts w:cs="Times New Roman"/>
                <w:color w:val="833C0B" w:themeColor="accent2" w:themeShade="80"/>
                <w:sz w:val="22"/>
              </w:rPr>
            </w:rPrChange>
          </w:rPr>
          <w:t xml:space="preserve"> </w:t>
        </w:r>
      </w:ins>
      <w:del w:id="5769" w:author="tao huang" w:date="2018-10-28T12:21:00Z">
        <w:r w:rsidR="009B6C98" w:rsidRPr="00A37575" w:rsidDel="004753EE">
          <w:rPr>
            <w:rFonts w:cs="Times New Roman"/>
            <w:sz w:val="22"/>
          </w:rPr>
          <w:delText xml:space="preserve"> </w:delText>
        </w:r>
      </w:del>
      <w:del w:id="5770" w:author="tao huang" w:date="2018-10-28T12:23:00Z">
        <w:r w:rsidR="009B6C98" w:rsidRPr="00A37575" w:rsidDel="004753EE">
          <w:rPr>
            <w:rFonts w:cs="Times New Roman"/>
            <w:sz w:val="22"/>
          </w:rPr>
          <w:delText>and 0.</w:delText>
        </w:r>
      </w:del>
      <w:del w:id="5771" w:author="tao huang" w:date="2018-10-28T12:21:00Z">
        <w:r w:rsidR="009B6C98" w:rsidRPr="00A37575" w:rsidDel="004753EE">
          <w:rPr>
            <w:rFonts w:cs="Times New Roman"/>
            <w:sz w:val="22"/>
          </w:rPr>
          <w:delText>63</w:delText>
        </w:r>
      </w:del>
      <w:del w:id="5772" w:author="tao huang" w:date="2018-10-28T12:38:00Z">
        <w:r w:rsidR="009B6C98" w:rsidRPr="00A37575" w:rsidDel="005A0334">
          <w:rPr>
            <w:rFonts w:cs="Times New Roman"/>
            <w:sz w:val="22"/>
          </w:rPr>
          <w:delText>)</w:delText>
        </w:r>
      </w:del>
      <w:del w:id="5773" w:author="tao huang" w:date="2018-10-28T12:41:00Z">
        <w:r w:rsidR="009B6C98" w:rsidRPr="00A37575" w:rsidDel="00A16EAB">
          <w:rPr>
            <w:rFonts w:cs="Times New Roman"/>
            <w:sz w:val="22"/>
          </w:rPr>
          <w:delText xml:space="preserve"> </w:delText>
        </w:r>
      </w:del>
      <m:oMath>
        <m:r>
          <w:ins w:id="5774" w:author="tao huang" w:date="2018-10-28T12:38:00Z">
            <m:rPr>
              <m:sty m:val="p"/>
            </m:rPr>
            <w:rPr>
              <w:rFonts w:ascii="Cambria Math" w:hAnsi="Cambria Math" w:cs="Times New Roman"/>
              <w:sz w:val="22"/>
              <w:rPrChange w:id="5775" w:author="tao huang" w:date="2018-10-28T22:40:00Z">
                <w:rPr>
                  <w:rFonts w:ascii="Cambria Math" w:hAnsi="Cambria Math" w:cs="Times New Roman"/>
                  <w:color w:val="833C0B" w:themeColor="accent2" w:themeShade="80"/>
                  <w:sz w:val="22"/>
                </w:rPr>
              </w:rPrChange>
            </w:rPr>
            <m:t>PctRed</m:t>
          </w:ins>
        </m:r>
        <m:d>
          <m:dPr>
            <m:ctrlPr>
              <w:ins w:id="5776" w:author="tao huang" w:date="2018-10-28T12:38:00Z">
                <w:rPr>
                  <w:rFonts w:ascii="Cambria Math" w:hAnsi="Cambria Math" w:cs="Times New Roman"/>
                  <w:i/>
                  <w:sz w:val="22"/>
                </w:rPr>
              </w:ins>
            </m:ctrlPr>
          </m:dPr>
          <m:e>
            <m:r>
              <w:ins w:id="5777" w:author="tao huang" w:date="2018-10-28T12:38:00Z">
                <m:rPr>
                  <m:sty m:val="p"/>
                </m:rPr>
                <w:rPr>
                  <w:rFonts w:ascii="Cambria Math" w:hAnsi="Cambria Math" w:cs="Times New Roman"/>
                  <w:sz w:val="22"/>
                  <w:rPrChange w:id="5778" w:author="tao huang" w:date="2018-10-28T22:40:00Z">
                    <w:rPr>
                      <w:rFonts w:ascii="Cambria Math" w:hAnsi="Cambria Math" w:cs="Times New Roman"/>
                      <w:color w:val="833C0B" w:themeColor="accent2" w:themeShade="80"/>
                      <w:sz w:val="22"/>
                    </w:rPr>
                  </w:rPrChange>
                </w:rPr>
                <m:t>ADL-intra</m:t>
              </w:ins>
            </m:r>
            <m:r>
              <w:ins w:id="5779" w:author="tao huang" w:date="2018-10-28T12:38:00Z">
                <w:rPr>
                  <w:rFonts w:ascii="Cambria Math" w:hAnsi="Cambria Math" w:cs="Times New Roman"/>
                  <w:sz w:val="22"/>
                  <w:rPrChange w:id="5780" w:author="tao huang" w:date="2018-10-28T22:40:00Z">
                    <w:rPr>
                      <w:rFonts w:ascii="Cambria Math" w:hAnsi="Cambria Math" w:cs="Times New Roman"/>
                      <w:color w:val="833C0B" w:themeColor="accent2" w:themeShade="80"/>
                      <w:sz w:val="22"/>
                    </w:rPr>
                  </w:rPrChange>
                </w:rPr>
                <m:t>-</m:t>
              </w:ins>
            </m:r>
            <m:r>
              <w:ins w:id="5781" w:author="tao huang" w:date="2018-10-28T12:38:00Z">
                <m:rPr>
                  <m:sty m:val="p"/>
                </m:rPr>
                <w:rPr>
                  <w:rFonts w:ascii="Cambria Math" w:hAnsi="Cambria Math" w:cs="Times New Roman"/>
                  <w:sz w:val="22"/>
                  <w:rPrChange w:id="5782" w:author="tao huang" w:date="2018-10-28T22:40:00Z">
                    <w:rPr>
                      <w:rFonts w:ascii="Cambria Math" w:hAnsi="Cambria Math" w:cs="Times New Roman"/>
                      <w:color w:val="833C0B" w:themeColor="accent2" w:themeShade="80"/>
                      <w:sz w:val="22"/>
                    </w:rPr>
                  </w:rPrChange>
                </w:rPr>
                <m:t>IC</m:t>
              </w:ins>
            </m:r>
            <m:r>
              <w:ins w:id="5783" w:author="tao huang" w:date="2018-10-28T12:38:00Z">
                <w:rPr>
                  <w:rFonts w:ascii="Cambria Math" w:hAnsi="Cambria Math" w:cs="Times New Roman"/>
                  <w:sz w:val="22"/>
                  <w:rPrChange w:id="5784" w:author="tao huang" w:date="2018-10-28T22:40:00Z">
                    <w:rPr>
                      <w:rFonts w:ascii="Cambria Math" w:hAnsi="Cambria Math" w:cs="Times New Roman"/>
                      <w:color w:val="833C0B" w:themeColor="accent2" w:themeShade="80"/>
                      <w:sz w:val="22"/>
                    </w:rPr>
                  </w:rPrChange>
                </w:rPr>
                <m:t>,i</m:t>
              </w:ins>
            </m:r>
          </m:e>
        </m:d>
      </m:oMath>
      <w:ins w:id="5785" w:author="tao huang" w:date="2018-10-28T12:55:00Z">
        <w:r w:rsidR="003957EE" w:rsidRPr="00A37575">
          <w:rPr>
            <w:rStyle w:val="FootnoteReference"/>
            <w:rFonts w:cs="Times New Roman"/>
            <w:sz w:val="22"/>
          </w:rPr>
          <w:t xml:space="preserve"> </w:t>
        </w:r>
        <w:r w:rsidR="003957EE" w:rsidRPr="00A37575">
          <w:rPr>
            <w:rStyle w:val="FootnoteReference"/>
            <w:rFonts w:cs="Times New Roman"/>
            <w:sz w:val="22"/>
          </w:rPr>
          <w:footnoteReference w:id="17"/>
        </w:r>
        <w:r w:rsidR="003957EE" w:rsidRPr="00A37575">
          <w:rPr>
            <w:rFonts w:cs="Times New Roman"/>
            <w:sz w:val="22"/>
            <w:rPrChange w:id="5790" w:author="tao huang" w:date="2018-10-28T22:40:00Z">
              <w:rPr>
                <w:rFonts w:cs="Times New Roman"/>
                <w:color w:val="833C0B" w:themeColor="accent2" w:themeShade="80"/>
                <w:sz w:val="22"/>
              </w:rPr>
            </w:rPrChange>
          </w:rPr>
          <w:t>.</w:t>
        </w:r>
      </w:ins>
      <w:ins w:id="5791" w:author="tao huang" w:date="2018-10-28T12:56:00Z">
        <w:r w:rsidR="003957EE" w:rsidRPr="00A37575">
          <w:rPr>
            <w:rFonts w:cs="Times New Roman"/>
            <w:sz w:val="22"/>
            <w:rPrChange w:id="5792" w:author="tao huang" w:date="2018-10-28T22:40:00Z">
              <w:rPr>
                <w:rFonts w:cs="Times New Roman"/>
                <w:color w:val="833C0B" w:themeColor="accent2" w:themeShade="80"/>
                <w:sz w:val="22"/>
              </w:rPr>
            </w:rPrChange>
          </w:rPr>
          <w:t xml:space="preserve"> </w:t>
        </w:r>
      </w:ins>
      <w:del w:id="5793" w:author="tao huang" w:date="2018-10-28T12:43:00Z">
        <w:r w:rsidR="009B6C98" w:rsidRPr="00A37575" w:rsidDel="00265A69">
          <w:rPr>
            <w:rFonts w:cs="Times New Roman"/>
            <w:sz w:val="22"/>
          </w:rPr>
          <w:delText xml:space="preserve">and </w:delText>
        </w:r>
      </w:del>
      <w:del w:id="5794"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5795" w:author="tao huang" w:date="2018-10-27T15:30:00Z">
        <w:r w:rsidR="009B6C98" w:rsidRPr="00A37575" w:rsidDel="00492585">
          <w:rPr>
            <w:rFonts w:cs="Times New Roman"/>
            <w:sz w:val="22"/>
          </w:rPr>
          <w:delText>a</w:delText>
        </w:r>
      </w:del>
      <w:del w:id="5796" w:author="tao huang" w:date="2018-10-28T12:44:00Z">
        <w:r w:rsidR="009B6C98" w:rsidRPr="00A37575" w:rsidDel="00265A69">
          <w:rPr>
            <w:rFonts w:cs="Times New Roman"/>
            <w:sz w:val="22"/>
          </w:rPr>
          <w:delText xml:space="preserve"> p-values smaller than 0.001, displayed as “0.000”</w:delText>
        </w:r>
      </w:del>
      <w:del w:id="5797" w:author="tao huang" w:date="2018-10-28T12:23:00Z">
        <w:r w:rsidR="009B6C98" w:rsidRPr="00A37575" w:rsidDel="00410308">
          <w:rPr>
            <w:rFonts w:cs="Times New Roman"/>
            <w:sz w:val="22"/>
          </w:rPr>
          <w:delText>, and 0.004</w:delText>
        </w:r>
      </w:del>
      <w:del w:id="5798"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5799" w:author="tao huang" w:date="2018-10-28T12:45:00Z">
        <w:r w:rsidR="000C7A5A" w:rsidRPr="00A37575">
          <w:rPr>
            <w:rFonts w:cs="Times New Roman"/>
            <w:sz w:val="22"/>
          </w:rPr>
          <w:t>This suggests that</w:t>
        </w:r>
      </w:ins>
      <w:r w:rsidR="009B6C98" w:rsidRPr="00A37575">
        <w:rPr>
          <w:rFonts w:cs="Times New Roman"/>
          <w:sz w:val="22"/>
        </w:rPr>
        <w:t xml:space="preserve">, </w:t>
      </w:r>
      <w:ins w:id="5800" w:author="tao huang" w:date="2018-10-27T15:32:00Z">
        <w:r w:rsidR="00492585" w:rsidRPr="00A37575">
          <w:rPr>
            <w:rFonts w:cs="Times New Roman"/>
            <w:sz w:val="22"/>
          </w:rPr>
          <w:t xml:space="preserve">adopting </w:t>
        </w:r>
      </w:ins>
      <w:del w:id="5801" w:author="tao huang" w:date="2018-10-27T15:31:00Z">
        <w:r w:rsidR="009B6C98" w:rsidRPr="00A37575" w:rsidDel="00492585">
          <w:rPr>
            <w:rFonts w:cs="Times New Roman"/>
            <w:sz w:val="22"/>
          </w:rPr>
          <w:delText xml:space="preserve">using </w:delText>
        </w:r>
      </w:del>
      <w:ins w:id="5802" w:author="tao huang" w:date="2018-10-27T15:32:00Z">
        <w:r w:rsidR="00492585" w:rsidRPr="00A37575">
          <w:rPr>
            <w:rFonts w:cs="Times New Roman"/>
            <w:sz w:val="22"/>
          </w:rPr>
          <w:t>the</w:t>
        </w:r>
      </w:ins>
      <w:ins w:id="5803" w:author="tao huang" w:date="2018-10-27T15:31:00Z">
        <w:r w:rsidR="00492585" w:rsidRPr="00A37575">
          <w:rPr>
            <w:rFonts w:cs="Times New Roman"/>
            <w:sz w:val="22"/>
          </w:rPr>
          <w:t xml:space="preserve"> </w:t>
        </w:r>
      </w:ins>
      <w:del w:id="5804"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5805" w:author="tao huang" w:date="2018-10-27T15:31:00Z">
        <w:r w:rsidR="009B6C98" w:rsidRPr="00A37575" w:rsidDel="00492585">
          <w:rPr>
            <w:rFonts w:cs="Times New Roman"/>
            <w:sz w:val="22"/>
          </w:rPr>
          <w:delText xml:space="preserve">model </w:delText>
        </w:r>
      </w:del>
      <w:ins w:id="5806" w:author="tao huang" w:date="2018-10-27T15:31:00Z">
        <w:r w:rsidR="00492585" w:rsidRPr="00A37575">
          <w:rPr>
            <w:rFonts w:cs="Times New Roman"/>
            <w:sz w:val="22"/>
          </w:rPr>
          <w:t xml:space="preserve">method </w:t>
        </w:r>
      </w:ins>
      <w:ins w:id="5807" w:author="tao huang" w:date="2018-10-28T12:45:00Z">
        <w:r w:rsidR="000C7A5A" w:rsidRPr="00A37575">
          <w:rPr>
            <w:rFonts w:cs="Times New Roman"/>
            <w:sz w:val="22"/>
          </w:rPr>
          <w:t>or</w:t>
        </w:r>
      </w:ins>
      <w:ins w:id="5808"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5809" w:author="tao huang" w:date="2018-10-28T12:24:00Z">
        <w:r w:rsidR="009B6C98" w:rsidRPr="00A37575" w:rsidDel="00410308">
          <w:rPr>
            <w:rFonts w:cs="Times New Roman"/>
            <w:sz w:val="22"/>
          </w:rPr>
          <w:delText xml:space="preserve">and the ADL-intra-IC </w:delText>
        </w:r>
      </w:del>
      <w:del w:id="5810"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5811"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5812" w:author="tao huang" w:date="2018-10-27T15:32:00Z">
        <w:r w:rsidR="009B6C98" w:rsidRPr="00A37575" w:rsidDel="00492585">
          <w:rPr>
            <w:rFonts w:cs="Times New Roman"/>
            <w:sz w:val="22"/>
          </w:rPr>
          <w:delText xml:space="preserve">with </w:delText>
        </w:r>
      </w:del>
      <w:ins w:id="5813" w:author="tao huang" w:date="2018-10-27T15:32:00Z">
        <w:r w:rsidR="00492585" w:rsidRPr="00A37575">
          <w:rPr>
            <w:rFonts w:cs="Times New Roman"/>
            <w:sz w:val="22"/>
          </w:rPr>
          <w:t>wh</w:t>
        </w:r>
      </w:ins>
      <w:ins w:id="5814" w:author="tao huang" w:date="2018-10-27T15:33:00Z">
        <w:r w:rsidR="00492585" w:rsidRPr="00A37575">
          <w:rPr>
            <w:rFonts w:cs="Times New Roman"/>
            <w:sz w:val="22"/>
          </w:rPr>
          <w:t>ich are associated with</w:t>
        </w:r>
      </w:ins>
      <w:ins w:id="5815"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5816" w:author="tao huang" w:date="2018-10-27T15:33:00Z">
        <w:r w:rsidR="00492585" w:rsidRPr="00A37575">
          <w:rPr>
            <w:rFonts w:cs="Times New Roman"/>
            <w:sz w:val="22"/>
          </w:rPr>
          <w:t xml:space="preserve">those which are </w:t>
        </w:r>
      </w:ins>
      <w:del w:id="5817" w:author="tao huang" w:date="2018-10-27T15:33:00Z">
        <w:r w:rsidR="009B6C98" w:rsidRPr="00A37575" w:rsidDel="00492585">
          <w:rPr>
            <w:rFonts w:cs="Times New Roman"/>
            <w:sz w:val="22"/>
          </w:rPr>
          <w:delText>being</w:delText>
        </w:r>
      </w:del>
      <w:ins w:id="5818"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5819"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5820" w:author="tao huang" w:date="2018-10-28T12:24:00Z">
        <w:r w:rsidR="00410308" w:rsidRPr="00A37575">
          <w:rPr>
            <w:rFonts w:cs="Times New Roman"/>
            <w:sz w:val="22"/>
          </w:rPr>
          <w:t xml:space="preserve">product </w:t>
        </w:r>
      </w:ins>
      <w:r w:rsidR="009B6C98" w:rsidRPr="00A37575">
        <w:rPr>
          <w:rFonts w:cs="Times New Roman"/>
          <w:sz w:val="22"/>
        </w:rPr>
        <w:t>sales)</w:t>
      </w:r>
      <w:ins w:id="5821" w:author="tao huang" w:date="2018-10-27T15:33:00Z">
        <w:r w:rsidR="00017134" w:rsidRPr="00A37575">
          <w:rPr>
            <w:rFonts w:cs="Times New Roman"/>
            <w:sz w:val="22"/>
          </w:rPr>
          <w:t>. This is</w:t>
        </w:r>
      </w:ins>
      <w:del w:id="5822"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5823" w:author="tao huang" w:date="2018-10-27T15:33:00Z">
        <w:r w:rsidR="00017134" w:rsidRPr="00A37575">
          <w:rPr>
            <w:rFonts w:cs="Times New Roman"/>
            <w:sz w:val="22"/>
          </w:rPr>
          <w:t xml:space="preserve">that </w:t>
        </w:r>
      </w:ins>
      <w:r w:rsidR="009B6C98" w:rsidRPr="00A37575">
        <w:rPr>
          <w:rFonts w:cs="Times New Roman"/>
          <w:sz w:val="22"/>
        </w:rPr>
        <w:t>the SKU</w:t>
      </w:r>
      <w:ins w:id="5824"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5825"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5826" w:author="tao huang" w:date="2018-10-28T12:45:00Z">
        <w:r w:rsidR="000C7A5A" w:rsidRPr="00A37575">
          <w:rPr>
            <w:rFonts w:cs="Times New Roman"/>
            <w:sz w:val="22"/>
          </w:rPr>
          <w:t>s</w:t>
        </w:r>
      </w:ins>
      <w:r w:rsidR="009B6C98" w:rsidRPr="00A37575">
        <w:rPr>
          <w:rFonts w:cs="Times New Roman"/>
          <w:sz w:val="22"/>
        </w:rPr>
        <w:t xml:space="preserve"> to have less advantages compared to the ADL-intra model </w:t>
      </w:r>
      <w:del w:id="5827"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5828" w:author="tao huang" w:date="2018-10-28T12:24:00Z">
        <w:r w:rsidR="00410308" w:rsidRPr="00A37575">
          <w:rPr>
            <w:rFonts w:cs="Times New Roman"/>
            <w:sz w:val="22"/>
          </w:rPr>
          <w:t>’</w:t>
        </w:r>
      </w:ins>
      <w:r w:rsidR="009B6C98" w:rsidRPr="00A37575">
        <w:rPr>
          <w:rFonts w:cs="Times New Roman"/>
          <w:sz w:val="22"/>
        </w:rPr>
        <w:t xml:space="preserve">s with </w:t>
      </w:r>
      <w:del w:id="5829"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5830" w:author="tao huang" w:date="2018-10-28T12:46:00Z">
        <w:r w:rsidR="00627020" w:rsidRPr="00A37575">
          <w:rPr>
            <w:rFonts w:cs="Times New Roman"/>
            <w:sz w:val="22"/>
          </w:rPr>
          <w:t>s</w:t>
        </w:r>
      </w:ins>
      <w:r w:rsidR="009B6C98" w:rsidRPr="00A37575">
        <w:rPr>
          <w:rFonts w:cs="Times New Roman"/>
          <w:sz w:val="22"/>
        </w:rPr>
        <w:t xml:space="preserve"> of outliers and higher </w:t>
      </w:r>
      <w:del w:id="5831" w:author="tao huang" w:date="2018-10-27T15:35:00Z">
        <w:r w:rsidR="009B6C98" w:rsidRPr="00A37575" w:rsidDel="00017134">
          <w:rPr>
            <w:rFonts w:cs="Times New Roman"/>
            <w:sz w:val="22"/>
          </w:rPr>
          <w:delText>variations</w:delText>
        </w:r>
      </w:del>
      <w:ins w:id="5832" w:author="tao huang" w:date="2018-10-28T12:46:00Z">
        <w:r w:rsidR="00627020" w:rsidRPr="00A37575">
          <w:rPr>
            <w:rFonts w:cs="Times New Roman"/>
            <w:sz w:val="22"/>
          </w:rPr>
          <w:t>promotion frequencies</w:t>
        </w:r>
      </w:ins>
      <w:ins w:id="5833" w:author="tao huang" w:date="2018-10-27T15:36:00Z">
        <w:r w:rsidR="008D3C31" w:rsidRPr="00A37575">
          <w:rPr>
            <w:rFonts w:cs="Times New Roman"/>
            <w:sz w:val="22"/>
          </w:rPr>
          <w:t xml:space="preserve">. This is </w:t>
        </w:r>
      </w:ins>
      <w:del w:id="5834" w:author="tao huang" w:date="2018-10-27T15:36:00Z">
        <w:r w:rsidR="009B6C98" w:rsidRPr="00A37575" w:rsidDel="008D3C31">
          <w:rPr>
            <w:rFonts w:cs="Times New Roman"/>
            <w:sz w:val="22"/>
          </w:rPr>
          <w:delText xml:space="preserve">, </w:delText>
        </w:r>
      </w:del>
      <w:r w:rsidR="009B6C98" w:rsidRPr="00A37575">
        <w:rPr>
          <w:rFonts w:cs="Times New Roman"/>
          <w:sz w:val="22"/>
        </w:rPr>
        <w:t xml:space="preserve">possibly because that the ‘intercept correction’ for the bias can be submerged by high sales spikes which are usually ‘outliers’ and caused by </w:t>
      </w:r>
      <w:ins w:id="5835" w:author="tao huang" w:date="2018-10-27T15:37:00Z">
        <w:r w:rsidR="008D3C31" w:rsidRPr="00A37575">
          <w:rPr>
            <w:rFonts w:cs="Times New Roman"/>
            <w:sz w:val="22"/>
          </w:rPr>
          <w:t xml:space="preserve">the </w:t>
        </w:r>
      </w:ins>
      <w:r w:rsidR="009B6C98" w:rsidRPr="00A37575">
        <w:rPr>
          <w:rFonts w:cs="Times New Roman"/>
          <w:sz w:val="22"/>
        </w:rPr>
        <w:t>promotion</w:t>
      </w:r>
      <w:ins w:id="5836" w:author="tao huang" w:date="2018-10-28T12:47:00Z">
        <w:r w:rsidR="00423B14" w:rsidRPr="00A37575">
          <w:rPr>
            <w:rFonts w:cs="Times New Roman"/>
            <w:sz w:val="22"/>
          </w:rPr>
          <w:t>al activities</w:t>
        </w:r>
      </w:ins>
      <w:ins w:id="5837" w:author="tao huang" w:date="2018-10-27T15:37:00Z">
        <w:r w:rsidR="008D3C31" w:rsidRPr="00A37575">
          <w:rPr>
            <w:rFonts w:cs="Times New Roman"/>
            <w:sz w:val="22"/>
          </w:rPr>
          <w:t>.</w:t>
        </w:r>
      </w:ins>
      <w:del w:id="5838"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5839" w:author="tao huang" w:date="2018-10-27T15:39:00Z">
        <w:r w:rsidR="000A40FD" w:rsidRPr="00A37575">
          <w:rPr>
            <w:rFonts w:cs="Times New Roman"/>
            <w:sz w:val="22"/>
          </w:rPr>
          <w:t>Th</w:t>
        </w:r>
      </w:ins>
      <w:ins w:id="5840" w:author="tao huang" w:date="2018-10-28T12:48:00Z">
        <w:r w:rsidR="00423B14" w:rsidRPr="00A37575">
          <w:rPr>
            <w:rFonts w:cs="Times New Roman"/>
            <w:sz w:val="22"/>
          </w:rPr>
          <w:t xml:space="preserve">is </w:t>
        </w:r>
      </w:ins>
      <w:ins w:id="5841" w:author="tao huang" w:date="2018-10-27T15:40:00Z">
        <w:r w:rsidR="000A40FD" w:rsidRPr="00A37575">
          <w:rPr>
            <w:rFonts w:cs="Times New Roman"/>
            <w:sz w:val="22"/>
          </w:rPr>
          <w:t xml:space="preserve">is </w:t>
        </w:r>
      </w:ins>
      <w:ins w:id="5842" w:author="tao huang" w:date="2018-10-27T15:39:00Z">
        <w:r w:rsidR="000A40FD" w:rsidRPr="00A37575">
          <w:rPr>
            <w:rFonts w:cs="Times New Roman"/>
            <w:sz w:val="22"/>
          </w:rPr>
          <w:t xml:space="preserve">consistent with </w:t>
        </w:r>
      </w:ins>
      <w:ins w:id="5843" w:author="tao huang" w:date="2018-10-28T12:48:00Z">
        <w:r w:rsidR="00423B14" w:rsidRPr="00A37575">
          <w:rPr>
            <w:rFonts w:cs="Times New Roman"/>
            <w:sz w:val="22"/>
          </w:rPr>
          <w:t xml:space="preserve">the moderate </w:t>
        </w:r>
      </w:ins>
      <w:ins w:id="5844" w:author="tao huang" w:date="2018-10-27T15:39:00Z">
        <w:r w:rsidR="000A40FD" w:rsidRPr="00A37575">
          <w:rPr>
            <w:rFonts w:cs="Times New Roman"/>
            <w:sz w:val="22"/>
          </w:rPr>
          <w:t xml:space="preserve">forecasting performance of the ADL-intra-IC </w:t>
        </w:r>
      </w:ins>
      <w:ins w:id="5845" w:author="tao huang" w:date="2018-10-28T12:48:00Z">
        <w:r w:rsidR="00423B14" w:rsidRPr="00A37575">
          <w:rPr>
            <w:rFonts w:cs="Times New Roman"/>
            <w:sz w:val="22"/>
          </w:rPr>
          <w:t>method</w:t>
        </w:r>
      </w:ins>
      <w:ins w:id="5846" w:author="tao huang" w:date="2018-10-27T15:39:00Z">
        <w:r w:rsidR="000A40FD" w:rsidRPr="00A37575">
          <w:rPr>
            <w:rFonts w:cs="Times New Roman"/>
            <w:sz w:val="22"/>
          </w:rPr>
          <w:t xml:space="preserve"> for the promoted forecast p</w:t>
        </w:r>
      </w:ins>
      <w:ins w:id="5847" w:author="tao huang" w:date="2018-10-27T15:40:00Z">
        <w:r w:rsidR="000A40FD" w:rsidRPr="00A37575">
          <w:rPr>
            <w:rFonts w:cs="Times New Roman"/>
            <w:sz w:val="22"/>
          </w:rPr>
          <w:t xml:space="preserve">eriod. </w:t>
        </w:r>
      </w:ins>
      <w:ins w:id="5848" w:author="tao huang" w:date="2018-10-28T12:19:00Z">
        <w:r w:rsidR="004753EE" w:rsidRPr="00A37575">
          <w:rPr>
            <w:sz w:val="22"/>
            <w:rPrChange w:id="5849" w:author="tao huang" w:date="2018-10-28T22:40:00Z">
              <w:rPr/>
            </w:rPrChange>
          </w:rPr>
          <w:t>The results are consistent for other error measures and forecast horizons.</w:t>
        </w:r>
        <w:r w:rsidR="004753EE" w:rsidRPr="00A37575">
          <w:t xml:space="preserve"> </w:t>
        </w:r>
      </w:ins>
      <w:del w:id="5850" w:author="tao huang" w:date="2018-10-27T15:39:00Z">
        <w:r w:rsidR="009B6C98" w:rsidRPr="00A37575" w:rsidDel="00AD1B16">
          <w:rPr>
            <w:rFonts w:cs="Times New Roman"/>
            <w:sz w:val="22"/>
            <w:highlight w:val="yellow"/>
            <w:rPrChange w:id="5851"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the </w:t>
      </w:r>
      <w:ins w:id="5852" w:author="tao huang" w:date="2018-10-28T12:57:00Z">
        <w:r w:rsidR="00A370C5" w:rsidRPr="00A37575">
          <w:rPr>
            <w:rFonts w:cs="Times New Roman"/>
            <w:sz w:val="22"/>
          </w:rPr>
          <w:t xml:space="preserve">exploratory </w:t>
        </w:r>
      </w:ins>
      <w:r w:rsidR="009B6C98" w:rsidRPr="00A37575">
        <w:rPr>
          <w:rFonts w:cs="Times New Roman"/>
          <w:sz w:val="22"/>
        </w:rPr>
        <w:t xml:space="preserve">results here </w:t>
      </w:r>
      <w:ins w:id="5853" w:author="tao huang" w:date="2018-10-28T13:15:00Z">
        <w:r w:rsidR="00842108" w:rsidRPr="00A37575">
          <w:rPr>
            <w:rFonts w:cs="Times New Roman"/>
            <w:sz w:val="22"/>
          </w:rPr>
          <w:t>highlight the situations where our proposed methods</w:t>
        </w:r>
      </w:ins>
      <w:ins w:id="5854" w:author="tao huang" w:date="2018-10-28T13:16:00Z">
        <w:r w:rsidR="00842108" w:rsidRPr="00A37575">
          <w:rPr>
            <w:rFonts w:cs="Times New Roman"/>
            <w:sz w:val="22"/>
          </w:rPr>
          <w:t xml:space="preserve"> gain most benefits</w:t>
        </w:r>
      </w:ins>
      <w:ins w:id="5855" w:author="tao huang" w:date="2018-10-28T13:32:00Z">
        <w:r w:rsidR="0074487E" w:rsidRPr="00A37575">
          <w:rPr>
            <w:rFonts w:cs="Times New Roman"/>
            <w:sz w:val="22"/>
          </w:rPr>
          <w:t>.</w:t>
        </w:r>
      </w:ins>
      <w:del w:id="5856" w:author="tao huang" w:date="2018-10-28T13:16:00Z">
        <w:r w:rsidR="009B6C98" w:rsidRPr="00A37575" w:rsidDel="00842108">
          <w:rPr>
            <w:rFonts w:cs="Times New Roman"/>
            <w:sz w:val="22"/>
          </w:rPr>
          <w:delText xml:space="preserve">may </w:delText>
        </w:r>
      </w:del>
      <w:del w:id="5857" w:author="tao huang" w:date="2018-10-28T13:32:00Z">
        <w:r w:rsidR="009B6C98" w:rsidRPr="00A37575" w:rsidDel="0074487E">
          <w:rPr>
            <w:rFonts w:cs="Times New Roman"/>
            <w:sz w:val="22"/>
          </w:rPr>
          <w:delText xml:space="preserve">indicate a possibility of determining the optimal sales forecasting method </w:delText>
        </w:r>
      </w:del>
      <w:del w:id="5858" w:author="tao huang" w:date="2018-10-28T13:17:00Z">
        <w:r w:rsidR="009B6C98" w:rsidRPr="00A37575" w:rsidDel="00842108">
          <w:rPr>
            <w:rFonts w:cs="Times New Roman"/>
            <w:sz w:val="22"/>
          </w:rPr>
          <w:delText>specifically for</w:delText>
        </w:r>
      </w:del>
      <w:del w:id="5859" w:author="tao huang" w:date="2018-10-28T13:32:00Z">
        <w:r w:rsidR="009B6C98" w:rsidRPr="00A37575" w:rsidDel="0074487E">
          <w:rPr>
            <w:rFonts w:cs="Times New Roman"/>
            <w:sz w:val="22"/>
          </w:rPr>
          <w:delText xml:space="preserve"> </w:delText>
        </w:r>
      </w:del>
      <w:del w:id="5860" w:author="tao huang" w:date="2018-10-27T15:41:00Z">
        <w:r w:rsidR="009B6C98" w:rsidRPr="00A37575" w:rsidDel="00146CA0">
          <w:rPr>
            <w:rFonts w:cs="Times New Roman"/>
            <w:sz w:val="22"/>
          </w:rPr>
          <w:delText xml:space="preserve">an </w:delText>
        </w:r>
      </w:del>
      <w:del w:id="5861" w:author="tao huang" w:date="2018-10-28T13:32:00Z">
        <w:r w:rsidR="009B6C98" w:rsidRPr="00A37575" w:rsidDel="0074487E">
          <w:rPr>
            <w:rFonts w:cs="Times New Roman"/>
            <w:sz w:val="22"/>
          </w:rPr>
          <w:delText>SKU</w:delText>
        </w:r>
      </w:del>
      <w:del w:id="5862" w:author="tao huang" w:date="2018-10-28T12:57:00Z">
        <w:r w:rsidR="009B6C98" w:rsidRPr="00A37575" w:rsidDel="00A370C5">
          <w:rPr>
            <w:rFonts w:cs="Times New Roman"/>
            <w:sz w:val="22"/>
          </w:rPr>
          <w:delText xml:space="preserve">. However, the findings are only exploratory, and </w:delText>
        </w:r>
      </w:del>
      <w:del w:id="5863" w:author="tao huang" w:date="2018-10-28T13:32:00Z">
        <w:r w:rsidR="009B6C98" w:rsidRPr="00A37575" w:rsidDel="0074487E">
          <w:rPr>
            <w:rFonts w:cs="Times New Roman"/>
            <w:sz w:val="22"/>
          </w:rPr>
          <w:delText xml:space="preserve">we leave </w:delText>
        </w:r>
      </w:del>
      <w:del w:id="5864" w:author="tao huang" w:date="2018-10-28T12:57:00Z">
        <w:r w:rsidR="009B6C98" w:rsidRPr="00A37575" w:rsidDel="0027336C">
          <w:rPr>
            <w:rFonts w:cs="Times New Roman"/>
            <w:sz w:val="22"/>
          </w:rPr>
          <w:delText xml:space="preserve">it </w:delText>
        </w:r>
      </w:del>
      <w:del w:id="5865"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5866" w:author="tao huang" w:date="2018-10-28T13:05:00Z"/>
          <w:rFonts w:cs="Times New Roman"/>
          <w:sz w:val="22"/>
        </w:rPr>
      </w:pPr>
      <w:ins w:id="5867"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5868"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5869" w:author="tao huang" w:date="2018-10-28T12:59:00Z"/>
          <w:rFonts w:cs="Times New Roman"/>
          <w:sz w:val="22"/>
        </w:rPr>
      </w:pPr>
      <w:r w:rsidRPr="00A37575">
        <w:rPr>
          <w:rFonts w:cs="Times New Roman"/>
          <w:sz w:val="22"/>
        </w:rPr>
        <w:t xml:space="preserve">Table </w:t>
      </w:r>
      <w:del w:id="5870" w:author="tao huang" w:date="2018-10-28T22:45:00Z">
        <w:r w:rsidRPr="00A37575" w:rsidDel="00E4227D">
          <w:rPr>
            <w:rFonts w:cs="Times New Roman"/>
            <w:sz w:val="22"/>
          </w:rPr>
          <w:delText>7</w:delText>
        </w:r>
      </w:del>
      <w:ins w:id="5871" w:author="tao huang" w:date="2018-10-28T22:45:00Z">
        <w:r w:rsidR="00E4227D">
          <w:rPr>
            <w:rFonts w:cs="Times New Roman"/>
            <w:sz w:val="22"/>
          </w:rPr>
          <w:t>8</w:t>
        </w:r>
      </w:ins>
      <w:ins w:id="5872" w:author="tao huang" w:date="2018-10-28T22:10:00Z">
        <w:r w:rsidR="00D61F2F" w:rsidRPr="00A37575">
          <w:rPr>
            <w:rFonts w:cs="Times New Roman"/>
            <w:sz w:val="22"/>
          </w:rPr>
          <w:tab/>
        </w:r>
      </w:ins>
      <w:del w:id="5873" w:author="tao huang" w:date="2018-10-28T11:59:00Z">
        <w:r w:rsidRPr="00A37575" w:rsidDel="00BC7773">
          <w:rPr>
            <w:rFonts w:cs="Times New Roman"/>
            <w:sz w:val="22"/>
          </w:rPr>
          <w:tab/>
        </w:r>
      </w:del>
      <w:r w:rsidRPr="00A37575">
        <w:rPr>
          <w:rFonts w:cs="Times New Roman"/>
          <w:sz w:val="22"/>
        </w:rPr>
        <w:t xml:space="preserve">The determinants of </w:t>
      </w:r>
      <w:ins w:id="5874"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5875" w:author="tao huang" w:date="2018-10-28T11:59:00Z">
        <w:r w:rsidRPr="00A37575" w:rsidDel="00C93779">
          <w:rPr>
            <w:rFonts w:cs="Times New Roman"/>
            <w:sz w:val="22"/>
          </w:rPr>
          <w:delText>reductions of the MASE for one to eight weeks ahead horizon</w:delText>
        </w:r>
      </w:del>
      <w:del w:id="5876" w:author="tao huang" w:date="2018-10-28T22:10:00Z">
        <w:r w:rsidR="00DE7DE3" w:rsidRPr="00A37575" w:rsidDel="007A7154">
          <w:rPr>
            <w:rFonts w:cs="Times New Roman"/>
            <w:sz w:val="22"/>
          </w:rPr>
          <w:delText>*</w:delText>
        </w:r>
      </w:del>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A37575"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ins w:id="587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A37575" w:rsidRDefault="002618A1" w:rsidP="002618A1">
            <w:pPr>
              <w:spacing w:after="0" w:line="240" w:lineRule="auto"/>
              <w:rPr>
                <w:ins w:id="5878" w:author="tao huang" w:date="2018-10-28T12:59:00Z"/>
                <w:rFonts w:eastAsia="Times New Roman" w:cs="Times New Roman"/>
                <w:b w:val="0"/>
                <w:bCs w:val="0"/>
                <w:sz w:val="22"/>
                <w:rPrChange w:id="5879" w:author="tao huang" w:date="2018-10-28T22:40:00Z">
                  <w:rPr>
                    <w:ins w:id="5880" w:author="tao huang" w:date="2018-10-28T12:59:00Z"/>
                    <w:rFonts w:eastAsia="Times New Roman" w:cs="Times New Roman"/>
                    <w:color w:val="000000"/>
                    <w:sz w:val="22"/>
                  </w:rPr>
                </w:rPrChange>
              </w:rPr>
            </w:pPr>
            <w:ins w:id="5881" w:author="tao huang" w:date="2018-10-28T12:59:00Z">
              <w:r w:rsidRPr="00A37575">
                <w:rPr>
                  <w:rFonts w:eastAsia="Times New Roman" w:cs="Times New Roman"/>
                  <w:sz w:val="22"/>
                  <w:rPrChange w:id="5882" w:author="tao huang" w:date="2018-10-28T22:40:00Z">
                    <w:rPr>
                      <w:rFonts w:eastAsia="Times New Roman" w:cs="Times New Roman"/>
                      <w:color w:val="000000"/>
                      <w:sz w:val="22"/>
                    </w:rPr>
                  </w:rPrChange>
                </w:rPr>
                <w:t>Parameter</w:t>
              </w:r>
            </w:ins>
            <w:ins w:id="5883" w:author="tao huang" w:date="2018-10-28T13:05:00Z">
              <w:r w:rsidR="00031911" w:rsidRPr="00A37575">
                <w:rPr>
                  <w:rFonts w:eastAsia="Times New Roman" w:cs="Times New Roman"/>
                  <w:sz w:val="22"/>
                  <w:rPrChange w:id="5884" w:author="tao huang" w:date="2018-10-28T22:40:00Z">
                    <w:rPr>
                      <w:rFonts w:eastAsia="Times New Roman" w:cs="Times New Roman"/>
                      <w:color w:val="000000"/>
                      <w:sz w:val="22"/>
                    </w:rPr>
                  </w:rPrChange>
                </w:rPr>
                <w:t>s</w:t>
              </w:r>
            </w:ins>
            <w:ins w:id="5885" w:author="tao huang" w:date="2018-10-28T12:59:00Z">
              <w:r w:rsidRPr="00A37575">
                <w:rPr>
                  <w:rFonts w:eastAsia="Times New Roman" w:cs="Times New Roman"/>
                  <w:sz w:val="22"/>
                  <w:rPrChange w:id="5886" w:author="tao huang" w:date="2018-10-28T22:40:00Z">
                    <w:rPr>
                      <w:rFonts w:eastAsia="Times New Roman" w:cs="Times New Roman"/>
                      <w:color w:val="000000"/>
                      <w:sz w:val="22"/>
                    </w:rPr>
                  </w:rPrChange>
                </w:rPr>
                <w:t xml:space="preserve">/ </w:t>
              </w:r>
            </w:ins>
            <w:ins w:id="5887" w:author="tao huang" w:date="2018-10-28T13:05:00Z">
              <w:r w:rsidR="00031911" w:rsidRPr="00A37575">
                <w:rPr>
                  <w:rFonts w:eastAsia="Times New Roman" w:cs="Times New Roman"/>
                  <w:sz w:val="22"/>
                  <w:rPrChange w:id="5888" w:author="tao huang" w:date="2018-10-28T22:40:00Z">
                    <w:rPr>
                      <w:rFonts w:eastAsia="Times New Roman" w:cs="Times New Roman"/>
                      <w:color w:val="000000"/>
                      <w:sz w:val="22"/>
                    </w:rPr>
                  </w:rPrChange>
                </w:rPr>
                <w:t>E</w:t>
              </w:r>
            </w:ins>
            <w:ins w:id="5889" w:author="tao huang" w:date="2018-10-28T12:59:00Z">
              <w:r w:rsidRPr="00A37575">
                <w:rPr>
                  <w:rFonts w:eastAsia="Times New Roman" w:cs="Times New Roman"/>
                  <w:sz w:val="22"/>
                  <w:rPrChange w:id="5890" w:author="tao huang" w:date="2018-10-28T22:40:00Z">
                    <w:rPr>
                      <w:rFonts w:eastAsia="Times New Roman" w:cs="Times New Roman"/>
                      <w:color w:val="000000"/>
                      <w:sz w:val="22"/>
                    </w:rPr>
                  </w:rPrChange>
                </w:rPr>
                <w:t>stimate</w:t>
              </w:r>
            </w:ins>
            <w:ins w:id="5891" w:author="tao huang" w:date="2018-10-28T13:05:00Z">
              <w:r w:rsidR="00031911" w:rsidRPr="00A37575">
                <w:rPr>
                  <w:rFonts w:eastAsia="Times New Roman" w:cs="Times New Roman"/>
                  <w:sz w:val="22"/>
                  <w:rPrChange w:id="5892" w:author="tao huang" w:date="2018-10-28T22:40:00Z">
                    <w:rPr>
                      <w:rFonts w:eastAsia="Times New Roman" w:cs="Times New Roman"/>
                      <w:color w:val="000000"/>
                      <w:sz w:val="22"/>
                    </w:rPr>
                  </w:rPrChange>
                </w:rPr>
                <w:t>s</w:t>
              </w:r>
            </w:ins>
            <w:ins w:id="5893" w:author="tao huang" w:date="2018-10-28T12:59:00Z">
              <w:r w:rsidRPr="00A37575">
                <w:rPr>
                  <w:rFonts w:eastAsia="Times New Roman" w:cs="Times New Roman"/>
                  <w:sz w:val="22"/>
                  <w:rPrChange w:id="5894" w:author="tao huang" w:date="2018-10-28T22:40:00Z">
                    <w:rPr>
                      <w:rFonts w:eastAsia="Times New Roman" w:cs="Times New Roman"/>
                      <w:color w:val="000000"/>
                      <w:sz w:val="22"/>
                    </w:rPr>
                  </w:rPrChange>
                </w:rPr>
                <w:t xml:space="preserve"> and </w:t>
              </w:r>
            </w:ins>
            <w:ins w:id="5895" w:author="tao huang" w:date="2018-10-28T13:05:00Z">
              <w:r w:rsidR="00031911" w:rsidRPr="00A37575">
                <w:rPr>
                  <w:rFonts w:eastAsia="Times New Roman" w:cs="Times New Roman"/>
                  <w:sz w:val="22"/>
                  <w:rPrChange w:id="5896" w:author="tao huang" w:date="2018-10-28T22:40:00Z">
                    <w:rPr>
                      <w:rFonts w:eastAsia="Times New Roman" w:cs="Times New Roman"/>
                      <w:color w:val="000000"/>
                      <w:sz w:val="22"/>
                    </w:rPr>
                  </w:rPrChange>
                </w:rPr>
                <w:t>p</w:t>
              </w:r>
            </w:ins>
            <w:ins w:id="5897" w:author="tao huang" w:date="2018-10-28T12:59:00Z">
              <w:r w:rsidRPr="00A37575">
                <w:rPr>
                  <w:rFonts w:eastAsia="Times New Roman" w:cs="Times New Roman"/>
                  <w:sz w:val="22"/>
                  <w:rPrChange w:id="5898" w:author="tao huang" w:date="2018-10-28T22:40:00Z">
                    <w:rPr>
                      <w:rFonts w:eastAsia="Times New Roman" w:cs="Times New Roman"/>
                      <w:color w:val="000000"/>
                      <w:sz w:val="22"/>
                    </w:rPr>
                  </w:rPrChange>
                </w:rPr>
                <w:t>-values/ Dependent variables</w:t>
              </w:r>
            </w:ins>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371A08EA" w:rsidR="002618A1" w:rsidRPr="00A37575"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5899" w:author="tao huang" w:date="2018-10-28T12:59:00Z"/>
                <w:rFonts w:eastAsia="Times New Roman" w:cs="Times New Roman"/>
                <w:b w:val="0"/>
                <w:sz w:val="22"/>
                <w:rPrChange w:id="5900" w:author="tao huang" w:date="2018-10-28T22:40:00Z">
                  <w:rPr>
                    <w:ins w:id="5901" w:author="tao huang" w:date="2018-10-28T12:59:00Z"/>
                    <w:rFonts w:eastAsia="Times New Roman" w:cs="Times New Roman"/>
                    <w:color w:val="000000"/>
                    <w:sz w:val="22"/>
                  </w:rPr>
                </w:rPrChange>
              </w:rPr>
            </w:pPr>
            <w:ins w:id="5902" w:author="tao huang" w:date="2018-10-28T12:59:00Z">
              <w:r w:rsidRPr="00A37575">
                <w:rPr>
                  <w:rFonts w:eastAsia="Times New Roman" w:cs="Times New Roman"/>
                  <w:sz w:val="22"/>
                  <w:rPrChange w:id="5903" w:author="tao huang" w:date="2018-10-28T22:40:00Z">
                    <w:rPr>
                      <w:rFonts w:eastAsia="Times New Roman" w:cs="Times New Roman"/>
                      <w:color w:val="000000"/>
                      <w:sz w:val="22"/>
                    </w:rPr>
                  </w:rPrChange>
                </w:rPr>
                <w:t> </w:t>
              </w:r>
            </w:ins>
            <m:oMath>
              <m:r>
                <w:ins w:id="5904" w:author="tao huang" w:date="2018-10-28T13:00:00Z">
                  <m:rPr>
                    <m:sty m:val="b"/>
                  </m:rPr>
                  <w:rPr>
                    <w:rFonts w:ascii="Cambria Math" w:hAnsi="Cambria Math" w:cs="Times New Roman"/>
                    <w:sz w:val="22"/>
                    <w:rPrChange w:id="5905" w:author="tao huang" w:date="2018-10-28T22:40:00Z">
                      <w:rPr>
                        <w:rFonts w:ascii="Cambria Math" w:hAnsi="Cambria Math" w:cs="Times New Roman"/>
                        <w:color w:val="833C0B" w:themeColor="accent2" w:themeShade="80"/>
                        <w:sz w:val="22"/>
                      </w:rPr>
                    </w:rPrChange>
                  </w:rPr>
                  <m:t>PctRed</m:t>
                </w:ins>
              </m:r>
              <m:d>
                <m:dPr>
                  <m:ctrlPr>
                    <w:ins w:id="5906" w:author="tao huang" w:date="2018-10-28T13:00:00Z">
                      <w:rPr>
                        <w:rFonts w:ascii="Cambria Math" w:hAnsi="Cambria Math" w:cs="Times New Roman"/>
                        <w:b w:val="0"/>
                        <w:i/>
                        <w:sz w:val="22"/>
                      </w:rPr>
                    </w:ins>
                  </m:ctrlPr>
                </m:dPr>
                <m:e>
                  <m:r>
                    <w:ins w:id="5907" w:author="tao huang" w:date="2018-10-28T13:00:00Z">
                      <m:rPr>
                        <m:sty m:val="b"/>
                      </m:rPr>
                      <w:rPr>
                        <w:rFonts w:ascii="Cambria Math" w:hAnsi="Cambria Math" w:cs="Times New Roman"/>
                        <w:sz w:val="22"/>
                        <w:rPrChange w:id="5908" w:author="tao huang" w:date="2018-10-28T22:40:00Z">
                          <w:rPr>
                            <w:rFonts w:ascii="Cambria Math" w:hAnsi="Cambria Math" w:cs="Times New Roman"/>
                            <w:color w:val="833C0B" w:themeColor="accent2" w:themeShade="80"/>
                            <w:sz w:val="22"/>
                          </w:rPr>
                        </w:rPrChange>
                      </w:rPr>
                      <m:t>ADL-</m:t>
                    </w:ins>
                  </m:r>
                  <m:r>
                    <w:ins w:id="5909" w:author="tao huang" w:date="2018-10-28T13:00:00Z">
                      <m:rPr>
                        <m:sty m:val="b"/>
                      </m:rPr>
                      <w:rPr>
                        <w:rFonts w:ascii="Cambria Math" w:hAnsi="Cambria Math" w:cs="Times New Roman"/>
                        <w:noProof/>
                        <w:sz w:val="22"/>
                        <w:rPrChange w:id="5910" w:author="tao huang" w:date="2018-10-28T22:40:00Z">
                          <w:rPr>
                            <w:rFonts w:ascii="Cambria Math" w:hAnsi="Cambria Math" w:cs="Times New Roman"/>
                            <w:noProof/>
                            <w:color w:val="833C0B" w:themeColor="accent2" w:themeShade="80"/>
                            <w:sz w:val="22"/>
                          </w:rPr>
                        </w:rPrChange>
                      </w:rPr>
                      <m:t>intra</m:t>
                    </w:ins>
                  </m:r>
                  <m:r>
                    <w:ins w:id="5911" w:author="tao huang" w:date="2018-10-28T13:00:00Z">
                      <m:rPr>
                        <m:sty m:val="bi"/>
                      </m:rPr>
                      <w:rPr>
                        <w:rFonts w:ascii="Cambria Math" w:hAnsi="Cambria Math" w:cs="Times New Roman"/>
                        <w:sz w:val="22"/>
                        <w:rPrChange w:id="5912" w:author="tao huang" w:date="2018-10-28T22:40:00Z">
                          <w:rPr>
                            <w:rFonts w:ascii="Cambria Math" w:hAnsi="Cambria Math" w:cs="Times New Roman"/>
                            <w:color w:val="833C0B" w:themeColor="accent2" w:themeShade="80"/>
                            <w:sz w:val="22"/>
                          </w:rPr>
                        </w:rPrChange>
                      </w:rPr>
                      <m:t>-</m:t>
                    </w:ins>
                  </m:r>
                  <m:r>
                    <w:ins w:id="5913" w:author="tao huang" w:date="2018-10-28T13:00:00Z">
                      <m:rPr>
                        <m:sty m:val="b"/>
                      </m:rPr>
                      <w:rPr>
                        <w:rFonts w:ascii="Cambria Math" w:hAnsi="Cambria Math" w:cs="Times New Roman"/>
                        <w:sz w:val="22"/>
                        <w:rPrChange w:id="5914" w:author="tao huang" w:date="2018-10-28T22:40:00Z">
                          <w:rPr>
                            <w:rFonts w:ascii="Cambria Math" w:hAnsi="Cambria Math" w:cs="Times New Roman"/>
                            <w:color w:val="833C0B" w:themeColor="accent2" w:themeShade="80"/>
                            <w:sz w:val="22"/>
                          </w:rPr>
                        </w:rPrChange>
                      </w:rPr>
                      <m:t>EWC</m:t>
                    </w:ins>
                  </m:r>
                  <m:r>
                    <w:ins w:id="5915" w:author="tao huang" w:date="2018-10-28T13:00:00Z">
                      <m:rPr>
                        <m:sty m:val="bi"/>
                      </m:rPr>
                      <w:rPr>
                        <w:rFonts w:ascii="Cambria Math" w:hAnsi="Cambria Math" w:cs="Times New Roman"/>
                        <w:sz w:val="22"/>
                        <w:rPrChange w:id="5916" w:author="tao huang" w:date="2018-10-28T22:40:00Z">
                          <w:rPr>
                            <w:rFonts w:ascii="Cambria Math" w:hAnsi="Cambria Math" w:cs="Times New Roman"/>
                            <w:color w:val="833C0B" w:themeColor="accent2" w:themeShade="80"/>
                            <w:sz w:val="22"/>
                          </w:rPr>
                        </w:rPrChange>
                      </w:rPr>
                      <m:t>,i</m:t>
                    </w:ins>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653CD4E5" w:rsidR="002618A1" w:rsidRPr="00A37575"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5917" w:author="tao huang" w:date="2018-10-28T12:59:00Z"/>
                <w:rFonts w:eastAsia="Times New Roman" w:cs="Times New Roman"/>
                <w:b w:val="0"/>
                <w:sz w:val="22"/>
                <w:rPrChange w:id="5918" w:author="tao huang" w:date="2018-10-28T22:40:00Z">
                  <w:rPr>
                    <w:ins w:id="5919" w:author="tao huang" w:date="2018-10-28T12:59:00Z"/>
                    <w:rFonts w:eastAsia="Times New Roman" w:cs="Times New Roman"/>
                    <w:color w:val="000000"/>
                    <w:sz w:val="22"/>
                  </w:rPr>
                </w:rPrChange>
              </w:rPr>
            </w:pPr>
            <w:ins w:id="5920" w:author="tao huang" w:date="2018-10-28T12:59:00Z">
              <w:r w:rsidRPr="00A37575">
                <w:rPr>
                  <w:rFonts w:eastAsia="Times New Roman" w:cs="Times New Roman"/>
                  <w:sz w:val="22"/>
                  <w:rPrChange w:id="5921" w:author="tao huang" w:date="2018-10-28T22:40:00Z">
                    <w:rPr>
                      <w:rFonts w:eastAsia="Times New Roman" w:cs="Times New Roman"/>
                      <w:color w:val="000000"/>
                      <w:sz w:val="22"/>
                    </w:rPr>
                  </w:rPrChange>
                </w:rPr>
                <w:t> </w:t>
              </w:r>
            </w:ins>
            <m:oMath>
              <m:r>
                <w:ins w:id="5922" w:author="tao huang" w:date="2018-10-28T13:00:00Z">
                  <m:rPr>
                    <m:sty m:val="b"/>
                  </m:rPr>
                  <w:rPr>
                    <w:rFonts w:ascii="Cambria Math" w:hAnsi="Cambria Math" w:cs="Times New Roman"/>
                    <w:sz w:val="22"/>
                    <w:rPrChange w:id="5923" w:author="tao huang" w:date="2018-10-28T22:40:00Z">
                      <w:rPr>
                        <w:rFonts w:ascii="Cambria Math" w:hAnsi="Cambria Math" w:cs="Times New Roman"/>
                        <w:color w:val="833C0B" w:themeColor="accent2" w:themeShade="80"/>
                        <w:sz w:val="22"/>
                      </w:rPr>
                    </w:rPrChange>
                  </w:rPr>
                  <m:t>PctRed</m:t>
                </w:ins>
              </m:r>
              <m:d>
                <m:dPr>
                  <m:ctrlPr>
                    <w:ins w:id="5924" w:author="tao huang" w:date="2018-10-28T13:00:00Z">
                      <w:rPr>
                        <w:rFonts w:ascii="Cambria Math" w:hAnsi="Cambria Math" w:cs="Times New Roman"/>
                        <w:b w:val="0"/>
                        <w:i/>
                        <w:sz w:val="22"/>
                      </w:rPr>
                    </w:ins>
                  </m:ctrlPr>
                </m:dPr>
                <m:e>
                  <m:r>
                    <w:ins w:id="5925" w:author="tao huang" w:date="2018-10-28T13:00:00Z">
                      <m:rPr>
                        <m:sty m:val="b"/>
                      </m:rPr>
                      <w:rPr>
                        <w:rFonts w:ascii="Cambria Math" w:hAnsi="Cambria Math" w:cs="Times New Roman"/>
                        <w:sz w:val="22"/>
                        <w:rPrChange w:id="5926" w:author="tao huang" w:date="2018-10-28T22:40:00Z">
                          <w:rPr>
                            <w:rFonts w:ascii="Cambria Math" w:hAnsi="Cambria Math" w:cs="Times New Roman"/>
                            <w:color w:val="833C0B" w:themeColor="accent2" w:themeShade="80"/>
                            <w:sz w:val="22"/>
                          </w:rPr>
                        </w:rPrChange>
                      </w:rPr>
                      <m:t>ADL-</m:t>
                    </w:ins>
                  </m:r>
                  <m:r>
                    <w:ins w:id="5927" w:author="tao huang" w:date="2018-10-28T13:00:00Z">
                      <m:rPr>
                        <m:sty m:val="b"/>
                      </m:rPr>
                      <w:rPr>
                        <w:rFonts w:ascii="Cambria Math" w:hAnsi="Cambria Math" w:cs="Times New Roman"/>
                        <w:noProof/>
                        <w:sz w:val="22"/>
                        <w:rPrChange w:id="5928" w:author="tao huang" w:date="2018-10-28T22:40:00Z">
                          <w:rPr>
                            <w:rFonts w:ascii="Cambria Math" w:hAnsi="Cambria Math" w:cs="Times New Roman"/>
                            <w:noProof/>
                            <w:color w:val="833C0B" w:themeColor="accent2" w:themeShade="80"/>
                            <w:sz w:val="22"/>
                          </w:rPr>
                        </w:rPrChange>
                      </w:rPr>
                      <m:t>intra</m:t>
                    </w:ins>
                  </m:r>
                  <m:r>
                    <w:ins w:id="5929" w:author="tao huang" w:date="2018-10-28T13:00:00Z">
                      <m:rPr>
                        <m:sty m:val="bi"/>
                      </m:rPr>
                      <w:rPr>
                        <w:rFonts w:ascii="Cambria Math" w:hAnsi="Cambria Math" w:cs="Times New Roman"/>
                        <w:sz w:val="22"/>
                        <w:rPrChange w:id="5930" w:author="tao huang" w:date="2018-10-28T22:40:00Z">
                          <w:rPr>
                            <w:rFonts w:ascii="Cambria Math" w:hAnsi="Cambria Math" w:cs="Times New Roman"/>
                            <w:color w:val="833C0B" w:themeColor="accent2" w:themeShade="80"/>
                            <w:sz w:val="22"/>
                          </w:rPr>
                        </w:rPrChange>
                      </w:rPr>
                      <m:t>-</m:t>
                    </w:ins>
                  </m:r>
                  <m:r>
                    <w:ins w:id="5931" w:author="tao huang" w:date="2018-10-28T13:00:00Z">
                      <m:rPr>
                        <m:sty m:val="b"/>
                      </m:rPr>
                      <w:rPr>
                        <w:rFonts w:ascii="Cambria Math" w:hAnsi="Cambria Math" w:cs="Times New Roman"/>
                        <w:sz w:val="22"/>
                        <w:rPrChange w:id="5932" w:author="tao huang" w:date="2018-10-28T22:40:00Z">
                          <w:rPr>
                            <w:rFonts w:ascii="Cambria Math" w:hAnsi="Cambria Math" w:cs="Times New Roman"/>
                            <w:color w:val="833C0B" w:themeColor="accent2" w:themeShade="80"/>
                            <w:sz w:val="22"/>
                          </w:rPr>
                        </w:rPrChange>
                      </w:rPr>
                      <m:t>IC</m:t>
                    </w:ins>
                  </m:r>
                  <m:r>
                    <w:ins w:id="5933" w:author="tao huang" w:date="2018-10-28T13:00:00Z">
                      <m:rPr>
                        <m:sty m:val="bi"/>
                      </m:rPr>
                      <w:rPr>
                        <w:rFonts w:ascii="Cambria Math" w:hAnsi="Cambria Math" w:cs="Times New Roman"/>
                        <w:sz w:val="22"/>
                        <w:rPrChange w:id="5934" w:author="tao huang" w:date="2018-10-28T22:40:00Z">
                          <w:rPr>
                            <w:rFonts w:ascii="Cambria Math" w:hAnsi="Cambria Math" w:cs="Times New Roman"/>
                            <w:color w:val="833C0B" w:themeColor="accent2" w:themeShade="80"/>
                            <w:sz w:val="22"/>
                          </w:rPr>
                        </w:rPrChange>
                      </w:rPr>
                      <m:t>,i</m:t>
                    </w:ins>
                  </m:r>
                </m:e>
              </m:d>
            </m:oMath>
          </w:p>
        </w:tc>
      </w:tr>
      <w:tr w:rsidR="00A37575" w:rsidRPr="00A37575"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593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A37575" w:rsidRDefault="002618A1" w:rsidP="002618A1">
            <w:pPr>
              <w:spacing w:after="0" w:line="240" w:lineRule="auto"/>
              <w:rPr>
                <w:ins w:id="5936" w:author="tao huang" w:date="2018-10-28T12:59:00Z"/>
                <w:rFonts w:eastAsia="Times New Roman" w:cs="Times New Roman"/>
                <w:b w:val="0"/>
                <w:sz w:val="22"/>
                <w:rPrChange w:id="5937" w:author="tao huang" w:date="2018-10-28T22:40:00Z">
                  <w:rPr>
                    <w:ins w:id="5938" w:author="tao huang" w:date="2018-10-28T12:59:00Z"/>
                    <w:rFonts w:eastAsia="Times New Roman" w:cs="Times New Roman"/>
                    <w:color w:val="000000"/>
                    <w:sz w:val="22"/>
                  </w:rPr>
                </w:rPrChange>
              </w:rPr>
            </w:pPr>
          </w:p>
        </w:tc>
        <w:tc>
          <w:tcPr>
            <w:tcW w:w="1007" w:type="dxa"/>
            <w:tcBorders>
              <w:left w:val="single" w:sz="4" w:space="0" w:color="auto"/>
              <w:bottom w:val="single" w:sz="4" w:space="0" w:color="auto"/>
            </w:tcBorders>
            <w:shd w:val="clear" w:color="auto" w:fill="auto"/>
            <w:noWrap/>
            <w:hideMark/>
          </w:tcPr>
          <w:p w14:paraId="6DA8147D"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39" w:author="tao huang" w:date="2018-10-28T12:59:00Z"/>
                <w:rFonts w:eastAsia="Times New Roman" w:cs="Times New Roman"/>
                <w:sz w:val="22"/>
                <w:rPrChange w:id="5940" w:author="tao huang" w:date="2018-10-28T22:40:00Z">
                  <w:rPr>
                    <w:ins w:id="5941" w:author="tao huang" w:date="2018-10-28T12:59:00Z"/>
                    <w:rFonts w:eastAsia="Times New Roman" w:cs="Times New Roman"/>
                    <w:color w:val="000000"/>
                    <w:sz w:val="22"/>
                  </w:rPr>
                </w:rPrChange>
              </w:rPr>
            </w:pPr>
            <w:ins w:id="5942" w:author="tao huang" w:date="2018-10-28T12:59:00Z">
              <w:r w:rsidRPr="00A37575">
                <w:rPr>
                  <w:rFonts w:eastAsia="Times New Roman" w:cs="Times New Roman"/>
                  <w:sz w:val="22"/>
                  <w:rPrChange w:id="5943" w:author="tao huang" w:date="2018-10-28T22:40:00Z">
                    <w:rPr>
                      <w:rFonts w:eastAsia="Times New Roman" w:cs="Times New Roman"/>
                      <w:color w:val="000000"/>
                      <w:sz w:val="22"/>
                    </w:rPr>
                  </w:rPrChange>
                </w:rPr>
                <w:t>Estimate</w:t>
              </w:r>
            </w:ins>
          </w:p>
        </w:tc>
        <w:tc>
          <w:tcPr>
            <w:tcW w:w="902" w:type="dxa"/>
            <w:tcBorders>
              <w:bottom w:val="single" w:sz="4" w:space="0" w:color="auto"/>
              <w:right w:val="single" w:sz="4" w:space="0" w:color="auto"/>
            </w:tcBorders>
            <w:shd w:val="clear" w:color="auto" w:fill="auto"/>
            <w:noWrap/>
            <w:hideMark/>
          </w:tcPr>
          <w:p w14:paraId="6426F8B8"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44" w:author="tao huang" w:date="2018-10-28T12:59:00Z"/>
                <w:rFonts w:eastAsia="Times New Roman" w:cs="Times New Roman"/>
                <w:sz w:val="22"/>
                <w:rPrChange w:id="5945" w:author="tao huang" w:date="2018-10-28T22:40:00Z">
                  <w:rPr>
                    <w:ins w:id="5946" w:author="tao huang" w:date="2018-10-28T12:59:00Z"/>
                    <w:rFonts w:eastAsia="Times New Roman" w:cs="Times New Roman"/>
                    <w:color w:val="000000"/>
                    <w:sz w:val="22"/>
                  </w:rPr>
                </w:rPrChange>
              </w:rPr>
            </w:pPr>
            <w:ins w:id="5947" w:author="tao huang" w:date="2018-10-28T12:59:00Z">
              <w:r w:rsidRPr="00A37575">
                <w:rPr>
                  <w:rFonts w:eastAsia="Times New Roman" w:cs="Times New Roman"/>
                  <w:sz w:val="22"/>
                  <w:rPrChange w:id="5948" w:author="tao huang" w:date="2018-10-28T22:40:00Z">
                    <w:rPr>
                      <w:rFonts w:eastAsia="Times New Roman" w:cs="Times New Roman"/>
                      <w:color w:val="000000"/>
                      <w:sz w:val="22"/>
                    </w:rPr>
                  </w:rPrChange>
                </w:rPr>
                <w:t>P-value</w:t>
              </w:r>
            </w:ins>
          </w:p>
        </w:tc>
        <w:tc>
          <w:tcPr>
            <w:tcW w:w="1007" w:type="dxa"/>
            <w:tcBorders>
              <w:left w:val="single" w:sz="4" w:space="0" w:color="auto"/>
              <w:bottom w:val="single" w:sz="4" w:space="0" w:color="auto"/>
            </w:tcBorders>
            <w:shd w:val="clear" w:color="auto" w:fill="auto"/>
            <w:noWrap/>
            <w:hideMark/>
          </w:tcPr>
          <w:p w14:paraId="462087AE"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49" w:author="tao huang" w:date="2018-10-28T12:59:00Z"/>
                <w:rFonts w:eastAsia="Times New Roman" w:cs="Times New Roman"/>
                <w:sz w:val="22"/>
                <w:rPrChange w:id="5950" w:author="tao huang" w:date="2018-10-28T22:40:00Z">
                  <w:rPr>
                    <w:ins w:id="5951" w:author="tao huang" w:date="2018-10-28T12:59:00Z"/>
                    <w:rFonts w:eastAsia="Times New Roman" w:cs="Times New Roman"/>
                    <w:color w:val="000000"/>
                    <w:sz w:val="22"/>
                  </w:rPr>
                </w:rPrChange>
              </w:rPr>
            </w:pPr>
            <w:ins w:id="5952" w:author="tao huang" w:date="2018-10-28T12:59:00Z">
              <w:r w:rsidRPr="00A37575">
                <w:rPr>
                  <w:rFonts w:eastAsia="Times New Roman" w:cs="Times New Roman"/>
                  <w:sz w:val="22"/>
                  <w:rPrChange w:id="5953" w:author="tao huang" w:date="2018-10-28T22:40:00Z">
                    <w:rPr>
                      <w:rFonts w:eastAsia="Times New Roman" w:cs="Times New Roman"/>
                      <w:color w:val="000000"/>
                      <w:sz w:val="22"/>
                    </w:rPr>
                  </w:rPrChange>
                </w:rPr>
                <w:t>Estimate</w:t>
              </w:r>
            </w:ins>
          </w:p>
        </w:tc>
        <w:tc>
          <w:tcPr>
            <w:tcW w:w="958" w:type="dxa"/>
            <w:tcBorders>
              <w:bottom w:val="single" w:sz="4" w:space="0" w:color="auto"/>
              <w:right w:val="single" w:sz="4" w:space="0" w:color="auto"/>
            </w:tcBorders>
            <w:shd w:val="clear" w:color="auto" w:fill="auto"/>
            <w:noWrap/>
            <w:hideMark/>
          </w:tcPr>
          <w:p w14:paraId="6901FA12"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54" w:author="tao huang" w:date="2018-10-28T12:59:00Z"/>
                <w:rFonts w:eastAsia="Times New Roman" w:cs="Times New Roman"/>
                <w:sz w:val="22"/>
                <w:rPrChange w:id="5955" w:author="tao huang" w:date="2018-10-28T22:40:00Z">
                  <w:rPr>
                    <w:ins w:id="5956" w:author="tao huang" w:date="2018-10-28T12:59:00Z"/>
                    <w:rFonts w:eastAsia="Times New Roman" w:cs="Times New Roman"/>
                    <w:color w:val="000000"/>
                    <w:sz w:val="22"/>
                  </w:rPr>
                </w:rPrChange>
              </w:rPr>
            </w:pPr>
            <w:ins w:id="5957" w:author="tao huang" w:date="2018-10-28T12:59:00Z">
              <w:r w:rsidRPr="00A37575">
                <w:rPr>
                  <w:rFonts w:eastAsia="Times New Roman" w:cs="Times New Roman"/>
                  <w:sz w:val="22"/>
                  <w:rPrChange w:id="5958" w:author="tao huang" w:date="2018-10-28T22:40:00Z">
                    <w:rPr>
                      <w:rFonts w:eastAsia="Times New Roman" w:cs="Times New Roman"/>
                      <w:color w:val="000000"/>
                      <w:sz w:val="22"/>
                    </w:rPr>
                  </w:rPrChange>
                </w:rPr>
                <w:t>P-value</w:t>
              </w:r>
            </w:ins>
          </w:p>
        </w:tc>
      </w:tr>
      <w:tr w:rsidR="00A37575" w:rsidRPr="00A37575" w14:paraId="18CCC666" w14:textId="77777777" w:rsidTr="00D61F2F">
        <w:trPr>
          <w:trHeight w:val="20"/>
          <w:jc w:val="center"/>
          <w:ins w:id="5959"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A37575" w:rsidRDefault="002618A1" w:rsidP="002618A1">
            <w:pPr>
              <w:spacing w:after="0" w:line="240" w:lineRule="auto"/>
              <w:rPr>
                <w:ins w:id="5960" w:author="tao huang" w:date="2018-10-28T12:59:00Z"/>
                <w:rFonts w:eastAsia="Times New Roman" w:cs="Times New Roman"/>
                <w:b w:val="0"/>
                <w:sz w:val="22"/>
                <w:rPrChange w:id="5961" w:author="tao huang" w:date="2018-10-28T22:40:00Z">
                  <w:rPr>
                    <w:ins w:id="5962" w:author="tao huang" w:date="2018-10-28T12:59:00Z"/>
                    <w:rFonts w:eastAsia="Times New Roman" w:cs="Times New Roman"/>
                    <w:color w:val="000000"/>
                    <w:sz w:val="22"/>
                  </w:rPr>
                </w:rPrChange>
              </w:rPr>
            </w:pPr>
            <w:ins w:id="5963" w:author="tao huang" w:date="2018-10-28T12:59:00Z">
              <w:r w:rsidRPr="00A37575">
                <w:rPr>
                  <w:rFonts w:eastAsia="Times New Roman" w:cs="Times New Roman"/>
                  <w:sz w:val="22"/>
                  <w:rPrChange w:id="5964" w:author="tao huang" w:date="2018-10-28T22:40:00Z">
                    <w:rPr>
                      <w:rFonts w:eastAsia="Times New Roman" w:cs="Times New Roman"/>
                      <w:color w:val="000000"/>
                      <w:sz w:val="22"/>
                    </w:rPr>
                  </w:rPrChange>
                </w:rPr>
                <w:t>Outliers and promotion frequency</w:t>
              </w:r>
            </w:ins>
          </w:p>
        </w:tc>
        <w:tc>
          <w:tcPr>
            <w:tcW w:w="1007" w:type="dxa"/>
            <w:tcBorders>
              <w:top w:val="single" w:sz="4" w:space="0" w:color="auto"/>
              <w:left w:val="single" w:sz="4" w:space="0" w:color="auto"/>
            </w:tcBorders>
            <w:shd w:val="clear" w:color="auto" w:fill="auto"/>
            <w:hideMark/>
          </w:tcPr>
          <w:p w14:paraId="54C4B154"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65" w:author="tao huang" w:date="2018-10-28T12:59:00Z"/>
                <w:rFonts w:eastAsia="Times New Roman" w:cs="Times New Roman"/>
                <w:sz w:val="22"/>
                <w:rPrChange w:id="5966" w:author="tao huang" w:date="2018-10-28T22:40:00Z">
                  <w:rPr>
                    <w:ins w:id="5967" w:author="tao huang" w:date="2018-10-28T12:59:00Z"/>
                    <w:rFonts w:eastAsia="Times New Roman" w:cs="Times New Roman"/>
                    <w:color w:val="000000"/>
                    <w:sz w:val="22"/>
                  </w:rPr>
                </w:rPrChange>
              </w:rPr>
            </w:pPr>
            <w:ins w:id="5968" w:author="tao huang" w:date="2018-10-28T12:59:00Z">
              <w:r w:rsidRPr="00A37575">
                <w:rPr>
                  <w:rFonts w:eastAsia="Times New Roman" w:cs="Times New Roman"/>
                  <w:sz w:val="22"/>
                  <w:rPrChange w:id="5969" w:author="tao huang" w:date="2018-10-28T22:40:00Z">
                    <w:rPr>
                      <w:rFonts w:eastAsia="Times New Roman" w:cs="Times New Roman"/>
                      <w:color w:val="000000"/>
                      <w:sz w:val="22"/>
                    </w:rPr>
                  </w:rPrChange>
                </w:rPr>
                <w:t>0.07*</w:t>
              </w:r>
            </w:ins>
          </w:p>
        </w:tc>
        <w:tc>
          <w:tcPr>
            <w:tcW w:w="902" w:type="dxa"/>
            <w:tcBorders>
              <w:top w:val="single" w:sz="4" w:space="0" w:color="auto"/>
              <w:right w:val="single" w:sz="4" w:space="0" w:color="auto"/>
            </w:tcBorders>
            <w:shd w:val="clear" w:color="auto" w:fill="auto"/>
            <w:hideMark/>
          </w:tcPr>
          <w:p w14:paraId="18D3C347"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70" w:author="tao huang" w:date="2018-10-28T12:59:00Z"/>
                <w:rFonts w:eastAsia="Times New Roman" w:cs="Times New Roman"/>
                <w:sz w:val="22"/>
                <w:rPrChange w:id="5971" w:author="tao huang" w:date="2018-10-28T22:40:00Z">
                  <w:rPr>
                    <w:ins w:id="5972" w:author="tao huang" w:date="2018-10-28T12:59:00Z"/>
                    <w:rFonts w:eastAsia="Times New Roman" w:cs="Times New Roman"/>
                    <w:color w:val="000000"/>
                    <w:sz w:val="22"/>
                  </w:rPr>
                </w:rPrChange>
              </w:rPr>
            </w:pPr>
            <w:ins w:id="5973" w:author="tao huang" w:date="2018-10-28T12:59:00Z">
              <w:r w:rsidRPr="00A37575">
                <w:rPr>
                  <w:rFonts w:eastAsia="Times New Roman" w:cs="Times New Roman"/>
                  <w:sz w:val="22"/>
                  <w:rPrChange w:id="5974" w:author="tao huang" w:date="2018-10-28T22:40:00Z">
                    <w:rPr>
                      <w:rFonts w:eastAsia="Times New Roman" w:cs="Times New Roman"/>
                      <w:color w:val="000000"/>
                      <w:sz w:val="22"/>
                    </w:rPr>
                  </w:rPrChange>
                </w:rPr>
                <w:t>0.434</w:t>
              </w:r>
            </w:ins>
          </w:p>
        </w:tc>
        <w:tc>
          <w:tcPr>
            <w:tcW w:w="1007" w:type="dxa"/>
            <w:tcBorders>
              <w:top w:val="single" w:sz="4" w:space="0" w:color="auto"/>
              <w:left w:val="single" w:sz="4" w:space="0" w:color="auto"/>
            </w:tcBorders>
            <w:shd w:val="clear" w:color="auto" w:fill="auto"/>
            <w:hideMark/>
          </w:tcPr>
          <w:p w14:paraId="0EF73384"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75" w:author="tao huang" w:date="2018-10-28T12:59:00Z"/>
                <w:rFonts w:eastAsia="Times New Roman" w:cs="Times New Roman"/>
                <w:sz w:val="22"/>
                <w:rPrChange w:id="5976" w:author="tao huang" w:date="2018-10-28T22:40:00Z">
                  <w:rPr>
                    <w:ins w:id="5977" w:author="tao huang" w:date="2018-10-28T12:59:00Z"/>
                    <w:rFonts w:eastAsia="Times New Roman" w:cs="Times New Roman"/>
                    <w:color w:val="000000"/>
                    <w:sz w:val="22"/>
                  </w:rPr>
                </w:rPrChange>
              </w:rPr>
            </w:pPr>
            <w:ins w:id="5978" w:author="tao huang" w:date="2018-10-28T12:59:00Z">
              <w:r w:rsidRPr="00A37575">
                <w:rPr>
                  <w:rFonts w:eastAsia="Times New Roman" w:cs="Times New Roman"/>
                  <w:sz w:val="22"/>
                  <w:rPrChange w:id="5979" w:author="tao huang" w:date="2018-10-28T22:40:00Z">
                    <w:rPr>
                      <w:rFonts w:eastAsia="Times New Roman" w:cs="Times New Roman"/>
                      <w:color w:val="000000"/>
                      <w:sz w:val="22"/>
                    </w:rPr>
                  </w:rPrChange>
                </w:rPr>
                <w:t>-1.09</w:t>
              </w:r>
            </w:ins>
          </w:p>
        </w:tc>
        <w:tc>
          <w:tcPr>
            <w:tcW w:w="958" w:type="dxa"/>
            <w:tcBorders>
              <w:top w:val="single" w:sz="4" w:space="0" w:color="auto"/>
              <w:right w:val="single" w:sz="4" w:space="0" w:color="auto"/>
            </w:tcBorders>
            <w:shd w:val="clear" w:color="auto" w:fill="auto"/>
            <w:hideMark/>
          </w:tcPr>
          <w:p w14:paraId="3C8015B0" w14:textId="347D45AA"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80" w:author="tao huang" w:date="2018-10-28T12:59:00Z"/>
                <w:rFonts w:eastAsia="Times New Roman" w:cs="Times New Roman"/>
                <w:sz w:val="22"/>
                <w:rPrChange w:id="5981" w:author="tao huang" w:date="2018-10-28T22:40:00Z">
                  <w:rPr>
                    <w:ins w:id="5982" w:author="tao huang" w:date="2018-10-28T12:59:00Z"/>
                    <w:rFonts w:eastAsia="Times New Roman" w:cs="Times New Roman"/>
                    <w:color w:val="000000"/>
                    <w:sz w:val="22"/>
                  </w:rPr>
                </w:rPrChange>
              </w:rPr>
            </w:pPr>
            <w:ins w:id="5983" w:author="tao huang" w:date="2018-10-28T12:59:00Z">
              <w:r w:rsidRPr="00A37575">
                <w:rPr>
                  <w:rFonts w:eastAsia="Times New Roman" w:cs="Times New Roman"/>
                  <w:sz w:val="22"/>
                  <w:rPrChange w:id="5984" w:author="tao huang" w:date="2018-10-28T22:40:00Z">
                    <w:rPr>
                      <w:rFonts w:eastAsia="Times New Roman" w:cs="Times New Roman"/>
                      <w:color w:val="000000"/>
                      <w:sz w:val="22"/>
                    </w:rPr>
                  </w:rPrChange>
                </w:rPr>
                <w:t>0</w:t>
              </w:r>
            </w:ins>
            <w:ins w:id="5985" w:author="tao huang" w:date="2018-10-28T13:04:00Z">
              <w:r w:rsidR="002B158B" w:rsidRPr="00A37575">
                <w:rPr>
                  <w:rFonts w:eastAsia="Times New Roman" w:cs="Times New Roman"/>
                  <w:sz w:val="22"/>
                  <w:rPrChange w:id="5986" w:author="tao huang" w:date="2018-10-28T22:40:00Z">
                    <w:rPr>
                      <w:rFonts w:eastAsia="Times New Roman" w:cs="Times New Roman"/>
                      <w:color w:val="000000"/>
                      <w:sz w:val="22"/>
                    </w:rPr>
                  </w:rPrChange>
                </w:rPr>
                <w:t>.000</w:t>
              </w:r>
            </w:ins>
          </w:p>
        </w:tc>
      </w:tr>
      <w:tr w:rsidR="00A37575" w:rsidRPr="00A37575"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598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A37575" w:rsidRDefault="002618A1" w:rsidP="002618A1">
            <w:pPr>
              <w:spacing w:after="0" w:line="240" w:lineRule="auto"/>
              <w:rPr>
                <w:ins w:id="5988" w:author="tao huang" w:date="2018-10-28T12:59:00Z"/>
                <w:rFonts w:eastAsia="Times New Roman" w:cs="Times New Roman"/>
                <w:b w:val="0"/>
                <w:sz w:val="22"/>
                <w:rPrChange w:id="5989" w:author="tao huang" w:date="2018-10-28T22:40:00Z">
                  <w:rPr>
                    <w:ins w:id="5990" w:author="tao huang" w:date="2018-10-28T12:59:00Z"/>
                    <w:rFonts w:eastAsia="Times New Roman" w:cs="Times New Roman"/>
                    <w:color w:val="000000"/>
                    <w:sz w:val="22"/>
                  </w:rPr>
                </w:rPrChange>
              </w:rPr>
            </w:pPr>
            <w:ins w:id="5991" w:author="tao huang" w:date="2018-10-28T12:59:00Z">
              <w:r w:rsidRPr="00A37575">
                <w:rPr>
                  <w:rFonts w:eastAsia="Times New Roman" w:cs="Times New Roman"/>
                  <w:sz w:val="22"/>
                  <w:rPrChange w:id="5992" w:author="tao huang" w:date="2018-10-28T22:40:00Z">
                    <w:rPr>
                      <w:rFonts w:eastAsia="Times New Roman" w:cs="Times New Roman"/>
                      <w:color w:val="000000"/>
                      <w:sz w:val="22"/>
                    </w:rPr>
                  </w:rPrChange>
                </w:rPr>
                <w:t>Sales level and variation</w:t>
              </w:r>
            </w:ins>
          </w:p>
        </w:tc>
        <w:tc>
          <w:tcPr>
            <w:tcW w:w="1007" w:type="dxa"/>
            <w:tcBorders>
              <w:left w:val="single" w:sz="4" w:space="0" w:color="auto"/>
            </w:tcBorders>
            <w:shd w:val="clear" w:color="auto" w:fill="auto"/>
            <w:hideMark/>
          </w:tcPr>
          <w:p w14:paraId="7ED9BBDB"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93" w:author="tao huang" w:date="2018-10-28T12:59:00Z"/>
                <w:rFonts w:eastAsia="Times New Roman" w:cs="Times New Roman"/>
                <w:sz w:val="22"/>
                <w:rPrChange w:id="5994" w:author="tao huang" w:date="2018-10-28T22:40:00Z">
                  <w:rPr>
                    <w:ins w:id="5995" w:author="tao huang" w:date="2018-10-28T12:59:00Z"/>
                    <w:rFonts w:eastAsia="Times New Roman" w:cs="Times New Roman"/>
                    <w:color w:val="000000"/>
                    <w:sz w:val="22"/>
                  </w:rPr>
                </w:rPrChange>
              </w:rPr>
            </w:pPr>
            <w:ins w:id="5996" w:author="tao huang" w:date="2018-10-28T12:59:00Z">
              <w:r w:rsidRPr="00A37575">
                <w:rPr>
                  <w:rFonts w:eastAsia="Times New Roman" w:cs="Times New Roman"/>
                  <w:sz w:val="22"/>
                  <w:rPrChange w:id="5997" w:author="tao huang" w:date="2018-10-28T22:40: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0208C257"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98" w:author="tao huang" w:date="2018-10-28T12:59:00Z"/>
                <w:rFonts w:eastAsia="Times New Roman" w:cs="Times New Roman"/>
                <w:sz w:val="22"/>
                <w:rPrChange w:id="5999" w:author="tao huang" w:date="2018-10-28T22:40:00Z">
                  <w:rPr>
                    <w:ins w:id="6000" w:author="tao huang" w:date="2018-10-28T12:59:00Z"/>
                    <w:rFonts w:eastAsia="Times New Roman" w:cs="Times New Roman"/>
                    <w:color w:val="000000"/>
                    <w:sz w:val="22"/>
                  </w:rPr>
                </w:rPrChange>
              </w:rPr>
            </w:pPr>
            <w:ins w:id="6001" w:author="tao huang" w:date="2018-10-28T12:59:00Z">
              <w:r w:rsidRPr="00A37575">
                <w:rPr>
                  <w:rFonts w:eastAsia="Times New Roman" w:cs="Times New Roman"/>
                  <w:sz w:val="22"/>
                  <w:rPrChange w:id="6002" w:author="tao huang" w:date="2018-10-28T22:40:00Z">
                    <w:rPr>
                      <w:rFonts w:eastAsia="Times New Roman" w:cs="Times New Roman"/>
                      <w:color w:val="000000"/>
                      <w:sz w:val="22"/>
                    </w:rPr>
                  </w:rPrChange>
                </w:rPr>
                <w:t>0.173</w:t>
              </w:r>
            </w:ins>
          </w:p>
        </w:tc>
        <w:tc>
          <w:tcPr>
            <w:tcW w:w="1007" w:type="dxa"/>
            <w:tcBorders>
              <w:left w:val="single" w:sz="4" w:space="0" w:color="auto"/>
            </w:tcBorders>
            <w:shd w:val="clear" w:color="auto" w:fill="auto"/>
            <w:hideMark/>
          </w:tcPr>
          <w:p w14:paraId="25143EE0"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03" w:author="tao huang" w:date="2018-10-28T12:59:00Z"/>
                <w:rFonts w:eastAsia="Times New Roman" w:cs="Times New Roman"/>
                <w:sz w:val="22"/>
                <w:rPrChange w:id="6004" w:author="tao huang" w:date="2018-10-28T22:40:00Z">
                  <w:rPr>
                    <w:ins w:id="6005" w:author="tao huang" w:date="2018-10-28T12:59:00Z"/>
                    <w:rFonts w:eastAsia="Times New Roman" w:cs="Times New Roman"/>
                    <w:color w:val="000000"/>
                    <w:sz w:val="22"/>
                  </w:rPr>
                </w:rPrChange>
              </w:rPr>
            </w:pPr>
            <w:ins w:id="6006" w:author="tao huang" w:date="2018-10-28T12:59:00Z">
              <w:r w:rsidRPr="00A37575">
                <w:rPr>
                  <w:rFonts w:eastAsia="Times New Roman" w:cs="Times New Roman"/>
                  <w:sz w:val="22"/>
                  <w:rPrChange w:id="6007" w:author="tao huang" w:date="2018-10-28T22:40:00Z">
                    <w:rPr>
                      <w:rFonts w:eastAsia="Times New Roman" w:cs="Times New Roman"/>
                      <w:color w:val="000000"/>
                      <w:sz w:val="22"/>
                    </w:rPr>
                  </w:rPrChange>
                </w:rPr>
                <w:t>-0.21</w:t>
              </w:r>
            </w:ins>
          </w:p>
        </w:tc>
        <w:tc>
          <w:tcPr>
            <w:tcW w:w="958" w:type="dxa"/>
            <w:tcBorders>
              <w:right w:val="single" w:sz="4" w:space="0" w:color="auto"/>
            </w:tcBorders>
            <w:shd w:val="clear" w:color="auto" w:fill="auto"/>
            <w:hideMark/>
          </w:tcPr>
          <w:p w14:paraId="14BCE4DB" w14:textId="44E655B0"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08" w:author="tao huang" w:date="2018-10-28T12:59:00Z"/>
                <w:rFonts w:eastAsia="Times New Roman" w:cs="Times New Roman"/>
                <w:sz w:val="22"/>
                <w:rPrChange w:id="6009" w:author="tao huang" w:date="2018-10-28T22:40:00Z">
                  <w:rPr>
                    <w:ins w:id="6010" w:author="tao huang" w:date="2018-10-28T12:59:00Z"/>
                    <w:rFonts w:eastAsia="Times New Roman" w:cs="Times New Roman"/>
                    <w:color w:val="000000"/>
                    <w:sz w:val="22"/>
                  </w:rPr>
                </w:rPrChange>
              </w:rPr>
            </w:pPr>
            <w:ins w:id="6011" w:author="tao huang" w:date="2018-10-28T12:59:00Z">
              <w:r w:rsidRPr="00A37575">
                <w:rPr>
                  <w:rFonts w:eastAsia="Times New Roman" w:cs="Times New Roman"/>
                  <w:sz w:val="22"/>
                  <w:rPrChange w:id="6012" w:author="tao huang" w:date="2018-10-28T22:40:00Z">
                    <w:rPr>
                      <w:rFonts w:eastAsia="Times New Roman" w:cs="Times New Roman"/>
                      <w:color w:val="000000"/>
                      <w:sz w:val="22"/>
                    </w:rPr>
                  </w:rPrChange>
                </w:rPr>
                <w:t>0.34</w:t>
              </w:r>
            </w:ins>
            <w:ins w:id="6013" w:author="tao huang" w:date="2018-10-28T13:04:00Z">
              <w:r w:rsidR="002B158B" w:rsidRPr="00A37575">
                <w:rPr>
                  <w:rFonts w:eastAsia="Times New Roman" w:cs="Times New Roman"/>
                  <w:sz w:val="22"/>
                  <w:rPrChange w:id="6014" w:author="tao huang" w:date="2018-10-28T22:40:00Z">
                    <w:rPr>
                      <w:rFonts w:eastAsia="Times New Roman" w:cs="Times New Roman"/>
                      <w:color w:val="000000"/>
                      <w:sz w:val="22"/>
                    </w:rPr>
                  </w:rPrChange>
                </w:rPr>
                <w:t>0</w:t>
              </w:r>
            </w:ins>
          </w:p>
        </w:tc>
      </w:tr>
      <w:tr w:rsidR="00A37575" w:rsidRPr="00A37575" w14:paraId="7F27EB05" w14:textId="77777777" w:rsidTr="00D61F2F">
        <w:trPr>
          <w:trHeight w:val="20"/>
          <w:jc w:val="center"/>
          <w:ins w:id="601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A37575" w:rsidRDefault="002618A1" w:rsidP="002618A1">
            <w:pPr>
              <w:spacing w:after="0" w:line="240" w:lineRule="auto"/>
              <w:rPr>
                <w:ins w:id="6016" w:author="tao huang" w:date="2018-10-28T12:59:00Z"/>
                <w:rFonts w:eastAsia="Times New Roman" w:cs="Times New Roman"/>
                <w:b w:val="0"/>
                <w:sz w:val="22"/>
                <w:rPrChange w:id="6017" w:author="tao huang" w:date="2018-10-28T22:40:00Z">
                  <w:rPr>
                    <w:ins w:id="6018" w:author="tao huang" w:date="2018-10-28T12:59:00Z"/>
                    <w:rFonts w:eastAsia="Times New Roman" w:cs="Times New Roman"/>
                    <w:color w:val="000000"/>
                    <w:sz w:val="22"/>
                  </w:rPr>
                </w:rPrChange>
              </w:rPr>
            </w:pPr>
            <w:ins w:id="6019" w:author="tao huang" w:date="2018-10-28T12:59:00Z">
              <w:r w:rsidRPr="00A37575">
                <w:rPr>
                  <w:rFonts w:eastAsia="Times New Roman" w:cs="Times New Roman"/>
                  <w:sz w:val="22"/>
                  <w:rPrChange w:id="6020" w:author="tao huang" w:date="2018-10-28T22:40:00Z">
                    <w:rPr>
                      <w:rFonts w:eastAsia="Times New Roman" w:cs="Times New Roman"/>
                      <w:color w:val="000000"/>
                      <w:sz w:val="22"/>
                    </w:rPr>
                  </w:rPrChange>
                </w:rPr>
                <w:t>Central tendency of sales</w:t>
              </w:r>
            </w:ins>
          </w:p>
        </w:tc>
        <w:tc>
          <w:tcPr>
            <w:tcW w:w="1007" w:type="dxa"/>
            <w:tcBorders>
              <w:left w:val="single" w:sz="4" w:space="0" w:color="auto"/>
            </w:tcBorders>
            <w:shd w:val="clear" w:color="auto" w:fill="auto"/>
            <w:hideMark/>
          </w:tcPr>
          <w:p w14:paraId="5CE734A6"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21" w:author="tao huang" w:date="2018-10-28T12:59:00Z"/>
                <w:rFonts w:eastAsia="Times New Roman" w:cs="Times New Roman"/>
                <w:sz w:val="22"/>
                <w:rPrChange w:id="6022" w:author="tao huang" w:date="2018-10-28T22:40:00Z">
                  <w:rPr>
                    <w:ins w:id="6023" w:author="tao huang" w:date="2018-10-28T12:59:00Z"/>
                    <w:rFonts w:eastAsia="Times New Roman" w:cs="Times New Roman"/>
                    <w:color w:val="000000"/>
                    <w:sz w:val="22"/>
                  </w:rPr>
                </w:rPrChange>
              </w:rPr>
            </w:pPr>
            <w:ins w:id="6024" w:author="tao huang" w:date="2018-10-28T12:59:00Z">
              <w:r w:rsidRPr="00A37575">
                <w:rPr>
                  <w:rFonts w:eastAsia="Times New Roman" w:cs="Times New Roman"/>
                  <w:sz w:val="22"/>
                  <w:rPrChange w:id="6025" w:author="tao huang" w:date="2018-10-28T22:40:00Z">
                    <w:rPr>
                      <w:rFonts w:eastAsia="Times New Roman" w:cs="Times New Roman"/>
                      <w:color w:val="000000"/>
                      <w:sz w:val="22"/>
                    </w:rPr>
                  </w:rPrChange>
                </w:rPr>
                <w:t>-0.06</w:t>
              </w:r>
            </w:ins>
          </w:p>
        </w:tc>
        <w:tc>
          <w:tcPr>
            <w:tcW w:w="902" w:type="dxa"/>
            <w:tcBorders>
              <w:right w:val="single" w:sz="4" w:space="0" w:color="auto"/>
            </w:tcBorders>
            <w:shd w:val="clear" w:color="auto" w:fill="auto"/>
            <w:hideMark/>
          </w:tcPr>
          <w:p w14:paraId="2CDBBBF7" w14:textId="2725F7FE"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26" w:author="tao huang" w:date="2018-10-28T12:59:00Z"/>
                <w:rFonts w:eastAsia="Times New Roman" w:cs="Times New Roman"/>
                <w:sz w:val="22"/>
                <w:rPrChange w:id="6027" w:author="tao huang" w:date="2018-10-28T22:40:00Z">
                  <w:rPr>
                    <w:ins w:id="6028" w:author="tao huang" w:date="2018-10-28T12:59:00Z"/>
                    <w:rFonts w:eastAsia="Times New Roman" w:cs="Times New Roman"/>
                    <w:color w:val="000000"/>
                    <w:sz w:val="22"/>
                  </w:rPr>
                </w:rPrChange>
              </w:rPr>
            </w:pPr>
            <w:ins w:id="6029" w:author="tao huang" w:date="2018-10-28T12:59:00Z">
              <w:r w:rsidRPr="00A37575">
                <w:rPr>
                  <w:rFonts w:eastAsia="Times New Roman" w:cs="Times New Roman"/>
                  <w:sz w:val="22"/>
                  <w:rPrChange w:id="6030" w:author="tao huang" w:date="2018-10-28T22:40:00Z">
                    <w:rPr>
                      <w:rFonts w:eastAsia="Times New Roman" w:cs="Times New Roman"/>
                      <w:color w:val="000000"/>
                      <w:sz w:val="22"/>
                    </w:rPr>
                  </w:rPrChange>
                </w:rPr>
                <w:t>0.46</w:t>
              </w:r>
            </w:ins>
            <w:ins w:id="6031" w:author="tao huang" w:date="2018-10-28T22:10:00Z">
              <w:r w:rsidR="00D6062D" w:rsidRPr="00A37575">
                <w:rPr>
                  <w:rFonts w:eastAsia="Times New Roman" w:cs="Times New Roman"/>
                  <w:sz w:val="22"/>
                  <w:rPrChange w:id="6032" w:author="tao huang" w:date="2018-10-28T22:40: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04C6CFA5"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33" w:author="tao huang" w:date="2018-10-28T12:59:00Z"/>
                <w:rFonts w:eastAsia="Times New Roman" w:cs="Times New Roman"/>
                <w:sz w:val="22"/>
                <w:rPrChange w:id="6034" w:author="tao huang" w:date="2018-10-28T22:40:00Z">
                  <w:rPr>
                    <w:ins w:id="6035" w:author="tao huang" w:date="2018-10-28T12:59:00Z"/>
                    <w:rFonts w:eastAsia="Times New Roman" w:cs="Times New Roman"/>
                    <w:color w:val="000000"/>
                    <w:sz w:val="22"/>
                  </w:rPr>
                </w:rPrChange>
              </w:rPr>
            </w:pPr>
            <w:ins w:id="6036" w:author="tao huang" w:date="2018-10-28T12:59:00Z">
              <w:r w:rsidRPr="00A37575">
                <w:rPr>
                  <w:rFonts w:eastAsia="Times New Roman" w:cs="Times New Roman"/>
                  <w:sz w:val="22"/>
                  <w:rPrChange w:id="6037" w:author="tao huang" w:date="2018-10-28T22:40:00Z">
                    <w:rPr>
                      <w:rFonts w:eastAsia="Times New Roman" w:cs="Times New Roman"/>
                      <w:color w:val="000000"/>
                      <w:sz w:val="22"/>
                    </w:rPr>
                  </w:rPrChange>
                </w:rPr>
                <w:t>-0.68</w:t>
              </w:r>
            </w:ins>
          </w:p>
        </w:tc>
        <w:tc>
          <w:tcPr>
            <w:tcW w:w="958" w:type="dxa"/>
            <w:tcBorders>
              <w:right w:val="single" w:sz="4" w:space="0" w:color="auto"/>
            </w:tcBorders>
            <w:shd w:val="clear" w:color="auto" w:fill="auto"/>
            <w:hideMark/>
          </w:tcPr>
          <w:p w14:paraId="5A18A968"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38" w:author="tao huang" w:date="2018-10-28T12:59:00Z"/>
                <w:rFonts w:eastAsia="Times New Roman" w:cs="Times New Roman"/>
                <w:sz w:val="22"/>
                <w:rPrChange w:id="6039" w:author="tao huang" w:date="2018-10-28T22:40:00Z">
                  <w:rPr>
                    <w:ins w:id="6040" w:author="tao huang" w:date="2018-10-28T12:59:00Z"/>
                    <w:rFonts w:eastAsia="Times New Roman" w:cs="Times New Roman"/>
                    <w:color w:val="000000"/>
                    <w:sz w:val="22"/>
                  </w:rPr>
                </w:rPrChange>
              </w:rPr>
            </w:pPr>
            <w:ins w:id="6041" w:author="tao huang" w:date="2018-10-28T12:59:00Z">
              <w:r w:rsidRPr="00A37575">
                <w:rPr>
                  <w:rFonts w:eastAsia="Times New Roman" w:cs="Times New Roman"/>
                  <w:sz w:val="22"/>
                  <w:rPrChange w:id="6042" w:author="tao huang" w:date="2018-10-28T22:40:00Z">
                    <w:rPr>
                      <w:rFonts w:eastAsia="Times New Roman" w:cs="Times New Roman"/>
                      <w:color w:val="000000"/>
                      <w:sz w:val="22"/>
                    </w:rPr>
                  </w:rPrChange>
                </w:rPr>
                <w:t>0.002</w:t>
              </w:r>
            </w:ins>
          </w:p>
        </w:tc>
      </w:tr>
      <w:tr w:rsidR="00A37575" w:rsidRPr="00A37575"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04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A37575" w:rsidRDefault="002618A1" w:rsidP="002618A1">
            <w:pPr>
              <w:spacing w:after="0" w:line="240" w:lineRule="auto"/>
              <w:rPr>
                <w:ins w:id="6044" w:author="tao huang" w:date="2018-10-28T12:59:00Z"/>
                <w:rFonts w:eastAsia="Times New Roman" w:cs="Times New Roman"/>
                <w:b w:val="0"/>
                <w:sz w:val="22"/>
                <w:rPrChange w:id="6045" w:author="tao huang" w:date="2018-10-28T22:40:00Z">
                  <w:rPr>
                    <w:ins w:id="6046" w:author="tao huang" w:date="2018-10-28T12:59:00Z"/>
                    <w:rFonts w:eastAsia="Times New Roman" w:cs="Times New Roman"/>
                    <w:color w:val="000000"/>
                    <w:sz w:val="22"/>
                  </w:rPr>
                </w:rPrChange>
              </w:rPr>
            </w:pPr>
            <w:ins w:id="6047" w:author="tao huang" w:date="2018-10-28T12:59:00Z">
              <w:r w:rsidRPr="00A37575">
                <w:rPr>
                  <w:rFonts w:eastAsia="Times New Roman" w:cs="Times New Roman"/>
                  <w:sz w:val="22"/>
                  <w:rPrChange w:id="6048" w:author="tao huang" w:date="2018-10-28T22:40:00Z">
                    <w:rPr>
                      <w:rFonts w:eastAsia="Times New Roman" w:cs="Times New Roman"/>
                      <w:color w:val="000000"/>
                      <w:sz w:val="22"/>
                    </w:rPr>
                  </w:rPrChange>
                </w:rPr>
                <w:t>Price level and variation</w:t>
              </w:r>
            </w:ins>
          </w:p>
        </w:tc>
        <w:tc>
          <w:tcPr>
            <w:tcW w:w="1007" w:type="dxa"/>
            <w:tcBorders>
              <w:left w:val="single" w:sz="4" w:space="0" w:color="auto"/>
            </w:tcBorders>
            <w:shd w:val="clear" w:color="auto" w:fill="auto"/>
            <w:hideMark/>
          </w:tcPr>
          <w:p w14:paraId="1DF28E19" w14:textId="77777777" w:rsidR="002618A1" w:rsidRPr="00A37575" w:rsidRDefault="002618A1">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6049" w:author="tao huang" w:date="2018-10-28T12:59:00Z"/>
                <w:rFonts w:eastAsia="Times New Roman" w:cs="Times New Roman"/>
                <w:sz w:val="22"/>
                <w:rPrChange w:id="6050" w:author="tao huang" w:date="2018-10-28T22:40:00Z">
                  <w:rPr>
                    <w:ins w:id="6051" w:author="tao huang" w:date="2018-10-28T12:59:00Z"/>
                    <w:rFonts w:eastAsia="Times New Roman" w:cs="Times New Roman"/>
                    <w:color w:val="000000"/>
                    <w:sz w:val="22"/>
                  </w:rPr>
                </w:rPrChange>
              </w:rPr>
              <w:pPrChange w:id="6052"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6053" w:author="tao huang" w:date="2018-10-28T12:59:00Z">
              <w:r w:rsidRPr="00A37575">
                <w:rPr>
                  <w:rFonts w:eastAsia="Times New Roman" w:cs="Times New Roman"/>
                  <w:sz w:val="22"/>
                  <w:rPrChange w:id="6054" w:author="tao huang" w:date="2018-10-28T22:40: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7D422733"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55" w:author="tao huang" w:date="2018-10-28T12:59:00Z"/>
                <w:rFonts w:eastAsia="Times New Roman" w:cs="Times New Roman"/>
                <w:sz w:val="22"/>
                <w:rPrChange w:id="6056" w:author="tao huang" w:date="2018-10-28T22:40:00Z">
                  <w:rPr>
                    <w:ins w:id="6057" w:author="tao huang" w:date="2018-10-28T12:59:00Z"/>
                    <w:rFonts w:eastAsia="Times New Roman" w:cs="Times New Roman"/>
                    <w:color w:val="000000"/>
                    <w:sz w:val="22"/>
                  </w:rPr>
                </w:rPrChange>
              </w:rPr>
            </w:pPr>
            <w:ins w:id="6058" w:author="tao huang" w:date="2018-10-28T12:59:00Z">
              <w:r w:rsidRPr="00A37575">
                <w:rPr>
                  <w:rFonts w:eastAsia="Times New Roman" w:cs="Times New Roman"/>
                  <w:sz w:val="22"/>
                  <w:rPrChange w:id="6059" w:author="tao huang" w:date="2018-10-28T22:40:00Z">
                    <w:rPr>
                      <w:rFonts w:eastAsia="Times New Roman" w:cs="Times New Roman"/>
                      <w:color w:val="000000"/>
                      <w:sz w:val="22"/>
                    </w:rPr>
                  </w:rPrChange>
                </w:rPr>
                <w:t>0.149</w:t>
              </w:r>
            </w:ins>
          </w:p>
        </w:tc>
        <w:tc>
          <w:tcPr>
            <w:tcW w:w="1007" w:type="dxa"/>
            <w:tcBorders>
              <w:left w:val="single" w:sz="4" w:space="0" w:color="auto"/>
            </w:tcBorders>
            <w:shd w:val="clear" w:color="auto" w:fill="auto"/>
            <w:hideMark/>
          </w:tcPr>
          <w:p w14:paraId="6DE6D2B9"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60" w:author="tao huang" w:date="2018-10-28T12:59:00Z"/>
                <w:rFonts w:eastAsia="Times New Roman" w:cs="Times New Roman"/>
                <w:sz w:val="22"/>
                <w:rPrChange w:id="6061" w:author="tao huang" w:date="2018-10-28T22:40:00Z">
                  <w:rPr>
                    <w:ins w:id="6062" w:author="tao huang" w:date="2018-10-28T12:59:00Z"/>
                    <w:rFonts w:eastAsia="Times New Roman" w:cs="Times New Roman"/>
                    <w:color w:val="000000"/>
                    <w:sz w:val="22"/>
                  </w:rPr>
                </w:rPrChange>
              </w:rPr>
            </w:pPr>
            <w:ins w:id="6063" w:author="tao huang" w:date="2018-10-28T12:59:00Z">
              <w:r w:rsidRPr="00A37575">
                <w:rPr>
                  <w:rFonts w:eastAsia="Times New Roman" w:cs="Times New Roman"/>
                  <w:sz w:val="22"/>
                  <w:rPrChange w:id="6064" w:author="tao huang" w:date="2018-10-28T22:40:00Z">
                    <w:rPr>
                      <w:rFonts w:eastAsia="Times New Roman" w:cs="Times New Roman"/>
                      <w:color w:val="000000"/>
                      <w:sz w:val="22"/>
                    </w:rPr>
                  </w:rPrChange>
                </w:rPr>
                <w:t>0.07</w:t>
              </w:r>
            </w:ins>
          </w:p>
        </w:tc>
        <w:tc>
          <w:tcPr>
            <w:tcW w:w="958" w:type="dxa"/>
            <w:tcBorders>
              <w:right w:val="single" w:sz="4" w:space="0" w:color="auto"/>
            </w:tcBorders>
            <w:shd w:val="clear" w:color="auto" w:fill="auto"/>
            <w:hideMark/>
          </w:tcPr>
          <w:p w14:paraId="4B2F0582"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65" w:author="tao huang" w:date="2018-10-28T12:59:00Z"/>
                <w:rFonts w:eastAsia="Times New Roman" w:cs="Times New Roman"/>
                <w:sz w:val="22"/>
                <w:rPrChange w:id="6066" w:author="tao huang" w:date="2018-10-28T22:40:00Z">
                  <w:rPr>
                    <w:ins w:id="6067" w:author="tao huang" w:date="2018-10-28T12:59:00Z"/>
                    <w:rFonts w:eastAsia="Times New Roman" w:cs="Times New Roman"/>
                    <w:color w:val="000000"/>
                    <w:sz w:val="22"/>
                  </w:rPr>
                </w:rPrChange>
              </w:rPr>
            </w:pPr>
            <w:ins w:id="6068" w:author="tao huang" w:date="2018-10-28T12:59:00Z">
              <w:r w:rsidRPr="00A37575">
                <w:rPr>
                  <w:rFonts w:eastAsia="Times New Roman" w:cs="Times New Roman"/>
                  <w:sz w:val="22"/>
                  <w:rPrChange w:id="6069" w:author="tao huang" w:date="2018-10-28T22:40:00Z">
                    <w:rPr>
                      <w:rFonts w:eastAsia="Times New Roman" w:cs="Times New Roman"/>
                      <w:color w:val="000000"/>
                      <w:sz w:val="22"/>
                    </w:rPr>
                  </w:rPrChange>
                </w:rPr>
                <w:t>0.742</w:t>
              </w:r>
            </w:ins>
          </w:p>
        </w:tc>
      </w:tr>
      <w:tr w:rsidR="00A37575" w:rsidRPr="00A37575" w14:paraId="3D248605" w14:textId="77777777" w:rsidTr="00D61F2F">
        <w:trPr>
          <w:trHeight w:val="20"/>
          <w:jc w:val="center"/>
          <w:ins w:id="607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A37575" w:rsidRDefault="002618A1" w:rsidP="002618A1">
            <w:pPr>
              <w:spacing w:after="0" w:line="240" w:lineRule="auto"/>
              <w:rPr>
                <w:ins w:id="6071" w:author="tao huang" w:date="2018-10-28T12:59:00Z"/>
                <w:rFonts w:eastAsia="Times New Roman" w:cs="Times New Roman"/>
                <w:b w:val="0"/>
                <w:sz w:val="22"/>
                <w:rPrChange w:id="6072" w:author="tao huang" w:date="2018-10-28T22:40:00Z">
                  <w:rPr>
                    <w:ins w:id="6073" w:author="tao huang" w:date="2018-10-28T12:59:00Z"/>
                    <w:rFonts w:eastAsia="Times New Roman" w:cs="Times New Roman"/>
                    <w:color w:val="000000"/>
                    <w:sz w:val="22"/>
                  </w:rPr>
                </w:rPrChange>
              </w:rPr>
            </w:pPr>
            <w:ins w:id="6074" w:author="tao huang" w:date="2018-10-28T12:59:00Z">
              <w:r w:rsidRPr="00A37575">
                <w:rPr>
                  <w:rFonts w:eastAsia="Times New Roman" w:cs="Times New Roman"/>
                  <w:sz w:val="22"/>
                  <w:rPrChange w:id="6075" w:author="tao huang" w:date="2018-10-28T22:40:00Z">
                    <w:rPr>
                      <w:rFonts w:eastAsia="Times New Roman" w:cs="Times New Roman"/>
                      <w:color w:val="000000"/>
                      <w:sz w:val="22"/>
                    </w:rPr>
                  </w:rPrChange>
                </w:rPr>
                <w:t>Randomness and trend</w:t>
              </w:r>
            </w:ins>
          </w:p>
        </w:tc>
        <w:tc>
          <w:tcPr>
            <w:tcW w:w="1007" w:type="dxa"/>
            <w:tcBorders>
              <w:left w:val="single" w:sz="4" w:space="0" w:color="auto"/>
            </w:tcBorders>
            <w:shd w:val="clear" w:color="auto" w:fill="auto"/>
            <w:hideMark/>
          </w:tcPr>
          <w:p w14:paraId="0EEC8439"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76" w:author="tao huang" w:date="2018-10-28T12:59:00Z"/>
                <w:rFonts w:eastAsia="Times New Roman" w:cs="Times New Roman"/>
                <w:sz w:val="22"/>
                <w:rPrChange w:id="6077" w:author="tao huang" w:date="2018-10-28T22:40:00Z">
                  <w:rPr>
                    <w:ins w:id="6078" w:author="tao huang" w:date="2018-10-28T12:59:00Z"/>
                    <w:rFonts w:eastAsia="Times New Roman" w:cs="Times New Roman"/>
                    <w:color w:val="000000"/>
                    <w:sz w:val="22"/>
                  </w:rPr>
                </w:rPrChange>
              </w:rPr>
            </w:pPr>
            <w:ins w:id="6079" w:author="tao huang" w:date="2018-10-28T12:59:00Z">
              <w:r w:rsidRPr="00A37575">
                <w:rPr>
                  <w:rFonts w:eastAsia="Times New Roman" w:cs="Times New Roman"/>
                  <w:sz w:val="22"/>
                  <w:rPrChange w:id="6080" w:author="tao huang" w:date="2018-10-28T22:40:00Z">
                    <w:rPr>
                      <w:rFonts w:eastAsia="Times New Roman" w:cs="Times New Roman"/>
                      <w:color w:val="000000"/>
                      <w:sz w:val="22"/>
                    </w:rPr>
                  </w:rPrChange>
                </w:rPr>
                <w:t>0.38</w:t>
              </w:r>
            </w:ins>
          </w:p>
        </w:tc>
        <w:tc>
          <w:tcPr>
            <w:tcW w:w="902" w:type="dxa"/>
            <w:tcBorders>
              <w:right w:val="single" w:sz="4" w:space="0" w:color="auto"/>
            </w:tcBorders>
            <w:shd w:val="clear" w:color="auto" w:fill="auto"/>
            <w:hideMark/>
          </w:tcPr>
          <w:p w14:paraId="229934F5" w14:textId="78857330"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81" w:author="tao huang" w:date="2018-10-28T12:59:00Z"/>
                <w:rFonts w:eastAsia="Times New Roman" w:cs="Times New Roman"/>
                <w:sz w:val="22"/>
                <w:rPrChange w:id="6082" w:author="tao huang" w:date="2018-10-28T22:40:00Z">
                  <w:rPr>
                    <w:ins w:id="6083" w:author="tao huang" w:date="2018-10-28T12:59:00Z"/>
                    <w:rFonts w:eastAsia="Times New Roman" w:cs="Times New Roman"/>
                    <w:color w:val="000000"/>
                    <w:sz w:val="22"/>
                  </w:rPr>
                </w:rPrChange>
              </w:rPr>
            </w:pPr>
            <w:ins w:id="6084" w:author="tao huang" w:date="2018-10-28T12:59:00Z">
              <w:r w:rsidRPr="00A37575">
                <w:rPr>
                  <w:rFonts w:eastAsia="Times New Roman" w:cs="Times New Roman"/>
                  <w:sz w:val="22"/>
                  <w:rPrChange w:id="6085" w:author="tao huang" w:date="2018-10-28T22:40:00Z">
                    <w:rPr>
                      <w:rFonts w:eastAsia="Times New Roman" w:cs="Times New Roman"/>
                      <w:color w:val="000000"/>
                      <w:sz w:val="22"/>
                    </w:rPr>
                  </w:rPrChange>
                </w:rPr>
                <w:t>0</w:t>
              </w:r>
            </w:ins>
            <w:ins w:id="6086" w:author="tao huang" w:date="2018-10-28T13:03:00Z">
              <w:r w:rsidR="002B158B" w:rsidRPr="00A37575">
                <w:rPr>
                  <w:rFonts w:eastAsia="Times New Roman" w:cs="Times New Roman"/>
                  <w:sz w:val="22"/>
                  <w:rPrChange w:id="6087" w:author="tao huang" w:date="2018-10-28T22:40:00Z">
                    <w:rPr>
                      <w:rFonts w:eastAsia="Times New Roman" w:cs="Times New Roman"/>
                      <w:color w:val="000000"/>
                      <w:sz w:val="22"/>
                    </w:rPr>
                  </w:rPrChange>
                </w:rPr>
                <w:t>.00</w:t>
              </w:r>
            </w:ins>
            <w:ins w:id="6088" w:author="tao huang" w:date="2018-10-28T13:04:00Z">
              <w:r w:rsidR="002B158B" w:rsidRPr="00A37575">
                <w:rPr>
                  <w:rFonts w:eastAsia="Times New Roman" w:cs="Times New Roman"/>
                  <w:sz w:val="22"/>
                  <w:rPrChange w:id="6089" w:author="tao huang" w:date="2018-10-28T22:40: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6A9161F5"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90" w:author="tao huang" w:date="2018-10-28T12:59:00Z"/>
                <w:rFonts w:eastAsia="Times New Roman" w:cs="Times New Roman"/>
                <w:sz w:val="22"/>
                <w:rPrChange w:id="6091" w:author="tao huang" w:date="2018-10-28T22:40:00Z">
                  <w:rPr>
                    <w:ins w:id="6092" w:author="tao huang" w:date="2018-10-28T12:59:00Z"/>
                    <w:rFonts w:eastAsia="Times New Roman" w:cs="Times New Roman"/>
                    <w:color w:val="000000"/>
                    <w:sz w:val="22"/>
                  </w:rPr>
                </w:rPrChange>
              </w:rPr>
            </w:pPr>
            <w:ins w:id="6093" w:author="tao huang" w:date="2018-10-28T12:59:00Z">
              <w:r w:rsidRPr="00A37575">
                <w:rPr>
                  <w:rFonts w:eastAsia="Times New Roman" w:cs="Times New Roman"/>
                  <w:sz w:val="22"/>
                  <w:rPrChange w:id="6094" w:author="tao huang" w:date="2018-10-28T22:40:00Z">
                    <w:rPr>
                      <w:rFonts w:eastAsia="Times New Roman" w:cs="Times New Roman"/>
                      <w:color w:val="000000"/>
                      <w:sz w:val="22"/>
                    </w:rPr>
                  </w:rPrChange>
                </w:rPr>
                <w:t>0.63</w:t>
              </w:r>
            </w:ins>
          </w:p>
        </w:tc>
        <w:tc>
          <w:tcPr>
            <w:tcW w:w="958" w:type="dxa"/>
            <w:tcBorders>
              <w:right w:val="single" w:sz="4" w:space="0" w:color="auto"/>
            </w:tcBorders>
            <w:shd w:val="clear" w:color="auto" w:fill="auto"/>
            <w:hideMark/>
          </w:tcPr>
          <w:p w14:paraId="6667F4BB"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95" w:author="tao huang" w:date="2018-10-28T12:59:00Z"/>
                <w:rFonts w:eastAsia="Times New Roman" w:cs="Times New Roman"/>
                <w:sz w:val="22"/>
                <w:rPrChange w:id="6096" w:author="tao huang" w:date="2018-10-28T22:40:00Z">
                  <w:rPr>
                    <w:ins w:id="6097" w:author="tao huang" w:date="2018-10-28T12:59:00Z"/>
                    <w:rFonts w:eastAsia="Times New Roman" w:cs="Times New Roman"/>
                    <w:color w:val="000000"/>
                    <w:sz w:val="22"/>
                  </w:rPr>
                </w:rPrChange>
              </w:rPr>
            </w:pPr>
            <w:ins w:id="6098" w:author="tao huang" w:date="2018-10-28T12:59:00Z">
              <w:r w:rsidRPr="00A37575">
                <w:rPr>
                  <w:rFonts w:eastAsia="Times New Roman" w:cs="Times New Roman"/>
                  <w:sz w:val="22"/>
                  <w:rPrChange w:id="6099" w:author="tao huang" w:date="2018-10-28T22:40:00Z">
                    <w:rPr>
                      <w:rFonts w:eastAsia="Times New Roman" w:cs="Times New Roman"/>
                      <w:color w:val="000000"/>
                      <w:sz w:val="22"/>
                    </w:rPr>
                  </w:rPrChange>
                </w:rPr>
                <w:t>0.004</w:t>
              </w:r>
            </w:ins>
          </w:p>
        </w:tc>
      </w:tr>
      <w:tr w:rsidR="00A37575" w:rsidRPr="00A37575"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10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A37575" w:rsidRDefault="002618A1" w:rsidP="002618A1">
            <w:pPr>
              <w:spacing w:after="0" w:line="240" w:lineRule="auto"/>
              <w:rPr>
                <w:ins w:id="6101" w:author="tao huang" w:date="2018-10-28T12:59:00Z"/>
                <w:rFonts w:eastAsia="Times New Roman" w:cs="Times New Roman"/>
                <w:b w:val="0"/>
                <w:sz w:val="22"/>
                <w:rPrChange w:id="6102" w:author="tao huang" w:date="2018-10-28T22:40:00Z">
                  <w:rPr>
                    <w:ins w:id="6103" w:author="tao huang" w:date="2018-10-28T12:59:00Z"/>
                    <w:rFonts w:eastAsia="Times New Roman" w:cs="Times New Roman"/>
                    <w:color w:val="000000"/>
                    <w:sz w:val="22"/>
                  </w:rPr>
                </w:rPrChange>
              </w:rPr>
            </w:pPr>
            <w:ins w:id="6104" w:author="tao huang" w:date="2018-10-28T12:59:00Z">
              <w:r w:rsidRPr="00A37575">
                <w:rPr>
                  <w:rFonts w:eastAsia="Times New Roman" w:cs="Times New Roman"/>
                  <w:sz w:val="22"/>
                  <w:rPrChange w:id="6105" w:author="tao huang" w:date="2018-10-28T22:40:00Z">
                    <w:rPr>
                      <w:rFonts w:eastAsia="Times New Roman" w:cs="Times New Roman"/>
                      <w:color w:val="000000"/>
                      <w:sz w:val="22"/>
                    </w:rPr>
                  </w:rPrChange>
                </w:rPr>
                <w:t>Intercept</w:t>
              </w:r>
            </w:ins>
          </w:p>
        </w:tc>
        <w:tc>
          <w:tcPr>
            <w:tcW w:w="1007" w:type="dxa"/>
            <w:tcBorders>
              <w:left w:val="single" w:sz="4" w:space="0" w:color="auto"/>
              <w:bottom w:val="single" w:sz="4" w:space="0" w:color="auto"/>
            </w:tcBorders>
            <w:shd w:val="clear" w:color="auto" w:fill="auto"/>
            <w:hideMark/>
          </w:tcPr>
          <w:p w14:paraId="67C39A0D" w14:textId="23475C11"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06" w:author="tao huang" w:date="2018-10-28T12:59:00Z"/>
                <w:rFonts w:eastAsia="Times New Roman" w:cs="Times New Roman"/>
                <w:sz w:val="22"/>
                <w:rPrChange w:id="6107" w:author="tao huang" w:date="2018-10-28T22:40:00Z">
                  <w:rPr>
                    <w:ins w:id="6108" w:author="tao huang" w:date="2018-10-28T12:59:00Z"/>
                    <w:rFonts w:eastAsia="Times New Roman" w:cs="Times New Roman"/>
                    <w:color w:val="000000"/>
                    <w:sz w:val="22"/>
                  </w:rPr>
                </w:rPrChange>
              </w:rPr>
            </w:pPr>
            <w:ins w:id="6109" w:author="tao huang" w:date="2018-10-28T12:59:00Z">
              <w:r w:rsidRPr="00A37575">
                <w:rPr>
                  <w:rFonts w:eastAsia="Times New Roman" w:cs="Times New Roman"/>
                  <w:sz w:val="22"/>
                  <w:rPrChange w:id="6110" w:author="tao huang" w:date="2018-10-28T22:40:00Z">
                    <w:rPr>
                      <w:rFonts w:eastAsia="Times New Roman" w:cs="Times New Roman"/>
                      <w:color w:val="000000"/>
                      <w:sz w:val="22"/>
                    </w:rPr>
                  </w:rPrChange>
                </w:rPr>
                <w:t>0.3</w:t>
              </w:r>
            </w:ins>
            <w:ins w:id="6111" w:author="tao huang" w:date="2018-10-28T13:03:00Z">
              <w:r w:rsidR="002B158B" w:rsidRPr="00A37575">
                <w:rPr>
                  <w:rFonts w:eastAsia="Times New Roman" w:cs="Times New Roman"/>
                  <w:sz w:val="22"/>
                  <w:rPrChange w:id="6112" w:author="tao huang" w:date="2018-10-28T22:40:00Z">
                    <w:rPr>
                      <w:rFonts w:eastAsia="Times New Roman" w:cs="Times New Roman"/>
                      <w:color w:val="000000"/>
                      <w:sz w:val="22"/>
                    </w:rPr>
                  </w:rPrChange>
                </w:rPr>
                <w:t>0</w:t>
              </w:r>
            </w:ins>
          </w:p>
        </w:tc>
        <w:tc>
          <w:tcPr>
            <w:tcW w:w="902" w:type="dxa"/>
            <w:tcBorders>
              <w:bottom w:val="single" w:sz="4" w:space="0" w:color="auto"/>
              <w:right w:val="single" w:sz="4" w:space="0" w:color="auto"/>
            </w:tcBorders>
            <w:shd w:val="clear" w:color="auto" w:fill="auto"/>
            <w:hideMark/>
          </w:tcPr>
          <w:p w14:paraId="55F9E48D"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13" w:author="tao huang" w:date="2018-10-28T12:59:00Z"/>
                <w:rFonts w:eastAsia="Times New Roman" w:cs="Times New Roman"/>
                <w:sz w:val="22"/>
                <w:rPrChange w:id="6114" w:author="tao huang" w:date="2018-10-28T22:40:00Z">
                  <w:rPr>
                    <w:ins w:id="6115" w:author="tao huang" w:date="2018-10-28T12:59:00Z"/>
                    <w:rFonts w:eastAsia="Times New Roman" w:cs="Times New Roman"/>
                    <w:color w:val="000000"/>
                    <w:sz w:val="22"/>
                  </w:rPr>
                </w:rPrChange>
              </w:rPr>
            </w:pPr>
            <w:ins w:id="6116" w:author="tao huang" w:date="2018-10-28T12:59:00Z">
              <w:r w:rsidRPr="00A37575">
                <w:rPr>
                  <w:rFonts w:eastAsia="Times New Roman" w:cs="Times New Roman"/>
                  <w:sz w:val="22"/>
                  <w:rPrChange w:id="6117" w:author="tao huang" w:date="2018-10-28T22:40:00Z">
                    <w:rPr>
                      <w:rFonts w:eastAsia="Times New Roman" w:cs="Times New Roman"/>
                      <w:color w:val="000000"/>
                      <w:sz w:val="22"/>
                    </w:rPr>
                  </w:rPrChange>
                </w:rPr>
                <w:t>0.001</w:t>
              </w:r>
            </w:ins>
          </w:p>
        </w:tc>
        <w:tc>
          <w:tcPr>
            <w:tcW w:w="1007" w:type="dxa"/>
            <w:tcBorders>
              <w:left w:val="single" w:sz="4" w:space="0" w:color="auto"/>
              <w:bottom w:val="single" w:sz="4" w:space="0" w:color="auto"/>
            </w:tcBorders>
            <w:shd w:val="clear" w:color="auto" w:fill="auto"/>
            <w:hideMark/>
          </w:tcPr>
          <w:p w14:paraId="6EC1CA6A"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18" w:author="tao huang" w:date="2018-10-28T12:59:00Z"/>
                <w:rFonts w:eastAsia="Times New Roman" w:cs="Times New Roman"/>
                <w:sz w:val="22"/>
                <w:rPrChange w:id="6119" w:author="tao huang" w:date="2018-10-28T22:40:00Z">
                  <w:rPr>
                    <w:ins w:id="6120" w:author="tao huang" w:date="2018-10-28T12:59:00Z"/>
                    <w:rFonts w:eastAsia="Times New Roman" w:cs="Times New Roman"/>
                    <w:color w:val="000000"/>
                    <w:sz w:val="22"/>
                  </w:rPr>
                </w:rPrChange>
              </w:rPr>
            </w:pPr>
            <w:ins w:id="6121" w:author="tao huang" w:date="2018-10-28T12:59:00Z">
              <w:r w:rsidRPr="00A37575">
                <w:rPr>
                  <w:rFonts w:eastAsia="Times New Roman" w:cs="Times New Roman"/>
                  <w:sz w:val="22"/>
                  <w:rPrChange w:id="6122" w:author="tao huang" w:date="2018-10-28T22:40:00Z">
                    <w:rPr>
                      <w:rFonts w:eastAsia="Times New Roman" w:cs="Times New Roman"/>
                      <w:color w:val="000000"/>
                      <w:sz w:val="22"/>
                    </w:rPr>
                  </w:rPrChange>
                </w:rPr>
                <w:t>-0.38</w:t>
              </w:r>
            </w:ins>
          </w:p>
        </w:tc>
        <w:tc>
          <w:tcPr>
            <w:tcW w:w="958" w:type="dxa"/>
            <w:tcBorders>
              <w:bottom w:val="single" w:sz="4" w:space="0" w:color="auto"/>
              <w:right w:val="single" w:sz="4" w:space="0" w:color="auto"/>
            </w:tcBorders>
            <w:shd w:val="clear" w:color="auto" w:fill="auto"/>
            <w:hideMark/>
          </w:tcPr>
          <w:p w14:paraId="1B7F3281"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23" w:author="tao huang" w:date="2018-10-28T12:59:00Z"/>
                <w:rFonts w:eastAsia="Times New Roman" w:cs="Times New Roman"/>
                <w:sz w:val="22"/>
                <w:rPrChange w:id="6124" w:author="tao huang" w:date="2018-10-28T22:40:00Z">
                  <w:rPr>
                    <w:ins w:id="6125" w:author="tao huang" w:date="2018-10-28T12:59:00Z"/>
                    <w:rFonts w:eastAsia="Times New Roman" w:cs="Times New Roman"/>
                    <w:color w:val="000000"/>
                    <w:sz w:val="22"/>
                  </w:rPr>
                </w:rPrChange>
              </w:rPr>
            </w:pPr>
            <w:ins w:id="6126" w:author="tao huang" w:date="2018-10-28T12:59:00Z">
              <w:r w:rsidRPr="00A37575">
                <w:rPr>
                  <w:rFonts w:eastAsia="Times New Roman" w:cs="Times New Roman"/>
                  <w:sz w:val="22"/>
                  <w:rPrChange w:id="6127" w:author="tao huang" w:date="2018-10-28T22:40:00Z">
                    <w:rPr>
                      <w:rFonts w:eastAsia="Times New Roman" w:cs="Times New Roman"/>
                      <w:color w:val="000000"/>
                      <w:sz w:val="22"/>
                    </w:rPr>
                  </w:rPrChange>
                </w:rPr>
                <w:t>0.082</w:t>
              </w:r>
            </w:ins>
          </w:p>
        </w:tc>
      </w:tr>
    </w:tbl>
    <w:p w14:paraId="59692DC2" w14:textId="066BBE9E" w:rsidR="002B158B" w:rsidRPr="00A37575" w:rsidRDefault="002B158B" w:rsidP="002B158B">
      <w:pPr>
        <w:shd w:val="clear" w:color="auto" w:fill="FFFFFF" w:themeFill="background1"/>
        <w:spacing w:after="0" w:line="360" w:lineRule="auto"/>
        <w:ind w:firstLine="720"/>
        <w:rPr>
          <w:ins w:id="6128" w:author="tao huang" w:date="2018-10-28T13:06:00Z"/>
          <w:rFonts w:cs="Times New Roman"/>
          <w:sz w:val="22"/>
        </w:rPr>
      </w:pPr>
      <w:ins w:id="6129" w:author="tao huang" w:date="2018-10-28T13:03:00Z">
        <w:r w:rsidRPr="00A37575">
          <w:rPr>
            <w:rFonts w:cs="Times New Roman"/>
            <w:sz w:val="22"/>
          </w:rPr>
          <w:t xml:space="preserve"> </w:t>
        </w:r>
      </w:ins>
      <w:ins w:id="6130" w:author="tao huang" w:date="2018-10-28T13:04:00Z">
        <w:r w:rsidRPr="00A37575">
          <w:rPr>
            <w:rFonts w:cs="Times New Roman"/>
            <w:sz w:val="22"/>
          </w:rPr>
          <w:t xml:space="preserve">*The estimates are all multiplied by 100. </w:t>
        </w:r>
      </w:ins>
    </w:p>
    <w:p w14:paraId="6E7C788E" w14:textId="77777777" w:rsidR="00B469C1" w:rsidRPr="00A37575" w:rsidRDefault="00B469C1" w:rsidP="002B158B">
      <w:pPr>
        <w:shd w:val="clear" w:color="auto" w:fill="FFFFFF" w:themeFill="background1"/>
        <w:spacing w:after="0" w:line="360" w:lineRule="auto"/>
        <w:ind w:firstLine="720"/>
        <w:rPr>
          <w:ins w:id="6131" w:author="tao huang" w:date="2018-10-28T13:04:00Z"/>
          <w:rFonts w:cs="Times New Roman"/>
          <w:sz w:val="22"/>
        </w:rPr>
      </w:pPr>
    </w:p>
    <w:p w14:paraId="77F97E78" w14:textId="315BF05C" w:rsidR="002618A1" w:rsidRPr="00A37575" w:rsidDel="002B158B" w:rsidRDefault="002618A1">
      <w:pPr>
        <w:pStyle w:val="ListParagraph"/>
        <w:shd w:val="clear" w:color="auto" w:fill="FFFFFF" w:themeFill="background1"/>
        <w:spacing w:after="0" w:line="360" w:lineRule="auto"/>
        <w:ind w:left="0"/>
        <w:rPr>
          <w:del w:id="6132" w:author="tao huang" w:date="2018-10-28T13:04:00Z"/>
          <w:rFonts w:cs="Times New Roman"/>
          <w:sz w:val="22"/>
        </w:rPr>
        <w:pPrChange w:id="6133"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613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6135" w:author="tao huang" w:date="2018-10-28T12:33:00Z"/>
                <w:rFonts w:eastAsia="Times New Roman" w:cs="Times New Roman"/>
                <w:b w:val="0"/>
                <w:sz w:val="22"/>
              </w:rPr>
            </w:pPr>
            <w:ins w:id="6136" w:author="tao huang" w:date="2018-10-28T13:04:00Z">
              <w:r w:rsidRPr="00A37575">
                <w:rPr>
                  <w:rFonts w:eastAsia="Times New Roman" w:cs="Times New Roman"/>
                  <w:sz w:val="22"/>
                </w:rPr>
                <w:t>9.</w:t>
              </w:r>
            </w:ins>
            <w:del w:id="6137"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138" w:author="tao huang" w:date="2018-10-28T12:33:00Z"/>
                <w:rFonts w:eastAsia="Times New Roman" w:cs="Times New Roman"/>
                <w:b w:val="0"/>
                <w:sz w:val="22"/>
              </w:rPr>
            </w:pPr>
            <w:del w:id="6139"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140" w:author="tao huang" w:date="2018-10-28T12:33:00Z"/>
                <w:rFonts w:eastAsia="Times New Roman" w:cs="Times New Roman"/>
                <w:b w:val="0"/>
                <w:sz w:val="22"/>
              </w:rPr>
            </w:pPr>
            <w:del w:id="6141"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4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6143" w:author="tao huang" w:date="2018-10-28T12:33:00Z"/>
                <w:rFonts w:eastAsia="Times New Roman" w:cs="Times New Roman"/>
                <w:b w:val="0"/>
                <w:sz w:val="22"/>
              </w:rPr>
            </w:pPr>
            <w:del w:id="6144"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5" w:author="tao huang" w:date="2018-10-28T12:33:00Z"/>
                <w:rFonts w:eastAsia="Times New Roman" w:cs="Times New Roman"/>
                <w:sz w:val="22"/>
              </w:rPr>
            </w:pPr>
            <w:del w:id="6146"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7" w:author="tao huang" w:date="2018-10-28T12:33:00Z"/>
                <w:rFonts w:eastAsia="Times New Roman" w:cs="Times New Roman"/>
                <w:sz w:val="22"/>
              </w:rPr>
            </w:pPr>
            <w:del w:id="6148"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9" w:author="tao huang" w:date="2018-10-28T12:33:00Z"/>
                <w:rFonts w:eastAsia="Times New Roman" w:cs="Times New Roman"/>
                <w:sz w:val="22"/>
              </w:rPr>
            </w:pPr>
            <w:del w:id="6150"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51" w:author="tao huang" w:date="2018-10-28T12:33:00Z"/>
                <w:rFonts w:eastAsia="Times New Roman" w:cs="Times New Roman"/>
                <w:sz w:val="22"/>
              </w:rPr>
            </w:pPr>
            <w:del w:id="6152"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615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6154" w:author="tao huang" w:date="2018-10-28T12:33:00Z"/>
                <w:rFonts w:eastAsia="Times New Roman" w:cs="Times New Roman"/>
                <w:b w:val="0"/>
                <w:sz w:val="22"/>
              </w:rPr>
            </w:pPr>
            <w:del w:id="6155" w:author="tao huang" w:date="2018-10-28T12:33:00Z">
              <w:r w:rsidRPr="00A37575" w:rsidDel="00EE30B6">
                <w:rPr>
                  <w:rFonts w:eastAsia="Times New Roman" w:cs="Times New Roman"/>
                  <w:sz w:val="22"/>
                </w:rPr>
                <w:delText>Outliers and promotion</w:delText>
              </w:r>
            </w:del>
            <w:del w:id="6156"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57" w:author="tao huang" w:date="2018-10-28T12:33:00Z"/>
                <w:rFonts w:eastAsia="Times New Roman" w:cs="Times New Roman"/>
                <w:sz w:val="20"/>
                <w:szCs w:val="20"/>
              </w:rPr>
            </w:pPr>
            <w:del w:id="6158"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59" w:author="tao huang" w:date="2018-10-28T12:33:00Z"/>
                <w:rFonts w:eastAsia="Times New Roman" w:cs="Times New Roman"/>
                <w:sz w:val="20"/>
                <w:szCs w:val="20"/>
              </w:rPr>
            </w:pPr>
            <w:del w:id="6160"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61" w:author="tao huang" w:date="2018-10-28T12:33:00Z"/>
                <w:rFonts w:eastAsia="Times New Roman" w:cs="Times New Roman"/>
                <w:sz w:val="20"/>
                <w:szCs w:val="20"/>
              </w:rPr>
            </w:pPr>
            <w:del w:id="6162"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63" w:author="tao huang" w:date="2018-10-28T12:33:00Z"/>
                <w:rFonts w:eastAsia="Times New Roman" w:cs="Times New Roman"/>
                <w:sz w:val="20"/>
                <w:szCs w:val="20"/>
              </w:rPr>
            </w:pPr>
            <w:del w:id="6164"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6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6166" w:author="tao huang" w:date="2018-10-28T12:33:00Z"/>
                <w:rFonts w:eastAsia="Times New Roman" w:cs="Times New Roman"/>
                <w:b w:val="0"/>
                <w:sz w:val="22"/>
              </w:rPr>
            </w:pPr>
            <w:del w:id="6167"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68" w:author="tao huang" w:date="2018-10-28T12:33:00Z"/>
                <w:rFonts w:eastAsia="Times New Roman" w:cs="Times New Roman"/>
                <w:sz w:val="20"/>
                <w:szCs w:val="20"/>
              </w:rPr>
            </w:pPr>
            <w:del w:id="6169"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0" w:author="tao huang" w:date="2018-10-28T12:33:00Z"/>
                <w:rFonts w:eastAsia="Times New Roman" w:cs="Times New Roman"/>
                <w:sz w:val="20"/>
                <w:szCs w:val="20"/>
              </w:rPr>
            </w:pPr>
            <w:del w:id="6171"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2" w:author="tao huang" w:date="2018-10-28T12:33:00Z"/>
                <w:rFonts w:eastAsia="Times New Roman" w:cs="Times New Roman"/>
                <w:sz w:val="20"/>
                <w:szCs w:val="20"/>
              </w:rPr>
            </w:pPr>
            <w:del w:id="6173"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4" w:author="tao huang" w:date="2018-10-28T12:33:00Z"/>
                <w:rFonts w:eastAsia="Times New Roman" w:cs="Times New Roman"/>
                <w:sz w:val="20"/>
                <w:szCs w:val="20"/>
              </w:rPr>
            </w:pPr>
            <w:del w:id="6175"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6176"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6177" w:author="tao huang" w:date="2018-10-28T12:33:00Z"/>
                <w:rFonts w:eastAsia="Times New Roman" w:cs="Times New Roman"/>
                <w:b w:val="0"/>
                <w:sz w:val="22"/>
              </w:rPr>
            </w:pPr>
            <w:del w:id="6178"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79" w:author="tao huang" w:date="2018-10-28T12:33:00Z"/>
                <w:rFonts w:eastAsia="Times New Roman" w:cs="Times New Roman"/>
                <w:sz w:val="20"/>
                <w:szCs w:val="20"/>
              </w:rPr>
            </w:pPr>
            <w:del w:id="6180"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1" w:author="tao huang" w:date="2018-10-28T12:33:00Z"/>
                <w:rFonts w:eastAsia="Times New Roman" w:cs="Times New Roman"/>
                <w:sz w:val="20"/>
                <w:szCs w:val="20"/>
              </w:rPr>
            </w:pPr>
            <w:del w:id="6182"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3" w:author="tao huang" w:date="2018-10-28T12:33:00Z"/>
                <w:rFonts w:eastAsia="Times New Roman" w:cs="Times New Roman"/>
                <w:sz w:val="20"/>
                <w:szCs w:val="20"/>
              </w:rPr>
            </w:pPr>
            <w:del w:id="6184"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5" w:author="tao huang" w:date="2018-10-28T12:33:00Z"/>
                <w:rFonts w:eastAsia="Times New Roman" w:cs="Times New Roman"/>
                <w:sz w:val="20"/>
                <w:szCs w:val="20"/>
              </w:rPr>
            </w:pPr>
            <w:del w:id="6186"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8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6188" w:author="tao huang" w:date="2018-10-28T12:33:00Z"/>
                <w:rFonts w:eastAsia="Times New Roman" w:cs="Times New Roman"/>
                <w:b w:val="0"/>
                <w:sz w:val="22"/>
              </w:rPr>
            </w:pPr>
            <w:del w:id="6189"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0" w:author="tao huang" w:date="2018-10-28T12:33:00Z"/>
                <w:rFonts w:eastAsia="Times New Roman" w:cs="Times New Roman"/>
                <w:sz w:val="20"/>
                <w:szCs w:val="20"/>
              </w:rPr>
            </w:pPr>
            <w:del w:id="6191"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2" w:author="tao huang" w:date="2018-10-28T12:33:00Z"/>
                <w:rFonts w:eastAsia="Times New Roman" w:cs="Times New Roman"/>
                <w:sz w:val="20"/>
                <w:szCs w:val="20"/>
              </w:rPr>
            </w:pPr>
            <w:del w:id="6193"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4" w:author="tao huang" w:date="2018-10-28T12:33:00Z"/>
                <w:rFonts w:eastAsia="Times New Roman" w:cs="Times New Roman"/>
                <w:sz w:val="20"/>
                <w:szCs w:val="20"/>
              </w:rPr>
            </w:pPr>
            <w:del w:id="6195"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6" w:author="tao huang" w:date="2018-10-28T12:33:00Z"/>
                <w:rFonts w:eastAsia="Times New Roman" w:cs="Times New Roman"/>
                <w:sz w:val="20"/>
                <w:szCs w:val="20"/>
              </w:rPr>
            </w:pPr>
            <w:del w:id="6197"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6198"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6199" w:author="tao huang" w:date="2018-10-28T12:33:00Z"/>
                <w:rFonts w:eastAsia="Times New Roman" w:cs="Times New Roman"/>
                <w:b w:val="0"/>
                <w:sz w:val="22"/>
              </w:rPr>
            </w:pPr>
            <w:del w:id="6200" w:author="tao huang" w:date="2018-10-28T12:33:00Z">
              <w:r w:rsidRPr="00A37575" w:rsidDel="00EE30B6">
                <w:rPr>
                  <w:rFonts w:eastAsia="Times New Roman" w:cs="Times New Roman"/>
                  <w:sz w:val="22"/>
                </w:rPr>
                <w:delText xml:space="preserve">Randomness and </w:delText>
              </w:r>
            </w:del>
            <w:del w:id="6201"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2" w:author="tao huang" w:date="2018-10-28T12:33:00Z"/>
                <w:rFonts w:eastAsia="Times New Roman" w:cs="Times New Roman"/>
                <w:sz w:val="20"/>
                <w:szCs w:val="20"/>
              </w:rPr>
            </w:pPr>
            <w:del w:id="6203"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4" w:author="tao huang" w:date="2018-10-28T12:33:00Z"/>
                <w:rFonts w:eastAsia="Times New Roman" w:cs="Times New Roman"/>
                <w:sz w:val="20"/>
                <w:szCs w:val="20"/>
              </w:rPr>
            </w:pPr>
            <w:del w:id="6205"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6" w:author="tao huang" w:date="2018-10-28T12:33:00Z"/>
                <w:rFonts w:eastAsia="Times New Roman" w:cs="Times New Roman"/>
                <w:sz w:val="20"/>
                <w:szCs w:val="20"/>
              </w:rPr>
            </w:pPr>
            <w:del w:id="6207"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8" w:author="tao huang" w:date="2018-10-28T12:33:00Z"/>
                <w:rFonts w:eastAsia="Times New Roman" w:cs="Times New Roman"/>
                <w:sz w:val="20"/>
                <w:szCs w:val="20"/>
              </w:rPr>
            </w:pPr>
            <w:del w:id="6209"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21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6211" w:author="tao huang" w:date="2018-10-28T12:33:00Z"/>
                <w:rFonts w:eastAsia="Times New Roman" w:cs="Times New Roman"/>
                <w:b w:val="0"/>
                <w:sz w:val="22"/>
              </w:rPr>
            </w:pPr>
            <w:del w:id="6212"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3" w:author="tao huang" w:date="2018-10-28T12:33:00Z"/>
                <w:rFonts w:eastAsia="Times New Roman" w:cs="Times New Roman"/>
                <w:sz w:val="20"/>
                <w:szCs w:val="20"/>
              </w:rPr>
            </w:pPr>
            <w:del w:id="6214"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5" w:author="tao huang" w:date="2018-10-28T12:33:00Z"/>
                <w:rFonts w:eastAsia="Times New Roman" w:cs="Times New Roman"/>
                <w:sz w:val="20"/>
                <w:szCs w:val="20"/>
              </w:rPr>
            </w:pPr>
            <w:del w:id="6216"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7" w:author="tao huang" w:date="2018-10-28T12:33:00Z"/>
                <w:rFonts w:eastAsia="Times New Roman" w:cs="Times New Roman"/>
                <w:sz w:val="20"/>
                <w:szCs w:val="20"/>
              </w:rPr>
            </w:pPr>
            <w:del w:id="6218"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9" w:author="tao huang" w:date="2018-10-28T12:33:00Z"/>
                <w:rFonts w:eastAsia="Times New Roman" w:cs="Times New Roman"/>
                <w:sz w:val="20"/>
                <w:szCs w:val="20"/>
              </w:rPr>
            </w:pPr>
            <w:del w:id="6220"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622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6222" w:author="tao huang" w:date="2018-10-28T12:23:00Z"/>
                <w:rFonts w:eastAsia="Times New Roman" w:cs="Times New Roman"/>
                <w:b w:val="0"/>
                <w:sz w:val="22"/>
              </w:rPr>
            </w:pPr>
            <w:del w:id="6223"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24" w:author="tao huang" w:date="2018-10-28T12:23:00Z"/>
                <w:rFonts w:eastAsia="Times New Roman" w:cs="Times New Roman"/>
                <w:sz w:val="22"/>
              </w:rPr>
            </w:pPr>
            <w:del w:id="6225"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26" w:author="tao huang" w:date="2018-10-28T12:23:00Z"/>
                <w:rFonts w:eastAsia="Times New Roman" w:cs="Times New Roman"/>
                <w:sz w:val="22"/>
              </w:rPr>
            </w:pPr>
            <w:del w:id="6227"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2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6229" w:author="tao huang" w:date="2018-10-28T12:23:00Z"/>
                <w:rFonts w:eastAsia="Times New Roman" w:cs="Times New Roman"/>
                <w:b w:val="0"/>
                <w:sz w:val="22"/>
              </w:rPr>
            </w:pPr>
            <w:del w:id="6230"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1" w:author="tao huang" w:date="2018-10-28T12:23:00Z"/>
                <w:rFonts w:eastAsia="Times New Roman" w:cs="Times New Roman"/>
                <w:sz w:val="22"/>
              </w:rPr>
            </w:pPr>
            <w:del w:id="6232"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3" w:author="tao huang" w:date="2018-10-28T12:23:00Z"/>
                <w:rFonts w:eastAsia="Times New Roman" w:cs="Times New Roman"/>
                <w:sz w:val="22"/>
              </w:rPr>
            </w:pPr>
            <w:del w:id="6234"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5" w:author="tao huang" w:date="2018-10-28T12:23:00Z"/>
                <w:rFonts w:eastAsia="Times New Roman" w:cs="Times New Roman"/>
                <w:sz w:val="22"/>
              </w:rPr>
            </w:pPr>
            <w:del w:id="6236"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7" w:author="tao huang" w:date="2018-10-28T12:23:00Z"/>
                <w:rFonts w:eastAsia="Times New Roman" w:cs="Times New Roman"/>
                <w:sz w:val="22"/>
              </w:rPr>
            </w:pPr>
            <w:del w:id="6238"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623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6240" w:author="tao huang" w:date="2018-10-28T12:23:00Z"/>
                <w:rFonts w:eastAsia="Times New Roman" w:cs="Times New Roman"/>
                <w:b w:val="0"/>
                <w:sz w:val="22"/>
              </w:rPr>
            </w:pPr>
            <w:del w:id="6241"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2" w:author="tao huang" w:date="2018-10-28T12:23:00Z"/>
                <w:rFonts w:eastAsia="Times New Roman" w:cs="Times New Roman"/>
                <w:sz w:val="20"/>
                <w:szCs w:val="20"/>
              </w:rPr>
            </w:pPr>
            <w:del w:id="6243"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4" w:author="tao huang" w:date="2018-10-28T12:23:00Z"/>
                <w:rFonts w:eastAsia="Times New Roman" w:cs="Times New Roman"/>
                <w:sz w:val="20"/>
                <w:szCs w:val="20"/>
              </w:rPr>
            </w:pPr>
            <w:del w:id="6245"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6" w:author="tao huang" w:date="2018-10-28T12:23:00Z"/>
                <w:rFonts w:eastAsia="Times New Roman" w:cs="Times New Roman"/>
                <w:sz w:val="20"/>
                <w:szCs w:val="20"/>
              </w:rPr>
            </w:pPr>
            <w:del w:id="6247"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8" w:author="tao huang" w:date="2018-10-28T12:23:00Z"/>
                <w:rFonts w:eastAsia="Times New Roman" w:cs="Times New Roman"/>
                <w:sz w:val="20"/>
                <w:szCs w:val="20"/>
              </w:rPr>
            </w:pPr>
            <w:del w:id="6249"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5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6251" w:author="tao huang" w:date="2018-10-28T12:23:00Z"/>
                <w:rFonts w:eastAsia="Times New Roman" w:cs="Times New Roman"/>
                <w:b w:val="0"/>
                <w:sz w:val="22"/>
              </w:rPr>
            </w:pPr>
            <w:del w:id="6252"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3" w:author="tao huang" w:date="2018-10-28T12:23:00Z"/>
                <w:rFonts w:eastAsia="Times New Roman" w:cs="Times New Roman"/>
                <w:sz w:val="20"/>
                <w:szCs w:val="20"/>
              </w:rPr>
            </w:pPr>
            <w:del w:id="6254"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5" w:author="tao huang" w:date="2018-10-28T12:23:00Z"/>
                <w:rFonts w:eastAsia="Times New Roman" w:cs="Times New Roman"/>
                <w:sz w:val="20"/>
                <w:szCs w:val="20"/>
              </w:rPr>
            </w:pPr>
            <w:del w:id="6256"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7" w:author="tao huang" w:date="2018-10-28T12:23:00Z"/>
                <w:rFonts w:eastAsia="Times New Roman" w:cs="Times New Roman"/>
                <w:sz w:val="20"/>
                <w:szCs w:val="20"/>
              </w:rPr>
            </w:pPr>
            <w:del w:id="6258"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9" w:author="tao huang" w:date="2018-10-28T12:23:00Z"/>
                <w:rFonts w:eastAsia="Times New Roman" w:cs="Times New Roman"/>
                <w:sz w:val="20"/>
                <w:szCs w:val="20"/>
              </w:rPr>
            </w:pPr>
            <w:del w:id="6260"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626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6262" w:author="tao huang" w:date="2018-10-28T12:23:00Z"/>
                <w:rFonts w:eastAsia="Times New Roman" w:cs="Times New Roman"/>
                <w:b w:val="0"/>
                <w:sz w:val="22"/>
              </w:rPr>
            </w:pPr>
            <w:del w:id="6263"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4" w:author="tao huang" w:date="2018-10-28T12:23:00Z"/>
                <w:rFonts w:eastAsia="Times New Roman" w:cs="Times New Roman"/>
                <w:sz w:val="20"/>
                <w:szCs w:val="20"/>
              </w:rPr>
            </w:pPr>
            <w:del w:id="6265"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6" w:author="tao huang" w:date="2018-10-28T12:23:00Z"/>
                <w:rFonts w:eastAsia="Times New Roman" w:cs="Times New Roman"/>
                <w:sz w:val="20"/>
                <w:szCs w:val="20"/>
              </w:rPr>
            </w:pPr>
            <w:del w:id="6267"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8" w:author="tao huang" w:date="2018-10-28T12:23:00Z"/>
                <w:rFonts w:eastAsia="Times New Roman" w:cs="Times New Roman"/>
                <w:sz w:val="20"/>
                <w:szCs w:val="20"/>
              </w:rPr>
            </w:pPr>
            <w:del w:id="6269"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70" w:author="tao huang" w:date="2018-10-28T12:23:00Z"/>
                <w:rFonts w:eastAsia="Times New Roman" w:cs="Times New Roman"/>
                <w:sz w:val="20"/>
                <w:szCs w:val="20"/>
              </w:rPr>
            </w:pPr>
            <w:del w:id="6271"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7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6273" w:author="tao huang" w:date="2018-10-28T12:23:00Z"/>
                <w:rFonts w:eastAsia="Times New Roman" w:cs="Times New Roman"/>
                <w:b w:val="0"/>
                <w:sz w:val="22"/>
              </w:rPr>
            </w:pPr>
            <w:del w:id="6274"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5" w:author="tao huang" w:date="2018-10-28T12:23:00Z"/>
                <w:rFonts w:eastAsia="Times New Roman" w:cs="Times New Roman"/>
                <w:sz w:val="20"/>
                <w:szCs w:val="20"/>
              </w:rPr>
            </w:pPr>
            <w:del w:id="6276"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7" w:author="tao huang" w:date="2018-10-28T12:23:00Z"/>
                <w:rFonts w:eastAsia="Times New Roman" w:cs="Times New Roman"/>
                <w:sz w:val="20"/>
                <w:szCs w:val="20"/>
              </w:rPr>
            </w:pPr>
            <w:del w:id="6278"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9" w:author="tao huang" w:date="2018-10-28T12:23:00Z"/>
                <w:rFonts w:eastAsia="Times New Roman" w:cs="Times New Roman"/>
                <w:sz w:val="20"/>
                <w:szCs w:val="20"/>
              </w:rPr>
            </w:pPr>
            <w:del w:id="6280"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81" w:author="tao huang" w:date="2018-10-28T12:23:00Z"/>
                <w:rFonts w:eastAsia="Times New Roman" w:cs="Times New Roman"/>
                <w:sz w:val="20"/>
                <w:szCs w:val="20"/>
              </w:rPr>
            </w:pPr>
            <w:del w:id="6282"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6283"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6284" w:author="tao huang" w:date="2018-10-28T12:23:00Z"/>
                <w:rFonts w:eastAsia="Times New Roman" w:cs="Times New Roman"/>
                <w:b w:val="0"/>
                <w:sz w:val="22"/>
              </w:rPr>
            </w:pPr>
            <w:del w:id="6285" w:author="tao huang" w:date="2018-10-28T12:22:00Z">
              <w:r w:rsidRPr="00A37575" w:rsidDel="008D383C">
                <w:rPr>
                  <w:rFonts w:eastAsia="Times New Roman" w:cs="Times New Roman"/>
                  <w:sz w:val="22"/>
                </w:rPr>
                <w:delText xml:space="preserve">Randomness and </w:delText>
              </w:r>
            </w:del>
            <w:del w:id="6286"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87" w:author="tao huang" w:date="2018-10-28T12:23:00Z"/>
                <w:rFonts w:eastAsia="Times New Roman" w:cs="Times New Roman"/>
                <w:sz w:val="20"/>
                <w:szCs w:val="20"/>
              </w:rPr>
            </w:pPr>
            <w:del w:id="6288"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89" w:author="tao huang" w:date="2018-10-28T12:23:00Z"/>
                <w:rFonts w:eastAsia="Times New Roman" w:cs="Times New Roman"/>
                <w:sz w:val="20"/>
                <w:szCs w:val="20"/>
              </w:rPr>
            </w:pPr>
            <w:del w:id="6290"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91" w:author="tao huang" w:date="2018-10-28T12:23:00Z"/>
                <w:rFonts w:eastAsia="Times New Roman" w:cs="Times New Roman"/>
                <w:sz w:val="20"/>
                <w:szCs w:val="20"/>
              </w:rPr>
            </w:pPr>
            <w:del w:id="6292"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93" w:author="tao huang" w:date="2018-10-28T12:23:00Z"/>
                <w:rFonts w:eastAsia="Times New Roman" w:cs="Times New Roman"/>
                <w:sz w:val="20"/>
                <w:szCs w:val="20"/>
              </w:rPr>
            </w:pPr>
            <w:del w:id="6294"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9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6296" w:author="tao huang" w:date="2018-10-28T12:23:00Z"/>
                <w:rFonts w:eastAsia="Times New Roman" w:cs="Times New Roman"/>
                <w:b w:val="0"/>
                <w:sz w:val="22"/>
              </w:rPr>
            </w:pPr>
            <w:del w:id="6297"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98" w:author="tao huang" w:date="2018-10-28T12:23:00Z"/>
                <w:rFonts w:eastAsia="Times New Roman" w:cs="Times New Roman"/>
                <w:sz w:val="20"/>
                <w:szCs w:val="20"/>
              </w:rPr>
            </w:pPr>
            <w:del w:id="6299"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0" w:author="tao huang" w:date="2018-10-28T12:23:00Z"/>
                <w:rFonts w:eastAsia="Times New Roman" w:cs="Times New Roman"/>
                <w:sz w:val="20"/>
                <w:szCs w:val="20"/>
              </w:rPr>
            </w:pPr>
            <w:del w:id="6301"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2" w:author="tao huang" w:date="2018-10-28T12:23:00Z"/>
                <w:rFonts w:eastAsia="Times New Roman" w:cs="Times New Roman"/>
                <w:sz w:val="20"/>
                <w:szCs w:val="20"/>
              </w:rPr>
            </w:pPr>
            <w:del w:id="6303"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4" w:author="tao huang" w:date="2018-10-28T12:23:00Z"/>
                <w:rFonts w:eastAsia="Times New Roman" w:cs="Times New Roman"/>
                <w:sz w:val="20"/>
                <w:szCs w:val="20"/>
              </w:rPr>
            </w:pPr>
            <w:del w:id="6305"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6306" w:author="tao huang" w:date="2018-10-28T11:57:00Z"/>
          <w:rFonts w:cs="Times New Roman"/>
          <w:sz w:val="22"/>
          <w:rPrChange w:id="6307" w:author="tao huang" w:date="2018-10-28T22:40:00Z">
            <w:rPr>
              <w:del w:id="6308" w:author="tao huang" w:date="2018-10-28T11:57:00Z"/>
            </w:rPr>
          </w:rPrChange>
        </w:rPr>
        <w:pPrChange w:id="6309" w:author="tao huang" w:date="2018-10-28T13:04:00Z">
          <w:pPr>
            <w:pStyle w:val="ListParagraph"/>
            <w:shd w:val="clear" w:color="auto" w:fill="FFFFFF" w:themeFill="background1"/>
            <w:spacing w:after="0" w:line="360" w:lineRule="auto"/>
            <w:ind w:left="0"/>
          </w:pPr>
        </w:pPrChange>
      </w:pPr>
      <w:del w:id="6310" w:author="tao huang" w:date="2018-10-28T11:58:00Z">
        <w:r w:rsidRPr="00A37575" w:rsidDel="00E21F64">
          <w:rPr>
            <w:rFonts w:cs="Times New Roman"/>
            <w:sz w:val="22"/>
            <w:rPrChange w:id="6311" w:author="tao huang" w:date="2018-10-28T22:40:00Z">
              <w:rPr/>
            </w:rPrChange>
          </w:rPr>
          <w:tab/>
        </w:r>
        <w:r w:rsidRPr="00A37575" w:rsidDel="00E21F64">
          <w:rPr>
            <w:rFonts w:cs="Times New Roman"/>
            <w:sz w:val="22"/>
            <w:rPrChange w:id="6312" w:author="tao huang" w:date="2018-10-28T22:40:00Z">
              <w:rPr/>
            </w:rPrChange>
          </w:rPr>
          <w:tab/>
        </w:r>
      </w:del>
      <w:del w:id="6313" w:author="tao huang" w:date="2018-10-28T12:33:00Z">
        <w:r w:rsidRPr="00A37575" w:rsidDel="00EE30B6">
          <w:rPr>
            <w:rFonts w:cs="Times New Roman"/>
            <w:sz w:val="22"/>
            <w:rPrChange w:id="6314"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6315" w:author="tao huang" w:date="2018-10-28T12:22:00Z"/>
        </w:rPr>
        <w:pPrChange w:id="6316" w:author="tao huang" w:date="2018-10-28T13:04:00Z">
          <w:pPr>
            <w:pStyle w:val="ListParagraph"/>
            <w:shd w:val="clear" w:color="auto" w:fill="FFFFFF" w:themeFill="background1"/>
            <w:spacing w:after="0" w:line="360" w:lineRule="auto"/>
            <w:ind w:left="1418" w:right="1625"/>
          </w:pPr>
        </w:pPrChange>
      </w:pPr>
      <w:del w:id="6317" w:author="tao huang" w:date="2018-10-28T12:22:00Z">
        <w:r w:rsidRPr="00A37575" w:rsidDel="004753EE">
          <w:delText xml:space="preserve">The top half of </w:delText>
        </w:r>
      </w:del>
      <w:del w:id="6318" w:author="tao huang" w:date="2018-10-27T15:42:00Z">
        <w:r w:rsidRPr="00A37575" w:rsidDel="007958A5">
          <w:delText xml:space="preserve">the </w:delText>
        </w:r>
      </w:del>
      <w:del w:id="6319"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6320" w:author="tao huang" w:date="2018-10-28T12:33:00Z"/>
        </w:rPr>
        <w:pPrChange w:id="6321"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6322"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0B3C2E47"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Grocery retailers need </w:t>
      </w:r>
      <w:r w:rsidRPr="00A37575">
        <w:rPr>
          <w:rFonts w:cs="Times New Roman"/>
          <w:noProof/>
          <w:sz w:val="22"/>
          <w:rPrChange w:id="6323"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6324" w:author="Didier Soopramanien" w:date="2018-10-24T12:02:00Z">
        <w:r w:rsidR="00216EE1" w:rsidRPr="00A37575">
          <w:rPr>
            <w:rFonts w:cs="Times New Roman"/>
            <w:sz w:val="22"/>
          </w:rPr>
          <w:t xml:space="preserve">inventory </w:t>
        </w:r>
      </w:ins>
      <w:ins w:id="6325" w:author="Didier Soopramanien" w:date="2018-10-24T12:03:00Z">
        <w:r w:rsidR="00216EE1" w:rsidRPr="00A37575">
          <w:rPr>
            <w:rFonts w:cs="Times New Roman"/>
            <w:sz w:val="22"/>
          </w:rPr>
          <w:t xml:space="preserve">management </w:t>
        </w:r>
      </w:ins>
      <w:del w:id="6326" w:author="tao huang" w:date="2018-10-25T20:13:00Z">
        <w:r w:rsidRPr="00A37575" w:rsidDel="0031438C">
          <w:rPr>
            <w:rFonts w:cs="Times New Roman"/>
            <w:sz w:val="22"/>
          </w:rPr>
          <w:delText xml:space="preserve">practices. </w:delText>
        </w:r>
      </w:del>
      <w:del w:id="6327" w:author="tao huang" w:date="2018-10-25T20:12:00Z">
        <w:r w:rsidRPr="00A37575" w:rsidDel="0031438C">
          <w:rPr>
            <w:rFonts w:cs="Times New Roman"/>
            <w:sz w:val="22"/>
            <w:lang w:val="fr-FR"/>
          </w:rPr>
          <w:delText xml:space="preserve">Previous </w:delText>
        </w:r>
      </w:del>
      <w:del w:id="6328" w:author="tao huang" w:date="2018-10-25T20:13:00Z">
        <w:r w:rsidRPr="00A37575" w:rsidDel="0031438C">
          <w:rPr>
            <w:rFonts w:cs="Times New Roman"/>
            <w:sz w:val="22"/>
            <w:lang w:val="fr-FR"/>
          </w:rPr>
          <w:delText xml:space="preserve">studies </w:delText>
        </w:r>
      </w:del>
      <w:ins w:id="6329" w:author="tao huang" w:date="2018-10-25T20:13:00Z">
        <w:r w:rsidR="0031438C" w:rsidRPr="00A37575">
          <w:rPr>
            <w:rFonts w:cs="Times New Roman"/>
            <w:sz w:val="22"/>
          </w:rPr>
          <w:t>practices.</w:t>
        </w:r>
      </w:ins>
      <w:ins w:id="6330" w:author="tao huang" w:date="2018-10-25T20:14:00Z">
        <w:r w:rsidR="0031438C" w:rsidRPr="00A37575">
          <w:rPr>
            <w:rFonts w:cs="Times New Roman"/>
            <w:sz w:val="22"/>
          </w:rPr>
          <w:t xml:space="preserve"> </w:t>
        </w:r>
      </w:ins>
      <w:ins w:id="6331" w:author="tao huang" w:date="2018-10-25T20:13:00Z">
        <w:r w:rsidR="0031438C" w:rsidRPr="00A37575">
          <w:rPr>
            <w:rFonts w:cs="Times New Roman"/>
            <w:sz w:val="22"/>
          </w:rPr>
          <w:t xml:space="preserve">Previous studies have proposed forecasting methods which </w:t>
        </w:r>
      </w:ins>
      <w:ins w:id="6332" w:author="tao huang" w:date="2018-10-25T20:14:00Z">
        <w:r w:rsidR="0031438C" w:rsidRPr="00A37575">
          <w:rPr>
            <w:rFonts w:cs="Times New Roman"/>
            <w:sz w:val="22"/>
          </w:rPr>
          <w:t>incorporating promotional information</w:t>
        </w:r>
        <w:r w:rsidR="0031438C" w:rsidRPr="00A37575">
          <w:rPr>
            <w:rFonts w:cs="Times New Roman"/>
            <w:sz w:val="22"/>
            <w:lang w:val="fr-FR"/>
          </w:rPr>
          <w:t xml:space="preserve"> </w:t>
        </w:r>
      </w:ins>
      <w:del w:id="6333"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 </w:instrText>
      </w:r>
      <w:r w:rsidR="00380BD4" w:rsidRPr="00A37575">
        <w:rPr>
          <w:rFonts w:cs="Times New Roman"/>
          <w:sz w:val="22"/>
          <w:lang w:val="fr-FR"/>
          <w:rPrChange w:id="6334" w:author="tao huang" w:date="2018-10-28T22:40: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DATA </w:instrText>
      </w:r>
      <w:r w:rsidR="00380BD4" w:rsidRPr="00A37575">
        <w:rPr>
          <w:rFonts w:cs="Times New Roman"/>
          <w:sz w:val="22"/>
          <w:lang w:val="fr-FR"/>
          <w:rPrChange w:id="6335" w:author="tao huang" w:date="2018-10-28T22:40:00Z">
            <w:rPr>
              <w:rFonts w:cs="Times New Roman"/>
              <w:sz w:val="22"/>
              <w:lang w:val="fr-FR"/>
            </w:rPr>
          </w:rPrChange>
        </w:rPr>
      </w:r>
      <w:r w:rsidR="00380BD4" w:rsidRPr="00A37575">
        <w:rPr>
          <w:rFonts w:cs="Times New Roman"/>
          <w:sz w:val="22"/>
          <w:lang w:val="fr-FR"/>
          <w:rPrChange w:id="6336" w:author="tao huang" w:date="2018-10-28T22:40:00Z">
            <w:rPr>
              <w:rFonts w:cs="Times New Roman"/>
              <w:sz w:val="22"/>
              <w:lang w:val="fr-FR"/>
            </w:rPr>
          </w:rPrChange>
        </w:rPr>
        <w:fldChar w:fldCharType="end"/>
      </w:r>
      <w:r w:rsidRPr="00A37575">
        <w:rPr>
          <w:rFonts w:cs="Times New Roman"/>
          <w:sz w:val="22"/>
          <w:lang w:val="fr-FR"/>
          <w:rPrChange w:id="6337" w:author="tao huang" w:date="2018-10-28T22:40:00Z">
            <w:rPr>
              <w:rFonts w:cs="Times New Roman"/>
              <w:sz w:val="22"/>
              <w:lang w:val="fr-FR"/>
            </w:rPr>
          </w:rPrChange>
        </w:rPr>
      </w:r>
      <w:r w:rsidRPr="00A37575">
        <w:rPr>
          <w:rFonts w:cs="Times New Roman"/>
          <w:sz w:val="22"/>
          <w:lang w:val="fr-FR"/>
          <w:rPrChange w:id="6338" w:author="tao huang" w:date="2018-10-28T22:40:00Z">
            <w:rPr>
              <w:rFonts w:cs="Times New Roman"/>
              <w:sz w:val="22"/>
              <w:lang w:val="fr-FR"/>
            </w:rPr>
          </w:rPrChange>
        </w:rPr>
        <w:fldChar w:fldCharType="separate"/>
      </w:r>
      <w:r w:rsidR="00380BD4" w:rsidRPr="00A37575">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6339" w:author="tao huang" w:date="2018-10-25T20:14:00Z">
        <w:r w:rsidRPr="00A37575" w:rsidDel="0031438C">
          <w:rPr>
            <w:rFonts w:cs="Times New Roman"/>
            <w:sz w:val="22"/>
          </w:rPr>
          <w:delText xml:space="preserve">all </w:delText>
        </w:r>
      </w:del>
      <w:r w:rsidRPr="00A37575">
        <w:rPr>
          <w:rFonts w:cs="Times New Roman"/>
          <w:sz w:val="22"/>
        </w:rPr>
        <w:t xml:space="preserve">assume </w:t>
      </w:r>
      <w:del w:id="6340"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6341" w:author="Didier Soopramanien" w:date="2018-10-23T16:24:00Z">
        <w:r w:rsidRPr="00A37575" w:rsidDel="002568DC">
          <w:rPr>
            <w:rFonts w:cs="Times New Roman"/>
            <w:noProof/>
            <w:sz w:val="22"/>
            <w:rPrChange w:id="6342" w:author="tao huang" w:date="2018-10-28T22:40:00Z">
              <w:rPr>
                <w:rFonts w:cs="Times New Roman"/>
                <w:sz w:val="22"/>
              </w:rPr>
            </w:rPrChange>
          </w:rPr>
          <w:delText xml:space="preserve">the </w:delText>
        </w:r>
      </w:del>
      <w:r w:rsidRPr="00A37575">
        <w:rPr>
          <w:rFonts w:cs="Times New Roman"/>
          <w:noProof/>
          <w:sz w:val="22"/>
          <w:rPrChange w:id="6343" w:author="tao huang" w:date="2018-10-28T22:40:00Z">
            <w:rPr>
              <w:rFonts w:cs="Times New Roman"/>
              <w:sz w:val="22"/>
            </w:rPr>
          </w:rPrChange>
        </w:rPr>
        <w:t>marketing</w:t>
      </w:r>
      <w:r w:rsidRPr="00A37575">
        <w:rPr>
          <w:rFonts w:cs="Times New Roman"/>
          <w:sz w:val="22"/>
        </w:rPr>
        <w:t xml:space="preserve"> activities such as price</w:t>
      </w:r>
      <w:ins w:id="6344" w:author="tao huang" w:date="2018-10-25T20:14:00Z">
        <w:r w:rsidR="0031438C" w:rsidRPr="00A37575">
          <w:rPr>
            <w:rFonts w:cs="Times New Roman"/>
            <w:sz w:val="22"/>
          </w:rPr>
          <w:t xml:space="preserve"> </w:t>
        </w:r>
      </w:ins>
      <w:del w:id="6345"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6346" w:author="tao huang" w:date="2018-10-25T20:15:00Z">
        <w:r w:rsidR="0031438C" w:rsidRPr="00A37575">
          <w:rPr>
            <w:rFonts w:cs="Times New Roman"/>
            <w:sz w:val="22"/>
          </w:rPr>
          <w:t xml:space="preserve">promotions (e.g., </w:t>
        </w:r>
      </w:ins>
      <w:r w:rsidRPr="00A37575">
        <w:rPr>
          <w:rFonts w:cs="Times New Roman"/>
          <w:sz w:val="22"/>
        </w:rPr>
        <w:t>feature and display</w:t>
      </w:r>
      <w:ins w:id="6347" w:author="tao huang" w:date="2018-10-25T20:15:00Z">
        <w:r w:rsidR="0031438C" w:rsidRPr="00A37575">
          <w:rPr>
            <w:rFonts w:cs="Times New Roman"/>
            <w:sz w:val="22"/>
          </w:rPr>
          <w:t>)</w:t>
        </w:r>
      </w:ins>
      <w:r w:rsidRPr="00A37575">
        <w:rPr>
          <w:rFonts w:cs="Times New Roman"/>
          <w:sz w:val="22"/>
        </w:rPr>
        <w:t xml:space="preserve"> </w:t>
      </w:r>
      <w:del w:id="6348" w:author="tao huang" w:date="2018-10-25T20:15:00Z">
        <w:r w:rsidRPr="00A37575" w:rsidDel="0031438C">
          <w:rPr>
            <w:rFonts w:cs="Times New Roman"/>
            <w:sz w:val="22"/>
          </w:rPr>
          <w:delText xml:space="preserve">promotions </w:delText>
        </w:r>
      </w:del>
      <w:del w:id="6349" w:author="Didier Soopramanien" w:date="2018-10-23T16:24:00Z">
        <w:r w:rsidRPr="00A37575" w:rsidDel="009401DA">
          <w:rPr>
            <w:rFonts w:cs="Times New Roman"/>
            <w:sz w:val="22"/>
          </w:rPr>
          <w:delText>remain unchanged</w:delText>
        </w:r>
      </w:del>
      <w:ins w:id="6350" w:author="Didier Soopramanien" w:date="2018-10-23T16:24:00Z">
        <w:del w:id="6351" w:author="tao huang" w:date="2018-10-25T20:15:00Z">
          <w:r w:rsidR="009401DA" w:rsidRPr="00A37575" w:rsidDel="0031438C">
            <w:rPr>
              <w:rFonts w:cs="Times New Roman"/>
              <w:sz w:val="22"/>
            </w:rPr>
            <w:delText>are</w:delText>
          </w:r>
        </w:del>
      </w:ins>
      <w:ins w:id="6352" w:author="tao huang" w:date="2018-10-25T20:15:00Z">
        <w:r w:rsidR="0031438C" w:rsidRPr="00A37575">
          <w:rPr>
            <w:rFonts w:cs="Times New Roman"/>
            <w:sz w:val="22"/>
          </w:rPr>
          <w:t>to be</w:t>
        </w:r>
      </w:ins>
      <w:ins w:id="6353" w:author="Didier Soopramanien" w:date="2018-10-23T16:24:00Z">
        <w:r w:rsidR="009401DA" w:rsidRPr="00A37575">
          <w:rPr>
            <w:rFonts w:cs="Times New Roman"/>
            <w:sz w:val="22"/>
          </w:rPr>
          <w:t xml:space="preserve"> constant </w:t>
        </w:r>
      </w:ins>
      <w:del w:id="6354"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6355" w:author="Didier Soopramanien" w:date="2018-10-23T16:24:00Z">
        <w:r w:rsidR="009401DA" w:rsidRPr="00A37575">
          <w:rPr>
            <w:rFonts w:cs="Times New Roman"/>
            <w:sz w:val="22"/>
          </w:rPr>
          <w:t xml:space="preserve">such as </w:t>
        </w:r>
      </w:ins>
      <w:del w:id="6356" w:author="Didier Soopramanien" w:date="2018-10-23T16:24:00Z">
        <w:r w:rsidRPr="00A37575" w:rsidDel="009401DA">
          <w:rPr>
            <w:rFonts w:cs="Times New Roman"/>
            <w:sz w:val="22"/>
          </w:rPr>
          <w:delText>including the</w:delText>
        </w:r>
      </w:del>
      <w:ins w:id="6357" w:author="tao huang" w:date="2018-10-25T20:15:00Z">
        <w:r w:rsidR="0031438C" w:rsidRPr="00A37575">
          <w:rPr>
            <w:rFonts w:cs="Times New Roman"/>
            <w:sz w:val="22"/>
          </w:rPr>
          <w:t>the</w:t>
        </w:r>
      </w:ins>
      <w:ins w:id="6358" w:author="Didier Soopramanien" w:date="2018-10-23T16:24:00Z">
        <w:del w:id="6359"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6360" w:author="tao huang" w:date="2018-10-25T20:16:00Z">
        <w:r w:rsidR="0031438C" w:rsidRPr="00A37575">
          <w:rPr>
            <w:rFonts w:cs="Times New Roman"/>
            <w:sz w:val="22"/>
          </w:rPr>
          <w:t>, and the</w:t>
        </w:r>
      </w:ins>
      <w:del w:id="6361" w:author="tao huang" w:date="2018-10-25T20:16:00Z">
        <w:r w:rsidRPr="00A37575" w:rsidDel="0031438C">
          <w:rPr>
            <w:rFonts w:cs="Times New Roman"/>
            <w:sz w:val="22"/>
          </w:rPr>
          <w:delText xml:space="preserve">, </w:delText>
        </w:r>
      </w:del>
      <w:del w:id="6362" w:author="Didier Soopramanien" w:date="2018-10-23T16:24:00Z">
        <w:r w:rsidRPr="00A37575" w:rsidDel="009401DA">
          <w:rPr>
            <w:rFonts w:cs="Times New Roman"/>
            <w:sz w:val="22"/>
          </w:rPr>
          <w:delText>the</w:delText>
        </w:r>
      </w:del>
      <w:ins w:id="6363" w:author="Didier Soopramanien" w:date="2018-10-23T16:24:00Z">
        <w:del w:id="6364"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6365" w:author="tao huang" w:date="2018-10-25T20:16:00Z">
        <w:r w:rsidRPr="00A37575" w:rsidDel="0031438C">
          <w:rPr>
            <w:rFonts w:cs="Times New Roman"/>
            <w:sz w:val="22"/>
          </w:rPr>
          <w:delText xml:space="preserve">in </w:delText>
        </w:r>
      </w:del>
      <w:ins w:id="6366" w:author="tao huang" w:date="2018-10-25T20:16:00Z">
        <w:r w:rsidR="0031438C" w:rsidRPr="00A37575">
          <w:rPr>
            <w:rFonts w:cs="Times New Roman"/>
            <w:sz w:val="22"/>
          </w:rPr>
          <w:t xml:space="preserve">due to </w:t>
        </w:r>
      </w:ins>
      <w:r w:rsidRPr="00A37575">
        <w:rPr>
          <w:rFonts w:cs="Times New Roman"/>
          <w:sz w:val="22"/>
        </w:rPr>
        <w:t>consumer</w:t>
      </w:r>
      <w:ins w:id="6367" w:author="tao huang" w:date="2018-10-25T20:16:00Z">
        <w:r w:rsidR="0031438C" w:rsidRPr="00A37575">
          <w:rPr>
            <w:rFonts w:cs="Times New Roman"/>
            <w:sz w:val="22"/>
          </w:rPr>
          <w:t>s’</w:t>
        </w:r>
      </w:ins>
      <w:r w:rsidRPr="00A37575">
        <w:rPr>
          <w:rFonts w:cs="Times New Roman"/>
          <w:sz w:val="22"/>
        </w:rPr>
        <w:t xml:space="preserve"> taste</w:t>
      </w:r>
      <w:del w:id="6368" w:author="Didier Soopramanien" w:date="2018-10-23T16:24:00Z">
        <w:r w:rsidRPr="00A37575" w:rsidDel="009401DA">
          <w:rPr>
            <w:rFonts w:cs="Times New Roman"/>
            <w:sz w:val="22"/>
          </w:rPr>
          <w:delText>,</w:delText>
        </w:r>
      </w:del>
      <w:r w:rsidRPr="00A37575">
        <w:rPr>
          <w:rFonts w:cs="Times New Roman"/>
          <w:sz w:val="22"/>
        </w:rPr>
        <w:t xml:space="preserve"> and </w:t>
      </w:r>
      <w:ins w:id="6369"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6370" w:author="Didier Soopramanien" w:date="2018-10-23T16:25:00Z">
        <w:r w:rsidRPr="00A37575" w:rsidDel="009401DA">
          <w:rPr>
            <w:rFonts w:cs="Times New Roman"/>
            <w:sz w:val="22"/>
          </w:rPr>
          <w:delText>competition entry etc</w:delText>
        </w:r>
      </w:del>
      <w:ins w:id="6371" w:author="Didier Soopramanien" w:date="2018-10-23T16:25:00Z">
        <w:del w:id="6372" w:author="tao huang" w:date="2018-10-25T20:16:00Z">
          <w:r w:rsidR="007F1BD6" w:rsidRPr="00A37575" w:rsidDel="0031438C">
            <w:rPr>
              <w:rFonts w:cs="Times New Roman"/>
              <w:sz w:val="22"/>
            </w:rPr>
            <w:delText>retailers</w:delText>
          </w:r>
        </w:del>
      </w:ins>
      <w:ins w:id="6373" w:author="tao huang" w:date="2018-10-25T20:16:00Z">
        <w:r w:rsidR="0031438C" w:rsidRPr="00A37575">
          <w:rPr>
            <w:rFonts w:cs="Times New Roman"/>
            <w:sz w:val="22"/>
          </w:rPr>
          <w:t>competitors</w:t>
        </w:r>
      </w:ins>
      <w:r w:rsidRPr="00A37575">
        <w:rPr>
          <w:rFonts w:cs="Times New Roman"/>
          <w:sz w:val="22"/>
        </w:rPr>
        <w:t xml:space="preserve">. The data on these </w:t>
      </w:r>
      <w:ins w:id="6374" w:author="tao huang" w:date="2018-10-25T20:16:00Z">
        <w:r w:rsidR="0031438C" w:rsidRPr="00A37575">
          <w:rPr>
            <w:rFonts w:cs="Times New Roman"/>
            <w:sz w:val="22"/>
          </w:rPr>
          <w:t xml:space="preserve">external </w:t>
        </w:r>
      </w:ins>
      <w:r w:rsidRPr="00A37575">
        <w:rPr>
          <w:rFonts w:cs="Times New Roman"/>
          <w:sz w:val="22"/>
        </w:rPr>
        <w:t>factors are</w:t>
      </w:r>
      <w:ins w:id="6375"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6376" w:author="Didier Soopramanien" w:date="2018-10-24T12:03:00Z">
        <w:r w:rsidR="008D5B00" w:rsidRPr="00A37575">
          <w:rPr>
            <w:rFonts w:cs="Times New Roman"/>
            <w:sz w:val="22"/>
          </w:rPr>
          <w:t>.</w:t>
        </w:r>
      </w:ins>
      <w:del w:id="6377" w:author="Didier Soopramanien" w:date="2018-10-24T12:03:00Z">
        <w:r w:rsidRPr="00A37575" w:rsidDel="008D5B00">
          <w:rPr>
            <w:rFonts w:cs="Times New Roman"/>
            <w:sz w:val="22"/>
          </w:rPr>
          <w:delText>,</w:delText>
        </w:r>
      </w:del>
      <w:r w:rsidRPr="00A37575">
        <w:rPr>
          <w:rFonts w:cs="Times New Roman"/>
          <w:sz w:val="22"/>
        </w:rPr>
        <w:t xml:space="preserve"> </w:t>
      </w:r>
      <w:ins w:id="6378" w:author="Didier Soopramanien" w:date="2018-10-24T12:03:00Z">
        <w:del w:id="6379" w:author="tao huang" w:date="2018-10-25T20:19:00Z">
          <w:r w:rsidR="008D5B00" w:rsidRPr="00A37575" w:rsidDel="0031438C">
            <w:rPr>
              <w:rFonts w:cs="Times New Roman"/>
              <w:sz w:val="22"/>
            </w:rPr>
            <w:delText>O</w:delText>
          </w:r>
        </w:del>
      </w:ins>
      <w:del w:id="6380" w:author="tao huang" w:date="2018-10-25T20:19:00Z">
        <w:r w:rsidRPr="00A37575" w:rsidDel="0031438C">
          <w:rPr>
            <w:rFonts w:cs="Times New Roman"/>
            <w:sz w:val="22"/>
          </w:rPr>
          <w:delText xml:space="preserve">or, we do not </w:delText>
        </w:r>
      </w:del>
      <w:del w:id="6381" w:author="tao huang" w:date="2018-10-25T20:17:00Z">
        <w:r w:rsidRPr="00A37575" w:rsidDel="0031438C">
          <w:rPr>
            <w:rFonts w:cs="Times New Roman"/>
            <w:sz w:val="22"/>
          </w:rPr>
          <w:delText xml:space="preserve">actually </w:delText>
        </w:r>
      </w:del>
      <w:del w:id="6382"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6383" w:author="Didier Soopramanien" w:date="2018-10-23T16:25:00Z">
        <w:del w:id="6384" w:author="tao huang" w:date="2018-10-25T20:17:00Z">
          <w:r w:rsidR="007F1BD6" w:rsidRPr="00A37575" w:rsidDel="0031438C">
            <w:rPr>
              <w:rFonts w:cs="Times New Roman"/>
              <w:noProof/>
              <w:sz w:val="22"/>
            </w:rPr>
            <w:delText>is</w:delText>
          </w:r>
        </w:del>
      </w:ins>
      <w:del w:id="6385" w:author="tao huang" w:date="2018-10-25T20:19:00Z">
        <w:r w:rsidRPr="00A37575" w:rsidDel="0031438C">
          <w:rPr>
            <w:rFonts w:cs="Times New Roman"/>
            <w:sz w:val="22"/>
          </w:rPr>
          <w:delText xml:space="preserve"> causing the structural change. </w:delText>
        </w:r>
      </w:del>
      <w:del w:id="6386" w:author="Didier Soopramanien" w:date="2018-10-23T16:26:00Z">
        <w:r w:rsidRPr="00A37575" w:rsidDel="00D62A4A">
          <w:rPr>
            <w:rFonts w:cs="Times New Roman"/>
            <w:sz w:val="22"/>
          </w:rPr>
          <w:delText>As a result, c</w:delText>
        </w:r>
      </w:del>
      <w:ins w:id="6387" w:author="Didier Soopramanien" w:date="2018-10-23T16:26:00Z">
        <w:r w:rsidR="00D62A4A" w:rsidRPr="00A37575">
          <w:rPr>
            <w:rFonts w:cs="Times New Roman"/>
            <w:sz w:val="22"/>
          </w:rPr>
          <w:t>C</w:t>
        </w:r>
      </w:ins>
      <w:r w:rsidRPr="00A37575">
        <w:rPr>
          <w:rFonts w:cs="Times New Roman"/>
          <w:sz w:val="22"/>
        </w:rPr>
        <w:t>onventional models</w:t>
      </w:r>
      <w:ins w:id="6388" w:author="Didier Soopramanien" w:date="2018-10-23T16:26:00Z">
        <w:r w:rsidR="00D62A4A" w:rsidRPr="00A37575">
          <w:rPr>
            <w:rFonts w:cs="Times New Roman"/>
            <w:sz w:val="22"/>
          </w:rPr>
          <w:t xml:space="preserve"> </w:t>
        </w:r>
        <w:del w:id="6389" w:author="tao huang" w:date="2018-10-25T20:19:00Z">
          <w:r w:rsidR="00D62A4A" w:rsidRPr="00A37575" w:rsidDel="0031438C">
            <w:rPr>
              <w:rFonts w:cs="Times New Roman"/>
              <w:sz w:val="22"/>
            </w:rPr>
            <w:delText xml:space="preserve">that </w:delText>
          </w:r>
        </w:del>
      </w:ins>
      <w:ins w:id="6390" w:author="tao huang" w:date="2018-10-25T20:19:00Z">
        <w:r w:rsidR="0031438C" w:rsidRPr="00A37575">
          <w:rPr>
            <w:rFonts w:cs="Times New Roman"/>
            <w:sz w:val="22"/>
          </w:rPr>
          <w:t xml:space="preserve">assuming </w:t>
        </w:r>
        <w:r w:rsidR="0031438C" w:rsidRPr="00A37575">
          <w:rPr>
            <w:rFonts w:cs="Times New Roman"/>
            <w:noProof/>
            <w:sz w:val="22"/>
            <w:rPrChange w:id="6391" w:author="tao huang" w:date="2018-10-28T22:40:00Z">
              <w:rPr>
                <w:rFonts w:cs="Times New Roman"/>
                <w:sz w:val="22"/>
              </w:rPr>
            </w:rPrChange>
          </w:rPr>
          <w:t>constant</w:t>
        </w:r>
        <w:r w:rsidR="0031438C" w:rsidRPr="00A37575">
          <w:rPr>
            <w:rFonts w:cs="Times New Roman"/>
            <w:sz w:val="22"/>
          </w:rPr>
          <w:t xml:space="preserve"> effects of the marketing activities </w:t>
        </w:r>
      </w:ins>
      <w:ins w:id="6392" w:author="Didier Soopramanien" w:date="2018-10-23T16:26:00Z">
        <w:del w:id="6393" w:author="tao huang" w:date="2018-10-25T20:19:00Z">
          <w:r w:rsidR="00D62A4A" w:rsidRPr="00A37575" w:rsidDel="0031438C">
            <w:rPr>
              <w:rFonts w:cs="Times New Roman"/>
              <w:sz w:val="22"/>
            </w:rPr>
            <w:delText xml:space="preserve">do not account for structural change </w:delText>
          </w:r>
        </w:del>
      </w:ins>
      <w:del w:id="6394"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6395"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5187A05C" w:rsidR="00971633" w:rsidRPr="00A37575" w:rsidRDefault="00971633">
      <w:pPr>
        <w:shd w:val="clear" w:color="auto" w:fill="FFFFFF" w:themeFill="background1"/>
        <w:spacing w:after="0" w:line="360" w:lineRule="auto"/>
        <w:jc w:val="center"/>
        <w:rPr>
          <w:rFonts w:cs="Times New Roman"/>
          <w:sz w:val="22"/>
        </w:rPr>
        <w:pPrChange w:id="6396" w:author="tao huang" w:date="2018-10-25T20:52:00Z">
          <w:pPr>
            <w:shd w:val="clear" w:color="auto" w:fill="FFFFFF" w:themeFill="background1"/>
            <w:spacing w:after="0" w:line="360" w:lineRule="auto"/>
          </w:pPr>
        </w:pPrChange>
      </w:pPr>
      <w:r w:rsidRPr="00A37575">
        <w:rPr>
          <w:rFonts w:cs="Times New Roman"/>
          <w:sz w:val="22"/>
        </w:rPr>
        <w:t xml:space="preserve">Table </w:t>
      </w:r>
      <w:del w:id="6397" w:author="tao huang" w:date="2018-10-28T22:45:00Z">
        <w:r w:rsidRPr="00A37575" w:rsidDel="00E4227D">
          <w:rPr>
            <w:rFonts w:cs="Times New Roman"/>
            <w:sz w:val="22"/>
          </w:rPr>
          <w:delText>8</w:delText>
        </w:r>
      </w:del>
      <w:ins w:id="6398" w:author="tao huang" w:date="2018-10-28T22:45:00Z">
        <w:r w:rsidR="00E4227D">
          <w:rPr>
            <w:rFonts w:cs="Times New Roman"/>
            <w:sz w:val="22"/>
          </w:rPr>
          <w:t>9</w:t>
        </w:r>
      </w:ins>
      <w:r w:rsidRPr="00A37575">
        <w:rPr>
          <w:rFonts w:cs="Times New Roman"/>
          <w:sz w:val="22"/>
        </w:rPr>
        <w:t>.</w:t>
      </w:r>
      <w:r w:rsidRPr="00A37575">
        <w:rPr>
          <w:rFonts w:cs="Times New Roman"/>
          <w:sz w:val="22"/>
        </w:rPr>
        <w:tab/>
        <w:t xml:space="preserve">The percentage reductions </w:t>
      </w:r>
      <w:del w:id="6399" w:author="tao huang" w:date="2018-10-25T20:38:00Z">
        <w:r w:rsidRPr="00A37575" w:rsidDel="00311A66">
          <w:rPr>
            <w:rFonts w:cs="Times New Roman"/>
            <w:sz w:val="22"/>
          </w:rPr>
          <w:delText xml:space="preserve">for </w:delText>
        </w:r>
      </w:del>
      <w:ins w:id="6400" w:author="tao huang" w:date="2018-10-25T20:38:00Z">
        <w:r w:rsidR="00311A66" w:rsidRPr="00A37575">
          <w:rPr>
            <w:rFonts w:cs="Times New Roman"/>
            <w:sz w:val="22"/>
          </w:rPr>
          <w:t xml:space="preserve">of </w:t>
        </w:r>
      </w:ins>
      <w:r w:rsidRPr="00A37575">
        <w:rPr>
          <w:rFonts w:cs="Times New Roman"/>
          <w:sz w:val="22"/>
        </w:rPr>
        <w:t>different error measures</w:t>
      </w:r>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6401"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6402" w:author="tao huang" w:date="2018-10-25T20:52:00Z"/>
                <w:rFonts w:eastAsia="Times New Roman" w:cs="Times New Roman"/>
                <w:sz w:val="20"/>
                <w:szCs w:val="24"/>
              </w:rPr>
              <w:pPrChange w:id="6403" w:author="tao huang" w:date="2018-10-25T20:47:00Z">
                <w:pPr>
                  <w:spacing w:after="0" w:line="240" w:lineRule="auto"/>
                </w:pPr>
              </w:pPrChange>
            </w:pPr>
            <w:del w:id="6404"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6405" w:author="tao huang" w:date="2018-10-25T20:52:00Z"/>
                <w:rFonts w:eastAsia="Times New Roman" w:cs="Times New Roman"/>
                <w:sz w:val="22"/>
              </w:rPr>
              <w:pPrChange w:id="6406" w:author="tao huang" w:date="2018-10-25T20:47:00Z">
                <w:pPr>
                  <w:spacing w:after="0" w:line="240" w:lineRule="auto"/>
                  <w:jc w:val="center"/>
                </w:pPr>
              </w:pPrChange>
            </w:pPr>
            <w:del w:id="6407"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6408" w:author="tao huang" w:date="2018-10-25T20:52:00Z"/>
                <w:rFonts w:eastAsia="Times New Roman" w:cs="Times New Roman"/>
                <w:sz w:val="22"/>
              </w:rPr>
              <w:pPrChange w:id="6409" w:author="tao huang" w:date="2018-10-25T20:47:00Z">
                <w:pPr>
                  <w:spacing w:after="0" w:line="240" w:lineRule="auto"/>
                  <w:jc w:val="center"/>
                </w:pPr>
              </w:pPrChange>
            </w:pPr>
            <w:del w:id="6410"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6411" w:author="tao huang" w:date="2018-10-25T20:52:00Z"/>
                <w:rFonts w:eastAsia="Times New Roman" w:cs="Times New Roman"/>
                <w:sz w:val="22"/>
              </w:rPr>
              <w:pPrChange w:id="6412" w:author="tao huang" w:date="2018-10-25T20:47:00Z">
                <w:pPr>
                  <w:spacing w:after="0" w:line="240" w:lineRule="auto"/>
                  <w:jc w:val="center"/>
                </w:pPr>
              </w:pPrChange>
            </w:pPr>
            <w:del w:id="6413"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6414" w:author="tao huang" w:date="2018-10-25T20:52:00Z"/>
                <w:rFonts w:eastAsia="Times New Roman" w:cs="Times New Roman"/>
                <w:sz w:val="22"/>
              </w:rPr>
              <w:pPrChange w:id="6415" w:author="tao huang" w:date="2018-10-25T20:47:00Z">
                <w:pPr>
                  <w:spacing w:after="0" w:line="240" w:lineRule="auto"/>
                  <w:jc w:val="center"/>
                </w:pPr>
              </w:pPrChange>
            </w:pPr>
            <w:del w:id="6416"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6417" w:author="tao huang" w:date="2018-10-25T20:52:00Z"/>
                <w:rFonts w:eastAsia="Times New Roman" w:cs="Times New Roman"/>
                <w:sz w:val="22"/>
              </w:rPr>
              <w:pPrChange w:id="6418" w:author="tao huang" w:date="2018-10-25T20:47:00Z">
                <w:pPr>
                  <w:spacing w:after="0" w:line="240" w:lineRule="auto"/>
                  <w:jc w:val="center"/>
                </w:pPr>
              </w:pPrChange>
            </w:pPr>
            <w:del w:id="6419"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6420"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6421" w:author="tao huang" w:date="2018-10-25T20:47:00Z"/>
                <w:rFonts w:eastAsia="Times New Roman" w:cs="Times New Roman"/>
                <w:sz w:val="22"/>
              </w:rPr>
              <w:pPrChange w:id="6422" w:author="tao huang" w:date="2018-10-25T20:47:00Z">
                <w:pPr>
                  <w:spacing w:after="0" w:line="240" w:lineRule="auto"/>
                </w:pPr>
              </w:pPrChange>
            </w:pPr>
            <w:del w:id="6423"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6424" w:author="tao huang" w:date="2018-10-25T20:47:00Z"/>
                <w:rFonts w:eastAsia="Times New Roman" w:cs="Times New Roman"/>
                <w:sz w:val="22"/>
              </w:rPr>
              <w:pPrChange w:id="6425" w:author="tao huang" w:date="2018-10-25T20:47:00Z">
                <w:pPr>
                  <w:spacing w:after="0" w:line="240" w:lineRule="auto"/>
                  <w:jc w:val="center"/>
                </w:pPr>
              </w:pPrChange>
            </w:pPr>
            <w:del w:id="6426"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6427" w:author="tao huang" w:date="2018-10-25T20:47:00Z"/>
                <w:rFonts w:eastAsia="Times New Roman" w:cs="Times New Roman"/>
                <w:sz w:val="22"/>
              </w:rPr>
              <w:pPrChange w:id="6428" w:author="tao huang" w:date="2018-10-25T20:47:00Z">
                <w:pPr>
                  <w:spacing w:after="0" w:line="240" w:lineRule="auto"/>
                  <w:jc w:val="center"/>
                </w:pPr>
              </w:pPrChange>
            </w:pPr>
            <w:del w:id="6429"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6430" w:author="tao huang" w:date="2018-10-25T20:47:00Z"/>
                <w:rFonts w:eastAsia="Times New Roman" w:cs="Times New Roman"/>
                <w:sz w:val="22"/>
              </w:rPr>
              <w:pPrChange w:id="6431" w:author="tao huang" w:date="2018-10-25T20:47:00Z">
                <w:pPr>
                  <w:spacing w:after="0" w:line="240" w:lineRule="auto"/>
                  <w:jc w:val="center"/>
                </w:pPr>
              </w:pPrChange>
            </w:pPr>
            <w:del w:id="6432"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6433" w:author="tao huang" w:date="2018-10-25T20:47:00Z"/>
                <w:rFonts w:eastAsia="Times New Roman" w:cs="Times New Roman"/>
                <w:sz w:val="22"/>
              </w:rPr>
              <w:pPrChange w:id="6434" w:author="tao huang" w:date="2018-10-25T20:47:00Z">
                <w:pPr>
                  <w:spacing w:after="0" w:line="240" w:lineRule="auto"/>
                  <w:jc w:val="center"/>
                </w:pPr>
              </w:pPrChange>
            </w:pPr>
            <w:del w:id="6435"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6436" w:author="tao huang" w:date="2018-10-25T20:47:00Z"/>
                <w:rFonts w:eastAsia="Times New Roman" w:cs="Times New Roman"/>
                <w:sz w:val="22"/>
              </w:rPr>
              <w:pPrChange w:id="6437" w:author="tao huang" w:date="2018-10-25T20:47:00Z">
                <w:pPr>
                  <w:spacing w:after="0" w:line="240" w:lineRule="auto"/>
                  <w:jc w:val="center"/>
                </w:pPr>
              </w:pPrChange>
            </w:pPr>
            <w:del w:id="6438"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6439"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6440" w:author="tao huang" w:date="2018-10-25T20:47:00Z"/>
                <w:rFonts w:eastAsia="Times New Roman" w:cs="Times New Roman"/>
                <w:sz w:val="22"/>
              </w:rPr>
              <w:pPrChange w:id="6441" w:author="tao huang" w:date="2018-10-25T20:47:00Z">
                <w:pPr>
                  <w:spacing w:after="0" w:line="240" w:lineRule="auto"/>
                </w:pPr>
              </w:pPrChange>
            </w:pPr>
            <w:del w:id="6442"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6443" w:author="tao huang" w:date="2018-10-25T20:47:00Z"/>
                <w:rFonts w:eastAsia="Times New Roman" w:cs="Times New Roman"/>
                <w:sz w:val="22"/>
              </w:rPr>
              <w:pPrChange w:id="6444" w:author="tao huang" w:date="2018-10-25T20:47:00Z">
                <w:pPr>
                  <w:spacing w:after="0" w:line="240" w:lineRule="auto"/>
                  <w:jc w:val="center"/>
                </w:pPr>
              </w:pPrChange>
            </w:pPr>
            <w:del w:id="6445"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6446" w:author="tao huang" w:date="2018-10-25T20:47:00Z"/>
                <w:rFonts w:eastAsia="Times New Roman" w:cs="Times New Roman"/>
                <w:sz w:val="22"/>
              </w:rPr>
              <w:pPrChange w:id="6447" w:author="tao huang" w:date="2018-10-25T20:47:00Z">
                <w:pPr>
                  <w:spacing w:after="0" w:line="240" w:lineRule="auto"/>
                  <w:jc w:val="center"/>
                </w:pPr>
              </w:pPrChange>
            </w:pPr>
            <w:del w:id="6448"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6449" w:author="tao huang" w:date="2018-10-25T20:47:00Z"/>
                <w:rFonts w:eastAsia="Times New Roman" w:cs="Times New Roman"/>
                <w:sz w:val="22"/>
              </w:rPr>
              <w:pPrChange w:id="6450" w:author="tao huang" w:date="2018-10-25T20:47:00Z">
                <w:pPr>
                  <w:spacing w:after="0" w:line="240" w:lineRule="auto"/>
                  <w:jc w:val="center"/>
                </w:pPr>
              </w:pPrChange>
            </w:pPr>
            <w:del w:id="6451"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6452" w:author="tao huang" w:date="2018-10-25T20:47:00Z"/>
                <w:rFonts w:eastAsia="Times New Roman" w:cs="Times New Roman"/>
                <w:sz w:val="22"/>
              </w:rPr>
              <w:pPrChange w:id="6453" w:author="tao huang" w:date="2018-10-25T20:47:00Z">
                <w:pPr>
                  <w:spacing w:after="0" w:line="240" w:lineRule="auto"/>
                  <w:jc w:val="center"/>
                </w:pPr>
              </w:pPrChange>
            </w:pPr>
            <w:del w:id="6454"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6455" w:author="tao huang" w:date="2018-10-25T20:47:00Z"/>
                <w:rFonts w:eastAsia="Times New Roman" w:cs="Times New Roman"/>
                <w:sz w:val="22"/>
              </w:rPr>
              <w:pPrChange w:id="6456" w:author="tao huang" w:date="2018-10-25T20:47:00Z">
                <w:pPr>
                  <w:spacing w:after="0" w:line="240" w:lineRule="auto"/>
                  <w:jc w:val="center"/>
                </w:pPr>
              </w:pPrChange>
            </w:pPr>
            <w:del w:id="6457"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6458"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6459" w:author="tao huang" w:date="2018-10-25T20:52:00Z"/>
                <w:rFonts w:eastAsia="Times New Roman" w:cs="Times New Roman"/>
                <w:sz w:val="22"/>
              </w:rPr>
              <w:pPrChange w:id="6460" w:author="tao huang" w:date="2018-10-25T20:47:00Z">
                <w:pPr>
                  <w:spacing w:after="0" w:line="240" w:lineRule="auto"/>
                </w:pPr>
              </w:pPrChange>
            </w:pPr>
            <w:del w:id="6461"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6462" w:author="tao huang" w:date="2018-10-25T20:52:00Z"/>
                <w:rFonts w:eastAsia="Times New Roman" w:cs="Times New Roman"/>
                <w:sz w:val="22"/>
              </w:rPr>
              <w:pPrChange w:id="6463" w:author="tao huang" w:date="2018-10-25T20:47:00Z">
                <w:pPr>
                  <w:spacing w:after="0" w:line="240" w:lineRule="auto"/>
                  <w:jc w:val="center"/>
                </w:pPr>
              </w:pPrChange>
            </w:pPr>
            <w:del w:id="6464"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6465" w:author="tao huang" w:date="2018-10-25T20:52:00Z"/>
                <w:rFonts w:eastAsia="Times New Roman" w:cs="Times New Roman"/>
                <w:sz w:val="22"/>
              </w:rPr>
              <w:pPrChange w:id="6466" w:author="tao huang" w:date="2018-10-25T20:47:00Z">
                <w:pPr>
                  <w:spacing w:after="0" w:line="240" w:lineRule="auto"/>
                  <w:jc w:val="center"/>
                </w:pPr>
              </w:pPrChange>
            </w:pPr>
            <w:del w:id="6467"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6468" w:author="tao huang" w:date="2018-10-25T20:52:00Z"/>
                <w:rFonts w:eastAsia="Times New Roman" w:cs="Times New Roman"/>
                <w:sz w:val="22"/>
              </w:rPr>
              <w:pPrChange w:id="6469" w:author="tao huang" w:date="2018-10-25T20:47:00Z">
                <w:pPr>
                  <w:spacing w:after="0" w:line="240" w:lineRule="auto"/>
                  <w:jc w:val="center"/>
                </w:pPr>
              </w:pPrChange>
            </w:pPr>
            <w:del w:id="6470"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6471" w:author="tao huang" w:date="2018-10-25T20:52:00Z"/>
                <w:rFonts w:eastAsia="Times New Roman" w:cs="Times New Roman"/>
                <w:sz w:val="22"/>
              </w:rPr>
              <w:pPrChange w:id="6472" w:author="tao huang" w:date="2018-10-25T20:47:00Z">
                <w:pPr>
                  <w:spacing w:after="0" w:line="240" w:lineRule="auto"/>
                  <w:jc w:val="center"/>
                </w:pPr>
              </w:pPrChange>
            </w:pPr>
            <w:del w:id="6473"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6474" w:author="tao huang" w:date="2018-10-25T20:52:00Z"/>
                <w:rFonts w:eastAsia="Times New Roman" w:cs="Times New Roman"/>
                <w:sz w:val="22"/>
              </w:rPr>
              <w:pPrChange w:id="6475" w:author="tao huang" w:date="2018-10-25T20:47:00Z">
                <w:pPr>
                  <w:spacing w:after="0" w:line="240" w:lineRule="auto"/>
                  <w:jc w:val="center"/>
                </w:pPr>
              </w:pPrChange>
            </w:pPr>
            <w:del w:id="6476"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6477"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6478" w:author="tao huang" w:date="2018-10-25T20:52:00Z"/>
                <w:rFonts w:eastAsia="Times New Roman" w:cs="Times New Roman"/>
                <w:sz w:val="22"/>
              </w:rPr>
              <w:pPrChange w:id="6479" w:author="tao huang" w:date="2018-10-25T20:47:00Z">
                <w:pPr>
                  <w:spacing w:after="0" w:line="240" w:lineRule="auto"/>
                </w:pPr>
              </w:pPrChange>
            </w:pPr>
            <w:del w:id="6480"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6481" w:author="tao huang" w:date="2018-10-25T20:52:00Z"/>
                <w:rFonts w:eastAsia="Times New Roman" w:cs="Times New Roman"/>
                <w:sz w:val="22"/>
              </w:rPr>
              <w:pPrChange w:id="6482" w:author="tao huang" w:date="2018-10-25T20:47:00Z">
                <w:pPr>
                  <w:spacing w:after="0" w:line="240" w:lineRule="auto"/>
                  <w:jc w:val="center"/>
                </w:pPr>
              </w:pPrChange>
            </w:pPr>
            <w:del w:id="6483"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6484" w:author="tao huang" w:date="2018-10-25T20:52:00Z"/>
                <w:rFonts w:eastAsia="Times New Roman" w:cs="Times New Roman"/>
                <w:sz w:val="22"/>
              </w:rPr>
              <w:pPrChange w:id="6485" w:author="tao huang" w:date="2018-10-25T20:47:00Z">
                <w:pPr>
                  <w:spacing w:after="0" w:line="240" w:lineRule="auto"/>
                  <w:jc w:val="center"/>
                </w:pPr>
              </w:pPrChange>
            </w:pPr>
            <w:del w:id="6486"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6487" w:author="tao huang" w:date="2018-10-25T20:52:00Z"/>
                <w:rFonts w:eastAsia="Times New Roman" w:cs="Times New Roman"/>
                <w:sz w:val="22"/>
              </w:rPr>
              <w:pPrChange w:id="6488" w:author="tao huang" w:date="2018-10-25T20:47:00Z">
                <w:pPr>
                  <w:spacing w:after="0" w:line="240" w:lineRule="auto"/>
                  <w:jc w:val="center"/>
                </w:pPr>
              </w:pPrChange>
            </w:pPr>
            <w:del w:id="6489"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6490" w:author="tao huang" w:date="2018-10-25T20:52:00Z"/>
                <w:rFonts w:eastAsia="Times New Roman" w:cs="Times New Roman"/>
                <w:sz w:val="22"/>
              </w:rPr>
              <w:pPrChange w:id="6491" w:author="tao huang" w:date="2018-10-25T20:47:00Z">
                <w:pPr>
                  <w:spacing w:after="0" w:line="240" w:lineRule="auto"/>
                  <w:jc w:val="center"/>
                </w:pPr>
              </w:pPrChange>
            </w:pPr>
            <w:del w:id="6492"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6493" w:author="tao huang" w:date="2018-10-25T20:52:00Z"/>
                <w:rFonts w:eastAsia="Times New Roman" w:cs="Times New Roman"/>
                <w:sz w:val="22"/>
              </w:rPr>
              <w:pPrChange w:id="6494" w:author="tao huang" w:date="2018-10-25T20:47:00Z">
                <w:pPr>
                  <w:spacing w:after="0" w:line="240" w:lineRule="auto"/>
                  <w:jc w:val="center"/>
                </w:pPr>
              </w:pPrChange>
            </w:pPr>
            <w:del w:id="6495"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A37575"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6496"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A37575" w:rsidRDefault="000D30EB">
            <w:pPr>
              <w:spacing w:after="0" w:line="240" w:lineRule="auto"/>
              <w:jc w:val="center"/>
              <w:rPr>
                <w:ins w:id="6497" w:author="tao huang" w:date="2018-10-25T20:51:00Z"/>
                <w:rFonts w:eastAsia="Times New Roman" w:cs="Times New Roman"/>
                <w:b w:val="0"/>
                <w:sz w:val="22"/>
                <w:rPrChange w:id="6498" w:author="tao huang" w:date="2018-10-28T22:40:00Z">
                  <w:rPr>
                    <w:ins w:id="6499" w:author="tao huang" w:date="2018-10-25T20:51:00Z"/>
                    <w:rFonts w:eastAsia="Times New Roman" w:cs="Times New Roman"/>
                    <w:sz w:val="20"/>
                    <w:szCs w:val="24"/>
                  </w:rPr>
                </w:rPrChange>
              </w:rPr>
              <w:pPrChange w:id="6500" w:author="tao huang" w:date="2018-10-25T20:52:00Z">
                <w:pPr>
                  <w:spacing w:after="0" w:line="240" w:lineRule="auto"/>
                </w:pPr>
              </w:pPrChange>
            </w:pPr>
            <w:ins w:id="6501" w:author="tao huang" w:date="2018-10-25T20:52:00Z">
              <w:r w:rsidRPr="00A37575">
                <w:rPr>
                  <w:rFonts w:eastAsia="Times New Roman" w:cs="Times New Roman"/>
                  <w:sz w:val="22"/>
                  <w:rPrChange w:id="6502" w:author="tao huang" w:date="2018-10-28T22:40: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03" w:author="tao huang" w:date="2018-10-25T20:51:00Z"/>
                <w:rFonts w:eastAsia="Times New Roman" w:cs="Times New Roman"/>
                <w:b w:val="0"/>
                <w:sz w:val="22"/>
                <w:rPrChange w:id="6504" w:author="tao huang" w:date="2018-10-28T22:40:00Z">
                  <w:rPr>
                    <w:ins w:id="6505" w:author="tao huang" w:date="2018-10-25T20:51:00Z"/>
                    <w:rFonts w:ascii="Calibri" w:eastAsia="Times New Roman" w:hAnsi="Calibri" w:cs="Calibri"/>
                    <w:color w:val="000000"/>
                    <w:sz w:val="22"/>
                  </w:rPr>
                </w:rPrChange>
              </w:rPr>
            </w:pPr>
            <w:ins w:id="6506" w:author="tao huang" w:date="2018-10-25T20:51:00Z">
              <w:r w:rsidRPr="00A37575">
                <w:rPr>
                  <w:rFonts w:eastAsia="Times New Roman" w:cs="Times New Roman"/>
                  <w:sz w:val="22"/>
                  <w:rPrChange w:id="6507" w:author="tao huang" w:date="2018-10-28T22:40: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08" w:author="tao huang" w:date="2018-10-25T20:51:00Z"/>
                <w:rFonts w:eastAsia="Times New Roman" w:cs="Times New Roman"/>
                <w:b w:val="0"/>
                <w:sz w:val="22"/>
                <w:rPrChange w:id="6509" w:author="tao huang" w:date="2018-10-28T22:40:00Z">
                  <w:rPr>
                    <w:ins w:id="6510" w:author="tao huang" w:date="2018-10-25T20:51:00Z"/>
                    <w:rFonts w:ascii="Calibri" w:eastAsia="Times New Roman" w:hAnsi="Calibri" w:cs="Calibri"/>
                    <w:color w:val="000000"/>
                    <w:sz w:val="22"/>
                  </w:rPr>
                </w:rPrChange>
              </w:rPr>
            </w:pPr>
            <w:ins w:id="6511" w:author="tao huang" w:date="2018-10-25T20:51:00Z">
              <w:r w:rsidRPr="00A37575">
                <w:rPr>
                  <w:rFonts w:eastAsia="Times New Roman" w:cs="Times New Roman"/>
                  <w:sz w:val="22"/>
                  <w:rPrChange w:id="6512" w:author="tao huang" w:date="2018-10-28T22:40: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13" w:author="tao huang" w:date="2018-10-25T20:51:00Z"/>
                <w:rFonts w:eastAsia="Times New Roman" w:cs="Times New Roman"/>
                <w:b w:val="0"/>
                <w:sz w:val="22"/>
                <w:rPrChange w:id="6514" w:author="tao huang" w:date="2018-10-28T22:40:00Z">
                  <w:rPr>
                    <w:ins w:id="6515" w:author="tao huang" w:date="2018-10-25T20:51:00Z"/>
                    <w:rFonts w:ascii="Calibri" w:eastAsia="Times New Roman" w:hAnsi="Calibri" w:cs="Calibri"/>
                    <w:color w:val="000000"/>
                    <w:sz w:val="22"/>
                  </w:rPr>
                </w:rPrChange>
              </w:rPr>
            </w:pPr>
            <w:ins w:id="6516" w:author="tao huang" w:date="2018-10-25T20:51:00Z">
              <w:r w:rsidRPr="00A37575">
                <w:rPr>
                  <w:rFonts w:eastAsia="Times New Roman" w:cs="Times New Roman"/>
                  <w:sz w:val="22"/>
                  <w:rPrChange w:id="6517" w:author="tao huang" w:date="2018-10-28T22:40: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18" w:author="tao huang" w:date="2018-10-25T20:51:00Z"/>
                <w:rFonts w:eastAsia="Times New Roman" w:cs="Times New Roman"/>
                <w:b w:val="0"/>
                <w:sz w:val="22"/>
                <w:rPrChange w:id="6519" w:author="tao huang" w:date="2018-10-28T22:40:00Z">
                  <w:rPr>
                    <w:ins w:id="6520" w:author="tao huang" w:date="2018-10-25T20:51:00Z"/>
                    <w:rFonts w:ascii="Calibri" w:eastAsia="Times New Roman" w:hAnsi="Calibri" w:cs="Calibri"/>
                    <w:color w:val="000000"/>
                    <w:sz w:val="22"/>
                  </w:rPr>
                </w:rPrChange>
              </w:rPr>
            </w:pPr>
            <w:proofErr w:type="spellStart"/>
            <w:ins w:id="6521" w:author="tao huang" w:date="2018-10-25T20:51:00Z">
              <w:r w:rsidRPr="00A37575">
                <w:rPr>
                  <w:rFonts w:eastAsia="Times New Roman" w:cs="Times New Roman"/>
                  <w:sz w:val="22"/>
                  <w:rPrChange w:id="6522" w:author="tao huang" w:date="2018-10-28T22:40:00Z">
                    <w:rPr>
                      <w:rFonts w:ascii="Calibri" w:eastAsia="Times New Roman" w:hAnsi="Calibri" w:cs="Calibri"/>
                      <w:color w:val="000000"/>
                      <w:sz w:val="22"/>
                    </w:rPr>
                  </w:rPrChange>
                </w:rPr>
                <w:t>AvgRelMAE</w:t>
              </w:r>
              <w:proofErr w:type="spellEnd"/>
            </w:ins>
          </w:p>
        </w:tc>
        <w:tc>
          <w:tcPr>
            <w:tcW w:w="1657" w:type="dxa"/>
            <w:shd w:val="clear" w:color="auto" w:fill="auto"/>
            <w:noWrap/>
            <w:hideMark/>
          </w:tcPr>
          <w:p w14:paraId="612BC6D4" w14:textId="3C21DE65"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23" w:author="tao huang" w:date="2018-10-25T20:51:00Z"/>
                <w:rFonts w:eastAsia="Times New Roman" w:cs="Times New Roman"/>
                <w:b w:val="0"/>
                <w:sz w:val="22"/>
                <w:rPrChange w:id="6524" w:author="tao huang" w:date="2018-10-28T22:40:00Z">
                  <w:rPr>
                    <w:ins w:id="6525" w:author="tao huang" w:date="2018-10-25T20:51:00Z"/>
                    <w:rFonts w:ascii="Calibri" w:eastAsia="Times New Roman" w:hAnsi="Calibri" w:cs="Calibri"/>
                    <w:color w:val="000000"/>
                    <w:sz w:val="22"/>
                  </w:rPr>
                </w:rPrChange>
              </w:rPr>
            </w:pPr>
            <w:ins w:id="6526" w:author="tao huang" w:date="2018-10-25T20:51:00Z">
              <w:r w:rsidRPr="00A37575">
                <w:rPr>
                  <w:rFonts w:eastAsia="Times New Roman" w:cs="Times New Roman"/>
                  <w:sz w:val="22"/>
                  <w:rPrChange w:id="6527" w:author="tao huang" w:date="2018-10-28T22:40:00Z">
                    <w:rPr>
                      <w:rFonts w:eastAsia="Times New Roman" w:cs="Times New Roman"/>
                      <w:color w:val="000000"/>
                      <w:sz w:val="22"/>
                    </w:rPr>
                  </w:rPrChange>
                </w:rPr>
                <w:t>S</w:t>
              </w:r>
              <w:r w:rsidRPr="00A37575">
                <w:rPr>
                  <w:rFonts w:eastAsia="Times New Roman" w:cs="Times New Roman"/>
                  <w:sz w:val="22"/>
                  <w:rPrChange w:id="6528" w:author="tao huang" w:date="2018-10-28T22:40:00Z">
                    <w:rPr>
                      <w:rFonts w:ascii="Calibri" w:eastAsia="Times New Roman" w:hAnsi="Calibri" w:cs="Calibri"/>
                      <w:color w:val="000000"/>
                      <w:sz w:val="22"/>
                    </w:rPr>
                  </w:rPrChange>
                </w:rPr>
                <w:t>caled MSE</w:t>
              </w:r>
            </w:ins>
          </w:p>
        </w:tc>
      </w:tr>
      <w:tr w:rsidR="00A37575" w:rsidRPr="00A37575"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6529"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A37575" w:rsidRDefault="000D30EB" w:rsidP="000D30EB">
            <w:pPr>
              <w:spacing w:after="0" w:line="240" w:lineRule="auto"/>
              <w:rPr>
                <w:ins w:id="6530" w:author="tao huang" w:date="2018-10-25T20:51:00Z"/>
                <w:rFonts w:eastAsia="Times New Roman" w:cs="Times New Roman"/>
                <w:b w:val="0"/>
                <w:sz w:val="22"/>
                <w:rPrChange w:id="6531" w:author="tao huang" w:date="2018-10-28T22:40:00Z">
                  <w:rPr>
                    <w:ins w:id="6532" w:author="tao huang" w:date="2018-10-25T20:51:00Z"/>
                    <w:rFonts w:ascii="Calibri" w:eastAsia="Times New Roman" w:hAnsi="Calibri" w:cs="Calibri"/>
                    <w:color w:val="000000"/>
                    <w:sz w:val="22"/>
                  </w:rPr>
                </w:rPrChange>
              </w:rPr>
            </w:pPr>
            <w:ins w:id="6533" w:author="tao huang" w:date="2018-10-25T20:51:00Z">
              <w:r w:rsidRPr="00A37575">
                <w:rPr>
                  <w:rFonts w:eastAsia="Times New Roman" w:cs="Times New Roman"/>
                  <w:sz w:val="22"/>
                  <w:rPrChange w:id="6534" w:author="tao huang" w:date="2018-10-28T22:40: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35" w:author="tao huang" w:date="2018-10-25T20:51:00Z"/>
                <w:rFonts w:eastAsia="Times New Roman" w:cs="Times New Roman"/>
                <w:sz w:val="22"/>
                <w:rPrChange w:id="6536" w:author="tao huang" w:date="2018-10-28T22:40:00Z">
                  <w:rPr>
                    <w:ins w:id="6537" w:author="tao huang" w:date="2018-10-25T20:51:00Z"/>
                    <w:rFonts w:ascii="Calibri" w:eastAsia="Times New Roman" w:hAnsi="Calibri" w:cs="Calibri"/>
                    <w:color w:val="000000"/>
                    <w:sz w:val="22"/>
                  </w:rPr>
                </w:rPrChange>
              </w:rPr>
              <w:pPrChange w:id="653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39" w:author="tao huang" w:date="2018-10-25T20:51:00Z">
              <w:r w:rsidRPr="00A37575">
                <w:rPr>
                  <w:rFonts w:eastAsia="Times New Roman" w:cs="Times New Roman"/>
                  <w:sz w:val="22"/>
                  <w:rPrChange w:id="6540" w:author="tao huang" w:date="2018-10-28T22:40: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41" w:author="tao huang" w:date="2018-10-25T20:51:00Z"/>
                <w:rFonts w:eastAsia="Times New Roman" w:cs="Times New Roman"/>
                <w:sz w:val="22"/>
                <w:rPrChange w:id="6542" w:author="tao huang" w:date="2018-10-28T22:40:00Z">
                  <w:rPr>
                    <w:ins w:id="6543" w:author="tao huang" w:date="2018-10-25T20:51:00Z"/>
                    <w:rFonts w:ascii="Calibri" w:eastAsia="Times New Roman" w:hAnsi="Calibri" w:cs="Calibri"/>
                    <w:color w:val="000000"/>
                    <w:sz w:val="22"/>
                  </w:rPr>
                </w:rPrChange>
              </w:rPr>
              <w:pPrChange w:id="654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45" w:author="tao huang" w:date="2018-10-25T20:51:00Z">
              <w:r w:rsidRPr="00A37575">
                <w:rPr>
                  <w:rFonts w:eastAsia="Times New Roman" w:cs="Times New Roman"/>
                  <w:sz w:val="22"/>
                  <w:rPrChange w:id="6546" w:author="tao huang" w:date="2018-10-28T22:40: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47" w:author="tao huang" w:date="2018-10-25T20:51:00Z"/>
                <w:rFonts w:eastAsia="Times New Roman" w:cs="Times New Roman"/>
                <w:sz w:val="22"/>
                <w:rPrChange w:id="6548" w:author="tao huang" w:date="2018-10-28T22:40:00Z">
                  <w:rPr>
                    <w:ins w:id="6549" w:author="tao huang" w:date="2018-10-25T20:51:00Z"/>
                    <w:rFonts w:ascii="Calibri" w:eastAsia="Times New Roman" w:hAnsi="Calibri" w:cs="Calibri"/>
                    <w:color w:val="000000"/>
                    <w:sz w:val="22"/>
                  </w:rPr>
                </w:rPrChange>
              </w:rPr>
              <w:pPrChange w:id="655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51" w:author="tao huang" w:date="2018-10-25T20:51:00Z">
              <w:r w:rsidRPr="00A37575">
                <w:rPr>
                  <w:rFonts w:eastAsia="Times New Roman" w:cs="Times New Roman"/>
                  <w:sz w:val="22"/>
                  <w:rPrChange w:id="6552" w:author="tao huang" w:date="2018-10-28T22:40: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53" w:author="tao huang" w:date="2018-10-25T20:51:00Z"/>
                <w:rFonts w:eastAsia="Times New Roman" w:cs="Times New Roman"/>
                <w:sz w:val="22"/>
                <w:rPrChange w:id="6554" w:author="tao huang" w:date="2018-10-28T22:40:00Z">
                  <w:rPr>
                    <w:ins w:id="6555" w:author="tao huang" w:date="2018-10-25T20:51:00Z"/>
                    <w:rFonts w:ascii="Calibri" w:eastAsia="Times New Roman" w:hAnsi="Calibri" w:cs="Calibri"/>
                    <w:color w:val="000000"/>
                    <w:sz w:val="22"/>
                  </w:rPr>
                </w:rPrChange>
              </w:rPr>
              <w:pPrChange w:id="655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57" w:author="tao huang" w:date="2018-10-25T20:51:00Z">
              <w:r w:rsidRPr="00A37575">
                <w:rPr>
                  <w:rFonts w:eastAsia="Times New Roman" w:cs="Times New Roman"/>
                  <w:sz w:val="22"/>
                  <w:rPrChange w:id="6558" w:author="tao huang" w:date="2018-10-28T22:40: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59" w:author="tao huang" w:date="2018-10-25T20:51:00Z"/>
                <w:rFonts w:eastAsia="Times New Roman" w:cs="Times New Roman"/>
                <w:sz w:val="22"/>
                <w:rPrChange w:id="6560" w:author="tao huang" w:date="2018-10-28T22:40:00Z">
                  <w:rPr>
                    <w:ins w:id="6561" w:author="tao huang" w:date="2018-10-25T20:51:00Z"/>
                    <w:rFonts w:ascii="Calibri" w:eastAsia="Times New Roman" w:hAnsi="Calibri" w:cs="Calibri"/>
                    <w:color w:val="000000"/>
                    <w:sz w:val="22"/>
                  </w:rPr>
                </w:rPrChange>
              </w:rPr>
              <w:pPrChange w:id="656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63" w:author="tao huang" w:date="2018-10-25T20:51:00Z">
              <w:r w:rsidRPr="00A37575">
                <w:rPr>
                  <w:rFonts w:eastAsia="Times New Roman" w:cs="Times New Roman"/>
                  <w:sz w:val="22"/>
                  <w:rPrChange w:id="6564" w:author="tao huang" w:date="2018-10-28T22:40:00Z">
                    <w:rPr>
                      <w:rFonts w:ascii="Calibri" w:eastAsia="Times New Roman" w:hAnsi="Calibri" w:cs="Calibri"/>
                      <w:color w:val="000000"/>
                      <w:sz w:val="22"/>
                    </w:rPr>
                  </w:rPrChange>
                </w:rPr>
                <w:t>-29.7%</w:t>
              </w:r>
            </w:ins>
          </w:p>
        </w:tc>
      </w:tr>
      <w:tr w:rsidR="00A37575" w:rsidRPr="00A37575" w14:paraId="5969C070" w14:textId="77777777" w:rsidTr="00A6650D">
        <w:trPr>
          <w:trHeight w:val="20"/>
          <w:ins w:id="6565"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A37575" w:rsidRDefault="000D30EB" w:rsidP="000D30EB">
            <w:pPr>
              <w:spacing w:after="0" w:line="240" w:lineRule="auto"/>
              <w:rPr>
                <w:ins w:id="6566" w:author="tao huang" w:date="2018-10-25T20:51:00Z"/>
                <w:rFonts w:eastAsia="Times New Roman" w:cs="Times New Roman"/>
                <w:b w:val="0"/>
                <w:sz w:val="22"/>
                <w:rPrChange w:id="6567" w:author="tao huang" w:date="2018-10-28T22:40:00Z">
                  <w:rPr>
                    <w:ins w:id="6568" w:author="tao huang" w:date="2018-10-25T20:51:00Z"/>
                    <w:rFonts w:ascii="Calibri" w:eastAsia="Times New Roman" w:hAnsi="Calibri" w:cs="Calibri"/>
                    <w:color w:val="000000"/>
                    <w:sz w:val="22"/>
                  </w:rPr>
                </w:rPrChange>
              </w:rPr>
            </w:pPr>
            <w:ins w:id="6569" w:author="tao huang" w:date="2018-10-25T20:51:00Z">
              <w:r w:rsidRPr="00A37575">
                <w:rPr>
                  <w:rFonts w:eastAsia="Times New Roman" w:cs="Times New Roman"/>
                  <w:sz w:val="22"/>
                  <w:rPrChange w:id="6570" w:author="tao huang" w:date="2018-10-28T22:40: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71" w:author="tao huang" w:date="2018-10-25T20:51:00Z"/>
                <w:rFonts w:eastAsia="Times New Roman" w:cs="Times New Roman"/>
                <w:sz w:val="22"/>
                <w:rPrChange w:id="6572" w:author="tao huang" w:date="2018-10-28T22:40:00Z">
                  <w:rPr>
                    <w:ins w:id="6573" w:author="tao huang" w:date="2018-10-25T20:51:00Z"/>
                    <w:rFonts w:ascii="Calibri" w:eastAsia="Times New Roman" w:hAnsi="Calibri" w:cs="Calibri"/>
                    <w:color w:val="000000"/>
                    <w:sz w:val="22"/>
                  </w:rPr>
                </w:rPrChange>
              </w:rPr>
              <w:pPrChange w:id="657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75" w:author="tao huang" w:date="2018-10-25T20:51:00Z">
              <w:r w:rsidRPr="00A37575">
                <w:rPr>
                  <w:rFonts w:eastAsia="Times New Roman" w:cs="Times New Roman"/>
                  <w:sz w:val="22"/>
                  <w:rPrChange w:id="6576" w:author="tao huang" w:date="2018-10-28T22:40: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77" w:author="tao huang" w:date="2018-10-25T20:51:00Z"/>
                <w:rFonts w:eastAsia="Times New Roman" w:cs="Times New Roman"/>
                <w:sz w:val="22"/>
                <w:rPrChange w:id="6578" w:author="tao huang" w:date="2018-10-28T22:40:00Z">
                  <w:rPr>
                    <w:ins w:id="6579" w:author="tao huang" w:date="2018-10-25T20:51:00Z"/>
                    <w:rFonts w:ascii="Calibri" w:eastAsia="Times New Roman" w:hAnsi="Calibri" w:cs="Calibri"/>
                    <w:color w:val="000000"/>
                    <w:sz w:val="22"/>
                  </w:rPr>
                </w:rPrChange>
              </w:rPr>
              <w:pPrChange w:id="658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81" w:author="tao huang" w:date="2018-10-25T20:51:00Z">
              <w:r w:rsidRPr="00A37575">
                <w:rPr>
                  <w:rFonts w:eastAsia="Times New Roman" w:cs="Times New Roman"/>
                  <w:sz w:val="22"/>
                  <w:rPrChange w:id="6582" w:author="tao huang" w:date="2018-10-28T22:40: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83" w:author="tao huang" w:date="2018-10-25T20:51:00Z"/>
                <w:rFonts w:eastAsia="Times New Roman" w:cs="Times New Roman"/>
                <w:sz w:val="22"/>
                <w:rPrChange w:id="6584" w:author="tao huang" w:date="2018-10-28T22:40:00Z">
                  <w:rPr>
                    <w:ins w:id="6585" w:author="tao huang" w:date="2018-10-25T20:51:00Z"/>
                    <w:rFonts w:ascii="Calibri" w:eastAsia="Times New Roman" w:hAnsi="Calibri" w:cs="Calibri"/>
                    <w:color w:val="000000"/>
                    <w:sz w:val="22"/>
                  </w:rPr>
                </w:rPrChange>
              </w:rPr>
              <w:pPrChange w:id="658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87" w:author="tao huang" w:date="2018-10-25T20:51:00Z">
              <w:r w:rsidRPr="00A37575">
                <w:rPr>
                  <w:rFonts w:eastAsia="Times New Roman" w:cs="Times New Roman"/>
                  <w:sz w:val="22"/>
                  <w:rPrChange w:id="6588" w:author="tao huang" w:date="2018-10-28T22:40: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89" w:author="tao huang" w:date="2018-10-25T20:51:00Z"/>
                <w:rFonts w:eastAsia="Times New Roman" w:cs="Times New Roman"/>
                <w:sz w:val="22"/>
                <w:rPrChange w:id="6590" w:author="tao huang" w:date="2018-10-28T22:40:00Z">
                  <w:rPr>
                    <w:ins w:id="6591" w:author="tao huang" w:date="2018-10-25T20:51:00Z"/>
                    <w:rFonts w:ascii="Calibri" w:eastAsia="Times New Roman" w:hAnsi="Calibri" w:cs="Calibri"/>
                    <w:color w:val="000000"/>
                    <w:sz w:val="22"/>
                  </w:rPr>
                </w:rPrChange>
              </w:rPr>
              <w:pPrChange w:id="659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93" w:author="tao huang" w:date="2018-10-25T20:51:00Z">
              <w:r w:rsidRPr="00A37575">
                <w:rPr>
                  <w:rFonts w:eastAsia="Times New Roman" w:cs="Times New Roman"/>
                  <w:sz w:val="22"/>
                  <w:rPrChange w:id="6594" w:author="tao huang" w:date="2018-10-28T22:40: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95" w:author="tao huang" w:date="2018-10-25T20:51:00Z"/>
                <w:rFonts w:eastAsia="Times New Roman" w:cs="Times New Roman"/>
                <w:sz w:val="22"/>
                <w:rPrChange w:id="6596" w:author="tao huang" w:date="2018-10-28T22:40:00Z">
                  <w:rPr>
                    <w:ins w:id="6597" w:author="tao huang" w:date="2018-10-25T20:51:00Z"/>
                    <w:rFonts w:ascii="Calibri" w:eastAsia="Times New Roman" w:hAnsi="Calibri" w:cs="Calibri"/>
                    <w:color w:val="000000"/>
                    <w:sz w:val="22"/>
                  </w:rPr>
                </w:rPrChange>
              </w:rPr>
              <w:pPrChange w:id="659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99" w:author="tao huang" w:date="2018-10-25T20:51:00Z">
              <w:r w:rsidRPr="00A37575">
                <w:rPr>
                  <w:rFonts w:eastAsia="Times New Roman" w:cs="Times New Roman"/>
                  <w:sz w:val="22"/>
                  <w:rPrChange w:id="6600" w:author="tao huang" w:date="2018-10-28T22:40:00Z">
                    <w:rPr>
                      <w:rFonts w:ascii="Calibri" w:eastAsia="Times New Roman" w:hAnsi="Calibri" w:cs="Calibri"/>
                      <w:color w:val="000000"/>
                      <w:sz w:val="22"/>
                    </w:rPr>
                  </w:rPrChange>
                </w:rPr>
                <w:t>-28.6%</w:t>
              </w:r>
            </w:ins>
          </w:p>
        </w:tc>
      </w:tr>
      <w:tr w:rsidR="00A37575" w:rsidRPr="00A37575"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6601"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A37575" w:rsidRDefault="000D30EB" w:rsidP="000D30EB">
            <w:pPr>
              <w:spacing w:after="0" w:line="240" w:lineRule="auto"/>
              <w:rPr>
                <w:ins w:id="6602" w:author="tao huang" w:date="2018-10-25T20:51:00Z"/>
                <w:rFonts w:eastAsia="Times New Roman" w:cs="Times New Roman"/>
                <w:b w:val="0"/>
                <w:sz w:val="22"/>
                <w:rPrChange w:id="6603" w:author="tao huang" w:date="2018-10-28T22:40:00Z">
                  <w:rPr>
                    <w:ins w:id="6604" w:author="tao huang" w:date="2018-10-25T20:51:00Z"/>
                    <w:rFonts w:ascii="Calibri" w:eastAsia="Times New Roman" w:hAnsi="Calibri" w:cs="Calibri"/>
                    <w:color w:val="000000"/>
                    <w:sz w:val="22"/>
                  </w:rPr>
                </w:rPrChange>
              </w:rPr>
            </w:pPr>
            <w:ins w:id="6605" w:author="tao huang" w:date="2018-10-25T20:51:00Z">
              <w:r w:rsidRPr="00A37575">
                <w:rPr>
                  <w:rFonts w:eastAsia="Times New Roman" w:cs="Times New Roman"/>
                  <w:sz w:val="22"/>
                  <w:rPrChange w:id="6606" w:author="tao huang" w:date="2018-10-28T22:40: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07" w:author="tao huang" w:date="2018-10-25T20:51:00Z"/>
                <w:rFonts w:eastAsia="Times New Roman" w:cs="Times New Roman"/>
                <w:sz w:val="22"/>
                <w:rPrChange w:id="6608" w:author="tao huang" w:date="2018-10-28T22:40:00Z">
                  <w:rPr>
                    <w:ins w:id="6609" w:author="tao huang" w:date="2018-10-25T20:51:00Z"/>
                    <w:rFonts w:ascii="Calibri" w:eastAsia="Times New Roman" w:hAnsi="Calibri" w:cs="Calibri"/>
                    <w:color w:val="000000"/>
                    <w:sz w:val="22"/>
                  </w:rPr>
                </w:rPrChange>
              </w:rPr>
              <w:pPrChange w:id="661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11" w:author="tao huang" w:date="2018-10-25T20:51:00Z">
              <w:r w:rsidRPr="00A37575">
                <w:rPr>
                  <w:rFonts w:eastAsia="Times New Roman" w:cs="Times New Roman"/>
                  <w:sz w:val="22"/>
                  <w:rPrChange w:id="6612" w:author="tao huang" w:date="2018-10-28T22:40: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3" w:author="tao huang" w:date="2018-10-25T20:51:00Z"/>
                <w:rFonts w:eastAsia="Times New Roman" w:cs="Times New Roman"/>
                <w:sz w:val="22"/>
                <w:rPrChange w:id="6614" w:author="tao huang" w:date="2018-10-28T22:40:00Z">
                  <w:rPr>
                    <w:ins w:id="6615" w:author="tao huang" w:date="2018-10-25T20:51:00Z"/>
                    <w:rFonts w:ascii="Calibri" w:eastAsia="Times New Roman" w:hAnsi="Calibri" w:cs="Calibri"/>
                    <w:color w:val="000000"/>
                    <w:sz w:val="22"/>
                  </w:rPr>
                </w:rPrChange>
              </w:rPr>
              <w:pPrChange w:id="661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17" w:author="tao huang" w:date="2018-10-25T20:51:00Z">
              <w:r w:rsidRPr="00A37575">
                <w:rPr>
                  <w:rFonts w:eastAsia="Times New Roman" w:cs="Times New Roman"/>
                  <w:sz w:val="22"/>
                  <w:rPrChange w:id="6618" w:author="tao huang" w:date="2018-10-28T22:40: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9" w:author="tao huang" w:date="2018-10-25T20:51:00Z"/>
                <w:rFonts w:eastAsia="Times New Roman" w:cs="Times New Roman"/>
                <w:sz w:val="22"/>
                <w:rPrChange w:id="6620" w:author="tao huang" w:date="2018-10-28T22:40:00Z">
                  <w:rPr>
                    <w:ins w:id="6621" w:author="tao huang" w:date="2018-10-25T20:51:00Z"/>
                    <w:rFonts w:ascii="Calibri" w:eastAsia="Times New Roman" w:hAnsi="Calibri" w:cs="Calibri"/>
                    <w:color w:val="000000"/>
                    <w:sz w:val="22"/>
                  </w:rPr>
                </w:rPrChange>
              </w:rPr>
              <w:pPrChange w:id="662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3" w:author="tao huang" w:date="2018-10-25T20:51:00Z">
              <w:r w:rsidRPr="00A37575">
                <w:rPr>
                  <w:rFonts w:eastAsia="Times New Roman" w:cs="Times New Roman"/>
                  <w:sz w:val="22"/>
                  <w:rPrChange w:id="6624" w:author="tao huang" w:date="2018-10-28T22:40: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25" w:author="tao huang" w:date="2018-10-25T20:51:00Z"/>
                <w:rFonts w:eastAsia="Times New Roman" w:cs="Times New Roman"/>
                <w:sz w:val="22"/>
                <w:rPrChange w:id="6626" w:author="tao huang" w:date="2018-10-28T22:40:00Z">
                  <w:rPr>
                    <w:ins w:id="6627" w:author="tao huang" w:date="2018-10-25T20:51:00Z"/>
                    <w:rFonts w:ascii="Calibri" w:eastAsia="Times New Roman" w:hAnsi="Calibri" w:cs="Calibri"/>
                    <w:color w:val="000000"/>
                    <w:sz w:val="22"/>
                  </w:rPr>
                </w:rPrChange>
              </w:rPr>
              <w:pPrChange w:id="662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9" w:author="tao huang" w:date="2018-10-25T20:51:00Z">
              <w:r w:rsidRPr="00A37575">
                <w:rPr>
                  <w:rFonts w:eastAsia="Times New Roman" w:cs="Times New Roman"/>
                  <w:sz w:val="22"/>
                  <w:rPrChange w:id="6630" w:author="tao huang" w:date="2018-10-28T22:40: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31" w:author="tao huang" w:date="2018-10-25T20:51:00Z"/>
                <w:rFonts w:eastAsia="Times New Roman" w:cs="Times New Roman"/>
                <w:sz w:val="22"/>
                <w:rPrChange w:id="6632" w:author="tao huang" w:date="2018-10-28T22:40:00Z">
                  <w:rPr>
                    <w:ins w:id="6633" w:author="tao huang" w:date="2018-10-25T20:51:00Z"/>
                    <w:rFonts w:ascii="Calibri" w:eastAsia="Times New Roman" w:hAnsi="Calibri" w:cs="Calibri"/>
                    <w:color w:val="000000"/>
                    <w:sz w:val="22"/>
                  </w:rPr>
                </w:rPrChange>
              </w:rPr>
              <w:pPrChange w:id="663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35" w:author="tao huang" w:date="2018-10-25T20:51:00Z">
              <w:r w:rsidRPr="00A37575">
                <w:rPr>
                  <w:rFonts w:eastAsia="Times New Roman" w:cs="Times New Roman"/>
                  <w:sz w:val="22"/>
                  <w:rPrChange w:id="6636" w:author="tao huang" w:date="2018-10-28T22:40:00Z">
                    <w:rPr>
                      <w:rFonts w:ascii="Calibri" w:eastAsia="Times New Roman" w:hAnsi="Calibri" w:cs="Calibri"/>
                      <w:color w:val="000000"/>
                      <w:sz w:val="22"/>
                    </w:rPr>
                  </w:rPrChange>
                </w:rPr>
                <w:t>-30.7%</w:t>
              </w:r>
            </w:ins>
          </w:p>
        </w:tc>
      </w:tr>
      <w:tr w:rsidR="00A37575" w:rsidRPr="00A37575" w14:paraId="6B017AE8" w14:textId="77777777" w:rsidTr="00A6650D">
        <w:trPr>
          <w:trHeight w:val="20"/>
          <w:ins w:id="6637"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A37575" w:rsidRDefault="000D30EB" w:rsidP="000D30EB">
            <w:pPr>
              <w:spacing w:after="0" w:line="240" w:lineRule="auto"/>
              <w:rPr>
                <w:ins w:id="6638" w:author="tao huang" w:date="2018-10-25T20:51:00Z"/>
                <w:rFonts w:eastAsia="Times New Roman" w:cs="Times New Roman"/>
                <w:b w:val="0"/>
                <w:sz w:val="22"/>
                <w:rPrChange w:id="6639" w:author="tao huang" w:date="2018-10-28T22:40:00Z">
                  <w:rPr>
                    <w:ins w:id="6640" w:author="tao huang" w:date="2018-10-25T20:51:00Z"/>
                    <w:rFonts w:ascii="Calibri" w:eastAsia="Times New Roman" w:hAnsi="Calibri" w:cs="Calibri"/>
                    <w:color w:val="000000"/>
                    <w:sz w:val="22"/>
                  </w:rPr>
                </w:rPrChange>
              </w:rPr>
            </w:pPr>
            <w:ins w:id="6641" w:author="tao huang" w:date="2018-10-25T20:51:00Z">
              <w:r w:rsidRPr="00A37575">
                <w:rPr>
                  <w:rFonts w:eastAsia="Times New Roman" w:cs="Times New Roman"/>
                  <w:sz w:val="22"/>
                  <w:rPrChange w:id="6642" w:author="tao huang" w:date="2018-10-28T22:40: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43" w:author="tao huang" w:date="2018-10-25T20:51:00Z"/>
                <w:rFonts w:eastAsia="Times New Roman" w:cs="Times New Roman"/>
                <w:sz w:val="22"/>
                <w:rPrChange w:id="6644" w:author="tao huang" w:date="2018-10-28T22:40:00Z">
                  <w:rPr>
                    <w:ins w:id="6645" w:author="tao huang" w:date="2018-10-25T20:51:00Z"/>
                    <w:rFonts w:ascii="Calibri" w:eastAsia="Times New Roman" w:hAnsi="Calibri" w:cs="Calibri"/>
                    <w:color w:val="000000"/>
                    <w:sz w:val="22"/>
                  </w:rPr>
                </w:rPrChange>
              </w:rPr>
              <w:pPrChange w:id="664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47" w:author="tao huang" w:date="2018-10-25T20:51:00Z">
              <w:r w:rsidRPr="00A37575">
                <w:rPr>
                  <w:rFonts w:eastAsia="Times New Roman" w:cs="Times New Roman"/>
                  <w:sz w:val="22"/>
                  <w:rPrChange w:id="6648" w:author="tao huang" w:date="2018-10-28T22:40: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49" w:author="tao huang" w:date="2018-10-25T20:51:00Z"/>
                <w:rFonts w:eastAsia="Times New Roman" w:cs="Times New Roman"/>
                <w:sz w:val="22"/>
                <w:rPrChange w:id="6650" w:author="tao huang" w:date="2018-10-28T22:40:00Z">
                  <w:rPr>
                    <w:ins w:id="6651" w:author="tao huang" w:date="2018-10-25T20:51:00Z"/>
                    <w:rFonts w:ascii="Calibri" w:eastAsia="Times New Roman" w:hAnsi="Calibri" w:cs="Calibri"/>
                    <w:color w:val="000000"/>
                    <w:sz w:val="22"/>
                  </w:rPr>
                </w:rPrChange>
              </w:rPr>
              <w:pPrChange w:id="665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3" w:author="tao huang" w:date="2018-10-25T20:51:00Z">
              <w:r w:rsidRPr="00A37575">
                <w:rPr>
                  <w:rFonts w:eastAsia="Times New Roman" w:cs="Times New Roman"/>
                  <w:sz w:val="22"/>
                  <w:rPrChange w:id="6654" w:author="tao huang" w:date="2018-10-28T22:40: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55" w:author="tao huang" w:date="2018-10-25T20:51:00Z"/>
                <w:rFonts w:eastAsia="Times New Roman" w:cs="Times New Roman"/>
                <w:sz w:val="22"/>
                <w:rPrChange w:id="6656" w:author="tao huang" w:date="2018-10-28T22:40:00Z">
                  <w:rPr>
                    <w:ins w:id="6657" w:author="tao huang" w:date="2018-10-25T20:51:00Z"/>
                    <w:rFonts w:ascii="Calibri" w:eastAsia="Times New Roman" w:hAnsi="Calibri" w:cs="Calibri"/>
                    <w:color w:val="000000"/>
                    <w:sz w:val="22"/>
                  </w:rPr>
                </w:rPrChange>
              </w:rPr>
              <w:pPrChange w:id="665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9" w:author="tao huang" w:date="2018-10-25T20:51:00Z">
              <w:r w:rsidRPr="00A37575">
                <w:rPr>
                  <w:rFonts w:eastAsia="Times New Roman" w:cs="Times New Roman"/>
                  <w:sz w:val="22"/>
                  <w:rPrChange w:id="6660" w:author="tao huang" w:date="2018-10-28T22:40: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1" w:author="tao huang" w:date="2018-10-25T20:51:00Z"/>
                <w:rFonts w:eastAsia="Times New Roman" w:cs="Times New Roman"/>
                <w:sz w:val="22"/>
                <w:rPrChange w:id="6662" w:author="tao huang" w:date="2018-10-28T22:40:00Z">
                  <w:rPr>
                    <w:ins w:id="6663" w:author="tao huang" w:date="2018-10-25T20:51:00Z"/>
                    <w:rFonts w:ascii="Calibri" w:eastAsia="Times New Roman" w:hAnsi="Calibri" w:cs="Calibri"/>
                    <w:color w:val="000000"/>
                    <w:sz w:val="22"/>
                  </w:rPr>
                </w:rPrChange>
              </w:rPr>
              <w:pPrChange w:id="666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65" w:author="tao huang" w:date="2018-10-25T20:51:00Z">
              <w:r w:rsidRPr="00A37575">
                <w:rPr>
                  <w:rFonts w:eastAsia="Times New Roman" w:cs="Times New Roman"/>
                  <w:sz w:val="22"/>
                  <w:rPrChange w:id="6666" w:author="tao huang" w:date="2018-10-28T22:40: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7" w:author="tao huang" w:date="2018-10-25T20:51:00Z"/>
                <w:rFonts w:eastAsia="Times New Roman" w:cs="Times New Roman"/>
                <w:sz w:val="22"/>
                <w:rPrChange w:id="6668" w:author="tao huang" w:date="2018-10-28T22:40:00Z">
                  <w:rPr>
                    <w:ins w:id="6669" w:author="tao huang" w:date="2018-10-25T20:51:00Z"/>
                    <w:rFonts w:ascii="Calibri" w:eastAsia="Times New Roman" w:hAnsi="Calibri" w:cs="Calibri"/>
                    <w:color w:val="000000"/>
                    <w:sz w:val="22"/>
                  </w:rPr>
                </w:rPrChange>
              </w:rPr>
              <w:pPrChange w:id="667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71" w:author="tao huang" w:date="2018-10-25T20:51:00Z">
              <w:r w:rsidRPr="00A37575">
                <w:rPr>
                  <w:rFonts w:eastAsia="Times New Roman" w:cs="Times New Roman"/>
                  <w:sz w:val="22"/>
                  <w:rPrChange w:id="6672" w:author="tao huang" w:date="2018-10-28T22:40:00Z">
                    <w:rPr>
                      <w:rFonts w:ascii="Calibri" w:eastAsia="Times New Roman" w:hAnsi="Calibri" w:cs="Calibri"/>
                      <w:color w:val="000000"/>
                      <w:sz w:val="22"/>
                    </w:rPr>
                  </w:rPrChange>
                </w:rPr>
                <w:t>-29.8%</w:t>
              </w:r>
            </w:ins>
          </w:p>
        </w:tc>
      </w:tr>
    </w:tbl>
    <w:p w14:paraId="427C4C2D" w14:textId="3583231B" w:rsidR="000D30EB" w:rsidRPr="00A37575" w:rsidRDefault="000D30EB" w:rsidP="00971633">
      <w:pPr>
        <w:shd w:val="clear" w:color="auto" w:fill="FFFFFF" w:themeFill="background1"/>
        <w:spacing w:after="0" w:line="360" w:lineRule="auto"/>
        <w:rPr>
          <w:ins w:id="6673" w:author="tao huang" w:date="2018-10-25T20:51:00Z"/>
          <w:rFonts w:cs="Times New Roman"/>
          <w:sz w:val="22"/>
          <w:rPrChange w:id="6674" w:author="tao huang" w:date="2018-10-28T22:40:00Z">
            <w:rPr>
              <w:ins w:id="6675" w:author="tao huang" w:date="2018-10-25T20:51:00Z"/>
              <w:rFonts w:cs="Times New Roman"/>
              <w:color w:val="833C0B" w:themeColor="accent2" w:themeShade="80"/>
              <w:sz w:val="22"/>
            </w:rPr>
          </w:rPrChange>
        </w:rPr>
      </w:pPr>
    </w:p>
    <w:p w14:paraId="361B524F" w14:textId="377B8BF0" w:rsidR="000D30EB" w:rsidRPr="00A37575" w:rsidDel="004D65DA" w:rsidRDefault="000D30EB" w:rsidP="00971633">
      <w:pPr>
        <w:shd w:val="clear" w:color="auto" w:fill="FFFFFF" w:themeFill="background1"/>
        <w:spacing w:after="0" w:line="360" w:lineRule="auto"/>
        <w:rPr>
          <w:del w:id="6676" w:author="tao huang" w:date="2018-10-25T20:53:00Z"/>
          <w:rFonts w:cs="Times New Roman"/>
          <w:sz w:val="22"/>
        </w:rPr>
      </w:pPr>
    </w:p>
    <w:p w14:paraId="6CD919B7" w14:textId="7460D14E" w:rsidR="00971633" w:rsidRPr="00A37575" w:rsidDel="0078783F" w:rsidRDefault="00971633" w:rsidP="00971633">
      <w:pPr>
        <w:shd w:val="clear" w:color="auto" w:fill="FFFFFF" w:themeFill="background1"/>
        <w:spacing w:after="0" w:line="360" w:lineRule="auto"/>
        <w:rPr>
          <w:del w:id="6677" w:author="tao huang" w:date="2018-10-25T20:59:00Z"/>
          <w:rFonts w:cs="Times New Roman"/>
          <w:sz w:val="22"/>
        </w:rPr>
      </w:pPr>
      <w:del w:id="6678" w:author="tao huang" w:date="2018-10-25T20:22:00Z">
        <w:r w:rsidRPr="00A37575" w:rsidDel="00F80DDE">
          <w:rPr>
            <w:rFonts w:cs="Times New Roman"/>
            <w:sz w:val="22"/>
          </w:rPr>
          <w:delText xml:space="preserve">Our research focuses on </w:delText>
        </w:r>
      </w:del>
      <w:del w:id="6679" w:author="tao huang" w:date="2018-10-25T20:21:00Z">
        <w:r w:rsidRPr="00A37575" w:rsidDel="00F80DDE">
          <w:rPr>
            <w:rFonts w:cs="Times New Roman"/>
            <w:sz w:val="22"/>
          </w:rPr>
          <w:delText>how to mitigate th</w:delText>
        </w:r>
      </w:del>
      <w:ins w:id="6680" w:author="Didier Soopramanien" w:date="2018-10-23T16:26:00Z">
        <w:del w:id="6681" w:author="tao huang" w:date="2018-10-25T20:21:00Z">
          <w:r w:rsidR="00D9221F" w:rsidRPr="00A37575" w:rsidDel="00F80DDE">
            <w:rPr>
              <w:rFonts w:cs="Times New Roman"/>
              <w:sz w:val="22"/>
            </w:rPr>
            <w:delText xml:space="preserve">is </w:delText>
          </w:r>
        </w:del>
      </w:ins>
      <w:del w:id="6682" w:author="tao huang" w:date="2018-10-25T20:21:00Z">
        <w:r w:rsidRPr="00A37575" w:rsidDel="00F80DDE">
          <w:rPr>
            <w:rFonts w:cs="Times New Roman"/>
            <w:sz w:val="22"/>
          </w:rPr>
          <w:delText>e problem</w:delText>
        </w:r>
      </w:del>
      <w:ins w:id="6683" w:author="Didier Soopramanien" w:date="2018-10-23T16:27:00Z">
        <w:del w:id="6684" w:author="tao huang" w:date="2018-10-25T20:21:00Z">
          <w:r w:rsidR="004822EA" w:rsidRPr="00A37575" w:rsidDel="00F80DDE">
            <w:rPr>
              <w:rFonts w:cs="Times New Roman"/>
              <w:sz w:val="22"/>
            </w:rPr>
            <w:delText xml:space="preserve"> </w:delText>
          </w:r>
        </w:del>
        <w:del w:id="6685" w:author="tao huang" w:date="2018-10-25T20:22:00Z">
          <w:r w:rsidR="009D61E9" w:rsidRPr="00A37575" w:rsidDel="00F80DDE">
            <w:rPr>
              <w:rFonts w:cs="Times New Roman"/>
              <w:sz w:val="22"/>
            </w:rPr>
            <w:delText>using data on variables</w:delText>
          </w:r>
        </w:del>
      </w:ins>
      <w:ins w:id="6686" w:author="Didier Soopramanien" w:date="2018-10-23T16:28:00Z">
        <w:del w:id="6687" w:author="tao huang" w:date="2018-10-25T20:22:00Z">
          <w:r w:rsidR="009D61E9" w:rsidRPr="00A37575" w:rsidDel="00F80DDE">
            <w:rPr>
              <w:rFonts w:cs="Times New Roman"/>
              <w:sz w:val="22"/>
            </w:rPr>
            <w:delText xml:space="preserve"> </w:delText>
          </w:r>
        </w:del>
      </w:ins>
      <w:ins w:id="6688" w:author="Didier Soopramanien" w:date="2018-10-23T16:27:00Z">
        <w:del w:id="6689"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6690" w:author="Didier Soopramanien" w:date="2018-10-23T16:28:00Z">
        <w:del w:id="6691" w:author="tao huang" w:date="2018-10-25T20:22:00Z">
          <w:r w:rsidR="009D61E9" w:rsidRPr="00A37575" w:rsidDel="00F80DDE">
            <w:rPr>
              <w:rFonts w:cs="Times New Roman"/>
              <w:sz w:val="22"/>
            </w:rPr>
            <w:delText>rol over. That is</w:delText>
          </w:r>
        </w:del>
      </w:ins>
      <w:ins w:id="6692" w:author="Didier Soopramanien" w:date="2018-10-24T12:04:00Z">
        <w:del w:id="6693" w:author="tao huang" w:date="2018-10-25T20:22:00Z">
          <w:r w:rsidR="006552B0" w:rsidRPr="00A37575" w:rsidDel="00F80DDE">
            <w:rPr>
              <w:rFonts w:cs="Times New Roman"/>
              <w:sz w:val="22"/>
            </w:rPr>
            <w:delText>,</w:delText>
          </w:r>
        </w:del>
      </w:ins>
      <w:ins w:id="6694" w:author="Didier Soopramanien" w:date="2018-10-23T16:28:00Z">
        <w:del w:id="6695"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6696" w:author="tao huang" w:date="2018-10-25T20:22:00Z">
        <w:r w:rsidRPr="00A37575" w:rsidDel="00F80DDE">
          <w:rPr>
            <w:rFonts w:cs="Times New Roman"/>
            <w:sz w:val="22"/>
          </w:rPr>
          <w:delText xml:space="preserve"> based on the data of marketing activities which retailers typically have control over. </w:delText>
        </w:r>
      </w:del>
      <w:ins w:id="6697" w:author="tao huang" w:date="2018-10-25T20:22:00Z">
        <w:r w:rsidR="00F80DDE" w:rsidRPr="00A37575">
          <w:rPr>
            <w:rFonts w:cs="Times New Roman"/>
            <w:sz w:val="22"/>
          </w:rPr>
          <w:t>In this study</w:t>
        </w:r>
      </w:ins>
      <w:ins w:id="6698" w:author="tao huang" w:date="2018-10-25T20:23:00Z">
        <w:r w:rsidR="00F80DDE" w:rsidRPr="00A37575">
          <w:rPr>
            <w:rFonts w:cs="Times New Roman"/>
            <w:sz w:val="22"/>
          </w:rPr>
          <w:t xml:space="preserve">, </w:t>
        </w:r>
      </w:ins>
      <w:ins w:id="6699" w:author="tao huang" w:date="2018-10-25T20:22:00Z">
        <w:r w:rsidR="00F80DDE" w:rsidRPr="00A37575">
          <w:rPr>
            <w:rFonts w:cs="Times New Roman"/>
            <w:sz w:val="22"/>
          </w:rPr>
          <w:t>w</w:t>
        </w:r>
      </w:ins>
      <w:del w:id="6700" w:author="tao huang" w:date="2018-10-25T20:22:00Z">
        <w:r w:rsidRPr="00A37575" w:rsidDel="00F80DDE">
          <w:rPr>
            <w:rFonts w:cs="Times New Roman"/>
            <w:sz w:val="22"/>
          </w:rPr>
          <w:delText>W</w:delText>
        </w:r>
      </w:del>
      <w:r w:rsidRPr="00A37575">
        <w:rPr>
          <w:rFonts w:cs="Times New Roman"/>
          <w:sz w:val="22"/>
        </w:rPr>
        <w:t xml:space="preserve">e </w:t>
      </w:r>
      <w:del w:id="6701" w:author="tao huang" w:date="2018-10-25T20:23:00Z">
        <w:r w:rsidRPr="00A37575" w:rsidDel="00F80DDE">
          <w:rPr>
            <w:rFonts w:cs="Times New Roman"/>
            <w:sz w:val="22"/>
          </w:rPr>
          <w:delText xml:space="preserve">propose </w:delText>
        </w:r>
      </w:del>
      <w:ins w:id="6702" w:author="tao huang" w:date="2018-10-25T20:23:00Z">
        <w:r w:rsidR="00F80DDE" w:rsidRPr="00A37575">
          <w:rPr>
            <w:rFonts w:cs="Times New Roman"/>
            <w:sz w:val="22"/>
          </w:rPr>
          <w:t>propose</w:t>
        </w:r>
      </w:ins>
      <w:ins w:id="6703" w:author="tao huang" w:date="2018-10-25T20:24:00Z">
        <w:r w:rsidR="00F80DDE" w:rsidRPr="00A37575">
          <w:rPr>
            <w:rFonts w:cs="Times New Roman"/>
            <w:sz w:val="22"/>
          </w:rPr>
          <w:t xml:space="preserve"> effective</w:t>
        </w:r>
      </w:ins>
      <w:ins w:id="6704" w:author="tao huang" w:date="2018-10-25T20:23:00Z">
        <w:r w:rsidR="00F80DDE" w:rsidRPr="00A37575">
          <w:rPr>
            <w:rFonts w:cs="Times New Roman"/>
            <w:sz w:val="22"/>
          </w:rPr>
          <w:t xml:space="preserve"> </w:t>
        </w:r>
      </w:ins>
      <w:del w:id="6705" w:author="tao huang" w:date="2018-10-25T20:22:00Z">
        <w:r w:rsidRPr="00A37575" w:rsidDel="00F80DDE">
          <w:rPr>
            <w:rFonts w:cs="Times New Roman"/>
            <w:sz w:val="22"/>
          </w:rPr>
          <w:delText xml:space="preserve">models </w:delText>
        </w:r>
      </w:del>
      <w:ins w:id="6706" w:author="tao huang" w:date="2018-10-25T20:22:00Z">
        <w:r w:rsidR="00F80DDE" w:rsidRPr="00A37575">
          <w:rPr>
            <w:rFonts w:cs="Times New Roman"/>
            <w:sz w:val="22"/>
          </w:rPr>
          <w:t xml:space="preserve">methods </w:t>
        </w:r>
      </w:ins>
      <w:ins w:id="6707" w:author="tao huang" w:date="2018-10-25T20:53:00Z">
        <w:r w:rsidR="00A4387E" w:rsidRPr="00A37575">
          <w:rPr>
            <w:rFonts w:cs="Times New Roman"/>
            <w:sz w:val="22"/>
            <w:rPrChange w:id="6708" w:author="tao huang" w:date="2018-10-28T22:40:00Z">
              <w:rPr>
                <w:rFonts w:cs="Times New Roman"/>
                <w:color w:val="833C0B" w:themeColor="accent2" w:themeShade="80"/>
                <w:sz w:val="22"/>
              </w:rPr>
            </w:rPrChange>
          </w:rPr>
          <w:t xml:space="preserve">to forecast retailer product sales </w:t>
        </w:r>
      </w:ins>
      <w:del w:id="6709" w:author="tao huang" w:date="2018-10-25T20:53:00Z">
        <w:r w:rsidRPr="00A37575" w:rsidDel="00A4387E">
          <w:rPr>
            <w:rFonts w:cs="Times New Roman"/>
            <w:sz w:val="22"/>
          </w:rPr>
          <w:delText xml:space="preserve">which </w:delText>
        </w:r>
      </w:del>
      <w:ins w:id="6710" w:author="tao huang" w:date="2018-10-25T20:55:00Z">
        <w:r w:rsidR="004213EF" w:rsidRPr="00A37575">
          <w:rPr>
            <w:rFonts w:cs="Times New Roman"/>
            <w:sz w:val="22"/>
            <w:rPrChange w:id="6711" w:author="tao huang" w:date="2018-10-28T22:40:00Z">
              <w:rPr>
                <w:rFonts w:cs="Times New Roman"/>
                <w:color w:val="833C0B" w:themeColor="accent2" w:themeShade="80"/>
                <w:sz w:val="22"/>
              </w:rPr>
            </w:rPrChange>
          </w:rPr>
          <w:t>by</w:t>
        </w:r>
      </w:ins>
      <w:ins w:id="6712" w:author="tao huang" w:date="2018-10-25T20:23:00Z">
        <w:r w:rsidR="00F80DDE" w:rsidRPr="00A37575">
          <w:rPr>
            <w:rFonts w:cs="Times New Roman"/>
            <w:sz w:val="22"/>
          </w:rPr>
          <w:t xml:space="preserve"> </w:t>
        </w:r>
      </w:ins>
      <w:r w:rsidRPr="00A37575">
        <w:rPr>
          <w:rFonts w:cs="Times New Roman"/>
          <w:sz w:val="22"/>
        </w:rPr>
        <w:t>tak</w:t>
      </w:r>
      <w:ins w:id="6713" w:author="tao huang" w:date="2018-10-25T20:23:00Z">
        <w:r w:rsidR="00F80DDE" w:rsidRPr="00A37575">
          <w:rPr>
            <w:rFonts w:cs="Times New Roman"/>
            <w:sz w:val="22"/>
          </w:rPr>
          <w:t xml:space="preserve">ing </w:t>
        </w:r>
      </w:ins>
      <w:del w:id="6714"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6715" w:author="tao huang" w:date="2018-10-25T20:24:00Z">
        <w:r w:rsidR="00F80DDE" w:rsidRPr="00A37575">
          <w:rPr>
            <w:rFonts w:cs="Times New Roman"/>
            <w:sz w:val="22"/>
          </w:rPr>
          <w:t xml:space="preserve">problem of </w:t>
        </w:r>
      </w:ins>
      <w:ins w:id="6716" w:author="tao huang" w:date="2018-10-25T20:23:00Z">
        <w:r w:rsidR="00F80DDE" w:rsidRPr="00A37575">
          <w:rPr>
            <w:rFonts w:cs="Times New Roman"/>
            <w:sz w:val="22"/>
          </w:rPr>
          <w:t>structural change.</w:t>
        </w:r>
      </w:ins>
      <w:ins w:id="6717" w:author="tao huang" w:date="2018-10-25T20:24:00Z">
        <w:r w:rsidR="00F80DDE" w:rsidRPr="00A37575">
          <w:rPr>
            <w:rFonts w:cs="Times New Roman"/>
            <w:sz w:val="22"/>
          </w:rPr>
          <w:t xml:space="preserve"> </w:t>
        </w:r>
      </w:ins>
      <w:ins w:id="6718" w:author="tao huang" w:date="2018-10-25T20:25:00Z">
        <w:r w:rsidR="00F80DDE" w:rsidRPr="00A37575">
          <w:rPr>
            <w:rFonts w:cs="Times New Roman"/>
            <w:sz w:val="22"/>
          </w:rPr>
          <w:t xml:space="preserve">We propose </w:t>
        </w:r>
      </w:ins>
      <w:del w:id="6719" w:author="tao huang" w:date="2018-10-25T20:24:00Z">
        <w:r w:rsidRPr="00A37575" w:rsidDel="00F80DDE">
          <w:rPr>
            <w:rFonts w:cs="Times New Roman"/>
            <w:sz w:val="22"/>
          </w:rPr>
          <w:delText>potential forecast bias caused by structural change</w:delText>
        </w:r>
      </w:del>
      <w:ins w:id="6720" w:author="Didier Soopramanien" w:date="2018-10-23T16:29:00Z">
        <w:del w:id="6721" w:author="tao huang" w:date="2018-10-25T20:24:00Z">
          <w:r w:rsidR="005E3918" w:rsidRPr="00A37575" w:rsidDel="00F80DDE">
            <w:rPr>
              <w:rFonts w:cs="Times New Roman"/>
              <w:sz w:val="22"/>
            </w:rPr>
            <w:delText>s</w:delText>
          </w:r>
        </w:del>
      </w:ins>
      <w:del w:id="6722" w:author="tao huang" w:date="2018-10-25T20:24:00Z">
        <w:r w:rsidRPr="00A37575" w:rsidDel="00F80DDE">
          <w:rPr>
            <w:rFonts w:cs="Times New Roman"/>
            <w:sz w:val="22"/>
          </w:rPr>
          <w:delText xml:space="preserve">. </w:delText>
        </w:r>
      </w:del>
      <w:del w:id="6723" w:author="tao huang" w:date="2018-10-25T20:25:00Z">
        <w:r w:rsidRPr="00A37575" w:rsidDel="00F80DDE">
          <w:rPr>
            <w:rFonts w:cs="Times New Roman"/>
            <w:sz w:val="22"/>
          </w:rPr>
          <w:delText>T</w:delText>
        </w:r>
      </w:del>
      <w:ins w:id="6724"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6725" w:author="tao huang" w:date="2018-10-25T20:55:00Z">
        <w:r w:rsidRPr="00A37575" w:rsidDel="004213EF">
          <w:rPr>
            <w:rFonts w:cs="Times New Roman"/>
            <w:sz w:val="22"/>
          </w:rPr>
          <w:delText xml:space="preserve">model </w:delText>
        </w:r>
      </w:del>
      <w:ins w:id="6726" w:author="tao huang" w:date="2018-10-25T20:55:00Z">
        <w:r w:rsidR="004213EF" w:rsidRPr="00A37575">
          <w:rPr>
            <w:rFonts w:cs="Times New Roman"/>
            <w:sz w:val="22"/>
            <w:rPrChange w:id="6727"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6728" w:author="tao huang" w:date="2018-10-25T20:25:00Z">
        <w:r w:rsidR="00F80DDE" w:rsidRPr="00A37575">
          <w:rPr>
            <w:rFonts w:cs="Times New Roman"/>
            <w:sz w:val="22"/>
          </w:rPr>
          <w:t xml:space="preserve">which </w:t>
        </w:r>
      </w:ins>
      <w:del w:id="6729"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6730" w:author="tao huang" w:date="2018-10-25T20:26:00Z">
        <w:r w:rsidR="00F80DDE" w:rsidRPr="00A37575">
          <w:rPr>
            <w:rFonts w:cs="Times New Roman"/>
            <w:noProof/>
            <w:sz w:val="22"/>
          </w:rPr>
          <w:t xml:space="preserve">combines </w:t>
        </w:r>
      </w:ins>
      <w:del w:id="6731"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intra model</w:t>
      </w:r>
      <w:r w:rsidRPr="00A37575">
        <w:rPr>
          <w:rFonts w:cs="Times New Roman"/>
          <w:sz w:val="22"/>
        </w:rPr>
        <w:t xml:space="preserve"> with different estimation windows under </w:t>
      </w:r>
      <w:ins w:id="6732" w:author="tao huang" w:date="2018-10-25T20:27:00Z">
        <w:r w:rsidR="00F80DDE" w:rsidRPr="00A37575">
          <w:rPr>
            <w:rFonts w:cs="Times New Roman"/>
            <w:sz w:val="22"/>
          </w:rPr>
          <w:t>the</w:t>
        </w:r>
      </w:ins>
      <w:del w:id="6733"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6734" w:author="tao huang" w:date="2018-10-25T20:55:00Z">
        <w:r w:rsidRPr="00A37575" w:rsidDel="004213EF">
          <w:rPr>
            <w:rFonts w:cs="Times New Roman"/>
            <w:sz w:val="22"/>
          </w:rPr>
          <w:delText xml:space="preserve">It </w:delText>
        </w:r>
      </w:del>
      <w:ins w:id="6735" w:author="tao huang" w:date="2018-10-25T20:55:00Z">
        <w:r w:rsidR="004213EF" w:rsidRPr="00A37575">
          <w:rPr>
            <w:rFonts w:cs="Times New Roman"/>
            <w:sz w:val="22"/>
            <w:rPrChange w:id="6736"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6737"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6738"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6739" w:author="tao huang" w:date="2018-10-25T20:28:00Z">
        <w:r w:rsidR="00F80DDE" w:rsidRPr="00A37575">
          <w:rPr>
            <w:rFonts w:cs="Times New Roman"/>
            <w:sz w:val="22"/>
          </w:rPr>
          <w:t xml:space="preserve">We also propose </w:t>
        </w:r>
      </w:ins>
      <w:del w:id="6740" w:author="tao huang" w:date="2018-10-25T20:28:00Z">
        <w:r w:rsidRPr="00A37575" w:rsidDel="00F80DDE">
          <w:rPr>
            <w:rFonts w:cs="Times New Roman"/>
            <w:sz w:val="22"/>
          </w:rPr>
          <w:delText>T</w:delText>
        </w:r>
      </w:del>
      <w:ins w:id="6741" w:author="tao huang" w:date="2018-10-25T20:28:00Z">
        <w:r w:rsidR="00F80DDE" w:rsidRPr="00A37575">
          <w:rPr>
            <w:rFonts w:cs="Times New Roman"/>
            <w:sz w:val="22"/>
          </w:rPr>
          <w:t>t</w:t>
        </w:r>
      </w:ins>
      <w:r w:rsidRPr="00A37575">
        <w:rPr>
          <w:rFonts w:cs="Times New Roman"/>
          <w:sz w:val="22"/>
        </w:rPr>
        <w:t xml:space="preserve">he ADL-intra-IC </w:t>
      </w:r>
      <w:ins w:id="6742" w:author="tao huang" w:date="2018-10-25T20:55:00Z">
        <w:r w:rsidR="004213EF" w:rsidRPr="00A37575">
          <w:rPr>
            <w:rFonts w:cs="Times New Roman"/>
            <w:sz w:val="22"/>
            <w:rPrChange w:id="6743" w:author="tao huang" w:date="2018-10-28T22:40:00Z">
              <w:rPr>
                <w:rFonts w:cs="Times New Roman"/>
                <w:color w:val="833C0B" w:themeColor="accent2" w:themeShade="80"/>
                <w:sz w:val="22"/>
              </w:rPr>
            </w:rPrChange>
          </w:rPr>
          <w:t xml:space="preserve">method </w:t>
        </w:r>
      </w:ins>
      <w:del w:id="6744" w:author="tao huang" w:date="2018-10-25T20:55:00Z">
        <w:r w:rsidRPr="00A37575" w:rsidDel="004213EF">
          <w:rPr>
            <w:rFonts w:cs="Times New Roman"/>
            <w:sz w:val="22"/>
          </w:rPr>
          <w:delText>model</w:delText>
        </w:r>
      </w:del>
      <w:ins w:id="6745" w:author="tao huang" w:date="2018-10-25T20:30:00Z">
        <w:r w:rsidR="00F80DDE" w:rsidRPr="00A37575">
          <w:rPr>
            <w:rFonts w:cs="Times New Roman"/>
            <w:sz w:val="22"/>
          </w:rPr>
          <w:t xml:space="preserve">which </w:t>
        </w:r>
      </w:ins>
      <w:ins w:id="6746" w:author="tao huang" w:date="2018-10-25T20:31:00Z">
        <w:r w:rsidR="00F80DDE" w:rsidRPr="00A37575">
          <w:rPr>
            <w:rFonts w:cs="Times New Roman"/>
            <w:sz w:val="22"/>
          </w:rPr>
          <w:t xml:space="preserve">attempts to </w:t>
        </w:r>
      </w:ins>
      <w:del w:id="6747" w:author="tao huang" w:date="2018-10-25T20:29:00Z">
        <w:r w:rsidRPr="00A37575" w:rsidDel="00F80DDE">
          <w:rPr>
            <w:rFonts w:cs="Times New Roman"/>
            <w:sz w:val="22"/>
          </w:rPr>
          <w:delText xml:space="preserve"> </w:delText>
        </w:r>
      </w:del>
      <w:del w:id="6748" w:author="Didier Soopramanien" w:date="2018-10-24T12:05:00Z">
        <w:r w:rsidRPr="00A37575" w:rsidDel="00FE3705">
          <w:rPr>
            <w:rFonts w:cs="Times New Roman"/>
            <w:sz w:val="22"/>
          </w:rPr>
          <w:delText>tries</w:delText>
        </w:r>
      </w:del>
      <w:ins w:id="6749" w:author="Didier Soopramanien" w:date="2018-10-24T12:06:00Z">
        <w:del w:id="6750" w:author="tao huang" w:date="2018-10-25T20:29:00Z">
          <w:r w:rsidR="006A2ED7" w:rsidRPr="00A37575" w:rsidDel="00F80DDE">
            <w:rPr>
              <w:rFonts w:cs="Times New Roman"/>
              <w:sz w:val="22"/>
            </w:rPr>
            <w:delText>attemp</w:delText>
          </w:r>
        </w:del>
      </w:ins>
      <w:ins w:id="6751" w:author="Didier Soopramanien" w:date="2018-10-24T12:05:00Z">
        <w:del w:id="6752" w:author="tao huang" w:date="2018-10-25T20:29:00Z">
          <w:r w:rsidR="00FE3705" w:rsidRPr="00A37575" w:rsidDel="00F80DDE">
            <w:rPr>
              <w:rFonts w:cs="Times New Roman"/>
              <w:sz w:val="22"/>
            </w:rPr>
            <w:delText>ts</w:delText>
          </w:r>
        </w:del>
      </w:ins>
      <w:del w:id="6753"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6754" w:author="tao huang" w:date="2018-10-25T20:31:00Z">
        <w:r w:rsidR="00F80DDE" w:rsidRPr="00A37575">
          <w:rPr>
            <w:rFonts w:cs="Times New Roman"/>
            <w:sz w:val="22"/>
          </w:rPr>
          <w:t xml:space="preserve">. </w:t>
        </w:r>
      </w:ins>
      <w:ins w:id="6755" w:author="tao huang" w:date="2018-10-25T20:55:00Z">
        <w:r w:rsidR="004213EF" w:rsidRPr="00A37575">
          <w:rPr>
            <w:rFonts w:cs="Times New Roman"/>
            <w:sz w:val="22"/>
            <w:rPrChange w:id="6756" w:author="tao huang" w:date="2018-10-28T22:40:00Z">
              <w:rPr>
                <w:rFonts w:cs="Times New Roman"/>
                <w:color w:val="833C0B" w:themeColor="accent2" w:themeShade="80"/>
                <w:sz w:val="22"/>
              </w:rPr>
            </w:rPrChange>
          </w:rPr>
          <w:t xml:space="preserve">The method </w:t>
        </w:r>
      </w:ins>
      <w:del w:id="6757" w:author="tao huang" w:date="2018-10-25T20:31:00Z">
        <w:r w:rsidRPr="00A37575" w:rsidDel="00F80DDE">
          <w:rPr>
            <w:rFonts w:cs="Times New Roman"/>
            <w:sz w:val="22"/>
          </w:rPr>
          <w:delText xml:space="preserve"> by </w:delText>
        </w:r>
      </w:del>
      <w:r w:rsidRPr="00A37575">
        <w:rPr>
          <w:rFonts w:cs="Times New Roman"/>
          <w:sz w:val="22"/>
        </w:rPr>
        <w:t>add</w:t>
      </w:r>
      <w:ins w:id="6758" w:author="tao huang" w:date="2018-10-25T20:56:00Z">
        <w:r w:rsidR="004213EF" w:rsidRPr="00A37575">
          <w:rPr>
            <w:rFonts w:cs="Times New Roman"/>
            <w:sz w:val="22"/>
            <w:rPrChange w:id="6759" w:author="tao huang" w:date="2018-10-28T22:40:00Z">
              <w:rPr>
                <w:rFonts w:cs="Times New Roman"/>
                <w:color w:val="833C0B" w:themeColor="accent2" w:themeShade="80"/>
                <w:sz w:val="22"/>
              </w:rPr>
            </w:rPrChange>
          </w:rPr>
          <w:t>s</w:t>
        </w:r>
      </w:ins>
      <w:del w:id="6760" w:author="tao huang" w:date="2018-10-25T20:31:00Z">
        <w:r w:rsidRPr="00A37575" w:rsidDel="00F80DDE">
          <w:rPr>
            <w:rFonts w:cs="Times New Roman"/>
            <w:sz w:val="22"/>
          </w:rPr>
          <w:delText>ing</w:delText>
        </w:r>
      </w:del>
      <w:r w:rsidRPr="00A37575">
        <w:rPr>
          <w:rFonts w:cs="Times New Roman"/>
          <w:sz w:val="22"/>
        </w:rPr>
        <w:t xml:space="preserve"> the estimate</w:t>
      </w:r>
      <w:ins w:id="6761" w:author="tao huang" w:date="2018-10-25T20:29:00Z">
        <w:r w:rsidR="00F80DDE" w:rsidRPr="00A37575">
          <w:rPr>
            <w:rFonts w:cs="Times New Roman"/>
            <w:sz w:val="22"/>
          </w:rPr>
          <w:t xml:space="preserve"> of the</w:t>
        </w:r>
      </w:ins>
      <w:del w:id="6762"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6763" w:author="tao huang" w:date="2018-10-25T20:31:00Z">
        <w:r w:rsidR="00F80DDE" w:rsidRPr="00A37575">
          <w:rPr>
            <w:rFonts w:cs="Times New Roman"/>
            <w:sz w:val="22"/>
          </w:rPr>
          <w:t>the</w:t>
        </w:r>
      </w:ins>
      <w:del w:id="6764"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6765" w:author="tao huang" w:date="2018-10-25T20:37:00Z">
        <w:r w:rsidR="00311A66" w:rsidRPr="00A37575">
          <w:rPr>
            <w:rFonts w:cs="Times New Roman"/>
            <w:sz w:val="22"/>
          </w:rPr>
          <w:t xml:space="preserve"> </w:t>
        </w:r>
      </w:ins>
      <w:ins w:id="6766" w:author="tao huang" w:date="2018-10-25T21:07:00Z">
        <w:r w:rsidR="0078783F" w:rsidRPr="00A37575">
          <w:rPr>
            <w:rFonts w:cs="Times New Roman"/>
            <w:sz w:val="22"/>
            <w:rPrChange w:id="6767" w:author="tao huang" w:date="2018-10-28T22:40:00Z">
              <w:rPr>
                <w:rFonts w:cs="Times New Roman"/>
                <w:color w:val="833C0B" w:themeColor="accent2" w:themeShade="80"/>
                <w:sz w:val="22"/>
              </w:rPr>
            </w:rPrChange>
          </w:rPr>
          <w:t>Our models significantly outperform the industrial</w:t>
        </w:r>
      </w:ins>
      <w:ins w:id="6768" w:author="tao huang" w:date="2018-10-25T21:08:00Z">
        <w:r w:rsidR="0078783F" w:rsidRPr="00A37575">
          <w:rPr>
            <w:rFonts w:cs="Times New Roman"/>
            <w:sz w:val="22"/>
            <w:rPrChange w:id="6769" w:author="tao huang" w:date="2018-10-28T22:40:00Z">
              <w:rPr>
                <w:rFonts w:cs="Times New Roman"/>
                <w:color w:val="833C0B" w:themeColor="accent2" w:themeShade="80"/>
                <w:sz w:val="22"/>
              </w:rPr>
            </w:rPrChange>
          </w:rPr>
          <w:t xml:space="preserve"> practice method</w:t>
        </w:r>
      </w:ins>
      <w:ins w:id="6770" w:author="tao huang" w:date="2018-10-25T21:07:00Z">
        <w:r w:rsidR="0078783F" w:rsidRPr="00A37575">
          <w:rPr>
            <w:rFonts w:cs="Times New Roman"/>
            <w:sz w:val="22"/>
            <w:rPrChange w:id="6771" w:author="tao huang" w:date="2018-10-28T22:40:00Z">
              <w:rPr>
                <w:rFonts w:cs="Times New Roman"/>
                <w:color w:val="833C0B" w:themeColor="accent2" w:themeShade="80"/>
                <w:sz w:val="22"/>
              </w:rPr>
            </w:rPrChange>
          </w:rPr>
          <w:t xml:space="preserve">. </w:t>
        </w:r>
      </w:ins>
      <w:ins w:id="6772" w:author="tao huang" w:date="2018-10-25T20:37:00Z">
        <w:r w:rsidR="00311A66" w:rsidRPr="00A37575">
          <w:rPr>
            <w:rFonts w:cs="Times New Roman"/>
            <w:sz w:val="22"/>
          </w:rPr>
          <w:t xml:space="preserve">Table </w:t>
        </w:r>
      </w:ins>
      <w:ins w:id="6773" w:author="tao huang" w:date="2018-10-28T22:56:00Z">
        <w:r w:rsidR="00B135A9">
          <w:rPr>
            <w:rFonts w:cs="Times New Roman"/>
            <w:sz w:val="22"/>
          </w:rPr>
          <w:t>9</w:t>
        </w:r>
      </w:ins>
      <w:ins w:id="6774"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6775" w:author="tao huang" w:date="2018-10-28T22:40:00Z">
              <w:rPr>
                <w:rFonts w:cs="Times New Roman"/>
                <w:sz w:val="22"/>
              </w:rPr>
            </w:rPrChange>
          </w:rPr>
          <w:t>intra</w:t>
        </w:r>
        <w:r w:rsidR="00311A66" w:rsidRPr="00A37575">
          <w:rPr>
            <w:rFonts w:cs="Times New Roman"/>
            <w:sz w:val="22"/>
          </w:rPr>
          <w:t xml:space="preserve">-EWC model and the ADL-intra-IC model compared to the </w:t>
        </w:r>
      </w:ins>
      <w:ins w:id="6776" w:author="tao huang" w:date="2018-10-25T20:38:00Z">
        <w:r w:rsidR="00311A66" w:rsidRPr="00A37575">
          <w:rPr>
            <w:rFonts w:cs="Times New Roman"/>
            <w:sz w:val="22"/>
          </w:rPr>
          <w:t>Base-lift method</w:t>
        </w:r>
      </w:ins>
      <w:ins w:id="6777" w:author="tao huang" w:date="2018-10-25T20:37:00Z">
        <w:r w:rsidR="00311A66" w:rsidRPr="00A37575">
          <w:rPr>
            <w:rFonts w:cs="Times New Roman"/>
            <w:sz w:val="22"/>
          </w:rPr>
          <w:t xml:space="preserve"> for one to eight-week forecast horizon. Specifically, by using the ADL-</w:t>
        </w:r>
        <w:r w:rsidR="00311A66" w:rsidRPr="00A37575">
          <w:rPr>
            <w:rFonts w:cs="Times New Roman"/>
            <w:noProof/>
            <w:sz w:val="22"/>
            <w:rPrChange w:id="6778" w:author="tao huang" w:date="2018-10-28T22:40:00Z">
              <w:rPr>
                <w:rFonts w:cs="Times New Roman"/>
                <w:sz w:val="22"/>
              </w:rPr>
            </w:rPrChange>
          </w:rPr>
          <w:t>intra</w:t>
        </w:r>
        <w:r w:rsidR="00311A66" w:rsidRPr="00A37575">
          <w:rPr>
            <w:rFonts w:cs="Times New Roman"/>
            <w:sz w:val="22"/>
          </w:rPr>
          <w:t>-EWC model, we can reduce the MASE by 10.</w:t>
        </w:r>
      </w:ins>
      <w:ins w:id="6779" w:author="tao huang" w:date="2018-10-25T20:59:00Z">
        <w:r w:rsidR="0078783F" w:rsidRPr="00A37575">
          <w:rPr>
            <w:rFonts w:cs="Times New Roman"/>
            <w:sz w:val="22"/>
            <w:rPrChange w:id="6780" w:author="tao huang" w:date="2018-10-28T22:40:00Z">
              <w:rPr>
                <w:rFonts w:cs="Times New Roman"/>
                <w:color w:val="833C0B" w:themeColor="accent2" w:themeShade="80"/>
                <w:sz w:val="22"/>
              </w:rPr>
            </w:rPrChange>
          </w:rPr>
          <w:t>5</w:t>
        </w:r>
      </w:ins>
      <w:ins w:id="6781" w:author="tao huang" w:date="2018-10-25T20:37:00Z">
        <w:r w:rsidR="00311A66" w:rsidRPr="00A37575">
          <w:rPr>
            <w:rFonts w:cs="Times New Roman"/>
            <w:sz w:val="22"/>
          </w:rPr>
          <w:t>% compared to the current practice of using the Base-lift method</w:t>
        </w:r>
      </w:ins>
      <w:ins w:id="6782" w:author="tao huang" w:date="2018-10-25T20:59:00Z">
        <w:r w:rsidR="0078783F" w:rsidRPr="00A37575">
          <w:rPr>
            <w:rFonts w:cs="Times New Roman"/>
            <w:sz w:val="22"/>
            <w:rPrChange w:id="6783" w:author="tao huang" w:date="2018-10-28T22:40:00Z">
              <w:rPr>
                <w:rFonts w:cs="Times New Roman"/>
                <w:color w:val="833C0B" w:themeColor="accent2" w:themeShade="80"/>
                <w:sz w:val="22"/>
              </w:rPr>
            </w:rPrChange>
          </w:rPr>
          <w:t>.</w:t>
        </w:r>
      </w:ins>
      <w:ins w:id="6784" w:author="tao huang" w:date="2018-10-25T21:05:00Z">
        <w:r w:rsidR="0078783F" w:rsidRPr="00A37575">
          <w:rPr>
            <w:rFonts w:cs="Times New Roman"/>
            <w:sz w:val="22"/>
            <w:rPrChange w:id="6785" w:author="tao huang" w:date="2018-10-28T22:40:00Z">
              <w:rPr>
                <w:rFonts w:cs="Times New Roman"/>
                <w:color w:val="833C0B" w:themeColor="accent2" w:themeShade="80"/>
                <w:sz w:val="22"/>
              </w:rPr>
            </w:rPrChange>
          </w:rPr>
          <w:t xml:space="preserve"> </w:t>
        </w:r>
      </w:ins>
      <w:ins w:id="6786" w:author="tao huang" w:date="2018-10-25T21:08:00Z">
        <w:r w:rsidR="00FC4B44" w:rsidRPr="00A37575">
          <w:rPr>
            <w:rFonts w:cs="Times New Roman"/>
            <w:sz w:val="22"/>
            <w:rPrChange w:id="6787" w:author="tao huang" w:date="2018-10-28T22:40:00Z">
              <w:rPr>
                <w:rFonts w:cs="Times New Roman"/>
                <w:color w:val="833C0B" w:themeColor="accent2" w:themeShade="80"/>
                <w:sz w:val="22"/>
              </w:rPr>
            </w:rPrChange>
          </w:rPr>
          <w:t>O</w:t>
        </w:r>
      </w:ins>
      <w:ins w:id="6788" w:author="tao huang" w:date="2018-10-25T21:06:00Z">
        <w:r w:rsidR="0078783F" w:rsidRPr="00A37575">
          <w:rPr>
            <w:rFonts w:cs="Times New Roman"/>
            <w:sz w:val="22"/>
            <w:rPrChange w:id="6789" w:author="tao huang" w:date="2018-10-28T22:40:00Z">
              <w:rPr>
                <w:rFonts w:cs="Times New Roman"/>
                <w:sz w:val="22"/>
                <w:highlight w:val="yellow"/>
              </w:rPr>
            </w:rPrChange>
          </w:rPr>
          <w:t>ur models also outperform the ADL-</w:t>
        </w:r>
        <w:r w:rsidR="0078783F" w:rsidRPr="00A37575">
          <w:rPr>
            <w:rFonts w:cs="Times New Roman"/>
            <w:noProof/>
            <w:sz w:val="22"/>
            <w:rPrChange w:id="6790" w:author="tao huang" w:date="2018-10-28T22:40:00Z">
              <w:rPr>
                <w:rFonts w:cs="Times New Roman"/>
                <w:noProof/>
                <w:sz w:val="22"/>
                <w:highlight w:val="yellow"/>
              </w:rPr>
            </w:rPrChange>
          </w:rPr>
          <w:t>intra</w:t>
        </w:r>
        <w:r w:rsidR="0078783F" w:rsidRPr="00A37575">
          <w:rPr>
            <w:rFonts w:cs="Times New Roman"/>
            <w:sz w:val="22"/>
            <w:rPrChange w:id="6791" w:author="tao huang" w:date="2018-10-28T22:40:00Z">
              <w:rPr>
                <w:rFonts w:cs="Times New Roman"/>
                <w:sz w:val="22"/>
                <w:highlight w:val="yellow"/>
              </w:rPr>
            </w:rPrChange>
          </w:rPr>
          <w:t xml:space="preserve"> model which has similar specifications but overlook the problem of structural change.</w:t>
        </w:r>
      </w:ins>
      <w:ins w:id="6792" w:author="tao huang" w:date="2018-10-25T21:09:00Z">
        <w:r w:rsidR="00FC4B44" w:rsidRPr="00A37575">
          <w:rPr>
            <w:rFonts w:cs="Times New Roman"/>
            <w:sz w:val="22"/>
            <w:rPrChange w:id="6793" w:author="tao huang" w:date="2018-10-28T22:40:00Z">
              <w:rPr>
                <w:rFonts w:cs="Times New Roman"/>
                <w:sz w:val="22"/>
                <w:highlight w:val="yellow"/>
              </w:rPr>
            </w:rPrChange>
          </w:rPr>
          <w:t xml:space="preserve"> </w:t>
        </w:r>
      </w:ins>
      <w:del w:id="6794" w:author="tao huang" w:date="2018-10-25T20:59:00Z">
        <w:r w:rsidRPr="00A37575" w:rsidDel="0078783F">
          <w:rPr>
            <w:rFonts w:cs="Times New Roman"/>
            <w:sz w:val="22"/>
          </w:rPr>
          <w:delText xml:space="preserve"> In the</w:delText>
        </w:r>
      </w:del>
      <w:ins w:id="6795" w:author="Didier Soopramanien" w:date="2018-10-23T16:29:00Z">
        <w:del w:id="6796" w:author="tao huang" w:date="2018-10-25T20:59:00Z">
          <w:r w:rsidR="004C7B50" w:rsidRPr="00A37575" w:rsidDel="0078783F">
            <w:rPr>
              <w:rFonts w:cs="Times New Roman"/>
              <w:sz w:val="22"/>
            </w:rPr>
            <w:delText>a</w:delText>
          </w:r>
        </w:del>
      </w:ins>
      <w:del w:id="6797" w:author="tao huang" w:date="2018-10-25T20:59:00Z">
        <w:r w:rsidRPr="00A37575" w:rsidDel="0078783F">
          <w:rPr>
            <w:rFonts w:cs="Times New Roman"/>
            <w:sz w:val="22"/>
          </w:rPr>
          <w:delText xml:space="preserve"> retailer context, the data at SKU level </w:delText>
        </w:r>
      </w:del>
      <w:del w:id="6798" w:author="tao huang" w:date="2018-10-25T20:32:00Z">
        <w:r w:rsidRPr="00A37575" w:rsidDel="00F80DDE">
          <w:rPr>
            <w:rFonts w:cs="Times New Roman"/>
            <w:sz w:val="22"/>
          </w:rPr>
          <w:delText xml:space="preserve">exhibit </w:delText>
        </w:r>
      </w:del>
      <w:del w:id="6799"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6800" w:author="tao huang" w:date="2018-10-25T20:32:00Z">
        <w:r w:rsidRPr="00A37575" w:rsidDel="00607619">
          <w:rPr>
            <w:rFonts w:cs="Times New Roman"/>
            <w:sz w:val="22"/>
          </w:rPr>
          <w:delText>on our</w:delText>
        </w:r>
      </w:del>
      <w:del w:id="6801" w:author="tao huang" w:date="2018-10-25T20:59:00Z">
        <w:r w:rsidRPr="00A37575" w:rsidDel="0078783F">
          <w:rPr>
            <w:rFonts w:cs="Times New Roman"/>
            <w:sz w:val="22"/>
          </w:rPr>
          <w:delText xml:space="preserve"> empirical results, </w:delText>
        </w:r>
      </w:del>
      <w:del w:id="6802" w:author="tao huang" w:date="2018-10-25T20:32:00Z">
        <w:r w:rsidRPr="00A37575" w:rsidDel="00607619">
          <w:rPr>
            <w:rFonts w:cs="Times New Roman"/>
            <w:sz w:val="22"/>
          </w:rPr>
          <w:delText xml:space="preserve">we find that </w:delText>
        </w:r>
      </w:del>
      <w:del w:id="6803"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6804"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6805" w:author="tao huang" w:date="2018-10-25T20:34:00Z">
        <w:r w:rsidRPr="00A37575" w:rsidDel="003F3A7E">
          <w:rPr>
            <w:rStyle w:val="FootnoteReference"/>
            <w:rFonts w:cs="Times New Roman"/>
            <w:sz w:val="22"/>
          </w:rPr>
          <w:footnoteReference w:id="18"/>
        </w:r>
      </w:del>
      <w:del w:id="6808" w:author="tao huang" w:date="2018-10-25T20:37:00Z">
        <w:r w:rsidRPr="00A37575" w:rsidDel="00311A66">
          <w:rPr>
            <w:rFonts w:cs="Times New Roman"/>
            <w:sz w:val="22"/>
          </w:rPr>
          <w:delText>. Specifically, by using the ADL-intra-EWC model</w:delText>
        </w:r>
      </w:del>
      <w:ins w:id="6809" w:author="Didier Soopramanien" w:date="2018-10-23T16:30:00Z">
        <w:del w:id="6810" w:author="tao huang" w:date="2018-10-25T20:37:00Z">
          <w:r w:rsidR="0023118C" w:rsidRPr="00A37575" w:rsidDel="00311A66">
            <w:rPr>
              <w:rFonts w:cs="Times New Roman"/>
              <w:sz w:val="22"/>
            </w:rPr>
            <w:delText>,</w:delText>
          </w:r>
        </w:del>
      </w:ins>
      <w:del w:id="6811" w:author="tao huang" w:date="2018-10-25T20:37:00Z">
        <w:r w:rsidRPr="00A37575" w:rsidDel="00311A66">
          <w:rPr>
            <w:rFonts w:cs="Times New Roman"/>
            <w:sz w:val="22"/>
          </w:rPr>
          <w:delText xml:space="preserve"> we can reduce the MASE by 10.6% compared to the current practice</w:delText>
        </w:r>
      </w:del>
      <w:ins w:id="6812" w:author="Didier Soopramanien" w:date="2018-10-23T16:30:00Z">
        <w:del w:id="6813" w:author="tao huang" w:date="2018-10-25T20:37:00Z">
          <w:r w:rsidR="0023118C" w:rsidRPr="00A37575" w:rsidDel="00311A66">
            <w:rPr>
              <w:rFonts w:cs="Times New Roman"/>
              <w:sz w:val="22"/>
            </w:rPr>
            <w:delText xml:space="preserve"> of using the </w:delText>
          </w:r>
        </w:del>
      </w:ins>
      <w:del w:id="6814"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6815" w:author="tao huang" w:date="2018-10-25T21:09:00Z"/>
          <w:rFonts w:cs="Times New Roman"/>
          <w:sz w:val="22"/>
        </w:rPr>
      </w:pPr>
    </w:p>
    <w:p w14:paraId="5B35A603" w14:textId="66008F16" w:rsidR="00971633" w:rsidRPr="00A37575" w:rsidRDefault="00971633" w:rsidP="00971633">
      <w:pPr>
        <w:shd w:val="clear" w:color="auto" w:fill="FFFFFF" w:themeFill="background1"/>
        <w:spacing w:after="0" w:line="360" w:lineRule="auto"/>
        <w:rPr>
          <w:rFonts w:cs="Times New Roman"/>
          <w:sz w:val="22"/>
        </w:rPr>
      </w:pPr>
      <w:del w:id="6816" w:author="tao huang" w:date="2018-10-25T20:58:00Z">
        <w:r w:rsidRPr="00A37575" w:rsidDel="0078783F">
          <w:rPr>
            <w:rFonts w:cs="Times New Roman"/>
            <w:sz w:val="22"/>
          </w:rPr>
          <w:delText>In this study, w</w:delText>
        </w:r>
      </w:del>
      <w:ins w:id="6817"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model and the ADL-own-IC model. These methods are </w:t>
      </w:r>
      <w:del w:id="6818" w:author="Didier Soopramanien" w:date="2018-10-23T16:31:00Z">
        <w:r w:rsidRPr="00A37575" w:rsidDel="00C2794B">
          <w:rPr>
            <w:rFonts w:cs="Times New Roman"/>
            <w:sz w:val="22"/>
          </w:rPr>
          <w:delText>especially</w:delText>
        </w:r>
      </w:del>
      <w:ins w:id="6819"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6820" w:author="Didier Soopramanien" w:date="2018-10-23T16:31:00Z">
        <w:r w:rsidRPr="00A37575" w:rsidDel="00C2794B">
          <w:rPr>
            <w:rFonts w:cs="Times New Roman"/>
            <w:sz w:val="22"/>
          </w:rPr>
          <w:delText xml:space="preserve">since, </w:delText>
        </w:r>
      </w:del>
      <w:del w:id="6821" w:author="tao huang" w:date="2018-10-25T20:48:00Z">
        <w:r w:rsidRPr="00A37575" w:rsidDel="00BE1F97">
          <w:rPr>
            <w:rFonts w:cs="Times New Roman"/>
            <w:sz w:val="22"/>
          </w:rPr>
          <w:delText>under certain circumstances</w:delText>
        </w:r>
      </w:del>
      <w:ins w:id="6822" w:author="Didier Soopramanien" w:date="2018-10-23T16:31:00Z">
        <w:del w:id="6823" w:author="tao huang" w:date="2018-10-25T20:48:00Z">
          <w:r w:rsidR="00C2794B" w:rsidRPr="00A37575" w:rsidDel="00BE1F97">
            <w:rPr>
              <w:rFonts w:cs="Times New Roman"/>
              <w:sz w:val="22"/>
            </w:rPr>
            <w:delText xml:space="preserve"> where</w:delText>
          </w:r>
        </w:del>
      </w:ins>
      <w:del w:id="6824" w:author="tao huang" w:date="2018-10-25T20:48:00Z">
        <w:r w:rsidRPr="00A37575" w:rsidDel="00BE1F97">
          <w:rPr>
            <w:rFonts w:cs="Times New Roman"/>
            <w:sz w:val="22"/>
          </w:rPr>
          <w:delText>,</w:delText>
        </w:r>
      </w:del>
      <w:ins w:id="6825" w:author="tao huang" w:date="2018-10-25T20:48:00Z">
        <w:r w:rsidR="00BE1F97" w:rsidRPr="00A37575">
          <w:rPr>
            <w:rFonts w:cs="Times New Roman"/>
            <w:sz w:val="22"/>
          </w:rPr>
          <w:t>when</w:t>
        </w:r>
      </w:ins>
      <w:r w:rsidRPr="00A37575">
        <w:rPr>
          <w:rFonts w:cs="Times New Roman"/>
          <w:sz w:val="22"/>
        </w:rPr>
        <w:t xml:space="preserve"> competitive promotional information </w:t>
      </w:r>
      <w:ins w:id="6826" w:author="tao huang" w:date="2018-10-28T22:37:00Z">
        <w:r w:rsidR="004133A6" w:rsidRPr="00A37575">
          <w:rPr>
            <w:rFonts w:cs="Times New Roman"/>
            <w:noProof/>
            <w:sz w:val="22"/>
            <w:rPrChange w:id="6827" w:author="tao huang" w:date="2018-10-28T22:40:00Z">
              <w:rPr>
                <w:rFonts w:cs="Times New Roman"/>
                <w:noProof/>
                <w:color w:val="833C0B" w:themeColor="accent2" w:themeShade="80"/>
                <w:sz w:val="22"/>
              </w:rPr>
            </w:rPrChange>
          </w:rPr>
          <w:t>is</w:t>
        </w:r>
      </w:ins>
      <w:del w:id="6828" w:author="tao huang" w:date="2018-10-25T20:48:00Z">
        <w:r w:rsidRPr="00A37575" w:rsidDel="00BE1F97">
          <w:rPr>
            <w:rFonts w:cs="Times New Roman"/>
            <w:noProof/>
            <w:sz w:val="22"/>
            <w:rPrChange w:id="6829" w:author="tao huang" w:date="2018-10-28T22:40:00Z">
              <w:rPr>
                <w:rFonts w:cs="Times New Roman"/>
                <w:sz w:val="22"/>
              </w:rPr>
            </w:rPrChange>
          </w:rPr>
          <w:delText>may not be</w:delText>
        </w:r>
      </w:del>
      <w:ins w:id="6830"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 </w:instrText>
      </w:r>
      <w:r w:rsidR="00BE1F97" w:rsidRPr="00A37575">
        <w:rPr>
          <w:rFonts w:cs="Times New Roman"/>
          <w:sz w:val="22"/>
          <w:rPrChange w:id="6831" w:author="tao huang" w:date="2018-10-28T22:40: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DATA </w:instrText>
      </w:r>
      <w:r w:rsidR="00BE1F97" w:rsidRPr="00A37575">
        <w:rPr>
          <w:rFonts w:cs="Times New Roman"/>
          <w:sz w:val="22"/>
          <w:rPrChange w:id="6832" w:author="tao huang" w:date="2018-10-28T22:40:00Z">
            <w:rPr>
              <w:rFonts w:cs="Times New Roman"/>
              <w:sz w:val="22"/>
            </w:rPr>
          </w:rPrChange>
        </w:rPr>
      </w:r>
      <w:r w:rsidR="00BE1F97" w:rsidRPr="00A37575">
        <w:rPr>
          <w:rFonts w:cs="Times New Roman"/>
          <w:sz w:val="22"/>
          <w:rPrChange w:id="6833" w:author="tao huang" w:date="2018-10-28T22:40:00Z">
            <w:rPr>
              <w:rFonts w:cs="Times New Roman"/>
              <w:sz w:val="22"/>
            </w:rPr>
          </w:rPrChange>
        </w:rPr>
        <w:fldChar w:fldCharType="end"/>
      </w:r>
      <w:r w:rsidRPr="00A37575">
        <w:rPr>
          <w:rFonts w:cs="Times New Roman"/>
          <w:sz w:val="22"/>
          <w:rPrChange w:id="6834" w:author="tao huang" w:date="2018-10-28T22:40:00Z">
            <w:rPr>
              <w:rFonts w:cs="Times New Roman"/>
              <w:sz w:val="22"/>
            </w:rPr>
          </w:rPrChange>
        </w:rPr>
      </w:r>
      <w:r w:rsidRPr="00A37575">
        <w:rPr>
          <w:rFonts w:cs="Times New Roman"/>
          <w:sz w:val="22"/>
          <w:rPrChange w:id="6835" w:author="tao huang" w:date="2018-10-28T22:40:00Z">
            <w:rPr>
              <w:rFonts w:cs="Times New Roman"/>
              <w:sz w:val="22"/>
            </w:rPr>
          </w:rPrChange>
        </w:rPr>
        <w:fldChar w:fldCharType="separate"/>
      </w:r>
      <w:r w:rsidR="00BE1F97" w:rsidRPr="00A37575">
        <w:rPr>
          <w:rFonts w:cs="Times New Roman"/>
          <w:noProof/>
          <w:sz w:val="22"/>
        </w:rPr>
        <w:t>(e.g., M. Ali &amp; Boylan, 2011; M. M. Ali, Babai, Boylan, &amp; Syntetos, 2017)</w:t>
      </w:r>
      <w:r w:rsidRPr="001A6E72">
        <w:rPr>
          <w:rFonts w:cs="Times New Roman"/>
          <w:sz w:val="22"/>
        </w:rPr>
        <w:fldChar w:fldCharType="end"/>
      </w:r>
      <w:r w:rsidRPr="00A37575">
        <w:rPr>
          <w:rFonts w:cs="Times New Roman"/>
          <w:sz w:val="22"/>
        </w:rPr>
        <w:t xml:space="preserve">. </w:t>
      </w:r>
      <w:del w:id="6836"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6837" w:author="tao huang" w:date="2018-10-25T20:49:00Z">
        <w:r w:rsidR="000D30EB" w:rsidRPr="00A37575">
          <w:rPr>
            <w:rFonts w:cs="Times New Roman"/>
            <w:sz w:val="22"/>
          </w:rPr>
          <w:t xml:space="preserve">Table </w:t>
        </w:r>
      </w:ins>
      <w:ins w:id="6838" w:author="tao huang" w:date="2018-10-28T22:56:00Z">
        <w:r w:rsidR="00B135A9">
          <w:rPr>
            <w:rFonts w:cs="Times New Roman"/>
            <w:sz w:val="22"/>
          </w:rPr>
          <w:t>9</w:t>
        </w:r>
      </w:ins>
      <w:ins w:id="6839" w:author="tao huang" w:date="2018-10-25T20:58:00Z">
        <w:r w:rsidR="0078783F" w:rsidRPr="00A37575">
          <w:rPr>
            <w:rFonts w:cs="Times New Roman"/>
            <w:sz w:val="22"/>
          </w:rPr>
          <w:t xml:space="preserve"> also</w:t>
        </w:r>
      </w:ins>
      <w:ins w:id="6840" w:author="tao huang" w:date="2018-10-25T20:49:00Z">
        <w:r w:rsidR="000D30EB" w:rsidRPr="00A37575">
          <w:rPr>
            <w:rFonts w:cs="Times New Roman"/>
            <w:sz w:val="22"/>
          </w:rPr>
          <w:t xml:space="preserve"> shows the percentage reductions of various error measures by the ADL-</w:t>
        </w:r>
      </w:ins>
      <w:ins w:id="6841" w:author="tao huang" w:date="2018-10-25T20:50:00Z">
        <w:r w:rsidR="000D30EB" w:rsidRPr="00A37575">
          <w:rPr>
            <w:rFonts w:cs="Times New Roman"/>
            <w:sz w:val="22"/>
          </w:rPr>
          <w:t>own</w:t>
        </w:r>
      </w:ins>
      <w:ins w:id="6842" w:author="tao huang" w:date="2018-10-25T20:49:00Z">
        <w:r w:rsidR="000D30EB" w:rsidRPr="00A37575">
          <w:rPr>
            <w:rFonts w:cs="Times New Roman"/>
            <w:sz w:val="22"/>
          </w:rPr>
          <w:t>-EWC model and the ADL-</w:t>
        </w:r>
      </w:ins>
      <w:ins w:id="6843" w:author="tao huang" w:date="2018-10-25T20:50:00Z">
        <w:r w:rsidR="000D30EB" w:rsidRPr="00A37575">
          <w:rPr>
            <w:rFonts w:cs="Times New Roman"/>
            <w:sz w:val="22"/>
          </w:rPr>
          <w:t>own</w:t>
        </w:r>
      </w:ins>
      <w:ins w:id="6844" w:author="tao huang" w:date="2018-10-25T20:49:00Z">
        <w:r w:rsidR="000D30EB" w:rsidRPr="00A37575">
          <w:rPr>
            <w:rFonts w:cs="Times New Roman"/>
            <w:sz w:val="22"/>
          </w:rPr>
          <w:t xml:space="preserve">-IC model compared to the Base-lift method for one to eight-week forecast horizon. </w:t>
        </w:r>
        <w:r w:rsidR="000D30EB" w:rsidRPr="00A37575">
          <w:rPr>
            <w:rFonts w:cs="Times New Roman"/>
            <w:sz w:val="22"/>
          </w:rPr>
          <w:lastRenderedPageBreak/>
          <w:t>Specifically, by using the ADL-</w:t>
        </w:r>
        <w:r w:rsidR="000D30EB" w:rsidRPr="00A37575">
          <w:rPr>
            <w:rFonts w:cs="Times New Roman"/>
            <w:noProof/>
            <w:sz w:val="22"/>
            <w:rPrChange w:id="6845" w:author="tao huang" w:date="2018-10-28T22:40:00Z">
              <w:rPr>
                <w:rFonts w:cs="Times New Roman"/>
                <w:sz w:val="22"/>
              </w:rPr>
            </w:rPrChange>
          </w:rPr>
          <w:t>intra</w:t>
        </w:r>
        <w:r w:rsidR="000D30EB" w:rsidRPr="00A37575">
          <w:rPr>
            <w:rFonts w:cs="Times New Roman"/>
            <w:sz w:val="22"/>
          </w:rPr>
          <w:t>-EWC model, we can reduce the MASE by 10.</w:t>
        </w:r>
      </w:ins>
      <w:ins w:id="6846" w:author="tao huang" w:date="2018-10-25T20:58:00Z">
        <w:r w:rsidR="0078783F" w:rsidRPr="00A37575">
          <w:rPr>
            <w:rFonts w:cs="Times New Roman"/>
            <w:sz w:val="22"/>
          </w:rPr>
          <w:t>2</w:t>
        </w:r>
      </w:ins>
      <w:ins w:id="6847" w:author="tao huang" w:date="2018-10-25T20:49:00Z">
        <w:r w:rsidR="000D30EB" w:rsidRPr="00A37575">
          <w:rPr>
            <w:rFonts w:cs="Times New Roman"/>
            <w:sz w:val="22"/>
          </w:rPr>
          <w:t>% compared to the current practice of using the Base-lift method.</w:t>
        </w:r>
      </w:ins>
      <w:ins w:id="6848" w:author="tao huang" w:date="2018-10-25T21:30:00Z">
        <w:r w:rsidR="00E04AAD" w:rsidRPr="00A37575">
          <w:rPr>
            <w:rFonts w:cs="Times New Roman"/>
            <w:sz w:val="22"/>
            <w:rPrChange w:id="6849" w:author="tao huang" w:date="2018-10-28T22:40:00Z">
              <w:rPr>
                <w:rFonts w:cs="Times New Roman"/>
                <w:color w:val="833C0B" w:themeColor="accent2" w:themeShade="80"/>
                <w:sz w:val="22"/>
              </w:rPr>
            </w:rPrChange>
          </w:rPr>
          <w:t xml:space="preserve"> </w:t>
        </w:r>
      </w:ins>
      <w:del w:id="6850"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6851"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7F95E4A0" w:rsidR="0078783F" w:rsidRPr="00A37575" w:rsidRDefault="00971633" w:rsidP="0078783F">
      <w:pPr>
        <w:shd w:val="clear" w:color="auto" w:fill="FFFFFF" w:themeFill="background1"/>
        <w:spacing w:after="0" w:line="360" w:lineRule="auto"/>
        <w:rPr>
          <w:ins w:id="6852"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6853" w:author="tao huang" w:date="2018-10-25T20:59:00Z">
        <w:r w:rsidR="0078783F" w:rsidRPr="00A37575">
          <w:rPr>
            <w:rFonts w:cs="Times New Roman"/>
            <w:sz w:val="22"/>
          </w:rPr>
          <w:t xml:space="preserve">we evaluate the </w:t>
        </w:r>
      </w:ins>
      <w:ins w:id="6854" w:author="tao huang" w:date="2018-10-25T21:00:00Z">
        <w:r w:rsidR="0078783F" w:rsidRPr="00A37575">
          <w:rPr>
            <w:rFonts w:cs="Times New Roman"/>
            <w:sz w:val="22"/>
          </w:rPr>
          <w:t xml:space="preserve">models’ </w:t>
        </w:r>
      </w:ins>
      <w:ins w:id="6855" w:author="tao huang" w:date="2018-10-25T20:59:00Z">
        <w:r w:rsidR="0078783F" w:rsidRPr="00A37575">
          <w:rPr>
            <w:rFonts w:cs="Times New Roman"/>
            <w:sz w:val="22"/>
          </w:rPr>
          <w:t>forecasting performance</w:t>
        </w:r>
      </w:ins>
      <w:ins w:id="6856" w:author="tao huang" w:date="2018-10-25T21:00:00Z">
        <w:r w:rsidR="0078783F" w:rsidRPr="00A37575">
          <w:rPr>
            <w:rFonts w:cs="Times New Roman"/>
            <w:sz w:val="22"/>
          </w:rPr>
          <w:t xml:space="preserve"> separately depending on </w:t>
        </w:r>
      </w:ins>
      <w:ins w:id="6857" w:author="tao huang" w:date="2018-10-25T21:01:00Z">
        <w:r w:rsidR="0078783F" w:rsidRPr="00A37575">
          <w:rPr>
            <w:rFonts w:cs="Times New Roman"/>
            <w:sz w:val="22"/>
          </w:rPr>
          <w:t>if</w:t>
        </w:r>
      </w:ins>
      <w:ins w:id="6858" w:author="tao huang" w:date="2018-10-25T21:00:00Z">
        <w:r w:rsidR="0078783F" w:rsidRPr="00A37575">
          <w:rPr>
            <w:rFonts w:cs="Times New Roman"/>
            <w:sz w:val="22"/>
          </w:rPr>
          <w:t xml:space="preserve"> the focal product is </w:t>
        </w:r>
        <w:r w:rsidR="0078783F" w:rsidRPr="00A37575">
          <w:rPr>
            <w:rFonts w:cs="Times New Roman"/>
            <w:noProof/>
            <w:sz w:val="22"/>
            <w:rPrChange w:id="6859" w:author="tao huang" w:date="2018-10-28T22:40:00Z">
              <w:rPr>
                <w:rFonts w:cs="Times New Roman"/>
                <w:sz w:val="22"/>
              </w:rPr>
            </w:rPrChange>
          </w:rPr>
          <w:t>being promoted</w:t>
        </w:r>
        <w:r w:rsidR="0078783F" w:rsidRPr="00A37575">
          <w:rPr>
            <w:rFonts w:cs="Times New Roman"/>
            <w:sz w:val="22"/>
          </w:rPr>
          <w:t xml:space="preserve">. We find that </w:t>
        </w:r>
      </w:ins>
      <w:del w:id="6860" w:author="tao huang" w:date="2018-10-25T21:00:00Z">
        <w:r w:rsidRPr="00A37575" w:rsidDel="0078783F">
          <w:rPr>
            <w:rFonts w:cs="Times New Roman"/>
            <w:sz w:val="22"/>
          </w:rPr>
          <w:delText>t</w:delText>
        </w:r>
      </w:del>
      <w:ins w:id="6861"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6862" w:author="tao huang" w:date="2018-10-25T21:01:00Z">
        <w:r w:rsidR="0078783F" w:rsidRPr="00A37575">
          <w:rPr>
            <w:rFonts w:cs="Times New Roman"/>
            <w:sz w:val="22"/>
          </w:rPr>
          <w:t xml:space="preserve"> and </w:t>
        </w:r>
      </w:ins>
      <w:del w:id="6863"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r w:rsidRPr="00A37575">
        <w:rPr>
          <w:rFonts w:cs="Times New Roman"/>
          <w:sz w:val="22"/>
        </w:rPr>
        <w:t xml:space="preserve"> </w:t>
      </w:r>
      <w:del w:id="6864" w:author="Didier Soopramanien" w:date="2018-10-24T12:07:00Z">
        <w:r w:rsidRPr="00A37575" w:rsidDel="009A202F">
          <w:rPr>
            <w:rFonts w:cs="Times New Roman"/>
            <w:sz w:val="22"/>
          </w:rPr>
          <w:delText>forge</w:delText>
        </w:r>
      </w:del>
      <w:ins w:id="6865" w:author="Didier Soopramanien" w:date="2018-10-24T12:07:00Z">
        <w:del w:id="6866" w:author="tao huang" w:date="2018-10-25T21:10:00Z">
          <w:r w:rsidR="009A202F" w:rsidRPr="00A37575" w:rsidDel="00FC4B44">
            <w:rPr>
              <w:rFonts w:cs="Times New Roman"/>
              <w:sz w:val="22"/>
            </w:rPr>
            <w:delText>develop</w:delText>
          </w:r>
        </w:del>
      </w:ins>
      <w:ins w:id="6867" w:author="tao huang" w:date="2018-10-25T21:10:00Z">
        <w:r w:rsidR="00FC4B44" w:rsidRPr="00A37575">
          <w:rPr>
            <w:rFonts w:cs="Times New Roman"/>
            <w:sz w:val="22"/>
          </w:rPr>
          <w:t>gauge</w:t>
        </w:r>
      </w:ins>
      <w:r w:rsidRPr="00A37575">
        <w:rPr>
          <w:rFonts w:cs="Times New Roman"/>
          <w:sz w:val="22"/>
        </w:rPr>
        <w:t xml:space="preserve"> 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6868" w:author="tao huang" w:date="2018-10-25T21:02:00Z">
        <w:r w:rsidR="0078783F" w:rsidRPr="00A37575">
          <w:rPr>
            <w:rFonts w:cs="Times New Roman"/>
            <w:sz w:val="22"/>
          </w:rPr>
          <w:t xml:space="preserve">ADL-EWC-IC model </w:t>
        </w:r>
      </w:ins>
      <w:del w:id="6869"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6870" w:author="tao huang" w:date="2018-10-25T21:02:00Z">
        <w:r w:rsidR="0078783F" w:rsidRPr="00A37575">
          <w:rPr>
            <w:rFonts w:cs="Times New Roman"/>
            <w:sz w:val="22"/>
          </w:rPr>
          <w:t>which generate forecasts equivalent to the ADL-</w:t>
        </w:r>
        <w:r w:rsidR="0078783F" w:rsidRPr="00A37575">
          <w:rPr>
            <w:rFonts w:cs="Times New Roman"/>
            <w:noProof/>
            <w:sz w:val="22"/>
          </w:rPr>
          <w:t>intra</w:t>
        </w:r>
        <w:r w:rsidR="0078783F" w:rsidRPr="00A37575">
          <w:rPr>
            <w:rFonts w:cs="Times New Roman"/>
            <w:sz w:val="22"/>
          </w:rPr>
          <w:t xml:space="preserve">-EWC model for the promoted forecast period and </w:t>
        </w:r>
      </w:ins>
      <w:ins w:id="6871" w:author="tao huang" w:date="2018-10-25T21:11:00Z">
        <w:r w:rsidR="00FC4B44" w:rsidRPr="00A37575">
          <w:rPr>
            <w:rFonts w:cs="Times New Roman"/>
            <w:sz w:val="22"/>
          </w:rPr>
          <w:t xml:space="preserve">generate forecasts </w:t>
        </w:r>
      </w:ins>
      <w:ins w:id="6872" w:author="tao huang" w:date="2018-10-25T21:02:00Z">
        <w:r w:rsidR="0078783F" w:rsidRPr="00A37575">
          <w:rPr>
            <w:rFonts w:cs="Times New Roman"/>
            <w:sz w:val="22"/>
          </w:rPr>
          <w:t>equivalent to the ADL-</w:t>
        </w:r>
        <w:r w:rsidR="0078783F" w:rsidRPr="00A37575">
          <w:rPr>
            <w:rFonts w:cs="Times New Roman"/>
            <w:noProof/>
            <w:sz w:val="22"/>
          </w:rPr>
          <w:t>intra</w:t>
        </w:r>
        <w:r w:rsidR="0078783F" w:rsidRPr="00A37575">
          <w:rPr>
            <w:rFonts w:cs="Times New Roman"/>
            <w:sz w:val="22"/>
          </w:rPr>
          <w:t xml:space="preserve">-IC model for the non-promoted forecast period. </w:t>
        </w:r>
      </w:ins>
      <w:ins w:id="6873" w:author="tao huang" w:date="2018-10-25T21:03:00Z">
        <w:r w:rsidR="0078783F" w:rsidRPr="00A37575">
          <w:rPr>
            <w:rFonts w:cs="Times New Roman"/>
            <w:sz w:val="22"/>
          </w:rPr>
          <w:t xml:space="preserve">We evaluate the forecasting performance of the ADL-EWC-IC model based on </w:t>
        </w:r>
      </w:ins>
      <w:ins w:id="6874" w:author="tao huang" w:date="2018-10-25T21:11:00Z">
        <w:r w:rsidR="00FC4B44" w:rsidRPr="00A37575">
          <w:rPr>
            <w:rFonts w:cs="Times New Roman"/>
            <w:sz w:val="22"/>
          </w:rPr>
          <w:t xml:space="preserve">previously </w:t>
        </w:r>
      </w:ins>
      <w:ins w:id="6875" w:author="tao huang" w:date="2018-10-25T21:03:00Z">
        <w:r w:rsidR="0078783F" w:rsidRPr="00A37575">
          <w:rPr>
            <w:rFonts w:cs="Times New Roman"/>
            <w:sz w:val="22"/>
          </w:rPr>
          <w:t xml:space="preserve">unseen data </w:t>
        </w:r>
      </w:ins>
      <w:ins w:id="6876" w:author="tao huang" w:date="2018-10-27T23:22:00Z">
        <w:r w:rsidR="00F84E85" w:rsidRPr="00A37575">
          <w:rPr>
            <w:rFonts w:cs="Times New Roman"/>
            <w:sz w:val="22"/>
            <w:rPrChange w:id="6877" w:author="tao huang" w:date="2018-10-28T22:40:00Z">
              <w:rPr>
                <w:rFonts w:cs="Times New Roman"/>
                <w:color w:val="833C0B" w:themeColor="accent2" w:themeShade="80"/>
                <w:sz w:val="22"/>
              </w:rPr>
            </w:rPrChange>
          </w:rPr>
          <w:t xml:space="preserve">for 1605 SKU’s </w:t>
        </w:r>
      </w:ins>
      <w:ins w:id="6878" w:author="tao huang" w:date="2018-10-25T21:03:00Z">
        <w:r w:rsidR="0078783F" w:rsidRPr="00A37575">
          <w:rPr>
            <w:rFonts w:cs="Times New Roman"/>
            <w:sz w:val="22"/>
          </w:rPr>
          <w:t xml:space="preserve">from </w:t>
        </w:r>
      </w:ins>
      <w:ins w:id="6879" w:author="tao huang" w:date="2018-10-27T23:22:00Z">
        <w:r w:rsidR="00F84E85" w:rsidRPr="00A37575">
          <w:rPr>
            <w:rFonts w:cs="Times New Roman"/>
            <w:sz w:val="22"/>
            <w:rPrChange w:id="6880" w:author="tao huang" w:date="2018-10-28T22:40:00Z">
              <w:rPr>
                <w:rFonts w:cs="Times New Roman"/>
                <w:color w:val="833C0B" w:themeColor="accent2" w:themeShade="80"/>
                <w:sz w:val="22"/>
              </w:rPr>
            </w:rPrChange>
          </w:rPr>
          <w:t>a different</w:t>
        </w:r>
      </w:ins>
      <w:ins w:id="6881" w:author="tao huang" w:date="2018-10-25T21:03:00Z">
        <w:r w:rsidR="0078783F" w:rsidRPr="00A37575">
          <w:rPr>
            <w:rFonts w:cs="Times New Roman"/>
            <w:sz w:val="22"/>
          </w:rPr>
          <w:t xml:space="preserve"> set of 28 stores</w:t>
        </w:r>
      </w:ins>
      <w:ins w:id="6882" w:author="tao huang" w:date="2018-10-28T22:37:00Z">
        <w:r w:rsidR="004133A6" w:rsidRPr="00A37575">
          <w:rPr>
            <w:rFonts w:cs="Times New Roman"/>
            <w:sz w:val="22"/>
            <w:rPrChange w:id="6883" w:author="tao huang" w:date="2018-10-28T22:40:00Z">
              <w:rPr>
                <w:rFonts w:cs="Times New Roman"/>
                <w:color w:val="833C0B" w:themeColor="accent2" w:themeShade="80"/>
                <w:sz w:val="22"/>
              </w:rPr>
            </w:rPrChange>
          </w:rPr>
          <w:t>,</w:t>
        </w:r>
      </w:ins>
      <w:ins w:id="6884" w:author="tao huang" w:date="2018-10-25T21:04:00Z">
        <w:r w:rsidR="0078783F" w:rsidRPr="00A37575">
          <w:rPr>
            <w:rFonts w:cs="Times New Roman"/>
            <w:sz w:val="22"/>
          </w:rPr>
          <w:t xml:space="preserve"> </w:t>
        </w:r>
        <w:r w:rsidR="0078783F" w:rsidRPr="00A37575">
          <w:rPr>
            <w:rFonts w:cs="Times New Roman"/>
            <w:noProof/>
            <w:sz w:val="22"/>
            <w:rPrChange w:id="6885"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6886" w:author="tao huang" w:date="2018-10-28T22:40:00Z">
              <w:rPr>
                <w:rFonts w:cs="Times New Roman"/>
                <w:sz w:val="22"/>
              </w:rPr>
            </w:rPrChange>
          </w:rPr>
          <w:t>generate</w:t>
        </w:r>
      </w:ins>
      <w:ins w:id="6887" w:author="tao huang" w:date="2018-10-28T22:37:00Z">
        <w:r w:rsidR="004133A6" w:rsidRPr="00A37575">
          <w:rPr>
            <w:rFonts w:cs="Times New Roman"/>
            <w:noProof/>
            <w:sz w:val="22"/>
            <w:rPrChange w:id="6888" w:author="tao huang" w:date="2018-10-28T22:40:00Z">
              <w:rPr>
                <w:rFonts w:cs="Times New Roman"/>
                <w:noProof/>
                <w:color w:val="833C0B" w:themeColor="accent2" w:themeShade="80"/>
                <w:sz w:val="22"/>
              </w:rPr>
            </w:rPrChange>
          </w:rPr>
          <w:t>s</w:t>
        </w:r>
      </w:ins>
      <w:ins w:id="6889" w:author="tao huang" w:date="2018-10-25T21:04:00Z">
        <w:r w:rsidR="0078783F" w:rsidRPr="00A37575">
          <w:rPr>
            <w:rFonts w:cs="Times New Roman"/>
            <w:sz w:val="22"/>
          </w:rPr>
          <w:t xml:space="preserve"> the most accurate forecasts overall.   </w:t>
        </w:r>
      </w:ins>
    </w:p>
    <w:p w14:paraId="7AB2915D" w14:textId="5F16DE56" w:rsidR="00971633" w:rsidRPr="00A37575" w:rsidDel="00671DF6" w:rsidRDefault="009A202F" w:rsidP="00971633">
      <w:pPr>
        <w:shd w:val="clear" w:color="auto" w:fill="FFFFFF" w:themeFill="background1"/>
        <w:spacing w:after="0" w:line="360" w:lineRule="auto"/>
        <w:rPr>
          <w:del w:id="6890" w:author="tao huang" w:date="2018-10-25T21:12:00Z"/>
          <w:rFonts w:cs="Times New Roman"/>
          <w:sz w:val="22"/>
        </w:rPr>
      </w:pPr>
      <w:ins w:id="6891" w:author="Didier Soopramanien" w:date="2018-10-24T12:07:00Z">
        <w:del w:id="6892" w:author="tao huang" w:date="2018-10-25T21:03:00Z">
          <w:r w:rsidRPr="00A37575" w:rsidDel="0078783F">
            <w:rPr>
              <w:rFonts w:cs="Times New Roman"/>
              <w:sz w:val="22"/>
            </w:rPr>
            <w:delText xml:space="preserve"> </w:delText>
          </w:r>
        </w:del>
        <w:del w:id="6893" w:author="tao huang" w:date="2018-10-25T21:01:00Z">
          <w:r w:rsidRPr="00A37575" w:rsidDel="0078783F">
            <w:rPr>
              <w:rFonts w:cs="Times New Roman"/>
              <w:sz w:val="22"/>
            </w:rPr>
            <w:delText>effectively</w:delText>
          </w:r>
        </w:del>
      </w:ins>
      <w:del w:id="6894" w:author="tao huang" w:date="2018-10-25T21:01:00Z">
        <w:r w:rsidR="005E1885" w:rsidRPr="00A37575" w:rsidDel="0078783F">
          <w:rPr>
            <w:rFonts w:cs="Times New Roman"/>
            <w:sz w:val="22"/>
          </w:rPr>
          <w:delText xml:space="preserve"> </w:delText>
        </w:r>
      </w:del>
      <w:del w:id="6895" w:author="tao huang" w:date="2018-10-25T21:03:00Z">
        <w:r w:rsidR="005E1885" w:rsidRPr="00A37575" w:rsidDel="0078783F">
          <w:rPr>
            <w:rFonts w:cs="Times New Roman"/>
            <w:sz w:val="22"/>
          </w:rPr>
          <w:delText>a combin</w:delText>
        </w:r>
      </w:del>
      <w:ins w:id="6896" w:author="Didier Soopramanien" w:date="2018-10-24T12:07:00Z">
        <w:del w:id="6897" w:author="tao huang" w:date="2018-10-25T21:03:00Z">
          <w:r w:rsidRPr="00A37575" w:rsidDel="0078783F">
            <w:rPr>
              <w:rFonts w:cs="Times New Roman"/>
              <w:sz w:val="22"/>
            </w:rPr>
            <w:delText>ation</w:delText>
          </w:r>
        </w:del>
      </w:ins>
      <w:del w:id="6898"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6899" w:author="Didier Soopramanien" w:date="2018-10-24T12:07:00Z">
        <w:del w:id="6900" w:author="tao huang" w:date="2018-10-25T21:03:00Z">
          <w:r w:rsidR="00F47057" w:rsidRPr="00A37575" w:rsidDel="0078783F">
            <w:rPr>
              <w:rFonts w:cs="Times New Roman"/>
              <w:sz w:val="22"/>
            </w:rPr>
            <w:delText>ing</w:delText>
          </w:r>
        </w:del>
      </w:ins>
      <w:del w:id="6901"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6902"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2655A70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6903" w:author="tao huang" w:date="2018-10-25T20:03:00Z">
        <w:r w:rsidRPr="00A37575" w:rsidDel="00AB6020">
          <w:rPr>
            <w:rFonts w:cs="Times New Roman"/>
            <w:sz w:val="22"/>
          </w:rPr>
          <w:delText>relative advantage</w:delText>
        </w:r>
      </w:del>
      <w:ins w:id="6904" w:author="tao huang" w:date="2018-10-25T20:03:00Z">
        <w:r w:rsidR="00AB6020" w:rsidRPr="00A37575">
          <w:rPr>
            <w:rFonts w:cs="Times New Roman"/>
            <w:sz w:val="22"/>
          </w:rPr>
          <w:t>improved forecasting performance</w:t>
        </w:r>
      </w:ins>
      <w:r w:rsidRPr="00A37575">
        <w:rPr>
          <w:rFonts w:cs="Times New Roman"/>
          <w:sz w:val="22"/>
        </w:rPr>
        <w:t xml:space="preserve"> of the proposed models </w:t>
      </w:r>
      <w:ins w:id="6905" w:author="tao huang" w:date="2018-10-25T20:04:00Z">
        <w:r w:rsidR="00AB6020" w:rsidRPr="00A37575">
          <w:rPr>
            <w:rFonts w:cs="Times New Roman"/>
            <w:sz w:val="22"/>
          </w:rPr>
          <w:t xml:space="preserve">(compared to the models with similar model specifications but overlook the structural break problem) </w:t>
        </w:r>
      </w:ins>
      <w:r w:rsidRPr="00A37575">
        <w:rPr>
          <w:rFonts w:cs="Times New Roman"/>
          <w:sz w:val="22"/>
        </w:rPr>
        <w:t xml:space="preserve">and the data characteristics of the product SKU. We find that the </w:t>
      </w:r>
      <w:ins w:id="6906" w:author="tao huang" w:date="2018-10-25T21:22:00Z">
        <w:r w:rsidR="0092569F" w:rsidRPr="00A37575">
          <w:rPr>
            <w:rFonts w:cs="Times New Roman"/>
            <w:sz w:val="22"/>
          </w:rPr>
          <w:t>models with the EWC</w:t>
        </w:r>
      </w:ins>
      <w:ins w:id="6907" w:author="tao huang" w:date="2018-10-25T21:24:00Z">
        <w:r w:rsidR="0092569F" w:rsidRPr="00A37575">
          <w:rPr>
            <w:rFonts w:cs="Times New Roman"/>
            <w:sz w:val="22"/>
          </w:rPr>
          <w:t xml:space="preserve"> or the IC</w:t>
        </w:r>
      </w:ins>
      <w:ins w:id="6908" w:author="tao huang" w:date="2018-10-25T21:22:00Z">
        <w:r w:rsidR="0092569F" w:rsidRPr="00A37575">
          <w:rPr>
            <w:rFonts w:cs="Times New Roman"/>
            <w:sz w:val="22"/>
          </w:rPr>
          <w:t xml:space="preserve"> methods outperform the models with </w:t>
        </w:r>
        <w:r w:rsidR="0092569F" w:rsidRPr="00A37575">
          <w:rPr>
            <w:rFonts w:cs="Times New Roman"/>
            <w:noProof/>
            <w:sz w:val="22"/>
            <w:rPrChange w:id="6909" w:author="tao huang" w:date="2018-10-28T22:40:00Z">
              <w:rPr>
                <w:rFonts w:cs="Times New Roman"/>
                <w:sz w:val="22"/>
              </w:rPr>
            </w:rPrChange>
          </w:rPr>
          <w:t>similar</w:t>
        </w:r>
        <w:r w:rsidR="0092569F" w:rsidRPr="00A37575">
          <w:rPr>
            <w:rFonts w:cs="Times New Roman"/>
            <w:sz w:val="22"/>
          </w:rPr>
          <w:t xml:space="preserve"> specification</w:t>
        </w:r>
      </w:ins>
      <w:ins w:id="6910" w:author="tao huang" w:date="2018-10-28T22:38:00Z">
        <w:r w:rsidR="004133A6" w:rsidRPr="00A37575">
          <w:rPr>
            <w:rFonts w:cs="Times New Roman"/>
            <w:sz w:val="22"/>
            <w:rPrChange w:id="6911" w:author="tao huang" w:date="2018-10-28T22:40:00Z">
              <w:rPr>
                <w:rFonts w:cs="Times New Roman"/>
                <w:color w:val="833C0B" w:themeColor="accent2" w:themeShade="80"/>
                <w:sz w:val="22"/>
              </w:rPr>
            </w:rPrChange>
          </w:rPr>
          <w:t>s</w:t>
        </w:r>
      </w:ins>
      <w:ins w:id="6912" w:author="tao huang" w:date="2018-10-25T21:22:00Z">
        <w:r w:rsidR="0092569F" w:rsidRPr="00A37575">
          <w:rPr>
            <w:rFonts w:cs="Times New Roman"/>
            <w:sz w:val="22"/>
          </w:rPr>
          <w:t xml:space="preserve"> but overlook the structural change problem</w:t>
        </w:r>
      </w:ins>
      <w:ins w:id="6913" w:author="tao huang" w:date="2018-10-25T21:23:00Z">
        <w:r w:rsidR="0092569F" w:rsidRPr="00A37575">
          <w:rPr>
            <w:rFonts w:cs="Times New Roman"/>
            <w:sz w:val="22"/>
          </w:rPr>
          <w:t xml:space="preserve"> </w:t>
        </w:r>
      </w:ins>
      <w:ins w:id="6914" w:author="tao huang" w:date="2018-10-28T22:38:00Z">
        <w:r w:rsidR="004133A6" w:rsidRPr="00A37575">
          <w:rPr>
            <w:rFonts w:cs="Times New Roman"/>
            <w:sz w:val="22"/>
            <w:rPrChange w:id="6915" w:author="tao huang" w:date="2018-10-28T22:40:00Z">
              <w:rPr>
                <w:rFonts w:cs="Times New Roman"/>
                <w:color w:val="833C0B" w:themeColor="accent2" w:themeShade="80"/>
                <w:sz w:val="22"/>
              </w:rPr>
            </w:rPrChange>
          </w:rPr>
          <w:t>e</w:t>
        </w:r>
      </w:ins>
      <w:ins w:id="6916" w:author="tao huang" w:date="2018-10-25T21:23:00Z">
        <w:r w:rsidR="0092569F" w:rsidRPr="00A37575">
          <w:rPr>
            <w:rFonts w:cs="Times New Roman"/>
            <w:noProof/>
            <w:sz w:val="22"/>
            <w:rPrChange w:id="6917" w:author="tao huang" w:date="2018-10-28T22:40:00Z">
              <w:rPr>
                <w:rFonts w:cs="Times New Roman"/>
                <w:sz w:val="22"/>
              </w:rPr>
            </w:rPrChange>
          </w:rPr>
          <w:t>specially</w:t>
        </w:r>
        <w:r w:rsidR="0092569F" w:rsidRPr="00A37575">
          <w:rPr>
            <w:rFonts w:cs="Times New Roman"/>
            <w:sz w:val="22"/>
          </w:rPr>
          <w:t xml:space="preserve"> for the SKU’s with high levels of randomness and trend. </w:t>
        </w:r>
      </w:ins>
      <w:del w:id="6918" w:author="tao huang" w:date="2018-10-25T21:24:00Z">
        <w:r w:rsidRPr="00A37575" w:rsidDel="0092569F">
          <w:rPr>
            <w:rFonts w:cs="Times New Roman"/>
            <w:noProof/>
            <w:sz w:val="22"/>
            <w:rPrChange w:id="6919"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6920" w:author="tao huang" w:date="2018-10-28T22:40:00Z">
              <w:rPr>
                <w:rFonts w:cs="Times New Roman"/>
                <w:sz w:val="22"/>
              </w:rPr>
            </w:rPrChange>
          </w:rPr>
          <w:delText xml:space="preserve">-EWC </w:delText>
        </w:r>
        <w:r w:rsidR="00CA5596" w:rsidRPr="00A37575" w:rsidDel="0092569F">
          <w:rPr>
            <w:rFonts w:cs="Times New Roman"/>
            <w:noProof/>
            <w:sz w:val="22"/>
            <w:rPrChange w:id="6921" w:author="tao huang" w:date="2018-10-28T22:40:00Z">
              <w:rPr>
                <w:rFonts w:cs="Times New Roman"/>
                <w:sz w:val="22"/>
              </w:rPr>
            </w:rPrChange>
          </w:rPr>
          <w:delText>model and the ADL-own-EWC model</w:delText>
        </w:r>
        <w:r w:rsidRPr="00A37575" w:rsidDel="0092569F">
          <w:rPr>
            <w:rFonts w:cs="Times New Roman"/>
            <w:noProof/>
            <w:sz w:val="22"/>
            <w:rPrChange w:id="6922" w:author="tao huang" w:date="2018-10-28T22:40:00Z">
              <w:rPr>
                <w:rFonts w:cs="Times New Roman"/>
                <w:sz w:val="22"/>
              </w:rPr>
            </w:rPrChange>
          </w:rPr>
          <w:delText xml:space="preserve"> </w:delText>
        </w:r>
        <w:r w:rsidR="00CA5596" w:rsidRPr="00A37575" w:rsidDel="0092569F">
          <w:rPr>
            <w:rFonts w:cs="Times New Roman"/>
            <w:noProof/>
            <w:sz w:val="22"/>
            <w:rPrChange w:id="6923" w:author="tao huang" w:date="2018-10-28T22:40:00Z">
              <w:rPr>
                <w:rFonts w:cs="Times New Roman"/>
                <w:sz w:val="22"/>
              </w:rPr>
            </w:rPrChange>
          </w:rPr>
          <w:delText xml:space="preserve">tend to </w:delText>
        </w:r>
        <w:r w:rsidRPr="00A37575" w:rsidDel="0092569F">
          <w:rPr>
            <w:rFonts w:cs="Times New Roman"/>
            <w:noProof/>
            <w:sz w:val="22"/>
            <w:rPrChange w:id="6924" w:author="tao huang" w:date="2018-10-28T22:40:00Z">
              <w:rPr>
                <w:rFonts w:cs="Times New Roman"/>
                <w:sz w:val="22"/>
              </w:rPr>
            </w:rPrChange>
          </w:rPr>
          <w:delText xml:space="preserve">have better </w:delText>
        </w:r>
      </w:del>
      <w:del w:id="6925" w:author="tao huang" w:date="2018-10-25T20:05:00Z">
        <w:r w:rsidRPr="00A37575" w:rsidDel="00AB6020">
          <w:rPr>
            <w:rFonts w:cs="Times New Roman"/>
            <w:noProof/>
            <w:sz w:val="22"/>
            <w:rPrChange w:id="6926" w:author="tao huang" w:date="2018-10-28T22:40:00Z">
              <w:rPr>
                <w:rFonts w:cs="Times New Roman"/>
                <w:sz w:val="22"/>
              </w:rPr>
            </w:rPrChange>
          </w:rPr>
          <w:delText>forecasting performance</w:delText>
        </w:r>
      </w:del>
      <w:ins w:id="6927" w:author="Didier Soopramanien" w:date="2018-10-24T12:09:00Z">
        <w:del w:id="6928" w:author="tao huang" w:date="2018-10-25T20:05:00Z">
          <w:r w:rsidR="004337D1" w:rsidRPr="00A37575" w:rsidDel="00AB6020">
            <w:rPr>
              <w:rFonts w:cs="Times New Roman"/>
              <w:noProof/>
              <w:sz w:val="22"/>
              <w:rPrChange w:id="6929" w:author="tao huang" w:date="2018-10-28T22:40:00Z">
                <w:rPr>
                  <w:rFonts w:cs="Times New Roman"/>
                  <w:sz w:val="22"/>
                </w:rPr>
              </w:rPrChange>
            </w:rPr>
            <w:delText>s</w:delText>
          </w:r>
        </w:del>
      </w:ins>
      <w:ins w:id="6930" w:author="Didier Soopramanien" w:date="2018-10-24T12:08:00Z">
        <w:del w:id="6931" w:author="tao huang" w:date="2018-10-25T20:05:00Z">
          <w:r w:rsidR="007F14E6" w:rsidRPr="00A37575" w:rsidDel="00AB6020">
            <w:rPr>
              <w:rFonts w:cs="Times New Roman"/>
              <w:noProof/>
              <w:sz w:val="22"/>
              <w:rPrChange w:id="6932" w:author="tao huang" w:date="2018-10-28T22:40:00Z">
                <w:rPr>
                  <w:rFonts w:cs="Times New Roman"/>
                  <w:sz w:val="22"/>
                </w:rPr>
              </w:rPrChange>
            </w:rPr>
            <w:delText xml:space="preserve"> </w:delText>
          </w:r>
        </w:del>
      </w:ins>
      <w:ins w:id="6933" w:author="Didier Soopramanien" w:date="2018-10-24T12:09:00Z">
        <w:del w:id="6934" w:author="tao huang" w:date="2018-10-25T21:21:00Z">
          <w:r w:rsidR="004337D1" w:rsidRPr="00A37575" w:rsidDel="0092569F">
            <w:rPr>
              <w:rFonts w:cs="Times New Roman"/>
              <w:noProof/>
              <w:sz w:val="22"/>
              <w:rPrChange w:id="6935" w:author="tao huang" w:date="2018-10-28T22:40:00Z">
                <w:rPr>
                  <w:rFonts w:cs="Times New Roman"/>
                  <w:sz w:val="22"/>
                </w:rPr>
              </w:rPrChange>
            </w:rPr>
            <w:delText>are</w:delText>
          </w:r>
        </w:del>
      </w:ins>
      <w:ins w:id="6936" w:author="Didier Soopramanien" w:date="2018-10-24T12:08:00Z">
        <w:del w:id="6937" w:author="tao huang" w:date="2018-10-25T21:21:00Z">
          <w:r w:rsidR="007F14E6" w:rsidRPr="00A37575" w:rsidDel="0092569F">
            <w:rPr>
              <w:rFonts w:cs="Times New Roman"/>
              <w:noProof/>
              <w:sz w:val="22"/>
              <w:rPrChange w:id="6938" w:author="tao huang" w:date="2018-10-28T22:40:00Z">
                <w:rPr>
                  <w:rFonts w:cs="Times New Roman"/>
                  <w:sz w:val="22"/>
                </w:rPr>
              </w:rPrChange>
            </w:rPr>
            <w:delText xml:space="preserve"> generally better </w:delText>
          </w:r>
        </w:del>
      </w:ins>
      <w:del w:id="6939" w:author="tao huang" w:date="2018-10-25T21:21:00Z">
        <w:r w:rsidRPr="00A37575" w:rsidDel="0092569F">
          <w:rPr>
            <w:rFonts w:cs="Times New Roman"/>
            <w:noProof/>
            <w:sz w:val="22"/>
            <w:rPrChange w:id="6940" w:author="tao huang" w:date="2018-10-28T22:40:00Z">
              <w:rPr>
                <w:rFonts w:cs="Times New Roman"/>
                <w:sz w:val="22"/>
              </w:rPr>
            </w:rPrChange>
          </w:rPr>
          <w:delText>s compared to</w:delText>
        </w:r>
      </w:del>
      <w:del w:id="6941" w:author="tao huang" w:date="2018-10-25T21:24:00Z">
        <w:r w:rsidRPr="00A37575" w:rsidDel="0092569F">
          <w:rPr>
            <w:rFonts w:cs="Times New Roman"/>
            <w:noProof/>
            <w:sz w:val="22"/>
            <w:rPrChange w:id="6942" w:author="tao huang" w:date="2018-10-28T22:40:00Z">
              <w:rPr>
                <w:rFonts w:cs="Times New Roman"/>
                <w:sz w:val="22"/>
              </w:rPr>
            </w:rPrChange>
          </w:rPr>
          <w:delText xml:space="preserve"> </w:delText>
        </w:r>
        <w:r w:rsidR="00CA5596" w:rsidRPr="00A37575" w:rsidDel="0092569F">
          <w:rPr>
            <w:rFonts w:cs="Times New Roman"/>
            <w:noProof/>
            <w:sz w:val="22"/>
            <w:rPrChange w:id="6943"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6944" w:author="tao huang" w:date="2018-10-28T22:40:00Z">
              <w:rPr>
                <w:rFonts w:cs="Times New Roman"/>
                <w:sz w:val="22"/>
              </w:rPr>
            </w:rPrChange>
          </w:rPr>
          <w:delText xml:space="preserve"> model and the ADL-own model</w:delText>
        </w:r>
      </w:del>
      <w:del w:id="6945" w:author="tao huang" w:date="2018-10-25T21:23:00Z">
        <w:r w:rsidR="00CA5596" w:rsidRPr="00A37575" w:rsidDel="0092569F">
          <w:rPr>
            <w:rFonts w:cs="Times New Roman"/>
            <w:noProof/>
            <w:sz w:val="22"/>
            <w:rPrChange w:id="6946" w:author="tao huang" w:date="2018-10-28T22:40:00Z">
              <w:rPr>
                <w:rFonts w:cs="Times New Roman"/>
                <w:sz w:val="22"/>
              </w:rPr>
            </w:rPrChange>
          </w:rPr>
          <w:delText xml:space="preserve"> </w:delText>
        </w:r>
      </w:del>
      <w:del w:id="6947" w:author="tao huang" w:date="2018-10-25T21:24:00Z">
        <w:r w:rsidR="00CA5596" w:rsidRPr="00A37575" w:rsidDel="0092569F">
          <w:rPr>
            <w:rFonts w:cs="Times New Roman"/>
            <w:noProof/>
            <w:sz w:val="22"/>
            <w:rPrChange w:id="6948" w:author="tao huang" w:date="2018-10-28T22:40:00Z">
              <w:rPr>
                <w:rFonts w:cs="Times New Roman"/>
                <w:sz w:val="22"/>
              </w:rPr>
            </w:rPrChange>
          </w:rPr>
          <w:delText>respectively</w:delText>
        </w:r>
      </w:del>
      <w:del w:id="6949" w:author="tao huang" w:date="2018-10-25T21:23:00Z">
        <w:r w:rsidRPr="00A37575" w:rsidDel="0092569F">
          <w:rPr>
            <w:rFonts w:cs="Times New Roman"/>
            <w:noProof/>
            <w:sz w:val="22"/>
            <w:rPrChange w:id="6950" w:author="tao huang" w:date="2018-10-28T22:40:00Z">
              <w:rPr>
                <w:rFonts w:cs="Times New Roman"/>
                <w:sz w:val="22"/>
              </w:rPr>
            </w:rPrChange>
          </w:rPr>
          <w:delText xml:space="preserve"> for the SKU’s with high </w:delText>
        </w:r>
      </w:del>
      <w:ins w:id="6951" w:author="Didier Soopramanien" w:date="2018-10-24T12:09:00Z">
        <w:del w:id="6952" w:author="tao huang" w:date="2018-10-25T21:23:00Z">
          <w:r w:rsidR="007F14E6" w:rsidRPr="00A37575" w:rsidDel="0092569F">
            <w:rPr>
              <w:rFonts w:cs="Times New Roman"/>
              <w:noProof/>
              <w:sz w:val="22"/>
              <w:rPrChange w:id="6953" w:author="tao huang" w:date="2018-10-28T22:40:00Z">
                <w:rPr>
                  <w:rFonts w:cs="Times New Roman"/>
                  <w:sz w:val="22"/>
                </w:rPr>
              </w:rPrChange>
            </w:rPr>
            <w:delText xml:space="preserve">level of </w:delText>
          </w:r>
        </w:del>
        <w:del w:id="6954" w:author="tao huang" w:date="2018-10-25T21:13:00Z">
          <w:r w:rsidR="007F14E6" w:rsidRPr="00A37575" w:rsidDel="00020C02">
            <w:rPr>
              <w:rFonts w:cs="Times New Roman"/>
              <w:noProof/>
              <w:sz w:val="22"/>
              <w:rPrChange w:id="6955" w:author="tao huang" w:date="2018-10-28T22:40:00Z">
                <w:rPr>
                  <w:rFonts w:cs="Times New Roman"/>
                  <w:sz w:val="22"/>
                </w:rPr>
              </w:rPrChange>
            </w:rPr>
            <w:delText>variation</w:delText>
          </w:r>
        </w:del>
      </w:ins>
      <w:del w:id="6956" w:author="tao huang" w:date="2018-10-25T21:13:00Z">
        <w:r w:rsidRPr="00A37575" w:rsidDel="00020C02">
          <w:rPr>
            <w:rFonts w:cs="Times New Roman"/>
            <w:noProof/>
            <w:sz w:val="22"/>
            <w:rPrChange w:id="6957" w:author="tao huang" w:date="2018-10-28T22:40:00Z">
              <w:rPr>
                <w:rFonts w:cs="Times New Roman"/>
                <w:sz w:val="22"/>
              </w:rPr>
            </w:rPrChange>
          </w:rPr>
          <w:delText>randomness</w:delText>
        </w:r>
      </w:del>
      <w:del w:id="6958" w:author="tao huang" w:date="2018-10-25T21:23:00Z">
        <w:r w:rsidRPr="00A37575" w:rsidDel="0092569F">
          <w:rPr>
            <w:rFonts w:cs="Times New Roman"/>
            <w:noProof/>
            <w:sz w:val="22"/>
            <w:rPrChange w:id="6959" w:author="tao huang" w:date="2018-10-28T22:40:00Z">
              <w:rPr>
                <w:rFonts w:cs="Times New Roman"/>
                <w:sz w:val="22"/>
              </w:rPr>
            </w:rPrChange>
          </w:rPr>
          <w:delText xml:space="preserve"> and trend</w:delText>
        </w:r>
      </w:del>
      <w:ins w:id="6960" w:author="Didier Soopramanien" w:date="2018-10-24T12:09:00Z">
        <w:del w:id="6961" w:author="tao huang" w:date="2018-10-25T21:24:00Z">
          <w:r w:rsidR="004337D1" w:rsidRPr="00A37575" w:rsidDel="0092569F">
            <w:rPr>
              <w:rFonts w:cs="Times New Roman"/>
              <w:noProof/>
              <w:sz w:val="22"/>
              <w:rPrChange w:id="6962" w:author="tao huang" w:date="2018-10-28T22:40:00Z">
                <w:rPr>
                  <w:rFonts w:cs="Times New Roman"/>
                  <w:sz w:val="22"/>
                </w:rPr>
              </w:rPrChange>
            </w:rPr>
            <w:delText>.</w:delText>
          </w:r>
        </w:del>
      </w:ins>
      <w:del w:id="6963" w:author="Didier Soopramanien" w:date="2018-10-24T12:09:00Z">
        <w:r w:rsidRPr="00A37575" w:rsidDel="004337D1">
          <w:rPr>
            <w:rFonts w:cs="Times New Roman"/>
            <w:noProof/>
            <w:sz w:val="22"/>
            <w:rPrChange w:id="6964" w:author="tao huang" w:date="2018-10-28T22:40:00Z">
              <w:rPr>
                <w:rFonts w:cs="Times New Roman"/>
                <w:sz w:val="22"/>
              </w:rPr>
            </w:rPrChange>
          </w:rPr>
          <w:delText>,</w:delText>
        </w:r>
      </w:del>
      <w:del w:id="6965" w:author="tao huang" w:date="2018-10-25T21:24:00Z">
        <w:r w:rsidRPr="00A37575" w:rsidDel="0092569F">
          <w:rPr>
            <w:rFonts w:cs="Times New Roman"/>
            <w:noProof/>
            <w:sz w:val="22"/>
            <w:rPrChange w:id="6966" w:author="tao huang" w:date="2018-10-28T22:40:00Z">
              <w:rPr>
                <w:rFonts w:cs="Times New Roman"/>
                <w:sz w:val="22"/>
              </w:rPr>
            </w:rPrChange>
          </w:rPr>
          <w:delText xml:space="preserve"> </w:delText>
        </w:r>
      </w:del>
      <w:ins w:id="6967" w:author="tao huang" w:date="2018-10-25T21:14:00Z">
        <w:r w:rsidR="00020C02" w:rsidRPr="00A37575">
          <w:rPr>
            <w:rFonts w:cs="Times New Roman"/>
            <w:noProof/>
            <w:sz w:val="22"/>
            <w:rPrChange w:id="6968" w:author="tao huang" w:date="2018-10-28T22:40:00Z">
              <w:rPr>
                <w:rFonts w:cs="Times New Roman"/>
                <w:sz w:val="22"/>
              </w:rPr>
            </w:rPrChange>
          </w:rPr>
          <w:t>This</w:t>
        </w:r>
        <w:r w:rsidR="00020C02" w:rsidRPr="00A37575">
          <w:rPr>
            <w:rFonts w:cs="Times New Roman"/>
            <w:sz w:val="22"/>
          </w:rPr>
          <w:t xml:space="preserve"> </w:t>
        </w:r>
      </w:ins>
      <w:ins w:id="6969" w:author="tao huang" w:date="2018-10-25T21:24:00Z">
        <w:r w:rsidR="0092569F" w:rsidRPr="00A37575">
          <w:rPr>
            <w:rFonts w:cs="Times New Roman"/>
            <w:sz w:val="22"/>
          </w:rPr>
          <w:t>suggests</w:t>
        </w:r>
      </w:ins>
      <w:ins w:id="6970" w:author="tao huang" w:date="2018-10-25T21:14:00Z">
        <w:r w:rsidR="00020C02" w:rsidRPr="00A37575">
          <w:rPr>
            <w:rFonts w:cs="Times New Roman"/>
            <w:sz w:val="22"/>
          </w:rPr>
          <w:t xml:space="preserve"> that our methods are especially benefi</w:t>
        </w:r>
      </w:ins>
      <w:ins w:id="6971" w:author="tao huang" w:date="2018-10-25T21:15:00Z">
        <w:r w:rsidR="00020C02" w:rsidRPr="00A37575">
          <w:rPr>
            <w:rFonts w:cs="Times New Roman"/>
            <w:sz w:val="22"/>
          </w:rPr>
          <w:t xml:space="preserve">cial for the products which are more </w:t>
        </w:r>
      </w:ins>
      <w:ins w:id="6972" w:author="tao huang" w:date="2018-10-25T21:14:00Z">
        <w:r w:rsidR="00020C02" w:rsidRPr="00A37575">
          <w:rPr>
            <w:rFonts w:cs="Times New Roman"/>
            <w:sz w:val="22"/>
          </w:rPr>
          <w:t xml:space="preserve">difficult to forecast and </w:t>
        </w:r>
      </w:ins>
      <w:ins w:id="6973" w:author="tao huang" w:date="2018-10-25T21:15:00Z">
        <w:r w:rsidR="00020C02" w:rsidRPr="00A37575">
          <w:rPr>
            <w:rFonts w:cs="Times New Roman"/>
            <w:sz w:val="22"/>
          </w:rPr>
          <w:t>with</w:t>
        </w:r>
      </w:ins>
      <w:ins w:id="6974" w:author="tao huang" w:date="2018-10-25T21:14:00Z">
        <w:r w:rsidR="00020C02" w:rsidRPr="00A37575">
          <w:rPr>
            <w:rFonts w:cs="Times New Roman"/>
            <w:sz w:val="22"/>
          </w:rPr>
          <w:t xml:space="preserve"> a trend in </w:t>
        </w:r>
      </w:ins>
      <w:ins w:id="6975" w:author="tao huang" w:date="2018-10-25T21:24:00Z">
        <w:r w:rsidR="0092569F" w:rsidRPr="00A37575">
          <w:rPr>
            <w:rFonts w:cs="Times New Roman"/>
            <w:sz w:val="22"/>
          </w:rPr>
          <w:t>their</w:t>
        </w:r>
      </w:ins>
      <w:ins w:id="6976" w:author="tao huang" w:date="2018-10-25T21:15:00Z">
        <w:r w:rsidR="00020C02" w:rsidRPr="00A37575">
          <w:rPr>
            <w:rFonts w:cs="Times New Roman"/>
            <w:sz w:val="22"/>
          </w:rPr>
          <w:t xml:space="preserve"> </w:t>
        </w:r>
      </w:ins>
      <w:ins w:id="6977" w:author="tao huang" w:date="2018-10-25T21:14:00Z">
        <w:r w:rsidR="00020C02" w:rsidRPr="00A37575">
          <w:rPr>
            <w:rFonts w:cs="Times New Roman"/>
            <w:sz w:val="22"/>
          </w:rPr>
          <w:t xml:space="preserve">sales. </w:t>
        </w:r>
      </w:ins>
      <w:ins w:id="6978" w:author="tao huang" w:date="2018-10-25T21:24:00Z">
        <w:r w:rsidR="0092569F" w:rsidRPr="00A37575">
          <w:rPr>
            <w:rFonts w:cs="Times New Roman"/>
            <w:sz w:val="22"/>
          </w:rPr>
          <w:t xml:space="preserve">We also find </w:t>
        </w:r>
        <w:r w:rsidR="0092569F" w:rsidRPr="00A37575">
          <w:rPr>
            <w:rFonts w:cs="Times New Roman"/>
            <w:noProof/>
            <w:sz w:val="22"/>
            <w:rPrChange w:id="6979" w:author="tao huang" w:date="2018-10-28T22:40:00Z">
              <w:rPr>
                <w:rFonts w:cs="Times New Roman"/>
                <w:sz w:val="22"/>
              </w:rPr>
            </w:rPrChange>
          </w:rPr>
          <w:t>th</w:t>
        </w:r>
      </w:ins>
      <w:ins w:id="6980" w:author="tao huang" w:date="2018-10-25T21:25:00Z">
        <w:r w:rsidR="0092569F" w:rsidRPr="00A37575">
          <w:rPr>
            <w:rFonts w:cs="Times New Roman"/>
            <w:noProof/>
            <w:sz w:val="22"/>
            <w:rPrChange w:id="6981" w:author="tao huang" w:date="2018-10-28T22:40:00Z">
              <w:rPr>
                <w:rFonts w:cs="Times New Roman"/>
                <w:sz w:val="22"/>
              </w:rPr>
            </w:rPrChange>
          </w:rPr>
          <w:t>at</w:t>
        </w:r>
        <w:r w:rsidR="0092569F" w:rsidRPr="00A37575">
          <w:rPr>
            <w:rFonts w:cs="Times New Roman"/>
            <w:sz w:val="22"/>
          </w:rPr>
          <w:t xml:space="preserve"> the models with the IC method outperform the models with </w:t>
        </w:r>
        <w:r w:rsidR="0092569F" w:rsidRPr="00A37575">
          <w:rPr>
            <w:rFonts w:cs="Times New Roman"/>
            <w:noProof/>
            <w:sz w:val="22"/>
            <w:rPrChange w:id="6982" w:author="tao huang" w:date="2018-10-28T22:40:00Z">
              <w:rPr>
                <w:rFonts w:cs="Times New Roman"/>
                <w:sz w:val="22"/>
              </w:rPr>
            </w:rPrChange>
          </w:rPr>
          <w:t>similar</w:t>
        </w:r>
        <w:r w:rsidR="0092569F" w:rsidRPr="00A37575">
          <w:rPr>
            <w:rFonts w:cs="Times New Roman"/>
            <w:sz w:val="22"/>
          </w:rPr>
          <w:t xml:space="preserve"> specification</w:t>
        </w:r>
      </w:ins>
      <w:ins w:id="6983" w:author="tao huang" w:date="2018-10-28T22:38:00Z">
        <w:r w:rsidR="004133A6" w:rsidRPr="00A37575">
          <w:rPr>
            <w:rFonts w:cs="Times New Roman"/>
            <w:sz w:val="22"/>
            <w:rPrChange w:id="6984" w:author="tao huang" w:date="2018-10-28T22:40:00Z">
              <w:rPr>
                <w:rFonts w:cs="Times New Roman"/>
                <w:color w:val="833C0B" w:themeColor="accent2" w:themeShade="80"/>
                <w:sz w:val="22"/>
              </w:rPr>
            </w:rPrChange>
          </w:rPr>
          <w:t>s</w:t>
        </w:r>
      </w:ins>
      <w:ins w:id="6985" w:author="tao huang" w:date="2018-10-25T21:25:00Z">
        <w:r w:rsidR="0092569F" w:rsidRPr="00A37575">
          <w:rPr>
            <w:rFonts w:cs="Times New Roman"/>
            <w:sz w:val="22"/>
          </w:rPr>
          <w:t xml:space="preserve"> but overlook the structural change problem </w:t>
        </w:r>
      </w:ins>
      <w:ins w:id="6986" w:author="tao huang" w:date="2018-10-28T22:38:00Z">
        <w:r w:rsidR="004133A6" w:rsidRPr="00A37575">
          <w:rPr>
            <w:rFonts w:cs="Times New Roman"/>
            <w:sz w:val="22"/>
            <w:rPrChange w:id="6987" w:author="tao huang" w:date="2018-10-28T22:40:00Z">
              <w:rPr>
                <w:rFonts w:cs="Times New Roman"/>
                <w:color w:val="833C0B" w:themeColor="accent2" w:themeShade="80"/>
                <w:sz w:val="22"/>
              </w:rPr>
            </w:rPrChange>
          </w:rPr>
          <w:t>e</w:t>
        </w:r>
      </w:ins>
      <w:ins w:id="6988" w:author="tao huang" w:date="2018-10-25T21:25:00Z">
        <w:r w:rsidR="0092569F" w:rsidRPr="00A37575">
          <w:rPr>
            <w:rFonts w:cs="Times New Roman"/>
            <w:noProof/>
            <w:sz w:val="22"/>
            <w:rPrChange w:id="6989" w:author="tao huang" w:date="2018-10-28T22:40:00Z">
              <w:rPr>
                <w:rFonts w:cs="Times New Roman"/>
                <w:sz w:val="22"/>
              </w:rPr>
            </w:rPrChange>
          </w:rPr>
          <w:t>specially</w:t>
        </w:r>
        <w:r w:rsidR="0092569F" w:rsidRPr="00A37575">
          <w:rPr>
            <w:rFonts w:cs="Times New Roman"/>
            <w:sz w:val="22"/>
          </w:rPr>
          <w:t xml:space="preserve"> for the SKU’s with </w:t>
        </w:r>
      </w:ins>
      <w:del w:id="6990" w:author="tao huang" w:date="2018-10-25T21:25:00Z">
        <w:r w:rsidRPr="00A37575" w:rsidDel="0092569F">
          <w:rPr>
            <w:rFonts w:cs="Times New Roman"/>
            <w:sz w:val="22"/>
          </w:rPr>
          <w:delText>while t</w:delText>
        </w:r>
      </w:del>
      <w:ins w:id="6991" w:author="Didier Soopramanien" w:date="2018-10-24T12:09:00Z">
        <w:del w:id="6992" w:author="tao huang" w:date="2018-10-25T21:25:00Z">
          <w:r w:rsidR="004337D1" w:rsidRPr="00A37575" w:rsidDel="0092569F">
            <w:rPr>
              <w:rFonts w:cs="Times New Roman"/>
              <w:sz w:val="22"/>
            </w:rPr>
            <w:delText>T</w:delText>
          </w:r>
        </w:del>
      </w:ins>
      <w:del w:id="6993"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6994" w:author="Didier Soopramanien" w:date="2018-10-24T12:09:00Z">
        <w:del w:id="6995" w:author="tao huang" w:date="2018-10-25T21:25:00Z">
          <w:r w:rsidR="001B110A" w:rsidRPr="00A37575" w:rsidDel="0092569F">
            <w:rPr>
              <w:rFonts w:cs="Times New Roman"/>
              <w:sz w:val="22"/>
            </w:rPr>
            <w:delText>have better forecasting performances</w:delText>
          </w:r>
        </w:del>
      </w:ins>
      <w:del w:id="6996"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6997" w:author="Didier Soopramanien" w:date="2018-10-24T12:10:00Z">
        <w:del w:id="6998"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6999" w:author="tao huang" w:date="2018-10-25T21:25:00Z">
        <w:r w:rsidRPr="00A37575" w:rsidDel="0092569F">
          <w:rPr>
            <w:rFonts w:cs="Times New Roman"/>
            <w:sz w:val="22"/>
          </w:rPr>
          <w:delText xml:space="preserve"> high randomness</w:delText>
        </w:r>
      </w:del>
      <w:ins w:id="7000" w:author="Didier Soopramanien" w:date="2018-10-24T12:10:00Z">
        <w:del w:id="7001" w:author="tao huang" w:date="2018-10-25T21:25:00Z">
          <w:r w:rsidR="001B110A" w:rsidRPr="00A37575" w:rsidDel="0092569F">
            <w:rPr>
              <w:rFonts w:cs="Times New Roman"/>
              <w:sz w:val="22"/>
            </w:rPr>
            <w:delText>variation</w:delText>
          </w:r>
        </w:del>
      </w:ins>
      <w:del w:id="7002" w:author="tao huang" w:date="2018-10-25T21:25:00Z">
        <w:r w:rsidRPr="00A37575" w:rsidDel="0092569F">
          <w:rPr>
            <w:rFonts w:cs="Times New Roman"/>
            <w:sz w:val="22"/>
          </w:rPr>
          <w:delText xml:space="preserve"> and trend, </w:delText>
        </w:r>
      </w:del>
      <w:del w:id="7003"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7004" w:author="tao huang" w:date="2018-10-25T20:09:00Z">
        <w:r w:rsidR="00AB6020" w:rsidRPr="00A37575">
          <w:rPr>
            <w:rFonts w:cs="Times New Roman"/>
            <w:noProof/>
            <w:sz w:val="22"/>
          </w:rPr>
          <w:t>s</w:t>
        </w:r>
      </w:ins>
      <w:r w:rsidRPr="00A37575">
        <w:rPr>
          <w:rFonts w:cs="Times New Roman"/>
          <w:sz w:val="22"/>
        </w:rPr>
        <w:t xml:space="preserve"> of outliers </w:t>
      </w:r>
      <w:del w:id="7005" w:author="tao huang" w:date="2018-10-25T21:26:00Z">
        <w:r w:rsidRPr="00A37575" w:rsidDel="0092569F">
          <w:rPr>
            <w:rFonts w:cs="Times New Roman"/>
            <w:sz w:val="22"/>
          </w:rPr>
          <w:delText>and low level of general variations, an</w:delText>
        </w:r>
      </w:del>
      <w:ins w:id="7006" w:author="tao huang" w:date="2018-10-25T21:26:00Z">
        <w:r w:rsidR="0092569F" w:rsidRPr="00A37575">
          <w:rPr>
            <w:rFonts w:cs="Times New Roman"/>
            <w:sz w:val="22"/>
            <w:rPrChange w:id="7007" w:author="tao huang" w:date="2018-10-28T22:40:00Z">
              <w:rPr>
                <w:rFonts w:cs="Times New Roman"/>
                <w:sz w:val="22"/>
                <w:highlight w:val="yellow"/>
              </w:rPr>
            </w:rPrChange>
          </w:rPr>
          <w:t>and promotion</w:t>
        </w:r>
      </w:ins>
      <w:ins w:id="7008" w:author="tao huang" w:date="2018-10-25T21:28:00Z">
        <w:r w:rsidR="0092569F" w:rsidRPr="00A37575">
          <w:rPr>
            <w:rFonts w:cs="Times New Roman"/>
            <w:sz w:val="22"/>
            <w:rPrChange w:id="7009" w:author="tao huang" w:date="2018-10-28T22:40:00Z">
              <w:rPr>
                <w:rFonts w:cs="Times New Roman"/>
                <w:sz w:val="22"/>
                <w:highlight w:val="yellow"/>
              </w:rPr>
            </w:rPrChange>
          </w:rPr>
          <w:t xml:space="preserve"> variations</w:t>
        </w:r>
      </w:ins>
      <w:ins w:id="7010" w:author="tao huang" w:date="2018-10-25T21:29:00Z">
        <w:r w:rsidR="006548AB" w:rsidRPr="00A37575">
          <w:rPr>
            <w:rFonts w:cs="Times New Roman"/>
            <w:sz w:val="22"/>
            <w:rPrChange w:id="7011" w:author="tao huang" w:date="2018-10-28T22:40:00Z">
              <w:rPr>
                <w:rFonts w:cs="Times New Roman"/>
                <w:sz w:val="22"/>
                <w:highlight w:val="yellow"/>
              </w:rPr>
            </w:rPrChange>
          </w:rPr>
          <w:t xml:space="preserve">, </w:t>
        </w:r>
      </w:ins>
      <w:ins w:id="7012" w:author="tao huang" w:date="2018-10-25T21:28:00Z">
        <w:r w:rsidR="0092569F" w:rsidRPr="00A37575">
          <w:rPr>
            <w:rFonts w:cs="Times New Roman"/>
            <w:sz w:val="22"/>
            <w:rPrChange w:id="7013" w:author="tao huang" w:date="2018-10-28T22:40:00Z">
              <w:rPr>
                <w:rFonts w:cs="Times New Roman"/>
                <w:sz w:val="22"/>
                <w:highlight w:val="yellow"/>
              </w:rPr>
            </w:rPrChange>
          </w:rPr>
          <w:t xml:space="preserve">and </w:t>
        </w:r>
      </w:ins>
      <w:del w:id="7014" w:author="tao huang" w:date="2018-10-25T21:26:00Z">
        <w:r w:rsidRPr="00A37575" w:rsidDel="0092569F">
          <w:rPr>
            <w:rFonts w:cs="Times New Roman"/>
            <w:sz w:val="22"/>
          </w:rPr>
          <w:delText>d</w:delText>
        </w:r>
      </w:del>
      <w:del w:id="7015"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23E567F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7016" w:author="tao huang" w:date="2018-10-25T19:44:00Z">
        <w:r w:rsidRPr="00A37575" w:rsidDel="006302A8">
          <w:rPr>
            <w:rFonts w:cs="Times New Roman"/>
            <w:sz w:val="22"/>
          </w:rPr>
          <w:delText xml:space="preserve">approach </w:delText>
        </w:r>
      </w:del>
      <w:ins w:id="7017" w:author="tao huang" w:date="2018-10-25T19:44:00Z">
        <w:r w:rsidR="006302A8" w:rsidRPr="00A37575">
          <w:rPr>
            <w:rFonts w:cs="Times New Roman"/>
            <w:sz w:val="22"/>
          </w:rPr>
          <w:t xml:space="preserve">methods </w:t>
        </w:r>
      </w:ins>
      <w:del w:id="7018"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7019" w:author="Didier Soopramanien" w:date="2018-10-24T12:10:00Z">
        <w:r w:rsidRPr="00A37575" w:rsidDel="00192066">
          <w:rPr>
            <w:rFonts w:cs="Times New Roman"/>
            <w:sz w:val="22"/>
          </w:rPr>
          <w:delText xml:space="preserve">retailer </w:delText>
        </w:r>
      </w:del>
      <w:del w:id="7020" w:author="tao huang" w:date="2018-10-25T19:44:00Z">
        <w:r w:rsidRPr="00A37575" w:rsidDel="006302A8">
          <w:rPr>
            <w:rFonts w:cs="Times New Roman"/>
            <w:sz w:val="22"/>
          </w:rPr>
          <w:delText xml:space="preserve">product sales </w:delText>
        </w:r>
      </w:del>
      <w:r w:rsidRPr="00A37575">
        <w:rPr>
          <w:rFonts w:cs="Times New Roman"/>
          <w:sz w:val="22"/>
        </w:rPr>
        <w:t>forecasting</w:t>
      </w:r>
      <w:ins w:id="7021" w:author="Didier Soopramanien" w:date="2018-10-24T12:11:00Z">
        <w:r w:rsidR="00192066" w:rsidRPr="00A37575">
          <w:rPr>
            <w:rFonts w:cs="Times New Roman"/>
            <w:sz w:val="22"/>
          </w:rPr>
          <w:t xml:space="preserve"> </w:t>
        </w:r>
      </w:ins>
      <w:ins w:id="7022" w:author="tao huang" w:date="2018-10-25T19:44:00Z">
        <w:r w:rsidR="006302A8" w:rsidRPr="00A37575">
          <w:rPr>
            <w:rFonts w:cs="Times New Roman"/>
            <w:sz w:val="22"/>
          </w:rPr>
          <w:t xml:space="preserve">retailer product sales </w:t>
        </w:r>
      </w:ins>
      <w:ins w:id="7023" w:author="Didier Soopramanien" w:date="2018-10-24T12:11:00Z">
        <w:r w:rsidR="00192066" w:rsidRPr="00A37575">
          <w:rPr>
            <w:rFonts w:cs="Times New Roman"/>
            <w:sz w:val="22"/>
          </w:rPr>
          <w:t xml:space="preserve">at </w:t>
        </w:r>
      </w:ins>
      <w:ins w:id="7024" w:author="tao huang" w:date="2018-10-25T19:45:00Z">
        <w:r w:rsidR="006302A8" w:rsidRPr="00A37575">
          <w:rPr>
            <w:rFonts w:cs="Times New Roman"/>
            <w:sz w:val="22"/>
          </w:rPr>
          <w:t xml:space="preserve">SKU </w:t>
        </w:r>
      </w:ins>
      <w:ins w:id="7025" w:author="Didier Soopramanien" w:date="2018-10-24T12:11:00Z">
        <w:del w:id="7026"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7027" w:author="tao huang" w:date="2018-10-28T22:38:00Z">
        <w:r w:rsidR="004133A6" w:rsidRPr="00A37575">
          <w:rPr>
            <w:rFonts w:cs="Times New Roman"/>
            <w:sz w:val="22"/>
            <w:rPrChange w:id="7028" w:author="tao huang" w:date="2018-10-28T22:40:00Z">
              <w:rPr>
                <w:rFonts w:cs="Times New Roman"/>
                <w:color w:val="833C0B" w:themeColor="accent2" w:themeShade="80"/>
                <w:sz w:val="22"/>
              </w:rPr>
            </w:rPrChange>
          </w:rPr>
          <w:t>,</w:t>
        </w:r>
      </w:ins>
      <w:del w:id="7029"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7030" w:author="tao huang" w:date="2018-10-28T22:40:00Z">
            <w:rPr>
              <w:rFonts w:cs="Times New Roman"/>
              <w:sz w:val="22"/>
            </w:rPr>
          </w:rPrChange>
        </w:rPr>
        <w:t>but</w:t>
      </w:r>
      <w:r w:rsidRPr="00A37575">
        <w:rPr>
          <w:rFonts w:cs="Times New Roman"/>
          <w:sz w:val="22"/>
        </w:rPr>
        <w:t xml:space="preserve"> we have also identified </w:t>
      </w:r>
      <w:del w:id="7031" w:author="Didier Soopramanien" w:date="2018-10-24T12:12:00Z">
        <w:r w:rsidRPr="00A37575" w:rsidDel="00B94B64">
          <w:rPr>
            <w:rFonts w:cs="Times New Roman"/>
            <w:sz w:val="22"/>
          </w:rPr>
          <w:delText>some a</w:delText>
        </w:r>
      </w:del>
      <w:ins w:id="7032" w:author="Didier Soopramanien" w:date="2018-10-24T12:12:00Z">
        <w:r w:rsidR="00B94B64" w:rsidRPr="00A37575">
          <w:rPr>
            <w:rFonts w:cs="Times New Roman"/>
            <w:sz w:val="22"/>
          </w:rPr>
          <w:t>a</w:t>
        </w:r>
      </w:ins>
      <w:r w:rsidRPr="00A37575">
        <w:rPr>
          <w:rFonts w:cs="Times New Roman"/>
          <w:sz w:val="22"/>
        </w:rPr>
        <w:t>reas where we feel further improvements</w:t>
      </w:r>
      <w:ins w:id="7033"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7034" w:author="Didier Soopramanien" w:date="2018-10-24T12:12:00Z">
        <w:r w:rsidRPr="00A37575" w:rsidDel="009D7974">
          <w:rPr>
            <w:rFonts w:cs="Times New Roman"/>
            <w:sz w:val="22"/>
          </w:rPr>
          <w:delText xml:space="preserve"> </w:delText>
        </w:r>
      </w:del>
      <w:del w:id="7035" w:author="Didier Soopramanien" w:date="2018-10-24T12:11:00Z">
        <w:r w:rsidRPr="00A37575" w:rsidDel="00B94B64">
          <w:rPr>
            <w:rFonts w:cs="Times New Roman"/>
            <w:sz w:val="22"/>
          </w:rPr>
          <w:delText>c</w:delText>
        </w:r>
      </w:del>
      <w:del w:id="7036" w:author="Didier Soopramanien" w:date="2018-10-24T12:12:00Z">
        <w:r w:rsidRPr="00A37575" w:rsidDel="009D7974">
          <w:rPr>
            <w:rFonts w:cs="Times New Roman"/>
            <w:sz w:val="22"/>
          </w:rPr>
          <w:delText>ould be beneficial</w:delText>
        </w:r>
      </w:del>
      <w:ins w:id="7037" w:author="Didier Soopramanien" w:date="2018-10-24T12:12:00Z">
        <w:r w:rsidR="009D7974" w:rsidRPr="00A37575">
          <w:rPr>
            <w:rFonts w:cs="Times New Roman"/>
            <w:sz w:val="22"/>
          </w:rPr>
          <w:t xml:space="preserve">could </w:t>
        </w:r>
        <w:r w:rsidR="009D7974" w:rsidRPr="00A37575">
          <w:rPr>
            <w:rFonts w:cs="Times New Roman"/>
            <w:noProof/>
            <w:sz w:val="22"/>
            <w:rPrChange w:id="7038" w:author="tao huang" w:date="2018-10-28T22:40:00Z">
              <w:rPr>
                <w:rFonts w:cs="Times New Roman"/>
                <w:sz w:val="22"/>
              </w:rPr>
            </w:rPrChange>
          </w:rPr>
          <w:t>be achieved</w:t>
        </w:r>
      </w:ins>
      <w:r w:rsidRPr="00A37575">
        <w:rPr>
          <w:rFonts w:cs="Times New Roman"/>
          <w:sz w:val="22"/>
        </w:rPr>
        <w:t>. For example,</w:t>
      </w:r>
      <w:ins w:id="7039" w:author="tao huang" w:date="2018-10-25T19:45:00Z">
        <w:r w:rsidR="006302A8" w:rsidRPr="00A37575">
          <w:rPr>
            <w:rFonts w:cs="Times New Roman"/>
            <w:sz w:val="22"/>
          </w:rPr>
          <w:t xml:space="preserve"> we m</w:t>
        </w:r>
      </w:ins>
      <w:ins w:id="7040" w:author="tao huang" w:date="2018-10-25T19:46:00Z">
        <w:r w:rsidR="006302A8" w:rsidRPr="00A37575">
          <w:rPr>
            <w:rFonts w:cs="Times New Roman"/>
            <w:sz w:val="22"/>
          </w:rPr>
          <w:t>ay use alternative methods to capture</w:t>
        </w:r>
      </w:ins>
      <w:r w:rsidRPr="00A37575">
        <w:rPr>
          <w:rFonts w:cs="Times New Roman"/>
          <w:sz w:val="22"/>
        </w:rPr>
        <w:t xml:space="preserve"> </w:t>
      </w:r>
      <w:ins w:id="7041" w:author="tao huang" w:date="2018-10-25T19:46:00Z">
        <w:r w:rsidR="006302A8" w:rsidRPr="00A37575">
          <w:rPr>
            <w:rFonts w:cs="Times New Roman"/>
            <w:sz w:val="22"/>
          </w:rPr>
          <w:t xml:space="preserve">the seasonality. </w:t>
        </w:r>
      </w:ins>
      <w:r w:rsidR="00905DAB" w:rsidRPr="001A6E72">
        <w:rPr>
          <w:rFonts w:cs="Times New Roman"/>
          <w:sz w:val="22"/>
        </w:rPr>
        <w:fldChar w:fldCharType="begin"/>
      </w:r>
      <w:r w:rsidR="006302A8" w:rsidRPr="00A37575">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A37575">
        <w:rPr>
          <w:rFonts w:cs="Times New Roman"/>
          <w:sz w:val="22"/>
          <w:rPrChange w:id="7042" w:author="tao huang" w:date="2018-10-28T22:40:00Z">
            <w:rPr>
              <w:rFonts w:cs="Times New Roman"/>
              <w:sz w:val="22"/>
            </w:rPr>
          </w:rPrChange>
        </w:rPr>
        <w:fldChar w:fldCharType="separate"/>
      </w:r>
      <w:r w:rsidR="006302A8" w:rsidRPr="00A37575">
        <w:rPr>
          <w:rFonts w:cs="Times New Roman"/>
          <w:noProof/>
          <w:sz w:val="22"/>
        </w:rPr>
        <w:t>Nagbe, Cugliari, and Jacques (2018)</w:t>
      </w:r>
      <w:r w:rsidR="00905DAB" w:rsidRPr="00A37575">
        <w:rPr>
          <w:rFonts w:cs="Times New Roman"/>
          <w:sz w:val="22"/>
          <w:rPrChange w:id="7043" w:author="tao huang" w:date="2018-10-28T22:40:00Z">
            <w:rPr>
              <w:rFonts w:cs="Times New Roman"/>
              <w:sz w:val="22"/>
            </w:rPr>
          </w:rPrChange>
        </w:rPr>
        <w:fldChar w:fldCharType="end"/>
      </w:r>
      <w:ins w:id="7044" w:author="tao huang" w:date="2018-10-25T19:45:00Z">
        <w:r w:rsidR="006302A8" w:rsidRPr="00A37575">
          <w:rPr>
            <w:rFonts w:cs="Times New Roman"/>
            <w:sz w:val="22"/>
          </w:rPr>
          <w:t xml:space="preserve"> </w:t>
        </w:r>
      </w:ins>
      <w:del w:id="7045" w:author="tao huang" w:date="2018-10-25T19:46:00Z">
        <w:r w:rsidRPr="00A37575" w:rsidDel="006302A8">
          <w:rPr>
            <w:rFonts w:cs="Times New Roman"/>
            <w:sz w:val="22"/>
          </w:rPr>
          <w:delText xml:space="preserve">there are studies which use </w:delText>
        </w:r>
      </w:del>
      <w:ins w:id="7046" w:author="tao huang" w:date="2018-10-25T19:46:00Z">
        <w:r w:rsidR="006302A8" w:rsidRPr="00A37575">
          <w:rPr>
            <w:rFonts w:cs="Times New Roman"/>
            <w:sz w:val="22"/>
          </w:rPr>
          <w:t>used</w:t>
        </w:r>
      </w:ins>
      <w:ins w:id="7047"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7048" w:author="tao huang" w:date="2018-10-25T19:46:00Z">
        <w:r w:rsidR="006302A8" w:rsidRPr="00A37575">
          <w:rPr>
            <w:rFonts w:cs="Times New Roman"/>
            <w:sz w:val="22"/>
          </w:rPr>
          <w:t xml:space="preserve">the </w:t>
        </w:r>
      </w:ins>
      <w:r w:rsidRPr="00A37575">
        <w:rPr>
          <w:rFonts w:cs="Times New Roman"/>
          <w:sz w:val="22"/>
        </w:rPr>
        <w:t>seasonality</w:t>
      </w:r>
      <w:ins w:id="7049" w:author="tao huang" w:date="2018-10-25T19:46:00Z">
        <w:r w:rsidR="006302A8" w:rsidRPr="00A37575">
          <w:rPr>
            <w:rFonts w:cs="Times New Roman"/>
            <w:sz w:val="22"/>
          </w:rPr>
          <w:t xml:space="preserve"> </w:t>
        </w:r>
      </w:ins>
      <w:del w:id="7050"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7051" w:author="tao huang" w:date="2018-10-25T19:47:00Z">
        <w:r w:rsidRPr="00A37575" w:rsidDel="006302A8">
          <w:rPr>
            <w:rFonts w:cs="Times New Roman"/>
            <w:sz w:val="22"/>
          </w:rPr>
          <w:delText>data</w:delText>
        </w:r>
      </w:del>
      <w:ins w:id="7052" w:author="tao huang" w:date="2018-10-25T19:47:00Z">
        <w:r w:rsidR="006302A8" w:rsidRPr="00A37575">
          <w:rPr>
            <w:rFonts w:cs="Times New Roman"/>
            <w:sz w:val="22"/>
          </w:rPr>
          <w:t>demand</w:t>
        </w:r>
      </w:ins>
      <w:del w:id="7053"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AB6020" w:rsidRPr="00A37575">
        <w:rPr>
          <w:rFonts w:cs="Times New Roman"/>
          <w:sz w:val="22"/>
          <w:rPrChange w:id="7054" w:author="tao huang" w:date="2018-10-28T22:40:00Z">
            <w:rPr>
              <w:rFonts w:cs="Times New Roman"/>
              <w:color w:val="833C0B" w:themeColor="accent2" w:themeShade="80"/>
              <w:sz w:val="22"/>
            </w:rPr>
          </w:rPrChange>
        </w:rPr>
        <w:instrText xml:space="preserve"> ADDIN EN.CITE &lt;EndNote&gt;&lt;Cite&gt;&lt;Author&gt;Nagbe&lt;/Author&gt;&lt;Year&gt;2018&lt;/Year&gt;&lt;RecNum&gt;769&lt;/RecNum&gt;&lt;DisplayText&gt;(Nagbe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7055" w:author="tao huang" w:date="2018-10-25T18:55:00Z">
        <w:r w:rsidRPr="00A37575" w:rsidDel="00905DAB">
          <w:rPr>
            <w:rFonts w:cs="Times New Roman"/>
            <w:sz w:val="22"/>
            <w:rPrChange w:id="7056" w:author="tao huang" w:date="2018-10-28T22:40:00Z">
              <w:rPr>
                <w:rFonts w:cs="Times New Roman"/>
                <w:sz w:val="22"/>
              </w:rPr>
            </w:rPrChange>
          </w:rPr>
          <w:fldChar w:fldCharType="separate"/>
        </w:r>
      </w:del>
      <w:r w:rsidR="00AB6020" w:rsidRPr="00A37575">
        <w:rPr>
          <w:rFonts w:cs="Times New Roman"/>
          <w:noProof/>
          <w:sz w:val="22"/>
          <w:rPrChange w:id="7057" w:author="tao huang" w:date="2018-10-28T22:40:00Z">
            <w:rPr>
              <w:rFonts w:cs="Times New Roman"/>
              <w:noProof/>
              <w:color w:val="833C0B" w:themeColor="accent2" w:themeShade="80"/>
              <w:sz w:val="22"/>
            </w:rPr>
          </w:rPrChange>
        </w:rPr>
        <w:t>(Nagbe et al., 2018)</w:t>
      </w:r>
      <w:del w:id="7058"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7059" w:author="tao huang" w:date="2018-10-25T19:50:00Z">
        <w:r w:rsidR="00FF702C" w:rsidRPr="00A37575">
          <w:rPr>
            <w:rFonts w:cs="Times New Roman"/>
            <w:sz w:val="22"/>
          </w:rPr>
          <w:t xml:space="preserve">equally </w:t>
        </w:r>
      </w:ins>
      <w:r w:rsidRPr="00A37575">
        <w:rPr>
          <w:rFonts w:cs="Times New Roman"/>
          <w:sz w:val="22"/>
        </w:rPr>
        <w:t xml:space="preserve">combine </w:t>
      </w:r>
      <w:del w:id="7060" w:author="tao huang" w:date="2018-10-25T19:49:00Z">
        <w:r w:rsidRPr="00A37575" w:rsidDel="00FF702C">
          <w:rPr>
            <w:rFonts w:cs="Times New Roman"/>
            <w:sz w:val="22"/>
          </w:rPr>
          <w:delText xml:space="preserve">five </w:delText>
        </w:r>
      </w:del>
      <w:ins w:id="7061" w:author="tao huang" w:date="2018-10-25T19:49:00Z">
        <w:r w:rsidR="00FF702C" w:rsidRPr="00A37575">
          <w:rPr>
            <w:rFonts w:cs="Times New Roman"/>
            <w:sz w:val="22"/>
          </w:rPr>
          <w:t>the</w:t>
        </w:r>
      </w:ins>
      <w:del w:id="7062" w:author="tao huang" w:date="2018-10-25T19:49:00Z">
        <w:r w:rsidRPr="00A37575" w:rsidDel="00FF702C">
          <w:rPr>
            <w:rFonts w:cs="Times New Roman"/>
            <w:sz w:val="22"/>
          </w:rPr>
          <w:delText>sets of</w:delText>
        </w:r>
      </w:del>
      <w:r w:rsidRPr="00A37575">
        <w:rPr>
          <w:rFonts w:cs="Times New Roman"/>
          <w:sz w:val="22"/>
        </w:rPr>
        <w:t xml:space="preserve"> forecasts </w:t>
      </w:r>
      <w:del w:id="7063" w:author="tao huang" w:date="2018-10-25T19:49:00Z">
        <w:r w:rsidRPr="00A37575" w:rsidDel="00FF702C">
          <w:rPr>
            <w:rFonts w:cs="Times New Roman"/>
            <w:sz w:val="22"/>
          </w:rPr>
          <w:delText xml:space="preserve">based </w:delText>
        </w:r>
      </w:del>
      <w:ins w:id="7064" w:author="tao huang" w:date="2018-10-25T19:49:00Z">
        <w:r w:rsidR="00FF702C" w:rsidRPr="00A37575">
          <w:rPr>
            <w:rFonts w:cs="Times New Roman"/>
            <w:sz w:val="22"/>
          </w:rPr>
          <w:t>generated by the ADL-</w:t>
        </w:r>
        <w:r w:rsidR="00FF702C" w:rsidRPr="00A37575">
          <w:rPr>
            <w:rFonts w:cs="Times New Roman"/>
            <w:noProof/>
            <w:sz w:val="22"/>
            <w:rPrChange w:id="7065" w:author="tao huang" w:date="2018-10-28T22:40:00Z">
              <w:rPr>
                <w:rFonts w:cs="Times New Roman"/>
                <w:sz w:val="22"/>
              </w:rPr>
            </w:rPrChange>
          </w:rPr>
          <w:t>intra</w:t>
        </w:r>
        <w:r w:rsidR="00FF702C" w:rsidRPr="00A37575">
          <w:rPr>
            <w:rFonts w:cs="Times New Roman"/>
            <w:sz w:val="22"/>
          </w:rPr>
          <w:t xml:space="preserve"> model </w:t>
        </w:r>
      </w:ins>
      <w:ins w:id="7066" w:author="tao huang" w:date="2018-10-25T19:50:00Z">
        <w:r w:rsidR="00FF702C" w:rsidRPr="00A37575">
          <w:rPr>
            <w:rFonts w:cs="Times New Roman"/>
            <w:sz w:val="22"/>
          </w:rPr>
          <w:t>with</w:t>
        </w:r>
      </w:ins>
      <w:ins w:id="7067" w:author="tao huang" w:date="2018-10-25T19:49:00Z">
        <w:r w:rsidR="00FF702C" w:rsidRPr="00A37575">
          <w:rPr>
            <w:rFonts w:cs="Times New Roman"/>
            <w:sz w:val="22"/>
          </w:rPr>
          <w:t xml:space="preserve"> </w:t>
        </w:r>
      </w:ins>
      <w:del w:id="7068"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7069"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7070" w:author="tao huang" w:date="2018-10-25T19:50:00Z">
        <w:r w:rsidR="00FF702C" w:rsidRPr="00A37575">
          <w:rPr>
            <w:rFonts w:cs="Times New Roman"/>
            <w:sz w:val="22"/>
          </w:rPr>
          <w:t>We may further exp</w:t>
        </w:r>
      </w:ins>
      <w:ins w:id="7071" w:author="tao huang" w:date="2018-10-25T19:51:00Z">
        <w:r w:rsidR="00FF702C" w:rsidRPr="00A37575">
          <w:rPr>
            <w:rFonts w:cs="Times New Roman"/>
            <w:sz w:val="22"/>
          </w:rPr>
          <w:t xml:space="preserve">lore </w:t>
        </w:r>
      </w:ins>
      <w:del w:id="7072" w:author="tao huang" w:date="2018-10-25T19:51:00Z">
        <w:r w:rsidRPr="00A37575" w:rsidDel="00FF702C">
          <w:rPr>
            <w:rFonts w:cs="Times New Roman"/>
            <w:sz w:val="22"/>
          </w:rPr>
          <w:delText>T</w:delText>
        </w:r>
      </w:del>
      <w:ins w:id="7073" w:author="tao huang" w:date="2018-10-25T19:51:00Z">
        <w:r w:rsidR="00FF702C" w:rsidRPr="00A37575">
          <w:rPr>
            <w:rFonts w:cs="Times New Roman"/>
            <w:sz w:val="22"/>
          </w:rPr>
          <w:t>t</w:t>
        </w:r>
      </w:ins>
      <w:r w:rsidRPr="00A37575">
        <w:rPr>
          <w:rFonts w:cs="Times New Roman"/>
          <w:sz w:val="22"/>
        </w:rPr>
        <w:t>he</w:t>
      </w:r>
      <w:ins w:id="7074"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7075" w:author="Didier Soopramanien" w:date="2018-10-24T12:13:00Z">
        <w:r w:rsidRPr="00A37575" w:rsidDel="002553DE">
          <w:rPr>
            <w:rFonts w:cs="Times New Roman"/>
            <w:sz w:val="22"/>
          </w:rPr>
          <w:delText xml:space="preserve">may </w:delText>
        </w:r>
      </w:del>
      <w:ins w:id="7076" w:author="Didier Soopramanien" w:date="2018-10-24T12:13:00Z">
        <w:del w:id="7077" w:author="tao huang" w:date="2018-10-25T19:51:00Z">
          <w:r w:rsidR="002553DE" w:rsidRPr="00A37575" w:rsidDel="00FF702C">
            <w:rPr>
              <w:rFonts w:cs="Times New Roman"/>
              <w:sz w:val="22"/>
            </w:rPr>
            <w:delText xml:space="preserve">could </w:delText>
          </w:r>
        </w:del>
      </w:ins>
      <w:del w:id="7078" w:author="tao huang" w:date="2018-10-25T19:51:00Z">
        <w:r w:rsidRPr="00A37575" w:rsidDel="00FF702C">
          <w:rPr>
            <w:rFonts w:cs="Times New Roman"/>
            <w:sz w:val="22"/>
          </w:rPr>
          <w:delText>potentially be improved by</w:delText>
        </w:r>
      </w:del>
      <w:ins w:id="7079" w:author="tao huang" w:date="2018-10-25T19:51:00Z">
        <w:r w:rsidR="00FF702C" w:rsidRPr="00A37575">
          <w:rPr>
            <w:rFonts w:cs="Times New Roman"/>
            <w:sz w:val="22"/>
          </w:rPr>
          <w:t xml:space="preserve">with </w:t>
        </w:r>
      </w:ins>
      <w:ins w:id="7080" w:author="tao huang" w:date="2018-10-28T22:38:00Z">
        <w:r w:rsidR="004133A6" w:rsidRPr="00A37575">
          <w:rPr>
            <w:rFonts w:cs="Times New Roman"/>
            <w:sz w:val="22"/>
            <w:rPrChange w:id="7081" w:author="tao huang" w:date="2018-10-28T22:40:00Z">
              <w:rPr>
                <w:rFonts w:cs="Times New Roman"/>
                <w:color w:val="833C0B" w:themeColor="accent2" w:themeShade="80"/>
                <w:sz w:val="22"/>
              </w:rPr>
            </w:rPrChange>
          </w:rPr>
          <w:t xml:space="preserve">a </w:t>
        </w:r>
      </w:ins>
      <w:ins w:id="7082" w:author="tao huang" w:date="2018-10-25T19:51:00Z">
        <w:r w:rsidR="00FF702C" w:rsidRPr="00A37575">
          <w:rPr>
            <w:rFonts w:cs="Times New Roman"/>
            <w:noProof/>
            <w:sz w:val="22"/>
            <w:rPrChange w:id="7083" w:author="tao huang" w:date="2018-10-28T22:40:00Z">
              <w:rPr>
                <w:rFonts w:cs="Times New Roman"/>
                <w:sz w:val="22"/>
              </w:rPr>
            </w:rPrChange>
          </w:rPr>
          <w:t>different</w:t>
        </w:r>
      </w:ins>
      <w:del w:id="7084"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7085" w:author="tao huang" w:date="2018-10-25T19:51:00Z">
        <w:r w:rsidR="00FF702C" w:rsidRPr="00A37575">
          <w:rPr>
            <w:rFonts w:cs="Times New Roman"/>
            <w:sz w:val="22"/>
          </w:rPr>
          <w:t xml:space="preserve">and </w:t>
        </w:r>
      </w:ins>
      <w:del w:id="7086" w:author="tao huang" w:date="2018-10-25T19:52:00Z">
        <w:r w:rsidRPr="00A37575" w:rsidDel="00FF702C">
          <w:rPr>
            <w:rFonts w:cs="Times New Roman"/>
            <w:sz w:val="22"/>
          </w:rPr>
          <w:delText xml:space="preserve">by </w:delText>
        </w:r>
      </w:del>
      <w:del w:id="7087" w:author="tao huang" w:date="2018-10-25T19:51:00Z">
        <w:r w:rsidRPr="00A37575" w:rsidDel="00FF702C">
          <w:rPr>
            <w:rFonts w:cs="Times New Roman"/>
            <w:sz w:val="22"/>
          </w:rPr>
          <w:delText xml:space="preserve">changing the minimum length of the estimation windows, and by </w:delText>
        </w:r>
      </w:del>
      <w:del w:id="7088" w:author="tao huang" w:date="2018-10-25T19:52:00Z">
        <w:r w:rsidRPr="00A37575" w:rsidDel="00FF702C">
          <w:rPr>
            <w:rFonts w:cs="Times New Roman"/>
            <w:sz w:val="22"/>
          </w:rPr>
          <w:delText>exploring alternative</w:delText>
        </w:r>
      </w:del>
      <w:ins w:id="7089"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7090" w:author="tao huang" w:date="2018-10-28T22:40:00Z">
            <w:rPr>
              <w:rFonts w:cs="Times New Roman"/>
              <w:sz w:val="22"/>
            </w:rPr>
          </w:rPrChange>
        </w:rPr>
        <w:t>k</w:t>
      </w:r>
      <w:r w:rsidRPr="00A37575">
        <w:rPr>
          <w:rFonts w:cs="Times New Roman"/>
          <w:sz w:val="22"/>
        </w:rPr>
        <w:t xml:space="preserve">-fold evaluation). </w:t>
      </w:r>
      <w:del w:id="7091" w:author="Didier Soopramanien" w:date="2018-10-24T12:13:00Z">
        <w:r w:rsidRPr="00A37575" w:rsidDel="002553DE">
          <w:rPr>
            <w:rFonts w:cs="Times New Roman"/>
            <w:sz w:val="22"/>
          </w:rPr>
          <w:delText>For the</w:delText>
        </w:r>
      </w:del>
      <w:ins w:id="7092" w:author="Didier Soopramanien" w:date="2018-10-24T12:13:00Z">
        <w:del w:id="7093" w:author="tao huang" w:date="2018-10-25T19:53:00Z">
          <w:r w:rsidR="002553DE" w:rsidRPr="00A37575" w:rsidDel="00AB6020">
            <w:rPr>
              <w:rFonts w:cs="Times New Roman"/>
              <w:sz w:val="22"/>
            </w:rPr>
            <w:delText>In the case of</w:delText>
          </w:r>
        </w:del>
      </w:ins>
      <w:ins w:id="7094" w:author="tao huang" w:date="2018-10-25T19:53:00Z">
        <w:r w:rsidR="00AB6020" w:rsidRPr="00A37575">
          <w:rPr>
            <w:rFonts w:cs="Times New Roman"/>
            <w:sz w:val="22"/>
          </w:rPr>
          <w:t>For the</w:t>
        </w:r>
      </w:ins>
      <w:ins w:id="7095" w:author="Didier Soopramanien" w:date="2018-10-24T12:13:00Z">
        <w:r w:rsidR="002553DE" w:rsidRPr="00A37575">
          <w:rPr>
            <w:rFonts w:cs="Times New Roman"/>
            <w:sz w:val="22"/>
          </w:rPr>
          <w:t xml:space="preserve"> </w:t>
        </w:r>
      </w:ins>
      <w:del w:id="7096" w:author="Didier Soopramanien" w:date="2018-10-24T12:13:00Z">
        <w:r w:rsidRPr="00A37575" w:rsidDel="002553DE">
          <w:rPr>
            <w:rFonts w:cs="Times New Roman"/>
            <w:sz w:val="22"/>
          </w:rPr>
          <w:delText xml:space="preserve"> </w:delText>
        </w:r>
      </w:del>
      <w:r w:rsidRPr="00A37575">
        <w:rPr>
          <w:rFonts w:cs="Times New Roman"/>
          <w:sz w:val="22"/>
        </w:rPr>
        <w:t>IC method,</w:t>
      </w:r>
      <w:ins w:id="7097" w:author="tao huang" w:date="2018-10-25T19:55:00Z">
        <w:r w:rsidR="00AB6020" w:rsidRPr="00A37575">
          <w:rPr>
            <w:rFonts w:cs="Times New Roman"/>
            <w:sz w:val="22"/>
          </w:rPr>
          <w:t xml:space="preserve"> we may explore the model’s forecasting performance when using different correction schemes </w:t>
        </w:r>
      </w:ins>
      <w:del w:id="7098"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AB6020" w:rsidRPr="00A37575">
        <w:rPr>
          <w:rFonts w:cs="Times New Roman"/>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A37575">
        <w:rPr>
          <w:rFonts w:cs="Times New Roman"/>
          <w:sz w:val="22"/>
          <w:rPrChange w:id="7099" w:author="tao huang" w:date="2018-10-28T22:40:00Z">
            <w:rPr>
              <w:rFonts w:cs="Times New Roman"/>
              <w:sz w:val="22"/>
            </w:rPr>
          </w:rPrChange>
        </w:rPr>
        <w:fldChar w:fldCharType="separate"/>
      </w:r>
      <w:r w:rsidR="00AB6020" w:rsidRPr="00A37575">
        <w:rPr>
          <w:rFonts w:cs="Times New Roman"/>
          <w:noProof/>
          <w:sz w:val="22"/>
        </w:rPr>
        <w:t>(M. P. Clements &amp; Hendry, 1999)</w:t>
      </w:r>
      <w:r w:rsidR="00AB6020" w:rsidRPr="001A6E72">
        <w:rPr>
          <w:rFonts w:cs="Times New Roman"/>
          <w:sz w:val="22"/>
        </w:rPr>
        <w:fldChar w:fldCharType="end"/>
      </w:r>
      <w:ins w:id="7100"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7101"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7102" w:author="tao huang" w:date="2018-10-25T19:53:00Z">
        <w:r w:rsidRPr="00A37575" w:rsidDel="00AB6020">
          <w:rPr>
            <w:rFonts w:cs="Times New Roman"/>
            <w:sz w:val="22"/>
          </w:rPr>
          <w:delText xml:space="preserve">Clements and Hendry (1999) </w:delText>
        </w:r>
      </w:del>
      <w:del w:id="7103"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7104" w:author="tao huang" w:date="2018-10-25T19:57:00Z">
        <w:r w:rsidRPr="00A37575" w:rsidDel="00AB6020">
          <w:rPr>
            <w:rStyle w:val="FootnoteReference"/>
            <w:rFonts w:cs="Times New Roman"/>
            <w:sz w:val="22"/>
          </w:rPr>
          <w:footnoteReference w:id="19"/>
        </w:r>
        <w:r w:rsidRPr="00A37575" w:rsidDel="00AB6020">
          <w:rPr>
            <w:rFonts w:cs="Times New Roman"/>
            <w:sz w:val="22"/>
          </w:rPr>
          <w:delText>.</w:delText>
        </w:r>
      </w:del>
      <w:r w:rsidRPr="00A37575">
        <w:rPr>
          <w:rFonts w:cs="Times New Roman"/>
          <w:sz w:val="22"/>
        </w:rPr>
        <w:t xml:space="preserve"> </w:t>
      </w:r>
      <w:ins w:id="7113" w:author="Didier Soopramanien" w:date="2018-10-24T12:13:00Z">
        <w:del w:id="7114" w:author="tao huang" w:date="2018-10-25T19:57:00Z">
          <w:r w:rsidR="002553DE" w:rsidRPr="00A37575" w:rsidDel="00AB6020">
            <w:rPr>
              <w:rFonts w:cs="Times New Roman"/>
              <w:sz w:val="22"/>
            </w:rPr>
            <w:delText>Also</w:delText>
          </w:r>
        </w:del>
      </w:ins>
      <w:del w:id="7115"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7116" w:author="Didier Soopramanien" w:date="2018-10-24T12:13:00Z">
        <w:r w:rsidR="002553DE" w:rsidRPr="00A37575">
          <w:rPr>
            <w:rFonts w:cs="Times New Roman"/>
            <w:sz w:val="22"/>
          </w:rPr>
          <w:t xml:space="preserve">have </w:t>
        </w:r>
      </w:ins>
      <w:r w:rsidRPr="00A37575">
        <w:rPr>
          <w:rFonts w:cs="Times New Roman"/>
          <w:sz w:val="22"/>
        </w:rPr>
        <w:t>propose</w:t>
      </w:r>
      <w:del w:id="7117" w:author="Didier Soopramanien" w:date="2018-10-24T12:13:00Z">
        <w:r w:rsidRPr="00A37575" w:rsidDel="002553DE">
          <w:rPr>
            <w:rFonts w:cs="Times New Roman"/>
            <w:sz w:val="22"/>
          </w:rPr>
          <w:delText xml:space="preserve"> </w:delText>
        </w:r>
      </w:del>
      <w:ins w:id="7118"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7119" w:author="Didier Soopramanien" w:date="2018-10-24T12:14:00Z">
        <w:del w:id="7120" w:author="tao huang" w:date="2018-10-25T19:58:00Z">
          <w:r w:rsidR="008F3607" w:rsidRPr="00A37575" w:rsidDel="00AB6020">
            <w:rPr>
              <w:rFonts w:cs="Times New Roman"/>
              <w:sz w:val="22"/>
            </w:rPr>
            <w:delText>So</w:delText>
          </w:r>
        </w:del>
      </w:ins>
      <w:ins w:id="7121" w:author="tao huang" w:date="2018-10-25T19:58:00Z">
        <w:r w:rsidR="00AB6020" w:rsidRPr="00A37575">
          <w:rPr>
            <w:rFonts w:cs="Times New Roman"/>
            <w:sz w:val="22"/>
          </w:rPr>
          <w:t>Thus</w:t>
        </w:r>
      </w:ins>
      <w:ins w:id="7122" w:author="Didier Soopramanien" w:date="2018-10-24T12:14:00Z">
        <w:r w:rsidR="008F3607" w:rsidRPr="00A37575">
          <w:rPr>
            <w:rFonts w:cs="Times New Roman"/>
            <w:sz w:val="22"/>
          </w:rPr>
          <w:t xml:space="preserve">, it is possible that </w:t>
        </w:r>
      </w:ins>
      <w:del w:id="7123" w:author="Didier Soopramanien" w:date="2018-10-24T12:14:00Z">
        <w:r w:rsidRPr="00A37575" w:rsidDel="008F3607">
          <w:rPr>
            <w:rFonts w:cs="Times New Roman"/>
            <w:sz w:val="22"/>
          </w:rPr>
          <w:delText>Thus, we may further investigate how we can improve t</w:delText>
        </w:r>
      </w:del>
      <w:ins w:id="7124" w:author="Didier Soopramanien" w:date="2018-10-24T12:14:00Z">
        <w:r w:rsidR="008F3607" w:rsidRPr="00A37575">
          <w:rPr>
            <w:rFonts w:cs="Times New Roman"/>
            <w:sz w:val="22"/>
          </w:rPr>
          <w:t>t</w:t>
        </w:r>
      </w:ins>
      <w:r w:rsidRPr="00A37575">
        <w:rPr>
          <w:rFonts w:cs="Times New Roman"/>
          <w:sz w:val="22"/>
        </w:rPr>
        <w:t>he forecasting performance</w:t>
      </w:r>
      <w:ins w:id="7125"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7126"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7127" w:author="Didier Soopramanien" w:date="2018-10-24T12:15:00Z">
        <w:r w:rsidRPr="00A37575" w:rsidDel="0062111A">
          <w:rPr>
            <w:rFonts w:cs="Times New Roman"/>
            <w:sz w:val="22"/>
          </w:rPr>
          <w:delText>taking into account</w:delText>
        </w:r>
      </w:del>
      <w:ins w:id="7128"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7129" w:author="Didier Soopramanien" w:date="2018-10-24T12:15:00Z">
        <w:r w:rsidR="0062111A" w:rsidRPr="00A37575">
          <w:rPr>
            <w:rFonts w:cs="Times New Roman"/>
            <w:sz w:val="22"/>
          </w:rPr>
          <w:t xml:space="preserve"> which we have brought </w:t>
        </w:r>
        <w:r w:rsidR="0062111A" w:rsidRPr="00A37575">
          <w:rPr>
            <w:rFonts w:cs="Times New Roman"/>
            <w:sz w:val="22"/>
          </w:rPr>
          <w:lastRenderedPageBreak/>
          <w:t>to attention in this paper</w:t>
        </w:r>
      </w:ins>
      <w:r w:rsidRPr="00A37575">
        <w:rPr>
          <w:rFonts w:cs="Times New Roman"/>
          <w:sz w:val="22"/>
        </w:rPr>
        <w:t xml:space="preserve">. </w:t>
      </w:r>
      <w:ins w:id="7130" w:author="tao huang" w:date="2018-10-25T19:59:00Z">
        <w:r w:rsidR="00AB6020" w:rsidRPr="00A37575">
          <w:rPr>
            <w:rFonts w:cs="Times New Roman"/>
            <w:sz w:val="22"/>
          </w:rPr>
          <w:t xml:space="preserve">Also, </w:t>
        </w:r>
      </w:ins>
      <w:del w:id="7131" w:author="tao huang" w:date="2018-10-25T19:59:00Z">
        <w:r w:rsidRPr="00A37575" w:rsidDel="00AB6020">
          <w:rPr>
            <w:rFonts w:cs="Times New Roman"/>
            <w:sz w:val="22"/>
          </w:rPr>
          <w:delText>A</w:delText>
        </w:r>
      </w:del>
      <w:ins w:id="7132" w:author="tao huang" w:date="2018-10-25T19:59:00Z">
        <w:r w:rsidR="00AB6020" w:rsidRPr="00A37575">
          <w:rPr>
            <w:rFonts w:cs="Times New Roman"/>
            <w:sz w:val="22"/>
          </w:rPr>
          <w:t xml:space="preserve">an </w:t>
        </w:r>
      </w:ins>
      <w:del w:id="7133"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7134" w:author="tao huang" w:date="2018-10-28T22:40:00Z">
            <w:rPr>
              <w:rFonts w:cs="Times New Roman"/>
              <w:sz w:val="22"/>
            </w:rPr>
          </w:rPrChange>
        </w:rPr>
        <w:t>intra</w:t>
      </w:r>
      <w:r w:rsidRPr="00A37575">
        <w:rPr>
          <w:rFonts w:cs="Times New Roman"/>
          <w:sz w:val="22"/>
        </w:rPr>
        <w:t>-EWC method and the ADL-intra-IC method is to directly model the chang</w:t>
      </w:r>
      <w:ins w:id="7135" w:author="tao huang" w:date="2018-10-25T19:59:00Z">
        <w:r w:rsidR="00AB6020" w:rsidRPr="00A37575">
          <w:rPr>
            <w:rFonts w:cs="Times New Roman"/>
            <w:sz w:val="22"/>
          </w:rPr>
          <w:t xml:space="preserve">e </w:t>
        </w:r>
      </w:ins>
      <w:del w:id="7136" w:author="tao huang" w:date="2018-10-25T19:59:00Z">
        <w:r w:rsidRPr="00A37575" w:rsidDel="00AB6020">
          <w:rPr>
            <w:rFonts w:cs="Times New Roman"/>
            <w:sz w:val="22"/>
          </w:rPr>
          <w:delText xml:space="preserve">ing process </w:delText>
        </w:r>
      </w:del>
      <w:r w:rsidRPr="00A37575">
        <w:rPr>
          <w:rFonts w:cs="Times New Roman"/>
          <w:sz w:val="22"/>
        </w:rPr>
        <w:t xml:space="preserve">of the effect of the marketing activities. For example, the time-varying parameter model. However, a disadvantage of this method is that we need to make </w:t>
      </w:r>
      <w:del w:id="7137"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7138" w:author="tao huang" w:date="2018-10-28T22:39:00Z">
        <w:r w:rsidR="004133A6" w:rsidRPr="00A37575">
          <w:rPr>
            <w:rFonts w:cs="Times New Roman"/>
            <w:sz w:val="22"/>
            <w:rPrChange w:id="7139"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7140" w:author="tao huang" w:date="2018-10-28T22:40:00Z">
            <w:rPr>
              <w:rFonts w:cs="Times New Roman"/>
              <w:sz w:val="22"/>
            </w:rPr>
          </w:rPrChange>
        </w:rPr>
        <w:t>change</w:t>
      </w:r>
      <w:del w:id="7141" w:author="tao huang" w:date="2018-10-25T20:01:00Z">
        <w:r w:rsidRPr="00A37575" w:rsidDel="00AB6020">
          <w:rPr>
            <w:rFonts w:cs="Times New Roman"/>
            <w:sz w:val="22"/>
          </w:rPr>
          <w:delText xml:space="preserve"> overtime</w:delText>
        </w:r>
      </w:del>
      <w:r w:rsidRPr="00A37575">
        <w:rPr>
          <w:rFonts w:cs="Times New Roman"/>
          <w:sz w:val="22"/>
        </w:rPr>
        <w:t xml:space="preserve">. e.g., </w:t>
      </w:r>
      <w:r w:rsidRPr="001A6E72">
        <w:rPr>
          <w:rFonts w:cs="Times New Roman"/>
          <w:sz w:val="22"/>
        </w:rPr>
        <w:fldChar w:fldCharType="begin"/>
      </w:r>
      <w:r w:rsidR="00380BD4" w:rsidRPr="00A37575">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A37575">
        <w:rPr>
          <w:rFonts w:cs="Times New Roman"/>
          <w:sz w:val="22"/>
          <w:rPrChange w:id="7142" w:author="tao huang" w:date="2018-10-28T22:40:00Z">
            <w:rPr>
              <w:rFonts w:cs="Times New Roman"/>
              <w:sz w:val="22"/>
            </w:rPr>
          </w:rPrChange>
        </w:rPr>
        <w:fldChar w:fldCharType="separate"/>
      </w:r>
      <w:r w:rsidR="00380BD4" w:rsidRPr="00A37575">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7143" w:author="tao huang" w:date="2018-10-28T22:40:00Z">
            <w:rPr>
              <w:rFonts w:cs="Times New Roman"/>
              <w:sz w:val="22"/>
            </w:rPr>
          </w:rPrChange>
        </w:rPr>
        <w:t>mode</w:t>
      </w:r>
      <w:del w:id="7144" w:author="tao huang" w:date="2018-10-28T22:39:00Z">
        <w:r w:rsidRPr="00A37575" w:rsidDel="004133A6">
          <w:rPr>
            <w:rFonts w:cs="Times New Roman"/>
            <w:noProof/>
            <w:sz w:val="22"/>
            <w:rPrChange w:id="7145" w:author="tao huang" w:date="2018-10-28T22:40:00Z">
              <w:rPr>
                <w:rFonts w:cs="Times New Roman"/>
                <w:sz w:val="22"/>
              </w:rPr>
            </w:rPrChange>
          </w:rPr>
          <w:delText>l</w:delText>
        </w:r>
      </w:del>
      <w:r w:rsidRPr="00A37575">
        <w:rPr>
          <w:rFonts w:cs="Times New Roman"/>
          <w:noProof/>
          <w:sz w:val="22"/>
          <w:rPrChange w:id="7146" w:author="tao huang" w:date="2018-10-28T22:40:00Z">
            <w:rPr>
              <w:rFonts w:cs="Times New Roman"/>
              <w:sz w:val="22"/>
            </w:rPr>
          </w:rPrChange>
        </w:rPr>
        <w:t>led</w:t>
      </w:r>
      <w:r w:rsidRPr="00A37575">
        <w:rPr>
          <w:rFonts w:cs="Times New Roman"/>
          <w:sz w:val="22"/>
        </w:rPr>
        <w:t xml:space="preserve"> the effect of </w:t>
      </w:r>
      <w:del w:id="7147" w:author="tao huang" w:date="2018-10-28T22:39:00Z">
        <w:r w:rsidRPr="00A37575" w:rsidDel="004133A6">
          <w:rPr>
            <w:rFonts w:cs="Times New Roman"/>
            <w:noProof/>
            <w:sz w:val="22"/>
            <w:rPrChange w:id="7148" w:author="tao huang" w:date="2018-10-28T22:40:00Z">
              <w:rPr>
                <w:rFonts w:cs="Times New Roman"/>
                <w:sz w:val="22"/>
              </w:rPr>
            </w:rPrChange>
          </w:rPr>
          <w:delText xml:space="preserve">the </w:delText>
        </w:r>
      </w:del>
      <w:r w:rsidRPr="00A37575">
        <w:rPr>
          <w:rFonts w:cs="Times New Roman"/>
          <w:noProof/>
          <w:sz w:val="22"/>
          <w:rPrChange w:id="7149"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a linear function of previous promotional activities. The model</w:t>
      </w:r>
      <w:ins w:id="7150" w:author="tao huang" w:date="2018-10-25T20:01:00Z">
        <w:r w:rsidR="00AB6020" w:rsidRPr="00A37575">
          <w:rPr>
            <w:rFonts w:cs="Times New Roman"/>
            <w:sz w:val="22"/>
          </w:rPr>
          <w:t>s</w:t>
        </w:r>
      </w:ins>
      <w:r w:rsidRPr="00A37575">
        <w:rPr>
          <w:rFonts w:cs="Times New Roman"/>
          <w:sz w:val="22"/>
        </w:rPr>
        <w:t xml:space="preserve"> </w:t>
      </w:r>
      <w:del w:id="7151" w:author="tao huang" w:date="2018-10-25T20:01:00Z">
        <w:r w:rsidRPr="00A37575" w:rsidDel="00AB6020">
          <w:rPr>
            <w:rFonts w:cs="Times New Roman"/>
            <w:sz w:val="22"/>
          </w:rPr>
          <w:delText xml:space="preserve">has </w:delText>
        </w:r>
      </w:del>
      <w:ins w:id="7152" w:author="tao huang" w:date="2018-10-25T20:01:00Z">
        <w:r w:rsidR="00AB6020" w:rsidRPr="00A37575">
          <w:rPr>
            <w:rFonts w:cs="Times New Roman"/>
            <w:sz w:val="22"/>
          </w:rPr>
          <w:t xml:space="preserve">have </w:t>
        </w:r>
      </w:ins>
      <w:del w:id="7153" w:author="tao huang" w:date="2018-10-25T20:01:00Z">
        <w:r w:rsidRPr="00A37575" w:rsidDel="00AB6020">
          <w:rPr>
            <w:rFonts w:cs="Times New Roman"/>
            <w:sz w:val="22"/>
          </w:rPr>
          <w:delText xml:space="preserve">a </w:delText>
        </w:r>
      </w:del>
      <w:r w:rsidRPr="00A37575">
        <w:rPr>
          <w:rFonts w:cs="Times New Roman"/>
          <w:sz w:val="22"/>
        </w:rPr>
        <w:t>sophisticated structure</w:t>
      </w:r>
      <w:ins w:id="7154" w:author="tao huang" w:date="2018-10-25T20:01:00Z">
        <w:r w:rsidR="00AB6020" w:rsidRPr="00A37575">
          <w:rPr>
            <w:rFonts w:cs="Times New Roman"/>
            <w:sz w:val="22"/>
          </w:rPr>
          <w:t>s</w:t>
        </w:r>
      </w:ins>
      <w:r w:rsidRPr="00A37575">
        <w:rPr>
          <w:rFonts w:cs="Times New Roman"/>
          <w:sz w:val="22"/>
        </w:rPr>
        <w:t xml:space="preserve"> and </w:t>
      </w:r>
      <w:del w:id="7155" w:author="tao huang" w:date="2018-10-25T20:01:00Z">
        <w:r w:rsidRPr="00A37575" w:rsidDel="00AB6020">
          <w:rPr>
            <w:rFonts w:cs="Times New Roman"/>
            <w:noProof/>
            <w:sz w:val="22"/>
            <w:rPrChange w:id="7156" w:author="tao huang" w:date="2018-10-28T22:40:00Z">
              <w:rPr>
                <w:rFonts w:cs="Times New Roman"/>
                <w:sz w:val="22"/>
              </w:rPr>
            </w:rPrChange>
          </w:rPr>
          <w:delText xml:space="preserve">was </w:delText>
        </w:r>
      </w:del>
      <w:ins w:id="7157" w:author="tao huang" w:date="2018-10-25T20:01:00Z">
        <w:r w:rsidR="00AB6020" w:rsidRPr="00A37575">
          <w:rPr>
            <w:rFonts w:cs="Times New Roman"/>
            <w:noProof/>
            <w:sz w:val="22"/>
            <w:rPrChange w:id="7158" w:author="tao huang" w:date="2018-10-28T22:40:00Z">
              <w:rPr>
                <w:rFonts w:cs="Times New Roman"/>
                <w:sz w:val="22"/>
              </w:rPr>
            </w:rPrChange>
          </w:rPr>
          <w:t xml:space="preserve">were </w:t>
        </w:r>
      </w:ins>
      <w:r w:rsidRPr="00A37575">
        <w:rPr>
          <w:rFonts w:cs="Times New Roman"/>
          <w:noProof/>
          <w:sz w:val="22"/>
          <w:rPrChange w:id="7159" w:author="tao huang" w:date="2018-10-28T22:40:00Z">
            <w:rPr>
              <w:rFonts w:cs="Times New Roman"/>
              <w:sz w:val="22"/>
            </w:rPr>
          </w:rPrChange>
        </w:rPr>
        <w:t>not developed</w:t>
      </w:r>
      <w:r w:rsidRPr="00A37575">
        <w:rPr>
          <w:rFonts w:cs="Times New Roman"/>
          <w:sz w:val="22"/>
        </w:rPr>
        <w:t xml:space="preserve"> for forecasting.</w:t>
      </w:r>
      <w:ins w:id="7160" w:author="tao huang" w:date="2018-10-25T20:02:00Z">
        <w:r w:rsidR="00AB6020" w:rsidRPr="00A37575">
          <w:rPr>
            <w:rFonts w:cs="Times New Roman"/>
            <w:sz w:val="22"/>
          </w:rPr>
          <w:t xml:space="preserve"> </w:t>
        </w:r>
      </w:ins>
      <w:del w:id="7161" w:author="tao huang" w:date="2018-10-25T20:02:00Z">
        <w:r w:rsidRPr="00A37575" w:rsidDel="00AB6020">
          <w:rPr>
            <w:rFonts w:cs="Times New Roman"/>
            <w:sz w:val="22"/>
          </w:rPr>
          <w:delText xml:space="preserve"> </w:delText>
        </w:r>
      </w:del>
      <w:r w:rsidRPr="00A37575">
        <w:rPr>
          <w:rFonts w:cs="Times New Roman"/>
          <w:sz w:val="22"/>
        </w:rPr>
        <w:t xml:space="preserve">Therefore, we leave the exploration of the potential of this type of model </w:t>
      </w:r>
      <w:del w:id="7162" w:author="Didier Soopramanien" w:date="2018-10-24T12:15:00Z">
        <w:r w:rsidRPr="00A37575" w:rsidDel="008E5FBC">
          <w:rPr>
            <w:rFonts w:cs="Times New Roman"/>
            <w:sz w:val="22"/>
          </w:rPr>
          <w:delText xml:space="preserve">to </w:delText>
        </w:r>
      </w:del>
      <w:ins w:id="7163" w:author="Didier Soopramanien" w:date="2018-10-24T12:15:00Z">
        <w:r w:rsidR="008E5FBC" w:rsidRPr="00A37575">
          <w:rPr>
            <w:rFonts w:cs="Times New Roman"/>
            <w:sz w:val="22"/>
          </w:rPr>
          <w:t xml:space="preserve">for </w:t>
        </w:r>
      </w:ins>
      <w:r w:rsidRPr="00A37575">
        <w:rPr>
          <w:rFonts w:cs="Times New Roman"/>
          <w:sz w:val="22"/>
        </w:rPr>
        <w:t>future research</w:t>
      </w:r>
      <w:ins w:id="7164" w:author="tao huang" w:date="2018-10-25T20:02:00Z">
        <w:r w:rsidR="00AB6020" w:rsidRPr="00A37575">
          <w:rPr>
            <w:rFonts w:cs="Times New Roman"/>
            <w:sz w:val="22"/>
          </w:rPr>
          <w:t xml:space="preserve">. </w:t>
        </w:r>
      </w:ins>
      <w:del w:id="7165"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7166" w:author="tao huang" w:date="2018-10-28T22:39:00Z">
        <w:r w:rsidRPr="00A37575" w:rsidDel="004133A6">
          <w:rPr>
            <w:rFonts w:cs="Times New Roman"/>
            <w:b/>
            <w:noProof/>
            <w:sz w:val="22"/>
          </w:rPr>
          <w:delText>e</w:delText>
        </w:r>
      </w:del>
      <w:r w:rsidRPr="00A37575">
        <w:rPr>
          <w:rFonts w:cs="Times New Roman"/>
          <w:b/>
          <w:noProof/>
          <w:sz w:val="22"/>
        </w:rPr>
        <w:t>ment</w:t>
      </w:r>
      <w:ins w:id="7167" w:author="Didier Soopramanien" w:date="2018-10-24T12:13:00Z">
        <w:r w:rsidR="002553DE" w:rsidRPr="00A37575">
          <w:rPr>
            <w:rFonts w:cs="Times New Roman"/>
            <w:b/>
            <w:noProof/>
            <w:sz w:val="22"/>
          </w:rPr>
          <w:t>s</w:t>
        </w:r>
      </w:ins>
    </w:p>
    <w:p w14:paraId="4E04FD0C" w14:textId="77777777" w:rsidR="00971633" w:rsidRPr="00A37575" w:rsidRDefault="00971633" w:rsidP="00971633">
      <w:pPr>
        <w:shd w:val="clear" w:color="auto" w:fill="FFFFFF" w:themeFill="background1"/>
        <w:spacing w:after="0" w:line="360" w:lineRule="auto"/>
        <w:rPr>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73CC85BB" w14:textId="77777777" w:rsidR="00971633" w:rsidRPr="00A37575" w:rsidRDefault="00971633" w:rsidP="00971633">
      <w:pPr>
        <w:spacing w:line="240" w:lineRule="auto"/>
        <w:rPr>
          <w:rFonts w:cs="Times New Roman"/>
          <w:noProof/>
          <w:sz w:val="22"/>
        </w:rPr>
      </w:pPr>
    </w:p>
    <w:p w14:paraId="3AAB07CB" w14:textId="77777777" w:rsidR="001A6E72" w:rsidRPr="001A6E72" w:rsidRDefault="00971633" w:rsidP="001A6E72">
      <w:pPr>
        <w:pStyle w:val="EndNoteBibliography"/>
        <w:spacing w:after="0"/>
        <w:ind w:left="720" w:hanging="720"/>
      </w:pPr>
      <w:r w:rsidRPr="001A6E72">
        <w:rPr>
          <w:sz w:val="22"/>
        </w:rPr>
        <w:fldChar w:fldCharType="begin"/>
      </w:r>
      <w:r w:rsidRPr="00A37575">
        <w:rPr>
          <w:sz w:val="22"/>
        </w:rPr>
        <w:instrText xml:space="preserve"> ADDIN EN.REFLIST </w:instrText>
      </w:r>
      <w:r w:rsidRPr="00A37575">
        <w:rPr>
          <w:sz w:val="22"/>
          <w:rPrChange w:id="7168" w:author="tao huang" w:date="2018-10-28T22:40:00Z">
            <w:rPr>
              <w:noProof w:val="0"/>
              <w:sz w:val="22"/>
            </w:rPr>
          </w:rPrChange>
        </w:rPr>
        <w:fldChar w:fldCharType="separate"/>
      </w:r>
      <w:r w:rsidR="001A6E72" w:rsidRPr="001A6E72">
        <w:t xml:space="preserve">Aburto, L., &amp; Weber, R. (2007). Improved supply chain management based on hybrid demand forecasts. </w:t>
      </w:r>
      <w:r w:rsidR="001A6E72" w:rsidRPr="001A6E72">
        <w:rPr>
          <w:i/>
        </w:rPr>
        <w:t>Applied Soft Computing, 7</w:t>
      </w:r>
      <w:r w:rsidR="001A6E72" w:rsidRPr="001A6E72">
        <w:t xml:space="preserve">, 136-144. </w:t>
      </w:r>
    </w:p>
    <w:p w14:paraId="7851818F" w14:textId="77777777" w:rsidR="001A6E72" w:rsidRPr="001A6E72" w:rsidRDefault="001A6E72" w:rsidP="001A6E72">
      <w:pPr>
        <w:pStyle w:val="EndNoteBibliography"/>
        <w:spacing w:after="0"/>
        <w:ind w:left="720" w:hanging="720"/>
      </w:pPr>
      <w:r w:rsidRPr="001A6E72">
        <w:t xml:space="preserve">Ali, M., &amp; Boylan, J. (2011). Feasibility principles for Downstream Demand Inference in supply chains. </w:t>
      </w:r>
      <w:r w:rsidRPr="001A6E72">
        <w:rPr>
          <w:i/>
        </w:rPr>
        <w:t>Journal of the Operational Research Society, 62</w:t>
      </w:r>
      <w:r w:rsidRPr="001A6E72">
        <w:t xml:space="preserve">. </w:t>
      </w:r>
    </w:p>
    <w:p w14:paraId="13C4E0EE" w14:textId="2E268094" w:rsidR="001A6E72" w:rsidRPr="001A6E72" w:rsidRDefault="001A6E72" w:rsidP="001A6E72">
      <w:pPr>
        <w:pStyle w:val="EndNoteBibliography"/>
        <w:spacing w:after="0"/>
        <w:ind w:left="720" w:hanging="720"/>
      </w:pPr>
      <w:r w:rsidRPr="001A6E72">
        <w:t xml:space="preserve">Ali, M. M., Babai, M. Z., Boylan, J. E., &amp; Syntetos, A. A. (2017). Supply chain forecasting when information is not shared. </w:t>
      </w:r>
      <w:r w:rsidRPr="001A6E72">
        <w:rPr>
          <w:i/>
        </w:rPr>
        <w:t>European Journal of Operational Research, 260</w:t>
      </w:r>
      <w:r w:rsidRPr="001A6E72">
        <w:t xml:space="preserve">(3), 984-994. doi: </w:t>
      </w:r>
      <w:hyperlink r:id="rId13" w:history="1">
        <w:r w:rsidRPr="001A6E72">
          <w:rPr>
            <w:rStyle w:val="Hyperlink"/>
          </w:rPr>
          <w:t>https://doi.org/10.1016/j.ejor.2016.11.046</w:t>
        </w:r>
      </w:hyperlink>
    </w:p>
    <w:p w14:paraId="2C27C7F6" w14:textId="77777777" w:rsidR="001A6E72" w:rsidRPr="001A6E72" w:rsidRDefault="001A6E72" w:rsidP="001A6E72">
      <w:pPr>
        <w:pStyle w:val="EndNoteBibliography"/>
        <w:spacing w:after="0"/>
        <w:ind w:left="720" w:hanging="720"/>
      </w:pPr>
      <w:r w:rsidRPr="001A6E72">
        <w:t xml:space="preserve">Allen, P. G., &amp; Fildes, R. (2001). Econometric forecasting. In J. S. Armstrong (Ed.), </w:t>
      </w:r>
      <w:r w:rsidRPr="001A6E72">
        <w:rPr>
          <w:i/>
        </w:rPr>
        <w:t>Principles of Forecasting: A Handbook for Researchers and Practitioners</w:t>
      </w:r>
      <w:r w:rsidRPr="001A6E72">
        <w:t>. Boston: Kluwer Academic Publishers.</w:t>
      </w:r>
    </w:p>
    <w:p w14:paraId="0762FB7E" w14:textId="77777777" w:rsidR="001A6E72" w:rsidRPr="001A6E72" w:rsidRDefault="001A6E72" w:rsidP="001A6E72">
      <w:pPr>
        <w:pStyle w:val="EndNoteBibliography"/>
        <w:spacing w:after="0"/>
        <w:ind w:left="720" w:hanging="720"/>
      </w:pPr>
      <w:r w:rsidRPr="001A6E72">
        <w:t xml:space="preserve">Andrews, D. W. K. (1993). Tests for Parameter Instability and Structural Change with Unknown Change Point. </w:t>
      </w:r>
      <w:r w:rsidRPr="001A6E72">
        <w:rPr>
          <w:i/>
        </w:rPr>
        <w:t>Econometrica, 61</w:t>
      </w:r>
      <w:r w:rsidRPr="001A6E72">
        <w:t xml:space="preserve">, 825-851. </w:t>
      </w:r>
    </w:p>
    <w:p w14:paraId="489CF4FA" w14:textId="77777777" w:rsidR="001A6E72" w:rsidRPr="001A6E72" w:rsidRDefault="001A6E72" w:rsidP="001A6E72">
      <w:pPr>
        <w:pStyle w:val="EndNoteBibliography"/>
        <w:spacing w:after="0"/>
        <w:ind w:left="720" w:hanging="720"/>
      </w:pPr>
      <w:r w:rsidRPr="001A6E72">
        <w:t xml:space="preserve">Andrews, D. W. K., &amp; Ploberger, W. (1994). Optimal tests when a nuisance parameter is present only under the alternative. </w:t>
      </w:r>
      <w:r w:rsidRPr="001A6E72">
        <w:rPr>
          <w:i/>
        </w:rPr>
        <w:t>Econometrica, 62</w:t>
      </w:r>
      <w:r w:rsidRPr="001A6E72">
        <w:t xml:space="preserve">, 1383-1414. </w:t>
      </w:r>
    </w:p>
    <w:p w14:paraId="1243CC51" w14:textId="77777777" w:rsidR="001A6E72" w:rsidRPr="001A6E72" w:rsidRDefault="001A6E72" w:rsidP="001A6E72">
      <w:pPr>
        <w:pStyle w:val="EndNoteBibliography"/>
        <w:spacing w:after="0"/>
        <w:ind w:left="720" w:hanging="720"/>
      </w:pPr>
      <w:r w:rsidRPr="001A6E72">
        <w:t xml:space="preserve">Andrews, R. L., Currim, I. S., Leeflang, P., &amp; Lim, J. (2008). Estimating the SCAN*PRO model of store sales: HB, FM or just OLS? </w:t>
      </w:r>
      <w:r w:rsidRPr="001A6E72">
        <w:rPr>
          <w:i/>
        </w:rPr>
        <w:t>international Journal of research in marketing, 25</w:t>
      </w:r>
      <w:r w:rsidRPr="001A6E72">
        <w:t xml:space="preserve">(1), 22-33. </w:t>
      </w:r>
    </w:p>
    <w:p w14:paraId="153A62F6" w14:textId="77777777" w:rsidR="001A6E72" w:rsidRPr="001A6E72" w:rsidRDefault="001A6E72" w:rsidP="001A6E72">
      <w:pPr>
        <w:pStyle w:val="EndNoteBibliography"/>
        <w:spacing w:after="0"/>
        <w:ind w:left="720" w:hanging="720"/>
      </w:pPr>
      <w:r w:rsidRPr="001A6E72">
        <w:t xml:space="preserve">Armstrong, J. S. (2001). </w:t>
      </w:r>
      <w:r w:rsidRPr="001A6E72">
        <w:rPr>
          <w:i/>
        </w:rPr>
        <w:t>Principles of Forecasting: A Handbook for Researchers and Practitioners</w:t>
      </w:r>
      <w:r w:rsidRPr="001A6E72">
        <w:t>: Kluwer Academic Publishers.</w:t>
      </w:r>
    </w:p>
    <w:p w14:paraId="3D0F9780" w14:textId="77777777" w:rsidR="001A6E72" w:rsidRPr="001A6E72" w:rsidRDefault="001A6E72" w:rsidP="001A6E72">
      <w:pPr>
        <w:pStyle w:val="EndNoteBibliography"/>
        <w:spacing w:after="0"/>
        <w:ind w:left="720" w:hanging="720"/>
      </w:pPr>
      <w:r w:rsidRPr="001A6E72">
        <w:t xml:space="preserve">Bai, J., &amp; Perron, P. (1998). Estimating and Testing Linear Models with Multiple Structural Changes. </w:t>
      </w:r>
      <w:r w:rsidRPr="001A6E72">
        <w:rPr>
          <w:i/>
        </w:rPr>
        <w:t>Econometrica, 66</w:t>
      </w:r>
      <w:r w:rsidRPr="001A6E72">
        <w:t xml:space="preserve">, 47- 78. </w:t>
      </w:r>
    </w:p>
    <w:p w14:paraId="04847F0F" w14:textId="77777777" w:rsidR="001A6E72" w:rsidRPr="001A6E72" w:rsidRDefault="001A6E72" w:rsidP="001A6E72">
      <w:pPr>
        <w:pStyle w:val="EndNoteBibliography"/>
        <w:spacing w:after="0"/>
        <w:ind w:left="720" w:hanging="720"/>
      </w:pPr>
      <w:r w:rsidRPr="001A6E72">
        <w:t xml:space="preserve">Bai, J., &amp; Perron, P. (2003). Computation and Analysis of Multiple Structural-Change Models. </w:t>
      </w:r>
      <w:r w:rsidRPr="001A6E72">
        <w:rPr>
          <w:i/>
        </w:rPr>
        <w:t>Journal of Applied Econometrics, 18</w:t>
      </w:r>
      <w:r w:rsidRPr="001A6E72">
        <w:t xml:space="preserve">, 1-22. </w:t>
      </w:r>
    </w:p>
    <w:p w14:paraId="464C5728" w14:textId="77777777" w:rsidR="001A6E72" w:rsidRPr="001A6E72" w:rsidRDefault="001A6E72" w:rsidP="001A6E72">
      <w:pPr>
        <w:pStyle w:val="EndNoteBibliography"/>
        <w:spacing w:after="0"/>
        <w:ind w:left="720" w:hanging="720"/>
      </w:pPr>
      <w:r w:rsidRPr="001A6E72">
        <w:t xml:space="preserve">Blattberg, R. C., Briesch, R., &amp; Fox, E. J. (1995). How promotions work? </w:t>
      </w:r>
      <w:r w:rsidRPr="001A6E72">
        <w:rPr>
          <w:i/>
        </w:rPr>
        <w:t>Marketing Science, 14</w:t>
      </w:r>
      <w:r w:rsidRPr="001A6E72">
        <w:t xml:space="preserve">(3). </w:t>
      </w:r>
    </w:p>
    <w:p w14:paraId="01710A28" w14:textId="77777777" w:rsidR="001A6E72" w:rsidRPr="001A6E72" w:rsidRDefault="001A6E72" w:rsidP="001A6E72">
      <w:pPr>
        <w:pStyle w:val="EndNoteBibliography"/>
        <w:spacing w:after="0"/>
        <w:ind w:left="720" w:hanging="720"/>
      </w:pPr>
      <w:r w:rsidRPr="001A6E72">
        <w:t xml:space="preserve">Bronnenberg, B. J., Kruger, M. W., &amp; Mela, C. F. (2008). The IRI Marketing Data Set. </w:t>
      </w:r>
      <w:r w:rsidRPr="001A6E72">
        <w:rPr>
          <w:i/>
        </w:rPr>
        <w:t>Marketing Science, 27</w:t>
      </w:r>
      <w:r w:rsidRPr="001A6E72">
        <w:t xml:space="preserve">(4), pp. 745–748. </w:t>
      </w:r>
    </w:p>
    <w:p w14:paraId="45E1E5D2" w14:textId="77777777" w:rsidR="001A6E72" w:rsidRPr="001A6E72" w:rsidRDefault="001A6E72" w:rsidP="001A6E72">
      <w:pPr>
        <w:pStyle w:val="EndNoteBibliography"/>
        <w:spacing w:after="0"/>
        <w:ind w:left="720" w:hanging="720"/>
      </w:pPr>
      <w:r w:rsidRPr="001A6E72">
        <w:lastRenderedPageBreak/>
        <w:t xml:space="preserve">Brown, R. L., Durbin, J., &amp; Evans, J. M. (1975). Techniques for Testing the Constancy of Regression Relationships over Time. </w:t>
      </w:r>
      <w:r w:rsidRPr="001A6E72">
        <w:rPr>
          <w:i/>
        </w:rPr>
        <w:t>Journal of the Royal Statistical Society. Series B (Methodological), 37</w:t>
      </w:r>
      <w:r w:rsidRPr="001A6E72">
        <w:t xml:space="preserve">(2), 149-192. </w:t>
      </w:r>
    </w:p>
    <w:p w14:paraId="7763E826" w14:textId="77777777" w:rsidR="001A6E72" w:rsidRPr="001A6E72" w:rsidRDefault="001A6E72" w:rsidP="001A6E72">
      <w:pPr>
        <w:pStyle w:val="EndNoteBibliography"/>
        <w:spacing w:after="0"/>
        <w:ind w:left="720" w:hanging="720"/>
      </w:pPr>
      <w:r w:rsidRPr="001A6E72">
        <w:t xml:space="preserve">Bucklin, R. E., Gupta, S., &amp; Siddarth, S. (1998). Determining Segmentation in Sales Response across Consumer Purchase Behaviors. </w:t>
      </w:r>
      <w:r w:rsidRPr="001A6E72">
        <w:rPr>
          <w:i/>
        </w:rPr>
        <w:t>Journal of Marketing Research, 35</w:t>
      </w:r>
      <w:r w:rsidRPr="001A6E72">
        <w:t>(2), 189-197. doi: 10.2307/3151847</w:t>
      </w:r>
    </w:p>
    <w:p w14:paraId="7E94F442" w14:textId="77777777" w:rsidR="001A6E72" w:rsidRPr="001A6E72" w:rsidRDefault="001A6E72" w:rsidP="001A6E72">
      <w:pPr>
        <w:pStyle w:val="EndNoteBibliography"/>
        <w:spacing w:after="0"/>
        <w:ind w:left="720" w:hanging="720"/>
      </w:pPr>
      <w:r w:rsidRPr="001A6E72">
        <w:t xml:space="preserve">Castle, J. L., Doornik, J. A., &amp; Hendry, D. F. (2008). Model Selection when there are Multiple Breaks. </w:t>
      </w:r>
      <w:r w:rsidRPr="001A6E72">
        <w:rPr>
          <w:i/>
        </w:rPr>
        <w:t>Working paper No. 407, Economics Department, University of Oxford</w:t>
      </w:r>
      <w:r w:rsidRPr="001A6E72">
        <w:t xml:space="preserve">. </w:t>
      </w:r>
    </w:p>
    <w:p w14:paraId="3E7F6807" w14:textId="77777777" w:rsidR="001A6E72" w:rsidRPr="001A6E72" w:rsidRDefault="001A6E72" w:rsidP="001A6E72">
      <w:pPr>
        <w:pStyle w:val="EndNoteBibliography"/>
        <w:spacing w:after="0"/>
        <w:ind w:left="720" w:hanging="720"/>
      </w:pPr>
      <w:r w:rsidRPr="001A6E72">
        <w:t xml:space="preserve">Chevillon, G. (2016). Multistep forecasting in the presence of location shifts. </w:t>
      </w:r>
      <w:r w:rsidRPr="001A6E72">
        <w:rPr>
          <w:i/>
        </w:rPr>
        <w:t>International Journal of Forecasting, 32</w:t>
      </w:r>
      <w:r w:rsidRPr="001A6E72">
        <w:t xml:space="preserve">(1), 121-137. </w:t>
      </w:r>
    </w:p>
    <w:p w14:paraId="64770D26" w14:textId="77777777" w:rsidR="001A6E72" w:rsidRPr="001A6E72" w:rsidRDefault="001A6E72" w:rsidP="001A6E72">
      <w:pPr>
        <w:pStyle w:val="EndNoteBibliography"/>
        <w:spacing w:after="0"/>
        <w:ind w:left="720" w:hanging="720"/>
      </w:pPr>
      <w:r w:rsidRPr="001A6E72">
        <w:t xml:space="preserve">Christen, M., Gupta, S., Porter, J. C., Staelin, R., &amp; Wittink, D. R. (1997). Using market level data to understand promotion effects in a nonlinear model. </w:t>
      </w:r>
      <w:r w:rsidRPr="001A6E72">
        <w:rPr>
          <w:i/>
        </w:rPr>
        <w:t>Journal of Marketing Research, 34</w:t>
      </w:r>
      <w:r w:rsidRPr="001A6E72">
        <w:t xml:space="preserve">(3). </w:t>
      </w:r>
    </w:p>
    <w:p w14:paraId="7E554F05" w14:textId="77777777" w:rsidR="001A6E72" w:rsidRPr="001A6E72" w:rsidRDefault="001A6E72" w:rsidP="001A6E72">
      <w:pPr>
        <w:pStyle w:val="EndNoteBibliography"/>
        <w:ind w:left="720" w:hanging="720"/>
        <w:rPr>
          <w:i/>
        </w:rPr>
      </w:pPr>
      <w:r w:rsidRPr="001A6E72">
        <w:t xml:space="preserve">Clark, T. E., &amp; McCracken, M. W. (2007). Forecasting with Small Macroeconomic VARs in the Presence of Instabilities </w:t>
      </w:r>
      <w:r w:rsidRPr="001A6E72">
        <w:rPr>
          <w:i/>
        </w:rPr>
        <w:t>Finance and Economics Discussion Series</w:t>
      </w:r>
    </w:p>
    <w:p w14:paraId="17C8EDE8" w14:textId="77777777" w:rsidR="001A6E72" w:rsidRPr="001A6E72" w:rsidRDefault="001A6E72" w:rsidP="001A6E72">
      <w:pPr>
        <w:pStyle w:val="EndNoteBibliography"/>
        <w:spacing w:after="0"/>
        <w:ind w:left="720" w:hanging="720"/>
      </w:pPr>
      <w:r w:rsidRPr="001A6E72">
        <w:t xml:space="preserve"> Federal Reserve Board, Washington, D.C.</w:t>
      </w:r>
    </w:p>
    <w:p w14:paraId="604E374F" w14:textId="77777777" w:rsidR="001A6E72" w:rsidRPr="001A6E72" w:rsidRDefault="001A6E72" w:rsidP="001A6E72">
      <w:pPr>
        <w:pStyle w:val="EndNoteBibliography"/>
        <w:spacing w:after="0"/>
        <w:ind w:left="720" w:hanging="720"/>
      </w:pPr>
      <w:r w:rsidRPr="001A6E72">
        <w:t xml:space="preserve">Clements, M., &amp; Hendry, D. (1998). </w:t>
      </w:r>
      <w:r w:rsidRPr="001A6E72">
        <w:rPr>
          <w:i/>
        </w:rPr>
        <w:t>Forecasting Economic Time Series</w:t>
      </w:r>
      <w:r w:rsidRPr="001A6E72">
        <w:t>: Cambridge University Press.</w:t>
      </w:r>
    </w:p>
    <w:p w14:paraId="63AF265D" w14:textId="77777777" w:rsidR="001A6E72" w:rsidRPr="001A6E72" w:rsidRDefault="001A6E72" w:rsidP="001A6E72">
      <w:pPr>
        <w:pStyle w:val="EndNoteBibliography"/>
        <w:spacing w:after="0"/>
        <w:ind w:left="720" w:hanging="720"/>
      </w:pPr>
      <w:r w:rsidRPr="001A6E72">
        <w:t xml:space="preserve">Clements, M. B., &amp; Hendry, D. F. (1994). Towards a theory of economic forecasting. In C. P. Hargreaves (Ed.), </w:t>
      </w:r>
      <w:r w:rsidRPr="001A6E72">
        <w:rPr>
          <w:i/>
        </w:rPr>
        <w:t>Nonstationary Time Series Analysis and Cointegration</w:t>
      </w:r>
      <w:r w:rsidRPr="001A6E72">
        <w:t>: Oxford University Press.</w:t>
      </w:r>
    </w:p>
    <w:p w14:paraId="603F44A3" w14:textId="77777777" w:rsidR="001A6E72" w:rsidRPr="001A6E72" w:rsidRDefault="001A6E72" w:rsidP="001A6E72">
      <w:pPr>
        <w:pStyle w:val="EndNoteBibliography"/>
        <w:spacing w:after="0"/>
        <w:ind w:left="720" w:hanging="720"/>
      </w:pPr>
      <w:r w:rsidRPr="001A6E72">
        <w:t xml:space="preserve">Clements, M. P., &amp; Hendry, D. F. (1999). </w:t>
      </w:r>
      <w:r w:rsidRPr="001A6E72">
        <w:rPr>
          <w:i/>
        </w:rPr>
        <w:t>Forecasting non-stationary economic time series</w:t>
      </w:r>
      <w:r w:rsidRPr="001A6E72">
        <w:t>. London: The MIT Press.</w:t>
      </w:r>
    </w:p>
    <w:p w14:paraId="0493A7C9" w14:textId="77777777" w:rsidR="001A6E72" w:rsidRPr="001A6E72" w:rsidRDefault="001A6E72" w:rsidP="001A6E72">
      <w:pPr>
        <w:pStyle w:val="EndNoteBibliography"/>
        <w:spacing w:after="0"/>
        <w:ind w:left="720" w:hanging="720"/>
      </w:pPr>
      <w:r w:rsidRPr="001A6E72">
        <w:t xml:space="preserve">Cooper, L., Baron, P., Levy, W., Swisher, M., &amp; Gogos, P. (1999). Promocast": a New Forecasting Method for Promotion Planning. </w:t>
      </w:r>
      <w:r w:rsidRPr="001A6E72">
        <w:rPr>
          <w:i/>
        </w:rPr>
        <w:t>Marketing Science, 18</w:t>
      </w:r>
      <w:r w:rsidRPr="001A6E72">
        <w:t xml:space="preserve">(3), 301-316. </w:t>
      </w:r>
    </w:p>
    <w:p w14:paraId="5237414F" w14:textId="77777777" w:rsidR="001A6E72" w:rsidRPr="001A6E72" w:rsidRDefault="001A6E72" w:rsidP="001A6E72">
      <w:pPr>
        <w:pStyle w:val="EndNoteBibliography"/>
        <w:spacing w:after="0"/>
        <w:ind w:left="720" w:hanging="720"/>
      </w:pPr>
      <w:r w:rsidRPr="001A6E72">
        <w:t xml:space="preserve">Cooper, L. G., &amp; Giuffrida, G. (2000). Turning Datamining into a Management Science Tool: New Algorithms and Empirical Results. </w:t>
      </w:r>
      <w:r w:rsidRPr="001A6E72">
        <w:rPr>
          <w:i/>
        </w:rPr>
        <w:t>Management Science, 46</w:t>
      </w:r>
      <w:r w:rsidRPr="001A6E72">
        <w:t xml:space="preserve">(2), 249. </w:t>
      </w:r>
    </w:p>
    <w:p w14:paraId="70FF3EC5" w14:textId="77777777" w:rsidR="001A6E72" w:rsidRPr="001A6E72" w:rsidRDefault="001A6E72" w:rsidP="001A6E72">
      <w:pPr>
        <w:pStyle w:val="EndNoteBibliography"/>
        <w:spacing w:after="0"/>
        <w:ind w:left="720" w:hanging="720"/>
      </w:pPr>
      <w:r w:rsidRPr="001A6E72">
        <w:t xml:space="preserve">Corsten, D., &amp; Gruen, T. (2003). Desperately seeking shelf availability: an examination of the extent, the causes, and the efforts to address retail out-of-stocks. </w:t>
      </w:r>
      <w:r w:rsidRPr="001A6E72">
        <w:rPr>
          <w:i/>
        </w:rPr>
        <w:t>International Journal of Retail &amp; Distribution Management, 31</w:t>
      </w:r>
      <w:r w:rsidRPr="001A6E72">
        <w:t xml:space="preserve">(12). </w:t>
      </w:r>
    </w:p>
    <w:p w14:paraId="3282ED98" w14:textId="77777777" w:rsidR="001A6E72" w:rsidRPr="001A6E72" w:rsidRDefault="001A6E72" w:rsidP="001A6E72">
      <w:pPr>
        <w:pStyle w:val="EndNoteBibliography"/>
        <w:spacing w:after="0"/>
        <w:ind w:left="720" w:hanging="720"/>
      </w:pPr>
      <w:r w:rsidRPr="001A6E72">
        <w:t xml:space="preserve">Davydenko, A., &amp; Fildes, R. (2013). Measuring forecasting accuracy: the case of judgmental adjustments to SKU-level demand forecasts. </w:t>
      </w:r>
      <w:r w:rsidRPr="001A6E72">
        <w:rPr>
          <w:i/>
        </w:rPr>
        <w:t>International Journal of Forecasting, 29</w:t>
      </w:r>
      <w:r w:rsidRPr="001A6E72">
        <w:t xml:space="preserve">(3). </w:t>
      </w:r>
    </w:p>
    <w:p w14:paraId="09070F51" w14:textId="77777777" w:rsidR="001A6E72" w:rsidRPr="001A6E72" w:rsidRDefault="001A6E72" w:rsidP="001A6E72">
      <w:pPr>
        <w:pStyle w:val="EndNoteBibliography"/>
        <w:spacing w:after="0"/>
        <w:ind w:left="720" w:hanging="720"/>
      </w:pPr>
      <w:r w:rsidRPr="001A6E72">
        <w:t xml:space="preserve">Dekker, M., van Donselaar, K., &amp; Ouwehand, P. (2004). How to use aggregation and combined forecasting to improve seasonal demand forecasts. </w:t>
      </w:r>
      <w:r w:rsidRPr="001A6E72">
        <w:rPr>
          <w:i/>
        </w:rPr>
        <w:t>International Journal of Production Economics, 90</w:t>
      </w:r>
      <w:r w:rsidRPr="001A6E72">
        <w:t xml:space="preserve">(2), 151-167. </w:t>
      </w:r>
    </w:p>
    <w:p w14:paraId="521A19B6" w14:textId="7D1312EB" w:rsidR="001A6E72" w:rsidRPr="001A6E72" w:rsidRDefault="001A6E72" w:rsidP="001A6E72">
      <w:pPr>
        <w:pStyle w:val="EndNoteBibliography"/>
        <w:spacing w:after="0"/>
        <w:ind w:left="720" w:hanging="720"/>
      </w:pPr>
      <w:r w:rsidRPr="001A6E72">
        <w:t xml:space="preserve">Demirag, O. C., Keskinocak, P., &amp; Swann, J. (2011). Customer rebates and retailer incentives in the presence of competition and price discrimination. </w:t>
      </w:r>
      <w:r w:rsidRPr="001A6E72">
        <w:rPr>
          <w:i/>
        </w:rPr>
        <w:t>European Journal of Operational Research, 215</w:t>
      </w:r>
      <w:r w:rsidRPr="001A6E72">
        <w:t xml:space="preserve">(1), 268-280. doi: </w:t>
      </w:r>
      <w:hyperlink r:id="rId14" w:history="1">
        <w:r w:rsidRPr="001A6E72">
          <w:rPr>
            <w:rStyle w:val="Hyperlink"/>
          </w:rPr>
          <w:t>http://dx.doi.org/10.1016/j.ejor.2011.04.006</w:t>
        </w:r>
      </w:hyperlink>
    </w:p>
    <w:p w14:paraId="26FDF56A" w14:textId="77777777" w:rsidR="001A6E72" w:rsidRPr="001A6E72" w:rsidRDefault="001A6E72" w:rsidP="001A6E72">
      <w:pPr>
        <w:pStyle w:val="EndNoteBibliography"/>
        <w:spacing w:after="0"/>
        <w:ind w:left="720" w:hanging="720"/>
      </w:pPr>
      <w:r w:rsidRPr="001A6E72">
        <w:t xml:space="preserve">Diebold, F. X., &amp; Mariano, R. S. (1995). Comparing predictive accuracy. </w:t>
      </w:r>
      <w:r w:rsidRPr="001A6E72">
        <w:rPr>
          <w:i/>
        </w:rPr>
        <w:t>Journal of Business and Economic Statistics, 13</w:t>
      </w:r>
      <w:r w:rsidRPr="001A6E72">
        <w:t xml:space="preserve">, 253-263. </w:t>
      </w:r>
    </w:p>
    <w:p w14:paraId="1BE7C7B6" w14:textId="77777777" w:rsidR="001A6E72" w:rsidRPr="001A6E72" w:rsidRDefault="001A6E72" w:rsidP="001A6E72">
      <w:pPr>
        <w:pStyle w:val="EndNoteBibliography"/>
        <w:spacing w:after="0"/>
        <w:ind w:left="720" w:hanging="720"/>
      </w:pPr>
      <w:r w:rsidRPr="001A6E72">
        <w:t>Epprecht, C., Guegan, D., &amp; Veiga, Á. (2013). Comparing variable selection techniques for linear regression: LASSO and Autometrics: Université Panthéon-Sorbonne (Paris 1), Centre d'Economie de la Sorbonne.</w:t>
      </w:r>
    </w:p>
    <w:p w14:paraId="69B5D3AB" w14:textId="77777777" w:rsidR="001A6E72" w:rsidRPr="001A6E72" w:rsidRDefault="001A6E72" w:rsidP="001A6E72">
      <w:pPr>
        <w:pStyle w:val="EndNoteBibliography"/>
        <w:spacing w:after="0"/>
        <w:ind w:left="720" w:hanging="720"/>
      </w:pPr>
      <w:r w:rsidRPr="001A6E72">
        <w:t>Fan, J., &amp; Lv, J. (2008). Sure independence screening for ultrahigh dimensional feature space (with discussion).</w:t>
      </w:r>
      <w:r w:rsidRPr="001A6E72">
        <w:rPr>
          <w:i/>
        </w:rPr>
        <w:t xml:space="preserve"> Journal of Royal Statistical Society, 70</w:t>
      </w:r>
      <w:r w:rsidRPr="001A6E72">
        <w:t xml:space="preserve">(Series B), 849–911. </w:t>
      </w:r>
    </w:p>
    <w:p w14:paraId="7A9E83D1" w14:textId="77777777" w:rsidR="001A6E72" w:rsidRPr="001A6E72" w:rsidRDefault="001A6E72" w:rsidP="001A6E72">
      <w:pPr>
        <w:pStyle w:val="EndNoteBibliography"/>
        <w:spacing w:after="0"/>
        <w:ind w:left="720" w:hanging="720"/>
      </w:pPr>
      <w:r w:rsidRPr="001A6E72">
        <w:lastRenderedPageBreak/>
        <w:t xml:space="preserve">Fildes, R. (1992). The evaluation of extrapolative forecasting methods. </w:t>
      </w:r>
      <w:r w:rsidRPr="001A6E72">
        <w:rPr>
          <w:i/>
        </w:rPr>
        <w:t>International Journal of Forecasting, 8</w:t>
      </w:r>
      <w:r w:rsidRPr="001A6E72">
        <w:t xml:space="preserve">, 81-98. </w:t>
      </w:r>
    </w:p>
    <w:p w14:paraId="0A2C7DD4" w14:textId="77777777" w:rsidR="001A6E72" w:rsidRPr="001A6E72" w:rsidRDefault="001A6E72" w:rsidP="001A6E72">
      <w:pPr>
        <w:pStyle w:val="EndNoteBibliography"/>
        <w:spacing w:after="0"/>
        <w:ind w:left="720" w:hanging="720"/>
      </w:pPr>
      <w:r w:rsidRPr="001A6E72">
        <w:t xml:space="preserve">Fildes, R., Goodwin, P., Lawrence, M., &amp; Nikolopoulos, K. (2009). Effective forecasting and judgmental adjustments: an empirical evaluation and strategies for improvement in supply-chain planning. </w:t>
      </w:r>
      <w:r w:rsidRPr="001A6E72">
        <w:rPr>
          <w:i/>
        </w:rPr>
        <w:t>International Journal of Forecasting, 25</w:t>
      </w:r>
      <w:r w:rsidRPr="001A6E72">
        <w:t xml:space="preserve">(1), 3-23. </w:t>
      </w:r>
    </w:p>
    <w:p w14:paraId="2BBEB6EA" w14:textId="77777777" w:rsidR="001A6E72" w:rsidRPr="001A6E72" w:rsidRDefault="001A6E72" w:rsidP="001A6E72">
      <w:pPr>
        <w:pStyle w:val="EndNoteBibliography"/>
        <w:spacing w:after="0"/>
        <w:ind w:left="720" w:hanging="720"/>
      </w:pPr>
      <w:r w:rsidRPr="001A6E72">
        <w:t xml:space="preserve">Fildes, R., Nikolopoulos, K., Crone, S., &amp; Syntetos, A. (2008). Forecasting and operational research: A review. </w:t>
      </w:r>
      <w:r w:rsidRPr="001A6E72">
        <w:rPr>
          <w:i/>
        </w:rPr>
        <w:t>Journal of the Operational Research Society, 59</w:t>
      </w:r>
      <w:r w:rsidRPr="001A6E72">
        <w:t xml:space="preserve">. </w:t>
      </w:r>
    </w:p>
    <w:p w14:paraId="146F081E" w14:textId="77777777" w:rsidR="001A6E72" w:rsidRPr="001A6E72" w:rsidRDefault="001A6E72" w:rsidP="001A6E72">
      <w:pPr>
        <w:pStyle w:val="EndNoteBibliography"/>
        <w:spacing w:after="0"/>
        <w:ind w:left="720" w:hanging="720"/>
      </w:pPr>
      <w:r w:rsidRPr="001A6E72">
        <w:t xml:space="preserve">Fildes, R., &amp; Stekler, H. (2002). The state of macroeconomic forecasting. </w:t>
      </w:r>
      <w:r w:rsidRPr="001A6E72">
        <w:rPr>
          <w:i/>
        </w:rPr>
        <w:t>Journal of Macroeconomics, 24</w:t>
      </w:r>
      <w:r w:rsidRPr="001A6E72">
        <w:t>(4), 435-468. doi: Pii S0164-0704(02)00055-1</w:t>
      </w:r>
    </w:p>
    <w:p w14:paraId="7627C896" w14:textId="77777777" w:rsidR="001A6E72" w:rsidRPr="001A6E72" w:rsidRDefault="001A6E72" w:rsidP="001A6E72">
      <w:pPr>
        <w:pStyle w:val="EndNoteBibliography"/>
        <w:spacing w:after="0"/>
        <w:ind w:left="720" w:hanging="720"/>
      </w:pPr>
      <w:r w:rsidRPr="001A6E72">
        <w:t xml:space="preserve">Foekens, E. W., Leeflang, P., &amp; Wittink, D. R. (1999). Varying parameter models to accommodate dynamic promotion effects. </w:t>
      </w:r>
      <w:r w:rsidRPr="001A6E72">
        <w:rPr>
          <w:i/>
        </w:rPr>
        <w:t>Journal of Econometrics, 89</w:t>
      </w:r>
      <w:r w:rsidRPr="001A6E72">
        <w:t xml:space="preserve">(1-2), 249-268. </w:t>
      </w:r>
    </w:p>
    <w:p w14:paraId="15B7A7AD" w14:textId="77777777" w:rsidR="001A6E72" w:rsidRPr="001A6E72" w:rsidRDefault="001A6E72" w:rsidP="001A6E72">
      <w:pPr>
        <w:pStyle w:val="EndNoteBibliography"/>
        <w:spacing w:after="0"/>
        <w:ind w:left="720" w:hanging="720"/>
      </w:pPr>
      <w:r w:rsidRPr="001A6E72">
        <w:t xml:space="preserve">Gupta, S. (1988). Impact of sales promotions on when, what, and how much to buy. </w:t>
      </w:r>
      <w:r w:rsidRPr="001A6E72">
        <w:rPr>
          <w:i/>
        </w:rPr>
        <w:t>Journal of Marketing Research, 25</w:t>
      </w:r>
      <w:r w:rsidRPr="001A6E72">
        <w:t xml:space="preserve">, 322-355. </w:t>
      </w:r>
    </w:p>
    <w:p w14:paraId="5B0CB492" w14:textId="77777777" w:rsidR="001A6E72" w:rsidRPr="001A6E72" w:rsidRDefault="001A6E72" w:rsidP="001A6E72">
      <w:pPr>
        <w:pStyle w:val="EndNoteBibliography"/>
        <w:spacing w:after="0"/>
        <w:ind w:left="720" w:hanging="720"/>
      </w:pPr>
      <w:r w:rsidRPr="001A6E72">
        <w:t xml:space="preserve">Gür Ali, Ö., SayIn, S., van Woensel, T., &amp; Fransoo, J. (2009). SKU demand forecasting in the presence of promotions. </w:t>
      </w:r>
      <w:r w:rsidRPr="001A6E72">
        <w:rPr>
          <w:i/>
        </w:rPr>
        <w:t>Expert Systems with Applications, 36</w:t>
      </w:r>
      <w:r w:rsidRPr="001A6E72">
        <w:t xml:space="preserve">(10). </w:t>
      </w:r>
    </w:p>
    <w:p w14:paraId="47E9738C" w14:textId="77777777" w:rsidR="001A6E72" w:rsidRPr="001A6E72" w:rsidRDefault="001A6E72" w:rsidP="001A6E72">
      <w:pPr>
        <w:pStyle w:val="EndNoteBibliography"/>
        <w:ind w:left="720" w:hanging="720"/>
      </w:pPr>
      <w:r w:rsidRPr="001A6E72">
        <w:t xml:space="preserve">Harvey, D., Leybourne, S., &amp; Newbold, P. (1997). Testing the equality of prediction mean squared errors. </w:t>
      </w:r>
      <w:r w:rsidRPr="001A6E72">
        <w:rPr>
          <w:i/>
        </w:rPr>
        <w:t>International Journal of forecasting, 13</w:t>
      </w:r>
      <w:r w:rsidRPr="001A6E72">
        <w:t>(2), 281-291</w:t>
      </w:r>
    </w:p>
    <w:p w14:paraId="1B8E9782" w14:textId="77777777" w:rsidR="001A6E72" w:rsidRPr="001A6E72" w:rsidRDefault="001A6E72" w:rsidP="001A6E72">
      <w:pPr>
        <w:pStyle w:val="EndNoteBibliography"/>
        <w:spacing w:after="0"/>
      </w:pPr>
    </w:p>
    <w:p w14:paraId="6DF1D746" w14:textId="1B8EBC2B" w:rsidR="001A6E72" w:rsidRPr="001A6E72" w:rsidRDefault="001A6E72" w:rsidP="001A6E72">
      <w:pPr>
        <w:pStyle w:val="EndNoteBibliography"/>
        <w:spacing w:after="0"/>
        <w:ind w:left="720" w:hanging="720"/>
      </w:pPr>
      <w:r w:rsidRPr="001A6E72">
        <w:t xml:space="preserve">Hendry, D. F. (2018). Deciding between alternative approaches in macroeconomics. </w:t>
      </w:r>
      <w:r w:rsidRPr="001A6E72">
        <w:rPr>
          <w:i/>
        </w:rPr>
        <w:t>International Journal of Forecasting, 34</w:t>
      </w:r>
      <w:r w:rsidRPr="001A6E72">
        <w:t xml:space="preserve">(1), 119-135. doi: </w:t>
      </w:r>
      <w:hyperlink r:id="rId15" w:history="1">
        <w:r w:rsidRPr="001A6E72">
          <w:rPr>
            <w:rStyle w:val="Hyperlink"/>
          </w:rPr>
          <w:t>https://doi.org/10.1016/j.ijforecast.2017.09.003</w:t>
        </w:r>
      </w:hyperlink>
    </w:p>
    <w:p w14:paraId="220C7167" w14:textId="77777777" w:rsidR="001A6E72" w:rsidRPr="001A6E72" w:rsidRDefault="001A6E72" w:rsidP="001A6E72">
      <w:pPr>
        <w:pStyle w:val="EndNoteBibliography"/>
        <w:spacing w:after="0"/>
        <w:ind w:left="720" w:hanging="720"/>
      </w:pPr>
      <w:r w:rsidRPr="001A6E72">
        <w:t xml:space="preserve">Huang, T., Fildes, R., &amp; Soopramanien, D. (2014). The value of competitive information in forecasting FMCG retail product sales and the variable selection problem. </w:t>
      </w:r>
      <w:r w:rsidRPr="001A6E72">
        <w:rPr>
          <w:i/>
        </w:rPr>
        <w:t>European Journal of Operational Research, 237</w:t>
      </w:r>
      <w:r w:rsidRPr="001A6E72">
        <w:t xml:space="preserve">(2), 738-748. </w:t>
      </w:r>
    </w:p>
    <w:p w14:paraId="5F3A2C9B" w14:textId="77777777" w:rsidR="001A6E72" w:rsidRPr="001A6E72" w:rsidRDefault="001A6E72" w:rsidP="001A6E72">
      <w:pPr>
        <w:pStyle w:val="EndNoteBibliography"/>
        <w:spacing w:after="0"/>
        <w:ind w:left="720" w:hanging="720"/>
      </w:pPr>
      <w:r w:rsidRPr="001A6E72">
        <w:t xml:space="preserve">Hyndman, R. J., &amp; Koehler, A. B. (2006). Another look at measures of forecast accuracy. </w:t>
      </w:r>
      <w:r w:rsidRPr="001A6E72">
        <w:rPr>
          <w:i/>
        </w:rPr>
        <w:t>International Journal of Forecasting, 22</w:t>
      </w:r>
      <w:r w:rsidRPr="001A6E72">
        <w:t xml:space="preserve">, 679-688. </w:t>
      </w:r>
    </w:p>
    <w:p w14:paraId="1463EA5E" w14:textId="77777777" w:rsidR="001A6E72" w:rsidRPr="001A6E72" w:rsidRDefault="001A6E72" w:rsidP="001A6E72">
      <w:pPr>
        <w:pStyle w:val="EndNoteBibliography"/>
        <w:spacing w:after="0"/>
        <w:ind w:left="720" w:hanging="720"/>
      </w:pPr>
      <w:r w:rsidRPr="001A6E72">
        <w:t xml:space="preserve">Kuo, R. J. (2001). A sales forecasting system based on fuzzy neural network with initial weights generated by genetic algorithm. </w:t>
      </w:r>
      <w:r w:rsidRPr="001A6E72">
        <w:rPr>
          <w:i/>
        </w:rPr>
        <w:t>European Journal of Operational Research, 129</w:t>
      </w:r>
      <w:r w:rsidRPr="001A6E72">
        <w:t xml:space="preserve">. </w:t>
      </w:r>
    </w:p>
    <w:p w14:paraId="1C3740AA" w14:textId="77777777" w:rsidR="001A6E72" w:rsidRPr="001A6E72" w:rsidRDefault="001A6E72" w:rsidP="001A6E72">
      <w:pPr>
        <w:pStyle w:val="EndNoteBibliography"/>
        <w:spacing w:after="0"/>
        <w:ind w:left="720" w:hanging="720"/>
      </w:pPr>
      <w:r w:rsidRPr="001A6E72">
        <w:t xml:space="preserve">Lattin, J. M., &amp; Bucklin, R. E. (1989). Reference effects of price and promotion on brand choice behavior. </w:t>
      </w:r>
      <w:r w:rsidRPr="001A6E72">
        <w:rPr>
          <w:i/>
        </w:rPr>
        <w:t>Journal of Marketing Research, 26</w:t>
      </w:r>
      <w:r w:rsidRPr="001A6E72">
        <w:t xml:space="preserve">, 299-310. </w:t>
      </w:r>
    </w:p>
    <w:p w14:paraId="176037B9" w14:textId="5A091AC5" w:rsidR="001A6E72" w:rsidRPr="001A6E72" w:rsidRDefault="001A6E72" w:rsidP="001A6E72">
      <w:pPr>
        <w:pStyle w:val="EndNoteBibliography"/>
        <w:spacing w:after="0"/>
        <w:ind w:left="720" w:hanging="720"/>
      </w:pPr>
      <w:r w:rsidRPr="001A6E72">
        <w:t xml:space="preserve">Lee, W. Y., Goodwin, P., Fildes, R., Nikolopoulos, K., &amp; Lawrence, M. (2007). Providing support for the use of analogies in demand forecasting tasks. </w:t>
      </w:r>
      <w:r w:rsidRPr="001A6E72">
        <w:rPr>
          <w:i/>
        </w:rPr>
        <w:t>International Journal of Forecasting, 23</w:t>
      </w:r>
      <w:r w:rsidRPr="001A6E72">
        <w:t xml:space="preserve">(3), 377-390. doi: </w:t>
      </w:r>
      <w:hyperlink r:id="rId16" w:history="1">
        <w:r w:rsidRPr="001A6E72">
          <w:rPr>
            <w:rStyle w:val="Hyperlink"/>
          </w:rPr>
          <w:t>https://doi.org/10.1016/j.ijforecast.2007.02.006</w:t>
        </w:r>
      </w:hyperlink>
    </w:p>
    <w:p w14:paraId="0A3E10EB" w14:textId="395EB4D8" w:rsidR="001A6E72" w:rsidRPr="001A6E72" w:rsidRDefault="001A6E72" w:rsidP="001A6E72">
      <w:pPr>
        <w:pStyle w:val="EndNoteBibliography"/>
        <w:spacing w:after="0"/>
        <w:ind w:left="720" w:hanging="720"/>
      </w:pPr>
      <w:r w:rsidRPr="001A6E72">
        <w:t xml:space="preserve">Loeb, W. (2014). Unrelenting Competition: The Biggest Retail Story of 2015, from </w:t>
      </w:r>
      <w:hyperlink r:id="rId17" w:history="1">
        <w:r w:rsidRPr="001A6E72">
          <w:rPr>
            <w:rStyle w:val="Hyperlink"/>
          </w:rPr>
          <w:t>https://www.forbes.com/sites/walterloeb/2014/12/16/unrelenting-competition-the-retail-story-of-2015/#4893092419f1</w:t>
        </w:r>
      </w:hyperlink>
    </w:p>
    <w:p w14:paraId="66153A68" w14:textId="77777777" w:rsidR="001A6E72" w:rsidRPr="001A6E72" w:rsidRDefault="001A6E72" w:rsidP="001A6E72">
      <w:pPr>
        <w:pStyle w:val="EndNoteBibliography"/>
        <w:spacing w:after="0"/>
        <w:ind w:left="720" w:hanging="720"/>
      </w:pPr>
      <w:r w:rsidRPr="001A6E72">
        <w:t xml:space="preserve">Ma, S., &amp; Fildes, R. (2017). A retail store SKU promotions optimization model for category multi-period profit maximization. </w:t>
      </w:r>
      <w:r w:rsidRPr="001A6E72">
        <w:rPr>
          <w:i/>
        </w:rPr>
        <w:t>European Journal of Operational Research, 260</w:t>
      </w:r>
      <w:r w:rsidRPr="001A6E72">
        <w:t xml:space="preserve">(2), 680-692. </w:t>
      </w:r>
    </w:p>
    <w:p w14:paraId="7B40DC13" w14:textId="77777777" w:rsidR="001A6E72" w:rsidRPr="001A6E72" w:rsidRDefault="001A6E72" w:rsidP="001A6E72">
      <w:pPr>
        <w:pStyle w:val="EndNoteBibliography"/>
        <w:spacing w:after="0"/>
        <w:ind w:left="720" w:hanging="720"/>
      </w:pPr>
      <w:r w:rsidRPr="001A6E72">
        <w:t xml:space="preserve">Ma, S., Fildes, R., &amp; Huang, T. (2016). Demand forecasting with high dimensional data: The case of SKU retail sales forecasting with intra- and inter-category promotional information. </w:t>
      </w:r>
      <w:r w:rsidRPr="001A6E72">
        <w:rPr>
          <w:i/>
        </w:rPr>
        <w:t>European Journal of Operational Research, 249</w:t>
      </w:r>
      <w:r w:rsidRPr="001A6E72">
        <w:t xml:space="preserve">(1), 245-257. </w:t>
      </w:r>
    </w:p>
    <w:p w14:paraId="600EF8B2" w14:textId="77777777" w:rsidR="001A6E72" w:rsidRPr="001A6E72" w:rsidRDefault="001A6E72" w:rsidP="001A6E72">
      <w:pPr>
        <w:pStyle w:val="EndNoteBibliography"/>
        <w:spacing w:after="0"/>
        <w:ind w:left="720" w:hanging="720"/>
      </w:pPr>
      <w:r w:rsidRPr="001A6E72">
        <w:t xml:space="preserve">Mace, S., &amp; Neslin, S. A. (2004). The determinants of pre- and postpromotion dips in sales of frequently purchased goods. </w:t>
      </w:r>
      <w:r w:rsidRPr="001A6E72">
        <w:rPr>
          <w:i/>
        </w:rPr>
        <w:t>Journal of Marketing Research, XLI</w:t>
      </w:r>
      <w:r w:rsidRPr="001A6E72">
        <w:t xml:space="preserve">, 339-350. </w:t>
      </w:r>
    </w:p>
    <w:p w14:paraId="5B0140F3" w14:textId="77777777" w:rsidR="001A6E72" w:rsidRPr="001A6E72" w:rsidRDefault="001A6E72" w:rsidP="001A6E72">
      <w:pPr>
        <w:pStyle w:val="EndNoteBibliography"/>
        <w:spacing w:after="0"/>
        <w:ind w:left="720" w:hanging="720"/>
      </w:pPr>
      <w:r w:rsidRPr="001A6E72">
        <w:t xml:space="preserve">Mahajan, V., Bretschneider, S. I., &amp; Bradford, J. W. (1980). Feedback Approaches to Modeling Structural Shifts in Market Response. </w:t>
      </w:r>
      <w:r w:rsidRPr="001A6E72">
        <w:rPr>
          <w:i/>
        </w:rPr>
        <w:t>Journal of Marketing, 44</w:t>
      </w:r>
      <w:r w:rsidRPr="001A6E72">
        <w:t xml:space="preserve">, 71-80. </w:t>
      </w:r>
    </w:p>
    <w:p w14:paraId="110E205E" w14:textId="77777777" w:rsidR="001A6E72" w:rsidRPr="001A6E72" w:rsidRDefault="001A6E72" w:rsidP="001A6E72">
      <w:pPr>
        <w:pStyle w:val="EndNoteBibliography"/>
        <w:spacing w:after="0"/>
        <w:ind w:left="720" w:hanging="720"/>
      </w:pPr>
      <w:r w:rsidRPr="001A6E72">
        <w:t xml:space="preserve">Martin, R., &amp; Kolassa, S. (2009). </w:t>
      </w:r>
      <w:r w:rsidRPr="001A6E72">
        <w:rPr>
          <w:i/>
        </w:rPr>
        <w:t>Challenges of Automated Forecasting in Retail.</w:t>
      </w:r>
      <w:r w:rsidRPr="001A6E72">
        <w:t xml:space="preserve"> Paper presented at the International Symposium on Forecasting, Hong Kong.</w:t>
      </w:r>
    </w:p>
    <w:p w14:paraId="427CA013" w14:textId="1574E63A" w:rsidR="001A6E72" w:rsidRPr="001A6E72" w:rsidRDefault="001A6E72" w:rsidP="001A6E72">
      <w:pPr>
        <w:pStyle w:val="EndNoteBibliography"/>
        <w:spacing w:after="0"/>
        <w:ind w:left="720" w:hanging="720"/>
      </w:pPr>
      <w:r w:rsidRPr="001A6E72">
        <w:lastRenderedPageBreak/>
        <w:t xml:space="preserve">Meeran, S., Jahanbin, S., Goodwin, P., &amp; Quariguasi Frota Neto, J. (2017). When do changes in consumer preferences make forecasts from choice-based conjoint models unreliable? </w:t>
      </w:r>
      <w:r w:rsidRPr="001A6E72">
        <w:rPr>
          <w:i/>
        </w:rPr>
        <w:t>European Journal of Operational Research, 258</w:t>
      </w:r>
      <w:r w:rsidRPr="001A6E72">
        <w:t xml:space="preserve">(2), 512-524. doi: </w:t>
      </w:r>
      <w:hyperlink r:id="rId18" w:history="1">
        <w:r w:rsidRPr="001A6E72">
          <w:rPr>
            <w:rStyle w:val="Hyperlink"/>
          </w:rPr>
          <w:t>https://doi.org/10.1016/j.ejor.2016.08.047</w:t>
        </w:r>
      </w:hyperlink>
    </w:p>
    <w:p w14:paraId="31C7EBD1" w14:textId="77777777" w:rsidR="001A6E72" w:rsidRPr="001A6E72" w:rsidRDefault="001A6E72" w:rsidP="001A6E72">
      <w:pPr>
        <w:pStyle w:val="EndNoteBibliography"/>
        <w:spacing w:after="0"/>
        <w:ind w:left="720" w:hanging="720"/>
      </w:pPr>
      <w:r w:rsidRPr="001A6E72">
        <w:t xml:space="preserve">Mulhern, F. J., &amp; Leone, R. P. (1991). Implicit price bundling of retail products: A multiproduct approach to maximizing store profitability. </w:t>
      </w:r>
      <w:r w:rsidRPr="001A6E72">
        <w:rPr>
          <w:i/>
        </w:rPr>
        <w:t>Journal of Marketing, 55</w:t>
      </w:r>
      <w:r w:rsidRPr="001A6E72">
        <w:t xml:space="preserve">, 63-76. </w:t>
      </w:r>
    </w:p>
    <w:p w14:paraId="791B088B" w14:textId="77777777" w:rsidR="001A6E72" w:rsidRPr="001A6E72" w:rsidRDefault="001A6E72" w:rsidP="001A6E72">
      <w:pPr>
        <w:pStyle w:val="EndNoteBibliography"/>
        <w:spacing w:after="0"/>
        <w:ind w:left="720" w:hanging="720"/>
      </w:pPr>
      <w:r w:rsidRPr="001A6E72">
        <w:t xml:space="preserve">Nagbe, K., Cugliari, J., &amp; Jacques, J. (2018). Short-Term Electricity Demand Forecasting Using a Functional State Space Model. </w:t>
      </w:r>
      <w:r w:rsidRPr="001A6E72">
        <w:rPr>
          <w:i/>
        </w:rPr>
        <w:t>Energies, 11</w:t>
      </w:r>
      <w:r w:rsidRPr="001A6E72">
        <w:t>. doi: doi:10.3390/en11051120</w:t>
      </w:r>
    </w:p>
    <w:p w14:paraId="7D6A2399" w14:textId="77777777" w:rsidR="001A6E72" w:rsidRPr="001A6E72" w:rsidRDefault="001A6E72" w:rsidP="001A6E72">
      <w:pPr>
        <w:pStyle w:val="EndNoteBibliography"/>
        <w:spacing w:after="0"/>
        <w:ind w:left="720" w:hanging="720"/>
      </w:pPr>
      <w:r w:rsidRPr="001A6E72">
        <w:t xml:space="preserve">Nijs, V. R., Dekimpe, M. G., Steenkamps, J.-B. E. M., &amp; Hanssens, D. M. (2001). The Category-Demand Effects of Price Promotions. </w:t>
      </w:r>
      <w:r w:rsidRPr="001A6E72">
        <w:rPr>
          <w:i/>
        </w:rPr>
        <w:t>Marketing Science, 20</w:t>
      </w:r>
      <w:r w:rsidRPr="001A6E72">
        <w:t xml:space="preserve">(1), 1-22. </w:t>
      </w:r>
    </w:p>
    <w:p w14:paraId="48D1C58D" w14:textId="5D896947" w:rsidR="001A6E72" w:rsidRPr="001A6E72" w:rsidRDefault="001A6E72" w:rsidP="001A6E72">
      <w:pPr>
        <w:pStyle w:val="EndNoteBibliography"/>
        <w:spacing w:after="0"/>
        <w:ind w:left="720" w:hanging="720"/>
      </w:pPr>
      <w:r w:rsidRPr="001A6E72">
        <w:t xml:space="preserve">OrderDynamics. (2015). Retailers and the Ghost Economy: The Haunting of Returns. </w:t>
      </w:r>
      <w:hyperlink r:id="rId19" w:history="1">
        <w:r w:rsidRPr="001A6E72">
          <w:rPr>
            <w:rStyle w:val="Hyperlink"/>
          </w:rPr>
          <w:t>http://engage.dynamicaction.com/WS-2015-06-IHL-Ghost-Economy-Haunting-of-Returns-AR_LP.html</w:t>
        </w:r>
      </w:hyperlink>
      <w:r w:rsidRPr="001A6E72">
        <w:t>.</w:t>
      </w:r>
    </w:p>
    <w:p w14:paraId="4C70727D" w14:textId="77777777" w:rsidR="001A6E72" w:rsidRPr="001A6E72" w:rsidRDefault="001A6E72" w:rsidP="001A6E72">
      <w:pPr>
        <w:pStyle w:val="EndNoteBibliography"/>
        <w:spacing w:after="0"/>
        <w:ind w:left="720" w:hanging="720"/>
      </w:pPr>
      <w:r w:rsidRPr="001A6E72">
        <w:t>Ouyang, Y. (2007). The effect of information sharing on supply chain stability and the bullwhip effect.</w:t>
      </w:r>
      <w:r w:rsidRPr="001A6E72">
        <w:rPr>
          <w:i/>
        </w:rPr>
        <w:t xml:space="preserve"> European Journal of Operational Research, 182</w:t>
      </w:r>
      <w:r w:rsidRPr="001A6E72">
        <w:t xml:space="preserve">, 1107-1121. </w:t>
      </w:r>
    </w:p>
    <w:p w14:paraId="3D577DF5" w14:textId="77777777" w:rsidR="001A6E72" w:rsidRPr="001A6E72" w:rsidRDefault="001A6E72" w:rsidP="001A6E72">
      <w:pPr>
        <w:pStyle w:val="EndNoteBibliography"/>
        <w:spacing w:after="0"/>
        <w:ind w:left="720" w:hanging="720"/>
      </w:pPr>
      <w:r w:rsidRPr="001A6E72">
        <w:t xml:space="preserve">Pesaran, H. M., &amp; Timmermann, A. (2005). Small sample properties of forecasts from autoregressive models under structural breaks. </w:t>
      </w:r>
      <w:r w:rsidRPr="001A6E72">
        <w:rPr>
          <w:i/>
        </w:rPr>
        <w:t>Journal of Econometrics, 129</w:t>
      </w:r>
      <w:r w:rsidRPr="001A6E72">
        <w:t>(1-2), 183-217. doi: DOI: 10.1016/j.jeconom.2004.09.007</w:t>
      </w:r>
    </w:p>
    <w:p w14:paraId="61D64DCC" w14:textId="77777777" w:rsidR="001A6E72" w:rsidRPr="001A6E72" w:rsidRDefault="001A6E72" w:rsidP="001A6E72">
      <w:pPr>
        <w:pStyle w:val="EndNoteBibliography"/>
        <w:spacing w:after="0"/>
        <w:ind w:left="720" w:hanging="720"/>
      </w:pPr>
      <w:r w:rsidRPr="001A6E72">
        <w:t xml:space="preserve">Pesaran, H. M., &amp; Timmermann, A. (2007). Selection of estimation window in the presence of breaks. </w:t>
      </w:r>
      <w:r w:rsidRPr="001A6E72">
        <w:rPr>
          <w:i/>
        </w:rPr>
        <w:t>Journal of Econometrics, 137</w:t>
      </w:r>
      <w:r w:rsidRPr="001A6E72">
        <w:t xml:space="preserve">, 134-161. </w:t>
      </w:r>
    </w:p>
    <w:p w14:paraId="721AD16C" w14:textId="77777777" w:rsidR="001A6E72" w:rsidRPr="001A6E72" w:rsidRDefault="001A6E72" w:rsidP="001A6E72">
      <w:pPr>
        <w:pStyle w:val="EndNoteBibliography"/>
        <w:spacing w:after="0"/>
        <w:ind w:left="720" w:hanging="720"/>
      </w:pPr>
      <w:r w:rsidRPr="001A6E72">
        <w:t xml:space="preserve">Pesaran, M. H., &amp; Pick, A. (2011). Forecast Combination Across Estimation Windows. </w:t>
      </w:r>
      <w:r w:rsidRPr="001A6E72">
        <w:rPr>
          <w:i/>
        </w:rPr>
        <w:t>Journal of Business &amp; Economic Statistics, 29</w:t>
      </w:r>
      <w:r w:rsidRPr="001A6E72">
        <w:t>(2), 307-318. doi: 10.1198/jbes.2010.09018</w:t>
      </w:r>
    </w:p>
    <w:p w14:paraId="1C3DA42A" w14:textId="77777777" w:rsidR="001A6E72" w:rsidRPr="001A6E72" w:rsidRDefault="001A6E72" w:rsidP="001A6E72">
      <w:pPr>
        <w:pStyle w:val="EndNoteBibliography"/>
        <w:spacing w:after="0"/>
        <w:ind w:left="720" w:hanging="720"/>
      </w:pPr>
      <w:r w:rsidRPr="001A6E72">
        <w:t xml:space="preserve">Pesaran, M. H., Schuermann, T., &amp; Smith, L. V. (2009). Forecasting Economic and Financial Variables with Global VARs. </w:t>
      </w:r>
      <w:r w:rsidRPr="001A6E72">
        <w:rPr>
          <w:i/>
        </w:rPr>
        <w:t>International Journal of Forecasting, 25</w:t>
      </w:r>
      <w:r w:rsidRPr="001A6E72">
        <w:t xml:space="preserve">, 642-675. </w:t>
      </w:r>
    </w:p>
    <w:p w14:paraId="7A3BE368" w14:textId="6236C606" w:rsidR="001A6E72" w:rsidRPr="001A6E72" w:rsidRDefault="001A6E72" w:rsidP="001A6E72">
      <w:pPr>
        <w:pStyle w:val="EndNoteBibliography"/>
        <w:spacing w:after="0"/>
        <w:ind w:left="720" w:hanging="720"/>
      </w:pPr>
      <w:r w:rsidRPr="001A6E72">
        <w:t xml:space="preserve">Petropoulos, F., Fildes, R., &amp; Goodwin, P. (2016). Do ‘big losses’ in judgmental adjustments to statistical forecasts affect experts’ behaviour? </w:t>
      </w:r>
      <w:r w:rsidRPr="001A6E72">
        <w:rPr>
          <w:i/>
        </w:rPr>
        <w:t>European Journal of Operational Research, 249</w:t>
      </w:r>
      <w:r w:rsidRPr="001A6E72">
        <w:t xml:space="preserve">(3), 842-852. doi: </w:t>
      </w:r>
      <w:hyperlink r:id="rId20" w:history="1">
        <w:r w:rsidRPr="001A6E72">
          <w:rPr>
            <w:rStyle w:val="Hyperlink"/>
          </w:rPr>
          <w:t>https://doi.org/10.1016/j.ejor.2015.06.002</w:t>
        </w:r>
      </w:hyperlink>
    </w:p>
    <w:p w14:paraId="453B6E28" w14:textId="14A86615" w:rsidR="001A6E72" w:rsidRPr="001A6E72" w:rsidRDefault="001A6E72" w:rsidP="001A6E72">
      <w:pPr>
        <w:pStyle w:val="EndNoteBibliography"/>
        <w:spacing w:after="0"/>
        <w:ind w:left="720" w:hanging="720"/>
      </w:pPr>
      <w:r w:rsidRPr="001A6E72">
        <w:t xml:space="preserve">Petropoulos, F., Makridakis, S., Assimakopoulos, V., &amp; Nikolopoulos, K. (2014). ‘Horses for Courses’ in demand forecasting. </w:t>
      </w:r>
      <w:r w:rsidRPr="001A6E72">
        <w:rPr>
          <w:i/>
        </w:rPr>
        <w:t>European Journal of Operational Research, 237</w:t>
      </w:r>
      <w:r w:rsidRPr="001A6E72">
        <w:t xml:space="preserve">(1), 152-163. doi: </w:t>
      </w:r>
      <w:hyperlink r:id="rId21" w:history="1">
        <w:r w:rsidRPr="001A6E72">
          <w:rPr>
            <w:rStyle w:val="Hyperlink"/>
          </w:rPr>
          <w:t>http://dx.doi.org/10.1016/j.ejor.2014.02.036</w:t>
        </w:r>
      </w:hyperlink>
    </w:p>
    <w:p w14:paraId="2B800540" w14:textId="77777777" w:rsidR="001A6E72" w:rsidRPr="001A6E72" w:rsidRDefault="001A6E72" w:rsidP="001A6E72">
      <w:pPr>
        <w:pStyle w:val="EndNoteBibliography"/>
        <w:spacing w:after="0"/>
        <w:ind w:left="720" w:hanging="720"/>
      </w:pPr>
      <w:r w:rsidRPr="001A6E72">
        <w:t xml:space="preserve">Rudolph W. Struse, III. (1987). Commentary—Approaches to Promotion Evaluation: A Practitioner's Viewpoint. </w:t>
      </w:r>
      <w:r w:rsidRPr="001A6E72">
        <w:rPr>
          <w:i/>
        </w:rPr>
        <w:t>Marketing Science, 6</w:t>
      </w:r>
      <w:r w:rsidRPr="001A6E72">
        <w:t xml:space="preserve">(2), 150-151. </w:t>
      </w:r>
    </w:p>
    <w:p w14:paraId="50D106C7" w14:textId="77777777" w:rsidR="001A6E72" w:rsidRPr="001A6E72" w:rsidRDefault="001A6E72" w:rsidP="001A6E72">
      <w:pPr>
        <w:pStyle w:val="EndNoteBibliography"/>
        <w:spacing w:after="0"/>
        <w:ind w:left="720" w:hanging="720"/>
      </w:pPr>
      <w:r w:rsidRPr="001A6E72">
        <w:t xml:space="preserve">Sodhi, M. S., &amp; Tang, C. S. (2011). The incremental bullwhip effect of operational deviations in an arborescent supply chain with requirements planning. </w:t>
      </w:r>
      <w:r w:rsidRPr="001A6E72">
        <w:rPr>
          <w:i/>
        </w:rPr>
        <w:t>European Journal of Operational Research, 215</w:t>
      </w:r>
      <w:r w:rsidRPr="001A6E72">
        <w:t xml:space="preserve">, 374-382. </w:t>
      </w:r>
    </w:p>
    <w:p w14:paraId="10FC0120" w14:textId="77777777" w:rsidR="001A6E72" w:rsidRPr="001A6E72" w:rsidRDefault="001A6E72" w:rsidP="001A6E72">
      <w:pPr>
        <w:pStyle w:val="EndNoteBibliography"/>
        <w:spacing w:after="0"/>
        <w:ind w:left="720" w:hanging="720"/>
      </w:pPr>
      <w:r w:rsidRPr="001A6E72">
        <w:t xml:space="preserve">Song, H., &amp; Witt, S. F. (2003). Tourism Forecasting: The General-to-Specific Approach. </w:t>
      </w:r>
      <w:r w:rsidRPr="001A6E72">
        <w:rPr>
          <w:i/>
        </w:rPr>
        <w:t>Journal of Travel Research, 42</w:t>
      </w:r>
      <w:r w:rsidRPr="001A6E72">
        <w:t xml:space="preserve">, 65-74. </w:t>
      </w:r>
    </w:p>
    <w:p w14:paraId="63D2E2FC" w14:textId="77777777" w:rsidR="001A6E72" w:rsidRPr="001A6E72" w:rsidRDefault="001A6E72" w:rsidP="001A6E72">
      <w:pPr>
        <w:pStyle w:val="EndNoteBibliography"/>
        <w:spacing w:after="0"/>
        <w:ind w:left="720" w:hanging="720"/>
      </w:pPr>
      <w:r w:rsidRPr="001A6E72">
        <w:t xml:space="preserve">Tashman, L. J. (2000). Out-of-sample tests of forecasting accuracy: an analysis and review </w:t>
      </w:r>
      <w:r w:rsidRPr="001A6E72">
        <w:rPr>
          <w:i/>
        </w:rPr>
        <w:t>International Journal of Forecasting, 16</w:t>
      </w:r>
      <w:r w:rsidRPr="001A6E72">
        <w:t xml:space="preserve">(4). </w:t>
      </w:r>
    </w:p>
    <w:p w14:paraId="34A0C46F" w14:textId="77777777" w:rsidR="001A6E72" w:rsidRPr="001A6E72" w:rsidRDefault="001A6E72" w:rsidP="001A6E72">
      <w:pPr>
        <w:pStyle w:val="EndNoteBibliography"/>
        <w:spacing w:after="0"/>
        <w:ind w:left="720" w:hanging="720"/>
      </w:pPr>
      <w:r w:rsidRPr="001A6E72">
        <w:t xml:space="preserve">Tibshirani, R. (1996). Regression Shrinkage and Selection via the Lasso. </w:t>
      </w:r>
      <w:r w:rsidRPr="001A6E72">
        <w:rPr>
          <w:i/>
        </w:rPr>
        <w:t>Journal of the Royal Statistical Society. Series B (Methodological), 58</w:t>
      </w:r>
      <w:r w:rsidRPr="001A6E72">
        <w:t xml:space="preserve">(1), 267-288. </w:t>
      </w:r>
    </w:p>
    <w:p w14:paraId="30418403" w14:textId="77777777" w:rsidR="001A6E72" w:rsidRPr="001A6E72" w:rsidRDefault="001A6E72" w:rsidP="001A6E72">
      <w:pPr>
        <w:pStyle w:val="EndNoteBibliography"/>
        <w:spacing w:after="0"/>
        <w:ind w:left="720" w:hanging="720"/>
      </w:pPr>
      <w:r w:rsidRPr="001A6E72">
        <w:t xml:space="preserve">Trusov, M., Bodapati, A. V., &amp; Cooper, L. G. (2006). Retailer Promotion Planning: Improving Forecasting Accuracy And Interpretability. </w:t>
      </w:r>
      <w:r w:rsidRPr="001A6E72">
        <w:rPr>
          <w:i/>
        </w:rPr>
        <w:t>Journal of Interactive Marketing, 20</w:t>
      </w:r>
      <w:r w:rsidRPr="001A6E72">
        <w:t xml:space="preserve">(3-4), 71-81. </w:t>
      </w:r>
    </w:p>
    <w:p w14:paraId="10ECAD8B" w14:textId="77777777" w:rsidR="001A6E72" w:rsidRPr="001A6E72" w:rsidRDefault="001A6E72" w:rsidP="001A6E72">
      <w:pPr>
        <w:pStyle w:val="EndNoteBibliography"/>
        <w:spacing w:after="0"/>
        <w:ind w:left="720" w:hanging="720"/>
      </w:pPr>
      <w:r w:rsidRPr="001A6E72">
        <w:t xml:space="preserve">Van Heerde, H. J., Gupta, S., &amp; Wittink, D. R. (2003). Is 75% of the Sales Promotion Bump Due to Brand Switching? No, Only 33% Is. </w:t>
      </w:r>
      <w:r w:rsidRPr="001A6E72">
        <w:rPr>
          <w:i/>
        </w:rPr>
        <w:t>Journal of Marketing Research, XL</w:t>
      </w:r>
      <w:r w:rsidRPr="001A6E72">
        <w:t xml:space="preserve">, 481-491. </w:t>
      </w:r>
    </w:p>
    <w:p w14:paraId="09C8D8B1" w14:textId="77777777" w:rsidR="001A6E72" w:rsidRPr="001A6E72" w:rsidRDefault="001A6E72" w:rsidP="001A6E72">
      <w:pPr>
        <w:pStyle w:val="EndNoteBibliography"/>
        <w:spacing w:after="0"/>
        <w:ind w:left="720" w:hanging="720"/>
      </w:pPr>
      <w:r w:rsidRPr="001A6E72">
        <w:lastRenderedPageBreak/>
        <w:t xml:space="preserve">Van Heerde, H. J., Srinivasan, S., &amp; Dekimpe, M. G. (2008). Decomposing the Demand for a Pioneering Innovation. </w:t>
      </w:r>
      <w:r w:rsidRPr="001A6E72">
        <w:rPr>
          <w:i/>
        </w:rPr>
        <w:t>Working paer, University of Waikato, Department of Marketing</w:t>
      </w:r>
      <w:r w:rsidRPr="001A6E72">
        <w:t xml:space="preserve">. </w:t>
      </w:r>
    </w:p>
    <w:p w14:paraId="0C0F1300" w14:textId="77777777" w:rsidR="001A6E72" w:rsidRPr="001A6E72" w:rsidRDefault="001A6E72" w:rsidP="001A6E72">
      <w:pPr>
        <w:pStyle w:val="EndNoteBibliography"/>
        <w:spacing w:after="0"/>
        <w:ind w:left="720" w:hanging="720"/>
      </w:pPr>
      <w:r w:rsidRPr="001A6E72">
        <w:t xml:space="preserve">Walters, R. G. (1991). Assessing the impact of retail price promotions on product substitution, complementary purchase, and interstore sales displacement. </w:t>
      </w:r>
      <w:r w:rsidRPr="001A6E72">
        <w:rPr>
          <w:i/>
        </w:rPr>
        <w:t>Journal of Marketing, 55</w:t>
      </w:r>
      <w:r w:rsidRPr="001A6E72">
        <w:t xml:space="preserve">, 17-28. </w:t>
      </w:r>
    </w:p>
    <w:p w14:paraId="30BB986C" w14:textId="77777777" w:rsidR="001A6E72" w:rsidRPr="001A6E72" w:rsidRDefault="001A6E72" w:rsidP="001A6E72">
      <w:pPr>
        <w:pStyle w:val="EndNoteBibliography"/>
        <w:spacing w:after="0"/>
        <w:ind w:left="720" w:hanging="720"/>
      </w:pPr>
      <w:r w:rsidRPr="001A6E72">
        <w:t xml:space="preserve">Walters, R. G., &amp; Rinne, H. J. (1986). An empirical investigation into the impact of price promotions on retail store performance. </w:t>
      </w:r>
      <w:r w:rsidRPr="001A6E72">
        <w:rPr>
          <w:i/>
        </w:rPr>
        <w:t>Journal of Retailing, 62</w:t>
      </w:r>
      <w:r w:rsidRPr="001A6E72">
        <w:t xml:space="preserve">(3), 237-266. </w:t>
      </w:r>
    </w:p>
    <w:p w14:paraId="6D0A17DE" w14:textId="77777777" w:rsidR="001A6E72" w:rsidRPr="001A6E72" w:rsidRDefault="001A6E72" w:rsidP="001A6E72">
      <w:pPr>
        <w:pStyle w:val="EndNoteBibliography"/>
        <w:spacing w:after="0"/>
        <w:ind w:left="720" w:hanging="720"/>
      </w:pPr>
      <w:r w:rsidRPr="001A6E72">
        <w:t xml:space="preserve">Wedel, M., &amp; Zhang, J. (2004). Analyzing brand competition across subcategories. </w:t>
      </w:r>
      <w:r w:rsidRPr="001A6E72">
        <w:rPr>
          <w:i/>
        </w:rPr>
        <w:t>Journal of Marketing Research, 41</w:t>
      </w:r>
      <w:r w:rsidRPr="001A6E72">
        <w:t xml:space="preserve">(4), 448-456. </w:t>
      </w:r>
    </w:p>
    <w:p w14:paraId="53B3F396" w14:textId="77777777" w:rsidR="001A6E72" w:rsidRPr="001A6E72" w:rsidRDefault="001A6E72" w:rsidP="001A6E72">
      <w:pPr>
        <w:pStyle w:val="EndNoteBibliography"/>
        <w:spacing w:after="0"/>
        <w:ind w:left="720" w:hanging="720"/>
      </w:pPr>
      <w:r w:rsidRPr="001A6E72">
        <w:t xml:space="preserve">Wildt, A. R. (1976). The empirical investigation of time dependent parameter variation in marketing models. In E. proceedings (Ed.), </w:t>
      </w:r>
      <w:r w:rsidRPr="001A6E72">
        <w:rPr>
          <w:i/>
        </w:rPr>
        <w:t>American Marketing Association</w:t>
      </w:r>
      <w:r w:rsidRPr="001A6E72">
        <w:t xml:space="preserve"> (pp. 466-472).</w:t>
      </w:r>
    </w:p>
    <w:p w14:paraId="16488FD8" w14:textId="77777777" w:rsidR="001A6E72" w:rsidRPr="001A6E72" w:rsidRDefault="001A6E72" w:rsidP="001A6E72">
      <w:pPr>
        <w:pStyle w:val="EndNoteBibliography"/>
        <w:ind w:left="720" w:hanging="720"/>
      </w:pPr>
      <w:r w:rsidRPr="001A6E72">
        <w:t xml:space="preserve">Wildt, A. R., &amp; Winer, R. S. (1983). Modeling and Estimation in Changing Market Environments. </w:t>
      </w:r>
      <w:r w:rsidRPr="001A6E72">
        <w:rPr>
          <w:i/>
        </w:rPr>
        <w:t>The Journal of Business, 56</w:t>
      </w:r>
      <w:r w:rsidRPr="001A6E72">
        <w:t xml:space="preserve">(3). </w:t>
      </w:r>
    </w:p>
    <w:p w14:paraId="1902B5C8" w14:textId="3994A346"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1E76F481" w:rsidR="000B7EE9" w:rsidRPr="00A37575" w:rsidRDefault="000B7EE9"/>
    <w:sectPr w:rsidR="000B7EE9" w:rsidRPr="00A37575" w:rsidSect="00AE69AD">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B2B60" w14:textId="77777777" w:rsidR="000C1EC4" w:rsidRDefault="000C1EC4" w:rsidP="00971633">
      <w:pPr>
        <w:spacing w:after="0" w:line="240" w:lineRule="auto"/>
      </w:pPr>
      <w:r>
        <w:separator/>
      </w:r>
    </w:p>
  </w:endnote>
  <w:endnote w:type="continuationSeparator" w:id="0">
    <w:p w14:paraId="23BA0821" w14:textId="77777777" w:rsidR="000C1EC4" w:rsidRDefault="000C1EC4"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74021D" w:rsidRDefault="0074021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74021D" w:rsidRDefault="00740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74021D" w:rsidRDefault="0074021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74021D" w:rsidRDefault="00740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036FC" w14:textId="77777777" w:rsidR="000C1EC4" w:rsidRDefault="000C1EC4" w:rsidP="00971633">
      <w:pPr>
        <w:spacing w:after="0" w:line="240" w:lineRule="auto"/>
      </w:pPr>
      <w:r>
        <w:separator/>
      </w:r>
    </w:p>
  </w:footnote>
  <w:footnote w:type="continuationSeparator" w:id="0">
    <w:p w14:paraId="50DE0904" w14:textId="77777777" w:rsidR="000C1EC4" w:rsidRDefault="000C1EC4" w:rsidP="00971633">
      <w:pPr>
        <w:spacing w:after="0" w:line="240" w:lineRule="auto"/>
      </w:pPr>
      <w:r>
        <w:continuationSeparator/>
      </w:r>
    </w:p>
  </w:footnote>
  <w:footnote w:id="1">
    <w:p w14:paraId="7AA3B786" w14:textId="77777777" w:rsidR="0074021D" w:rsidRDefault="0074021D"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74021D" w:rsidRPr="003A7F2F" w:rsidRDefault="0074021D"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74021D" w:rsidRPr="003A7F2F" w:rsidRDefault="0074021D" w:rsidP="00971633">
      <w:pPr>
        <w:pStyle w:val="FootnoteText"/>
        <w:rPr>
          <w:rFonts w:cs="Times New Roman"/>
          <w:color w:val="0D0D0D" w:themeColor="text1" w:themeTint="F2"/>
          <w:szCs w:val="24"/>
          <w:lang w:val="fr-FR"/>
        </w:rPr>
      </w:pPr>
    </w:p>
  </w:footnote>
  <w:footnote w:id="2">
    <w:p w14:paraId="758F5AB7" w14:textId="77777777" w:rsidR="0074021D" w:rsidRDefault="0074021D" w:rsidP="00DE12B5">
      <w:pPr>
        <w:pStyle w:val="FootnoteText"/>
        <w:rPr>
          <w:ins w:id="959" w:author="tao huang" w:date="2018-10-26T15:51:00Z"/>
        </w:rPr>
      </w:pPr>
      <w:ins w:id="960" w:author="tao huang" w:date="2018-10-26T15:51:00Z">
        <w:r w:rsidRPr="00870CBC">
          <w:rPr>
            <w:rStyle w:val="FootnoteReference"/>
          </w:rPr>
          <w:footnoteRef/>
        </w:r>
        <w:r w:rsidRPr="00870CBC">
          <w:t xml:space="preserve"> The term</w:t>
        </w:r>
        <w:r>
          <w:t xml:space="preserve"> of ‘</w:t>
        </w:r>
        <w:r w:rsidRPr="00870CBC">
          <w:t xml:space="preserve">structural change’ is used interchangeably with </w:t>
        </w:r>
        <w:r>
          <w:t xml:space="preserve">that of </w:t>
        </w:r>
        <w:r w:rsidRPr="00870CBC">
          <w:t>‘structural break’ in the literature. In this study, we use the term “structural change” as in the retail</w:t>
        </w:r>
        <w:r>
          <w:t>er</w:t>
        </w:r>
        <w:r w:rsidRPr="00870CBC">
          <w:t xml:space="preserve"> context we expect the effect of the marketing activities to change gradually rather than in a sudden and abrupt way. We thank one of the anonymous reviewers </w:t>
        </w:r>
        <w:r>
          <w:t>for this suggestion</w:t>
        </w:r>
        <w:r w:rsidRPr="00870CBC">
          <w:t>.</w:t>
        </w:r>
      </w:ins>
    </w:p>
  </w:footnote>
  <w:footnote w:id="3">
    <w:p w14:paraId="2F80B3B2" w14:textId="516A6BFB" w:rsidR="0074021D" w:rsidDel="00DE12B5" w:rsidRDefault="0074021D" w:rsidP="00971633">
      <w:pPr>
        <w:pStyle w:val="FootnoteText"/>
        <w:rPr>
          <w:del w:id="982" w:author="tao huang" w:date="2018-10-26T15:51:00Z"/>
        </w:rPr>
      </w:pPr>
      <w:del w:id="983"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984" w:author="Didier Soopramanien" w:date="2018-10-23T15:39:00Z">
        <w:del w:id="985" w:author="tao huang" w:date="2018-10-26T15:51:00Z">
          <w:r w:rsidDel="00DE12B5">
            <w:delText xml:space="preserve">that of </w:delText>
          </w:r>
        </w:del>
      </w:ins>
      <w:del w:id="986"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987" w:author="Didier Soopramanien" w:date="2018-10-23T15:39:00Z">
        <w:del w:id="988" w:author="tao huang" w:date="2018-10-26T15:51:00Z">
          <w:r w:rsidDel="00DE12B5">
            <w:delText>for this suggestion</w:delText>
          </w:r>
        </w:del>
      </w:ins>
      <w:del w:id="989" w:author="tao huang" w:date="2018-10-26T15:51:00Z">
        <w:r w:rsidRPr="00870CBC" w:rsidDel="00DE12B5">
          <w:delText>.</w:delText>
        </w:r>
      </w:del>
    </w:p>
  </w:footnote>
  <w:footnote w:id="4">
    <w:p w14:paraId="777A700E" w14:textId="76955196" w:rsidR="0074021D" w:rsidRDefault="0074021D">
      <w:pPr>
        <w:pStyle w:val="FootnoteText"/>
      </w:pPr>
      <w:r>
        <w:rPr>
          <w:rStyle w:val="FootnoteReference"/>
        </w:rPr>
        <w:footnoteRef/>
      </w:r>
      <w:r>
        <w:t xml:space="preserve"> </w:t>
      </w:r>
      <w:r w:rsidRPr="00A944CE">
        <w:t xml:space="preserve">We </w:t>
      </w:r>
      <w:ins w:id="1074" w:author="tao huang" w:date="2018-10-26T16:04:00Z">
        <w:r w:rsidRPr="00A944CE">
          <w:t>demonstrate the impact of the structural change on the forecasting performance</w:t>
        </w:r>
      </w:ins>
      <w:ins w:id="1075" w:author="tao huang" w:date="2018-10-26T16:05:00Z">
        <w:r>
          <w:t xml:space="preserve"> using a</w:t>
        </w:r>
      </w:ins>
      <w:del w:id="1076" w:author="tao huang" w:date="2018-10-26T16:04:00Z">
        <w:r w:rsidRPr="00A944CE" w:rsidDel="000264FE">
          <w:delText xml:space="preserve">include in the supplementary material </w:delText>
        </w:r>
      </w:del>
      <w:del w:id="1077" w:author="tao huang" w:date="2018-10-26T16:05:00Z">
        <w:r w:rsidRPr="00A944CE" w:rsidDel="000264FE">
          <w:delText>a</w:delText>
        </w:r>
      </w:del>
      <w:r w:rsidRPr="00A944CE">
        <w:t xml:space="preserve"> simulation example </w:t>
      </w:r>
      <w:ins w:id="1078" w:author="tao huang" w:date="2018-10-26T16:03:00Z">
        <w:r>
          <w:t xml:space="preserve">where the model has </w:t>
        </w:r>
      </w:ins>
      <w:del w:id="1079" w:author="tao huang" w:date="2018-10-26T16:03:00Z">
        <w:r w:rsidRPr="00A944CE" w:rsidDel="000264FE">
          <w:delText xml:space="preserve">with the </w:delText>
        </w:r>
      </w:del>
      <w:ins w:id="1080" w:author="tao huang" w:date="2018-10-26T16:03:00Z">
        <w:r>
          <w:t xml:space="preserve">an </w:t>
        </w:r>
      </w:ins>
      <w:r w:rsidRPr="00A944CE">
        <w:t>intercept term</w:t>
      </w:r>
      <w:del w:id="1081" w:author="tao huang" w:date="2018-10-26T16:05:00Z">
        <w:r w:rsidRPr="00A944CE" w:rsidDel="000264FE">
          <w:delText xml:space="preserve"> to demonstrate the impact of the structural change on the forecasting performance</w:delText>
        </w:r>
      </w:del>
      <w:r w:rsidRPr="00A944CE">
        <w:t>.</w:t>
      </w:r>
      <w:ins w:id="1082"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74021D" w:rsidRDefault="0074021D" w:rsidP="00971633">
      <w:pPr>
        <w:pStyle w:val="FootnoteText"/>
      </w:pPr>
      <w:r>
        <w:rPr>
          <w:rStyle w:val="FootnoteReference"/>
        </w:rPr>
        <w:footnoteRef/>
      </w:r>
      <w:r>
        <w:t xml:space="preserve"> We select the SKUs with </w:t>
      </w:r>
      <w:r w:rsidRPr="00385A8A">
        <w:t>positive moveme</w:t>
      </w:r>
      <w:r>
        <w:t>nts for at least 90% of the time.</w:t>
      </w:r>
    </w:p>
  </w:footnote>
  <w:footnote w:id="6">
    <w:p w14:paraId="6DAC5533" w14:textId="10E6F668" w:rsidR="0074021D" w:rsidRDefault="0074021D"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1495"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1496" w:author="tao huang" w:date="2018-10-26T17:02:00Z">
        <w:r>
          <w:t xml:space="preserve">these </w:t>
        </w:r>
      </w:ins>
      <w:r>
        <w:t xml:space="preserve">different </w:t>
      </w:r>
      <w:del w:id="1497" w:author="tao huang" w:date="2018-10-26T17:02:00Z">
        <w:r w:rsidDel="00F55F80">
          <w:delText xml:space="preserve">these two </w:delText>
        </w:r>
      </w:del>
      <w:r>
        <w:t>schemes.</w:t>
      </w:r>
    </w:p>
  </w:footnote>
  <w:footnote w:id="7">
    <w:p w14:paraId="074D874F" w14:textId="77777777" w:rsidR="0074021D" w:rsidRPr="001920DC" w:rsidRDefault="0074021D"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77777777" w:rsidR="0074021D" w:rsidRDefault="0074021D">
      <w:pPr>
        <w:pStyle w:val="FootnoteText"/>
      </w:pPr>
      <w:r>
        <w:rPr>
          <w:rStyle w:val="FootnoteReference"/>
        </w:rPr>
        <w:footnoteRef/>
      </w:r>
      <w:r>
        <w:t xml:space="preserve"> </w:t>
      </w:r>
      <w:r w:rsidRPr="00BD6728">
        <w:t>However, we do not further reduce the ADL-intra models using the LASSO procedure as further simplification using the LASSO procedure will potentially remove important variables</w:t>
      </w:r>
      <w:r>
        <w:t>.</w:t>
      </w:r>
    </w:p>
  </w:footnote>
  <w:footnote w:id="9">
    <w:p w14:paraId="46B94B67" w14:textId="77777777" w:rsidR="0074021D" w:rsidRDefault="0074021D" w:rsidP="00A55F09">
      <w:pPr>
        <w:pStyle w:val="FootnoteText"/>
      </w:pPr>
      <w:r>
        <w:rPr>
          <w:rStyle w:val="FootnoteReference"/>
        </w:rPr>
        <w:footnoteRef/>
      </w:r>
      <w:r>
        <w:t xml:space="preserve"> We reconduct the entire evaluation using a sequential Chow test for up to 70% of weeks and we find little difference in the results.</w:t>
      </w:r>
    </w:p>
  </w:footnote>
  <w:footnote w:id="10">
    <w:p w14:paraId="4D8E8483" w14:textId="77777777" w:rsidR="0074021D" w:rsidRDefault="0074021D"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1">
    <w:p w14:paraId="6F7E641D" w14:textId="77777777" w:rsidR="0074021D" w:rsidDel="00357F6B" w:rsidRDefault="0074021D" w:rsidP="00971633">
      <w:pPr>
        <w:pStyle w:val="FootnoteText"/>
        <w:rPr>
          <w:del w:id="4262" w:author="tao huang" w:date="2018-10-25T11:51:00Z"/>
        </w:rPr>
      </w:pPr>
      <w:del w:id="4263"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2">
    <w:p w14:paraId="5ED39429" w14:textId="77777777" w:rsidR="0074021D" w:rsidRDefault="0074021D" w:rsidP="00971633">
      <w:pPr>
        <w:pStyle w:val="FootnoteText"/>
      </w:pPr>
      <w:r>
        <w:rPr>
          <w:rStyle w:val="FootnoteReference"/>
        </w:rPr>
        <w:footnoteRef/>
      </w:r>
      <w:r>
        <w:t xml:space="preserve"> The results for other forecasting horizons are similar and are not shown here for simplicity.</w:t>
      </w:r>
    </w:p>
  </w:footnote>
  <w:footnote w:id="13">
    <w:p w14:paraId="75E7CAD3" w14:textId="0641DBC9" w:rsidR="0074021D" w:rsidRDefault="0074021D" w:rsidP="00971633">
      <w:pPr>
        <w:pStyle w:val="FootnoteText"/>
      </w:pPr>
      <w:r>
        <w:rPr>
          <w:rStyle w:val="FootnoteReference"/>
        </w:rPr>
        <w:footnoteRef/>
      </w:r>
      <w:r>
        <w:t xml:space="preserve"> Other models including the Base-lift method, the ADL-own model, the ADL-own-EWC model, and the ADL-own-IC model are </w:t>
      </w:r>
      <w:del w:id="4325" w:author="tao huang" w:date="2018-10-28T11:07:00Z">
        <w:r w:rsidDel="001C2E9A">
          <w:delText xml:space="preserve">all </w:delText>
        </w:r>
      </w:del>
      <w:r>
        <w:t>outperformed by the four models in Table 5</w:t>
      </w:r>
      <w:r w:rsidRPr="00DD06AA">
        <w:t xml:space="preserve"> and </w:t>
      </w:r>
      <w:del w:id="4326" w:author="tao huang" w:date="2018-10-28T11:07:00Z">
        <w:r w:rsidRPr="00DD06AA" w:rsidDel="001C2E9A">
          <w:delText>we do not show them</w:delText>
        </w:r>
      </w:del>
      <w:ins w:id="4327" w:author="tao huang" w:date="2018-10-28T11:07:00Z">
        <w:r>
          <w:t>are not shown here</w:t>
        </w:r>
      </w:ins>
      <w:r w:rsidRPr="00DD06AA">
        <w:t xml:space="preserve"> for simplicity.</w:t>
      </w:r>
    </w:p>
  </w:footnote>
  <w:footnote w:id="14">
    <w:p w14:paraId="585CEA00" w14:textId="77777777" w:rsidR="0074021D" w:rsidRDefault="0074021D"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5">
    <w:p w14:paraId="7F89EAD2" w14:textId="172670A4" w:rsidR="0074021D" w:rsidDel="00780C39" w:rsidRDefault="0074021D" w:rsidP="00971633">
      <w:pPr>
        <w:pStyle w:val="FootnoteText"/>
        <w:rPr>
          <w:del w:id="5532" w:author="tao huang" w:date="2018-10-27T15:25:00Z"/>
        </w:rPr>
      </w:pPr>
      <w:del w:id="5533" w:author="tao huang" w:date="2018-10-27T15:25:00Z">
        <w:r w:rsidDel="00780C39">
          <w:rPr>
            <w:rStyle w:val="FootnoteReference"/>
          </w:rPr>
          <w:footnoteRef/>
        </w:r>
        <w:r w:rsidDel="00780C39">
          <w:delText xml:space="preserve"> In Table 6, we omit all small values for simplicity.</w:delText>
        </w:r>
      </w:del>
    </w:p>
  </w:footnote>
  <w:footnote w:id="16">
    <w:p w14:paraId="69027EE9" w14:textId="77777777" w:rsidR="0074021D" w:rsidDel="004753EE" w:rsidRDefault="0074021D" w:rsidP="009B6C98">
      <w:pPr>
        <w:pStyle w:val="FootnoteText"/>
        <w:rPr>
          <w:del w:id="5732" w:author="tao huang" w:date="2018-10-28T12:19:00Z"/>
        </w:rPr>
      </w:pPr>
      <w:del w:id="5733"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7">
    <w:p w14:paraId="549EA10D" w14:textId="62567515" w:rsidR="0074021D" w:rsidRDefault="0074021D" w:rsidP="003957EE">
      <w:pPr>
        <w:pStyle w:val="FootnoteText"/>
        <w:rPr>
          <w:ins w:id="5786" w:author="tao huang" w:date="2018-10-28T12:55:00Z"/>
        </w:rPr>
      </w:pPr>
      <w:ins w:id="5787" w:author="tao huang" w:date="2018-10-28T12:55:00Z">
        <w:r>
          <w:rPr>
            <w:rStyle w:val="FootnoteReference"/>
          </w:rPr>
          <w:footnoteRef/>
        </w:r>
        <w:r>
          <w:t xml:space="preserve"> </w:t>
        </w:r>
        <w:r w:rsidRPr="00013877">
          <w:t xml:space="preserve">For robustness, we develop </w:t>
        </w:r>
        <w:r>
          <w:t xml:space="preserve">an alternative </w:t>
        </w:r>
        <w:r w:rsidRPr="00013877">
          <w:t>regression mode</w:t>
        </w:r>
        <w:r>
          <w:t xml:space="preserve">l which also include dummy variables to capture potentially </w:t>
        </w:r>
        <w:r w:rsidRPr="00013877">
          <w:t>unobserved category effects</w:t>
        </w:r>
        <w:r>
          <w:t xml:space="preserve">, and we find the parameter estimate to be consistent with those shown in Table </w:t>
        </w:r>
      </w:ins>
      <w:ins w:id="5788" w:author="tao huang" w:date="2018-10-28T22:54:00Z">
        <w:r>
          <w:t>8</w:t>
        </w:r>
      </w:ins>
      <w:ins w:id="5789" w:author="tao huang" w:date="2018-10-28T12:55:00Z">
        <w:r>
          <w:t>.</w:t>
        </w:r>
      </w:ins>
    </w:p>
  </w:footnote>
  <w:footnote w:id="18">
    <w:p w14:paraId="1FCB9DF8" w14:textId="77777777" w:rsidR="0074021D" w:rsidDel="003F3A7E" w:rsidRDefault="0074021D" w:rsidP="00971633">
      <w:pPr>
        <w:pStyle w:val="FootnoteText"/>
        <w:rPr>
          <w:del w:id="6806" w:author="tao huang" w:date="2018-10-25T20:34:00Z"/>
        </w:rPr>
      </w:pPr>
      <w:del w:id="6807" w:author="tao huang" w:date="2018-10-25T20:34:00Z">
        <w:r w:rsidDel="003F3A7E">
          <w:rPr>
            <w:rStyle w:val="FootnoteReference"/>
          </w:rPr>
          <w:footnoteRef/>
        </w:r>
        <w:r w:rsidDel="003F3A7E">
          <w:delText xml:space="preserve"> The results are similar for other forecast horizons.</w:delText>
        </w:r>
      </w:del>
    </w:p>
  </w:footnote>
  <w:footnote w:id="19">
    <w:p w14:paraId="6177E718" w14:textId="27CE0FE1" w:rsidR="0074021D" w:rsidDel="00AB6020" w:rsidRDefault="0074021D" w:rsidP="00971633">
      <w:pPr>
        <w:pStyle w:val="FootnoteText"/>
        <w:rPr>
          <w:del w:id="7105" w:author="tao huang" w:date="2018-10-25T19:57:00Z"/>
        </w:rPr>
      </w:pPr>
      <w:del w:id="7106" w:author="tao huang" w:date="2018-10-25T19:57:00Z">
        <w:r w:rsidDel="00AB6020">
          <w:rPr>
            <w:rStyle w:val="FootnoteReference"/>
          </w:rPr>
          <w:footnoteRef/>
        </w:r>
        <w:r w:rsidDel="00AB6020">
          <w:delText xml:space="preserve"> For example, one of the</w:delText>
        </w:r>
      </w:del>
      <w:ins w:id="7107" w:author="tao huang" w:date="2018-10-25T19:56:00Z">
        <w:del w:id="7108" w:author="tao huang" w:date="2018-10-25T19:57:00Z">
          <w:r w:rsidDel="00AB6020">
            <w:delText>one</w:delText>
          </w:r>
        </w:del>
      </w:ins>
      <w:del w:id="7109" w:author="tao huang" w:date="2018-10-25T19:57:00Z">
        <w:r w:rsidRPr="00B0170E" w:rsidDel="00AB6020">
          <w:delText xml:space="preserve"> alternative </w:delText>
        </w:r>
      </w:del>
      <w:ins w:id="7110" w:author="tao huang" w:date="2018-10-25T19:56:00Z">
        <w:del w:id="7111" w:author="tao huang" w:date="2018-10-25T19:57:00Z">
          <w:r w:rsidDel="00AB6020">
            <w:delText xml:space="preserve">correction scheme </w:delText>
          </w:r>
        </w:del>
      </w:ins>
      <w:del w:id="7112"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kxrAeKRs04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42B1"/>
    <w:rsid w:val="000576CA"/>
    <w:rsid w:val="00057EDF"/>
    <w:rsid w:val="00063AE3"/>
    <w:rsid w:val="00071B5D"/>
    <w:rsid w:val="00072F68"/>
    <w:rsid w:val="0007317D"/>
    <w:rsid w:val="0008033C"/>
    <w:rsid w:val="00091D49"/>
    <w:rsid w:val="00094570"/>
    <w:rsid w:val="000977A3"/>
    <w:rsid w:val="000A0545"/>
    <w:rsid w:val="000A08C3"/>
    <w:rsid w:val="000A40FD"/>
    <w:rsid w:val="000A4DC5"/>
    <w:rsid w:val="000A55CA"/>
    <w:rsid w:val="000A66D2"/>
    <w:rsid w:val="000B009D"/>
    <w:rsid w:val="000B1842"/>
    <w:rsid w:val="000B2F1A"/>
    <w:rsid w:val="000B7EE9"/>
    <w:rsid w:val="000C1EC4"/>
    <w:rsid w:val="000C3FCA"/>
    <w:rsid w:val="000C4C02"/>
    <w:rsid w:val="000C6B58"/>
    <w:rsid w:val="000C7A5A"/>
    <w:rsid w:val="000D1F5D"/>
    <w:rsid w:val="000D30EB"/>
    <w:rsid w:val="000D338C"/>
    <w:rsid w:val="000D464F"/>
    <w:rsid w:val="000D773B"/>
    <w:rsid w:val="000D776C"/>
    <w:rsid w:val="000E0DC6"/>
    <w:rsid w:val="000E15A5"/>
    <w:rsid w:val="000E3388"/>
    <w:rsid w:val="000E39FC"/>
    <w:rsid w:val="000F3A66"/>
    <w:rsid w:val="000F3A7A"/>
    <w:rsid w:val="000F44A5"/>
    <w:rsid w:val="001031E1"/>
    <w:rsid w:val="00103AE3"/>
    <w:rsid w:val="0010731B"/>
    <w:rsid w:val="001138D2"/>
    <w:rsid w:val="00115F0C"/>
    <w:rsid w:val="0012515C"/>
    <w:rsid w:val="00125B46"/>
    <w:rsid w:val="001267D1"/>
    <w:rsid w:val="001316C0"/>
    <w:rsid w:val="001327DC"/>
    <w:rsid w:val="00133244"/>
    <w:rsid w:val="00133312"/>
    <w:rsid w:val="00136481"/>
    <w:rsid w:val="00143A9A"/>
    <w:rsid w:val="00146CA0"/>
    <w:rsid w:val="001500B8"/>
    <w:rsid w:val="00162EBF"/>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2951"/>
    <w:rsid w:val="00214DE8"/>
    <w:rsid w:val="00215C53"/>
    <w:rsid w:val="002164E5"/>
    <w:rsid w:val="00216DEE"/>
    <w:rsid w:val="00216EE1"/>
    <w:rsid w:val="0021711D"/>
    <w:rsid w:val="00221593"/>
    <w:rsid w:val="00224EA4"/>
    <w:rsid w:val="0023118C"/>
    <w:rsid w:val="00235EE3"/>
    <w:rsid w:val="0023750A"/>
    <w:rsid w:val="00237F60"/>
    <w:rsid w:val="00240653"/>
    <w:rsid w:val="00246B56"/>
    <w:rsid w:val="00247DFB"/>
    <w:rsid w:val="0025060A"/>
    <w:rsid w:val="00253021"/>
    <w:rsid w:val="002553DE"/>
    <w:rsid w:val="0025652A"/>
    <w:rsid w:val="002568DC"/>
    <w:rsid w:val="002618A1"/>
    <w:rsid w:val="00263131"/>
    <w:rsid w:val="00264DD0"/>
    <w:rsid w:val="00265A69"/>
    <w:rsid w:val="00267B63"/>
    <w:rsid w:val="002716B7"/>
    <w:rsid w:val="00272611"/>
    <w:rsid w:val="0027336C"/>
    <w:rsid w:val="0027571B"/>
    <w:rsid w:val="00276EDA"/>
    <w:rsid w:val="002814F5"/>
    <w:rsid w:val="002843EF"/>
    <w:rsid w:val="00284503"/>
    <w:rsid w:val="00290BC9"/>
    <w:rsid w:val="00292EEA"/>
    <w:rsid w:val="00292FB8"/>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4C12"/>
    <w:rsid w:val="002D5CCC"/>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6F2"/>
    <w:rsid w:val="00337705"/>
    <w:rsid w:val="00346EC6"/>
    <w:rsid w:val="0034714B"/>
    <w:rsid w:val="00350F86"/>
    <w:rsid w:val="00357F6B"/>
    <w:rsid w:val="0036062B"/>
    <w:rsid w:val="00365519"/>
    <w:rsid w:val="00374403"/>
    <w:rsid w:val="00380BD4"/>
    <w:rsid w:val="003815F7"/>
    <w:rsid w:val="00381724"/>
    <w:rsid w:val="00393F91"/>
    <w:rsid w:val="003957EE"/>
    <w:rsid w:val="003A4B40"/>
    <w:rsid w:val="003A69F1"/>
    <w:rsid w:val="003B01F9"/>
    <w:rsid w:val="003B0212"/>
    <w:rsid w:val="003B04B5"/>
    <w:rsid w:val="003B05FD"/>
    <w:rsid w:val="003B08AB"/>
    <w:rsid w:val="003B4A53"/>
    <w:rsid w:val="003C238E"/>
    <w:rsid w:val="003C26D9"/>
    <w:rsid w:val="003C298E"/>
    <w:rsid w:val="003C3CE3"/>
    <w:rsid w:val="003C50DE"/>
    <w:rsid w:val="003D539D"/>
    <w:rsid w:val="003E31C9"/>
    <w:rsid w:val="003E6D35"/>
    <w:rsid w:val="003F05E5"/>
    <w:rsid w:val="003F37F2"/>
    <w:rsid w:val="003F3994"/>
    <w:rsid w:val="003F3A7E"/>
    <w:rsid w:val="003F7ACC"/>
    <w:rsid w:val="00400388"/>
    <w:rsid w:val="00400CFB"/>
    <w:rsid w:val="00406CF8"/>
    <w:rsid w:val="00410308"/>
    <w:rsid w:val="0041268E"/>
    <w:rsid w:val="00412B46"/>
    <w:rsid w:val="004133A6"/>
    <w:rsid w:val="00416078"/>
    <w:rsid w:val="004213EF"/>
    <w:rsid w:val="004238CA"/>
    <w:rsid w:val="00423B14"/>
    <w:rsid w:val="0043370A"/>
    <w:rsid w:val="004337D1"/>
    <w:rsid w:val="00440BBA"/>
    <w:rsid w:val="00445FAA"/>
    <w:rsid w:val="00452C9D"/>
    <w:rsid w:val="004659F8"/>
    <w:rsid w:val="00474607"/>
    <w:rsid w:val="00475216"/>
    <w:rsid w:val="004753EE"/>
    <w:rsid w:val="00476808"/>
    <w:rsid w:val="00476F69"/>
    <w:rsid w:val="004822EA"/>
    <w:rsid w:val="00484090"/>
    <w:rsid w:val="00484363"/>
    <w:rsid w:val="0049024E"/>
    <w:rsid w:val="00492585"/>
    <w:rsid w:val="004A18B8"/>
    <w:rsid w:val="004A6692"/>
    <w:rsid w:val="004B0962"/>
    <w:rsid w:val="004B1426"/>
    <w:rsid w:val="004B32E3"/>
    <w:rsid w:val="004B3F08"/>
    <w:rsid w:val="004C05B5"/>
    <w:rsid w:val="004C6896"/>
    <w:rsid w:val="004C70CF"/>
    <w:rsid w:val="004C7B50"/>
    <w:rsid w:val="004C7C06"/>
    <w:rsid w:val="004D0A41"/>
    <w:rsid w:val="004D4FCD"/>
    <w:rsid w:val="004D5E51"/>
    <w:rsid w:val="004D65DA"/>
    <w:rsid w:val="004D70F0"/>
    <w:rsid w:val="004E25DC"/>
    <w:rsid w:val="004E43BA"/>
    <w:rsid w:val="004E7FAD"/>
    <w:rsid w:val="004F3ECB"/>
    <w:rsid w:val="004F785E"/>
    <w:rsid w:val="005007EE"/>
    <w:rsid w:val="00501802"/>
    <w:rsid w:val="00503C80"/>
    <w:rsid w:val="005054D8"/>
    <w:rsid w:val="00505FDD"/>
    <w:rsid w:val="00507AF0"/>
    <w:rsid w:val="00516CB8"/>
    <w:rsid w:val="00516F35"/>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D0E91"/>
    <w:rsid w:val="005D1B8D"/>
    <w:rsid w:val="005D1C47"/>
    <w:rsid w:val="005D310F"/>
    <w:rsid w:val="005D3FEB"/>
    <w:rsid w:val="005D426A"/>
    <w:rsid w:val="005E101E"/>
    <w:rsid w:val="005E1885"/>
    <w:rsid w:val="005E3918"/>
    <w:rsid w:val="005E7011"/>
    <w:rsid w:val="005F16DF"/>
    <w:rsid w:val="005F6EEB"/>
    <w:rsid w:val="00605A7B"/>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41C4E"/>
    <w:rsid w:val="00642AD1"/>
    <w:rsid w:val="00642F05"/>
    <w:rsid w:val="006447FC"/>
    <w:rsid w:val="006500B4"/>
    <w:rsid w:val="006548AB"/>
    <w:rsid w:val="00655074"/>
    <w:rsid w:val="006552B0"/>
    <w:rsid w:val="00657EE2"/>
    <w:rsid w:val="006649A4"/>
    <w:rsid w:val="006679C7"/>
    <w:rsid w:val="00671DF6"/>
    <w:rsid w:val="006729B5"/>
    <w:rsid w:val="00674905"/>
    <w:rsid w:val="00674F23"/>
    <w:rsid w:val="00676243"/>
    <w:rsid w:val="00680265"/>
    <w:rsid w:val="006813AD"/>
    <w:rsid w:val="00690040"/>
    <w:rsid w:val="00690263"/>
    <w:rsid w:val="006907B8"/>
    <w:rsid w:val="00691B60"/>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D0F5D"/>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1700"/>
    <w:rsid w:val="00722ECF"/>
    <w:rsid w:val="00724318"/>
    <w:rsid w:val="00731AC5"/>
    <w:rsid w:val="00732976"/>
    <w:rsid w:val="007355F1"/>
    <w:rsid w:val="0073625F"/>
    <w:rsid w:val="00737A91"/>
    <w:rsid w:val="0074021D"/>
    <w:rsid w:val="007432A4"/>
    <w:rsid w:val="00743400"/>
    <w:rsid w:val="0074487E"/>
    <w:rsid w:val="00746078"/>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80C39"/>
    <w:rsid w:val="0078783F"/>
    <w:rsid w:val="00791CC8"/>
    <w:rsid w:val="007958A5"/>
    <w:rsid w:val="007978C1"/>
    <w:rsid w:val="007A06FF"/>
    <w:rsid w:val="007A39EE"/>
    <w:rsid w:val="007A4011"/>
    <w:rsid w:val="007A7154"/>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FB4"/>
    <w:rsid w:val="007F7B65"/>
    <w:rsid w:val="00800AFE"/>
    <w:rsid w:val="00801130"/>
    <w:rsid w:val="00804501"/>
    <w:rsid w:val="008075B5"/>
    <w:rsid w:val="008079C9"/>
    <w:rsid w:val="00810A6D"/>
    <w:rsid w:val="008146BC"/>
    <w:rsid w:val="0081490C"/>
    <w:rsid w:val="00817FE7"/>
    <w:rsid w:val="00820026"/>
    <w:rsid w:val="008233E0"/>
    <w:rsid w:val="008251BB"/>
    <w:rsid w:val="008273E0"/>
    <w:rsid w:val="0082744F"/>
    <w:rsid w:val="00835C94"/>
    <w:rsid w:val="00836018"/>
    <w:rsid w:val="00842108"/>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28A1"/>
    <w:rsid w:val="008A4D47"/>
    <w:rsid w:val="008A6109"/>
    <w:rsid w:val="008A6EFD"/>
    <w:rsid w:val="008B01CC"/>
    <w:rsid w:val="008B1A29"/>
    <w:rsid w:val="008B3A98"/>
    <w:rsid w:val="008B6A5D"/>
    <w:rsid w:val="008C0EC7"/>
    <w:rsid w:val="008C3F0C"/>
    <w:rsid w:val="008C4B2B"/>
    <w:rsid w:val="008D03D7"/>
    <w:rsid w:val="008D1EF4"/>
    <w:rsid w:val="008D24A1"/>
    <w:rsid w:val="008D3C31"/>
    <w:rsid w:val="008D5B00"/>
    <w:rsid w:val="008E5976"/>
    <w:rsid w:val="008E5FBC"/>
    <w:rsid w:val="008F19A4"/>
    <w:rsid w:val="008F2D93"/>
    <w:rsid w:val="008F3607"/>
    <w:rsid w:val="009032F7"/>
    <w:rsid w:val="00904105"/>
    <w:rsid w:val="00905DAB"/>
    <w:rsid w:val="0091004A"/>
    <w:rsid w:val="009153C9"/>
    <w:rsid w:val="009172B6"/>
    <w:rsid w:val="0092569F"/>
    <w:rsid w:val="009269D9"/>
    <w:rsid w:val="00927471"/>
    <w:rsid w:val="00927B49"/>
    <w:rsid w:val="00927C4F"/>
    <w:rsid w:val="009302CE"/>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80B09"/>
    <w:rsid w:val="00980CCA"/>
    <w:rsid w:val="00984000"/>
    <w:rsid w:val="009847C5"/>
    <w:rsid w:val="00987A55"/>
    <w:rsid w:val="00993031"/>
    <w:rsid w:val="00993143"/>
    <w:rsid w:val="009934EF"/>
    <w:rsid w:val="00995A6E"/>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4225"/>
    <w:rsid w:val="009C44F4"/>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15A07"/>
    <w:rsid w:val="00A15B38"/>
    <w:rsid w:val="00A16EAB"/>
    <w:rsid w:val="00A2090C"/>
    <w:rsid w:val="00A20E43"/>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66A2"/>
    <w:rsid w:val="00A83DED"/>
    <w:rsid w:val="00A8487E"/>
    <w:rsid w:val="00A84D51"/>
    <w:rsid w:val="00A907F2"/>
    <w:rsid w:val="00A90DB8"/>
    <w:rsid w:val="00A93B49"/>
    <w:rsid w:val="00A93D92"/>
    <w:rsid w:val="00A944CE"/>
    <w:rsid w:val="00A97E7F"/>
    <w:rsid w:val="00AA518A"/>
    <w:rsid w:val="00AA6700"/>
    <w:rsid w:val="00AB384D"/>
    <w:rsid w:val="00AB3DE8"/>
    <w:rsid w:val="00AB417F"/>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732B"/>
    <w:rsid w:val="00B91B6B"/>
    <w:rsid w:val="00B94B64"/>
    <w:rsid w:val="00BA29CD"/>
    <w:rsid w:val="00BA58CE"/>
    <w:rsid w:val="00BA7055"/>
    <w:rsid w:val="00BB07F3"/>
    <w:rsid w:val="00BB0DBE"/>
    <w:rsid w:val="00BB2E48"/>
    <w:rsid w:val="00BB39FF"/>
    <w:rsid w:val="00BC146A"/>
    <w:rsid w:val="00BC2C14"/>
    <w:rsid w:val="00BC6826"/>
    <w:rsid w:val="00BC7773"/>
    <w:rsid w:val="00BD2785"/>
    <w:rsid w:val="00BD6728"/>
    <w:rsid w:val="00BD6A95"/>
    <w:rsid w:val="00BD763E"/>
    <w:rsid w:val="00BE1720"/>
    <w:rsid w:val="00BE1F97"/>
    <w:rsid w:val="00BE2B81"/>
    <w:rsid w:val="00BE72D8"/>
    <w:rsid w:val="00BE79EE"/>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7F94"/>
    <w:rsid w:val="00C514B6"/>
    <w:rsid w:val="00C537B7"/>
    <w:rsid w:val="00C54849"/>
    <w:rsid w:val="00C564C7"/>
    <w:rsid w:val="00C604E3"/>
    <w:rsid w:val="00C6263C"/>
    <w:rsid w:val="00C631AB"/>
    <w:rsid w:val="00C64395"/>
    <w:rsid w:val="00C70B48"/>
    <w:rsid w:val="00C84426"/>
    <w:rsid w:val="00C85119"/>
    <w:rsid w:val="00C8535F"/>
    <w:rsid w:val="00C90D90"/>
    <w:rsid w:val="00C93779"/>
    <w:rsid w:val="00C93D18"/>
    <w:rsid w:val="00CA06AD"/>
    <w:rsid w:val="00CA0F92"/>
    <w:rsid w:val="00CA3173"/>
    <w:rsid w:val="00CA5596"/>
    <w:rsid w:val="00CA5716"/>
    <w:rsid w:val="00CA60BF"/>
    <w:rsid w:val="00CA7621"/>
    <w:rsid w:val="00CA76AB"/>
    <w:rsid w:val="00CA7AEC"/>
    <w:rsid w:val="00CB0D02"/>
    <w:rsid w:val="00CB376C"/>
    <w:rsid w:val="00CB3943"/>
    <w:rsid w:val="00CB5C9D"/>
    <w:rsid w:val="00CC0415"/>
    <w:rsid w:val="00CC1BFB"/>
    <w:rsid w:val="00CC37C9"/>
    <w:rsid w:val="00CC5733"/>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7B0B"/>
    <w:rsid w:val="00D20EFB"/>
    <w:rsid w:val="00D2114A"/>
    <w:rsid w:val="00D3081C"/>
    <w:rsid w:val="00D30EA6"/>
    <w:rsid w:val="00D322AA"/>
    <w:rsid w:val="00D40528"/>
    <w:rsid w:val="00D420A0"/>
    <w:rsid w:val="00D4226E"/>
    <w:rsid w:val="00D435D8"/>
    <w:rsid w:val="00D43E67"/>
    <w:rsid w:val="00D443D3"/>
    <w:rsid w:val="00D44C45"/>
    <w:rsid w:val="00D45AA2"/>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6968"/>
    <w:rsid w:val="00DC03DF"/>
    <w:rsid w:val="00DC1B46"/>
    <w:rsid w:val="00DC5CE3"/>
    <w:rsid w:val="00DC5F09"/>
    <w:rsid w:val="00DC6317"/>
    <w:rsid w:val="00DD02C3"/>
    <w:rsid w:val="00DD15F7"/>
    <w:rsid w:val="00DD493D"/>
    <w:rsid w:val="00DE12B5"/>
    <w:rsid w:val="00DE5783"/>
    <w:rsid w:val="00DE6A65"/>
    <w:rsid w:val="00DE7DE3"/>
    <w:rsid w:val="00DF027B"/>
    <w:rsid w:val="00DF372A"/>
    <w:rsid w:val="00DF440C"/>
    <w:rsid w:val="00DF5ED0"/>
    <w:rsid w:val="00DF714C"/>
    <w:rsid w:val="00E04AAD"/>
    <w:rsid w:val="00E05278"/>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1385"/>
    <w:rsid w:val="00E731FB"/>
    <w:rsid w:val="00E733B7"/>
    <w:rsid w:val="00E80457"/>
    <w:rsid w:val="00E8227F"/>
    <w:rsid w:val="00E82C94"/>
    <w:rsid w:val="00E90FB0"/>
    <w:rsid w:val="00E91E70"/>
    <w:rsid w:val="00E969AD"/>
    <w:rsid w:val="00EA1D41"/>
    <w:rsid w:val="00EA223B"/>
    <w:rsid w:val="00EB2F00"/>
    <w:rsid w:val="00EB7E34"/>
    <w:rsid w:val="00EC01AC"/>
    <w:rsid w:val="00EC2C3A"/>
    <w:rsid w:val="00EE30B6"/>
    <w:rsid w:val="00EF111A"/>
    <w:rsid w:val="00EF1BF2"/>
    <w:rsid w:val="00EF1FD4"/>
    <w:rsid w:val="00EF3497"/>
    <w:rsid w:val="00EF51E0"/>
    <w:rsid w:val="00EF5A0D"/>
    <w:rsid w:val="00F04C8A"/>
    <w:rsid w:val="00F07789"/>
    <w:rsid w:val="00F2162B"/>
    <w:rsid w:val="00F2418B"/>
    <w:rsid w:val="00F305A4"/>
    <w:rsid w:val="00F342A1"/>
    <w:rsid w:val="00F35FC9"/>
    <w:rsid w:val="00F41656"/>
    <w:rsid w:val="00F42F2E"/>
    <w:rsid w:val="00F43328"/>
    <w:rsid w:val="00F47057"/>
    <w:rsid w:val="00F546B0"/>
    <w:rsid w:val="00F547B3"/>
    <w:rsid w:val="00F548B8"/>
    <w:rsid w:val="00F55F80"/>
    <w:rsid w:val="00F56415"/>
    <w:rsid w:val="00F60228"/>
    <w:rsid w:val="00F62C19"/>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ejor.2016.11.046" TargetMode="External"/><Relationship Id="rId18" Type="http://schemas.openxmlformats.org/officeDocument/2006/relationships/hyperlink" Target="https://doi.org/10.1016/j.ejor.2016.08.047" TargetMode="External"/><Relationship Id="rId3" Type="http://schemas.openxmlformats.org/officeDocument/2006/relationships/styles" Target="styles.xml"/><Relationship Id="rId21"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orbes.com/sites/walterloeb/2014/12/16/unrelenting-competition-the-retail-story-of-2015/#4893092419f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ijforecast.2007.02.006" TargetMode="External"/><Relationship Id="rId20" Type="http://schemas.openxmlformats.org/officeDocument/2006/relationships/hyperlink" Target="https://doi.org/10.1016/j.ejor.2015.06.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16/j.ijforecast.2017.09.003"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engage.dynamicaction.com/WS-2015-06-IHL-Ghost-Economy-Haunting-of-Returns-AR_LP.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1016/j.ejor.2011.04.006"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AD467-D4BE-435E-ABDA-BF12374F0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3994</Words>
  <Characters>136769</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cp:revision>
  <dcterms:created xsi:type="dcterms:W3CDTF">2018-10-28T23:31:00Z</dcterms:created>
  <dcterms:modified xsi:type="dcterms:W3CDTF">2018-10-28T23:31:00Z</dcterms:modified>
</cp:coreProperties>
</file>